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FB8E2" w14:textId="77777777" w:rsidR="00C34CA7" w:rsidRDefault="00C373EF" w:rsidP="00C373EF">
      <w:pPr>
        <w:spacing w:before="40" w:after="40"/>
        <w:jc w:val="center"/>
        <w:rPr>
          <w:b/>
          <w:sz w:val="36"/>
          <w:szCs w:val="36"/>
        </w:rPr>
      </w:pPr>
      <w:r w:rsidRPr="00C373EF">
        <w:rPr>
          <w:b/>
          <w:sz w:val="36"/>
          <w:szCs w:val="36"/>
        </w:rPr>
        <w:t>CẬP NHẬT CHỈNH SỬA SRS</w:t>
      </w:r>
    </w:p>
    <w:p w14:paraId="3A14D9E4" w14:textId="77777777" w:rsidR="00C373EF" w:rsidRDefault="00C373EF" w:rsidP="00C373EF">
      <w:pPr>
        <w:spacing w:before="40" w:after="40"/>
        <w:jc w:val="center"/>
        <w:rPr>
          <w:b/>
          <w:sz w:val="36"/>
          <w:szCs w:val="36"/>
        </w:rPr>
      </w:pPr>
    </w:p>
    <w:p w14:paraId="13E33846" w14:textId="487CD119" w:rsidR="00C373EF" w:rsidRPr="00FF0C0A" w:rsidRDefault="00C373EF" w:rsidP="00C373EF">
      <w:pPr>
        <w:spacing w:before="40" w:after="40"/>
        <w:jc w:val="left"/>
        <w:rPr>
          <w:b/>
          <w:szCs w:val="24"/>
        </w:rPr>
      </w:pPr>
      <w:r w:rsidRPr="00FF0C0A">
        <w:rPr>
          <w:b/>
          <w:szCs w:val="24"/>
        </w:rPr>
        <w:t>1. Bỏ chức năng đặt hàng trước</w:t>
      </w:r>
    </w:p>
    <w:p w14:paraId="776E75CF" w14:textId="60A3E265" w:rsidR="00C373EF" w:rsidRDefault="00C373EF" w:rsidP="00C373EF">
      <w:pPr>
        <w:spacing w:before="40" w:after="40"/>
        <w:jc w:val="left"/>
        <w:rPr>
          <w:bCs/>
          <w:szCs w:val="24"/>
        </w:rPr>
      </w:pPr>
      <w:r w:rsidRPr="0048592A">
        <w:rPr>
          <w:bCs/>
          <w:szCs w:val="24"/>
        </w:rPr>
        <w:t>- Minh chứng</w:t>
      </w:r>
    </w:p>
    <w:p w14:paraId="6B9370BD" w14:textId="222CDB75" w:rsidR="007C776E" w:rsidRPr="0048592A" w:rsidRDefault="007C776E" w:rsidP="00C373EF">
      <w:pPr>
        <w:spacing w:before="40" w:after="40"/>
        <w:jc w:val="left"/>
        <w:rPr>
          <w:bCs/>
          <w:szCs w:val="24"/>
        </w:rPr>
      </w:pPr>
      <w:r>
        <w:rPr>
          <w:bCs/>
          <w:noProof/>
          <w:szCs w:val="24"/>
        </w:rPr>
        <w:drawing>
          <wp:inline distT="0" distB="0" distL="0" distR="0" wp14:anchorId="2DEBD698" wp14:editId="085B7461">
            <wp:extent cx="5943600" cy="4126230"/>
            <wp:effectExtent l="0" t="0" r="0" b="7620"/>
            <wp:docPr id="42" name="Picture 42"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ha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43600" cy="4126230"/>
                    </a:xfrm>
                    <a:prstGeom prst="rect">
                      <a:avLst/>
                    </a:prstGeom>
                  </pic:spPr>
                </pic:pic>
              </a:graphicData>
            </a:graphic>
          </wp:inline>
        </w:drawing>
      </w:r>
    </w:p>
    <w:p w14:paraId="29CD8A77" w14:textId="57ABACB9" w:rsidR="00FF0C0A" w:rsidRDefault="00E756FE" w:rsidP="00C74534">
      <w:pPr>
        <w:rPr>
          <w:b/>
          <w:szCs w:val="24"/>
        </w:rPr>
      </w:pPr>
      <w:r>
        <w:rPr>
          <w:b/>
          <w:szCs w:val="24"/>
        </w:rPr>
        <w:t>2</w:t>
      </w:r>
      <w:r w:rsidR="00FF0C0A">
        <w:rPr>
          <w:b/>
          <w:szCs w:val="24"/>
        </w:rPr>
        <w:t>. Cập nhật AS-IS</w:t>
      </w:r>
    </w:p>
    <w:p w14:paraId="6B822160" w14:textId="3001740C" w:rsidR="006B5CF5" w:rsidRDefault="006D040C" w:rsidP="00C74534">
      <w:pPr>
        <w:rPr>
          <w:bCs/>
          <w:szCs w:val="24"/>
        </w:rPr>
      </w:pPr>
      <w:r>
        <w:rPr>
          <w:bCs/>
          <w:noProof/>
          <w:szCs w:val="24"/>
        </w:rPr>
        <w:lastRenderedPageBreak/>
        <w:drawing>
          <wp:inline distT="0" distB="0" distL="0" distR="0" wp14:anchorId="42CDCB19" wp14:editId="07E19FAE">
            <wp:extent cx="5495925" cy="6811108"/>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08880" cy="6827163"/>
                    </a:xfrm>
                    <a:prstGeom prst="rect">
                      <a:avLst/>
                    </a:prstGeom>
                  </pic:spPr>
                </pic:pic>
              </a:graphicData>
            </a:graphic>
          </wp:inline>
        </w:drawing>
      </w:r>
    </w:p>
    <w:p w14:paraId="02F69691" w14:textId="453044E5" w:rsidR="00FF0C0A" w:rsidRDefault="00E756FE" w:rsidP="00C74534">
      <w:pPr>
        <w:rPr>
          <w:b/>
          <w:szCs w:val="24"/>
        </w:rPr>
      </w:pPr>
      <w:r>
        <w:rPr>
          <w:b/>
          <w:szCs w:val="24"/>
        </w:rPr>
        <w:t>3</w:t>
      </w:r>
      <w:r w:rsidR="00FF0C0A" w:rsidRPr="00FF0C0A">
        <w:rPr>
          <w:b/>
          <w:szCs w:val="24"/>
        </w:rPr>
        <w:t>.</w:t>
      </w:r>
      <w:r w:rsidR="00FF0C0A">
        <w:rPr>
          <w:b/>
          <w:szCs w:val="24"/>
        </w:rPr>
        <w:t xml:space="preserve"> Cập nhật TO-BE</w:t>
      </w:r>
      <w:r w:rsidR="00FF0C0A" w:rsidRPr="00FF0C0A">
        <w:rPr>
          <w:b/>
          <w:szCs w:val="24"/>
        </w:rPr>
        <w:t xml:space="preserve"> </w:t>
      </w:r>
    </w:p>
    <w:p w14:paraId="0AECA69E" w14:textId="5C16A1FE" w:rsidR="000A267A" w:rsidRDefault="000A267A" w:rsidP="00C74534">
      <w:pPr>
        <w:rPr>
          <w:b/>
          <w:szCs w:val="24"/>
        </w:rPr>
      </w:pPr>
      <w:r>
        <w:rPr>
          <w:b/>
          <w:noProof/>
          <w:szCs w:val="24"/>
        </w:rPr>
        <w:lastRenderedPageBreak/>
        <w:drawing>
          <wp:inline distT="0" distB="0" distL="0" distR="0" wp14:anchorId="6B516589" wp14:editId="3D3C3C8C">
            <wp:extent cx="5943600" cy="5314315"/>
            <wp:effectExtent l="0" t="0" r="0" b="635"/>
            <wp:docPr id="43" name="Picture 4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diagram of a flowchar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314315"/>
                    </a:xfrm>
                    <a:prstGeom prst="rect">
                      <a:avLst/>
                    </a:prstGeom>
                  </pic:spPr>
                </pic:pic>
              </a:graphicData>
            </a:graphic>
          </wp:inline>
        </w:drawing>
      </w:r>
    </w:p>
    <w:p w14:paraId="70FB7768" w14:textId="2D9A9CD8" w:rsidR="00FF0C0A" w:rsidRDefault="00E756FE" w:rsidP="00C74534">
      <w:pPr>
        <w:rPr>
          <w:b/>
          <w:szCs w:val="24"/>
        </w:rPr>
      </w:pPr>
      <w:r>
        <w:rPr>
          <w:b/>
          <w:szCs w:val="24"/>
        </w:rPr>
        <w:t>4</w:t>
      </w:r>
      <w:r w:rsidR="00FF0C0A" w:rsidRPr="00FF0C0A">
        <w:rPr>
          <w:b/>
          <w:szCs w:val="24"/>
        </w:rPr>
        <w:t>.</w:t>
      </w:r>
      <w:r w:rsidR="00FF0C0A">
        <w:rPr>
          <w:b/>
          <w:szCs w:val="24"/>
        </w:rPr>
        <w:t xml:space="preserve"> Cập nhật UCD</w:t>
      </w:r>
      <w:r w:rsidR="00FF0C0A" w:rsidRPr="00FF0C0A">
        <w:rPr>
          <w:b/>
          <w:szCs w:val="24"/>
        </w:rPr>
        <w:t xml:space="preserve"> </w:t>
      </w:r>
    </w:p>
    <w:p w14:paraId="57D5E71A" w14:textId="77777777" w:rsidR="006B5CF5" w:rsidRDefault="006B5CF5" w:rsidP="00C74534">
      <w:pPr>
        <w:rPr>
          <w:b/>
          <w:szCs w:val="24"/>
        </w:rPr>
      </w:pPr>
    </w:p>
    <w:p w14:paraId="02B54ED0" w14:textId="677E80F0" w:rsidR="006B5CF5" w:rsidRDefault="00E756FE" w:rsidP="00C74534">
      <w:pPr>
        <w:rPr>
          <w:bCs/>
          <w:szCs w:val="24"/>
        </w:rPr>
      </w:pPr>
      <w:r>
        <w:rPr>
          <w:bCs/>
          <w:noProof/>
          <w:szCs w:val="24"/>
        </w:rPr>
        <w:lastRenderedPageBreak/>
        <w:drawing>
          <wp:inline distT="0" distB="0" distL="0" distR="0" wp14:anchorId="7B256195" wp14:editId="20E59CDB">
            <wp:extent cx="5943600" cy="631634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1">
                      <a:extLst>
                        <a:ext uri="{28A0092B-C50C-407E-A947-70E740481C1C}">
                          <a14:useLocalDpi xmlns:a14="http://schemas.microsoft.com/office/drawing/2010/main" val="0"/>
                        </a:ext>
                      </a:extLst>
                    </a:blip>
                    <a:stretch>
                      <a:fillRect/>
                    </a:stretch>
                  </pic:blipFill>
                  <pic:spPr>
                    <a:xfrm>
                      <a:off x="0" y="0"/>
                      <a:ext cx="5943600" cy="6316345"/>
                    </a:xfrm>
                    <a:prstGeom prst="rect">
                      <a:avLst/>
                    </a:prstGeom>
                  </pic:spPr>
                </pic:pic>
              </a:graphicData>
            </a:graphic>
          </wp:inline>
        </w:drawing>
      </w:r>
    </w:p>
    <w:p w14:paraId="2C449893" w14:textId="77777777" w:rsidR="00C74559" w:rsidRDefault="00C74559" w:rsidP="00C74534">
      <w:pPr>
        <w:rPr>
          <w:bCs/>
          <w:szCs w:val="24"/>
        </w:rPr>
      </w:pPr>
    </w:p>
    <w:p w14:paraId="1F2DDA99" w14:textId="2672E33D" w:rsidR="00C74559" w:rsidRPr="00FF0C0A" w:rsidRDefault="00C74559" w:rsidP="000A267A">
      <w:pPr>
        <w:jc w:val="left"/>
        <w:rPr>
          <w:bCs/>
          <w:szCs w:val="24"/>
        </w:rPr>
        <w:sectPr w:rsidR="00C74559" w:rsidRPr="00FF0C0A" w:rsidSect="00C373EF">
          <w:type w:val="continuous"/>
          <w:pgSz w:w="12240" w:h="15840"/>
          <w:pgMar w:top="1440" w:right="1440" w:bottom="1440" w:left="1440" w:header="720" w:footer="720" w:gutter="0"/>
          <w:pgNumType w:start="0"/>
          <w:cols w:space="720"/>
          <w:docGrid w:linePitch="360"/>
        </w:sectPr>
      </w:pPr>
      <w:r>
        <w:rPr>
          <w:bCs/>
          <w:szCs w:val="24"/>
        </w:rPr>
        <w:t xml:space="preserve">Link Draw.io: </w:t>
      </w:r>
      <w:hyperlink r:id="rId12" w:history="1">
        <w:r w:rsidR="000A267A" w:rsidRPr="004D1A05">
          <w:rPr>
            <w:rStyle w:val="Hyperlink"/>
            <w:bCs/>
            <w:szCs w:val="24"/>
          </w:rPr>
          <w:t>https://app.diagrams.net/?state=%7B%22ids%22:%5B%22140AAKJqkX6CJ8zo3i1N-GHEWfXO3yzCR%22%5D,%22action%22:%22open%22,%22userId%22:%22104064797628173069796%22,%22resourceKeys%22:%7B%7D%7D</w:t>
        </w:r>
      </w:hyperlink>
      <w:r w:rsidR="000A267A">
        <w:rPr>
          <w:bCs/>
          <w:szCs w:val="24"/>
        </w:rPr>
        <w:t xml:space="preserve"> </w:t>
      </w:r>
    </w:p>
    <w:p w14:paraId="56DC8201" w14:textId="7106711A" w:rsidR="000B09C6" w:rsidRPr="00C65432" w:rsidRDefault="00200613" w:rsidP="00C65432">
      <w:pPr>
        <w:spacing w:before="40" w:after="40"/>
        <w:jc w:val="center"/>
        <w:rPr>
          <w:b/>
          <w:szCs w:val="24"/>
        </w:rPr>
      </w:pPr>
      <w:r w:rsidRPr="00C65432">
        <w:rPr>
          <w:b/>
          <w:szCs w:val="24"/>
        </w:rPr>
        <w:lastRenderedPageBreak/>
        <w:t>TRƯỜNG ĐẠI HỌC KINH TẾ - ĐẠI HỌC ĐÀ NẴNG</w:t>
      </w:r>
    </w:p>
    <w:p w14:paraId="583BADA0" w14:textId="3E30C777" w:rsidR="00200613" w:rsidRPr="00C65432" w:rsidRDefault="00200613" w:rsidP="00C65432">
      <w:pPr>
        <w:spacing w:before="40" w:after="40"/>
        <w:jc w:val="center"/>
        <w:rPr>
          <w:b/>
          <w:szCs w:val="24"/>
        </w:rPr>
      </w:pPr>
      <w:r w:rsidRPr="00C65432">
        <w:rPr>
          <w:b/>
          <w:szCs w:val="24"/>
        </w:rPr>
        <w:t>KHOA THỐNG KÊ – TIN HỌC</w:t>
      </w:r>
    </w:p>
    <w:p w14:paraId="7061012F" w14:textId="547769ED" w:rsidR="00200613" w:rsidRPr="00C65432" w:rsidRDefault="00200613" w:rsidP="00C65432">
      <w:pPr>
        <w:spacing w:before="40" w:after="40"/>
        <w:jc w:val="center"/>
        <w:rPr>
          <w:szCs w:val="24"/>
        </w:rPr>
      </w:pPr>
    </w:p>
    <w:p w14:paraId="04277AB3" w14:textId="527FC791" w:rsidR="00200613" w:rsidRPr="00C65432" w:rsidRDefault="00200613" w:rsidP="00C65432">
      <w:pPr>
        <w:spacing w:before="40" w:after="40"/>
        <w:jc w:val="center"/>
        <w:rPr>
          <w:szCs w:val="24"/>
        </w:rPr>
      </w:pPr>
    </w:p>
    <w:p w14:paraId="0B17E271" w14:textId="2E56B795" w:rsidR="00200613" w:rsidRPr="00C65432" w:rsidRDefault="00200613" w:rsidP="00C65432">
      <w:pPr>
        <w:spacing w:before="40" w:after="40"/>
        <w:jc w:val="center"/>
        <w:rPr>
          <w:szCs w:val="24"/>
        </w:rPr>
      </w:pPr>
    </w:p>
    <w:p w14:paraId="4FCDA140" w14:textId="1EAFF117" w:rsidR="00200613" w:rsidRPr="00C65432" w:rsidRDefault="00200613" w:rsidP="00C65432">
      <w:pPr>
        <w:spacing w:before="40" w:after="40"/>
        <w:jc w:val="center"/>
        <w:rPr>
          <w:szCs w:val="24"/>
        </w:rPr>
      </w:pPr>
    </w:p>
    <w:p w14:paraId="5EC0B4DA" w14:textId="21E70390" w:rsidR="00200613" w:rsidRPr="00C65432" w:rsidRDefault="00200613" w:rsidP="00C65432">
      <w:pPr>
        <w:spacing w:before="40" w:after="40"/>
        <w:jc w:val="center"/>
        <w:rPr>
          <w:szCs w:val="24"/>
        </w:rPr>
      </w:pPr>
    </w:p>
    <w:p w14:paraId="36806229" w14:textId="7642973B" w:rsidR="00200613" w:rsidRPr="00C65432" w:rsidRDefault="00200613" w:rsidP="00C65432">
      <w:pPr>
        <w:spacing w:before="40" w:after="40"/>
        <w:jc w:val="center"/>
        <w:rPr>
          <w:szCs w:val="24"/>
        </w:rPr>
      </w:pPr>
    </w:p>
    <w:p w14:paraId="73B0B88D" w14:textId="77777777" w:rsidR="00200613" w:rsidRPr="00C65432" w:rsidRDefault="00200613" w:rsidP="00C65432">
      <w:pPr>
        <w:spacing w:before="40" w:after="40"/>
        <w:jc w:val="center"/>
        <w:rPr>
          <w:szCs w:val="24"/>
        </w:rPr>
      </w:pPr>
    </w:p>
    <w:p w14:paraId="43540B57" w14:textId="0A43D410" w:rsidR="00200613" w:rsidRPr="00C65432" w:rsidRDefault="00200613" w:rsidP="00C65432">
      <w:pPr>
        <w:spacing w:before="40" w:after="40"/>
        <w:jc w:val="center"/>
        <w:rPr>
          <w:szCs w:val="24"/>
        </w:rPr>
      </w:pPr>
    </w:p>
    <w:p w14:paraId="672B19EA" w14:textId="7B8E175F" w:rsidR="00200613" w:rsidRPr="00C65432" w:rsidRDefault="00200613" w:rsidP="00C65432">
      <w:pPr>
        <w:spacing w:before="40" w:after="40"/>
        <w:jc w:val="center"/>
        <w:rPr>
          <w:sz w:val="52"/>
          <w:szCs w:val="52"/>
        </w:rPr>
      </w:pPr>
    </w:p>
    <w:p w14:paraId="152390E6" w14:textId="334D2B1C" w:rsidR="00200613" w:rsidRPr="00C65432" w:rsidRDefault="00096101" w:rsidP="00C65432">
      <w:pPr>
        <w:spacing w:before="40" w:after="40"/>
        <w:jc w:val="center"/>
        <w:rPr>
          <w:b/>
          <w:sz w:val="52"/>
          <w:szCs w:val="52"/>
        </w:rPr>
      </w:pPr>
      <w:r w:rsidRPr="00C65432">
        <w:rPr>
          <w:b/>
          <w:sz w:val="52"/>
          <w:szCs w:val="52"/>
        </w:rPr>
        <w:t xml:space="preserve">Software Requirement Specification </w:t>
      </w:r>
    </w:p>
    <w:p w14:paraId="6E689D41" w14:textId="565FCD68" w:rsidR="00200613" w:rsidRPr="00C65432" w:rsidRDefault="00096101" w:rsidP="00C65432">
      <w:pPr>
        <w:spacing w:before="40" w:after="40"/>
        <w:jc w:val="center"/>
        <w:rPr>
          <w:sz w:val="32"/>
          <w:szCs w:val="32"/>
        </w:rPr>
      </w:pPr>
      <w:r w:rsidRPr="00C65432">
        <w:rPr>
          <w:sz w:val="32"/>
          <w:szCs w:val="32"/>
        </w:rPr>
        <w:t>System name</w:t>
      </w:r>
    </w:p>
    <w:p w14:paraId="2D2C3938" w14:textId="77777777" w:rsidR="00200613" w:rsidRPr="00C65432" w:rsidRDefault="00200613" w:rsidP="00C65432">
      <w:pPr>
        <w:spacing w:before="40" w:after="40"/>
        <w:ind w:left="5760"/>
        <w:rPr>
          <w:szCs w:val="24"/>
        </w:rPr>
      </w:pPr>
    </w:p>
    <w:p w14:paraId="3921598C" w14:textId="77777777" w:rsidR="00200613" w:rsidRPr="00C65432" w:rsidRDefault="00200613" w:rsidP="00C65432">
      <w:pPr>
        <w:spacing w:before="40" w:after="40"/>
        <w:ind w:left="5760"/>
        <w:rPr>
          <w:szCs w:val="24"/>
        </w:rPr>
      </w:pPr>
    </w:p>
    <w:p w14:paraId="5AF05F2A" w14:textId="77777777" w:rsidR="00200613" w:rsidRPr="00C65432" w:rsidRDefault="00200613" w:rsidP="00C65432">
      <w:pPr>
        <w:spacing w:before="40" w:after="40"/>
        <w:ind w:left="5760"/>
        <w:rPr>
          <w:szCs w:val="24"/>
        </w:rPr>
      </w:pPr>
    </w:p>
    <w:p w14:paraId="6CE8FCF0" w14:textId="495D35F8" w:rsidR="00200613" w:rsidRPr="00C65432" w:rsidRDefault="00096101" w:rsidP="00C65432">
      <w:pPr>
        <w:spacing w:before="40" w:after="40"/>
        <w:ind w:left="5760"/>
        <w:jc w:val="left"/>
        <w:rPr>
          <w:szCs w:val="24"/>
          <w:lang w:val="vi-VN"/>
        </w:rPr>
      </w:pPr>
      <w:r w:rsidRPr="00C65432">
        <w:rPr>
          <w:szCs w:val="24"/>
        </w:rPr>
        <w:t>Class</w:t>
      </w:r>
      <w:r w:rsidR="00200613" w:rsidRPr="00C65432">
        <w:rPr>
          <w:szCs w:val="24"/>
        </w:rPr>
        <w:t>:</w:t>
      </w:r>
      <w:r w:rsidR="00A7029B" w:rsidRPr="00C65432">
        <w:rPr>
          <w:szCs w:val="24"/>
          <w:lang w:val="vi-VN"/>
        </w:rPr>
        <w:t xml:space="preserve"> 49K21.1</w:t>
      </w:r>
    </w:p>
    <w:p w14:paraId="1AAFEEFB" w14:textId="56DE4603" w:rsidR="00200613" w:rsidRPr="00C65432" w:rsidRDefault="00096101" w:rsidP="00C65432">
      <w:pPr>
        <w:spacing w:before="40" w:after="40"/>
        <w:ind w:left="5760"/>
        <w:rPr>
          <w:szCs w:val="24"/>
          <w:lang w:val="vi-VN"/>
        </w:rPr>
      </w:pPr>
      <w:r w:rsidRPr="00C65432">
        <w:rPr>
          <w:szCs w:val="24"/>
        </w:rPr>
        <w:t>Group</w:t>
      </w:r>
      <w:r w:rsidR="00200613" w:rsidRPr="00C65432">
        <w:rPr>
          <w:szCs w:val="24"/>
        </w:rPr>
        <w:t>:</w:t>
      </w:r>
      <w:r w:rsidR="00A7029B" w:rsidRPr="00C65432">
        <w:rPr>
          <w:szCs w:val="24"/>
          <w:lang w:val="vi-VN"/>
        </w:rPr>
        <w:t xml:space="preserve"> 04</w:t>
      </w:r>
    </w:p>
    <w:p w14:paraId="337541FE" w14:textId="347188D6" w:rsidR="00200613" w:rsidRPr="00C65432" w:rsidRDefault="00200613" w:rsidP="00C65432">
      <w:pPr>
        <w:spacing w:before="40" w:after="40"/>
        <w:ind w:left="5760"/>
        <w:rPr>
          <w:szCs w:val="24"/>
        </w:rPr>
      </w:pPr>
    </w:p>
    <w:p w14:paraId="029B523D" w14:textId="1BAE8F22" w:rsidR="00200613" w:rsidRPr="00C65432" w:rsidRDefault="00200613" w:rsidP="00C65432">
      <w:pPr>
        <w:spacing w:before="40" w:after="40"/>
        <w:ind w:left="5760"/>
        <w:rPr>
          <w:szCs w:val="24"/>
        </w:rPr>
      </w:pPr>
    </w:p>
    <w:p w14:paraId="12B5BBD6" w14:textId="60F3B8DD" w:rsidR="00200613" w:rsidRPr="00C65432" w:rsidRDefault="00200613" w:rsidP="00C65432">
      <w:pPr>
        <w:spacing w:before="40" w:after="40"/>
        <w:ind w:left="5760"/>
        <w:rPr>
          <w:szCs w:val="24"/>
        </w:rPr>
      </w:pPr>
    </w:p>
    <w:p w14:paraId="0107D200" w14:textId="24100A11" w:rsidR="00200613" w:rsidRPr="00C65432" w:rsidRDefault="00200613" w:rsidP="00C65432">
      <w:pPr>
        <w:spacing w:before="40" w:after="40"/>
        <w:ind w:left="5760"/>
        <w:rPr>
          <w:szCs w:val="24"/>
        </w:rPr>
      </w:pPr>
    </w:p>
    <w:p w14:paraId="165EED45" w14:textId="6F0C92F0" w:rsidR="00200613" w:rsidRDefault="00200613" w:rsidP="00C65432">
      <w:pPr>
        <w:spacing w:before="40" w:after="40"/>
        <w:ind w:left="5760"/>
        <w:rPr>
          <w:szCs w:val="24"/>
        </w:rPr>
      </w:pPr>
    </w:p>
    <w:p w14:paraId="506E05E3" w14:textId="27E4A351" w:rsidR="00C373EF" w:rsidRDefault="00C373EF" w:rsidP="00C65432">
      <w:pPr>
        <w:spacing w:before="40" w:after="40"/>
        <w:ind w:left="5760"/>
        <w:rPr>
          <w:szCs w:val="24"/>
        </w:rPr>
      </w:pPr>
    </w:p>
    <w:p w14:paraId="095A29B4" w14:textId="62FE989C" w:rsidR="00C373EF" w:rsidRDefault="00C373EF" w:rsidP="00C65432">
      <w:pPr>
        <w:spacing w:before="40" w:after="40"/>
        <w:ind w:left="5760"/>
        <w:rPr>
          <w:szCs w:val="24"/>
        </w:rPr>
      </w:pPr>
    </w:p>
    <w:p w14:paraId="5C3177AE" w14:textId="70C93456" w:rsidR="00C373EF" w:rsidRDefault="00C373EF" w:rsidP="00C65432">
      <w:pPr>
        <w:spacing w:before="40" w:after="40"/>
        <w:ind w:left="5760"/>
        <w:rPr>
          <w:szCs w:val="24"/>
        </w:rPr>
      </w:pPr>
    </w:p>
    <w:p w14:paraId="71E9B72F" w14:textId="2E256E4D" w:rsidR="00C373EF" w:rsidRDefault="00C373EF" w:rsidP="00C65432">
      <w:pPr>
        <w:spacing w:before="40" w:after="40"/>
        <w:ind w:left="5760"/>
        <w:rPr>
          <w:szCs w:val="24"/>
        </w:rPr>
      </w:pPr>
    </w:p>
    <w:p w14:paraId="6D054CEC" w14:textId="7F64E87A" w:rsidR="00C373EF" w:rsidRDefault="00C373EF" w:rsidP="00C65432">
      <w:pPr>
        <w:spacing w:before="40" w:after="40"/>
        <w:ind w:left="5760"/>
        <w:rPr>
          <w:szCs w:val="24"/>
        </w:rPr>
      </w:pPr>
    </w:p>
    <w:p w14:paraId="5D377C24" w14:textId="34A2599B" w:rsidR="00C373EF" w:rsidRDefault="00C373EF" w:rsidP="00C65432">
      <w:pPr>
        <w:spacing w:before="40" w:after="40"/>
        <w:ind w:left="5760"/>
        <w:rPr>
          <w:szCs w:val="24"/>
        </w:rPr>
      </w:pPr>
    </w:p>
    <w:p w14:paraId="535451B2" w14:textId="64CEF0F4" w:rsidR="00C373EF" w:rsidRDefault="00C373EF" w:rsidP="00C65432">
      <w:pPr>
        <w:spacing w:before="40" w:after="40"/>
        <w:ind w:left="5760"/>
        <w:rPr>
          <w:szCs w:val="24"/>
        </w:rPr>
      </w:pPr>
    </w:p>
    <w:p w14:paraId="71FEB1EE" w14:textId="52FCE9E0" w:rsidR="00C373EF" w:rsidRDefault="00C373EF" w:rsidP="00C65432">
      <w:pPr>
        <w:spacing w:before="40" w:after="40"/>
        <w:ind w:left="5760"/>
        <w:rPr>
          <w:szCs w:val="24"/>
        </w:rPr>
      </w:pPr>
    </w:p>
    <w:p w14:paraId="4BA51E4D" w14:textId="18884757" w:rsidR="00C373EF" w:rsidRDefault="00C373EF" w:rsidP="00C65432">
      <w:pPr>
        <w:spacing w:before="40" w:after="40"/>
        <w:ind w:left="5760"/>
        <w:rPr>
          <w:szCs w:val="24"/>
        </w:rPr>
      </w:pPr>
    </w:p>
    <w:p w14:paraId="3F25A681" w14:textId="4684175E" w:rsidR="00C373EF" w:rsidRDefault="00C373EF" w:rsidP="00C65432">
      <w:pPr>
        <w:spacing w:before="40" w:after="40"/>
        <w:ind w:left="5760"/>
        <w:rPr>
          <w:szCs w:val="24"/>
        </w:rPr>
      </w:pPr>
    </w:p>
    <w:p w14:paraId="741AD5F8" w14:textId="77777777" w:rsidR="00C373EF" w:rsidRPr="00C65432" w:rsidRDefault="00C373EF" w:rsidP="00C65432">
      <w:pPr>
        <w:spacing w:before="40" w:after="40"/>
        <w:ind w:left="5760"/>
        <w:rPr>
          <w:szCs w:val="24"/>
        </w:rPr>
      </w:pPr>
    </w:p>
    <w:p w14:paraId="57E05D32" w14:textId="55642978" w:rsidR="00200613" w:rsidRPr="00C65432" w:rsidRDefault="00200613" w:rsidP="00C65432">
      <w:pPr>
        <w:spacing w:before="40" w:after="40"/>
        <w:ind w:left="5760"/>
        <w:rPr>
          <w:szCs w:val="24"/>
        </w:rPr>
      </w:pPr>
    </w:p>
    <w:p w14:paraId="497A939D" w14:textId="77777777" w:rsidR="00C373EF" w:rsidRPr="0093771D" w:rsidRDefault="00C373EF" w:rsidP="00C373EF">
      <w:pPr>
        <w:pStyle w:val="Footer"/>
        <w:jc w:val="center"/>
        <w:rPr>
          <w:b/>
          <w:bCs/>
          <w:lang w:val="vi-VN"/>
        </w:rPr>
      </w:pPr>
      <w:r>
        <w:rPr>
          <w:b/>
          <w:bCs/>
          <w:lang w:val="vi-VN"/>
        </w:rPr>
        <w:t>Da Nang, 2025</w:t>
      </w:r>
    </w:p>
    <w:p w14:paraId="7B6ED6F6" w14:textId="5C04EEFD" w:rsidR="00A7029B" w:rsidRPr="00C65432" w:rsidRDefault="00A7029B" w:rsidP="00C65432">
      <w:pPr>
        <w:spacing w:before="40" w:after="40"/>
        <w:jc w:val="center"/>
        <w:rPr>
          <w:b/>
          <w:szCs w:val="24"/>
          <w:lang w:val="vi-VN"/>
        </w:rPr>
        <w:sectPr w:rsidR="00A7029B" w:rsidRPr="00C65432" w:rsidSect="00C34CA7">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docGrid w:linePitch="360"/>
        </w:sectPr>
      </w:pPr>
    </w:p>
    <w:p w14:paraId="5C677F9B" w14:textId="77777777" w:rsidR="008406FD" w:rsidRDefault="00096101" w:rsidP="00C65432">
      <w:pPr>
        <w:spacing w:before="40" w:after="40"/>
        <w:jc w:val="center"/>
        <w:rPr>
          <w:noProof/>
        </w:rPr>
      </w:pPr>
      <w:r w:rsidRPr="006D040C">
        <w:rPr>
          <w:bCs/>
          <w:szCs w:val="24"/>
        </w:rPr>
        <w:lastRenderedPageBreak/>
        <w:t>Contents</w:t>
      </w:r>
      <w:r w:rsidR="00A7029B" w:rsidRPr="006D040C">
        <w:rPr>
          <w:bCs/>
          <w:szCs w:val="24"/>
        </w:rPr>
        <w:fldChar w:fldCharType="begin"/>
      </w:r>
      <w:r w:rsidR="00A7029B" w:rsidRPr="006D040C">
        <w:rPr>
          <w:bCs/>
          <w:szCs w:val="24"/>
        </w:rPr>
        <w:instrText xml:space="preserve"> TOC \o "1-4" \h \z \u </w:instrText>
      </w:r>
      <w:r w:rsidR="00A7029B" w:rsidRPr="006D040C">
        <w:rPr>
          <w:bCs/>
          <w:szCs w:val="24"/>
        </w:rPr>
        <w:fldChar w:fldCharType="separate"/>
      </w:r>
    </w:p>
    <w:p w14:paraId="09975400" w14:textId="74BAFAAD" w:rsidR="008406FD" w:rsidRDefault="008406FD">
      <w:pPr>
        <w:pStyle w:val="TOC1"/>
        <w:rPr>
          <w:rFonts w:asciiTheme="minorHAnsi" w:eastAsiaTheme="minorEastAsia" w:hAnsiTheme="minorHAnsi" w:cstheme="minorBidi"/>
          <w:b w:val="0"/>
          <w:kern w:val="2"/>
          <w:lang w:val="en-US"/>
          <w14:ligatures w14:val="standardContextual"/>
        </w:rPr>
      </w:pPr>
      <w:hyperlink w:anchor="_Toc216042129" w:history="1">
        <w:r w:rsidRPr="00E91077">
          <w:rPr>
            <w:rStyle w:val="Hyperlink"/>
          </w:rPr>
          <w:t>1 . OVERVIEW</w:t>
        </w:r>
        <w:r>
          <w:rPr>
            <w:webHidden/>
          </w:rPr>
          <w:tab/>
        </w:r>
        <w:r>
          <w:rPr>
            <w:webHidden/>
          </w:rPr>
          <w:fldChar w:fldCharType="begin"/>
        </w:r>
        <w:r>
          <w:rPr>
            <w:webHidden/>
          </w:rPr>
          <w:instrText xml:space="preserve"> PAGEREF _Toc216042129 \h </w:instrText>
        </w:r>
        <w:r>
          <w:rPr>
            <w:webHidden/>
          </w:rPr>
        </w:r>
        <w:r>
          <w:rPr>
            <w:webHidden/>
          </w:rPr>
          <w:fldChar w:fldCharType="separate"/>
        </w:r>
        <w:r>
          <w:rPr>
            <w:webHidden/>
          </w:rPr>
          <w:t>1</w:t>
        </w:r>
        <w:r>
          <w:rPr>
            <w:webHidden/>
          </w:rPr>
          <w:fldChar w:fldCharType="end"/>
        </w:r>
      </w:hyperlink>
    </w:p>
    <w:p w14:paraId="0D7E2CB1" w14:textId="73A8800F"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30" w:history="1">
        <w:r w:rsidRPr="00E91077">
          <w:rPr>
            <w:rStyle w:val="Hyperlink"/>
            <w:noProof/>
          </w:rPr>
          <w:t>1.1. Purpose</w:t>
        </w:r>
        <w:r>
          <w:rPr>
            <w:noProof/>
            <w:webHidden/>
          </w:rPr>
          <w:tab/>
        </w:r>
        <w:r>
          <w:rPr>
            <w:noProof/>
            <w:webHidden/>
          </w:rPr>
          <w:fldChar w:fldCharType="begin"/>
        </w:r>
        <w:r>
          <w:rPr>
            <w:noProof/>
            <w:webHidden/>
          </w:rPr>
          <w:instrText xml:space="preserve"> PAGEREF _Toc216042130 \h </w:instrText>
        </w:r>
        <w:r>
          <w:rPr>
            <w:noProof/>
            <w:webHidden/>
          </w:rPr>
        </w:r>
        <w:r>
          <w:rPr>
            <w:noProof/>
            <w:webHidden/>
          </w:rPr>
          <w:fldChar w:fldCharType="separate"/>
        </w:r>
        <w:r>
          <w:rPr>
            <w:noProof/>
            <w:webHidden/>
          </w:rPr>
          <w:t>1</w:t>
        </w:r>
        <w:r>
          <w:rPr>
            <w:noProof/>
            <w:webHidden/>
          </w:rPr>
          <w:fldChar w:fldCharType="end"/>
        </w:r>
      </w:hyperlink>
    </w:p>
    <w:p w14:paraId="3C85279E" w14:textId="42B1A63D"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31" w:history="1">
        <w:r w:rsidRPr="00E91077">
          <w:rPr>
            <w:rStyle w:val="Hyperlink"/>
            <w:noProof/>
          </w:rPr>
          <w:t>1.2. Business objectives</w:t>
        </w:r>
        <w:r>
          <w:rPr>
            <w:noProof/>
            <w:webHidden/>
          </w:rPr>
          <w:tab/>
        </w:r>
        <w:r>
          <w:rPr>
            <w:noProof/>
            <w:webHidden/>
          </w:rPr>
          <w:fldChar w:fldCharType="begin"/>
        </w:r>
        <w:r>
          <w:rPr>
            <w:noProof/>
            <w:webHidden/>
          </w:rPr>
          <w:instrText xml:space="preserve"> PAGEREF _Toc216042131 \h </w:instrText>
        </w:r>
        <w:r>
          <w:rPr>
            <w:noProof/>
            <w:webHidden/>
          </w:rPr>
        </w:r>
        <w:r>
          <w:rPr>
            <w:noProof/>
            <w:webHidden/>
          </w:rPr>
          <w:fldChar w:fldCharType="separate"/>
        </w:r>
        <w:r>
          <w:rPr>
            <w:noProof/>
            <w:webHidden/>
          </w:rPr>
          <w:t>1</w:t>
        </w:r>
        <w:r>
          <w:rPr>
            <w:noProof/>
            <w:webHidden/>
          </w:rPr>
          <w:fldChar w:fldCharType="end"/>
        </w:r>
      </w:hyperlink>
    </w:p>
    <w:p w14:paraId="5B4D9D68" w14:textId="31D569B9"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32" w:history="1">
        <w:r w:rsidRPr="00E91077">
          <w:rPr>
            <w:rStyle w:val="Hyperlink"/>
            <w:noProof/>
          </w:rPr>
          <w:t>1.3. Scope</w:t>
        </w:r>
        <w:r>
          <w:rPr>
            <w:noProof/>
            <w:webHidden/>
          </w:rPr>
          <w:tab/>
        </w:r>
        <w:r>
          <w:rPr>
            <w:noProof/>
            <w:webHidden/>
          </w:rPr>
          <w:fldChar w:fldCharType="begin"/>
        </w:r>
        <w:r>
          <w:rPr>
            <w:noProof/>
            <w:webHidden/>
          </w:rPr>
          <w:instrText xml:space="preserve"> PAGEREF _Toc216042132 \h </w:instrText>
        </w:r>
        <w:r>
          <w:rPr>
            <w:noProof/>
            <w:webHidden/>
          </w:rPr>
        </w:r>
        <w:r>
          <w:rPr>
            <w:noProof/>
            <w:webHidden/>
          </w:rPr>
          <w:fldChar w:fldCharType="separate"/>
        </w:r>
        <w:r>
          <w:rPr>
            <w:noProof/>
            <w:webHidden/>
          </w:rPr>
          <w:t>1</w:t>
        </w:r>
        <w:r>
          <w:rPr>
            <w:noProof/>
            <w:webHidden/>
          </w:rPr>
          <w:fldChar w:fldCharType="end"/>
        </w:r>
      </w:hyperlink>
    </w:p>
    <w:p w14:paraId="4B9C83C9" w14:textId="2C37F977" w:rsidR="008406FD" w:rsidRDefault="008406FD">
      <w:pPr>
        <w:pStyle w:val="TOC1"/>
        <w:rPr>
          <w:rFonts w:asciiTheme="minorHAnsi" w:eastAsiaTheme="minorEastAsia" w:hAnsiTheme="minorHAnsi" w:cstheme="minorBidi"/>
          <w:b w:val="0"/>
          <w:kern w:val="2"/>
          <w:lang w:val="en-US"/>
          <w14:ligatures w14:val="standardContextual"/>
        </w:rPr>
      </w:pPr>
      <w:hyperlink w:anchor="_Toc216042133" w:history="1">
        <w:r w:rsidRPr="00E91077">
          <w:rPr>
            <w:rStyle w:val="Hyperlink"/>
          </w:rPr>
          <w:t>2 . OVERALL DESCRIPTION</w:t>
        </w:r>
        <w:r>
          <w:rPr>
            <w:webHidden/>
          </w:rPr>
          <w:tab/>
        </w:r>
        <w:r>
          <w:rPr>
            <w:webHidden/>
          </w:rPr>
          <w:fldChar w:fldCharType="begin"/>
        </w:r>
        <w:r>
          <w:rPr>
            <w:webHidden/>
          </w:rPr>
          <w:instrText xml:space="preserve"> PAGEREF _Toc216042133 \h </w:instrText>
        </w:r>
        <w:r>
          <w:rPr>
            <w:webHidden/>
          </w:rPr>
        </w:r>
        <w:r>
          <w:rPr>
            <w:webHidden/>
          </w:rPr>
          <w:fldChar w:fldCharType="separate"/>
        </w:r>
        <w:r>
          <w:rPr>
            <w:webHidden/>
          </w:rPr>
          <w:t>2</w:t>
        </w:r>
        <w:r>
          <w:rPr>
            <w:webHidden/>
          </w:rPr>
          <w:fldChar w:fldCharType="end"/>
        </w:r>
      </w:hyperlink>
    </w:p>
    <w:p w14:paraId="4E788A2A" w14:textId="38F3982D"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34" w:history="1">
        <w:r w:rsidRPr="00E91077">
          <w:rPr>
            <w:rStyle w:val="Hyperlink"/>
            <w:noProof/>
          </w:rPr>
          <w:t>2.1. User requirements</w:t>
        </w:r>
        <w:r>
          <w:rPr>
            <w:noProof/>
            <w:webHidden/>
          </w:rPr>
          <w:tab/>
        </w:r>
        <w:r>
          <w:rPr>
            <w:noProof/>
            <w:webHidden/>
          </w:rPr>
          <w:fldChar w:fldCharType="begin"/>
        </w:r>
        <w:r>
          <w:rPr>
            <w:noProof/>
            <w:webHidden/>
          </w:rPr>
          <w:instrText xml:space="preserve"> PAGEREF _Toc216042134 \h </w:instrText>
        </w:r>
        <w:r>
          <w:rPr>
            <w:noProof/>
            <w:webHidden/>
          </w:rPr>
        </w:r>
        <w:r>
          <w:rPr>
            <w:noProof/>
            <w:webHidden/>
          </w:rPr>
          <w:fldChar w:fldCharType="separate"/>
        </w:r>
        <w:r>
          <w:rPr>
            <w:noProof/>
            <w:webHidden/>
          </w:rPr>
          <w:t>2</w:t>
        </w:r>
        <w:r>
          <w:rPr>
            <w:noProof/>
            <w:webHidden/>
          </w:rPr>
          <w:fldChar w:fldCharType="end"/>
        </w:r>
      </w:hyperlink>
    </w:p>
    <w:p w14:paraId="0159466D" w14:textId="258F4C46"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35" w:history="1">
        <w:r w:rsidRPr="00E91077">
          <w:rPr>
            <w:rStyle w:val="Hyperlink"/>
          </w:rPr>
          <w:t>2.1.1. Business requirements</w:t>
        </w:r>
        <w:r>
          <w:rPr>
            <w:webHidden/>
          </w:rPr>
          <w:tab/>
        </w:r>
        <w:r>
          <w:rPr>
            <w:webHidden/>
          </w:rPr>
          <w:fldChar w:fldCharType="begin"/>
        </w:r>
        <w:r>
          <w:rPr>
            <w:webHidden/>
          </w:rPr>
          <w:instrText xml:space="preserve"> PAGEREF _Toc216042135 \h </w:instrText>
        </w:r>
        <w:r>
          <w:rPr>
            <w:webHidden/>
          </w:rPr>
        </w:r>
        <w:r>
          <w:rPr>
            <w:webHidden/>
          </w:rPr>
          <w:fldChar w:fldCharType="separate"/>
        </w:r>
        <w:r>
          <w:rPr>
            <w:webHidden/>
          </w:rPr>
          <w:t>2</w:t>
        </w:r>
        <w:r>
          <w:rPr>
            <w:webHidden/>
          </w:rPr>
          <w:fldChar w:fldCharType="end"/>
        </w:r>
      </w:hyperlink>
    </w:p>
    <w:p w14:paraId="58EF7CEB" w14:textId="7859E205"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36" w:history="1">
        <w:r w:rsidRPr="00E91077">
          <w:rPr>
            <w:rStyle w:val="Hyperlink"/>
          </w:rPr>
          <w:t>2.1.2. Stakeholder requirements</w:t>
        </w:r>
        <w:r>
          <w:rPr>
            <w:webHidden/>
          </w:rPr>
          <w:tab/>
        </w:r>
        <w:r>
          <w:rPr>
            <w:webHidden/>
          </w:rPr>
          <w:fldChar w:fldCharType="begin"/>
        </w:r>
        <w:r>
          <w:rPr>
            <w:webHidden/>
          </w:rPr>
          <w:instrText xml:space="preserve"> PAGEREF _Toc216042136 \h </w:instrText>
        </w:r>
        <w:r>
          <w:rPr>
            <w:webHidden/>
          </w:rPr>
        </w:r>
        <w:r>
          <w:rPr>
            <w:webHidden/>
          </w:rPr>
          <w:fldChar w:fldCharType="separate"/>
        </w:r>
        <w:r>
          <w:rPr>
            <w:webHidden/>
          </w:rPr>
          <w:t>2</w:t>
        </w:r>
        <w:r>
          <w:rPr>
            <w:webHidden/>
          </w:rPr>
          <w:fldChar w:fldCharType="end"/>
        </w:r>
      </w:hyperlink>
    </w:p>
    <w:p w14:paraId="76981B7C" w14:textId="0EDA758D"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37" w:history="1">
        <w:r w:rsidRPr="00E91077">
          <w:rPr>
            <w:rStyle w:val="Hyperlink"/>
            <w:noProof/>
          </w:rPr>
          <w:t>2.2. Business</w:t>
        </w:r>
        <w:r w:rsidRPr="00E91077">
          <w:rPr>
            <w:rStyle w:val="Hyperlink"/>
            <w:noProof/>
            <w:lang w:val="vi-VN"/>
          </w:rPr>
          <w:t xml:space="preserve"> </w:t>
        </w:r>
        <w:r w:rsidRPr="00E91077">
          <w:rPr>
            <w:rStyle w:val="Hyperlink"/>
            <w:noProof/>
          </w:rPr>
          <w:t>workflow</w:t>
        </w:r>
        <w:r>
          <w:rPr>
            <w:noProof/>
            <w:webHidden/>
          </w:rPr>
          <w:tab/>
        </w:r>
        <w:r>
          <w:rPr>
            <w:noProof/>
            <w:webHidden/>
          </w:rPr>
          <w:fldChar w:fldCharType="begin"/>
        </w:r>
        <w:r>
          <w:rPr>
            <w:noProof/>
            <w:webHidden/>
          </w:rPr>
          <w:instrText xml:space="preserve"> PAGEREF _Toc216042137 \h </w:instrText>
        </w:r>
        <w:r>
          <w:rPr>
            <w:noProof/>
            <w:webHidden/>
          </w:rPr>
        </w:r>
        <w:r>
          <w:rPr>
            <w:noProof/>
            <w:webHidden/>
          </w:rPr>
          <w:fldChar w:fldCharType="separate"/>
        </w:r>
        <w:r>
          <w:rPr>
            <w:noProof/>
            <w:webHidden/>
          </w:rPr>
          <w:t>2</w:t>
        </w:r>
        <w:r>
          <w:rPr>
            <w:noProof/>
            <w:webHidden/>
          </w:rPr>
          <w:fldChar w:fldCharType="end"/>
        </w:r>
      </w:hyperlink>
    </w:p>
    <w:p w14:paraId="446360BA" w14:textId="3673C5B2"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38" w:history="1">
        <w:r w:rsidRPr="00E91077">
          <w:rPr>
            <w:rStyle w:val="Hyperlink"/>
            <w:noProof/>
            <w:lang w:val="vi-VN"/>
          </w:rPr>
          <w:t>2.3. Use case diagram</w:t>
        </w:r>
        <w:r>
          <w:rPr>
            <w:noProof/>
            <w:webHidden/>
          </w:rPr>
          <w:tab/>
        </w:r>
        <w:r>
          <w:rPr>
            <w:noProof/>
            <w:webHidden/>
          </w:rPr>
          <w:fldChar w:fldCharType="begin"/>
        </w:r>
        <w:r>
          <w:rPr>
            <w:noProof/>
            <w:webHidden/>
          </w:rPr>
          <w:instrText xml:space="preserve"> PAGEREF _Toc216042138 \h </w:instrText>
        </w:r>
        <w:r>
          <w:rPr>
            <w:noProof/>
            <w:webHidden/>
          </w:rPr>
        </w:r>
        <w:r>
          <w:rPr>
            <w:noProof/>
            <w:webHidden/>
          </w:rPr>
          <w:fldChar w:fldCharType="separate"/>
        </w:r>
        <w:r>
          <w:rPr>
            <w:noProof/>
            <w:webHidden/>
          </w:rPr>
          <w:t>5</w:t>
        </w:r>
        <w:r>
          <w:rPr>
            <w:noProof/>
            <w:webHidden/>
          </w:rPr>
          <w:fldChar w:fldCharType="end"/>
        </w:r>
      </w:hyperlink>
    </w:p>
    <w:p w14:paraId="3382A300" w14:textId="774C3163" w:rsidR="008406FD" w:rsidRDefault="008406FD">
      <w:pPr>
        <w:pStyle w:val="TOC1"/>
        <w:rPr>
          <w:rFonts w:asciiTheme="minorHAnsi" w:eastAsiaTheme="minorEastAsia" w:hAnsiTheme="minorHAnsi" w:cstheme="minorBidi"/>
          <w:b w:val="0"/>
          <w:kern w:val="2"/>
          <w:lang w:val="en-US"/>
          <w14:ligatures w14:val="standardContextual"/>
        </w:rPr>
      </w:pPr>
      <w:hyperlink w:anchor="_Toc216042139" w:history="1">
        <w:r w:rsidRPr="00E91077">
          <w:rPr>
            <w:rStyle w:val="Hyperlink"/>
          </w:rPr>
          <w:t>3 . FUNCTIONAL REQUIREMENTS</w:t>
        </w:r>
        <w:r>
          <w:rPr>
            <w:webHidden/>
          </w:rPr>
          <w:tab/>
        </w:r>
        <w:r>
          <w:rPr>
            <w:webHidden/>
          </w:rPr>
          <w:fldChar w:fldCharType="begin"/>
        </w:r>
        <w:r>
          <w:rPr>
            <w:webHidden/>
          </w:rPr>
          <w:instrText xml:space="preserve"> PAGEREF _Toc216042139 \h </w:instrText>
        </w:r>
        <w:r>
          <w:rPr>
            <w:webHidden/>
          </w:rPr>
        </w:r>
        <w:r>
          <w:rPr>
            <w:webHidden/>
          </w:rPr>
          <w:fldChar w:fldCharType="separate"/>
        </w:r>
        <w:r>
          <w:rPr>
            <w:webHidden/>
          </w:rPr>
          <w:t>6</w:t>
        </w:r>
        <w:r>
          <w:rPr>
            <w:webHidden/>
          </w:rPr>
          <w:fldChar w:fldCharType="end"/>
        </w:r>
      </w:hyperlink>
    </w:p>
    <w:p w14:paraId="35B41243" w14:textId="3673B39F"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40" w:history="1">
        <w:r w:rsidRPr="00E91077">
          <w:rPr>
            <w:rStyle w:val="Hyperlink"/>
            <w:noProof/>
            <w:lang w:val="vi-VN"/>
          </w:rPr>
          <w:t>3.1. Đăng nhập</w:t>
        </w:r>
        <w:r>
          <w:rPr>
            <w:noProof/>
            <w:webHidden/>
          </w:rPr>
          <w:tab/>
        </w:r>
        <w:r>
          <w:rPr>
            <w:noProof/>
            <w:webHidden/>
          </w:rPr>
          <w:fldChar w:fldCharType="begin"/>
        </w:r>
        <w:r>
          <w:rPr>
            <w:noProof/>
            <w:webHidden/>
          </w:rPr>
          <w:instrText xml:space="preserve"> PAGEREF _Toc216042140 \h </w:instrText>
        </w:r>
        <w:r>
          <w:rPr>
            <w:noProof/>
            <w:webHidden/>
          </w:rPr>
        </w:r>
        <w:r>
          <w:rPr>
            <w:noProof/>
            <w:webHidden/>
          </w:rPr>
          <w:fldChar w:fldCharType="separate"/>
        </w:r>
        <w:r>
          <w:rPr>
            <w:noProof/>
            <w:webHidden/>
          </w:rPr>
          <w:t>6</w:t>
        </w:r>
        <w:r>
          <w:rPr>
            <w:noProof/>
            <w:webHidden/>
          </w:rPr>
          <w:fldChar w:fldCharType="end"/>
        </w:r>
      </w:hyperlink>
    </w:p>
    <w:p w14:paraId="582D7752" w14:textId="4A739E62"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41" w:history="1">
        <w:r w:rsidRPr="00E91077">
          <w:rPr>
            <w:rStyle w:val="Hyperlink"/>
          </w:rPr>
          <w:t>3.1.1. Business Rules</w:t>
        </w:r>
        <w:r>
          <w:rPr>
            <w:webHidden/>
          </w:rPr>
          <w:tab/>
        </w:r>
        <w:r>
          <w:rPr>
            <w:webHidden/>
          </w:rPr>
          <w:fldChar w:fldCharType="begin"/>
        </w:r>
        <w:r>
          <w:rPr>
            <w:webHidden/>
          </w:rPr>
          <w:instrText xml:space="preserve"> PAGEREF _Toc216042141 \h </w:instrText>
        </w:r>
        <w:r>
          <w:rPr>
            <w:webHidden/>
          </w:rPr>
        </w:r>
        <w:r>
          <w:rPr>
            <w:webHidden/>
          </w:rPr>
          <w:fldChar w:fldCharType="separate"/>
        </w:r>
        <w:r>
          <w:rPr>
            <w:webHidden/>
          </w:rPr>
          <w:t>6</w:t>
        </w:r>
        <w:r>
          <w:rPr>
            <w:webHidden/>
          </w:rPr>
          <w:fldChar w:fldCharType="end"/>
        </w:r>
      </w:hyperlink>
    </w:p>
    <w:p w14:paraId="63475C9A" w14:textId="2A90B988"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42" w:history="1">
        <w:r w:rsidRPr="00E91077">
          <w:rPr>
            <w:rStyle w:val="Hyperlink"/>
          </w:rPr>
          <w:t>3.1.2. Đăng nhập tài khoản</w:t>
        </w:r>
        <w:r>
          <w:rPr>
            <w:webHidden/>
          </w:rPr>
          <w:tab/>
        </w:r>
        <w:r>
          <w:rPr>
            <w:webHidden/>
          </w:rPr>
          <w:fldChar w:fldCharType="begin"/>
        </w:r>
        <w:r>
          <w:rPr>
            <w:webHidden/>
          </w:rPr>
          <w:instrText xml:space="preserve"> PAGEREF _Toc216042142 \h </w:instrText>
        </w:r>
        <w:r>
          <w:rPr>
            <w:webHidden/>
          </w:rPr>
        </w:r>
        <w:r>
          <w:rPr>
            <w:webHidden/>
          </w:rPr>
          <w:fldChar w:fldCharType="separate"/>
        </w:r>
        <w:r>
          <w:rPr>
            <w:webHidden/>
          </w:rPr>
          <w:t>8</w:t>
        </w:r>
        <w:r>
          <w:rPr>
            <w:webHidden/>
          </w:rPr>
          <w:fldChar w:fldCharType="end"/>
        </w:r>
      </w:hyperlink>
    </w:p>
    <w:p w14:paraId="43B87BA7" w14:textId="5C1B7BE3"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43" w:history="1">
        <w:r w:rsidRPr="00E91077">
          <w:rPr>
            <w:rStyle w:val="Hyperlink"/>
            <w:noProof/>
          </w:rPr>
          <w:t>3.1.2.1. Chọn phương thức đăng nhập</w:t>
        </w:r>
        <w:r>
          <w:rPr>
            <w:noProof/>
            <w:webHidden/>
          </w:rPr>
          <w:tab/>
        </w:r>
        <w:r>
          <w:rPr>
            <w:noProof/>
            <w:webHidden/>
          </w:rPr>
          <w:fldChar w:fldCharType="begin"/>
        </w:r>
        <w:r>
          <w:rPr>
            <w:noProof/>
            <w:webHidden/>
          </w:rPr>
          <w:instrText xml:space="preserve"> PAGEREF _Toc216042143 \h </w:instrText>
        </w:r>
        <w:r>
          <w:rPr>
            <w:noProof/>
            <w:webHidden/>
          </w:rPr>
        </w:r>
        <w:r>
          <w:rPr>
            <w:noProof/>
            <w:webHidden/>
          </w:rPr>
          <w:fldChar w:fldCharType="separate"/>
        </w:r>
        <w:r>
          <w:rPr>
            <w:noProof/>
            <w:webHidden/>
          </w:rPr>
          <w:t>8</w:t>
        </w:r>
        <w:r>
          <w:rPr>
            <w:noProof/>
            <w:webHidden/>
          </w:rPr>
          <w:fldChar w:fldCharType="end"/>
        </w:r>
      </w:hyperlink>
    </w:p>
    <w:p w14:paraId="176C8B3D" w14:textId="23AB8CE5"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44" w:history="1">
        <w:r w:rsidRPr="00E91077">
          <w:rPr>
            <w:rStyle w:val="Hyperlink"/>
            <w:noProof/>
          </w:rPr>
          <w:t>3.1.2.2. Đăng nhập</w:t>
        </w:r>
        <w:r>
          <w:rPr>
            <w:noProof/>
            <w:webHidden/>
          </w:rPr>
          <w:tab/>
        </w:r>
        <w:r>
          <w:rPr>
            <w:noProof/>
            <w:webHidden/>
          </w:rPr>
          <w:fldChar w:fldCharType="begin"/>
        </w:r>
        <w:r>
          <w:rPr>
            <w:noProof/>
            <w:webHidden/>
          </w:rPr>
          <w:instrText xml:space="preserve"> PAGEREF _Toc216042144 \h </w:instrText>
        </w:r>
        <w:r>
          <w:rPr>
            <w:noProof/>
            <w:webHidden/>
          </w:rPr>
        </w:r>
        <w:r>
          <w:rPr>
            <w:noProof/>
            <w:webHidden/>
          </w:rPr>
          <w:fldChar w:fldCharType="separate"/>
        </w:r>
        <w:r>
          <w:rPr>
            <w:noProof/>
            <w:webHidden/>
          </w:rPr>
          <w:t>9</w:t>
        </w:r>
        <w:r>
          <w:rPr>
            <w:noProof/>
            <w:webHidden/>
          </w:rPr>
          <w:fldChar w:fldCharType="end"/>
        </w:r>
      </w:hyperlink>
    </w:p>
    <w:p w14:paraId="3A266745" w14:textId="18ABDBE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45" w:history="1">
        <w:r w:rsidRPr="00E91077">
          <w:rPr>
            <w:rStyle w:val="Hyperlink"/>
          </w:rPr>
          <w:t>3.1.3. Đổi mật khẩu</w:t>
        </w:r>
        <w:r>
          <w:rPr>
            <w:webHidden/>
          </w:rPr>
          <w:tab/>
        </w:r>
        <w:r>
          <w:rPr>
            <w:webHidden/>
          </w:rPr>
          <w:fldChar w:fldCharType="begin"/>
        </w:r>
        <w:r>
          <w:rPr>
            <w:webHidden/>
          </w:rPr>
          <w:instrText xml:space="preserve"> PAGEREF _Toc216042145 \h </w:instrText>
        </w:r>
        <w:r>
          <w:rPr>
            <w:webHidden/>
          </w:rPr>
        </w:r>
        <w:r>
          <w:rPr>
            <w:webHidden/>
          </w:rPr>
          <w:fldChar w:fldCharType="separate"/>
        </w:r>
        <w:r>
          <w:rPr>
            <w:webHidden/>
          </w:rPr>
          <w:t>11</w:t>
        </w:r>
        <w:r>
          <w:rPr>
            <w:webHidden/>
          </w:rPr>
          <w:fldChar w:fldCharType="end"/>
        </w:r>
      </w:hyperlink>
    </w:p>
    <w:p w14:paraId="6E54A02D" w14:textId="6A3C6932"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46" w:history="1">
        <w:r w:rsidRPr="00E91077">
          <w:rPr>
            <w:rStyle w:val="Hyperlink"/>
          </w:rPr>
          <w:t>3.1.4. Quên mật khẩu</w:t>
        </w:r>
        <w:r>
          <w:rPr>
            <w:webHidden/>
          </w:rPr>
          <w:tab/>
        </w:r>
        <w:r>
          <w:rPr>
            <w:webHidden/>
          </w:rPr>
          <w:fldChar w:fldCharType="begin"/>
        </w:r>
        <w:r>
          <w:rPr>
            <w:webHidden/>
          </w:rPr>
          <w:instrText xml:space="preserve"> PAGEREF _Toc216042146 \h </w:instrText>
        </w:r>
        <w:r>
          <w:rPr>
            <w:webHidden/>
          </w:rPr>
        </w:r>
        <w:r>
          <w:rPr>
            <w:webHidden/>
          </w:rPr>
          <w:fldChar w:fldCharType="separate"/>
        </w:r>
        <w:r>
          <w:rPr>
            <w:webHidden/>
          </w:rPr>
          <w:t>14</w:t>
        </w:r>
        <w:r>
          <w:rPr>
            <w:webHidden/>
          </w:rPr>
          <w:fldChar w:fldCharType="end"/>
        </w:r>
      </w:hyperlink>
    </w:p>
    <w:p w14:paraId="3F91BD95" w14:textId="0CF5D5E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47" w:history="1">
        <w:r w:rsidRPr="00E91077">
          <w:rPr>
            <w:rStyle w:val="Hyperlink"/>
          </w:rPr>
          <w:t>3.1.5. Đăng xuất tài khoản</w:t>
        </w:r>
        <w:r>
          <w:rPr>
            <w:webHidden/>
          </w:rPr>
          <w:tab/>
        </w:r>
        <w:r>
          <w:rPr>
            <w:webHidden/>
          </w:rPr>
          <w:fldChar w:fldCharType="begin"/>
        </w:r>
        <w:r>
          <w:rPr>
            <w:webHidden/>
          </w:rPr>
          <w:instrText xml:space="preserve"> PAGEREF _Toc216042147 \h </w:instrText>
        </w:r>
        <w:r>
          <w:rPr>
            <w:webHidden/>
          </w:rPr>
        </w:r>
        <w:r>
          <w:rPr>
            <w:webHidden/>
          </w:rPr>
          <w:fldChar w:fldCharType="separate"/>
        </w:r>
        <w:r>
          <w:rPr>
            <w:webHidden/>
          </w:rPr>
          <w:t>16</w:t>
        </w:r>
        <w:r>
          <w:rPr>
            <w:webHidden/>
          </w:rPr>
          <w:fldChar w:fldCharType="end"/>
        </w:r>
      </w:hyperlink>
    </w:p>
    <w:p w14:paraId="5522D1DF" w14:textId="46A06988"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48" w:history="1">
        <w:r w:rsidRPr="00E91077">
          <w:rPr>
            <w:rStyle w:val="Hyperlink"/>
          </w:rPr>
          <w:t>3.1.6. Tạo tài khoản mới</w:t>
        </w:r>
        <w:r>
          <w:rPr>
            <w:webHidden/>
          </w:rPr>
          <w:tab/>
        </w:r>
        <w:r>
          <w:rPr>
            <w:webHidden/>
          </w:rPr>
          <w:fldChar w:fldCharType="begin"/>
        </w:r>
        <w:r>
          <w:rPr>
            <w:webHidden/>
          </w:rPr>
          <w:instrText xml:space="preserve"> PAGEREF _Toc216042148 \h </w:instrText>
        </w:r>
        <w:r>
          <w:rPr>
            <w:webHidden/>
          </w:rPr>
        </w:r>
        <w:r>
          <w:rPr>
            <w:webHidden/>
          </w:rPr>
          <w:fldChar w:fldCharType="separate"/>
        </w:r>
        <w:r>
          <w:rPr>
            <w:webHidden/>
          </w:rPr>
          <w:t>17</w:t>
        </w:r>
        <w:r>
          <w:rPr>
            <w:webHidden/>
          </w:rPr>
          <w:fldChar w:fldCharType="end"/>
        </w:r>
      </w:hyperlink>
    </w:p>
    <w:p w14:paraId="33DA4290" w14:textId="17E12F4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49" w:history="1">
        <w:r w:rsidRPr="00E91077">
          <w:rPr>
            <w:rStyle w:val="Hyperlink"/>
          </w:rPr>
          <w:t>3.1.7. Xem lịch sử đăng nhập</w:t>
        </w:r>
        <w:r>
          <w:rPr>
            <w:webHidden/>
          </w:rPr>
          <w:tab/>
        </w:r>
        <w:r>
          <w:rPr>
            <w:webHidden/>
          </w:rPr>
          <w:fldChar w:fldCharType="begin"/>
        </w:r>
        <w:r>
          <w:rPr>
            <w:webHidden/>
          </w:rPr>
          <w:instrText xml:space="preserve"> PAGEREF _Toc216042149 \h </w:instrText>
        </w:r>
        <w:r>
          <w:rPr>
            <w:webHidden/>
          </w:rPr>
        </w:r>
        <w:r>
          <w:rPr>
            <w:webHidden/>
          </w:rPr>
          <w:fldChar w:fldCharType="separate"/>
        </w:r>
        <w:r>
          <w:rPr>
            <w:webHidden/>
          </w:rPr>
          <w:t>19</w:t>
        </w:r>
        <w:r>
          <w:rPr>
            <w:webHidden/>
          </w:rPr>
          <w:fldChar w:fldCharType="end"/>
        </w:r>
      </w:hyperlink>
    </w:p>
    <w:p w14:paraId="57384D07" w14:textId="573D9F03"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50" w:history="1">
        <w:r w:rsidRPr="00E91077">
          <w:rPr>
            <w:rStyle w:val="Hyperlink"/>
            <w:strike/>
            <w:noProof/>
            <w:lang w:val="vi-VN"/>
          </w:rPr>
          <w:t>3.2.</w:t>
        </w:r>
        <w:r w:rsidRPr="00E91077">
          <w:rPr>
            <w:rStyle w:val="Hyperlink"/>
            <w:bCs/>
            <w:strike/>
            <w:noProof/>
          </w:rPr>
          <w:t xml:space="preserve"> Đặt hàng trước</w:t>
        </w:r>
        <w:r>
          <w:rPr>
            <w:noProof/>
            <w:webHidden/>
          </w:rPr>
          <w:tab/>
        </w:r>
        <w:r>
          <w:rPr>
            <w:noProof/>
            <w:webHidden/>
          </w:rPr>
          <w:fldChar w:fldCharType="begin"/>
        </w:r>
        <w:r>
          <w:rPr>
            <w:noProof/>
            <w:webHidden/>
          </w:rPr>
          <w:instrText xml:space="preserve"> PAGEREF _Toc216042150 \h </w:instrText>
        </w:r>
        <w:r>
          <w:rPr>
            <w:noProof/>
            <w:webHidden/>
          </w:rPr>
        </w:r>
        <w:r>
          <w:rPr>
            <w:noProof/>
            <w:webHidden/>
          </w:rPr>
          <w:fldChar w:fldCharType="separate"/>
        </w:r>
        <w:r>
          <w:rPr>
            <w:noProof/>
            <w:webHidden/>
          </w:rPr>
          <w:t>21</w:t>
        </w:r>
        <w:r>
          <w:rPr>
            <w:noProof/>
            <w:webHidden/>
          </w:rPr>
          <w:fldChar w:fldCharType="end"/>
        </w:r>
      </w:hyperlink>
    </w:p>
    <w:p w14:paraId="25EFE0A8" w14:textId="08F84BD7"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51" w:history="1">
        <w:r w:rsidRPr="00E91077">
          <w:rPr>
            <w:rStyle w:val="Hyperlink"/>
            <w:strike/>
          </w:rPr>
          <w:t>3.2.1. Business rules</w:t>
        </w:r>
        <w:r>
          <w:rPr>
            <w:webHidden/>
          </w:rPr>
          <w:tab/>
        </w:r>
        <w:r>
          <w:rPr>
            <w:webHidden/>
          </w:rPr>
          <w:fldChar w:fldCharType="begin"/>
        </w:r>
        <w:r>
          <w:rPr>
            <w:webHidden/>
          </w:rPr>
          <w:instrText xml:space="preserve"> PAGEREF _Toc216042151 \h </w:instrText>
        </w:r>
        <w:r>
          <w:rPr>
            <w:webHidden/>
          </w:rPr>
        </w:r>
        <w:r>
          <w:rPr>
            <w:webHidden/>
          </w:rPr>
          <w:fldChar w:fldCharType="separate"/>
        </w:r>
        <w:r>
          <w:rPr>
            <w:webHidden/>
          </w:rPr>
          <w:t>22</w:t>
        </w:r>
        <w:r>
          <w:rPr>
            <w:webHidden/>
          </w:rPr>
          <w:fldChar w:fldCharType="end"/>
        </w:r>
      </w:hyperlink>
    </w:p>
    <w:p w14:paraId="7E8A6212" w14:textId="3B0CE227"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52" w:history="1">
        <w:r w:rsidRPr="00E91077">
          <w:rPr>
            <w:rStyle w:val="Hyperlink"/>
            <w:strike/>
          </w:rPr>
          <w:t>3.2.2. Đăng ký/Đăng nhập (tham chiếu mục Đăng nhập; không đặc tả lại)</w:t>
        </w:r>
        <w:r>
          <w:rPr>
            <w:webHidden/>
          </w:rPr>
          <w:tab/>
        </w:r>
        <w:r>
          <w:rPr>
            <w:webHidden/>
          </w:rPr>
          <w:fldChar w:fldCharType="begin"/>
        </w:r>
        <w:r>
          <w:rPr>
            <w:webHidden/>
          </w:rPr>
          <w:instrText xml:space="preserve"> PAGEREF _Toc216042152 \h </w:instrText>
        </w:r>
        <w:r>
          <w:rPr>
            <w:webHidden/>
          </w:rPr>
        </w:r>
        <w:r>
          <w:rPr>
            <w:webHidden/>
          </w:rPr>
          <w:fldChar w:fldCharType="separate"/>
        </w:r>
        <w:r>
          <w:rPr>
            <w:webHidden/>
          </w:rPr>
          <w:t>25</w:t>
        </w:r>
        <w:r>
          <w:rPr>
            <w:webHidden/>
          </w:rPr>
          <w:fldChar w:fldCharType="end"/>
        </w:r>
      </w:hyperlink>
    </w:p>
    <w:p w14:paraId="1DE152F6" w14:textId="4E532206"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53" w:history="1">
        <w:r w:rsidRPr="00E91077">
          <w:rPr>
            <w:rStyle w:val="Hyperlink"/>
            <w:strike/>
          </w:rPr>
          <w:t>3.2.3. Quản lý địa chỉ giao</w:t>
        </w:r>
        <w:r>
          <w:rPr>
            <w:webHidden/>
          </w:rPr>
          <w:tab/>
        </w:r>
        <w:r>
          <w:rPr>
            <w:webHidden/>
          </w:rPr>
          <w:fldChar w:fldCharType="begin"/>
        </w:r>
        <w:r>
          <w:rPr>
            <w:webHidden/>
          </w:rPr>
          <w:instrText xml:space="preserve"> PAGEREF _Toc216042153 \h </w:instrText>
        </w:r>
        <w:r>
          <w:rPr>
            <w:webHidden/>
          </w:rPr>
        </w:r>
        <w:r>
          <w:rPr>
            <w:webHidden/>
          </w:rPr>
          <w:fldChar w:fldCharType="separate"/>
        </w:r>
        <w:r>
          <w:rPr>
            <w:webHidden/>
          </w:rPr>
          <w:t>25</w:t>
        </w:r>
        <w:r>
          <w:rPr>
            <w:webHidden/>
          </w:rPr>
          <w:fldChar w:fldCharType="end"/>
        </w:r>
      </w:hyperlink>
    </w:p>
    <w:p w14:paraId="68387C1C" w14:textId="65EFB199"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54" w:history="1">
        <w:r w:rsidRPr="00E91077">
          <w:rPr>
            <w:rStyle w:val="Hyperlink"/>
            <w:strike/>
            <w:noProof/>
          </w:rPr>
          <w:t>Sửa địa chỉ</w:t>
        </w:r>
        <w:r>
          <w:rPr>
            <w:noProof/>
            <w:webHidden/>
          </w:rPr>
          <w:tab/>
        </w:r>
        <w:r>
          <w:rPr>
            <w:noProof/>
            <w:webHidden/>
          </w:rPr>
          <w:fldChar w:fldCharType="begin"/>
        </w:r>
        <w:r>
          <w:rPr>
            <w:noProof/>
            <w:webHidden/>
          </w:rPr>
          <w:instrText xml:space="preserve"> PAGEREF _Toc216042154 \h </w:instrText>
        </w:r>
        <w:r>
          <w:rPr>
            <w:noProof/>
            <w:webHidden/>
          </w:rPr>
        </w:r>
        <w:r>
          <w:rPr>
            <w:noProof/>
            <w:webHidden/>
          </w:rPr>
          <w:fldChar w:fldCharType="separate"/>
        </w:r>
        <w:r>
          <w:rPr>
            <w:noProof/>
            <w:webHidden/>
          </w:rPr>
          <w:t>28</w:t>
        </w:r>
        <w:r>
          <w:rPr>
            <w:noProof/>
            <w:webHidden/>
          </w:rPr>
          <w:fldChar w:fldCharType="end"/>
        </w:r>
      </w:hyperlink>
    </w:p>
    <w:p w14:paraId="59FE28B8" w14:textId="5C34519D"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55" w:history="1">
        <w:r w:rsidRPr="00E91077">
          <w:rPr>
            <w:rStyle w:val="Hyperlink"/>
            <w:noProof/>
            <w:lang w:val="vi-VN"/>
          </w:rPr>
          <w:t>3.3. Quản lý bán hàng bán</w:t>
        </w:r>
        <w:r>
          <w:rPr>
            <w:noProof/>
            <w:webHidden/>
          </w:rPr>
          <w:tab/>
        </w:r>
        <w:r>
          <w:rPr>
            <w:noProof/>
            <w:webHidden/>
          </w:rPr>
          <w:fldChar w:fldCharType="begin"/>
        </w:r>
        <w:r>
          <w:rPr>
            <w:noProof/>
            <w:webHidden/>
          </w:rPr>
          <w:instrText xml:space="preserve"> PAGEREF _Toc216042155 \h </w:instrText>
        </w:r>
        <w:r>
          <w:rPr>
            <w:noProof/>
            <w:webHidden/>
          </w:rPr>
        </w:r>
        <w:r>
          <w:rPr>
            <w:noProof/>
            <w:webHidden/>
          </w:rPr>
          <w:fldChar w:fldCharType="separate"/>
        </w:r>
        <w:r>
          <w:rPr>
            <w:noProof/>
            <w:webHidden/>
          </w:rPr>
          <w:t>89</w:t>
        </w:r>
        <w:r>
          <w:rPr>
            <w:noProof/>
            <w:webHidden/>
          </w:rPr>
          <w:fldChar w:fldCharType="end"/>
        </w:r>
      </w:hyperlink>
    </w:p>
    <w:p w14:paraId="066CFFED" w14:textId="1C70AC6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56" w:history="1">
        <w:r w:rsidRPr="00E91077">
          <w:rPr>
            <w:rStyle w:val="Hyperlink"/>
          </w:rPr>
          <w:t>3.3.1. Business rules</w:t>
        </w:r>
        <w:r>
          <w:rPr>
            <w:webHidden/>
          </w:rPr>
          <w:tab/>
        </w:r>
        <w:r>
          <w:rPr>
            <w:webHidden/>
          </w:rPr>
          <w:fldChar w:fldCharType="begin"/>
        </w:r>
        <w:r>
          <w:rPr>
            <w:webHidden/>
          </w:rPr>
          <w:instrText xml:space="preserve"> PAGEREF _Toc216042156 \h </w:instrText>
        </w:r>
        <w:r>
          <w:rPr>
            <w:webHidden/>
          </w:rPr>
        </w:r>
        <w:r>
          <w:rPr>
            <w:webHidden/>
          </w:rPr>
          <w:fldChar w:fldCharType="separate"/>
        </w:r>
        <w:r>
          <w:rPr>
            <w:webHidden/>
          </w:rPr>
          <w:t>90</w:t>
        </w:r>
        <w:r>
          <w:rPr>
            <w:webHidden/>
          </w:rPr>
          <w:fldChar w:fldCharType="end"/>
        </w:r>
      </w:hyperlink>
    </w:p>
    <w:p w14:paraId="1EA2DBD9" w14:textId="7A5137DE"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57" w:history="1">
        <w:r w:rsidRPr="00E91077">
          <w:rPr>
            <w:rStyle w:val="Hyperlink"/>
          </w:rPr>
          <w:t>3.3.2. Quản lý khách hàng</w:t>
        </w:r>
        <w:r>
          <w:rPr>
            <w:webHidden/>
          </w:rPr>
          <w:tab/>
        </w:r>
        <w:r>
          <w:rPr>
            <w:webHidden/>
          </w:rPr>
          <w:fldChar w:fldCharType="begin"/>
        </w:r>
        <w:r>
          <w:rPr>
            <w:webHidden/>
          </w:rPr>
          <w:instrText xml:space="preserve"> PAGEREF _Toc216042157 \h </w:instrText>
        </w:r>
        <w:r>
          <w:rPr>
            <w:webHidden/>
          </w:rPr>
        </w:r>
        <w:r>
          <w:rPr>
            <w:webHidden/>
          </w:rPr>
          <w:fldChar w:fldCharType="separate"/>
        </w:r>
        <w:r>
          <w:rPr>
            <w:webHidden/>
          </w:rPr>
          <w:t>92</w:t>
        </w:r>
        <w:r>
          <w:rPr>
            <w:webHidden/>
          </w:rPr>
          <w:fldChar w:fldCharType="end"/>
        </w:r>
      </w:hyperlink>
    </w:p>
    <w:p w14:paraId="68D8E8E0" w14:textId="0552AC81"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58" w:history="1">
        <w:r w:rsidRPr="00E91077">
          <w:rPr>
            <w:rStyle w:val="Hyperlink"/>
            <w:noProof/>
          </w:rPr>
          <w:t>3.3.2.1. Tra cứu thông tin khách</w:t>
        </w:r>
        <w:r>
          <w:rPr>
            <w:noProof/>
            <w:webHidden/>
          </w:rPr>
          <w:tab/>
        </w:r>
        <w:r>
          <w:rPr>
            <w:noProof/>
            <w:webHidden/>
          </w:rPr>
          <w:fldChar w:fldCharType="begin"/>
        </w:r>
        <w:r>
          <w:rPr>
            <w:noProof/>
            <w:webHidden/>
          </w:rPr>
          <w:instrText xml:space="preserve"> PAGEREF _Toc216042158 \h </w:instrText>
        </w:r>
        <w:r>
          <w:rPr>
            <w:noProof/>
            <w:webHidden/>
          </w:rPr>
        </w:r>
        <w:r>
          <w:rPr>
            <w:noProof/>
            <w:webHidden/>
          </w:rPr>
          <w:fldChar w:fldCharType="separate"/>
        </w:r>
        <w:r>
          <w:rPr>
            <w:noProof/>
            <w:webHidden/>
          </w:rPr>
          <w:t>92</w:t>
        </w:r>
        <w:r>
          <w:rPr>
            <w:noProof/>
            <w:webHidden/>
          </w:rPr>
          <w:fldChar w:fldCharType="end"/>
        </w:r>
      </w:hyperlink>
    </w:p>
    <w:p w14:paraId="646AB96E" w14:textId="24FDADD8"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59" w:history="1">
        <w:r w:rsidRPr="00E91077">
          <w:rPr>
            <w:rStyle w:val="Hyperlink"/>
            <w:noProof/>
          </w:rPr>
          <w:t>3.3.2.2. Tạo khách mới</w:t>
        </w:r>
        <w:r>
          <w:rPr>
            <w:noProof/>
            <w:webHidden/>
          </w:rPr>
          <w:tab/>
        </w:r>
        <w:r>
          <w:rPr>
            <w:noProof/>
            <w:webHidden/>
          </w:rPr>
          <w:fldChar w:fldCharType="begin"/>
        </w:r>
        <w:r>
          <w:rPr>
            <w:noProof/>
            <w:webHidden/>
          </w:rPr>
          <w:instrText xml:space="preserve"> PAGEREF _Toc216042159 \h </w:instrText>
        </w:r>
        <w:r>
          <w:rPr>
            <w:noProof/>
            <w:webHidden/>
          </w:rPr>
        </w:r>
        <w:r>
          <w:rPr>
            <w:noProof/>
            <w:webHidden/>
          </w:rPr>
          <w:fldChar w:fldCharType="separate"/>
        </w:r>
        <w:r>
          <w:rPr>
            <w:noProof/>
            <w:webHidden/>
          </w:rPr>
          <w:t>95</w:t>
        </w:r>
        <w:r>
          <w:rPr>
            <w:noProof/>
            <w:webHidden/>
          </w:rPr>
          <w:fldChar w:fldCharType="end"/>
        </w:r>
      </w:hyperlink>
    </w:p>
    <w:p w14:paraId="6D58ABEA" w14:textId="3643861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60" w:history="1">
        <w:r w:rsidRPr="00E91077">
          <w:rPr>
            <w:rStyle w:val="Hyperlink"/>
          </w:rPr>
          <w:t>3.3.3. Xử lý đơn bán hàng</w:t>
        </w:r>
        <w:r>
          <w:rPr>
            <w:webHidden/>
          </w:rPr>
          <w:tab/>
        </w:r>
        <w:r>
          <w:rPr>
            <w:webHidden/>
          </w:rPr>
          <w:fldChar w:fldCharType="begin"/>
        </w:r>
        <w:r>
          <w:rPr>
            <w:webHidden/>
          </w:rPr>
          <w:instrText xml:space="preserve"> PAGEREF _Toc216042160 \h </w:instrText>
        </w:r>
        <w:r>
          <w:rPr>
            <w:webHidden/>
          </w:rPr>
        </w:r>
        <w:r>
          <w:rPr>
            <w:webHidden/>
          </w:rPr>
          <w:fldChar w:fldCharType="separate"/>
        </w:r>
        <w:r>
          <w:rPr>
            <w:webHidden/>
          </w:rPr>
          <w:t>97</w:t>
        </w:r>
        <w:r>
          <w:rPr>
            <w:webHidden/>
          </w:rPr>
          <w:fldChar w:fldCharType="end"/>
        </w:r>
      </w:hyperlink>
    </w:p>
    <w:p w14:paraId="7DC832FB" w14:textId="0C02776B"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1" w:history="1">
        <w:r w:rsidRPr="00E91077">
          <w:rPr>
            <w:rStyle w:val="Hyperlink"/>
            <w:noProof/>
          </w:rPr>
          <w:t>3.3.3.1. Tạo đơn bán</w:t>
        </w:r>
        <w:r>
          <w:rPr>
            <w:noProof/>
            <w:webHidden/>
          </w:rPr>
          <w:tab/>
        </w:r>
        <w:r>
          <w:rPr>
            <w:noProof/>
            <w:webHidden/>
          </w:rPr>
          <w:fldChar w:fldCharType="begin"/>
        </w:r>
        <w:r>
          <w:rPr>
            <w:noProof/>
            <w:webHidden/>
          </w:rPr>
          <w:instrText xml:space="preserve"> PAGEREF _Toc216042161 \h </w:instrText>
        </w:r>
        <w:r>
          <w:rPr>
            <w:noProof/>
            <w:webHidden/>
          </w:rPr>
        </w:r>
        <w:r>
          <w:rPr>
            <w:noProof/>
            <w:webHidden/>
          </w:rPr>
          <w:fldChar w:fldCharType="separate"/>
        </w:r>
        <w:r>
          <w:rPr>
            <w:noProof/>
            <w:webHidden/>
          </w:rPr>
          <w:t>97</w:t>
        </w:r>
        <w:r>
          <w:rPr>
            <w:noProof/>
            <w:webHidden/>
          </w:rPr>
          <w:fldChar w:fldCharType="end"/>
        </w:r>
      </w:hyperlink>
    </w:p>
    <w:p w14:paraId="0458B482" w14:textId="3C824F38"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2" w:history="1">
        <w:r w:rsidRPr="00E91077">
          <w:rPr>
            <w:rStyle w:val="Hyperlink"/>
            <w:noProof/>
          </w:rPr>
          <w:t>3.3.3.2. Sửa đơn bán</w:t>
        </w:r>
        <w:r>
          <w:rPr>
            <w:noProof/>
            <w:webHidden/>
          </w:rPr>
          <w:tab/>
        </w:r>
        <w:r>
          <w:rPr>
            <w:noProof/>
            <w:webHidden/>
          </w:rPr>
          <w:fldChar w:fldCharType="begin"/>
        </w:r>
        <w:r>
          <w:rPr>
            <w:noProof/>
            <w:webHidden/>
          </w:rPr>
          <w:instrText xml:space="preserve"> PAGEREF _Toc216042162 \h </w:instrText>
        </w:r>
        <w:r>
          <w:rPr>
            <w:noProof/>
            <w:webHidden/>
          </w:rPr>
        </w:r>
        <w:r>
          <w:rPr>
            <w:noProof/>
            <w:webHidden/>
          </w:rPr>
          <w:fldChar w:fldCharType="separate"/>
        </w:r>
        <w:r>
          <w:rPr>
            <w:noProof/>
            <w:webHidden/>
          </w:rPr>
          <w:t>100</w:t>
        </w:r>
        <w:r>
          <w:rPr>
            <w:noProof/>
            <w:webHidden/>
          </w:rPr>
          <w:fldChar w:fldCharType="end"/>
        </w:r>
      </w:hyperlink>
    </w:p>
    <w:p w14:paraId="5A11934D" w14:textId="71298323"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3" w:history="1">
        <w:r w:rsidRPr="00E91077">
          <w:rPr>
            <w:rStyle w:val="Hyperlink"/>
            <w:noProof/>
          </w:rPr>
          <w:t>3.3.3.3. Hủy đơn bán</w:t>
        </w:r>
        <w:r>
          <w:rPr>
            <w:noProof/>
            <w:webHidden/>
          </w:rPr>
          <w:tab/>
        </w:r>
        <w:r>
          <w:rPr>
            <w:noProof/>
            <w:webHidden/>
          </w:rPr>
          <w:fldChar w:fldCharType="begin"/>
        </w:r>
        <w:r>
          <w:rPr>
            <w:noProof/>
            <w:webHidden/>
          </w:rPr>
          <w:instrText xml:space="preserve"> PAGEREF _Toc216042163 \h </w:instrText>
        </w:r>
        <w:r>
          <w:rPr>
            <w:noProof/>
            <w:webHidden/>
          </w:rPr>
        </w:r>
        <w:r>
          <w:rPr>
            <w:noProof/>
            <w:webHidden/>
          </w:rPr>
          <w:fldChar w:fldCharType="separate"/>
        </w:r>
        <w:r>
          <w:rPr>
            <w:noProof/>
            <w:webHidden/>
          </w:rPr>
          <w:t>101</w:t>
        </w:r>
        <w:r>
          <w:rPr>
            <w:noProof/>
            <w:webHidden/>
          </w:rPr>
          <w:fldChar w:fldCharType="end"/>
        </w:r>
      </w:hyperlink>
    </w:p>
    <w:p w14:paraId="6F4CD406" w14:textId="56C366A5"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4" w:history="1">
        <w:r w:rsidRPr="00E91077">
          <w:rPr>
            <w:rStyle w:val="Hyperlink"/>
            <w:noProof/>
          </w:rPr>
          <w:t>3.3.3.4. Xác nhận hoàn tất bán</w:t>
        </w:r>
        <w:r>
          <w:rPr>
            <w:noProof/>
            <w:webHidden/>
          </w:rPr>
          <w:tab/>
        </w:r>
        <w:r>
          <w:rPr>
            <w:noProof/>
            <w:webHidden/>
          </w:rPr>
          <w:fldChar w:fldCharType="begin"/>
        </w:r>
        <w:r>
          <w:rPr>
            <w:noProof/>
            <w:webHidden/>
          </w:rPr>
          <w:instrText xml:space="preserve"> PAGEREF _Toc216042164 \h </w:instrText>
        </w:r>
        <w:r>
          <w:rPr>
            <w:noProof/>
            <w:webHidden/>
          </w:rPr>
        </w:r>
        <w:r>
          <w:rPr>
            <w:noProof/>
            <w:webHidden/>
          </w:rPr>
          <w:fldChar w:fldCharType="separate"/>
        </w:r>
        <w:r>
          <w:rPr>
            <w:noProof/>
            <w:webHidden/>
          </w:rPr>
          <w:t>103</w:t>
        </w:r>
        <w:r>
          <w:rPr>
            <w:noProof/>
            <w:webHidden/>
          </w:rPr>
          <w:fldChar w:fldCharType="end"/>
        </w:r>
      </w:hyperlink>
    </w:p>
    <w:p w14:paraId="716EEF53" w14:textId="7787A832"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5" w:history="1">
        <w:r w:rsidRPr="00E91077">
          <w:rPr>
            <w:rStyle w:val="Hyperlink"/>
            <w:noProof/>
          </w:rPr>
          <w:t>3.3.3.5. In/Xuất hóa đơn bán</w:t>
        </w:r>
        <w:r>
          <w:rPr>
            <w:noProof/>
            <w:webHidden/>
          </w:rPr>
          <w:tab/>
        </w:r>
        <w:r>
          <w:rPr>
            <w:noProof/>
            <w:webHidden/>
          </w:rPr>
          <w:fldChar w:fldCharType="begin"/>
        </w:r>
        <w:r>
          <w:rPr>
            <w:noProof/>
            <w:webHidden/>
          </w:rPr>
          <w:instrText xml:space="preserve"> PAGEREF _Toc216042165 \h </w:instrText>
        </w:r>
        <w:r>
          <w:rPr>
            <w:noProof/>
            <w:webHidden/>
          </w:rPr>
        </w:r>
        <w:r>
          <w:rPr>
            <w:noProof/>
            <w:webHidden/>
          </w:rPr>
          <w:fldChar w:fldCharType="separate"/>
        </w:r>
        <w:r>
          <w:rPr>
            <w:noProof/>
            <w:webHidden/>
          </w:rPr>
          <w:t>105</w:t>
        </w:r>
        <w:r>
          <w:rPr>
            <w:noProof/>
            <w:webHidden/>
          </w:rPr>
          <w:fldChar w:fldCharType="end"/>
        </w:r>
      </w:hyperlink>
    </w:p>
    <w:p w14:paraId="47E03AD0" w14:textId="28FFDFC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66" w:history="1">
        <w:r w:rsidRPr="00E91077">
          <w:rPr>
            <w:rStyle w:val="Hyperlink"/>
          </w:rPr>
          <w:t>3.3.4. Giao hàng</w:t>
        </w:r>
        <w:r>
          <w:rPr>
            <w:webHidden/>
          </w:rPr>
          <w:tab/>
        </w:r>
        <w:r>
          <w:rPr>
            <w:webHidden/>
          </w:rPr>
          <w:fldChar w:fldCharType="begin"/>
        </w:r>
        <w:r>
          <w:rPr>
            <w:webHidden/>
          </w:rPr>
          <w:instrText xml:space="preserve"> PAGEREF _Toc216042166 \h </w:instrText>
        </w:r>
        <w:r>
          <w:rPr>
            <w:webHidden/>
          </w:rPr>
        </w:r>
        <w:r>
          <w:rPr>
            <w:webHidden/>
          </w:rPr>
          <w:fldChar w:fldCharType="separate"/>
        </w:r>
        <w:r>
          <w:rPr>
            <w:webHidden/>
          </w:rPr>
          <w:t>108</w:t>
        </w:r>
        <w:r>
          <w:rPr>
            <w:webHidden/>
          </w:rPr>
          <w:fldChar w:fldCharType="end"/>
        </w:r>
      </w:hyperlink>
    </w:p>
    <w:p w14:paraId="003D1A8D" w14:textId="4F95B660"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7" w:history="1">
        <w:r w:rsidRPr="00E91077">
          <w:rPr>
            <w:rStyle w:val="Hyperlink"/>
            <w:noProof/>
          </w:rPr>
          <w:t>3.3.4.1. Tạo phiếu giao hàng</w:t>
        </w:r>
        <w:r>
          <w:rPr>
            <w:noProof/>
            <w:webHidden/>
          </w:rPr>
          <w:tab/>
        </w:r>
        <w:r>
          <w:rPr>
            <w:noProof/>
            <w:webHidden/>
          </w:rPr>
          <w:fldChar w:fldCharType="begin"/>
        </w:r>
        <w:r>
          <w:rPr>
            <w:noProof/>
            <w:webHidden/>
          </w:rPr>
          <w:instrText xml:space="preserve"> PAGEREF _Toc216042167 \h </w:instrText>
        </w:r>
        <w:r>
          <w:rPr>
            <w:noProof/>
            <w:webHidden/>
          </w:rPr>
        </w:r>
        <w:r>
          <w:rPr>
            <w:noProof/>
            <w:webHidden/>
          </w:rPr>
          <w:fldChar w:fldCharType="separate"/>
        </w:r>
        <w:r>
          <w:rPr>
            <w:noProof/>
            <w:webHidden/>
          </w:rPr>
          <w:t>108</w:t>
        </w:r>
        <w:r>
          <w:rPr>
            <w:noProof/>
            <w:webHidden/>
          </w:rPr>
          <w:fldChar w:fldCharType="end"/>
        </w:r>
      </w:hyperlink>
    </w:p>
    <w:p w14:paraId="433056A9" w14:textId="4D02D96A"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8" w:history="1">
        <w:r w:rsidRPr="00E91077">
          <w:rPr>
            <w:rStyle w:val="Hyperlink"/>
            <w:noProof/>
          </w:rPr>
          <w:t>3.3.4.2. Xác nhận giao hàng thành công</w:t>
        </w:r>
        <w:r>
          <w:rPr>
            <w:noProof/>
            <w:webHidden/>
          </w:rPr>
          <w:tab/>
        </w:r>
        <w:r>
          <w:rPr>
            <w:noProof/>
            <w:webHidden/>
          </w:rPr>
          <w:fldChar w:fldCharType="begin"/>
        </w:r>
        <w:r>
          <w:rPr>
            <w:noProof/>
            <w:webHidden/>
          </w:rPr>
          <w:instrText xml:space="preserve"> PAGEREF _Toc216042168 \h </w:instrText>
        </w:r>
        <w:r>
          <w:rPr>
            <w:noProof/>
            <w:webHidden/>
          </w:rPr>
        </w:r>
        <w:r>
          <w:rPr>
            <w:noProof/>
            <w:webHidden/>
          </w:rPr>
          <w:fldChar w:fldCharType="separate"/>
        </w:r>
        <w:r>
          <w:rPr>
            <w:noProof/>
            <w:webHidden/>
          </w:rPr>
          <w:t>111</w:t>
        </w:r>
        <w:r>
          <w:rPr>
            <w:noProof/>
            <w:webHidden/>
          </w:rPr>
          <w:fldChar w:fldCharType="end"/>
        </w:r>
      </w:hyperlink>
    </w:p>
    <w:p w14:paraId="30795728" w14:textId="5A3FE303"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69" w:history="1">
        <w:r w:rsidRPr="00E91077">
          <w:rPr>
            <w:rStyle w:val="Hyperlink"/>
            <w:noProof/>
          </w:rPr>
          <w:t>3.3.4.3. Cập nhật địa chỉ giao</w:t>
        </w:r>
        <w:r>
          <w:rPr>
            <w:noProof/>
            <w:webHidden/>
          </w:rPr>
          <w:tab/>
        </w:r>
        <w:r>
          <w:rPr>
            <w:noProof/>
            <w:webHidden/>
          </w:rPr>
          <w:fldChar w:fldCharType="begin"/>
        </w:r>
        <w:r>
          <w:rPr>
            <w:noProof/>
            <w:webHidden/>
          </w:rPr>
          <w:instrText xml:space="preserve"> PAGEREF _Toc216042169 \h </w:instrText>
        </w:r>
        <w:r>
          <w:rPr>
            <w:noProof/>
            <w:webHidden/>
          </w:rPr>
        </w:r>
        <w:r>
          <w:rPr>
            <w:noProof/>
            <w:webHidden/>
          </w:rPr>
          <w:fldChar w:fldCharType="separate"/>
        </w:r>
        <w:r>
          <w:rPr>
            <w:noProof/>
            <w:webHidden/>
          </w:rPr>
          <w:t>112</w:t>
        </w:r>
        <w:r>
          <w:rPr>
            <w:noProof/>
            <w:webHidden/>
          </w:rPr>
          <w:fldChar w:fldCharType="end"/>
        </w:r>
      </w:hyperlink>
    </w:p>
    <w:p w14:paraId="3A115F84" w14:textId="4D3B053B"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70" w:history="1">
        <w:r w:rsidRPr="00E91077">
          <w:rPr>
            <w:rStyle w:val="Hyperlink"/>
          </w:rPr>
          <w:t>3.3.5. Xử lý trả hàng</w:t>
        </w:r>
        <w:r>
          <w:rPr>
            <w:webHidden/>
          </w:rPr>
          <w:tab/>
        </w:r>
        <w:r>
          <w:rPr>
            <w:webHidden/>
          </w:rPr>
          <w:fldChar w:fldCharType="begin"/>
        </w:r>
        <w:r>
          <w:rPr>
            <w:webHidden/>
          </w:rPr>
          <w:instrText xml:space="preserve"> PAGEREF _Toc216042170 \h </w:instrText>
        </w:r>
        <w:r>
          <w:rPr>
            <w:webHidden/>
          </w:rPr>
        </w:r>
        <w:r>
          <w:rPr>
            <w:webHidden/>
          </w:rPr>
          <w:fldChar w:fldCharType="separate"/>
        </w:r>
        <w:r>
          <w:rPr>
            <w:webHidden/>
          </w:rPr>
          <w:t>115</w:t>
        </w:r>
        <w:r>
          <w:rPr>
            <w:webHidden/>
          </w:rPr>
          <w:fldChar w:fldCharType="end"/>
        </w:r>
      </w:hyperlink>
    </w:p>
    <w:p w14:paraId="478A1774" w14:textId="22EA20F0"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71" w:history="1">
        <w:r w:rsidRPr="00E91077">
          <w:rPr>
            <w:rStyle w:val="Hyperlink"/>
            <w:noProof/>
          </w:rPr>
          <w:t>3.3.5.1. Tạo phiếu trả hàng</w:t>
        </w:r>
        <w:r>
          <w:rPr>
            <w:noProof/>
            <w:webHidden/>
          </w:rPr>
          <w:tab/>
        </w:r>
        <w:r>
          <w:rPr>
            <w:noProof/>
            <w:webHidden/>
          </w:rPr>
          <w:fldChar w:fldCharType="begin"/>
        </w:r>
        <w:r>
          <w:rPr>
            <w:noProof/>
            <w:webHidden/>
          </w:rPr>
          <w:instrText xml:space="preserve"> PAGEREF _Toc216042171 \h </w:instrText>
        </w:r>
        <w:r>
          <w:rPr>
            <w:noProof/>
            <w:webHidden/>
          </w:rPr>
        </w:r>
        <w:r>
          <w:rPr>
            <w:noProof/>
            <w:webHidden/>
          </w:rPr>
          <w:fldChar w:fldCharType="separate"/>
        </w:r>
        <w:r>
          <w:rPr>
            <w:noProof/>
            <w:webHidden/>
          </w:rPr>
          <w:t>115</w:t>
        </w:r>
        <w:r>
          <w:rPr>
            <w:noProof/>
            <w:webHidden/>
          </w:rPr>
          <w:fldChar w:fldCharType="end"/>
        </w:r>
      </w:hyperlink>
    </w:p>
    <w:p w14:paraId="17B2A871" w14:textId="2F2F8A38"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72" w:history="1">
        <w:r w:rsidRPr="00E91077">
          <w:rPr>
            <w:rStyle w:val="Hyperlink"/>
            <w:noProof/>
          </w:rPr>
          <w:t>3.3.5.2. Xác nhận hoàn tất trả hàng</w:t>
        </w:r>
        <w:r>
          <w:rPr>
            <w:noProof/>
            <w:webHidden/>
          </w:rPr>
          <w:tab/>
        </w:r>
        <w:r>
          <w:rPr>
            <w:noProof/>
            <w:webHidden/>
          </w:rPr>
          <w:fldChar w:fldCharType="begin"/>
        </w:r>
        <w:r>
          <w:rPr>
            <w:noProof/>
            <w:webHidden/>
          </w:rPr>
          <w:instrText xml:space="preserve"> PAGEREF _Toc216042172 \h </w:instrText>
        </w:r>
        <w:r>
          <w:rPr>
            <w:noProof/>
            <w:webHidden/>
          </w:rPr>
        </w:r>
        <w:r>
          <w:rPr>
            <w:noProof/>
            <w:webHidden/>
          </w:rPr>
          <w:fldChar w:fldCharType="separate"/>
        </w:r>
        <w:r>
          <w:rPr>
            <w:noProof/>
            <w:webHidden/>
          </w:rPr>
          <w:t>117</w:t>
        </w:r>
        <w:r>
          <w:rPr>
            <w:noProof/>
            <w:webHidden/>
          </w:rPr>
          <w:fldChar w:fldCharType="end"/>
        </w:r>
      </w:hyperlink>
    </w:p>
    <w:p w14:paraId="3BF4AEB9" w14:textId="4AA06307"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73" w:history="1">
        <w:r w:rsidRPr="00E91077">
          <w:rPr>
            <w:rStyle w:val="Hyperlink"/>
            <w:noProof/>
          </w:rPr>
          <w:t>3.3.5.3. Hủy phiếu trả hàng</w:t>
        </w:r>
        <w:r>
          <w:rPr>
            <w:noProof/>
            <w:webHidden/>
          </w:rPr>
          <w:tab/>
        </w:r>
        <w:r>
          <w:rPr>
            <w:noProof/>
            <w:webHidden/>
          </w:rPr>
          <w:fldChar w:fldCharType="begin"/>
        </w:r>
        <w:r>
          <w:rPr>
            <w:noProof/>
            <w:webHidden/>
          </w:rPr>
          <w:instrText xml:space="preserve"> PAGEREF _Toc216042173 \h </w:instrText>
        </w:r>
        <w:r>
          <w:rPr>
            <w:noProof/>
            <w:webHidden/>
          </w:rPr>
        </w:r>
        <w:r>
          <w:rPr>
            <w:noProof/>
            <w:webHidden/>
          </w:rPr>
          <w:fldChar w:fldCharType="separate"/>
        </w:r>
        <w:r>
          <w:rPr>
            <w:noProof/>
            <w:webHidden/>
          </w:rPr>
          <w:t>119</w:t>
        </w:r>
        <w:r>
          <w:rPr>
            <w:noProof/>
            <w:webHidden/>
          </w:rPr>
          <w:fldChar w:fldCharType="end"/>
        </w:r>
      </w:hyperlink>
    </w:p>
    <w:p w14:paraId="34DFC779" w14:textId="30CBB305"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74" w:history="1">
        <w:r w:rsidRPr="00E91077">
          <w:rPr>
            <w:rStyle w:val="Hyperlink"/>
          </w:rPr>
          <w:t>3.3.6. Theo dõi &amp; tra cứu bán hàng</w:t>
        </w:r>
        <w:r>
          <w:rPr>
            <w:webHidden/>
          </w:rPr>
          <w:tab/>
        </w:r>
        <w:r>
          <w:rPr>
            <w:webHidden/>
          </w:rPr>
          <w:fldChar w:fldCharType="begin"/>
        </w:r>
        <w:r>
          <w:rPr>
            <w:webHidden/>
          </w:rPr>
          <w:instrText xml:space="preserve"> PAGEREF _Toc216042174 \h </w:instrText>
        </w:r>
        <w:r>
          <w:rPr>
            <w:webHidden/>
          </w:rPr>
        </w:r>
        <w:r>
          <w:rPr>
            <w:webHidden/>
          </w:rPr>
          <w:fldChar w:fldCharType="separate"/>
        </w:r>
        <w:r>
          <w:rPr>
            <w:webHidden/>
          </w:rPr>
          <w:t>122</w:t>
        </w:r>
        <w:r>
          <w:rPr>
            <w:webHidden/>
          </w:rPr>
          <w:fldChar w:fldCharType="end"/>
        </w:r>
      </w:hyperlink>
    </w:p>
    <w:p w14:paraId="07F445C0" w14:textId="6A2A46BF"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75" w:history="1">
        <w:r w:rsidRPr="00E91077">
          <w:rPr>
            <w:rStyle w:val="Hyperlink"/>
            <w:noProof/>
          </w:rPr>
          <w:t>3.3.6.1. Xem lại lịch sử bán</w:t>
        </w:r>
        <w:r>
          <w:rPr>
            <w:noProof/>
            <w:webHidden/>
          </w:rPr>
          <w:tab/>
        </w:r>
        <w:r>
          <w:rPr>
            <w:noProof/>
            <w:webHidden/>
          </w:rPr>
          <w:fldChar w:fldCharType="begin"/>
        </w:r>
        <w:r>
          <w:rPr>
            <w:noProof/>
            <w:webHidden/>
          </w:rPr>
          <w:instrText xml:space="preserve"> PAGEREF _Toc216042175 \h </w:instrText>
        </w:r>
        <w:r>
          <w:rPr>
            <w:noProof/>
            <w:webHidden/>
          </w:rPr>
        </w:r>
        <w:r>
          <w:rPr>
            <w:noProof/>
            <w:webHidden/>
          </w:rPr>
          <w:fldChar w:fldCharType="separate"/>
        </w:r>
        <w:r>
          <w:rPr>
            <w:noProof/>
            <w:webHidden/>
          </w:rPr>
          <w:t>122</w:t>
        </w:r>
        <w:r>
          <w:rPr>
            <w:noProof/>
            <w:webHidden/>
          </w:rPr>
          <w:fldChar w:fldCharType="end"/>
        </w:r>
      </w:hyperlink>
    </w:p>
    <w:p w14:paraId="41249398" w14:textId="2B1E5C4C"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76" w:history="1">
        <w:r w:rsidRPr="00E91077">
          <w:rPr>
            <w:rStyle w:val="Hyperlink"/>
            <w:noProof/>
          </w:rPr>
          <w:t>3.3.6.2. Tìm kiếm đơn hàng</w:t>
        </w:r>
        <w:r>
          <w:rPr>
            <w:noProof/>
            <w:webHidden/>
          </w:rPr>
          <w:tab/>
        </w:r>
        <w:r>
          <w:rPr>
            <w:noProof/>
            <w:webHidden/>
          </w:rPr>
          <w:fldChar w:fldCharType="begin"/>
        </w:r>
        <w:r>
          <w:rPr>
            <w:noProof/>
            <w:webHidden/>
          </w:rPr>
          <w:instrText xml:space="preserve"> PAGEREF _Toc216042176 \h </w:instrText>
        </w:r>
        <w:r>
          <w:rPr>
            <w:noProof/>
            <w:webHidden/>
          </w:rPr>
        </w:r>
        <w:r>
          <w:rPr>
            <w:noProof/>
            <w:webHidden/>
          </w:rPr>
          <w:fldChar w:fldCharType="separate"/>
        </w:r>
        <w:r>
          <w:rPr>
            <w:noProof/>
            <w:webHidden/>
          </w:rPr>
          <w:t>124</w:t>
        </w:r>
        <w:r>
          <w:rPr>
            <w:noProof/>
            <w:webHidden/>
          </w:rPr>
          <w:fldChar w:fldCharType="end"/>
        </w:r>
      </w:hyperlink>
    </w:p>
    <w:p w14:paraId="333EF494" w14:textId="206F1FD1"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77" w:history="1">
        <w:r w:rsidRPr="00E91077">
          <w:rPr>
            <w:rStyle w:val="Hyperlink"/>
            <w:noProof/>
            <w:lang w:val="vi-VN"/>
          </w:rPr>
          <w:t>3.4. Quản lý nhập hàng</w:t>
        </w:r>
        <w:r>
          <w:rPr>
            <w:noProof/>
            <w:webHidden/>
          </w:rPr>
          <w:tab/>
        </w:r>
        <w:r>
          <w:rPr>
            <w:noProof/>
            <w:webHidden/>
          </w:rPr>
          <w:fldChar w:fldCharType="begin"/>
        </w:r>
        <w:r>
          <w:rPr>
            <w:noProof/>
            <w:webHidden/>
          </w:rPr>
          <w:instrText xml:space="preserve"> PAGEREF _Toc216042177 \h </w:instrText>
        </w:r>
        <w:r>
          <w:rPr>
            <w:noProof/>
            <w:webHidden/>
          </w:rPr>
        </w:r>
        <w:r>
          <w:rPr>
            <w:noProof/>
            <w:webHidden/>
          </w:rPr>
          <w:fldChar w:fldCharType="separate"/>
        </w:r>
        <w:r>
          <w:rPr>
            <w:noProof/>
            <w:webHidden/>
          </w:rPr>
          <w:t>127</w:t>
        </w:r>
        <w:r>
          <w:rPr>
            <w:noProof/>
            <w:webHidden/>
          </w:rPr>
          <w:fldChar w:fldCharType="end"/>
        </w:r>
      </w:hyperlink>
    </w:p>
    <w:p w14:paraId="11399AC0" w14:textId="396C38E0"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78" w:history="1">
        <w:r w:rsidRPr="00E91077">
          <w:rPr>
            <w:rStyle w:val="Hyperlink"/>
          </w:rPr>
          <w:t>3.4.1. . Business rules</w:t>
        </w:r>
        <w:r>
          <w:rPr>
            <w:webHidden/>
          </w:rPr>
          <w:tab/>
        </w:r>
        <w:r>
          <w:rPr>
            <w:webHidden/>
          </w:rPr>
          <w:fldChar w:fldCharType="begin"/>
        </w:r>
        <w:r>
          <w:rPr>
            <w:webHidden/>
          </w:rPr>
          <w:instrText xml:space="preserve"> PAGEREF _Toc216042178 \h </w:instrText>
        </w:r>
        <w:r>
          <w:rPr>
            <w:webHidden/>
          </w:rPr>
        </w:r>
        <w:r>
          <w:rPr>
            <w:webHidden/>
          </w:rPr>
          <w:fldChar w:fldCharType="separate"/>
        </w:r>
        <w:r>
          <w:rPr>
            <w:webHidden/>
          </w:rPr>
          <w:t>127</w:t>
        </w:r>
        <w:r>
          <w:rPr>
            <w:webHidden/>
          </w:rPr>
          <w:fldChar w:fldCharType="end"/>
        </w:r>
      </w:hyperlink>
    </w:p>
    <w:p w14:paraId="69F26814" w14:textId="17E371A0"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79" w:history="1">
        <w:r w:rsidRPr="00E91077">
          <w:rPr>
            <w:rStyle w:val="Hyperlink"/>
          </w:rPr>
          <w:t>3.4.2. Quản lý nhà cung cấp</w:t>
        </w:r>
        <w:r>
          <w:rPr>
            <w:webHidden/>
          </w:rPr>
          <w:tab/>
        </w:r>
        <w:r>
          <w:rPr>
            <w:webHidden/>
          </w:rPr>
          <w:fldChar w:fldCharType="begin"/>
        </w:r>
        <w:r>
          <w:rPr>
            <w:webHidden/>
          </w:rPr>
          <w:instrText xml:space="preserve"> PAGEREF _Toc216042179 \h </w:instrText>
        </w:r>
        <w:r>
          <w:rPr>
            <w:webHidden/>
          </w:rPr>
        </w:r>
        <w:r>
          <w:rPr>
            <w:webHidden/>
          </w:rPr>
          <w:fldChar w:fldCharType="separate"/>
        </w:r>
        <w:r>
          <w:rPr>
            <w:webHidden/>
          </w:rPr>
          <w:t>130</w:t>
        </w:r>
        <w:r>
          <w:rPr>
            <w:webHidden/>
          </w:rPr>
          <w:fldChar w:fldCharType="end"/>
        </w:r>
      </w:hyperlink>
    </w:p>
    <w:p w14:paraId="138FA72D" w14:textId="42E2D6A5"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0" w:history="1">
        <w:r w:rsidRPr="00E91077">
          <w:rPr>
            <w:rStyle w:val="Hyperlink"/>
            <w:noProof/>
          </w:rPr>
          <w:t>3.4.2.1. Tra cứu nhà cung cấp</w:t>
        </w:r>
        <w:r>
          <w:rPr>
            <w:noProof/>
            <w:webHidden/>
          </w:rPr>
          <w:tab/>
        </w:r>
        <w:r>
          <w:rPr>
            <w:noProof/>
            <w:webHidden/>
          </w:rPr>
          <w:fldChar w:fldCharType="begin"/>
        </w:r>
        <w:r>
          <w:rPr>
            <w:noProof/>
            <w:webHidden/>
          </w:rPr>
          <w:instrText xml:space="preserve"> PAGEREF _Toc216042180 \h </w:instrText>
        </w:r>
        <w:r>
          <w:rPr>
            <w:noProof/>
            <w:webHidden/>
          </w:rPr>
        </w:r>
        <w:r>
          <w:rPr>
            <w:noProof/>
            <w:webHidden/>
          </w:rPr>
          <w:fldChar w:fldCharType="separate"/>
        </w:r>
        <w:r>
          <w:rPr>
            <w:noProof/>
            <w:webHidden/>
          </w:rPr>
          <w:t>130</w:t>
        </w:r>
        <w:r>
          <w:rPr>
            <w:noProof/>
            <w:webHidden/>
          </w:rPr>
          <w:fldChar w:fldCharType="end"/>
        </w:r>
      </w:hyperlink>
    </w:p>
    <w:p w14:paraId="090D3002" w14:textId="1B815E15"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1" w:history="1">
        <w:r w:rsidRPr="00E91077">
          <w:rPr>
            <w:rStyle w:val="Hyperlink"/>
            <w:noProof/>
          </w:rPr>
          <w:t>3.4.2.2. Tạo nhà cung cấp</w:t>
        </w:r>
        <w:r>
          <w:rPr>
            <w:noProof/>
            <w:webHidden/>
          </w:rPr>
          <w:tab/>
        </w:r>
        <w:r>
          <w:rPr>
            <w:noProof/>
            <w:webHidden/>
          </w:rPr>
          <w:fldChar w:fldCharType="begin"/>
        </w:r>
        <w:r>
          <w:rPr>
            <w:noProof/>
            <w:webHidden/>
          </w:rPr>
          <w:instrText xml:space="preserve"> PAGEREF _Toc216042181 \h </w:instrText>
        </w:r>
        <w:r>
          <w:rPr>
            <w:noProof/>
            <w:webHidden/>
          </w:rPr>
        </w:r>
        <w:r>
          <w:rPr>
            <w:noProof/>
            <w:webHidden/>
          </w:rPr>
          <w:fldChar w:fldCharType="separate"/>
        </w:r>
        <w:r>
          <w:rPr>
            <w:noProof/>
            <w:webHidden/>
          </w:rPr>
          <w:t>132</w:t>
        </w:r>
        <w:r>
          <w:rPr>
            <w:noProof/>
            <w:webHidden/>
          </w:rPr>
          <w:fldChar w:fldCharType="end"/>
        </w:r>
      </w:hyperlink>
    </w:p>
    <w:p w14:paraId="59F77B37" w14:textId="552F6AE6"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2" w:history="1">
        <w:r w:rsidRPr="00E91077">
          <w:rPr>
            <w:rStyle w:val="Hyperlink"/>
            <w:noProof/>
          </w:rPr>
          <w:t>3.4.2.3. Cập nhật thông tin nhà cung cấp</w:t>
        </w:r>
        <w:r>
          <w:rPr>
            <w:noProof/>
            <w:webHidden/>
          </w:rPr>
          <w:tab/>
        </w:r>
        <w:r>
          <w:rPr>
            <w:noProof/>
            <w:webHidden/>
          </w:rPr>
          <w:fldChar w:fldCharType="begin"/>
        </w:r>
        <w:r>
          <w:rPr>
            <w:noProof/>
            <w:webHidden/>
          </w:rPr>
          <w:instrText xml:space="preserve"> PAGEREF _Toc216042182 \h </w:instrText>
        </w:r>
        <w:r>
          <w:rPr>
            <w:noProof/>
            <w:webHidden/>
          </w:rPr>
        </w:r>
        <w:r>
          <w:rPr>
            <w:noProof/>
            <w:webHidden/>
          </w:rPr>
          <w:fldChar w:fldCharType="separate"/>
        </w:r>
        <w:r>
          <w:rPr>
            <w:noProof/>
            <w:webHidden/>
          </w:rPr>
          <w:t>134</w:t>
        </w:r>
        <w:r>
          <w:rPr>
            <w:noProof/>
            <w:webHidden/>
          </w:rPr>
          <w:fldChar w:fldCharType="end"/>
        </w:r>
      </w:hyperlink>
    </w:p>
    <w:p w14:paraId="063ED98E" w14:textId="43A4D131"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3" w:history="1">
        <w:r w:rsidRPr="00E91077">
          <w:rPr>
            <w:rStyle w:val="Hyperlink"/>
            <w:noProof/>
          </w:rPr>
          <w:t>3.4.2.4. Ghi chú đánh giá nhà cung cấp</w:t>
        </w:r>
        <w:r>
          <w:rPr>
            <w:noProof/>
            <w:webHidden/>
          </w:rPr>
          <w:tab/>
        </w:r>
        <w:r>
          <w:rPr>
            <w:noProof/>
            <w:webHidden/>
          </w:rPr>
          <w:fldChar w:fldCharType="begin"/>
        </w:r>
        <w:r>
          <w:rPr>
            <w:noProof/>
            <w:webHidden/>
          </w:rPr>
          <w:instrText xml:space="preserve"> PAGEREF _Toc216042183 \h </w:instrText>
        </w:r>
        <w:r>
          <w:rPr>
            <w:noProof/>
            <w:webHidden/>
          </w:rPr>
        </w:r>
        <w:r>
          <w:rPr>
            <w:noProof/>
            <w:webHidden/>
          </w:rPr>
          <w:fldChar w:fldCharType="separate"/>
        </w:r>
        <w:r>
          <w:rPr>
            <w:noProof/>
            <w:webHidden/>
          </w:rPr>
          <w:t>137</w:t>
        </w:r>
        <w:r>
          <w:rPr>
            <w:noProof/>
            <w:webHidden/>
          </w:rPr>
          <w:fldChar w:fldCharType="end"/>
        </w:r>
      </w:hyperlink>
    </w:p>
    <w:p w14:paraId="342CD7A1" w14:textId="117D0373"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84" w:history="1">
        <w:r w:rsidRPr="00E91077">
          <w:rPr>
            <w:rStyle w:val="Hyperlink"/>
          </w:rPr>
          <w:t>3.4.3. Quản lý phiếu nhập hàng</w:t>
        </w:r>
        <w:r>
          <w:rPr>
            <w:webHidden/>
          </w:rPr>
          <w:tab/>
        </w:r>
        <w:r>
          <w:rPr>
            <w:webHidden/>
          </w:rPr>
          <w:fldChar w:fldCharType="begin"/>
        </w:r>
        <w:r>
          <w:rPr>
            <w:webHidden/>
          </w:rPr>
          <w:instrText xml:space="preserve"> PAGEREF _Toc216042184 \h </w:instrText>
        </w:r>
        <w:r>
          <w:rPr>
            <w:webHidden/>
          </w:rPr>
        </w:r>
        <w:r>
          <w:rPr>
            <w:webHidden/>
          </w:rPr>
          <w:fldChar w:fldCharType="separate"/>
        </w:r>
        <w:r>
          <w:rPr>
            <w:webHidden/>
          </w:rPr>
          <w:t>139</w:t>
        </w:r>
        <w:r>
          <w:rPr>
            <w:webHidden/>
          </w:rPr>
          <w:fldChar w:fldCharType="end"/>
        </w:r>
      </w:hyperlink>
    </w:p>
    <w:p w14:paraId="37591A6C" w14:textId="33BE88F0"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5" w:history="1">
        <w:r w:rsidRPr="00E91077">
          <w:rPr>
            <w:rStyle w:val="Hyperlink"/>
            <w:noProof/>
          </w:rPr>
          <w:t>3.4.3.1. Tạo phiếu nhập hàng</w:t>
        </w:r>
        <w:r>
          <w:rPr>
            <w:noProof/>
            <w:webHidden/>
          </w:rPr>
          <w:tab/>
        </w:r>
        <w:r>
          <w:rPr>
            <w:noProof/>
            <w:webHidden/>
          </w:rPr>
          <w:fldChar w:fldCharType="begin"/>
        </w:r>
        <w:r>
          <w:rPr>
            <w:noProof/>
            <w:webHidden/>
          </w:rPr>
          <w:instrText xml:space="preserve"> PAGEREF _Toc216042185 \h </w:instrText>
        </w:r>
        <w:r>
          <w:rPr>
            <w:noProof/>
            <w:webHidden/>
          </w:rPr>
        </w:r>
        <w:r>
          <w:rPr>
            <w:noProof/>
            <w:webHidden/>
          </w:rPr>
          <w:fldChar w:fldCharType="separate"/>
        </w:r>
        <w:r>
          <w:rPr>
            <w:noProof/>
            <w:webHidden/>
          </w:rPr>
          <w:t>139</w:t>
        </w:r>
        <w:r>
          <w:rPr>
            <w:noProof/>
            <w:webHidden/>
          </w:rPr>
          <w:fldChar w:fldCharType="end"/>
        </w:r>
      </w:hyperlink>
    </w:p>
    <w:p w14:paraId="70578064" w14:textId="75057766"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6" w:history="1">
        <w:r w:rsidRPr="00E91077">
          <w:rPr>
            <w:rStyle w:val="Hyperlink"/>
            <w:noProof/>
          </w:rPr>
          <w:t>3.4.3.2. Sửa phiếu nhập</w:t>
        </w:r>
        <w:r>
          <w:rPr>
            <w:noProof/>
            <w:webHidden/>
          </w:rPr>
          <w:tab/>
        </w:r>
        <w:r>
          <w:rPr>
            <w:noProof/>
            <w:webHidden/>
          </w:rPr>
          <w:fldChar w:fldCharType="begin"/>
        </w:r>
        <w:r>
          <w:rPr>
            <w:noProof/>
            <w:webHidden/>
          </w:rPr>
          <w:instrText xml:space="preserve"> PAGEREF _Toc216042186 \h </w:instrText>
        </w:r>
        <w:r>
          <w:rPr>
            <w:noProof/>
            <w:webHidden/>
          </w:rPr>
        </w:r>
        <w:r>
          <w:rPr>
            <w:noProof/>
            <w:webHidden/>
          </w:rPr>
          <w:fldChar w:fldCharType="separate"/>
        </w:r>
        <w:r>
          <w:rPr>
            <w:noProof/>
            <w:webHidden/>
          </w:rPr>
          <w:t>141</w:t>
        </w:r>
        <w:r>
          <w:rPr>
            <w:noProof/>
            <w:webHidden/>
          </w:rPr>
          <w:fldChar w:fldCharType="end"/>
        </w:r>
      </w:hyperlink>
    </w:p>
    <w:p w14:paraId="67E57064" w14:textId="2CD528A0"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7" w:history="1">
        <w:r w:rsidRPr="00E91077">
          <w:rPr>
            <w:rStyle w:val="Hyperlink"/>
            <w:noProof/>
          </w:rPr>
          <w:t>3.4.3.3. Hủy phiếu nhập</w:t>
        </w:r>
        <w:r>
          <w:rPr>
            <w:noProof/>
            <w:webHidden/>
          </w:rPr>
          <w:tab/>
        </w:r>
        <w:r>
          <w:rPr>
            <w:noProof/>
            <w:webHidden/>
          </w:rPr>
          <w:fldChar w:fldCharType="begin"/>
        </w:r>
        <w:r>
          <w:rPr>
            <w:noProof/>
            <w:webHidden/>
          </w:rPr>
          <w:instrText xml:space="preserve"> PAGEREF _Toc216042187 \h </w:instrText>
        </w:r>
        <w:r>
          <w:rPr>
            <w:noProof/>
            <w:webHidden/>
          </w:rPr>
        </w:r>
        <w:r>
          <w:rPr>
            <w:noProof/>
            <w:webHidden/>
          </w:rPr>
          <w:fldChar w:fldCharType="separate"/>
        </w:r>
        <w:r>
          <w:rPr>
            <w:noProof/>
            <w:webHidden/>
          </w:rPr>
          <w:t>143</w:t>
        </w:r>
        <w:r>
          <w:rPr>
            <w:noProof/>
            <w:webHidden/>
          </w:rPr>
          <w:fldChar w:fldCharType="end"/>
        </w:r>
      </w:hyperlink>
    </w:p>
    <w:p w14:paraId="6815941A" w14:textId="6AF5A99A"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88" w:history="1">
        <w:r w:rsidRPr="00E91077">
          <w:rPr>
            <w:rStyle w:val="Hyperlink"/>
          </w:rPr>
          <w:t>3.4.4. Nhận hàng &amp; kiểm đếm</w:t>
        </w:r>
        <w:r>
          <w:rPr>
            <w:webHidden/>
          </w:rPr>
          <w:tab/>
        </w:r>
        <w:r>
          <w:rPr>
            <w:webHidden/>
          </w:rPr>
          <w:fldChar w:fldCharType="begin"/>
        </w:r>
        <w:r>
          <w:rPr>
            <w:webHidden/>
          </w:rPr>
          <w:instrText xml:space="preserve"> PAGEREF _Toc216042188 \h </w:instrText>
        </w:r>
        <w:r>
          <w:rPr>
            <w:webHidden/>
          </w:rPr>
        </w:r>
        <w:r>
          <w:rPr>
            <w:webHidden/>
          </w:rPr>
          <w:fldChar w:fldCharType="separate"/>
        </w:r>
        <w:r>
          <w:rPr>
            <w:webHidden/>
          </w:rPr>
          <w:t>146</w:t>
        </w:r>
        <w:r>
          <w:rPr>
            <w:webHidden/>
          </w:rPr>
          <w:fldChar w:fldCharType="end"/>
        </w:r>
      </w:hyperlink>
    </w:p>
    <w:p w14:paraId="1EDF993E" w14:textId="48B83C97"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89" w:history="1">
        <w:r w:rsidRPr="00E91077">
          <w:rPr>
            <w:rStyle w:val="Hyperlink"/>
            <w:noProof/>
          </w:rPr>
          <w:t>3.4.4.1. Xác nhận nhận hàng</w:t>
        </w:r>
        <w:r>
          <w:rPr>
            <w:noProof/>
            <w:webHidden/>
          </w:rPr>
          <w:tab/>
        </w:r>
        <w:r>
          <w:rPr>
            <w:noProof/>
            <w:webHidden/>
          </w:rPr>
          <w:fldChar w:fldCharType="begin"/>
        </w:r>
        <w:r>
          <w:rPr>
            <w:noProof/>
            <w:webHidden/>
          </w:rPr>
          <w:instrText xml:space="preserve"> PAGEREF _Toc216042189 \h </w:instrText>
        </w:r>
        <w:r>
          <w:rPr>
            <w:noProof/>
            <w:webHidden/>
          </w:rPr>
        </w:r>
        <w:r>
          <w:rPr>
            <w:noProof/>
            <w:webHidden/>
          </w:rPr>
          <w:fldChar w:fldCharType="separate"/>
        </w:r>
        <w:r>
          <w:rPr>
            <w:noProof/>
            <w:webHidden/>
          </w:rPr>
          <w:t>146</w:t>
        </w:r>
        <w:r>
          <w:rPr>
            <w:noProof/>
            <w:webHidden/>
          </w:rPr>
          <w:fldChar w:fldCharType="end"/>
        </w:r>
      </w:hyperlink>
    </w:p>
    <w:p w14:paraId="0306934E" w14:textId="6EAB0A1C"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90" w:history="1">
        <w:r w:rsidRPr="00E91077">
          <w:rPr>
            <w:rStyle w:val="Hyperlink"/>
            <w:noProof/>
          </w:rPr>
          <w:t>3.4.4.2. Xác nhận kiểm hàng</w:t>
        </w:r>
        <w:r>
          <w:rPr>
            <w:noProof/>
            <w:webHidden/>
          </w:rPr>
          <w:tab/>
        </w:r>
        <w:r>
          <w:rPr>
            <w:noProof/>
            <w:webHidden/>
          </w:rPr>
          <w:fldChar w:fldCharType="begin"/>
        </w:r>
        <w:r>
          <w:rPr>
            <w:noProof/>
            <w:webHidden/>
          </w:rPr>
          <w:instrText xml:space="preserve"> PAGEREF _Toc216042190 \h </w:instrText>
        </w:r>
        <w:r>
          <w:rPr>
            <w:noProof/>
            <w:webHidden/>
          </w:rPr>
        </w:r>
        <w:r>
          <w:rPr>
            <w:noProof/>
            <w:webHidden/>
          </w:rPr>
          <w:fldChar w:fldCharType="separate"/>
        </w:r>
        <w:r>
          <w:rPr>
            <w:noProof/>
            <w:webHidden/>
          </w:rPr>
          <w:t>148</w:t>
        </w:r>
        <w:r>
          <w:rPr>
            <w:noProof/>
            <w:webHidden/>
          </w:rPr>
          <w:fldChar w:fldCharType="end"/>
        </w:r>
      </w:hyperlink>
    </w:p>
    <w:p w14:paraId="2E4DB828" w14:textId="671A8E7C"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91" w:history="1">
        <w:r w:rsidRPr="00E91077">
          <w:rPr>
            <w:rStyle w:val="Hyperlink"/>
          </w:rPr>
          <w:t>3.4.5. Theo dõi &amp; tra cứu nhập hàng</w:t>
        </w:r>
        <w:r>
          <w:rPr>
            <w:webHidden/>
          </w:rPr>
          <w:tab/>
        </w:r>
        <w:r>
          <w:rPr>
            <w:webHidden/>
          </w:rPr>
          <w:fldChar w:fldCharType="begin"/>
        </w:r>
        <w:r>
          <w:rPr>
            <w:webHidden/>
          </w:rPr>
          <w:instrText xml:space="preserve"> PAGEREF _Toc216042191 \h </w:instrText>
        </w:r>
        <w:r>
          <w:rPr>
            <w:webHidden/>
          </w:rPr>
        </w:r>
        <w:r>
          <w:rPr>
            <w:webHidden/>
          </w:rPr>
          <w:fldChar w:fldCharType="separate"/>
        </w:r>
        <w:r>
          <w:rPr>
            <w:webHidden/>
          </w:rPr>
          <w:t>152</w:t>
        </w:r>
        <w:r>
          <w:rPr>
            <w:webHidden/>
          </w:rPr>
          <w:fldChar w:fldCharType="end"/>
        </w:r>
      </w:hyperlink>
    </w:p>
    <w:p w14:paraId="769E9F70" w14:textId="26DF00F8"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92" w:history="1">
        <w:r w:rsidRPr="00E91077">
          <w:rPr>
            <w:rStyle w:val="Hyperlink"/>
            <w:noProof/>
          </w:rPr>
          <w:t>3.4.5.1. Xem lịch sử phiếu nhập</w:t>
        </w:r>
        <w:r>
          <w:rPr>
            <w:noProof/>
            <w:webHidden/>
          </w:rPr>
          <w:tab/>
        </w:r>
        <w:r>
          <w:rPr>
            <w:noProof/>
            <w:webHidden/>
          </w:rPr>
          <w:fldChar w:fldCharType="begin"/>
        </w:r>
        <w:r>
          <w:rPr>
            <w:noProof/>
            <w:webHidden/>
          </w:rPr>
          <w:instrText xml:space="preserve"> PAGEREF _Toc216042192 \h </w:instrText>
        </w:r>
        <w:r>
          <w:rPr>
            <w:noProof/>
            <w:webHidden/>
          </w:rPr>
        </w:r>
        <w:r>
          <w:rPr>
            <w:noProof/>
            <w:webHidden/>
          </w:rPr>
          <w:fldChar w:fldCharType="separate"/>
        </w:r>
        <w:r>
          <w:rPr>
            <w:noProof/>
            <w:webHidden/>
          </w:rPr>
          <w:t>152</w:t>
        </w:r>
        <w:r>
          <w:rPr>
            <w:noProof/>
            <w:webHidden/>
          </w:rPr>
          <w:fldChar w:fldCharType="end"/>
        </w:r>
      </w:hyperlink>
    </w:p>
    <w:p w14:paraId="3E57726A" w14:textId="0C81B1F2"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193" w:history="1">
        <w:r w:rsidRPr="00E91077">
          <w:rPr>
            <w:rStyle w:val="Hyperlink"/>
            <w:noProof/>
          </w:rPr>
          <w:t>3.4.5.2. Tìm kiếm phiếu nhập</w:t>
        </w:r>
        <w:r>
          <w:rPr>
            <w:noProof/>
            <w:webHidden/>
          </w:rPr>
          <w:tab/>
        </w:r>
        <w:r>
          <w:rPr>
            <w:noProof/>
            <w:webHidden/>
          </w:rPr>
          <w:fldChar w:fldCharType="begin"/>
        </w:r>
        <w:r>
          <w:rPr>
            <w:noProof/>
            <w:webHidden/>
          </w:rPr>
          <w:instrText xml:space="preserve"> PAGEREF _Toc216042193 \h </w:instrText>
        </w:r>
        <w:r>
          <w:rPr>
            <w:noProof/>
            <w:webHidden/>
          </w:rPr>
        </w:r>
        <w:r>
          <w:rPr>
            <w:noProof/>
            <w:webHidden/>
          </w:rPr>
          <w:fldChar w:fldCharType="separate"/>
        </w:r>
        <w:r>
          <w:rPr>
            <w:noProof/>
            <w:webHidden/>
          </w:rPr>
          <w:t>154</w:t>
        </w:r>
        <w:r>
          <w:rPr>
            <w:noProof/>
            <w:webHidden/>
          </w:rPr>
          <w:fldChar w:fldCharType="end"/>
        </w:r>
      </w:hyperlink>
    </w:p>
    <w:p w14:paraId="3BCD278C" w14:textId="2DE4E72C"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94" w:history="1">
        <w:r w:rsidRPr="00E91077">
          <w:rPr>
            <w:rStyle w:val="Hyperlink"/>
            <w:noProof/>
            <w:lang w:val="vi-VN"/>
          </w:rPr>
          <w:t>3.5. Thanh toán</w:t>
        </w:r>
        <w:r>
          <w:rPr>
            <w:noProof/>
            <w:webHidden/>
          </w:rPr>
          <w:tab/>
        </w:r>
        <w:r>
          <w:rPr>
            <w:noProof/>
            <w:webHidden/>
          </w:rPr>
          <w:fldChar w:fldCharType="begin"/>
        </w:r>
        <w:r>
          <w:rPr>
            <w:noProof/>
            <w:webHidden/>
          </w:rPr>
          <w:instrText xml:space="preserve"> PAGEREF _Toc216042194 \h </w:instrText>
        </w:r>
        <w:r>
          <w:rPr>
            <w:noProof/>
            <w:webHidden/>
          </w:rPr>
        </w:r>
        <w:r>
          <w:rPr>
            <w:noProof/>
            <w:webHidden/>
          </w:rPr>
          <w:fldChar w:fldCharType="separate"/>
        </w:r>
        <w:r>
          <w:rPr>
            <w:noProof/>
            <w:webHidden/>
          </w:rPr>
          <w:t>157</w:t>
        </w:r>
        <w:r>
          <w:rPr>
            <w:noProof/>
            <w:webHidden/>
          </w:rPr>
          <w:fldChar w:fldCharType="end"/>
        </w:r>
      </w:hyperlink>
    </w:p>
    <w:p w14:paraId="4872F3EF" w14:textId="279D3B66"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95" w:history="1">
        <w:r w:rsidRPr="00E91077">
          <w:rPr>
            <w:rStyle w:val="Hyperlink"/>
            <w:lang w:eastAsia="zh-CN"/>
          </w:rPr>
          <w:t>3.5.1. Business rules</w:t>
        </w:r>
        <w:r>
          <w:rPr>
            <w:webHidden/>
          </w:rPr>
          <w:tab/>
        </w:r>
        <w:r>
          <w:rPr>
            <w:webHidden/>
          </w:rPr>
          <w:fldChar w:fldCharType="begin"/>
        </w:r>
        <w:r>
          <w:rPr>
            <w:webHidden/>
          </w:rPr>
          <w:instrText xml:space="preserve"> PAGEREF _Toc216042195 \h </w:instrText>
        </w:r>
        <w:r>
          <w:rPr>
            <w:webHidden/>
          </w:rPr>
        </w:r>
        <w:r>
          <w:rPr>
            <w:webHidden/>
          </w:rPr>
          <w:fldChar w:fldCharType="separate"/>
        </w:r>
        <w:r>
          <w:rPr>
            <w:webHidden/>
          </w:rPr>
          <w:t>157</w:t>
        </w:r>
        <w:r>
          <w:rPr>
            <w:webHidden/>
          </w:rPr>
          <w:fldChar w:fldCharType="end"/>
        </w:r>
      </w:hyperlink>
    </w:p>
    <w:p w14:paraId="7D04FC00" w14:textId="1E7BF2EA"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96" w:history="1">
        <w:r w:rsidRPr="00E91077">
          <w:rPr>
            <w:rStyle w:val="Hyperlink"/>
            <w:lang w:eastAsia="zh-CN"/>
          </w:rPr>
          <w:t>3.5.2. Thu tiền khách hàng (đơn bán)</w:t>
        </w:r>
        <w:r>
          <w:rPr>
            <w:webHidden/>
          </w:rPr>
          <w:tab/>
        </w:r>
        <w:r>
          <w:rPr>
            <w:webHidden/>
          </w:rPr>
          <w:fldChar w:fldCharType="begin"/>
        </w:r>
        <w:r>
          <w:rPr>
            <w:webHidden/>
          </w:rPr>
          <w:instrText xml:space="preserve"> PAGEREF _Toc216042196 \h </w:instrText>
        </w:r>
        <w:r>
          <w:rPr>
            <w:webHidden/>
          </w:rPr>
        </w:r>
        <w:r>
          <w:rPr>
            <w:webHidden/>
          </w:rPr>
          <w:fldChar w:fldCharType="separate"/>
        </w:r>
        <w:r>
          <w:rPr>
            <w:webHidden/>
          </w:rPr>
          <w:t>160</w:t>
        </w:r>
        <w:r>
          <w:rPr>
            <w:webHidden/>
          </w:rPr>
          <w:fldChar w:fldCharType="end"/>
        </w:r>
      </w:hyperlink>
    </w:p>
    <w:p w14:paraId="43448695" w14:textId="2EF90471"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97" w:history="1">
        <w:r w:rsidRPr="00E91077">
          <w:rPr>
            <w:rStyle w:val="Hyperlink"/>
            <w:lang w:eastAsia="zh-CN"/>
          </w:rPr>
          <w:t>3.5.3. Thanh toán nhà cung cấp</w:t>
        </w:r>
        <w:r>
          <w:rPr>
            <w:webHidden/>
          </w:rPr>
          <w:tab/>
        </w:r>
        <w:r>
          <w:rPr>
            <w:webHidden/>
          </w:rPr>
          <w:fldChar w:fldCharType="begin"/>
        </w:r>
        <w:r>
          <w:rPr>
            <w:webHidden/>
          </w:rPr>
          <w:instrText xml:space="preserve"> PAGEREF _Toc216042197 \h </w:instrText>
        </w:r>
        <w:r>
          <w:rPr>
            <w:webHidden/>
          </w:rPr>
        </w:r>
        <w:r>
          <w:rPr>
            <w:webHidden/>
          </w:rPr>
          <w:fldChar w:fldCharType="separate"/>
        </w:r>
        <w:r>
          <w:rPr>
            <w:webHidden/>
          </w:rPr>
          <w:t>162</w:t>
        </w:r>
        <w:r>
          <w:rPr>
            <w:webHidden/>
          </w:rPr>
          <w:fldChar w:fldCharType="end"/>
        </w:r>
      </w:hyperlink>
    </w:p>
    <w:p w14:paraId="36EBE243" w14:textId="0B0E67D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198" w:history="1">
        <w:r w:rsidRPr="00E91077">
          <w:rPr>
            <w:rStyle w:val="Hyperlink"/>
            <w:lang w:eastAsia="zh-CN"/>
          </w:rPr>
          <w:t>3.5.4. Hoàn tiền</w:t>
        </w:r>
        <w:r>
          <w:rPr>
            <w:webHidden/>
          </w:rPr>
          <w:tab/>
        </w:r>
        <w:r>
          <w:rPr>
            <w:webHidden/>
          </w:rPr>
          <w:fldChar w:fldCharType="begin"/>
        </w:r>
        <w:r>
          <w:rPr>
            <w:webHidden/>
          </w:rPr>
          <w:instrText xml:space="preserve"> PAGEREF _Toc216042198 \h </w:instrText>
        </w:r>
        <w:r>
          <w:rPr>
            <w:webHidden/>
          </w:rPr>
        </w:r>
        <w:r>
          <w:rPr>
            <w:webHidden/>
          </w:rPr>
          <w:fldChar w:fldCharType="separate"/>
        </w:r>
        <w:r>
          <w:rPr>
            <w:webHidden/>
          </w:rPr>
          <w:t>166</w:t>
        </w:r>
        <w:r>
          <w:rPr>
            <w:webHidden/>
          </w:rPr>
          <w:fldChar w:fldCharType="end"/>
        </w:r>
      </w:hyperlink>
    </w:p>
    <w:p w14:paraId="1253FFE8" w14:textId="136AB3B2"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199" w:history="1">
        <w:r w:rsidRPr="00E91077">
          <w:rPr>
            <w:rStyle w:val="Hyperlink"/>
            <w:noProof/>
            <w:lang w:val="vi-VN"/>
          </w:rPr>
          <w:t>3.6.</w:t>
        </w:r>
        <w:r w:rsidRPr="00E91077">
          <w:rPr>
            <w:rStyle w:val="Hyperlink"/>
            <w:noProof/>
          </w:rPr>
          <w:t xml:space="preserve"> Quản</w:t>
        </w:r>
        <w:r w:rsidRPr="00E91077">
          <w:rPr>
            <w:rStyle w:val="Hyperlink"/>
            <w:noProof/>
            <w:lang w:val="vi-VN"/>
          </w:rPr>
          <w:t xml:space="preserve"> lý công nợ</w:t>
        </w:r>
        <w:r>
          <w:rPr>
            <w:noProof/>
            <w:webHidden/>
          </w:rPr>
          <w:tab/>
        </w:r>
        <w:r>
          <w:rPr>
            <w:noProof/>
            <w:webHidden/>
          </w:rPr>
          <w:fldChar w:fldCharType="begin"/>
        </w:r>
        <w:r>
          <w:rPr>
            <w:noProof/>
            <w:webHidden/>
          </w:rPr>
          <w:instrText xml:space="preserve"> PAGEREF _Toc216042199 \h </w:instrText>
        </w:r>
        <w:r>
          <w:rPr>
            <w:noProof/>
            <w:webHidden/>
          </w:rPr>
        </w:r>
        <w:r>
          <w:rPr>
            <w:noProof/>
            <w:webHidden/>
          </w:rPr>
          <w:fldChar w:fldCharType="separate"/>
        </w:r>
        <w:r>
          <w:rPr>
            <w:noProof/>
            <w:webHidden/>
          </w:rPr>
          <w:t>168</w:t>
        </w:r>
        <w:r>
          <w:rPr>
            <w:noProof/>
            <w:webHidden/>
          </w:rPr>
          <w:fldChar w:fldCharType="end"/>
        </w:r>
      </w:hyperlink>
    </w:p>
    <w:p w14:paraId="3B8D1969" w14:textId="44A0953D"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00" w:history="1">
        <w:r w:rsidRPr="00E91077">
          <w:rPr>
            <w:rStyle w:val="Hyperlink"/>
          </w:rPr>
          <w:t>3.6.1. Business rules</w:t>
        </w:r>
        <w:r>
          <w:rPr>
            <w:webHidden/>
          </w:rPr>
          <w:tab/>
        </w:r>
        <w:r>
          <w:rPr>
            <w:webHidden/>
          </w:rPr>
          <w:fldChar w:fldCharType="begin"/>
        </w:r>
        <w:r>
          <w:rPr>
            <w:webHidden/>
          </w:rPr>
          <w:instrText xml:space="preserve"> PAGEREF _Toc216042200 \h </w:instrText>
        </w:r>
        <w:r>
          <w:rPr>
            <w:webHidden/>
          </w:rPr>
        </w:r>
        <w:r>
          <w:rPr>
            <w:webHidden/>
          </w:rPr>
          <w:fldChar w:fldCharType="separate"/>
        </w:r>
        <w:r>
          <w:rPr>
            <w:webHidden/>
          </w:rPr>
          <w:t>168</w:t>
        </w:r>
        <w:r>
          <w:rPr>
            <w:webHidden/>
          </w:rPr>
          <w:fldChar w:fldCharType="end"/>
        </w:r>
      </w:hyperlink>
    </w:p>
    <w:p w14:paraId="2F14987A" w14:textId="55C8BB2B"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01" w:history="1">
        <w:r w:rsidRPr="00E91077">
          <w:rPr>
            <w:rStyle w:val="Hyperlink"/>
          </w:rPr>
          <w:t>3.6.2. Quản lý công nợ khách hàng</w:t>
        </w:r>
        <w:r>
          <w:rPr>
            <w:webHidden/>
          </w:rPr>
          <w:tab/>
        </w:r>
        <w:r>
          <w:rPr>
            <w:webHidden/>
          </w:rPr>
          <w:fldChar w:fldCharType="begin"/>
        </w:r>
        <w:r>
          <w:rPr>
            <w:webHidden/>
          </w:rPr>
          <w:instrText xml:space="preserve"> PAGEREF _Toc216042201 \h </w:instrText>
        </w:r>
        <w:r>
          <w:rPr>
            <w:webHidden/>
          </w:rPr>
        </w:r>
        <w:r>
          <w:rPr>
            <w:webHidden/>
          </w:rPr>
          <w:fldChar w:fldCharType="separate"/>
        </w:r>
        <w:r>
          <w:rPr>
            <w:webHidden/>
          </w:rPr>
          <w:t>174</w:t>
        </w:r>
        <w:r>
          <w:rPr>
            <w:webHidden/>
          </w:rPr>
          <w:fldChar w:fldCharType="end"/>
        </w:r>
      </w:hyperlink>
    </w:p>
    <w:p w14:paraId="442A572A" w14:textId="470A70F5"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02" w:history="1">
        <w:r w:rsidRPr="00E91077">
          <w:rPr>
            <w:rStyle w:val="Hyperlink"/>
            <w:noProof/>
          </w:rPr>
          <w:t>3.6.2.1. Tạo công nợ khách hàng</w:t>
        </w:r>
        <w:r>
          <w:rPr>
            <w:noProof/>
            <w:webHidden/>
          </w:rPr>
          <w:tab/>
        </w:r>
        <w:r>
          <w:rPr>
            <w:noProof/>
            <w:webHidden/>
          </w:rPr>
          <w:fldChar w:fldCharType="begin"/>
        </w:r>
        <w:r>
          <w:rPr>
            <w:noProof/>
            <w:webHidden/>
          </w:rPr>
          <w:instrText xml:space="preserve"> PAGEREF _Toc216042202 \h </w:instrText>
        </w:r>
        <w:r>
          <w:rPr>
            <w:noProof/>
            <w:webHidden/>
          </w:rPr>
        </w:r>
        <w:r>
          <w:rPr>
            <w:noProof/>
            <w:webHidden/>
          </w:rPr>
          <w:fldChar w:fldCharType="separate"/>
        </w:r>
        <w:r>
          <w:rPr>
            <w:noProof/>
            <w:webHidden/>
          </w:rPr>
          <w:t>175</w:t>
        </w:r>
        <w:r>
          <w:rPr>
            <w:noProof/>
            <w:webHidden/>
          </w:rPr>
          <w:fldChar w:fldCharType="end"/>
        </w:r>
      </w:hyperlink>
    </w:p>
    <w:p w14:paraId="275EADBE" w14:textId="3E37F6A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03" w:history="1">
        <w:r w:rsidRPr="00E91077">
          <w:rPr>
            <w:rStyle w:val="Hyperlink"/>
            <w:iCs/>
          </w:rPr>
          <w:t>6.1.1</w:t>
        </w:r>
        <w:r>
          <w:rPr>
            <w:webHidden/>
          </w:rPr>
          <w:tab/>
        </w:r>
        <w:r>
          <w:rPr>
            <w:webHidden/>
          </w:rPr>
          <w:fldChar w:fldCharType="begin"/>
        </w:r>
        <w:r>
          <w:rPr>
            <w:webHidden/>
          </w:rPr>
          <w:instrText xml:space="preserve"> PAGEREF _Toc216042203 \h </w:instrText>
        </w:r>
        <w:r>
          <w:rPr>
            <w:webHidden/>
          </w:rPr>
        </w:r>
        <w:r>
          <w:rPr>
            <w:webHidden/>
          </w:rPr>
          <w:fldChar w:fldCharType="separate"/>
        </w:r>
        <w:r>
          <w:rPr>
            <w:webHidden/>
          </w:rPr>
          <w:t>175</w:t>
        </w:r>
        <w:r>
          <w:rPr>
            <w:webHidden/>
          </w:rPr>
          <w:fldChar w:fldCharType="end"/>
        </w:r>
      </w:hyperlink>
    </w:p>
    <w:p w14:paraId="763C1070" w14:textId="28895E96"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04" w:history="1">
        <w:r w:rsidRPr="00E91077">
          <w:rPr>
            <w:rStyle w:val="Hyperlink"/>
            <w:noProof/>
          </w:rPr>
          <w:t>3.6.2.2. Cập nhật tình trạng thanh toán</w:t>
        </w:r>
        <w:r>
          <w:rPr>
            <w:noProof/>
            <w:webHidden/>
          </w:rPr>
          <w:tab/>
        </w:r>
        <w:r>
          <w:rPr>
            <w:noProof/>
            <w:webHidden/>
          </w:rPr>
          <w:fldChar w:fldCharType="begin"/>
        </w:r>
        <w:r>
          <w:rPr>
            <w:noProof/>
            <w:webHidden/>
          </w:rPr>
          <w:instrText xml:space="preserve"> PAGEREF _Toc216042204 \h </w:instrText>
        </w:r>
        <w:r>
          <w:rPr>
            <w:noProof/>
            <w:webHidden/>
          </w:rPr>
        </w:r>
        <w:r>
          <w:rPr>
            <w:noProof/>
            <w:webHidden/>
          </w:rPr>
          <w:fldChar w:fldCharType="separate"/>
        </w:r>
        <w:r>
          <w:rPr>
            <w:noProof/>
            <w:webHidden/>
          </w:rPr>
          <w:t>178</w:t>
        </w:r>
        <w:r>
          <w:rPr>
            <w:noProof/>
            <w:webHidden/>
          </w:rPr>
          <w:fldChar w:fldCharType="end"/>
        </w:r>
      </w:hyperlink>
    </w:p>
    <w:p w14:paraId="794F7E49" w14:textId="295DCEFD"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05" w:history="1">
        <w:r w:rsidRPr="00E91077">
          <w:rPr>
            <w:rStyle w:val="Hyperlink"/>
            <w:noProof/>
          </w:rPr>
          <w:t>3.6.2.3. Gia hạn nợ</w:t>
        </w:r>
        <w:r>
          <w:rPr>
            <w:noProof/>
            <w:webHidden/>
          </w:rPr>
          <w:tab/>
        </w:r>
        <w:r>
          <w:rPr>
            <w:noProof/>
            <w:webHidden/>
          </w:rPr>
          <w:fldChar w:fldCharType="begin"/>
        </w:r>
        <w:r>
          <w:rPr>
            <w:noProof/>
            <w:webHidden/>
          </w:rPr>
          <w:instrText xml:space="preserve"> PAGEREF _Toc216042205 \h </w:instrText>
        </w:r>
        <w:r>
          <w:rPr>
            <w:noProof/>
            <w:webHidden/>
          </w:rPr>
        </w:r>
        <w:r>
          <w:rPr>
            <w:noProof/>
            <w:webHidden/>
          </w:rPr>
          <w:fldChar w:fldCharType="separate"/>
        </w:r>
        <w:r>
          <w:rPr>
            <w:noProof/>
            <w:webHidden/>
          </w:rPr>
          <w:t>181</w:t>
        </w:r>
        <w:r>
          <w:rPr>
            <w:noProof/>
            <w:webHidden/>
          </w:rPr>
          <w:fldChar w:fldCharType="end"/>
        </w:r>
      </w:hyperlink>
    </w:p>
    <w:p w14:paraId="79ACC268" w14:textId="6D952D70"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06" w:history="1">
        <w:r w:rsidRPr="00E91077">
          <w:rPr>
            <w:rStyle w:val="Hyperlink"/>
            <w:noProof/>
          </w:rPr>
          <w:t>3.6.2.4. Điều chỉnh công nợ khách hàng</w:t>
        </w:r>
        <w:r>
          <w:rPr>
            <w:noProof/>
            <w:webHidden/>
          </w:rPr>
          <w:tab/>
        </w:r>
        <w:r>
          <w:rPr>
            <w:noProof/>
            <w:webHidden/>
          </w:rPr>
          <w:fldChar w:fldCharType="begin"/>
        </w:r>
        <w:r>
          <w:rPr>
            <w:noProof/>
            <w:webHidden/>
          </w:rPr>
          <w:instrText xml:space="preserve"> PAGEREF _Toc216042206 \h </w:instrText>
        </w:r>
        <w:r>
          <w:rPr>
            <w:noProof/>
            <w:webHidden/>
          </w:rPr>
        </w:r>
        <w:r>
          <w:rPr>
            <w:noProof/>
            <w:webHidden/>
          </w:rPr>
          <w:fldChar w:fldCharType="separate"/>
        </w:r>
        <w:r>
          <w:rPr>
            <w:noProof/>
            <w:webHidden/>
          </w:rPr>
          <w:t>182</w:t>
        </w:r>
        <w:r>
          <w:rPr>
            <w:noProof/>
            <w:webHidden/>
          </w:rPr>
          <w:fldChar w:fldCharType="end"/>
        </w:r>
      </w:hyperlink>
    </w:p>
    <w:p w14:paraId="73AB14C7" w14:textId="5DE6379E"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07" w:history="1">
        <w:r w:rsidRPr="00E91077">
          <w:rPr>
            <w:rStyle w:val="Hyperlink"/>
            <w:noProof/>
          </w:rPr>
          <w:t>3.6.2.5. Gửi nhắc nợ</w:t>
        </w:r>
        <w:r>
          <w:rPr>
            <w:noProof/>
            <w:webHidden/>
          </w:rPr>
          <w:tab/>
        </w:r>
        <w:r>
          <w:rPr>
            <w:noProof/>
            <w:webHidden/>
          </w:rPr>
          <w:fldChar w:fldCharType="begin"/>
        </w:r>
        <w:r>
          <w:rPr>
            <w:noProof/>
            <w:webHidden/>
          </w:rPr>
          <w:instrText xml:space="preserve"> PAGEREF _Toc216042207 \h </w:instrText>
        </w:r>
        <w:r>
          <w:rPr>
            <w:noProof/>
            <w:webHidden/>
          </w:rPr>
        </w:r>
        <w:r>
          <w:rPr>
            <w:noProof/>
            <w:webHidden/>
          </w:rPr>
          <w:fldChar w:fldCharType="separate"/>
        </w:r>
        <w:r>
          <w:rPr>
            <w:noProof/>
            <w:webHidden/>
          </w:rPr>
          <w:t>185</w:t>
        </w:r>
        <w:r>
          <w:rPr>
            <w:noProof/>
            <w:webHidden/>
          </w:rPr>
          <w:fldChar w:fldCharType="end"/>
        </w:r>
      </w:hyperlink>
    </w:p>
    <w:p w14:paraId="05490005" w14:textId="399A2921"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08" w:history="1">
        <w:r w:rsidRPr="00E91077">
          <w:rPr>
            <w:rStyle w:val="Hyperlink"/>
            <w:noProof/>
          </w:rPr>
          <w:t>3.6.2.6. Tạo lịch hẹn thu nợ</w:t>
        </w:r>
        <w:r>
          <w:rPr>
            <w:noProof/>
            <w:webHidden/>
          </w:rPr>
          <w:tab/>
        </w:r>
        <w:r>
          <w:rPr>
            <w:noProof/>
            <w:webHidden/>
          </w:rPr>
          <w:fldChar w:fldCharType="begin"/>
        </w:r>
        <w:r>
          <w:rPr>
            <w:noProof/>
            <w:webHidden/>
          </w:rPr>
          <w:instrText xml:space="preserve"> PAGEREF _Toc216042208 \h </w:instrText>
        </w:r>
        <w:r>
          <w:rPr>
            <w:noProof/>
            <w:webHidden/>
          </w:rPr>
        </w:r>
        <w:r>
          <w:rPr>
            <w:noProof/>
            <w:webHidden/>
          </w:rPr>
          <w:fldChar w:fldCharType="separate"/>
        </w:r>
        <w:r>
          <w:rPr>
            <w:noProof/>
            <w:webHidden/>
          </w:rPr>
          <w:t>188</w:t>
        </w:r>
        <w:r>
          <w:rPr>
            <w:noProof/>
            <w:webHidden/>
          </w:rPr>
          <w:fldChar w:fldCharType="end"/>
        </w:r>
      </w:hyperlink>
    </w:p>
    <w:p w14:paraId="5C927EAE" w14:textId="50E940FD"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09" w:history="1">
        <w:r w:rsidRPr="00E91077">
          <w:rPr>
            <w:rStyle w:val="Hyperlink"/>
          </w:rPr>
          <w:t>3.6.3. Quản lý công nợ nhà cung cấp</w:t>
        </w:r>
        <w:r>
          <w:rPr>
            <w:webHidden/>
          </w:rPr>
          <w:tab/>
        </w:r>
        <w:r>
          <w:rPr>
            <w:webHidden/>
          </w:rPr>
          <w:fldChar w:fldCharType="begin"/>
        </w:r>
        <w:r>
          <w:rPr>
            <w:webHidden/>
          </w:rPr>
          <w:instrText xml:space="preserve"> PAGEREF _Toc216042209 \h </w:instrText>
        </w:r>
        <w:r>
          <w:rPr>
            <w:webHidden/>
          </w:rPr>
        </w:r>
        <w:r>
          <w:rPr>
            <w:webHidden/>
          </w:rPr>
          <w:fldChar w:fldCharType="separate"/>
        </w:r>
        <w:r>
          <w:rPr>
            <w:webHidden/>
          </w:rPr>
          <w:t>191</w:t>
        </w:r>
        <w:r>
          <w:rPr>
            <w:webHidden/>
          </w:rPr>
          <w:fldChar w:fldCharType="end"/>
        </w:r>
      </w:hyperlink>
    </w:p>
    <w:p w14:paraId="7B12C242" w14:textId="7DEB39F0"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0" w:history="1">
        <w:r w:rsidRPr="00E91077">
          <w:rPr>
            <w:rStyle w:val="Hyperlink"/>
            <w:noProof/>
          </w:rPr>
          <w:t>3.6.3.1. Tạo công nợ nhà cung cấp</w:t>
        </w:r>
        <w:r>
          <w:rPr>
            <w:noProof/>
            <w:webHidden/>
          </w:rPr>
          <w:tab/>
        </w:r>
        <w:r>
          <w:rPr>
            <w:noProof/>
            <w:webHidden/>
          </w:rPr>
          <w:fldChar w:fldCharType="begin"/>
        </w:r>
        <w:r>
          <w:rPr>
            <w:noProof/>
            <w:webHidden/>
          </w:rPr>
          <w:instrText xml:space="preserve"> PAGEREF _Toc216042210 \h </w:instrText>
        </w:r>
        <w:r>
          <w:rPr>
            <w:noProof/>
            <w:webHidden/>
          </w:rPr>
        </w:r>
        <w:r>
          <w:rPr>
            <w:noProof/>
            <w:webHidden/>
          </w:rPr>
          <w:fldChar w:fldCharType="separate"/>
        </w:r>
        <w:r>
          <w:rPr>
            <w:noProof/>
            <w:webHidden/>
          </w:rPr>
          <w:t>191</w:t>
        </w:r>
        <w:r>
          <w:rPr>
            <w:noProof/>
            <w:webHidden/>
          </w:rPr>
          <w:fldChar w:fldCharType="end"/>
        </w:r>
      </w:hyperlink>
    </w:p>
    <w:p w14:paraId="19B35125" w14:textId="1C2F1712"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1" w:history="1">
        <w:r w:rsidRPr="00E91077">
          <w:rPr>
            <w:rStyle w:val="Hyperlink"/>
            <w:noProof/>
          </w:rPr>
          <w:t>3.6.3.2. Cập nhật tình trạng thanh toán</w:t>
        </w:r>
        <w:r>
          <w:rPr>
            <w:noProof/>
            <w:webHidden/>
          </w:rPr>
          <w:tab/>
        </w:r>
        <w:r>
          <w:rPr>
            <w:noProof/>
            <w:webHidden/>
          </w:rPr>
          <w:fldChar w:fldCharType="begin"/>
        </w:r>
        <w:r>
          <w:rPr>
            <w:noProof/>
            <w:webHidden/>
          </w:rPr>
          <w:instrText xml:space="preserve"> PAGEREF _Toc216042211 \h </w:instrText>
        </w:r>
        <w:r>
          <w:rPr>
            <w:noProof/>
            <w:webHidden/>
          </w:rPr>
        </w:r>
        <w:r>
          <w:rPr>
            <w:noProof/>
            <w:webHidden/>
          </w:rPr>
          <w:fldChar w:fldCharType="separate"/>
        </w:r>
        <w:r>
          <w:rPr>
            <w:noProof/>
            <w:webHidden/>
          </w:rPr>
          <w:t>194</w:t>
        </w:r>
        <w:r>
          <w:rPr>
            <w:noProof/>
            <w:webHidden/>
          </w:rPr>
          <w:fldChar w:fldCharType="end"/>
        </w:r>
      </w:hyperlink>
    </w:p>
    <w:p w14:paraId="0F3CB2F7" w14:textId="6F615E5F"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2" w:history="1">
        <w:r w:rsidRPr="00E91077">
          <w:rPr>
            <w:rStyle w:val="Hyperlink"/>
            <w:noProof/>
          </w:rPr>
          <w:t>3.6.3.3. Gửi yêu cầu gia hạn nợ</w:t>
        </w:r>
        <w:r>
          <w:rPr>
            <w:noProof/>
            <w:webHidden/>
          </w:rPr>
          <w:tab/>
        </w:r>
        <w:r>
          <w:rPr>
            <w:noProof/>
            <w:webHidden/>
          </w:rPr>
          <w:fldChar w:fldCharType="begin"/>
        </w:r>
        <w:r>
          <w:rPr>
            <w:noProof/>
            <w:webHidden/>
          </w:rPr>
          <w:instrText xml:space="preserve"> PAGEREF _Toc216042212 \h </w:instrText>
        </w:r>
        <w:r>
          <w:rPr>
            <w:noProof/>
            <w:webHidden/>
          </w:rPr>
        </w:r>
        <w:r>
          <w:rPr>
            <w:noProof/>
            <w:webHidden/>
          </w:rPr>
          <w:fldChar w:fldCharType="separate"/>
        </w:r>
        <w:r>
          <w:rPr>
            <w:noProof/>
            <w:webHidden/>
          </w:rPr>
          <w:t>197</w:t>
        </w:r>
        <w:r>
          <w:rPr>
            <w:noProof/>
            <w:webHidden/>
          </w:rPr>
          <w:fldChar w:fldCharType="end"/>
        </w:r>
      </w:hyperlink>
    </w:p>
    <w:p w14:paraId="26AA5BE3" w14:textId="565942F6"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3" w:history="1">
        <w:r w:rsidRPr="00E91077">
          <w:rPr>
            <w:rStyle w:val="Hyperlink"/>
            <w:noProof/>
          </w:rPr>
          <w:t>3.6.3.4. Điều chỉnh công nợ NCC</w:t>
        </w:r>
        <w:r>
          <w:rPr>
            <w:noProof/>
            <w:webHidden/>
          </w:rPr>
          <w:tab/>
        </w:r>
        <w:r>
          <w:rPr>
            <w:noProof/>
            <w:webHidden/>
          </w:rPr>
          <w:fldChar w:fldCharType="begin"/>
        </w:r>
        <w:r>
          <w:rPr>
            <w:noProof/>
            <w:webHidden/>
          </w:rPr>
          <w:instrText xml:space="preserve"> PAGEREF _Toc216042213 \h </w:instrText>
        </w:r>
        <w:r>
          <w:rPr>
            <w:noProof/>
            <w:webHidden/>
          </w:rPr>
        </w:r>
        <w:r>
          <w:rPr>
            <w:noProof/>
            <w:webHidden/>
          </w:rPr>
          <w:fldChar w:fldCharType="separate"/>
        </w:r>
        <w:r>
          <w:rPr>
            <w:noProof/>
            <w:webHidden/>
          </w:rPr>
          <w:t>200</w:t>
        </w:r>
        <w:r>
          <w:rPr>
            <w:noProof/>
            <w:webHidden/>
          </w:rPr>
          <w:fldChar w:fldCharType="end"/>
        </w:r>
      </w:hyperlink>
    </w:p>
    <w:p w14:paraId="7093E91B" w14:textId="612C1F9C"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14" w:history="1">
        <w:r w:rsidRPr="00E91077">
          <w:rPr>
            <w:rStyle w:val="Hyperlink"/>
          </w:rPr>
          <w:t>3.6.4. Quản lý và theo dõi cảnh báo</w:t>
        </w:r>
        <w:r>
          <w:rPr>
            <w:webHidden/>
          </w:rPr>
          <w:tab/>
        </w:r>
        <w:r>
          <w:rPr>
            <w:webHidden/>
          </w:rPr>
          <w:fldChar w:fldCharType="begin"/>
        </w:r>
        <w:r>
          <w:rPr>
            <w:webHidden/>
          </w:rPr>
          <w:instrText xml:space="preserve"> PAGEREF _Toc216042214 \h </w:instrText>
        </w:r>
        <w:r>
          <w:rPr>
            <w:webHidden/>
          </w:rPr>
        </w:r>
        <w:r>
          <w:rPr>
            <w:webHidden/>
          </w:rPr>
          <w:fldChar w:fldCharType="separate"/>
        </w:r>
        <w:r>
          <w:rPr>
            <w:webHidden/>
          </w:rPr>
          <w:t>202</w:t>
        </w:r>
        <w:r>
          <w:rPr>
            <w:webHidden/>
          </w:rPr>
          <w:fldChar w:fldCharType="end"/>
        </w:r>
      </w:hyperlink>
    </w:p>
    <w:p w14:paraId="7562A23F" w14:textId="097D0667"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5" w:history="1">
        <w:r w:rsidRPr="00E91077">
          <w:rPr>
            <w:rStyle w:val="Hyperlink"/>
            <w:noProof/>
          </w:rPr>
          <w:t>3.6.4.1. Thiết lập chính sách nợ</w:t>
        </w:r>
        <w:r>
          <w:rPr>
            <w:noProof/>
            <w:webHidden/>
          </w:rPr>
          <w:tab/>
        </w:r>
        <w:r>
          <w:rPr>
            <w:noProof/>
            <w:webHidden/>
          </w:rPr>
          <w:fldChar w:fldCharType="begin"/>
        </w:r>
        <w:r>
          <w:rPr>
            <w:noProof/>
            <w:webHidden/>
          </w:rPr>
          <w:instrText xml:space="preserve"> PAGEREF _Toc216042215 \h </w:instrText>
        </w:r>
        <w:r>
          <w:rPr>
            <w:noProof/>
            <w:webHidden/>
          </w:rPr>
        </w:r>
        <w:r>
          <w:rPr>
            <w:noProof/>
            <w:webHidden/>
          </w:rPr>
          <w:fldChar w:fldCharType="separate"/>
        </w:r>
        <w:r>
          <w:rPr>
            <w:noProof/>
            <w:webHidden/>
          </w:rPr>
          <w:t>202</w:t>
        </w:r>
        <w:r>
          <w:rPr>
            <w:noProof/>
            <w:webHidden/>
          </w:rPr>
          <w:fldChar w:fldCharType="end"/>
        </w:r>
      </w:hyperlink>
    </w:p>
    <w:p w14:paraId="63F74B63" w14:textId="5C496D57"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6" w:history="1">
        <w:r w:rsidRPr="00E91077">
          <w:rPr>
            <w:rStyle w:val="Hyperlink"/>
            <w:noProof/>
          </w:rPr>
          <w:t>3.6.4.2. Thiết lập kênh nhận cảnh báo</w:t>
        </w:r>
        <w:r>
          <w:rPr>
            <w:noProof/>
            <w:webHidden/>
          </w:rPr>
          <w:tab/>
        </w:r>
        <w:r>
          <w:rPr>
            <w:noProof/>
            <w:webHidden/>
          </w:rPr>
          <w:fldChar w:fldCharType="begin"/>
        </w:r>
        <w:r>
          <w:rPr>
            <w:noProof/>
            <w:webHidden/>
          </w:rPr>
          <w:instrText xml:space="preserve"> PAGEREF _Toc216042216 \h </w:instrText>
        </w:r>
        <w:r>
          <w:rPr>
            <w:noProof/>
            <w:webHidden/>
          </w:rPr>
        </w:r>
        <w:r>
          <w:rPr>
            <w:noProof/>
            <w:webHidden/>
          </w:rPr>
          <w:fldChar w:fldCharType="separate"/>
        </w:r>
        <w:r>
          <w:rPr>
            <w:noProof/>
            <w:webHidden/>
          </w:rPr>
          <w:t>205</w:t>
        </w:r>
        <w:r>
          <w:rPr>
            <w:noProof/>
            <w:webHidden/>
          </w:rPr>
          <w:fldChar w:fldCharType="end"/>
        </w:r>
      </w:hyperlink>
    </w:p>
    <w:p w14:paraId="21140296" w14:textId="42D559B4"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7" w:history="1">
        <w:r w:rsidRPr="00E91077">
          <w:rPr>
            <w:rStyle w:val="Hyperlink"/>
            <w:noProof/>
          </w:rPr>
          <w:t>3.6.4.3. Xem danh sách nợ sắp đến hạn / quá hạn</w:t>
        </w:r>
        <w:r>
          <w:rPr>
            <w:noProof/>
            <w:webHidden/>
          </w:rPr>
          <w:tab/>
        </w:r>
        <w:r>
          <w:rPr>
            <w:noProof/>
            <w:webHidden/>
          </w:rPr>
          <w:fldChar w:fldCharType="begin"/>
        </w:r>
        <w:r>
          <w:rPr>
            <w:noProof/>
            <w:webHidden/>
          </w:rPr>
          <w:instrText xml:space="preserve"> PAGEREF _Toc216042217 \h </w:instrText>
        </w:r>
        <w:r>
          <w:rPr>
            <w:noProof/>
            <w:webHidden/>
          </w:rPr>
        </w:r>
        <w:r>
          <w:rPr>
            <w:noProof/>
            <w:webHidden/>
          </w:rPr>
          <w:fldChar w:fldCharType="separate"/>
        </w:r>
        <w:r>
          <w:rPr>
            <w:noProof/>
            <w:webHidden/>
          </w:rPr>
          <w:t>208</w:t>
        </w:r>
        <w:r>
          <w:rPr>
            <w:noProof/>
            <w:webHidden/>
          </w:rPr>
          <w:fldChar w:fldCharType="end"/>
        </w:r>
      </w:hyperlink>
    </w:p>
    <w:p w14:paraId="17B4045E" w14:textId="4F0AA7B7"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18" w:history="1">
        <w:r w:rsidRPr="00E91077">
          <w:rPr>
            <w:rStyle w:val="Hyperlink"/>
          </w:rPr>
          <w:t>3.6.5. Báo cáo công nợ &amp; lịch sử thanh toán</w:t>
        </w:r>
        <w:r>
          <w:rPr>
            <w:webHidden/>
          </w:rPr>
          <w:tab/>
        </w:r>
        <w:r>
          <w:rPr>
            <w:webHidden/>
          </w:rPr>
          <w:fldChar w:fldCharType="begin"/>
        </w:r>
        <w:r>
          <w:rPr>
            <w:webHidden/>
          </w:rPr>
          <w:instrText xml:space="preserve"> PAGEREF _Toc216042218 \h </w:instrText>
        </w:r>
        <w:r>
          <w:rPr>
            <w:webHidden/>
          </w:rPr>
        </w:r>
        <w:r>
          <w:rPr>
            <w:webHidden/>
          </w:rPr>
          <w:fldChar w:fldCharType="separate"/>
        </w:r>
        <w:r>
          <w:rPr>
            <w:webHidden/>
          </w:rPr>
          <w:t>209</w:t>
        </w:r>
        <w:r>
          <w:rPr>
            <w:webHidden/>
          </w:rPr>
          <w:fldChar w:fldCharType="end"/>
        </w:r>
      </w:hyperlink>
    </w:p>
    <w:p w14:paraId="701855C0" w14:textId="01FA3ECB"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19" w:history="1">
        <w:r w:rsidRPr="00E91077">
          <w:rPr>
            <w:rStyle w:val="Hyperlink"/>
            <w:noProof/>
          </w:rPr>
          <w:t>3.6.5.1. Xem báo cáo công nợ</w:t>
        </w:r>
        <w:r>
          <w:rPr>
            <w:noProof/>
            <w:webHidden/>
          </w:rPr>
          <w:tab/>
        </w:r>
        <w:r>
          <w:rPr>
            <w:noProof/>
            <w:webHidden/>
          </w:rPr>
          <w:fldChar w:fldCharType="begin"/>
        </w:r>
        <w:r>
          <w:rPr>
            <w:noProof/>
            <w:webHidden/>
          </w:rPr>
          <w:instrText xml:space="preserve"> PAGEREF _Toc216042219 \h </w:instrText>
        </w:r>
        <w:r>
          <w:rPr>
            <w:noProof/>
            <w:webHidden/>
          </w:rPr>
        </w:r>
        <w:r>
          <w:rPr>
            <w:noProof/>
            <w:webHidden/>
          </w:rPr>
          <w:fldChar w:fldCharType="separate"/>
        </w:r>
        <w:r>
          <w:rPr>
            <w:noProof/>
            <w:webHidden/>
          </w:rPr>
          <w:t>210</w:t>
        </w:r>
        <w:r>
          <w:rPr>
            <w:noProof/>
            <w:webHidden/>
          </w:rPr>
          <w:fldChar w:fldCharType="end"/>
        </w:r>
      </w:hyperlink>
    </w:p>
    <w:p w14:paraId="709E8B27" w14:textId="67FF2835"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20" w:history="1">
        <w:r w:rsidRPr="00E91077">
          <w:rPr>
            <w:rStyle w:val="Hyperlink"/>
            <w:noProof/>
            <w:lang w:val="vi-VN"/>
          </w:rPr>
          <w:t>3.6.5.2.</w:t>
        </w:r>
        <w:r w:rsidRPr="00E91077">
          <w:rPr>
            <w:rStyle w:val="Hyperlink"/>
            <w:noProof/>
          </w:rPr>
          <w:t xml:space="preserve"> Xem lịch sử thanh toán</w:t>
        </w:r>
        <w:r>
          <w:rPr>
            <w:noProof/>
            <w:webHidden/>
          </w:rPr>
          <w:tab/>
        </w:r>
        <w:r>
          <w:rPr>
            <w:noProof/>
            <w:webHidden/>
          </w:rPr>
          <w:fldChar w:fldCharType="begin"/>
        </w:r>
        <w:r>
          <w:rPr>
            <w:noProof/>
            <w:webHidden/>
          </w:rPr>
          <w:instrText xml:space="preserve"> PAGEREF _Toc216042220 \h </w:instrText>
        </w:r>
        <w:r>
          <w:rPr>
            <w:noProof/>
            <w:webHidden/>
          </w:rPr>
        </w:r>
        <w:r>
          <w:rPr>
            <w:noProof/>
            <w:webHidden/>
          </w:rPr>
          <w:fldChar w:fldCharType="separate"/>
        </w:r>
        <w:r>
          <w:rPr>
            <w:noProof/>
            <w:webHidden/>
          </w:rPr>
          <w:t>212</w:t>
        </w:r>
        <w:r>
          <w:rPr>
            <w:noProof/>
            <w:webHidden/>
          </w:rPr>
          <w:fldChar w:fldCharType="end"/>
        </w:r>
      </w:hyperlink>
    </w:p>
    <w:p w14:paraId="0D4D404C" w14:textId="2733C623"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21" w:history="1">
        <w:r w:rsidRPr="00E91077">
          <w:rPr>
            <w:rStyle w:val="Hyperlink"/>
          </w:rPr>
          <w:t>3.6.6. Đối chiếu &amp; xác nhận công nợ định kỳ</w:t>
        </w:r>
        <w:r>
          <w:rPr>
            <w:webHidden/>
          </w:rPr>
          <w:tab/>
        </w:r>
        <w:r>
          <w:rPr>
            <w:webHidden/>
          </w:rPr>
          <w:fldChar w:fldCharType="begin"/>
        </w:r>
        <w:r>
          <w:rPr>
            <w:webHidden/>
          </w:rPr>
          <w:instrText xml:space="preserve"> PAGEREF _Toc216042221 \h </w:instrText>
        </w:r>
        <w:r>
          <w:rPr>
            <w:webHidden/>
          </w:rPr>
        </w:r>
        <w:r>
          <w:rPr>
            <w:webHidden/>
          </w:rPr>
          <w:fldChar w:fldCharType="separate"/>
        </w:r>
        <w:r>
          <w:rPr>
            <w:webHidden/>
          </w:rPr>
          <w:t>214</w:t>
        </w:r>
        <w:r>
          <w:rPr>
            <w:webHidden/>
          </w:rPr>
          <w:fldChar w:fldCharType="end"/>
        </w:r>
      </w:hyperlink>
    </w:p>
    <w:p w14:paraId="67A85117" w14:textId="4CCCCE3C"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22" w:history="1">
        <w:r w:rsidRPr="00E91077">
          <w:rPr>
            <w:rStyle w:val="Hyperlink"/>
            <w:noProof/>
          </w:rPr>
          <w:t>3.6.6.1. Tạo đề nghị đối chiếu công nợ định kỳ</w:t>
        </w:r>
        <w:r>
          <w:rPr>
            <w:noProof/>
            <w:webHidden/>
          </w:rPr>
          <w:tab/>
        </w:r>
        <w:r>
          <w:rPr>
            <w:noProof/>
            <w:webHidden/>
          </w:rPr>
          <w:fldChar w:fldCharType="begin"/>
        </w:r>
        <w:r>
          <w:rPr>
            <w:noProof/>
            <w:webHidden/>
          </w:rPr>
          <w:instrText xml:space="preserve"> PAGEREF _Toc216042222 \h </w:instrText>
        </w:r>
        <w:r>
          <w:rPr>
            <w:noProof/>
            <w:webHidden/>
          </w:rPr>
        </w:r>
        <w:r>
          <w:rPr>
            <w:noProof/>
            <w:webHidden/>
          </w:rPr>
          <w:fldChar w:fldCharType="separate"/>
        </w:r>
        <w:r>
          <w:rPr>
            <w:noProof/>
            <w:webHidden/>
          </w:rPr>
          <w:t>215</w:t>
        </w:r>
        <w:r>
          <w:rPr>
            <w:noProof/>
            <w:webHidden/>
          </w:rPr>
          <w:fldChar w:fldCharType="end"/>
        </w:r>
      </w:hyperlink>
    </w:p>
    <w:p w14:paraId="3F3BC303" w14:textId="28B3092E"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23" w:history="1">
        <w:r w:rsidRPr="00E91077">
          <w:rPr>
            <w:rStyle w:val="Hyperlink"/>
            <w:noProof/>
          </w:rPr>
          <w:t>3.6.6.2. Gửi xác nhận công nợ cho khách hàng / nhà cung cấp</w:t>
        </w:r>
        <w:r>
          <w:rPr>
            <w:noProof/>
            <w:webHidden/>
          </w:rPr>
          <w:tab/>
        </w:r>
        <w:r>
          <w:rPr>
            <w:noProof/>
            <w:webHidden/>
          </w:rPr>
          <w:fldChar w:fldCharType="begin"/>
        </w:r>
        <w:r>
          <w:rPr>
            <w:noProof/>
            <w:webHidden/>
          </w:rPr>
          <w:instrText xml:space="preserve"> PAGEREF _Toc216042223 \h </w:instrText>
        </w:r>
        <w:r>
          <w:rPr>
            <w:noProof/>
            <w:webHidden/>
          </w:rPr>
        </w:r>
        <w:r>
          <w:rPr>
            <w:noProof/>
            <w:webHidden/>
          </w:rPr>
          <w:fldChar w:fldCharType="separate"/>
        </w:r>
        <w:r>
          <w:rPr>
            <w:noProof/>
            <w:webHidden/>
          </w:rPr>
          <w:t>218</w:t>
        </w:r>
        <w:r>
          <w:rPr>
            <w:noProof/>
            <w:webHidden/>
          </w:rPr>
          <w:fldChar w:fldCharType="end"/>
        </w:r>
      </w:hyperlink>
    </w:p>
    <w:p w14:paraId="72B513E4" w14:textId="4FC62C2A"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24" w:history="1">
        <w:r w:rsidRPr="00E91077">
          <w:rPr>
            <w:rStyle w:val="Hyperlink"/>
            <w:noProof/>
          </w:rPr>
          <w:t>3.6.6.3. Ghi nhận phản hồi và điều chỉnh sai lệch</w:t>
        </w:r>
        <w:r>
          <w:rPr>
            <w:noProof/>
            <w:webHidden/>
          </w:rPr>
          <w:tab/>
        </w:r>
        <w:r>
          <w:rPr>
            <w:noProof/>
            <w:webHidden/>
          </w:rPr>
          <w:fldChar w:fldCharType="begin"/>
        </w:r>
        <w:r>
          <w:rPr>
            <w:noProof/>
            <w:webHidden/>
          </w:rPr>
          <w:instrText xml:space="preserve"> PAGEREF _Toc216042224 \h </w:instrText>
        </w:r>
        <w:r>
          <w:rPr>
            <w:noProof/>
            <w:webHidden/>
          </w:rPr>
        </w:r>
        <w:r>
          <w:rPr>
            <w:noProof/>
            <w:webHidden/>
          </w:rPr>
          <w:fldChar w:fldCharType="separate"/>
        </w:r>
        <w:r>
          <w:rPr>
            <w:noProof/>
            <w:webHidden/>
          </w:rPr>
          <w:t>221</w:t>
        </w:r>
        <w:r>
          <w:rPr>
            <w:noProof/>
            <w:webHidden/>
          </w:rPr>
          <w:fldChar w:fldCharType="end"/>
        </w:r>
      </w:hyperlink>
    </w:p>
    <w:p w14:paraId="27C90ECF" w14:textId="162AE86D"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25" w:history="1">
        <w:r w:rsidRPr="00E91077">
          <w:rPr>
            <w:rStyle w:val="Hyperlink"/>
            <w:noProof/>
            <w:lang w:eastAsia="zh-CN"/>
          </w:rPr>
          <w:t>3.7. Quản lý tồn kho</w:t>
        </w:r>
        <w:r>
          <w:rPr>
            <w:noProof/>
            <w:webHidden/>
          </w:rPr>
          <w:tab/>
        </w:r>
        <w:r>
          <w:rPr>
            <w:noProof/>
            <w:webHidden/>
          </w:rPr>
          <w:fldChar w:fldCharType="begin"/>
        </w:r>
        <w:r>
          <w:rPr>
            <w:noProof/>
            <w:webHidden/>
          </w:rPr>
          <w:instrText xml:space="preserve"> PAGEREF _Toc216042225 \h </w:instrText>
        </w:r>
        <w:r>
          <w:rPr>
            <w:noProof/>
            <w:webHidden/>
          </w:rPr>
        </w:r>
        <w:r>
          <w:rPr>
            <w:noProof/>
            <w:webHidden/>
          </w:rPr>
          <w:fldChar w:fldCharType="separate"/>
        </w:r>
        <w:r>
          <w:rPr>
            <w:noProof/>
            <w:webHidden/>
          </w:rPr>
          <w:t>223</w:t>
        </w:r>
        <w:r>
          <w:rPr>
            <w:noProof/>
            <w:webHidden/>
          </w:rPr>
          <w:fldChar w:fldCharType="end"/>
        </w:r>
      </w:hyperlink>
    </w:p>
    <w:p w14:paraId="6749F423" w14:textId="0319F691"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26" w:history="1">
        <w:r w:rsidRPr="00E91077">
          <w:rPr>
            <w:rStyle w:val="Hyperlink"/>
            <w:lang w:eastAsia="zh-CN"/>
          </w:rPr>
          <w:t>3.7.1. Business rules</w:t>
        </w:r>
        <w:r>
          <w:rPr>
            <w:webHidden/>
          </w:rPr>
          <w:tab/>
        </w:r>
        <w:r>
          <w:rPr>
            <w:webHidden/>
          </w:rPr>
          <w:fldChar w:fldCharType="begin"/>
        </w:r>
        <w:r>
          <w:rPr>
            <w:webHidden/>
          </w:rPr>
          <w:instrText xml:space="preserve"> PAGEREF _Toc216042226 \h </w:instrText>
        </w:r>
        <w:r>
          <w:rPr>
            <w:webHidden/>
          </w:rPr>
        </w:r>
        <w:r>
          <w:rPr>
            <w:webHidden/>
          </w:rPr>
          <w:fldChar w:fldCharType="separate"/>
        </w:r>
        <w:r>
          <w:rPr>
            <w:webHidden/>
          </w:rPr>
          <w:t>223</w:t>
        </w:r>
        <w:r>
          <w:rPr>
            <w:webHidden/>
          </w:rPr>
          <w:fldChar w:fldCharType="end"/>
        </w:r>
      </w:hyperlink>
    </w:p>
    <w:p w14:paraId="1B27D3DC" w14:textId="3A23A92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27" w:history="1">
        <w:r w:rsidRPr="00E91077">
          <w:rPr>
            <w:rStyle w:val="Hyperlink"/>
            <w:lang w:eastAsia="zh-CN"/>
          </w:rPr>
          <w:t>3.7.2. Xem tồn kho</w:t>
        </w:r>
        <w:r>
          <w:rPr>
            <w:webHidden/>
          </w:rPr>
          <w:tab/>
        </w:r>
        <w:r>
          <w:rPr>
            <w:webHidden/>
          </w:rPr>
          <w:fldChar w:fldCharType="begin"/>
        </w:r>
        <w:r>
          <w:rPr>
            <w:webHidden/>
          </w:rPr>
          <w:instrText xml:space="preserve"> PAGEREF _Toc216042227 \h </w:instrText>
        </w:r>
        <w:r>
          <w:rPr>
            <w:webHidden/>
          </w:rPr>
        </w:r>
        <w:r>
          <w:rPr>
            <w:webHidden/>
          </w:rPr>
          <w:fldChar w:fldCharType="separate"/>
        </w:r>
        <w:r>
          <w:rPr>
            <w:webHidden/>
          </w:rPr>
          <w:t>226</w:t>
        </w:r>
        <w:r>
          <w:rPr>
            <w:webHidden/>
          </w:rPr>
          <w:fldChar w:fldCharType="end"/>
        </w:r>
      </w:hyperlink>
    </w:p>
    <w:p w14:paraId="61F75D09" w14:textId="4CDC63F5"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28" w:history="1">
        <w:r w:rsidRPr="00E91077">
          <w:rPr>
            <w:rStyle w:val="Hyperlink"/>
            <w:lang w:eastAsia="zh-CN"/>
          </w:rPr>
          <w:t>3.7.3. Cảnh báo khi hàng sắp hết</w:t>
        </w:r>
        <w:r>
          <w:rPr>
            <w:webHidden/>
          </w:rPr>
          <w:tab/>
        </w:r>
        <w:r>
          <w:rPr>
            <w:webHidden/>
          </w:rPr>
          <w:fldChar w:fldCharType="begin"/>
        </w:r>
        <w:r>
          <w:rPr>
            <w:webHidden/>
          </w:rPr>
          <w:instrText xml:space="preserve"> PAGEREF _Toc216042228 \h </w:instrText>
        </w:r>
        <w:r>
          <w:rPr>
            <w:webHidden/>
          </w:rPr>
        </w:r>
        <w:r>
          <w:rPr>
            <w:webHidden/>
          </w:rPr>
          <w:fldChar w:fldCharType="separate"/>
        </w:r>
        <w:r>
          <w:rPr>
            <w:webHidden/>
          </w:rPr>
          <w:t>227</w:t>
        </w:r>
        <w:r>
          <w:rPr>
            <w:webHidden/>
          </w:rPr>
          <w:fldChar w:fldCharType="end"/>
        </w:r>
      </w:hyperlink>
    </w:p>
    <w:p w14:paraId="69B9125C" w14:textId="5D5076C4"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29" w:history="1">
        <w:r w:rsidRPr="00E91077">
          <w:rPr>
            <w:rStyle w:val="Hyperlink"/>
            <w:lang w:eastAsia="zh-CN"/>
          </w:rPr>
          <w:t>3.7.4. Xuất báo cáo tồn kho</w:t>
        </w:r>
        <w:r>
          <w:rPr>
            <w:webHidden/>
          </w:rPr>
          <w:tab/>
        </w:r>
        <w:r>
          <w:rPr>
            <w:webHidden/>
          </w:rPr>
          <w:fldChar w:fldCharType="begin"/>
        </w:r>
        <w:r>
          <w:rPr>
            <w:webHidden/>
          </w:rPr>
          <w:instrText xml:space="preserve"> PAGEREF _Toc216042229 \h </w:instrText>
        </w:r>
        <w:r>
          <w:rPr>
            <w:webHidden/>
          </w:rPr>
        </w:r>
        <w:r>
          <w:rPr>
            <w:webHidden/>
          </w:rPr>
          <w:fldChar w:fldCharType="separate"/>
        </w:r>
        <w:r>
          <w:rPr>
            <w:webHidden/>
          </w:rPr>
          <w:t>229</w:t>
        </w:r>
        <w:r>
          <w:rPr>
            <w:webHidden/>
          </w:rPr>
          <w:fldChar w:fldCharType="end"/>
        </w:r>
      </w:hyperlink>
    </w:p>
    <w:p w14:paraId="7C02496E" w14:textId="6590951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30" w:history="1">
        <w:r w:rsidRPr="00E91077">
          <w:rPr>
            <w:rStyle w:val="Hyperlink"/>
            <w:lang w:eastAsia="zh-CN"/>
          </w:rPr>
          <w:t>3.7.5. In phiếu nhập kho</w:t>
        </w:r>
        <w:r>
          <w:rPr>
            <w:webHidden/>
          </w:rPr>
          <w:tab/>
        </w:r>
        <w:r>
          <w:rPr>
            <w:webHidden/>
          </w:rPr>
          <w:fldChar w:fldCharType="begin"/>
        </w:r>
        <w:r>
          <w:rPr>
            <w:webHidden/>
          </w:rPr>
          <w:instrText xml:space="preserve"> PAGEREF _Toc216042230 \h </w:instrText>
        </w:r>
        <w:r>
          <w:rPr>
            <w:webHidden/>
          </w:rPr>
        </w:r>
        <w:r>
          <w:rPr>
            <w:webHidden/>
          </w:rPr>
          <w:fldChar w:fldCharType="separate"/>
        </w:r>
        <w:r>
          <w:rPr>
            <w:webHidden/>
          </w:rPr>
          <w:t>231</w:t>
        </w:r>
        <w:r>
          <w:rPr>
            <w:webHidden/>
          </w:rPr>
          <w:fldChar w:fldCharType="end"/>
        </w:r>
      </w:hyperlink>
    </w:p>
    <w:p w14:paraId="7EC80462" w14:textId="4D631705"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31" w:history="1">
        <w:r w:rsidRPr="00E91077">
          <w:rPr>
            <w:rStyle w:val="Hyperlink"/>
            <w:lang w:eastAsia="zh-CN"/>
          </w:rPr>
          <w:t>3.7.6. In phiếu xuất kho</w:t>
        </w:r>
        <w:r>
          <w:rPr>
            <w:webHidden/>
          </w:rPr>
          <w:tab/>
        </w:r>
        <w:r>
          <w:rPr>
            <w:webHidden/>
          </w:rPr>
          <w:fldChar w:fldCharType="begin"/>
        </w:r>
        <w:r>
          <w:rPr>
            <w:webHidden/>
          </w:rPr>
          <w:instrText xml:space="preserve"> PAGEREF _Toc216042231 \h </w:instrText>
        </w:r>
        <w:r>
          <w:rPr>
            <w:webHidden/>
          </w:rPr>
        </w:r>
        <w:r>
          <w:rPr>
            <w:webHidden/>
          </w:rPr>
          <w:fldChar w:fldCharType="separate"/>
        </w:r>
        <w:r>
          <w:rPr>
            <w:webHidden/>
          </w:rPr>
          <w:t>233</w:t>
        </w:r>
        <w:r>
          <w:rPr>
            <w:webHidden/>
          </w:rPr>
          <w:fldChar w:fldCharType="end"/>
        </w:r>
      </w:hyperlink>
    </w:p>
    <w:p w14:paraId="5A5D1484" w14:textId="30D4C9E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32" w:history="1">
        <w:r w:rsidRPr="00E91077">
          <w:rPr>
            <w:rStyle w:val="Hyperlink"/>
            <w:lang w:eastAsia="zh-CN"/>
          </w:rPr>
          <w:t>3.7.7. Đặt mức tồn kho tối thiểu</w:t>
        </w:r>
        <w:r>
          <w:rPr>
            <w:webHidden/>
          </w:rPr>
          <w:tab/>
        </w:r>
        <w:r>
          <w:rPr>
            <w:webHidden/>
          </w:rPr>
          <w:fldChar w:fldCharType="begin"/>
        </w:r>
        <w:r>
          <w:rPr>
            <w:webHidden/>
          </w:rPr>
          <w:instrText xml:space="preserve"> PAGEREF _Toc216042232 \h </w:instrText>
        </w:r>
        <w:r>
          <w:rPr>
            <w:webHidden/>
          </w:rPr>
        </w:r>
        <w:r>
          <w:rPr>
            <w:webHidden/>
          </w:rPr>
          <w:fldChar w:fldCharType="separate"/>
        </w:r>
        <w:r>
          <w:rPr>
            <w:webHidden/>
          </w:rPr>
          <w:t>235</w:t>
        </w:r>
        <w:r>
          <w:rPr>
            <w:webHidden/>
          </w:rPr>
          <w:fldChar w:fldCharType="end"/>
        </w:r>
      </w:hyperlink>
    </w:p>
    <w:p w14:paraId="3FE901F7" w14:textId="5B8EA74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33" w:history="1">
        <w:r w:rsidRPr="00E91077">
          <w:rPr>
            <w:rStyle w:val="Hyperlink"/>
            <w:lang w:eastAsia="zh-CN"/>
          </w:rPr>
          <w:t>3.7.8. Xem lịch sử nhập - xuất kho</w:t>
        </w:r>
        <w:r>
          <w:rPr>
            <w:webHidden/>
          </w:rPr>
          <w:tab/>
        </w:r>
        <w:r>
          <w:rPr>
            <w:webHidden/>
          </w:rPr>
          <w:fldChar w:fldCharType="begin"/>
        </w:r>
        <w:r>
          <w:rPr>
            <w:webHidden/>
          </w:rPr>
          <w:instrText xml:space="preserve"> PAGEREF _Toc216042233 \h </w:instrText>
        </w:r>
        <w:r>
          <w:rPr>
            <w:webHidden/>
          </w:rPr>
        </w:r>
        <w:r>
          <w:rPr>
            <w:webHidden/>
          </w:rPr>
          <w:fldChar w:fldCharType="separate"/>
        </w:r>
        <w:r>
          <w:rPr>
            <w:webHidden/>
          </w:rPr>
          <w:t>237</w:t>
        </w:r>
        <w:r>
          <w:rPr>
            <w:webHidden/>
          </w:rPr>
          <w:fldChar w:fldCharType="end"/>
        </w:r>
      </w:hyperlink>
    </w:p>
    <w:p w14:paraId="68FD3DCA" w14:textId="3796FEFE"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34" w:history="1">
        <w:r w:rsidRPr="00E91077">
          <w:rPr>
            <w:rStyle w:val="Hyperlink"/>
            <w:lang w:eastAsia="zh-CN"/>
          </w:rPr>
          <w:t>3.7.9. Cập nhật tồn kho</w:t>
        </w:r>
        <w:r>
          <w:rPr>
            <w:webHidden/>
          </w:rPr>
          <w:tab/>
        </w:r>
        <w:r>
          <w:rPr>
            <w:webHidden/>
          </w:rPr>
          <w:fldChar w:fldCharType="begin"/>
        </w:r>
        <w:r>
          <w:rPr>
            <w:webHidden/>
          </w:rPr>
          <w:instrText xml:space="preserve"> PAGEREF _Toc216042234 \h </w:instrText>
        </w:r>
        <w:r>
          <w:rPr>
            <w:webHidden/>
          </w:rPr>
        </w:r>
        <w:r>
          <w:rPr>
            <w:webHidden/>
          </w:rPr>
          <w:fldChar w:fldCharType="separate"/>
        </w:r>
        <w:r>
          <w:rPr>
            <w:webHidden/>
          </w:rPr>
          <w:t>239</w:t>
        </w:r>
        <w:r>
          <w:rPr>
            <w:webHidden/>
          </w:rPr>
          <w:fldChar w:fldCharType="end"/>
        </w:r>
      </w:hyperlink>
    </w:p>
    <w:p w14:paraId="56385F26" w14:textId="531E5D3C"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35" w:history="1">
        <w:r w:rsidRPr="00E91077">
          <w:rPr>
            <w:rStyle w:val="Hyperlink"/>
            <w:noProof/>
            <w:lang w:val="vi-VN"/>
          </w:rPr>
          <w:t>3.8. Quản lý nhân viên</w:t>
        </w:r>
        <w:r>
          <w:rPr>
            <w:noProof/>
            <w:webHidden/>
          </w:rPr>
          <w:tab/>
        </w:r>
        <w:r>
          <w:rPr>
            <w:noProof/>
            <w:webHidden/>
          </w:rPr>
          <w:fldChar w:fldCharType="begin"/>
        </w:r>
        <w:r>
          <w:rPr>
            <w:noProof/>
            <w:webHidden/>
          </w:rPr>
          <w:instrText xml:space="preserve"> PAGEREF _Toc216042235 \h </w:instrText>
        </w:r>
        <w:r>
          <w:rPr>
            <w:noProof/>
            <w:webHidden/>
          </w:rPr>
        </w:r>
        <w:r>
          <w:rPr>
            <w:noProof/>
            <w:webHidden/>
          </w:rPr>
          <w:fldChar w:fldCharType="separate"/>
        </w:r>
        <w:r>
          <w:rPr>
            <w:noProof/>
            <w:webHidden/>
          </w:rPr>
          <w:t>241</w:t>
        </w:r>
        <w:r>
          <w:rPr>
            <w:noProof/>
            <w:webHidden/>
          </w:rPr>
          <w:fldChar w:fldCharType="end"/>
        </w:r>
      </w:hyperlink>
    </w:p>
    <w:p w14:paraId="4BA71CCE" w14:textId="1D79D1C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36" w:history="1">
        <w:r w:rsidRPr="00E91077">
          <w:rPr>
            <w:rStyle w:val="Hyperlink"/>
          </w:rPr>
          <w:t>3.8.1. Business Rules</w:t>
        </w:r>
        <w:r>
          <w:rPr>
            <w:webHidden/>
          </w:rPr>
          <w:tab/>
        </w:r>
        <w:r>
          <w:rPr>
            <w:webHidden/>
          </w:rPr>
          <w:fldChar w:fldCharType="begin"/>
        </w:r>
        <w:r>
          <w:rPr>
            <w:webHidden/>
          </w:rPr>
          <w:instrText xml:space="preserve"> PAGEREF _Toc216042236 \h </w:instrText>
        </w:r>
        <w:r>
          <w:rPr>
            <w:webHidden/>
          </w:rPr>
        </w:r>
        <w:r>
          <w:rPr>
            <w:webHidden/>
          </w:rPr>
          <w:fldChar w:fldCharType="separate"/>
        </w:r>
        <w:r>
          <w:rPr>
            <w:webHidden/>
          </w:rPr>
          <w:t>242</w:t>
        </w:r>
        <w:r>
          <w:rPr>
            <w:webHidden/>
          </w:rPr>
          <w:fldChar w:fldCharType="end"/>
        </w:r>
      </w:hyperlink>
    </w:p>
    <w:p w14:paraId="6508E92B" w14:textId="1BF9CB28"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37" w:history="1">
        <w:r w:rsidRPr="00E91077">
          <w:rPr>
            <w:rStyle w:val="Hyperlink"/>
          </w:rPr>
          <w:t>3.8.2. Quản lý tài khoản nhân viên</w:t>
        </w:r>
        <w:r>
          <w:rPr>
            <w:webHidden/>
          </w:rPr>
          <w:tab/>
        </w:r>
        <w:r>
          <w:rPr>
            <w:webHidden/>
          </w:rPr>
          <w:fldChar w:fldCharType="begin"/>
        </w:r>
        <w:r>
          <w:rPr>
            <w:webHidden/>
          </w:rPr>
          <w:instrText xml:space="preserve"> PAGEREF _Toc216042237 \h </w:instrText>
        </w:r>
        <w:r>
          <w:rPr>
            <w:webHidden/>
          </w:rPr>
        </w:r>
        <w:r>
          <w:rPr>
            <w:webHidden/>
          </w:rPr>
          <w:fldChar w:fldCharType="separate"/>
        </w:r>
        <w:r>
          <w:rPr>
            <w:webHidden/>
          </w:rPr>
          <w:t>245</w:t>
        </w:r>
        <w:r>
          <w:rPr>
            <w:webHidden/>
          </w:rPr>
          <w:fldChar w:fldCharType="end"/>
        </w:r>
      </w:hyperlink>
    </w:p>
    <w:p w14:paraId="21E60AC3" w14:textId="72C74737"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38" w:history="1">
        <w:r w:rsidRPr="00E91077">
          <w:rPr>
            <w:rStyle w:val="Hyperlink"/>
            <w:noProof/>
            <w:lang w:val="vi-VN"/>
          </w:rPr>
          <w:t>3.8.2.1.</w:t>
        </w:r>
        <w:r w:rsidRPr="00E91077">
          <w:rPr>
            <w:rStyle w:val="Hyperlink"/>
            <w:noProof/>
          </w:rPr>
          <w:t xml:space="preserve"> Tạo tài khoản nhân viên</w:t>
        </w:r>
        <w:r>
          <w:rPr>
            <w:noProof/>
            <w:webHidden/>
          </w:rPr>
          <w:tab/>
        </w:r>
        <w:r>
          <w:rPr>
            <w:noProof/>
            <w:webHidden/>
          </w:rPr>
          <w:fldChar w:fldCharType="begin"/>
        </w:r>
        <w:r>
          <w:rPr>
            <w:noProof/>
            <w:webHidden/>
          </w:rPr>
          <w:instrText xml:space="preserve"> PAGEREF _Toc216042238 \h </w:instrText>
        </w:r>
        <w:r>
          <w:rPr>
            <w:noProof/>
            <w:webHidden/>
          </w:rPr>
        </w:r>
        <w:r>
          <w:rPr>
            <w:noProof/>
            <w:webHidden/>
          </w:rPr>
          <w:fldChar w:fldCharType="separate"/>
        </w:r>
        <w:r>
          <w:rPr>
            <w:noProof/>
            <w:webHidden/>
          </w:rPr>
          <w:t>246</w:t>
        </w:r>
        <w:r>
          <w:rPr>
            <w:noProof/>
            <w:webHidden/>
          </w:rPr>
          <w:fldChar w:fldCharType="end"/>
        </w:r>
      </w:hyperlink>
    </w:p>
    <w:p w14:paraId="1137A326" w14:textId="20FE456C"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39" w:history="1">
        <w:r w:rsidRPr="00E91077">
          <w:rPr>
            <w:rStyle w:val="Hyperlink"/>
            <w:noProof/>
            <w:lang w:val="vi-VN"/>
          </w:rPr>
          <w:t>3.8.2.2.</w:t>
        </w:r>
        <w:r w:rsidRPr="00E91077">
          <w:rPr>
            <w:rStyle w:val="Hyperlink"/>
            <w:noProof/>
          </w:rPr>
          <w:t xml:space="preserve"> Xem danh sách nhân viên</w:t>
        </w:r>
        <w:r>
          <w:rPr>
            <w:noProof/>
            <w:webHidden/>
          </w:rPr>
          <w:tab/>
        </w:r>
        <w:r>
          <w:rPr>
            <w:noProof/>
            <w:webHidden/>
          </w:rPr>
          <w:fldChar w:fldCharType="begin"/>
        </w:r>
        <w:r>
          <w:rPr>
            <w:noProof/>
            <w:webHidden/>
          </w:rPr>
          <w:instrText xml:space="preserve"> PAGEREF _Toc216042239 \h </w:instrText>
        </w:r>
        <w:r>
          <w:rPr>
            <w:noProof/>
            <w:webHidden/>
          </w:rPr>
        </w:r>
        <w:r>
          <w:rPr>
            <w:noProof/>
            <w:webHidden/>
          </w:rPr>
          <w:fldChar w:fldCharType="separate"/>
        </w:r>
        <w:r>
          <w:rPr>
            <w:noProof/>
            <w:webHidden/>
          </w:rPr>
          <w:t>247</w:t>
        </w:r>
        <w:r>
          <w:rPr>
            <w:noProof/>
            <w:webHidden/>
          </w:rPr>
          <w:fldChar w:fldCharType="end"/>
        </w:r>
      </w:hyperlink>
    </w:p>
    <w:p w14:paraId="1E7AA726" w14:textId="6FF36EA6"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0" w:history="1">
        <w:r w:rsidRPr="00E91077">
          <w:rPr>
            <w:rStyle w:val="Hyperlink"/>
            <w:noProof/>
            <w:lang w:val="vi-VN"/>
          </w:rPr>
          <w:t>3.8.2.3.</w:t>
        </w:r>
        <w:r w:rsidRPr="00E91077">
          <w:rPr>
            <w:rStyle w:val="Hyperlink"/>
            <w:noProof/>
          </w:rPr>
          <w:t xml:space="preserve"> Sửa tài khoản nhân viên</w:t>
        </w:r>
        <w:r>
          <w:rPr>
            <w:noProof/>
            <w:webHidden/>
          </w:rPr>
          <w:tab/>
        </w:r>
        <w:r>
          <w:rPr>
            <w:noProof/>
            <w:webHidden/>
          </w:rPr>
          <w:fldChar w:fldCharType="begin"/>
        </w:r>
        <w:r>
          <w:rPr>
            <w:noProof/>
            <w:webHidden/>
          </w:rPr>
          <w:instrText xml:space="preserve"> PAGEREF _Toc216042240 \h </w:instrText>
        </w:r>
        <w:r>
          <w:rPr>
            <w:noProof/>
            <w:webHidden/>
          </w:rPr>
        </w:r>
        <w:r>
          <w:rPr>
            <w:noProof/>
            <w:webHidden/>
          </w:rPr>
          <w:fldChar w:fldCharType="separate"/>
        </w:r>
        <w:r>
          <w:rPr>
            <w:noProof/>
            <w:webHidden/>
          </w:rPr>
          <w:t>249</w:t>
        </w:r>
        <w:r>
          <w:rPr>
            <w:noProof/>
            <w:webHidden/>
          </w:rPr>
          <w:fldChar w:fldCharType="end"/>
        </w:r>
      </w:hyperlink>
    </w:p>
    <w:p w14:paraId="626B1513" w14:textId="7B8EDF41"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1" w:history="1">
        <w:r w:rsidRPr="00E91077">
          <w:rPr>
            <w:rStyle w:val="Hyperlink"/>
            <w:noProof/>
          </w:rPr>
          <w:t>3.8.2.4. Xóa tài khoản nhân viên</w:t>
        </w:r>
        <w:r>
          <w:rPr>
            <w:noProof/>
            <w:webHidden/>
          </w:rPr>
          <w:tab/>
        </w:r>
        <w:r>
          <w:rPr>
            <w:noProof/>
            <w:webHidden/>
          </w:rPr>
          <w:fldChar w:fldCharType="begin"/>
        </w:r>
        <w:r>
          <w:rPr>
            <w:noProof/>
            <w:webHidden/>
          </w:rPr>
          <w:instrText xml:space="preserve"> PAGEREF _Toc216042241 \h </w:instrText>
        </w:r>
        <w:r>
          <w:rPr>
            <w:noProof/>
            <w:webHidden/>
          </w:rPr>
        </w:r>
        <w:r>
          <w:rPr>
            <w:noProof/>
            <w:webHidden/>
          </w:rPr>
          <w:fldChar w:fldCharType="separate"/>
        </w:r>
        <w:r>
          <w:rPr>
            <w:noProof/>
            <w:webHidden/>
          </w:rPr>
          <w:t>251</w:t>
        </w:r>
        <w:r>
          <w:rPr>
            <w:noProof/>
            <w:webHidden/>
          </w:rPr>
          <w:fldChar w:fldCharType="end"/>
        </w:r>
      </w:hyperlink>
    </w:p>
    <w:p w14:paraId="4114638D" w14:textId="5639BE6F"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2" w:history="1">
        <w:r w:rsidRPr="00E91077">
          <w:rPr>
            <w:rStyle w:val="Hyperlink"/>
            <w:noProof/>
          </w:rPr>
          <w:t>3.8.2.5. Khóa tài khoản nhân viên</w:t>
        </w:r>
        <w:r>
          <w:rPr>
            <w:noProof/>
            <w:webHidden/>
          </w:rPr>
          <w:tab/>
        </w:r>
        <w:r>
          <w:rPr>
            <w:noProof/>
            <w:webHidden/>
          </w:rPr>
          <w:fldChar w:fldCharType="begin"/>
        </w:r>
        <w:r>
          <w:rPr>
            <w:noProof/>
            <w:webHidden/>
          </w:rPr>
          <w:instrText xml:space="preserve"> PAGEREF _Toc216042242 \h </w:instrText>
        </w:r>
        <w:r>
          <w:rPr>
            <w:noProof/>
            <w:webHidden/>
          </w:rPr>
        </w:r>
        <w:r>
          <w:rPr>
            <w:noProof/>
            <w:webHidden/>
          </w:rPr>
          <w:fldChar w:fldCharType="separate"/>
        </w:r>
        <w:r>
          <w:rPr>
            <w:noProof/>
            <w:webHidden/>
          </w:rPr>
          <w:t>252</w:t>
        </w:r>
        <w:r>
          <w:rPr>
            <w:noProof/>
            <w:webHidden/>
          </w:rPr>
          <w:fldChar w:fldCharType="end"/>
        </w:r>
      </w:hyperlink>
    </w:p>
    <w:p w14:paraId="463BF668" w14:textId="60DACFCB"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3" w:history="1">
        <w:r w:rsidRPr="00E91077">
          <w:rPr>
            <w:rStyle w:val="Hyperlink"/>
            <w:noProof/>
          </w:rPr>
          <w:t>3.8.2.6. Phân quyền cho nhân viên</w:t>
        </w:r>
        <w:r>
          <w:rPr>
            <w:noProof/>
            <w:webHidden/>
          </w:rPr>
          <w:tab/>
        </w:r>
        <w:r>
          <w:rPr>
            <w:noProof/>
            <w:webHidden/>
          </w:rPr>
          <w:fldChar w:fldCharType="begin"/>
        </w:r>
        <w:r>
          <w:rPr>
            <w:noProof/>
            <w:webHidden/>
          </w:rPr>
          <w:instrText xml:space="preserve"> PAGEREF _Toc216042243 \h </w:instrText>
        </w:r>
        <w:r>
          <w:rPr>
            <w:noProof/>
            <w:webHidden/>
          </w:rPr>
        </w:r>
        <w:r>
          <w:rPr>
            <w:noProof/>
            <w:webHidden/>
          </w:rPr>
          <w:fldChar w:fldCharType="separate"/>
        </w:r>
        <w:r>
          <w:rPr>
            <w:noProof/>
            <w:webHidden/>
          </w:rPr>
          <w:t>254</w:t>
        </w:r>
        <w:r>
          <w:rPr>
            <w:noProof/>
            <w:webHidden/>
          </w:rPr>
          <w:fldChar w:fldCharType="end"/>
        </w:r>
      </w:hyperlink>
    </w:p>
    <w:p w14:paraId="0568D9FD" w14:textId="613C2E2D"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4" w:history="1">
        <w:r w:rsidRPr="00E91077">
          <w:rPr>
            <w:rStyle w:val="Hyperlink"/>
            <w:noProof/>
          </w:rPr>
          <w:t>3.8.2.7. Tìm kiếm nhân viên</w:t>
        </w:r>
        <w:r>
          <w:rPr>
            <w:noProof/>
            <w:webHidden/>
          </w:rPr>
          <w:tab/>
        </w:r>
        <w:r>
          <w:rPr>
            <w:noProof/>
            <w:webHidden/>
          </w:rPr>
          <w:fldChar w:fldCharType="begin"/>
        </w:r>
        <w:r>
          <w:rPr>
            <w:noProof/>
            <w:webHidden/>
          </w:rPr>
          <w:instrText xml:space="preserve"> PAGEREF _Toc216042244 \h </w:instrText>
        </w:r>
        <w:r>
          <w:rPr>
            <w:noProof/>
            <w:webHidden/>
          </w:rPr>
        </w:r>
        <w:r>
          <w:rPr>
            <w:noProof/>
            <w:webHidden/>
          </w:rPr>
          <w:fldChar w:fldCharType="separate"/>
        </w:r>
        <w:r>
          <w:rPr>
            <w:noProof/>
            <w:webHidden/>
          </w:rPr>
          <w:t>255</w:t>
        </w:r>
        <w:r>
          <w:rPr>
            <w:noProof/>
            <w:webHidden/>
          </w:rPr>
          <w:fldChar w:fldCharType="end"/>
        </w:r>
      </w:hyperlink>
    </w:p>
    <w:p w14:paraId="227F6919" w14:textId="6EB68112"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5" w:history="1">
        <w:r w:rsidRPr="00E91077">
          <w:rPr>
            <w:rStyle w:val="Hyperlink"/>
            <w:noProof/>
            <w:lang w:val="vi-VN"/>
          </w:rPr>
          <w:t>3.8.2.8.</w:t>
        </w:r>
        <w:r w:rsidRPr="00E91077">
          <w:rPr>
            <w:rStyle w:val="Hyperlink"/>
            <w:noProof/>
          </w:rPr>
          <w:t xml:space="preserve"> Xem lịch sử thao tác (thêm, sửa, xóa)</w:t>
        </w:r>
        <w:r>
          <w:rPr>
            <w:noProof/>
            <w:webHidden/>
          </w:rPr>
          <w:tab/>
        </w:r>
        <w:r>
          <w:rPr>
            <w:noProof/>
            <w:webHidden/>
          </w:rPr>
          <w:fldChar w:fldCharType="begin"/>
        </w:r>
        <w:r>
          <w:rPr>
            <w:noProof/>
            <w:webHidden/>
          </w:rPr>
          <w:instrText xml:space="preserve"> PAGEREF _Toc216042245 \h </w:instrText>
        </w:r>
        <w:r>
          <w:rPr>
            <w:noProof/>
            <w:webHidden/>
          </w:rPr>
        </w:r>
        <w:r>
          <w:rPr>
            <w:noProof/>
            <w:webHidden/>
          </w:rPr>
          <w:fldChar w:fldCharType="separate"/>
        </w:r>
        <w:r>
          <w:rPr>
            <w:noProof/>
            <w:webHidden/>
          </w:rPr>
          <w:t>257</w:t>
        </w:r>
        <w:r>
          <w:rPr>
            <w:noProof/>
            <w:webHidden/>
          </w:rPr>
          <w:fldChar w:fldCharType="end"/>
        </w:r>
      </w:hyperlink>
    </w:p>
    <w:p w14:paraId="0CEFA1AD" w14:textId="1E782643"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46" w:history="1">
        <w:r w:rsidRPr="00E91077">
          <w:rPr>
            <w:rStyle w:val="Hyperlink"/>
          </w:rPr>
          <w:t>3.8.3. Quản lý lương</w:t>
        </w:r>
        <w:r>
          <w:rPr>
            <w:webHidden/>
          </w:rPr>
          <w:tab/>
        </w:r>
        <w:r>
          <w:rPr>
            <w:webHidden/>
          </w:rPr>
          <w:fldChar w:fldCharType="begin"/>
        </w:r>
        <w:r>
          <w:rPr>
            <w:webHidden/>
          </w:rPr>
          <w:instrText xml:space="preserve"> PAGEREF _Toc216042246 \h </w:instrText>
        </w:r>
        <w:r>
          <w:rPr>
            <w:webHidden/>
          </w:rPr>
        </w:r>
        <w:r>
          <w:rPr>
            <w:webHidden/>
          </w:rPr>
          <w:fldChar w:fldCharType="separate"/>
        </w:r>
        <w:r>
          <w:rPr>
            <w:webHidden/>
          </w:rPr>
          <w:t>259</w:t>
        </w:r>
        <w:r>
          <w:rPr>
            <w:webHidden/>
          </w:rPr>
          <w:fldChar w:fldCharType="end"/>
        </w:r>
      </w:hyperlink>
    </w:p>
    <w:p w14:paraId="601A2929" w14:textId="1DB210AB"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7" w:history="1">
        <w:r w:rsidRPr="00E91077">
          <w:rPr>
            <w:rStyle w:val="Hyperlink"/>
            <w:noProof/>
          </w:rPr>
          <w:t>3.8.3.1. Tạo bảng lương</w:t>
        </w:r>
        <w:r>
          <w:rPr>
            <w:noProof/>
            <w:webHidden/>
          </w:rPr>
          <w:tab/>
        </w:r>
        <w:r>
          <w:rPr>
            <w:noProof/>
            <w:webHidden/>
          </w:rPr>
          <w:fldChar w:fldCharType="begin"/>
        </w:r>
        <w:r>
          <w:rPr>
            <w:noProof/>
            <w:webHidden/>
          </w:rPr>
          <w:instrText xml:space="preserve"> PAGEREF _Toc216042247 \h </w:instrText>
        </w:r>
        <w:r>
          <w:rPr>
            <w:noProof/>
            <w:webHidden/>
          </w:rPr>
        </w:r>
        <w:r>
          <w:rPr>
            <w:noProof/>
            <w:webHidden/>
          </w:rPr>
          <w:fldChar w:fldCharType="separate"/>
        </w:r>
        <w:r>
          <w:rPr>
            <w:noProof/>
            <w:webHidden/>
          </w:rPr>
          <w:t>259</w:t>
        </w:r>
        <w:r>
          <w:rPr>
            <w:noProof/>
            <w:webHidden/>
          </w:rPr>
          <w:fldChar w:fldCharType="end"/>
        </w:r>
      </w:hyperlink>
    </w:p>
    <w:p w14:paraId="66A9F663" w14:textId="4D45BAD1"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8" w:history="1">
        <w:r w:rsidRPr="00E91077">
          <w:rPr>
            <w:rStyle w:val="Hyperlink"/>
            <w:noProof/>
          </w:rPr>
          <w:t>3.8.3.2. Thiết lập mức lương cứng</w:t>
        </w:r>
        <w:r>
          <w:rPr>
            <w:noProof/>
            <w:webHidden/>
          </w:rPr>
          <w:tab/>
        </w:r>
        <w:r>
          <w:rPr>
            <w:noProof/>
            <w:webHidden/>
          </w:rPr>
          <w:fldChar w:fldCharType="begin"/>
        </w:r>
        <w:r>
          <w:rPr>
            <w:noProof/>
            <w:webHidden/>
          </w:rPr>
          <w:instrText xml:space="preserve"> PAGEREF _Toc216042248 \h </w:instrText>
        </w:r>
        <w:r>
          <w:rPr>
            <w:noProof/>
            <w:webHidden/>
          </w:rPr>
        </w:r>
        <w:r>
          <w:rPr>
            <w:noProof/>
            <w:webHidden/>
          </w:rPr>
          <w:fldChar w:fldCharType="separate"/>
        </w:r>
        <w:r>
          <w:rPr>
            <w:noProof/>
            <w:webHidden/>
          </w:rPr>
          <w:t>261</w:t>
        </w:r>
        <w:r>
          <w:rPr>
            <w:noProof/>
            <w:webHidden/>
          </w:rPr>
          <w:fldChar w:fldCharType="end"/>
        </w:r>
      </w:hyperlink>
    </w:p>
    <w:p w14:paraId="215E34C5" w14:textId="5B9A7FC7"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49" w:history="1">
        <w:r w:rsidRPr="00E91077">
          <w:rPr>
            <w:rStyle w:val="Hyperlink"/>
            <w:noProof/>
          </w:rPr>
          <w:t>3.8.3.3. Tính lương theo dữ liệu bán hàng</w:t>
        </w:r>
        <w:r>
          <w:rPr>
            <w:noProof/>
            <w:webHidden/>
          </w:rPr>
          <w:tab/>
        </w:r>
        <w:r>
          <w:rPr>
            <w:noProof/>
            <w:webHidden/>
          </w:rPr>
          <w:fldChar w:fldCharType="begin"/>
        </w:r>
        <w:r>
          <w:rPr>
            <w:noProof/>
            <w:webHidden/>
          </w:rPr>
          <w:instrText xml:space="preserve"> PAGEREF _Toc216042249 \h </w:instrText>
        </w:r>
        <w:r>
          <w:rPr>
            <w:noProof/>
            <w:webHidden/>
          </w:rPr>
        </w:r>
        <w:r>
          <w:rPr>
            <w:noProof/>
            <w:webHidden/>
          </w:rPr>
          <w:fldChar w:fldCharType="separate"/>
        </w:r>
        <w:r>
          <w:rPr>
            <w:noProof/>
            <w:webHidden/>
          </w:rPr>
          <w:t>263</w:t>
        </w:r>
        <w:r>
          <w:rPr>
            <w:noProof/>
            <w:webHidden/>
          </w:rPr>
          <w:fldChar w:fldCharType="end"/>
        </w:r>
      </w:hyperlink>
    </w:p>
    <w:p w14:paraId="361B2642" w14:textId="1C200763"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50" w:history="1">
        <w:r w:rsidRPr="00E91077">
          <w:rPr>
            <w:rStyle w:val="Hyperlink"/>
            <w:noProof/>
          </w:rPr>
          <w:t>3.8.3.4. Sửa bảng lương</w:t>
        </w:r>
        <w:r>
          <w:rPr>
            <w:noProof/>
            <w:webHidden/>
          </w:rPr>
          <w:tab/>
        </w:r>
        <w:r>
          <w:rPr>
            <w:noProof/>
            <w:webHidden/>
          </w:rPr>
          <w:fldChar w:fldCharType="begin"/>
        </w:r>
        <w:r>
          <w:rPr>
            <w:noProof/>
            <w:webHidden/>
          </w:rPr>
          <w:instrText xml:space="preserve"> PAGEREF _Toc216042250 \h </w:instrText>
        </w:r>
        <w:r>
          <w:rPr>
            <w:noProof/>
            <w:webHidden/>
          </w:rPr>
        </w:r>
        <w:r>
          <w:rPr>
            <w:noProof/>
            <w:webHidden/>
          </w:rPr>
          <w:fldChar w:fldCharType="separate"/>
        </w:r>
        <w:r>
          <w:rPr>
            <w:noProof/>
            <w:webHidden/>
          </w:rPr>
          <w:t>265</w:t>
        </w:r>
        <w:r>
          <w:rPr>
            <w:noProof/>
            <w:webHidden/>
          </w:rPr>
          <w:fldChar w:fldCharType="end"/>
        </w:r>
      </w:hyperlink>
    </w:p>
    <w:p w14:paraId="4A9790C3" w14:textId="3136A3A0"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51" w:history="1">
        <w:r w:rsidRPr="00E91077">
          <w:rPr>
            <w:rStyle w:val="Hyperlink"/>
            <w:noProof/>
          </w:rPr>
          <w:t>3.8.3.5. Xóa bảng lương</w:t>
        </w:r>
        <w:r>
          <w:rPr>
            <w:noProof/>
            <w:webHidden/>
          </w:rPr>
          <w:tab/>
        </w:r>
        <w:r>
          <w:rPr>
            <w:noProof/>
            <w:webHidden/>
          </w:rPr>
          <w:fldChar w:fldCharType="begin"/>
        </w:r>
        <w:r>
          <w:rPr>
            <w:noProof/>
            <w:webHidden/>
          </w:rPr>
          <w:instrText xml:space="preserve"> PAGEREF _Toc216042251 \h </w:instrText>
        </w:r>
        <w:r>
          <w:rPr>
            <w:noProof/>
            <w:webHidden/>
          </w:rPr>
        </w:r>
        <w:r>
          <w:rPr>
            <w:noProof/>
            <w:webHidden/>
          </w:rPr>
          <w:fldChar w:fldCharType="separate"/>
        </w:r>
        <w:r>
          <w:rPr>
            <w:noProof/>
            <w:webHidden/>
          </w:rPr>
          <w:t>267</w:t>
        </w:r>
        <w:r>
          <w:rPr>
            <w:noProof/>
            <w:webHidden/>
          </w:rPr>
          <w:fldChar w:fldCharType="end"/>
        </w:r>
      </w:hyperlink>
    </w:p>
    <w:p w14:paraId="33995A10" w14:textId="25FC5BFA"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52" w:history="1">
        <w:r w:rsidRPr="00E91077">
          <w:rPr>
            <w:rStyle w:val="Hyperlink"/>
            <w:noProof/>
          </w:rPr>
          <w:t>3.8.3.6. Xem bảng lương</w:t>
        </w:r>
        <w:r>
          <w:rPr>
            <w:noProof/>
            <w:webHidden/>
          </w:rPr>
          <w:tab/>
        </w:r>
        <w:r>
          <w:rPr>
            <w:noProof/>
            <w:webHidden/>
          </w:rPr>
          <w:fldChar w:fldCharType="begin"/>
        </w:r>
        <w:r>
          <w:rPr>
            <w:noProof/>
            <w:webHidden/>
          </w:rPr>
          <w:instrText xml:space="preserve"> PAGEREF _Toc216042252 \h </w:instrText>
        </w:r>
        <w:r>
          <w:rPr>
            <w:noProof/>
            <w:webHidden/>
          </w:rPr>
        </w:r>
        <w:r>
          <w:rPr>
            <w:noProof/>
            <w:webHidden/>
          </w:rPr>
          <w:fldChar w:fldCharType="separate"/>
        </w:r>
        <w:r>
          <w:rPr>
            <w:noProof/>
            <w:webHidden/>
          </w:rPr>
          <w:t>269</w:t>
        </w:r>
        <w:r>
          <w:rPr>
            <w:noProof/>
            <w:webHidden/>
          </w:rPr>
          <w:fldChar w:fldCharType="end"/>
        </w:r>
      </w:hyperlink>
    </w:p>
    <w:p w14:paraId="1D20EDC2" w14:textId="2F757351" w:rsidR="008406FD" w:rsidRDefault="008406FD">
      <w:pPr>
        <w:pStyle w:val="TOC4"/>
        <w:tabs>
          <w:tab w:val="right" w:leader="dot" w:pos="9350"/>
        </w:tabs>
        <w:rPr>
          <w:rFonts w:asciiTheme="minorHAnsi" w:eastAsiaTheme="minorEastAsia" w:hAnsiTheme="minorHAnsi" w:cstheme="minorBidi"/>
          <w:noProof/>
          <w:kern w:val="2"/>
          <w:szCs w:val="24"/>
          <w14:ligatures w14:val="standardContextual"/>
        </w:rPr>
      </w:pPr>
      <w:hyperlink w:anchor="_Toc216042253" w:history="1">
        <w:r w:rsidRPr="00E91077">
          <w:rPr>
            <w:rStyle w:val="Hyperlink"/>
            <w:noProof/>
          </w:rPr>
          <w:t>3.8.3.7. Gửi bảng lương</w:t>
        </w:r>
        <w:r>
          <w:rPr>
            <w:noProof/>
            <w:webHidden/>
          </w:rPr>
          <w:tab/>
        </w:r>
        <w:r>
          <w:rPr>
            <w:noProof/>
            <w:webHidden/>
          </w:rPr>
          <w:fldChar w:fldCharType="begin"/>
        </w:r>
        <w:r>
          <w:rPr>
            <w:noProof/>
            <w:webHidden/>
          </w:rPr>
          <w:instrText xml:space="preserve"> PAGEREF _Toc216042253 \h </w:instrText>
        </w:r>
        <w:r>
          <w:rPr>
            <w:noProof/>
            <w:webHidden/>
          </w:rPr>
        </w:r>
        <w:r>
          <w:rPr>
            <w:noProof/>
            <w:webHidden/>
          </w:rPr>
          <w:fldChar w:fldCharType="separate"/>
        </w:r>
        <w:r>
          <w:rPr>
            <w:noProof/>
            <w:webHidden/>
          </w:rPr>
          <w:t>271</w:t>
        </w:r>
        <w:r>
          <w:rPr>
            <w:noProof/>
            <w:webHidden/>
          </w:rPr>
          <w:fldChar w:fldCharType="end"/>
        </w:r>
      </w:hyperlink>
    </w:p>
    <w:p w14:paraId="134DEC11" w14:textId="04B2D5A4"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54" w:history="1">
        <w:r w:rsidRPr="00E91077">
          <w:rPr>
            <w:rStyle w:val="Hyperlink"/>
            <w:noProof/>
            <w:lang w:val="vi-VN"/>
          </w:rPr>
          <w:t>3.9. Quản lý doanh thu</w:t>
        </w:r>
        <w:r>
          <w:rPr>
            <w:noProof/>
            <w:webHidden/>
          </w:rPr>
          <w:tab/>
        </w:r>
        <w:r>
          <w:rPr>
            <w:noProof/>
            <w:webHidden/>
          </w:rPr>
          <w:fldChar w:fldCharType="begin"/>
        </w:r>
        <w:r>
          <w:rPr>
            <w:noProof/>
            <w:webHidden/>
          </w:rPr>
          <w:instrText xml:space="preserve"> PAGEREF _Toc216042254 \h </w:instrText>
        </w:r>
        <w:r>
          <w:rPr>
            <w:noProof/>
            <w:webHidden/>
          </w:rPr>
        </w:r>
        <w:r>
          <w:rPr>
            <w:noProof/>
            <w:webHidden/>
          </w:rPr>
          <w:fldChar w:fldCharType="separate"/>
        </w:r>
        <w:r>
          <w:rPr>
            <w:noProof/>
            <w:webHidden/>
          </w:rPr>
          <w:t>273</w:t>
        </w:r>
        <w:r>
          <w:rPr>
            <w:noProof/>
            <w:webHidden/>
          </w:rPr>
          <w:fldChar w:fldCharType="end"/>
        </w:r>
      </w:hyperlink>
    </w:p>
    <w:p w14:paraId="2F6611AF" w14:textId="0957D395"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55" w:history="1">
        <w:r w:rsidRPr="00E91077">
          <w:rPr>
            <w:rStyle w:val="Hyperlink"/>
          </w:rPr>
          <w:t>3.9.1. Business rules</w:t>
        </w:r>
        <w:r>
          <w:rPr>
            <w:webHidden/>
          </w:rPr>
          <w:tab/>
        </w:r>
        <w:r>
          <w:rPr>
            <w:webHidden/>
          </w:rPr>
          <w:fldChar w:fldCharType="begin"/>
        </w:r>
        <w:r>
          <w:rPr>
            <w:webHidden/>
          </w:rPr>
          <w:instrText xml:space="preserve"> PAGEREF _Toc216042255 \h </w:instrText>
        </w:r>
        <w:r>
          <w:rPr>
            <w:webHidden/>
          </w:rPr>
        </w:r>
        <w:r>
          <w:rPr>
            <w:webHidden/>
          </w:rPr>
          <w:fldChar w:fldCharType="separate"/>
        </w:r>
        <w:r>
          <w:rPr>
            <w:webHidden/>
          </w:rPr>
          <w:t>274</w:t>
        </w:r>
        <w:r>
          <w:rPr>
            <w:webHidden/>
          </w:rPr>
          <w:fldChar w:fldCharType="end"/>
        </w:r>
      </w:hyperlink>
    </w:p>
    <w:p w14:paraId="79C12151" w14:textId="53617B1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56" w:history="1">
        <w:r w:rsidRPr="00E91077">
          <w:rPr>
            <w:rStyle w:val="Hyperlink"/>
          </w:rPr>
          <w:t>3.9.2. Xem báo cáo</w:t>
        </w:r>
        <w:r>
          <w:rPr>
            <w:webHidden/>
          </w:rPr>
          <w:tab/>
        </w:r>
        <w:r>
          <w:rPr>
            <w:webHidden/>
          </w:rPr>
          <w:fldChar w:fldCharType="begin"/>
        </w:r>
        <w:r>
          <w:rPr>
            <w:webHidden/>
          </w:rPr>
          <w:instrText xml:space="preserve"> PAGEREF _Toc216042256 \h </w:instrText>
        </w:r>
        <w:r>
          <w:rPr>
            <w:webHidden/>
          </w:rPr>
        </w:r>
        <w:r>
          <w:rPr>
            <w:webHidden/>
          </w:rPr>
          <w:fldChar w:fldCharType="separate"/>
        </w:r>
        <w:r>
          <w:rPr>
            <w:webHidden/>
          </w:rPr>
          <w:t>276</w:t>
        </w:r>
        <w:r>
          <w:rPr>
            <w:webHidden/>
          </w:rPr>
          <w:fldChar w:fldCharType="end"/>
        </w:r>
      </w:hyperlink>
    </w:p>
    <w:p w14:paraId="012809DB" w14:textId="504ED9FB"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57" w:history="1">
        <w:r w:rsidRPr="00E91077">
          <w:rPr>
            <w:rStyle w:val="Hyperlink"/>
          </w:rPr>
          <w:t>3.9.3. Xem lọc và khoan sâu</w:t>
        </w:r>
        <w:r>
          <w:rPr>
            <w:webHidden/>
          </w:rPr>
          <w:tab/>
        </w:r>
        <w:r>
          <w:rPr>
            <w:webHidden/>
          </w:rPr>
          <w:fldChar w:fldCharType="begin"/>
        </w:r>
        <w:r>
          <w:rPr>
            <w:webHidden/>
          </w:rPr>
          <w:instrText xml:space="preserve"> PAGEREF _Toc216042257 \h </w:instrText>
        </w:r>
        <w:r>
          <w:rPr>
            <w:webHidden/>
          </w:rPr>
        </w:r>
        <w:r>
          <w:rPr>
            <w:webHidden/>
          </w:rPr>
          <w:fldChar w:fldCharType="separate"/>
        </w:r>
        <w:r>
          <w:rPr>
            <w:webHidden/>
          </w:rPr>
          <w:t>279</w:t>
        </w:r>
        <w:r>
          <w:rPr>
            <w:webHidden/>
          </w:rPr>
          <w:fldChar w:fldCharType="end"/>
        </w:r>
      </w:hyperlink>
    </w:p>
    <w:p w14:paraId="780EB98C" w14:textId="1AF3520E"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58" w:history="1">
        <w:r w:rsidRPr="00E91077">
          <w:rPr>
            <w:rStyle w:val="Hyperlink"/>
          </w:rPr>
          <w:t>3.9.4. Xuất báo cáo Excel/PDF</w:t>
        </w:r>
        <w:r>
          <w:rPr>
            <w:webHidden/>
          </w:rPr>
          <w:tab/>
        </w:r>
        <w:r>
          <w:rPr>
            <w:webHidden/>
          </w:rPr>
          <w:fldChar w:fldCharType="begin"/>
        </w:r>
        <w:r>
          <w:rPr>
            <w:webHidden/>
          </w:rPr>
          <w:instrText xml:space="preserve"> PAGEREF _Toc216042258 \h </w:instrText>
        </w:r>
        <w:r>
          <w:rPr>
            <w:webHidden/>
          </w:rPr>
        </w:r>
        <w:r>
          <w:rPr>
            <w:webHidden/>
          </w:rPr>
          <w:fldChar w:fldCharType="separate"/>
        </w:r>
        <w:r>
          <w:rPr>
            <w:webHidden/>
          </w:rPr>
          <w:t>280</w:t>
        </w:r>
        <w:r>
          <w:rPr>
            <w:webHidden/>
          </w:rPr>
          <w:fldChar w:fldCharType="end"/>
        </w:r>
      </w:hyperlink>
    </w:p>
    <w:p w14:paraId="67F12964" w14:textId="040EAEAE"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59" w:history="1">
        <w:r w:rsidRPr="00E91077">
          <w:rPr>
            <w:rStyle w:val="Hyperlink"/>
          </w:rPr>
          <w:t>3.9.5. Phục hồi dữ liệu sao lưu</w:t>
        </w:r>
        <w:r>
          <w:rPr>
            <w:webHidden/>
          </w:rPr>
          <w:tab/>
        </w:r>
        <w:r>
          <w:rPr>
            <w:webHidden/>
          </w:rPr>
          <w:fldChar w:fldCharType="begin"/>
        </w:r>
        <w:r>
          <w:rPr>
            <w:webHidden/>
          </w:rPr>
          <w:instrText xml:space="preserve"> PAGEREF _Toc216042259 \h </w:instrText>
        </w:r>
        <w:r>
          <w:rPr>
            <w:webHidden/>
          </w:rPr>
        </w:r>
        <w:r>
          <w:rPr>
            <w:webHidden/>
          </w:rPr>
          <w:fldChar w:fldCharType="separate"/>
        </w:r>
        <w:r>
          <w:rPr>
            <w:webHidden/>
          </w:rPr>
          <w:t>282</w:t>
        </w:r>
        <w:r>
          <w:rPr>
            <w:webHidden/>
          </w:rPr>
          <w:fldChar w:fldCharType="end"/>
        </w:r>
      </w:hyperlink>
    </w:p>
    <w:p w14:paraId="29CDDE89" w14:textId="71B103AE"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60" w:history="1">
        <w:r w:rsidRPr="00E91077">
          <w:rPr>
            <w:rStyle w:val="Hyperlink"/>
            <w:noProof/>
            <w:lang w:val="vi-VN"/>
          </w:rPr>
          <w:t>3.10. Quản lý hàng hóa</w:t>
        </w:r>
        <w:r>
          <w:rPr>
            <w:noProof/>
            <w:webHidden/>
          </w:rPr>
          <w:tab/>
        </w:r>
        <w:r>
          <w:rPr>
            <w:noProof/>
            <w:webHidden/>
          </w:rPr>
          <w:fldChar w:fldCharType="begin"/>
        </w:r>
        <w:r>
          <w:rPr>
            <w:noProof/>
            <w:webHidden/>
          </w:rPr>
          <w:instrText xml:space="preserve"> PAGEREF _Toc216042260 \h </w:instrText>
        </w:r>
        <w:r>
          <w:rPr>
            <w:noProof/>
            <w:webHidden/>
          </w:rPr>
        </w:r>
        <w:r>
          <w:rPr>
            <w:noProof/>
            <w:webHidden/>
          </w:rPr>
          <w:fldChar w:fldCharType="separate"/>
        </w:r>
        <w:r>
          <w:rPr>
            <w:noProof/>
            <w:webHidden/>
          </w:rPr>
          <w:t>285</w:t>
        </w:r>
        <w:r>
          <w:rPr>
            <w:noProof/>
            <w:webHidden/>
          </w:rPr>
          <w:fldChar w:fldCharType="end"/>
        </w:r>
      </w:hyperlink>
    </w:p>
    <w:p w14:paraId="59DEF540" w14:textId="71E26A29"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61" w:history="1">
        <w:r w:rsidRPr="00E91077">
          <w:rPr>
            <w:rStyle w:val="Hyperlink"/>
            <w:lang w:eastAsia="zh-CN"/>
          </w:rPr>
          <w:t>3.10.1. Business rules</w:t>
        </w:r>
        <w:r>
          <w:rPr>
            <w:webHidden/>
          </w:rPr>
          <w:tab/>
        </w:r>
        <w:r>
          <w:rPr>
            <w:webHidden/>
          </w:rPr>
          <w:fldChar w:fldCharType="begin"/>
        </w:r>
        <w:r>
          <w:rPr>
            <w:webHidden/>
          </w:rPr>
          <w:instrText xml:space="preserve"> PAGEREF _Toc216042261 \h </w:instrText>
        </w:r>
        <w:r>
          <w:rPr>
            <w:webHidden/>
          </w:rPr>
        </w:r>
        <w:r>
          <w:rPr>
            <w:webHidden/>
          </w:rPr>
          <w:fldChar w:fldCharType="separate"/>
        </w:r>
        <w:r>
          <w:rPr>
            <w:webHidden/>
          </w:rPr>
          <w:t>285</w:t>
        </w:r>
        <w:r>
          <w:rPr>
            <w:webHidden/>
          </w:rPr>
          <w:fldChar w:fldCharType="end"/>
        </w:r>
      </w:hyperlink>
    </w:p>
    <w:p w14:paraId="59737D07" w14:textId="2E24717F"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62" w:history="1">
        <w:r w:rsidRPr="00E91077">
          <w:rPr>
            <w:rStyle w:val="Hyperlink"/>
            <w:lang w:eastAsia="zh-CN"/>
          </w:rPr>
          <w:t>3.10.2. Thêm hàng hóa</w:t>
        </w:r>
        <w:r>
          <w:rPr>
            <w:webHidden/>
          </w:rPr>
          <w:tab/>
        </w:r>
        <w:r>
          <w:rPr>
            <w:webHidden/>
          </w:rPr>
          <w:fldChar w:fldCharType="begin"/>
        </w:r>
        <w:r>
          <w:rPr>
            <w:webHidden/>
          </w:rPr>
          <w:instrText xml:space="preserve"> PAGEREF _Toc216042262 \h </w:instrText>
        </w:r>
        <w:r>
          <w:rPr>
            <w:webHidden/>
          </w:rPr>
        </w:r>
        <w:r>
          <w:rPr>
            <w:webHidden/>
          </w:rPr>
          <w:fldChar w:fldCharType="separate"/>
        </w:r>
        <w:r>
          <w:rPr>
            <w:webHidden/>
          </w:rPr>
          <w:t>287</w:t>
        </w:r>
        <w:r>
          <w:rPr>
            <w:webHidden/>
          </w:rPr>
          <w:fldChar w:fldCharType="end"/>
        </w:r>
      </w:hyperlink>
    </w:p>
    <w:p w14:paraId="3E905B25" w14:textId="27CC5187"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63" w:history="1">
        <w:r w:rsidRPr="00E91077">
          <w:rPr>
            <w:rStyle w:val="Hyperlink"/>
            <w:lang w:eastAsia="zh-CN"/>
          </w:rPr>
          <w:t>3.10.3. Sửa thông tin hàng hóa</w:t>
        </w:r>
        <w:r>
          <w:rPr>
            <w:webHidden/>
          </w:rPr>
          <w:tab/>
        </w:r>
        <w:r>
          <w:rPr>
            <w:webHidden/>
          </w:rPr>
          <w:fldChar w:fldCharType="begin"/>
        </w:r>
        <w:r>
          <w:rPr>
            <w:webHidden/>
          </w:rPr>
          <w:instrText xml:space="preserve"> PAGEREF _Toc216042263 \h </w:instrText>
        </w:r>
        <w:r>
          <w:rPr>
            <w:webHidden/>
          </w:rPr>
        </w:r>
        <w:r>
          <w:rPr>
            <w:webHidden/>
          </w:rPr>
          <w:fldChar w:fldCharType="separate"/>
        </w:r>
        <w:r>
          <w:rPr>
            <w:webHidden/>
          </w:rPr>
          <w:t>289</w:t>
        </w:r>
        <w:r>
          <w:rPr>
            <w:webHidden/>
          </w:rPr>
          <w:fldChar w:fldCharType="end"/>
        </w:r>
      </w:hyperlink>
    </w:p>
    <w:p w14:paraId="43057FF8" w14:textId="11E16E26"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64" w:history="1">
        <w:r w:rsidRPr="00E91077">
          <w:rPr>
            <w:rStyle w:val="Hyperlink"/>
            <w:lang w:eastAsia="zh-CN"/>
          </w:rPr>
          <w:t>3.10.4. Xóa hàng hóa</w:t>
        </w:r>
        <w:r>
          <w:rPr>
            <w:webHidden/>
          </w:rPr>
          <w:tab/>
        </w:r>
        <w:r>
          <w:rPr>
            <w:webHidden/>
          </w:rPr>
          <w:fldChar w:fldCharType="begin"/>
        </w:r>
        <w:r>
          <w:rPr>
            <w:webHidden/>
          </w:rPr>
          <w:instrText xml:space="preserve"> PAGEREF _Toc216042264 \h </w:instrText>
        </w:r>
        <w:r>
          <w:rPr>
            <w:webHidden/>
          </w:rPr>
        </w:r>
        <w:r>
          <w:rPr>
            <w:webHidden/>
          </w:rPr>
          <w:fldChar w:fldCharType="separate"/>
        </w:r>
        <w:r>
          <w:rPr>
            <w:webHidden/>
          </w:rPr>
          <w:t>291</w:t>
        </w:r>
        <w:r>
          <w:rPr>
            <w:webHidden/>
          </w:rPr>
          <w:fldChar w:fldCharType="end"/>
        </w:r>
      </w:hyperlink>
    </w:p>
    <w:p w14:paraId="450B2BA7" w14:textId="54264B7E"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65" w:history="1">
        <w:r w:rsidRPr="00E91077">
          <w:rPr>
            <w:rStyle w:val="Hyperlink"/>
            <w:lang w:eastAsia="zh-CN"/>
          </w:rPr>
          <w:t>3.10.5. Tìm kiếm hàng hóa</w:t>
        </w:r>
        <w:r>
          <w:rPr>
            <w:webHidden/>
          </w:rPr>
          <w:tab/>
        </w:r>
        <w:r>
          <w:rPr>
            <w:webHidden/>
          </w:rPr>
          <w:fldChar w:fldCharType="begin"/>
        </w:r>
        <w:r>
          <w:rPr>
            <w:webHidden/>
          </w:rPr>
          <w:instrText xml:space="preserve"> PAGEREF _Toc216042265 \h </w:instrText>
        </w:r>
        <w:r>
          <w:rPr>
            <w:webHidden/>
          </w:rPr>
        </w:r>
        <w:r>
          <w:rPr>
            <w:webHidden/>
          </w:rPr>
          <w:fldChar w:fldCharType="separate"/>
        </w:r>
        <w:r>
          <w:rPr>
            <w:webHidden/>
          </w:rPr>
          <w:t>293</w:t>
        </w:r>
        <w:r>
          <w:rPr>
            <w:webHidden/>
          </w:rPr>
          <w:fldChar w:fldCharType="end"/>
        </w:r>
      </w:hyperlink>
    </w:p>
    <w:p w14:paraId="58968859" w14:textId="15F84593"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66" w:history="1">
        <w:r w:rsidRPr="00E91077">
          <w:rPr>
            <w:rStyle w:val="Hyperlink"/>
            <w:lang w:eastAsia="zh-CN"/>
          </w:rPr>
          <w:t>3.10.6. Xem chi tiết thông tin hàng hóa</w:t>
        </w:r>
        <w:r>
          <w:rPr>
            <w:webHidden/>
          </w:rPr>
          <w:tab/>
        </w:r>
        <w:r>
          <w:rPr>
            <w:webHidden/>
          </w:rPr>
          <w:fldChar w:fldCharType="begin"/>
        </w:r>
        <w:r>
          <w:rPr>
            <w:webHidden/>
          </w:rPr>
          <w:instrText xml:space="preserve"> PAGEREF _Toc216042266 \h </w:instrText>
        </w:r>
        <w:r>
          <w:rPr>
            <w:webHidden/>
          </w:rPr>
        </w:r>
        <w:r>
          <w:rPr>
            <w:webHidden/>
          </w:rPr>
          <w:fldChar w:fldCharType="separate"/>
        </w:r>
        <w:r>
          <w:rPr>
            <w:webHidden/>
          </w:rPr>
          <w:t>295</w:t>
        </w:r>
        <w:r>
          <w:rPr>
            <w:webHidden/>
          </w:rPr>
          <w:fldChar w:fldCharType="end"/>
        </w:r>
      </w:hyperlink>
    </w:p>
    <w:p w14:paraId="21F9A0A4" w14:textId="14680CC2" w:rsidR="008406FD" w:rsidRDefault="008406FD">
      <w:pPr>
        <w:pStyle w:val="TOC1"/>
        <w:rPr>
          <w:rFonts w:asciiTheme="minorHAnsi" w:eastAsiaTheme="minorEastAsia" w:hAnsiTheme="minorHAnsi" w:cstheme="minorBidi"/>
          <w:b w:val="0"/>
          <w:kern w:val="2"/>
          <w:lang w:val="en-US"/>
          <w14:ligatures w14:val="standardContextual"/>
        </w:rPr>
      </w:pPr>
      <w:hyperlink w:anchor="_Toc216042267" w:history="1">
        <w:r w:rsidRPr="00E91077">
          <w:rPr>
            <w:rStyle w:val="Hyperlink"/>
          </w:rPr>
          <w:t>4 . NON-FUNCTIONAL REQUIREMENTS</w:t>
        </w:r>
        <w:r>
          <w:rPr>
            <w:webHidden/>
          </w:rPr>
          <w:tab/>
        </w:r>
        <w:r>
          <w:rPr>
            <w:webHidden/>
          </w:rPr>
          <w:fldChar w:fldCharType="begin"/>
        </w:r>
        <w:r>
          <w:rPr>
            <w:webHidden/>
          </w:rPr>
          <w:instrText xml:space="preserve"> PAGEREF _Toc216042267 \h </w:instrText>
        </w:r>
        <w:r>
          <w:rPr>
            <w:webHidden/>
          </w:rPr>
        </w:r>
        <w:r>
          <w:rPr>
            <w:webHidden/>
          </w:rPr>
          <w:fldChar w:fldCharType="separate"/>
        </w:r>
        <w:r>
          <w:rPr>
            <w:webHidden/>
          </w:rPr>
          <w:t>297</w:t>
        </w:r>
        <w:r>
          <w:rPr>
            <w:webHidden/>
          </w:rPr>
          <w:fldChar w:fldCharType="end"/>
        </w:r>
      </w:hyperlink>
    </w:p>
    <w:p w14:paraId="0094730C" w14:textId="5BA92774"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68" w:history="1">
        <w:r w:rsidRPr="00E91077">
          <w:rPr>
            <w:rStyle w:val="Hyperlink"/>
            <w:noProof/>
            <w:lang w:val="vi-VN"/>
          </w:rPr>
          <w:t>4.1.</w:t>
        </w:r>
        <w:r w:rsidRPr="00E91077">
          <w:rPr>
            <w:rStyle w:val="Hyperlink"/>
            <w:noProof/>
          </w:rPr>
          <w:t xml:space="preserve"> Performance requirements</w:t>
        </w:r>
        <w:r>
          <w:rPr>
            <w:noProof/>
            <w:webHidden/>
          </w:rPr>
          <w:tab/>
        </w:r>
        <w:r>
          <w:rPr>
            <w:noProof/>
            <w:webHidden/>
          </w:rPr>
          <w:fldChar w:fldCharType="begin"/>
        </w:r>
        <w:r>
          <w:rPr>
            <w:noProof/>
            <w:webHidden/>
          </w:rPr>
          <w:instrText xml:space="preserve"> PAGEREF _Toc216042268 \h </w:instrText>
        </w:r>
        <w:r>
          <w:rPr>
            <w:noProof/>
            <w:webHidden/>
          </w:rPr>
        </w:r>
        <w:r>
          <w:rPr>
            <w:noProof/>
            <w:webHidden/>
          </w:rPr>
          <w:fldChar w:fldCharType="separate"/>
        </w:r>
        <w:r>
          <w:rPr>
            <w:noProof/>
            <w:webHidden/>
          </w:rPr>
          <w:t>297</w:t>
        </w:r>
        <w:r>
          <w:rPr>
            <w:noProof/>
            <w:webHidden/>
          </w:rPr>
          <w:fldChar w:fldCharType="end"/>
        </w:r>
      </w:hyperlink>
    </w:p>
    <w:p w14:paraId="5A0E4110" w14:textId="7873B93B"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69" w:history="1">
        <w:r w:rsidRPr="00E91077">
          <w:rPr>
            <w:rStyle w:val="Hyperlink"/>
            <w:noProof/>
          </w:rPr>
          <w:t>4.2. Supportability Requirements</w:t>
        </w:r>
        <w:r>
          <w:rPr>
            <w:noProof/>
            <w:webHidden/>
          </w:rPr>
          <w:tab/>
        </w:r>
        <w:r>
          <w:rPr>
            <w:noProof/>
            <w:webHidden/>
          </w:rPr>
          <w:fldChar w:fldCharType="begin"/>
        </w:r>
        <w:r>
          <w:rPr>
            <w:noProof/>
            <w:webHidden/>
          </w:rPr>
          <w:instrText xml:space="preserve"> PAGEREF _Toc216042269 \h </w:instrText>
        </w:r>
        <w:r>
          <w:rPr>
            <w:noProof/>
            <w:webHidden/>
          </w:rPr>
        </w:r>
        <w:r>
          <w:rPr>
            <w:noProof/>
            <w:webHidden/>
          </w:rPr>
          <w:fldChar w:fldCharType="separate"/>
        </w:r>
        <w:r>
          <w:rPr>
            <w:noProof/>
            <w:webHidden/>
          </w:rPr>
          <w:t>298</w:t>
        </w:r>
        <w:r>
          <w:rPr>
            <w:noProof/>
            <w:webHidden/>
          </w:rPr>
          <w:fldChar w:fldCharType="end"/>
        </w:r>
      </w:hyperlink>
    </w:p>
    <w:p w14:paraId="6FE2FB5F" w14:textId="22F0B5F6"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70" w:history="1">
        <w:r w:rsidRPr="00E91077">
          <w:rPr>
            <w:rStyle w:val="Hyperlink"/>
            <w:noProof/>
          </w:rPr>
          <w:t>4.3. Security Requirements</w:t>
        </w:r>
        <w:r>
          <w:rPr>
            <w:noProof/>
            <w:webHidden/>
          </w:rPr>
          <w:tab/>
        </w:r>
        <w:r>
          <w:rPr>
            <w:noProof/>
            <w:webHidden/>
          </w:rPr>
          <w:fldChar w:fldCharType="begin"/>
        </w:r>
        <w:r>
          <w:rPr>
            <w:noProof/>
            <w:webHidden/>
          </w:rPr>
          <w:instrText xml:space="preserve"> PAGEREF _Toc216042270 \h </w:instrText>
        </w:r>
        <w:r>
          <w:rPr>
            <w:noProof/>
            <w:webHidden/>
          </w:rPr>
        </w:r>
        <w:r>
          <w:rPr>
            <w:noProof/>
            <w:webHidden/>
          </w:rPr>
          <w:fldChar w:fldCharType="separate"/>
        </w:r>
        <w:r>
          <w:rPr>
            <w:noProof/>
            <w:webHidden/>
          </w:rPr>
          <w:t>298</w:t>
        </w:r>
        <w:r>
          <w:rPr>
            <w:noProof/>
            <w:webHidden/>
          </w:rPr>
          <w:fldChar w:fldCharType="end"/>
        </w:r>
      </w:hyperlink>
    </w:p>
    <w:p w14:paraId="71D25AC7" w14:textId="53B86A44"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71" w:history="1">
        <w:r w:rsidRPr="00E91077">
          <w:rPr>
            <w:rStyle w:val="Hyperlink"/>
            <w:noProof/>
          </w:rPr>
          <w:t>4.4. Reliability and Availability Requirements</w:t>
        </w:r>
        <w:r>
          <w:rPr>
            <w:noProof/>
            <w:webHidden/>
          </w:rPr>
          <w:tab/>
        </w:r>
        <w:r>
          <w:rPr>
            <w:noProof/>
            <w:webHidden/>
          </w:rPr>
          <w:fldChar w:fldCharType="begin"/>
        </w:r>
        <w:r>
          <w:rPr>
            <w:noProof/>
            <w:webHidden/>
          </w:rPr>
          <w:instrText xml:space="preserve"> PAGEREF _Toc216042271 \h </w:instrText>
        </w:r>
        <w:r>
          <w:rPr>
            <w:noProof/>
            <w:webHidden/>
          </w:rPr>
        </w:r>
        <w:r>
          <w:rPr>
            <w:noProof/>
            <w:webHidden/>
          </w:rPr>
          <w:fldChar w:fldCharType="separate"/>
        </w:r>
        <w:r>
          <w:rPr>
            <w:noProof/>
            <w:webHidden/>
          </w:rPr>
          <w:t>298</w:t>
        </w:r>
        <w:r>
          <w:rPr>
            <w:noProof/>
            <w:webHidden/>
          </w:rPr>
          <w:fldChar w:fldCharType="end"/>
        </w:r>
      </w:hyperlink>
    </w:p>
    <w:p w14:paraId="2DF17A75" w14:textId="04C0F5E0" w:rsidR="008406FD" w:rsidRDefault="008406FD">
      <w:pPr>
        <w:pStyle w:val="TOC1"/>
        <w:rPr>
          <w:rFonts w:asciiTheme="minorHAnsi" w:eastAsiaTheme="minorEastAsia" w:hAnsiTheme="minorHAnsi" w:cstheme="minorBidi"/>
          <w:b w:val="0"/>
          <w:kern w:val="2"/>
          <w:lang w:val="en-US"/>
          <w14:ligatures w14:val="standardContextual"/>
        </w:rPr>
      </w:pPr>
      <w:hyperlink w:anchor="_Toc216042272" w:history="1">
        <w:r w:rsidRPr="00E91077">
          <w:rPr>
            <w:rStyle w:val="Hyperlink"/>
          </w:rPr>
          <w:t>5 . SCREEN SPECIFICATION</w:t>
        </w:r>
        <w:r>
          <w:rPr>
            <w:webHidden/>
          </w:rPr>
          <w:tab/>
        </w:r>
        <w:r>
          <w:rPr>
            <w:webHidden/>
          </w:rPr>
          <w:fldChar w:fldCharType="begin"/>
        </w:r>
        <w:r>
          <w:rPr>
            <w:webHidden/>
          </w:rPr>
          <w:instrText xml:space="preserve"> PAGEREF _Toc216042272 \h </w:instrText>
        </w:r>
        <w:r>
          <w:rPr>
            <w:webHidden/>
          </w:rPr>
        </w:r>
        <w:r>
          <w:rPr>
            <w:webHidden/>
          </w:rPr>
          <w:fldChar w:fldCharType="separate"/>
        </w:r>
        <w:r>
          <w:rPr>
            <w:webHidden/>
          </w:rPr>
          <w:t>299</w:t>
        </w:r>
        <w:r>
          <w:rPr>
            <w:webHidden/>
          </w:rPr>
          <w:fldChar w:fldCharType="end"/>
        </w:r>
      </w:hyperlink>
    </w:p>
    <w:p w14:paraId="23F39F37" w14:textId="32D16E71"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73" w:history="1">
        <w:r w:rsidRPr="00E91077">
          <w:rPr>
            <w:rStyle w:val="Hyperlink"/>
            <w:noProof/>
          </w:rPr>
          <w:t>5.1. Screen flow</w:t>
        </w:r>
        <w:r>
          <w:rPr>
            <w:noProof/>
            <w:webHidden/>
          </w:rPr>
          <w:tab/>
        </w:r>
        <w:r>
          <w:rPr>
            <w:noProof/>
            <w:webHidden/>
          </w:rPr>
          <w:fldChar w:fldCharType="begin"/>
        </w:r>
        <w:r>
          <w:rPr>
            <w:noProof/>
            <w:webHidden/>
          </w:rPr>
          <w:instrText xml:space="preserve"> PAGEREF _Toc216042273 \h </w:instrText>
        </w:r>
        <w:r>
          <w:rPr>
            <w:noProof/>
            <w:webHidden/>
          </w:rPr>
        </w:r>
        <w:r>
          <w:rPr>
            <w:noProof/>
            <w:webHidden/>
          </w:rPr>
          <w:fldChar w:fldCharType="separate"/>
        </w:r>
        <w:r>
          <w:rPr>
            <w:noProof/>
            <w:webHidden/>
          </w:rPr>
          <w:t>299</w:t>
        </w:r>
        <w:r>
          <w:rPr>
            <w:noProof/>
            <w:webHidden/>
          </w:rPr>
          <w:fldChar w:fldCharType="end"/>
        </w:r>
      </w:hyperlink>
    </w:p>
    <w:p w14:paraId="542FCA1C" w14:textId="556340BF" w:rsidR="008406FD" w:rsidRDefault="008406FD">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042274" w:history="1">
        <w:r w:rsidRPr="00E91077">
          <w:rPr>
            <w:rStyle w:val="Hyperlink"/>
            <w:caps/>
            <w:noProof/>
          </w:rPr>
          <w:t>5.2.</w:t>
        </w:r>
        <w:r w:rsidRPr="00E91077">
          <w:rPr>
            <w:rStyle w:val="Hyperlink"/>
            <w:noProof/>
          </w:rPr>
          <w:t xml:space="preserve"> Wireframe</w:t>
        </w:r>
        <w:r>
          <w:rPr>
            <w:noProof/>
            <w:webHidden/>
          </w:rPr>
          <w:tab/>
        </w:r>
        <w:r>
          <w:rPr>
            <w:noProof/>
            <w:webHidden/>
          </w:rPr>
          <w:fldChar w:fldCharType="begin"/>
        </w:r>
        <w:r>
          <w:rPr>
            <w:noProof/>
            <w:webHidden/>
          </w:rPr>
          <w:instrText xml:space="preserve"> PAGEREF _Toc216042274 \h </w:instrText>
        </w:r>
        <w:r>
          <w:rPr>
            <w:noProof/>
            <w:webHidden/>
          </w:rPr>
        </w:r>
        <w:r>
          <w:rPr>
            <w:noProof/>
            <w:webHidden/>
          </w:rPr>
          <w:fldChar w:fldCharType="separate"/>
        </w:r>
        <w:r>
          <w:rPr>
            <w:noProof/>
            <w:webHidden/>
          </w:rPr>
          <w:t>299</w:t>
        </w:r>
        <w:r>
          <w:rPr>
            <w:noProof/>
            <w:webHidden/>
          </w:rPr>
          <w:fldChar w:fldCharType="end"/>
        </w:r>
      </w:hyperlink>
    </w:p>
    <w:p w14:paraId="486978CD" w14:textId="23E6F2AA" w:rsidR="008406FD" w:rsidRDefault="008406FD">
      <w:pPr>
        <w:pStyle w:val="TOC3"/>
        <w:rPr>
          <w:rFonts w:asciiTheme="minorHAnsi" w:eastAsiaTheme="minorEastAsia" w:hAnsiTheme="minorHAnsi" w:cstheme="minorBidi"/>
          <w:b w:val="0"/>
          <w:kern w:val="2"/>
          <w:szCs w:val="24"/>
          <w:lang w:val="en-US"/>
          <w14:ligatures w14:val="standardContextual"/>
        </w:rPr>
      </w:pPr>
      <w:hyperlink w:anchor="_Toc216042275" w:history="1">
        <w:r w:rsidRPr="00E91077">
          <w:rPr>
            <w:rStyle w:val="Hyperlink"/>
            <w:caps/>
          </w:rPr>
          <w:t>5.2.1.</w:t>
        </w:r>
        <w:r w:rsidRPr="00E91077">
          <w:rPr>
            <w:rStyle w:val="Hyperlink"/>
          </w:rPr>
          <w:t xml:space="preserve"> Screen 1</w:t>
        </w:r>
        <w:r>
          <w:rPr>
            <w:webHidden/>
          </w:rPr>
          <w:tab/>
        </w:r>
        <w:r>
          <w:rPr>
            <w:webHidden/>
          </w:rPr>
          <w:fldChar w:fldCharType="begin"/>
        </w:r>
        <w:r>
          <w:rPr>
            <w:webHidden/>
          </w:rPr>
          <w:instrText xml:space="preserve"> PAGEREF _Toc216042275 \h </w:instrText>
        </w:r>
        <w:r>
          <w:rPr>
            <w:webHidden/>
          </w:rPr>
        </w:r>
        <w:r>
          <w:rPr>
            <w:webHidden/>
          </w:rPr>
          <w:fldChar w:fldCharType="separate"/>
        </w:r>
        <w:r>
          <w:rPr>
            <w:webHidden/>
          </w:rPr>
          <w:t>299</w:t>
        </w:r>
        <w:r>
          <w:rPr>
            <w:webHidden/>
          </w:rPr>
          <w:fldChar w:fldCharType="end"/>
        </w:r>
      </w:hyperlink>
    </w:p>
    <w:p w14:paraId="114C2824" w14:textId="3EB87C44" w:rsidR="008406FD" w:rsidRDefault="008406FD">
      <w:pPr>
        <w:pStyle w:val="TOC1"/>
        <w:rPr>
          <w:rFonts w:asciiTheme="minorHAnsi" w:eastAsiaTheme="minorEastAsia" w:hAnsiTheme="minorHAnsi" w:cstheme="minorBidi"/>
          <w:b w:val="0"/>
          <w:kern w:val="2"/>
          <w:lang w:val="en-US"/>
          <w14:ligatures w14:val="standardContextual"/>
        </w:rPr>
      </w:pPr>
      <w:hyperlink w:anchor="_Toc216042276" w:history="1">
        <w:r w:rsidRPr="00E91077">
          <w:rPr>
            <w:rStyle w:val="Hyperlink"/>
          </w:rPr>
          <w:t>6 . REFERENCES</w:t>
        </w:r>
        <w:r>
          <w:rPr>
            <w:webHidden/>
          </w:rPr>
          <w:tab/>
        </w:r>
        <w:r>
          <w:rPr>
            <w:webHidden/>
          </w:rPr>
          <w:fldChar w:fldCharType="begin"/>
        </w:r>
        <w:r>
          <w:rPr>
            <w:webHidden/>
          </w:rPr>
          <w:instrText xml:space="preserve"> PAGEREF _Toc216042276 \h </w:instrText>
        </w:r>
        <w:r>
          <w:rPr>
            <w:webHidden/>
          </w:rPr>
        </w:r>
        <w:r>
          <w:rPr>
            <w:webHidden/>
          </w:rPr>
          <w:fldChar w:fldCharType="separate"/>
        </w:r>
        <w:r>
          <w:rPr>
            <w:webHidden/>
          </w:rPr>
          <w:t>300</w:t>
        </w:r>
        <w:r>
          <w:rPr>
            <w:webHidden/>
          </w:rPr>
          <w:fldChar w:fldCharType="end"/>
        </w:r>
      </w:hyperlink>
    </w:p>
    <w:p w14:paraId="5C653915" w14:textId="791951E1" w:rsidR="00200613" w:rsidRPr="00C65432" w:rsidRDefault="00A7029B" w:rsidP="00C65432">
      <w:pPr>
        <w:spacing w:before="40" w:after="40"/>
        <w:rPr>
          <w:bCs/>
          <w:szCs w:val="24"/>
          <w:lang w:val="vi-VN"/>
        </w:rPr>
      </w:pPr>
      <w:r w:rsidRPr="006D040C">
        <w:rPr>
          <w:bCs/>
          <w:szCs w:val="24"/>
        </w:rPr>
        <w:fldChar w:fldCharType="end"/>
      </w:r>
    </w:p>
    <w:p w14:paraId="0C280A31" w14:textId="7BEA4D6D" w:rsidR="00A7029B" w:rsidRPr="00C65432" w:rsidRDefault="00E232BD" w:rsidP="00C65432">
      <w:pPr>
        <w:tabs>
          <w:tab w:val="left" w:pos="2784"/>
        </w:tabs>
        <w:spacing w:before="40" w:after="40"/>
        <w:rPr>
          <w:bCs/>
          <w:szCs w:val="24"/>
          <w:lang w:val="vi-VN"/>
        </w:rPr>
      </w:pPr>
      <w:r w:rsidRPr="00C65432">
        <w:rPr>
          <w:bCs/>
          <w:szCs w:val="24"/>
          <w:lang w:val="vi-VN"/>
        </w:rPr>
        <w:tab/>
      </w:r>
    </w:p>
    <w:p w14:paraId="3F3D7E5E" w14:textId="771BADDF" w:rsidR="00E232BD" w:rsidRPr="00C65432" w:rsidRDefault="00E232BD" w:rsidP="00C65432">
      <w:pPr>
        <w:tabs>
          <w:tab w:val="left" w:pos="2784"/>
        </w:tabs>
        <w:spacing w:before="40" w:after="40"/>
        <w:rPr>
          <w:szCs w:val="24"/>
          <w:lang w:val="vi-VN"/>
        </w:rPr>
        <w:sectPr w:rsidR="00E232BD" w:rsidRPr="00C65432" w:rsidSect="00A7029B">
          <w:footerReference w:type="default" r:id="rId13"/>
          <w:pgSz w:w="12240" w:h="15840"/>
          <w:pgMar w:top="1440" w:right="1440" w:bottom="1440" w:left="1440" w:header="720" w:footer="720" w:gutter="0"/>
          <w:pgNumType w:start="0"/>
          <w:cols w:space="720"/>
          <w:docGrid w:linePitch="360"/>
        </w:sectPr>
      </w:pPr>
      <w:r w:rsidRPr="00C65432">
        <w:rPr>
          <w:szCs w:val="24"/>
          <w:lang w:val="vi-VN"/>
        </w:rPr>
        <w:tab/>
      </w:r>
    </w:p>
    <w:p w14:paraId="33E633EB" w14:textId="2FCEDEAA" w:rsidR="00200613" w:rsidRPr="00C65432" w:rsidRDefault="00096101" w:rsidP="00C65432">
      <w:pPr>
        <w:pStyle w:val="Heading1"/>
        <w:spacing w:before="40" w:after="40"/>
        <w:rPr>
          <w:rFonts w:cs="Times New Roman"/>
        </w:rPr>
      </w:pPr>
      <w:bookmarkStart w:id="0" w:name="_Toc216042129"/>
      <w:r w:rsidRPr="00C65432">
        <w:rPr>
          <w:rFonts w:cs="Times New Roman"/>
        </w:rPr>
        <w:lastRenderedPageBreak/>
        <w:t>OVERVIEW</w:t>
      </w:r>
      <w:bookmarkEnd w:id="0"/>
    </w:p>
    <w:p w14:paraId="28838208" w14:textId="3FBFD733" w:rsidR="000B19AE" w:rsidRPr="00C65432" w:rsidRDefault="00096101" w:rsidP="00C65432">
      <w:pPr>
        <w:pStyle w:val="Heading2"/>
        <w:spacing w:before="40" w:after="40"/>
        <w:rPr>
          <w:rFonts w:cs="Times New Roman"/>
        </w:rPr>
      </w:pPr>
      <w:bookmarkStart w:id="1" w:name="_Toc216042130"/>
      <w:r w:rsidRPr="00C65432">
        <w:rPr>
          <w:rFonts w:cs="Times New Roman"/>
        </w:rPr>
        <w:t>Purpose</w:t>
      </w:r>
      <w:bookmarkEnd w:id="1"/>
    </w:p>
    <w:p w14:paraId="1015F4E8" w14:textId="582038F5" w:rsidR="00200613" w:rsidRPr="00C65432" w:rsidRDefault="000B19AE" w:rsidP="00C65432">
      <w:pPr>
        <w:spacing w:before="40" w:after="40"/>
      </w:pPr>
      <w:r w:rsidRPr="00C65432">
        <w:t>Tài liệu SRS – Hệ thống quản lý cửa hàng VLXD Bà Sáu mô tả yêu cầu nghiệp vụ và chức năng để đội phát triển và bên liên quan (Chủ cửa hàng, Nhân viên, Giảng viên đánh giá) hiểu thống nhất phạm vi và tiêu chí chấp nhận.</w:t>
      </w:r>
    </w:p>
    <w:p w14:paraId="126EA311" w14:textId="4F7D4B83" w:rsidR="00200613" w:rsidRPr="00C65432" w:rsidRDefault="00096101" w:rsidP="00C65432">
      <w:pPr>
        <w:pStyle w:val="Heading2"/>
        <w:spacing w:before="40" w:after="40"/>
        <w:rPr>
          <w:rFonts w:cs="Times New Roman"/>
          <w:color w:val="auto"/>
          <w:szCs w:val="24"/>
        </w:rPr>
      </w:pPr>
      <w:bookmarkStart w:id="2" w:name="_Toc216042131"/>
      <w:r w:rsidRPr="00C65432">
        <w:rPr>
          <w:rFonts w:cs="Times New Roman"/>
          <w:color w:val="auto"/>
          <w:szCs w:val="24"/>
        </w:rPr>
        <w:t>Business objectives</w:t>
      </w:r>
      <w:bookmarkEnd w:id="2"/>
    </w:p>
    <w:p w14:paraId="53515E06" w14:textId="77777777" w:rsidR="00CC386A" w:rsidRPr="00C65432" w:rsidRDefault="00CC386A" w:rsidP="00015270">
      <w:pPr>
        <w:pStyle w:val="NormalWeb"/>
        <w:numPr>
          <w:ilvl w:val="0"/>
          <w:numId w:val="332"/>
        </w:numPr>
        <w:spacing w:before="40" w:beforeAutospacing="0" w:after="40" w:afterAutospacing="0"/>
      </w:pPr>
      <w:r w:rsidRPr="00C65432">
        <w:t>Số hóa quy trình bán/nhập hàng, giảm ghi chép thủ công.</w:t>
      </w:r>
    </w:p>
    <w:p w14:paraId="7390E711" w14:textId="082E5D60" w:rsidR="00CC386A" w:rsidRPr="00C65432" w:rsidRDefault="00CC386A" w:rsidP="00015270">
      <w:pPr>
        <w:pStyle w:val="NormalWeb"/>
        <w:numPr>
          <w:ilvl w:val="0"/>
          <w:numId w:val="332"/>
        </w:numPr>
        <w:spacing w:before="40" w:beforeAutospacing="0" w:after="40" w:afterAutospacing="0"/>
      </w:pPr>
      <w:r w:rsidRPr="00C65432">
        <w:t xml:space="preserve">Quản lý </w:t>
      </w:r>
      <w:r w:rsidRPr="00C65432">
        <w:rPr>
          <w:rStyle w:val="Strong"/>
          <w:b w:val="0"/>
          <w:bCs w:val="0"/>
        </w:rPr>
        <w:t>tồn kho – công nợ (KH/NCC)</w:t>
      </w:r>
      <w:r w:rsidRPr="00C65432">
        <w:t xml:space="preserve"> chính xác, kịp thời.</w:t>
      </w:r>
    </w:p>
    <w:p w14:paraId="18FD5DAE" w14:textId="75C0E2F2" w:rsidR="00CC386A" w:rsidRPr="00C65432" w:rsidRDefault="00CC386A" w:rsidP="00015270">
      <w:pPr>
        <w:pStyle w:val="NormalWeb"/>
        <w:numPr>
          <w:ilvl w:val="0"/>
          <w:numId w:val="332"/>
        </w:numPr>
        <w:spacing w:before="40" w:beforeAutospacing="0" w:after="40" w:afterAutospacing="0"/>
      </w:pPr>
      <w:r w:rsidRPr="00C65432">
        <w:t xml:space="preserve">Hỗ trợ </w:t>
      </w:r>
      <w:r w:rsidRPr="00C65432">
        <w:rPr>
          <w:rStyle w:val="Strong"/>
          <w:b w:val="0"/>
          <w:bCs w:val="0"/>
        </w:rPr>
        <w:t>đặt hàng trước</w:t>
      </w:r>
      <w:r w:rsidRPr="00C65432">
        <w:t xml:space="preserve"> (KH), </w:t>
      </w:r>
      <w:r w:rsidRPr="00C65432">
        <w:rPr>
          <w:rStyle w:val="Strong"/>
          <w:b w:val="0"/>
          <w:bCs w:val="0"/>
        </w:rPr>
        <w:t>bán tại quầy</w:t>
      </w:r>
      <w:r w:rsidRPr="00C65432">
        <w:t>, theo dõi đơn đến lúc giao.</w:t>
      </w:r>
    </w:p>
    <w:p w14:paraId="4AFFA245" w14:textId="03CF4B2A" w:rsidR="00CC386A" w:rsidRPr="00C65432" w:rsidRDefault="00CC386A" w:rsidP="00015270">
      <w:pPr>
        <w:pStyle w:val="NormalWeb"/>
        <w:numPr>
          <w:ilvl w:val="0"/>
          <w:numId w:val="332"/>
        </w:numPr>
        <w:spacing w:before="40" w:beforeAutospacing="0" w:after="40" w:afterAutospacing="0"/>
      </w:pPr>
      <w:r w:rsidRPr="00C65432">
        <w:rPr>
          <w:rStyle w:val="Strong"/>
          <w:b w:val="0"/>
          <w:bCs w:val="0"/>
        </w:rPr>
        <w:t>Báo cáo doanh thu</w:t>
      </w:r>
      <w:r w:rsidRPr="00C65432">
        <w:t xml:space="preserve"> ngày/tuần/tháng, xem trên điện thoại.</w:t>
      </w:r>
    </w:p>
    <w:p w14:paraId="4C010489" w14:textId="42833771" w:rsidR="00CC386A" w:rsidRPr="00C65432" w:rsidRDefault="00CC386A" w:rsidP="00015270">
      <w:pPr>
        <w:pStyle w:val="NormalWeb"/>
        <w:numPr>
          <w:ilvl w:val="0"/>
          <w:numId w:val="332"/>
        </w:numPr>
        <w:spacing w:before="40" w:beforeAutospacing="0" w:after="40" w:afterAutospacing="0"/>
      </w:pPr>
      <w:r w:rsidRPr="00C65432">
        <w:t xml:space="preserve">Hoạt động </w:t>
      </w:r>
      <w:r w:rsidRPr="00C65432">
        <w:rPr>
          <w:rStyle w:val="Strong"/>
          <w:b w:val="0"/>
          <w:bCs w:val="0"/>
        </w:rPr>
        <w:t>offline-first</w:t>
      </w:r>
      <w:r w:rsidRPr="00C65432">
        <w:t xml:space="preserve">, tự đồng bộ khi có mạng; </w:t>
      </w:r>
      <w:r w:rsidRPr="00C65432">
        <w:rPr>
          <w:rStyle w:val="Strong"/>
          <w:b w:val="0"/>
          <w:bCs w:val="0"/>
        </w:rPr>
        <w:t>sao lưu hàng ngày</w:t>
      </w:r>
      <w:r w:rsidRPr="00C65432">
        <w:t>.</w:t>
      </w:r>
    </w:p>
    <w:p w14:paraId="6A4489B5" w14:textId="3EF2B1D5" w:rsidR="00200613" w:rsidRPr="00C65432" w:rsidRDefault="00CC386A" w:rsidP="00015270">
      <w:pPr>
        <w:pStyle w:val="ListParagraph"/>
        <w:numPr>
          <w:ilvl w:val="0"/>
          <w:numId w:val="332"/>
        </w:numPr>
        <w:spacing w:before="40" w:after="40"/>
        <w:rPr>
          <w:szCs w:val="24"/>
        </w:rPr>
      </w:pPr>
      <w:r w:rsidRPr="00C65432">
        <w:t xml:space="preserve">Giao diện </w:t>
      </w:r>
      <w:r w:rsidRPr="00C65432">
        <w:rPr>
          <w:rStyle w:val="Strong"/>
          <w:b w:val="0"/>
          <w:bCs w:val="0"/>
        </w:rPr>
        <w:t>đơn giản – dễ dùng</w:t>
      </w:r>
      <w:r w:rsidRPr="00C65432">
        <w:t>, phân quyền rõ ràng.</w:t>
      </w:r>
    </w:p>
    <w:p w14:paraId="038F85FD" w14:textId="4BF3B417" w:rsidR="00200613" w:rsidRPr="00C65432" w:rsidRDefault="00096101" w:rsidP="00C65432">
      <w:pPr>
        <w:pStyle w:val="Heading2"/>
        <w:spacing w:before="40" w:after="40"/>
        <w:rPr>
          <w:rFonts w:cs="Times New Roman"/>
          <w:color w:val="auto"/>
          <w:szCs w:val="24"/>
        </w:rPr>
      </w:pPr>
      <w:bookmarkStart w:id="3" w:name="_Toc216042132"/>
      <w:r w:rsidRPr="00C65432">
        <w:rPr>
          <w:rFonts w:cs="Times New Roman"/>
          <w:color w:val="auto"/>
          <w:szCs w:val="24"/>
        </w:rPr>
        <w:t>Scope</w:t>
      </w:r>
      <w:bookmarkEnd w:id="3"/>
    </w:p>
    <w:p w14:paraId="7F8B2E1B" w14:textId="77777777" w:rsidR="00CC386A" w:rsidRPr="00C65432" w:rsidRDefault="00CC386A" w:rsidP="00015270">
      <w:pPr>
        <w:pStyle w:val="ListParagraph"/>
        <w:numPr>
          <w:ilvl w:val="0"/>
          <w:numId w:val="333"/>
        </w:numPr>
        <w:spacing w:before="40" w:after="40"/>
      </w:pPr>
      <w:r w:rsidRPr="00C65432">
        <w:t>Organization Scope: Áp dụng cho cửa hàng VLXD Bà Sáu (hiện 1 cơ sở).</w:t>
      </w:r>
    </w:p>
    <w:p w14:paraId="1974B234" w14:textId="77777777" w:rsidR="00CC386A" w:rsidRPr="00C65432" w:rsidRDefault="00CC386A" w:rsidP="00015270">
      <w:pPr>
        <w:pStyle w:val="ListParagraph"/>
        <w:numPr>
          <w:ilvl w:val="0"/>
          <w:numId w:val="333"/>
        </w:numPr>
        <w:spacing w:before="40" w:after="40"/>
      </w:pPr>
      <w:r w:rsidRPr="00C65432">
        <w:t>User Scope: Chủ cửa hàng, nhân viên, khách hàng (đặt trước).</w:t>
      </w:r>
    </w:p>
    <w:p w14:paraId="2CE53A0D" w14:textId="77777777" w:rsidR="00CC386A" w:rsidRPr="00C65432" w:rsidRDefault="00CC386A" w:rsidP="00015270">
      <w:pPr>
        <w:pStyle w:val="ListParagraph"/>
        <w:numPr>
          <w:ilvl w:val="0"/>
          <w:numId w:val="333"/>
        </w:numPr>
        <w:spacing w:before="40" w:after="40"/>
      </w:pPr>
      <w:r w:rsidRPr="00C65432">
        <w:t xml:space="preserve">Functional Scope: </w:t>
      </w:r>
    </w:p>
    <w:p w14:paraId="70F0D14C" w14:textId="77777777" w:rsidR="00CC386A" w:rsidRPr="00C65432" w:rsidRDefault="00CC386A" w:rsidP="00015270">
      <w:pPr>
        <w:pStyle w:val="ListParagraph"/>
        <w:numPr>
          <w:ilvl w:val="0"/>
          <w:numId w:val="334"/>
        </w:numPr>
        <w:spacing w:before="40" w:after="40"/>
      </w:pPr>
      <w:r w:rsidRPr="00C65432">
        <w:t>Quản lí đăng nhập</w:t>
      </w:r>
    </w:p>
    <w:p w14:paraId="619A42E0" w14:textId="77777777" w:rsidR="00CC386A" w:rsidRPr="00C65432" w:rsidRDefault="00CC386A" w:rsidP="00015270">
      <w:pPr>
        <w:pStyle w:val="ListParagraph"/>
        <w:numPr>
          <w:ilvl w:val="0"/>
          <w:numId w:val="334"/>
        </w:numPr>
        <w:spacing w:before="40" w:after="40"/>
      </w:pPr>
      <w:r w:rsidRPr="00C65432">
        <w:t xml:space="preserve">Đặt hàng trước </w:t>
      </w:r>
    </w:p>
    <w:p w14:paraId="7604655C" w14:textId="77777777" w:rsidR="00CC386A" w:rsidRPr="00C65432" w:rsidRDefault="00CC386A" w:rsidP="00015270">
      <w:pPr>
        <w:pStyle w:val="ListParagraph"/>
        <w:numPr>
          <w:ilvl w:val="0"/>
          <w:numId w:val="334"/>
        </w:numPr>
        <w:spacing w:before="40" w:after="40"/>
      </w:pPr>
      <w:r w:rsidRPr="00C65432">
        <w:t>Quản lí bán hàng</w:t>
      </w:r>
    </w:p>
    <w:p w14:paraId="21B18065" w14:textId="77777777" w:rsidR="00CC386A" w:rsidRPr="00C65432" w:rsidRDefault="00CC386A" w:rsidP="00015270">
      <w:pPr>
        <w:pStyle w:val="ListParagraph"/>
        <w:numPr>
          <w:ilvl w:val="0"/>
          <w:numId w:val="334"/>
        </w:numPr>
        <w:spacing w:before="40" w:after="40"/>
      </w:pPr>
      <w:r w:rsidRPr="00C65432">
        <w:t>Quản lí nhập hàng</w:t>
      </w:r>
    </w:p>
    <w:p w14:paraId="319773D7" w14:textId="77777777" w:rsidR="00CC386A" w:rsidRPr="00C65432" w:rsidRDefault="00CC386A" w:rsidP="00015270">
      <w:pPr>
        <w:pStyle w:val="ListParagraph"/>
        <w:numPr>
          <w:ilvl w:val="0"/>
          <w:numId w:val="334"/>
        </w:numPr>
        <w:spacing w:before="40" w:after="40"/>
      </w:pPr>
      <w:r w:rsidRPr="00C65432">
        <w:t>Thanh toán</w:t>
      </w:r>
    </w:p>
    <w:p w14:paraId="1A43CE15" w14:textId="77777777" w:rsidR="00CC386A" w:rsidRPr="00C65432" w:rsidRDefault="00CC386A" w:rsidP="00015270">
      <w:pPr>
        <w:pStyle w:val="ListParagraph"/>
        <w:numPr>
          <w:ilvl w:val="0"/>
          <w:numId w:val="334"/>
        </w:numPr>
        <w:spacing w:before="40" w:after="40"/>
      </w:pPr>
      <w:r w:rsidRPr="00C65432">
        <w:t>Quản lí công nợ</w:t>
      </w:r>
    </w:p>
    <w:p w14:paraId="3645C057" w14:textId="77777777" w:rsidR="00CC386A" w:rsidRPr="00C65432" w:rsidRDefault="00CC386A" w:rsidP="00015270">
      <w:pPr>
        <w:pStyle w:val="ListParagraph"/>
        <w:numPr>
          <w:ilvl w:val="0"/>
          <w:numId w:val="334"/>
        </w:numPr>
        <w:spacing w:before="40" w:after="40"/>
      </w:pPr>
      <w:r w:rsidRPr="00C65432">
        <w:t xml:space="preserve">Quản lí tồn kho </w:t>
      </w:r>
    </w:p>
    <w:p w14:paraId="2CF092BD" w14:textId="77777777" w:rsidR="00CC386A" w:rsidRPr="00C65432" w:rsidRDefault="00CC386A" w:rsidP="00015270">
      <w:pPr>
        <w:pStyle w:val="ListParagraph"/>
        <w:numPr>
          <w:ilvl w:val="0"/>
          <w:numId w:val="334"/>
        </w:numPr>
        <w:spacing w:before="40" w:after="40"/>
      </w:pPr>
      <w:r w:rsidRPr="00C65432">
        <w:t>Quản lí nhân viên</w:t>
      </w:r>
    </w:p>
    <w:p w14:paraId="6427CDC3" w14:textId="3C3C0339" w:rsidR="00CC386A" w:rsidRPr="00C65432" w:rsidRDefault="00CC386A" w:rsidP="00015270">
      <w:pPr>
        <w:pStyle w:val="ListParagraph"/>
        <w:numPr>
          <w:ilvl w:val="0"/>
          <w:numId w:val="334"/>
        </w:numPr>
        <w:spacing w:before="40" w:after="40"/>
      </w:pPr>
      <w:r w:rsidRPr="00C65432">
        <w:t>Báo cáo doanh thu</w:t>
      </w:r>
    </w:p>
    <w:p w14:paraId="660D9F9C" w14:textId="77777777" w:rsidR="00CC386A" w:rsidRPr="00C65432" w:rsidRDefault="00CC386A" w:rsidP="00015270">
      <w:pPr>
        <w:pStyle w:val="ListParagraph"/>
        <w:numPr>
          <w:ilvl w:val="0"/>
          <w:numId w:val="333"/>
        </w:numPr>
        <w:spacing w:before="40" w:after="40"/>
      </w:pPr>
      <w:r w:rsidRPr="00C65432">
        <w:t>Integration Scope: Ngân hàng (API/QR/Webhook)</w:t>
      </w:r>
    </w:p>
    <w:p w14:paraId="33B1017C" w14:textId="77777777" w:rsidR="00CC386A" w:rsidRPr="00C65432" w:rsidRDefault="00CC386A" w:rsidP="00015270">
      <w:pPr>
        <w:pStyle w:val="ListParagraph"/>
        <w:numPr>
          <w:ilvl w:val="0"/>
          <w:numId w:val="333"/>
        </w:numPr>
        <w:spacing w:before="40" w:after="40"/>
      </w:pPr>
      <w:r w:rsidRPr="00C65432">
        <w:t>Out of scope: Tối ưu tuyến giao tự động đa xe; quản trị kế toán tổng hợp/khấu hao; eKYC/định danh nâng cao; đa chi nhánh/đa kho phức tạp; app tài xế riêng.</w:t>
      </w:r>
    </w:p>
    <w:p w14:paraId="3BDBA9B2" w14:textId="6594FDA8" w:rsidR="00200613" w:rsidRPr="00C65432" w:rsidRDefault="00200613" w:rsidP="00C65432">
      <w:pPr>
        <w:pStyle w:val="Heading1"/>
        <w:spacing w:before="40" w:after="40"/>
        <w:rPr>
          <w:rFonts w:cs="Times New Roman"/>
        </w:rPr>
      </w:pPr>
      <w:r w:rsidRPr="00C65432">
        <w:rPr>
          <w:rFonts w:cs="Times New Roman"/>
        </w:rPr>
        <w:br w:type="page"/>
      </w:r>
      <w:bookmarkStart w:id="4" w:name="_Toc216042133"/>
      <w:r w:rsidR="00213023" w:rsidRPr="00C65432">
        <w:rPr>
          <w:rFonts w:cs="Times New Roman"/>
        </w:rPr>
        <w:lastRenderedPageBreak/>
        <w:t>OVERALL</w:t>
      </w:r>
      <w:r w:rsidR="00213023" w:rsidRPr="00C65432">
        <w:rPr>
          <w:rFonts w:cs="Times New Roman"/>
          <w:lang w:val="vi-VN"/>
        </w:rPr>
        <w:t xml:space="preserve"> DESCRIPTION</w:t>
      </w:r>
      <w:bookmarkEnd w:id="4"/>
    </w:p>
    <w:p w14:paraId="61EAFC28" w14:textId="0C9781A1" w:rsidR="00200613" w:rsidRPr="00C65432" w:rsidRDefault="00213023" w:rsidP="00C65432">
      <w:pPr>
        <w:pStyle w:val="Heading2"/>
        <w:spacing w:before="40" w:after="40"/>
        <w:rPr>
          <w:rFonts w:cs="Times New Roman"/>
          <w:color w:val="auto"/>
          <w:szCs w:val="24"/>
        </w:rPr>
      </w:pPr>
      <w:bookmarkStart w:id="5" w:name="_Toc216042134"/>
      <w:r w:rsidRPr="00C65432">
        <w:rPr>
          <w:rFonts w:cs="Times New Roman"/>
          <w:color w:val="auto"/>
          <w:szCs w:val="24"/>
        </w:rPr>
        <w:t>User requirement</w:t>
      </w:r>
      <w:r w:rsidR="00FE4CCB" w:rsidRPr="00C65432">
        <w:rPr>
          <w:rFonts w:cs="Times New Roman"/>
          <w:color w:val="auto"/>
          <w:szCs w:val="24"/>
        </w:rPr>
        <w:t>s</w:t>
      </w:r>
      <w:bookmarkEnd w:id="5"/>
    </w:p>
    <w:p w14:paraId="45A61848" w14:textId="2B54C7E5" w:rsidR="00EF4CB2" w:rsidRPr="00C65432" w:rsidRDefault="00FE4CCB" w:rsidP="00C65432">
      <w:pPr>
        <w:pStyle w:val="Heading3"/>
        <w:spacing w:after="40"/>
        <w:rPr>
          <w:rFonts w:cs="Times New Roman"/>
          <w:color w:val="auto"/>
          <w:lang w:val="vi-VN"/>
        </w:rPr>
      </w:pPr>
      <w:bookmarkStart w:id="6" w:name="_Toc216042135"/>
      <w:r w:rsidRPr="00C65432">
        <w:rPr>
          <w:rFonts w:cs="Times New Roman"/>
          <w:color w:val="auto"/>
          <w:lang w:val="vi-VN"/>
        </w:rPr>
        <w:t>Business requirement</w:t>
      </w:r>
      <w:r w:rsidRPr="00C65432">
        <w:rPr>
          <w:rFonts w:cs="Times New Roman"/>
          <w:color w:val="auto"/>
        </w:rPr>
        <w:t>s</w:t>
      </w:r>
      <w:bookmarkEnd w:id="6"/>
    </w:p>
    <w:p w14:paraId="1D6524A7" w14:textId="7886F6CE" w:rsidR="00CC386A" w:rsidRPr="00C65432" w:rsidRDefault="00CC386A" w:rsidP="00015270">
      <w:pPr>
        <w:pStyle w:val="NormalWeb"/>
        <w:numPr>
          <w:ilvl w:val="0"/>
          <w:numId w:val="335"/>
        </w:numPr>
        <w:spacing w:before="40" w:beforeAutospacing="0" w:after="40" w:afterAutospacing="0"/>
      </w:pPr>
      <w:r w:rsidRPr="00C65432">
        <w:t xml:space="preserve">BR-BIZ-01: Ghi nhận đầy đủ vòng đời </w:t>
      </w:r>
      <w:r w:rsidRPr="00C65432">
        <w:rPr>
          <w:rStyle w:val="Strong"/>
        </w:rPr>
        <w:t>đơn bán/đơn nhập</w:t>
      </w:r>
      <w:r w:rsidRPr="00C65432">
        <w:t xml:space="preserve"> và cập nhật </w:t>
      </w:r>
      <w:r w:rsidRPr="00C65432">
        <w:rPr>
          <w:rStyle w:val="Strong"/>
        </w:rPr>
        <w:t>tồn kho</w:t>
      </w:r>
      <w:r w:rsidRPr="00C65432">
        <w:t xml:space="preserve"> theo thời gian thực/tới gần.</w:t>
      </w:r>
    </w:p>
    <w:p w14:paraId="4C3BD99B" w14:textId="111BA709" w:rsidR="00CC386A" w:rsidRPr="00C65432" w:rsidRDefault="00CC386A" w:rsidP="00015270">
      <w:pPr>
        <w:pStyle w:val="NormalWeb"/>
        <w:numPr>
          <w:ilvl w:val="0"/>
          <w:numId w:val="335"/>
        </w:numPr>
        <w:spacing w:before="40" w:beforeAutospacing="0" w:after="40" w:afterAutospacing="0"/>
      </w:pPr>
      <w:r w:rsidRPr="00C65432">
        <w:t xml:space="preserve">BR-BIZ-02: </w:t>
      </w:r>
      <w:r w:rsidRPr="00C65432">
        <w:rPr>
          <w:rStyle w:val="Strong"/>
        </w:rPr>
        <w:t>Báo cáo doanh thu</w:t>
      </w:r>
      <w:r w:rsidRPr="00C65432">
        <w:t xml:space="preserve"> ngày/tuần/tháng có thể xuất </w:t>
      </w:r>
      <w:r w:rsidRPr="00C65432">
        <w:rPr>
          <w:rStyle w:val="Strong"/>
        </w:rPr>
        <w:t>Excel/PDF</w:t>
      </w:r>
      <w:r w:rsidRPr="00C65432">
        <w:t>.</w:t>
      </w:r>
    </w:p>
    <w:p w14:paraId="2F17FF54" w14:textId="6CE3C4C8" w:rsidR="00CC386A" w:rsidRPr="00C65432" w:rsidRDefault="00CC386A" w:rsidP="00015270">
      <w:pPr>
        <w:pStyle w:val="NormalWeb"/>
        <w:numPr>
          <w:ilvl w:val="0"/>
          <w:numId w:val="335"/>
        </w:numPr>
        <w:spacing w:before="40" w:beforeAutospacing="0" w:after="40" w:afterAutospacing="0"/>
      </w:pPr>
      <w:r w:rsidRPr="00C65432">
        <w:t xml:space="preserve">BR-BIZ-03: Quản lý </w:t>
      </w:r>
      <w:r w:rsidRPr="00C65432">
        <w:rPr>
          <w:rStyle w:val="Strong"/>
        </w:rPr>
        <w:t>công nợ</w:t>
      </w:r>
      <w:r w:rsidRPr="00C65432">
        <w:t xml:space="preserve"> với cảnh báo </w:t>
      </w:r>
      <w:r w:rsidRPr="00C65432">
        <w:rPr>
          <w:rStyle w:val="Strong"/>
        </w:rPr>
        <w:t>đến hạn/quá hạn</w:t>
      </w:r>
      <w:r w:rsidRPr="00C65432">
        <w:t xml:space="preserve">; hỗ trợ </w:t>
      </w:r>
      <w:r w:rsidRPr="00C65432">
        <w:rPr>
          <w:rStyle w:val="Strong"/>
        </w:rPr>
        <w:t>nợ công trình</w:t>
      </w:r>
      <w:r w:rsidRPr="00C65432">
        <w:t xml:space="preserve"> cho KH quen.</w:t>
      </w:r>
    </w:p>
    <w:p w14:paraId="46AB0232" w14:textId="7901158D" w:rsidR="00CC386A" w:rsidRPr="00C65432" w:rsidRDefault="00CC386A" w:rsidP="00015270">
      <w:pPr>
        <w:pStyle w:val="NormalWeb"/>
        <w:numPr>
          <w:ilvl w:val="0"/>
          <w:numId w:val="335"/>
        </w:numPr>
        <w:spacing w:before="40" w:beforeAutospacing="0" w:after="40" w:afterAutospacing="0"/>
      </w:pPr>
      <w:r w:rsidRPr="00C65432">
        <w:t xml:space="preserve">BR-BIZ-04: </w:t>
      </w:r>
      <w:r w:rsidRPr="00C65432">
        <w:rPr>
          <w:rStyle w:val="Strong"/>
        </w:rPr>
        <w:t>Offline-first</w:t>
      </w:r>
      <w:r w:rsidRPr="00C65432">
        <w:t>: cho phép nhập/bán khi mất mạng, đồng bộ an toàn.</w:t>
      </w:r>
    </w:p>
    <w:p w14:paraId="29801959" w14:textId="39A4CDD1" w:rsidR="00CC386A" w:rsidRPr="00C65432" w:rsidRDefault="00CC386A" w:rsidP="00015270">
      <w:pPr>
        <w:pStyle w:val="NormalWeb"/>
        <w:numPr>
          <w:ilvl w:val="0"/>
          <w:numId w:val="335"/>
        </w:numPr>
        <w:spacing w:before="40" w:beforeAutospacing="0" w:after="40" w:afterAutospacing="0"/>
      </w:pPr>
      <w:r w:rsidRPr="00C65432">
        <w:t xml:space="preserve">BR-BIZ-05: </w:t>
      </w:r>
      <w:r w:rsidRPr="00C65432">
        <w:rPr>
          <w:rStyle w:val="Strong"/>
        </w:rPr>
        <w:t>Phân quyền</w:t>
      </w:r>
      <w:r w:rsidRPr="00C65432">
        <w:t xml:space="preserve">: NV nhập đơn; </w:t>
      </w:r>
      <w:r w:rsidRPr="00C65432">
        <w:rPr>
          <w:rStyle w:val="Strong"/>
        </w:rPr>
        <w:t>Chủ</w:t>
      </w:r>
      <w:r w:rsidRPr="00C65432">
        <w:t xml:space="preserve"> xem/cấu hình báo cáo, công nợ, lương.</w:t>
      </w:r>
    </w:p>
    <w:p w14:paraId="5D24884C" w14:textId="6E856C34" w:rsidR="00A57CCB" w:rsidRPr="00C65432" w:rsidRDefault="00FE4CCB" w:rsidP="00C65432">
      <w:pPr>
        <w:pStyle w:val="Heading3"/>
        <w:spacing w:after="40"/>
        <w:rPr>
          <w:rFonts w:cs="Times New Roman"/>
          <w:color w:val="auto"/>
          <w:lang w:val="vi-VN"/>
        </w:rPr>
      </w:pPr>
      <w:bookmarkStart w:id="7" w:name="_Toc216042136"/>
      <w:r w:rsidRPr="00C65432">
        <w:rPr>
          <w:rFonts w:cs="Times New Roman"/>
          <w:color w:val="auto"/>
          <w:lang w:val="vi-VN"/>
        </w:rPr>
        <w:t>Stakeholder requirement</w:t>
      </w:r>
      <w:r w:rsidRPr="00C65432">
        <w:rPr>
          <w:rFonts w:cs="Times New Roman"/>
          <w:color w:val="auto"/>
        </w:rPr>
        <w:t>s</w:t>
      </w:r>
      <w:bookmarkEnd w:id="7"/>
    </w:p>
    <w:tbl>
      <w:tblPr>
        <w:tblStyle w:val="TableGrid"/>
        <w:tblW w:w="0" w:type="auto"/>
        <w:tblLook w:val="04A0" w:firstRow="1" w:lastRow="0" w:firstColumn="1" w:lastColumn="0" w:noHBand="0" w:noVBand="1"/>
      </w:tblPr>
      <w:tblGrid>
        <w:gridCol w:w="2405"/>
        <w:gridCol w:w="6945"/>
      </w:tblGrid>
      <w:tr w:rsidR="00181AE0" w:rsidRPr="00C65432" w14:paraId="7E9286AD" w14:textId="77777777" w:rsidTr="00FE4CCB">
        <w:tc>
          <w:tcPr>
            <w:tcW w:w="2405" w:type="dxa"/>
            <w:shd w:val="clear" w:color="auto" w:fill="C5E0B3" w:themeFill="accent6" w:themeFillTint="66"/>
          </w:tcPr>
          <w:p w14:paraId="024889A1" w14:textId="01988A01" w:rsidR="00FE4CCB" w:rsidRPr="00C65432" w:rsidRDefault="00FE4CCB" w:rsidP="00C65432">
            <w:pPr>
              <w:spacing w:before="40" w:after="40"/>
              <w:jc w:val="center"/>
              <w:rPr>
                <w:b/>
                <w:szCs w:val="24"/>
              </w:rPr>
            </w:pPr>
            <w:r w:rsidRPr="00C65432">
              <w:rPr>
                <w:b/>
                <w:szCs w:val="24"/>
              </w:rPr>
              <w:t>Stakeholder</w:t>
            </w:r>
          </w:p>
        </w:tc>
        <w:tc>
          <w:tcPr>
            <w:tcW w:w="6945" w:type="dxa"/>
            <w:shd w:val="clear" w:color="auto" w:fill="C5E0B3" w:themeFill="accent6" w:themeFillTint="66"/>
          </w:tcPr>
          <w:p w14:paraId="33D49CDD" w14:textId="19AA1BA0" w:rsidR="00FE4CCB" w:rsidRPr="00C65432" w:rsidRDefault="00FE4CCB" w:rsidP="00C65432">
            <w:pPr>
              <w:spacing w:before="40" w:after="40"/>
              <w:jc w:val="center"/>
              <w:rPr>
                <w:b/>
                <w:szCs w:val="24"/>
              </w:rPr>
            </w:pPr>
            <w:r w:rsidRPr="00C65432">
              <w:rPr>
                <w:b/>
                <w:szCs w:val="24"/>
              </w:rPr>
              <w:t>Requirement</w:t>
            </w:r>
          </w:p>
        </w:tc>
      </w:tr>
      <w:tr w:rsidR="00CC386A" w:rsidRPr="00C65432" w14:paraId="53ED4CF8" w14:textId="77777777" w:rsidTr="00FE4CCB">
        <w:tc>
          <w:tcPr>
            <w:tcW w:w="2405" w:type="dxa"/>
          </w:tcPr>
          <w:p w14:paraId="56459B20" w14:textId="16DF4088" w:rsidR="00CC386A" w:rsidRPr="00C65432" w:rsidRDefault="00CC386A" w:rsidP="00C65432">
            <w:pPr>
              <w:spacing w:before="40" w:after="40"/>
              <w:rPr>
                <w:szCs w:val="24"/>
                <w:lang w:val="vi-VN"/>
              </w:rPr>
            </w:pPr>
            <w:r w:rsidRPr="00C65432">
              <w:t>Chủ cửa hàng</w:t>
            </w:r>
          </w:p>
        </w:tc>
        <w:tc>
          <w:tcPr>
            <w:tcW w:w="6945" w:type="dxa"/>
          </w:tcPr>
          <w:p w14:paraId="475CF344" w14:textId="283B1DA5" w:rsidR="00CC386A" w:rsidRPr="00C65432" w:rsidRDefault="00CC386A" w:rsidP="00C65432">
            <w:pPr>
              <w:spacing w:before="40" w:after="40"/>
              <w:rPr>
                <w:szCs w:val="24"/>
                <w:lang w:val="vi-VN"/>
              </w:rPr>
            </w:pPr>
            <w:r w:rsidRPr="00C65432">
              <w:t>Xem nhanh doanh thu trên mobile</w:t>
            </w:r>
            <w:r w:rsidR="000A267A">
              <w:t xml:space="preserve">, </w:t>
            </w:r>
            <w:r w:rsidRPr="00C65432">
              <w:t>xuất báo cáo;</w:t>
            </w:r>
            <w:r w:rsidR="000A267A">
              <w:t xml:space="preserve"> xem hàng hóa tồn kho, quản lí nhân viên,</w:t>
            </w:r>
            <w:r w:rsidRPr="00C65432">
              <w:t xml:space="preserve"> phân quyền</w:t>
            </w:r>
            <w:r w:rsidR="000A267A">
              <w:t>.</w:t>
            </w:r>
            <w:r w:rsidRPr="00C65432">
              <w:rPr>
                <w:lang w:val="vi-VN"/>
              </w:rPr>
              <w:tab/>
            </w:r>
          </w:p>
        </w:tc>
      </w:tr>
      <w:tr w:rsidR="00CC386A" w:rsidRPr="00C65432" w14:paraId="51E64EF2" w14:textId="77777777" w:rsidTr="00FE4CCB">
        <w:tc>
          <w:tcPr>
            <w:tcW w:w="2405" w:type="dxa"/>
          </w:tcPr>
          <w:p w14:paraId="51AEBB0E" w14:textId="692117D6" w:rsidR="00CC386A" w:rsidRPr="00C65432" w:rsidRDefault="00CC386A" w:rsidP="00C65432">
            <w:pPr>
              <w:spacing w:before="40" w:after="40"/>
              <w:rPr>
                <w:szCs w:val="24"/>
                <w:lang w:val="vi-VN"/>
              </w:rPr>
            </w:pPr>
            <w:r w:rsidRPr="00C65432">
              <w:t xml:space="preserve">Nhân viên </w:t>
            </w:r>
          </w:p>
        </w:tc>
        <w:tc>
          <w:tcPr>
            <w:tcW w:w="6945" w:type="dxa"/>
          </w:tcPr>
          <w:p w14:paraId="374AF6AE" w14:textId="0924B67F" w:rsidR="00CC386A" w:rsidRPr="00C65432" w:rsidRDefault="008406FD" w:rsidP="00C65432">
            <w:pPr>
              <w:spacing w:before="40" w:after="40"/>
              <w:rPr>
                <w:szCs w:val="24"/>
                <w:lang w:val="vi-VN"/>
              </w:rPr>
            </w:pPr>
            <w:r>
              <w:t xml:space="preserve">Tất cả các hoạt động liên quan đến bán hàng và nhập hàng </w:t>
            </w:r>
            <w:r w:rsidR="00CC386A" w:rsidRPr="00C65432">
              <w:t xml:space="preserve"> </w:t>
            </w:r>
          </w:p>
        </w:tc>
      </w:tr>
      <w:tr w:rsidR="00CC386A" w:rsidRPr="00C65432" w14:paraId="2245D46B" w14:textId="77777777" w:rsidTr="00FE4CCB">
        <w:tc>
          <w:tcPr>
            <w:tcW w:w="2405" w:type="dxa"/>
          </w:tcPr>
          <w:p w14:paraId="1E558E80" w14:textId="430213AE" w:rsidR="00CC386A" w:rsidRPr="00C65432" w:rsidRDefault="00CC386A" w:rsidP="00C65432">
            <w:pPr>
              <w:spacing w:before="40" w:after="40"/>
              <w:rPr>
                <w:szCs w:val="24"/>
                <w:lang w:val="vi-VN"/>
              </w:rPr>
            </w:pPr>
            <w:r w:rsidRPr="00C65432">
              <w:t>Ngân hàng/Cổng TT</w:t>
            </w:r>
          </w:p>
        </w:tc>
        <w:tc>
          <w:tcPr>
            <w:tcW w:w="6945" w:type="dxa"/>
          </w:tcPr>
          <w:p w14:paraId="53489340" w14:textId="41B9C956" w:rsidR="00CC386A" w:rsidRPr="00C65432" w:rsidRDefault="00CC386A" w:rsidP="00C65432">
            <w:pPr>
              <w:spacing w:before="40" w:after="40"/>
              <w:rPr>
                <w:szCs w:val="24"/>
                <w:lang w:val="vi-VN"/>
              </w:rPr>
            </w:pPr>
            <w:r w:rsidRPr="00C65432">
              <w:t>Xác nhận giao dịch (callback/webhook), cung cấp mã/QR.</w:t>
            </w:r>
          </w:p>
        </w:tc>
      </w:tr>
      <w:tr w:rsidR="00CC386A" w:rsidRPr="00C65432" w14:paraId="1FB6121E" w14:textId="77777777" w:rsidTr="00FE4CCB">
        <w:tc>
          <w:tcPr>
            <w:tcW w:w="2405" w:type="dxa"/>
          </w:tcPr>
          <w:p w14:paraId="6BF2E25D" w14:textId="0F6DBAE4" w:rsidR="00CC386A" w:rsidRPr="00C65432" w:rsidRDefault="00CC386A" w:rsidP="00C65432">
            <w:pPr>
              <w:spacing w:before="40" w:after="40"/>
              <w:rPr>
                <w:szCs w:val="24"/>
                <w:lang w:val="vi-VN"/>
              </w:rPr>
            </w:pPr>
            <w:r w:rsidRPr="00C65432">
              <w:t>Giảng viên</w:t>
            </w:r>
          </w:p>
        </w:tc>
        <w:tc>
          <w:tcPr>
            <w:tcW w:w="694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C386A" w:rsidRPr="00C65432" w14:paraId="578EBADB" w14:textId="77777777" w:rsidTr="00BD0CE4">
              <w:trPr>
                <w:tblCellSpacing w:w="15" w:type="dxa"/>
              </w:trPr>
              <w:tc>
                <w:tcPr>
                  <w:tcW w:w="0" w:type="auto"/>
                  <w:vAlign w:val="center"/>
                  <w:hideMark/>
                </w:tcPr>
                <w:p w14:paraId="7FA77DB6" w14:textId="77777777" w:rsidR="00CC386A" w:rsidRPr="00C65432" w:rsidRDefault="00CC386A" w:rsidP="00C65432">
                  <w:pPr>
                    <w:spacing w:before="40" w:after="40" w:line="240" w:lineRule="auto"/>
                  </w:pPr>
                </w:p>
              </w:tc>
            </w:tr>
          </w:tbl>
          <w:p w14:paraId="19A35A9F" w14:textId="77777777" w:rsidR="00CC386A" w:rsidRPr="00C65432" w:rsidRDefault="00CC386A" w:rsidP="00C65432">
            <w:pPr>
              <w:spacing w:before="40" w:after="4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29"/>
            </w:tblGrid>
            <w:tr w:rsidR="00CC386A" w:rsidRPr="00C65432" w14:paraId="47B36151" w14:textId="77777777" w:rsidTr="00BD0CE4">
              <w:trPr>
                <w:tblCellSpacing w:w="15" w:type="dxa"/>
              </w:trPr>
              <w:tc>
                <w:tcPr>
                  <w:tcW w:w="0" w:type="auto"/>
                  <w:vAlign w:val="center"/>
                  <w:hideMark/>
                </w:tcPr>
                <w:p w14:paraId="2AD8514B" w14:textId="74B41FFE" w:rsidR="00CC386A" w:rsidRPr="00C65432" w:rsidRDefault="00CC386A" w:rsidP="00C65432">
                  <w:pPr>
                    <w:spacing w:before="40" w:after="40" w:line="240" w:lineRule="auto"/>
                  </w:pPr>
                  <w:r w:rsidRPr="00C65432">
                    <w:t>Dễ tra cứu UCD/BPMN/UC, kiểm tra đáp ứng yêu cầu bài tập.</w:t>
                  </w:r>
                </w:p>
              </w:tc>
            </w:tr>
          </w:tbl>
          <w:p w14:paraId="5FE2ED4A" w14:textId="77777777" w:rsidR="00CC386A" w:rsidRPr="00C65432" w:rsidRDefault="00CC386A" w:rsidP="00C65432">
            <w:pPr>
              <w:spacing w:before="40" w:after="40"/>
              <w:rPr>
                <w:szCs w:val="24"/>
                <w:lang w:val="vi-VN"/>
              </w:rPr>
            </w:pPr>
          </w:p>
        </w:tc>
      </w:tr>
    </w:tbl>
    <w:p w14:paraId="5AA39D6B" w14:textId="77777777" w:rsidR="00FE4CCB" w:rsidRPr="00C65432" w:rsidRDefault="00FE4CCB" w:rsidP="00C65432">
      <w:pPr>
        <w:spacing w:before="40" w:after="40"/>
        <w:rPr>
          <w:szCs w:val="24"/>
          <w:lang w:val="vi-VN"/>
        </w:rPr>
      </w:pPr>
    </w:p>
    <w:p w14:paraId="553151F0" w14:textId="098A0FAF" w:rsidR="00FE4CCB" w:rsidRDefault="00213023" w:rsidP="00C65432">
      <w:pPr>
        <w:pStyle w:val="Heading2"/>
        <w:spacing w:before="40" w:after="40"/>
        <w:rPr>
          <w:rFonts w:cs="Times New Roman"/>
          <w:color w:val="auto"/>
          <w:szCs w:val="24"/>
        </w:rPr>
      </w:pPr>
      <w:bookmarkStart w:id="8" w:name="_Toc216042137"/>
      <w:r w:rsidRPr="00C65432">
        <w:rPr>
          <w:rFonts w:cs="Times New Roman"/>
          <w:color w:val="auto"/>
          <w:szCs w:val="24"/>
        </w:rPr>
        <w:t>Business</w:t>
      </w:r>
      <w:r w:rsidRPr="00C65432">
        <w:rPr>
          <w:rFonts w:cs="Times New Roman"/>
          <w:color w:val="auto"/>
          <w:szCs w:val="24"/>
          <w:lang w:val="vi-VN"/>
        </w:rPr>
        <w:t xml:space="preserve"> </w:t>
      </w:r>
      <w:r w:rsidRPr="00C65432">
        <w:rPr>
          <w:rFonts w:cs="Times New Roman"/>
          <w:color w:val="auto"/>
          <w:szCs w:val="24"/>
        </w:rPr>
        <w:t>workflow</w:t>
      </w:r>
      <w:bookmarkEnd w:id="8"/>
    </w:p>
    <w:p w14:paraId="1088746F" w14:textId="300FB515" w:rsidR="00CA0196" w:rsidRDefault="00A21FFE" w:rsidP="00015270">
      <w:pPr>
        <w:pStyle w:val="NormalWeb"/>
        <w:numPr>
          <w:ilvl w:val="0"/>
          <w:numId w:val="335"/>
        </w:numPr>
        <w:spacing w:before="40" w:beforeAutospacing="0" w:after="40" w:afterAutospacing="0"/>
      </w:pPr>
      <w:r>
        <w:t>As -is</w:t>
      </w:r>
    </w:p>
    <w:p w14:paraId="29A16A69" w14:textId="1F17B7D0" w:rsidR="00E61903" w:rsidRDefault="00E61903" w:rsidP="00E61903">
      <w:pPr>
        <w:pStyle w:val="NormalWeb"/>
        <w:spacing w:before="40" w:beforeAutospacing="0" w:after="40" w:afterAutospacing="0"/>
      </w:pPr>
      <w:r>
        <w:rPr>
          <w:noProof/>
        </w:rPr>
        <w:lastRenderedPageBreak/>
        <w:drawing>
          <wp:inline distT="0" distB="0" distL="0" distR="0" wp14:anchorId="00E770C3" wp14:editId="5F140BDB">
            <wp:extent cx="5943600" cy="748284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7482840"/>
                    </a:xfrm>
                    <a:prstGeom prst="rect">
                      <a:avLst/>
                    </a:prstGeom>
                    <a:noFill/>
                    <a:ln>
                      <a:noFill/>
                    </a:ln>
                  </pic:spPr>
                </pic:pic>
              </a:graphicData>
            </a:graphic>
          </wp:inline>
        </w:drawing>
      </w:r>
    </w:p>
    <w:p w14:paraId="72DC1159" w14:textId="062992F0" w:rsidR="00A21FFE" w:rsidRPr="00CA0196" w:rsidRDefault="00A21FFE" w:rsidP="00015270">
      <w:pPr>
        <w:pStyle w:val="NormalWeb"/>
        <w:numPr>
          <w:ilvl w:val="0"/>
          <w:numId w:val="335"/>
        </w:numPr>
        <w:spacing w:before="40" w:beforeAutospacing="0" w:after="40" w:afterAutospacing="0"/>
      </w:pPr>
      <w:r>
        <w:lastRenderedPageBreak/>
        <w:t>To- be</w:t>
      </w:r>
      <w:r w:rsidR="00E61903">
        <w:rPr>
          <w:noProof/>
        </w:rPr>
        <w:drawing>
          <wp:inline distT="0" distB="0" distL="0" distR="0" wp14:anchorId="03F6C048" wp14:editId="2C3B3B63">
            <wp:extent cx="5928360" cy="530352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8360" cy="5303520"/>
                    </a:xfrm>
                    <a:prstGeom prst="rect">
                      <a:avLst/>
                    </a:prstGeom>
                    <a:noFill/>
                    <a:ln>
                      <a:noFill/>
                    </a:ln>
                  </pic:spPr>
                </pic:pic>
              </a:graphicData>
            </a:graphic>
          </wp:inline>
        </w:drawing>
      </w:r>
    </w:p>
    <w:p w14:paraId="4998582A" w14:textId="526DB8C2" w:rsidR="00FE4CCB" w:rsidRPr="00C65432" w:rsidRDefault="00FE4CCB" w:rsidP="00C65432">
      <w:pPr>
        <w:pStyle w:val="Heading2"/>
        <w:spacing w:before="40" w:after="40"/>
        <w:rPr>
          <w:rFonts w:cs="Times New Roman"/>
          <w:color w:val="auto"/>
          <w:szCs w:val="24"/>
          <w:lang w:val="vi-VN"/>
        </w:rPr>
      </w:pPr>
      <w:bookmarkStart w:id="9" w:name="_Toc216042138"/>
      <w:r w:rsidRPr="00C65432">
        <w:rPr>
          <w:rFonts w:cs="Times New Roman"/>
          <w:color w:val="auto"/>
          <w:szCs w:val="24"/>
          <w:lang w:val="vi-VN"/>
        </w:rPr>
        <w:lastRenderedPageBreak/>
        <w:t>Use case diagram</w:t>
      </w:r>
      <w:bookmarkEnd w:id="9"/>
    </w:p>
    <w:p w14:paraId="5655DE04" w14:textId="31B1B56E" w:rsidR="00FE4CCB" w:rsidRPr="00C65432" w:rsidRDefault="00CA0196" w:rsidP="00C65432">
      <w:pPr>
        <w:spacing w:before="40" w:after="40"/>
        <w:rPr>
          <w:szCs w:val="24"/>
        </w:rPr>
      </w:pPr>
      <w:r>
        <w:rPr>
          <w:noProof/>
          <w:szCs w:val="24"/>
        </w:rPr>
        <w:drawing>
          <wp:inline distT="0" distB="0" distL="0" distR="0" wp14:anchorId="31F5080D" wp14:editId="5E59AF94">
            <wp:extent cx="5989320" cy="629412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9320" cy="6294120"/>
                    </a:xfrm>
                    <a:prstGeom prst="rect">
                      <a:avLst/>
                    </a:prstGeom>
                    <a:noFill/>
                    <a:ln>
                      <a:noFill/>
                    </a:ln>
                  </pic:spPr>
                </pic:pic>
              </a:graphicData>
            </a:graphic>
          </wp:inline>
        </w:drawing>
      </w:r>
    </w:p>
    <w:p w14:paraId="0CD0FFB5" w14:textId="53BE9BD9" w:rsidR="00200613" w:rsidRPr="00C65432" w:rsidRDefault="00200613" w:rsidP="00C65432">
      <w:pPr>
        <w:spacing w:before="40" w:after="40"/>
        <w:jc w:val="left"/>
        <w:rPr>
          <w:rFonts w:eastAsiaTheme="majorEastAsia"/>
          <w:b/>
          <w:caps/>
          <w:szCs w:val="24"/>
        </w:rPr>
      </w:pPr>
      <w:r w:rsidRPr="00C65432">
        <w:rPr>
          <w:szCs w:val="24"/>
        </w:rPr>
        <w:br w:type="page"/>
      </w:r>
    </w:p>
    <w:p w14:paraId="5CB364B1" w14:textId="102DD97C" w:rsidR="00200613" w:rsidRPr="00C65432" w:rsidRDefault="0050403A" w:rsidP="00C65432">
      <w:pPr>
        <w:pStyle w:val="Heading1"/>
        <w:spacing w:before="40" w:after="40"/>
        <w:rPr>
          <w:rFonts w:cs="Times New Roman"/>
          <w:lang w:val="vi-VN"/>
        </w:rPr>
      </w:pPr>
      <w:bookmarkStart w:id="10" w:name="_Toc216042139"/>
      <w:r w:rsidRPr="00C65432">
        <w:rPr>
          <w:rFonts w:cs="Times New Roman"/>
        </w:rPr>
        <w:lastRenderedPageBreak/>
        <w:t>FUNCTIONAL REQUIREMENTS</w:t>
      </w:r>
      <w:bookmarkEnd w:id="10"/>
    </w:p>
    <w:p w14:paraId="748F03EF" w14:textId="7A77AD63" w:rsidR="003E1C4C" w:rsidRPr="00C65432" w:rsidRDefault="00E214A7" w:rsidP="00C65432">
      <w:pPr>
        <w:pStyle w:val="Heading2"/>
        <w:spacing w:before="40" w:after="40"/>
        <w:rPr>
          <w:rFonts w:cs="Times New Roman"/>
          <w:color w:val="auto"/>
          <w:szCs w:val="24"/>
          <w:lang w:val="vi-VN"/>
        </w:rPr>
      </w:pPr>
      <w:bookmarkStart w:id="11" w:name="_Toc216042140"/>
      <w:r w:rsidRPr="00C65432">
        <w:rPr>
          <w:rFonts w:cs="Times New Roman"/>
          <w:color w:val="auto"/>
          <w:szCs w:val="24"/>
          <w:lang w:val="vi-VN"/>
        </w:rPr>
        <w:t>Đăng nhập</w:t>
      </w:r>
      <w:bookmarkEnd w:id="11"/>
    </w:p>
    <w:p w14:paraId="6E9FB375" w14:textId="6FD17AA3" w:rsidR="00E214A7" w:rsidRPr="00C65432" w:rsidRDefault="00E214A7" w:rsidP="00C65432">
      <w:pPr>
        <w:pStyle w:val="NormalWeb"/>
        <w:spacing w:before="40" w:beforeAutospacing="0" w:after="40" w:afterAutospacing="0"/>
        <w:textAlignment w:val="baseline"/>
        <w:rPr>
          <w:b/>
          <w:bCs/>
        </w:rPr>
      </w:pPr>
      <w:r w:rsidRPr="00C65432">
        <w:rPr>
          <w:b/>
          <w:bCs/>
          <w:lang w:val="vi-VN"/>
        </w:rPr>
        <w:t>a</w:t>
      </w:r>
      <w:r w:rsidR="00CC386A" w:rsidRPr="00C65432">
        <w:rPr>
          <w:b/>
          <w:bCs/>
        </w:rPr>
        <w:t>.</w:t>
      </w:r>
      <w:r w:rsidRPr="00C65432">
        <w:rPr>
          <w:b/>
          <w:bCs/>
          <w:lang w:val="vi-VN"/>
        </w:rPr>
        <w:t xml:space="preserve"> </w:t>
      </w:r>
      <w:r w:rsidRPr="00C65432">
        <w:rPr>
          <w:b/>
          <w:bCs/>
        </w:rPr>
        <w:t>Mô tả </w:t>
      </w:r>
    </w:p>
    <w:p w14:paraId="7FB47687" w14:textId="77777777" w:rsidR="00E214A7" w:rsidRPr="00C65432" w:rsidRDefault="00E214A7" w:rsidP="00C65432">
      <w:pPr>
        <w:pStyle w:val="NormalWeb"/>
        <w:spacing w:before="40" w:beforeAutospacing="0" w:after="40" w:afterAutospacing="0"/>
        <w:jc w:val="both"/>
      </w:pPr>
      <w:r w:rsidRPr="00C65432">
        <w:t>Chức năng Đăng nhập mô tả quy trình người dùng (Chủ cửa hàng hoặc nhân viên) tương tác với hệ thống để truy cập vào các chức năng theo quyền được phân cấp. Thông qua chức năng này, người dùng có thể chọn phương thức đăng nhập phù hợp như tên đăng nhập và mật khẩu, số điện thoại hoặc Gmail. Hệ thống kiểm tra thông tin đăng nhập, xác thực tài khoản và cho phép truy cập nếu thông tin hợp lệ. Ngoài ra, chức năng này hỗ trợ các thao tác liên quan như lưu tài khoản để đăng nhập nhanh, quên mật khẩu, đổi mật khẩu, hoặc đăng xuất khỏi hệ thống. Mục tiêu của chức năng là đảm bảo an toàn và bảo mật cho hệ thống, ngăn chặn truy cập trái phép và giúp phân quyền người dùng một cách chính xác. Chỉ khi đăng nhập thành công, nhân viên và Chủ cửa hàng mới có thể thực hiện các nghiệp vụ như bán hàng, quản lý nhân viên, theo dõi báo cáo, quản lý kho.</w:t>
      </w:r>
    </w:p>
    <w:p w14:paraId="49340FF4" w14:textId="77777777" w:rsidR="00E214A7" w:rsidRPr="00C65432" w:rsidRDefault="00E214A7" w:rsidP="00015270">
      <w:pPr>
        <w:pStyle w:val="NormalWeb"/>
        <w:numPr>
          <w:ilvl w:val="0"/>
          <w:numId w:val="2"/>
        </w:numPr>
        <w:spacing w:before="40" w:beforeAutospacing="0" w:after="40" w:afterAutospacing="0"/>
        <w:ind w:left="425"/>
        <w:textAlignment w:val="baseline"/>
        <w:rPr>
          <w:b/>
          <w:bCs/>
        </w:rPr>
      </w:pPr>
      <w:r w:rsidRPr="00C65432">
        <w:rPr>
          <w:b/>
          <w:bCs/>
        </w:rPr>
        <w:t>Phân rã use case</w:t>
      </w:r>
    </w:p>
    <w:p w14:paraId="6D54E7AB" w14:textId="77777777" w:rsidR="00E214A7" w:rsidRPr="00C65432" w:rsidRDefault="00E214A7" w:rsidP="00C65432">
      <w:pPr>
        <w:spacing w:before="40" w:after="40"/>
        <w:rPr>
          <w:szCs w:val="24"/>
        </w:rPr>
      </w:pPr>
    </w:p>
    <w:p w14:paraId="6D4877C4" w14:textId="4238B49A" w:rsidR="00E214A7" w:rsidRPr="00C65432" w:rsidRDefault="00E214A7" w:rsidP="00C65432">
      <w:pPr>
        <w:pStyle w:val="NormalWeb"/>
        <w:spacing w:before="40" w:beforeAutospacing="0" w:after="40" w:afterAutospacing="0"/>
      </w:pPr>
      <w:r w:rsidRPr="00C65432">
        <w:rPr>
          <w:b/>
          <w:bCs/>
          <w:noProof/>
          <w:bdr w:val="none" w:sz="0" w:space="0" w:color="auto" w:frame="1"/>
        </w:rPr>
        <w:drawing>
          <wp:inline distT="0" distB="0" distL="0" distR="0" wp14:anchorId="51FC7710" wp14:editId="2056EFC2">
            <wp:extent cx="5736590" cy="40824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6590" cy="4082415"/>
                    </a:xfrm>
                    <a:prstGeom prst="rect">
                      <a:avLst/>
                    </a:prstGeom>
                    <a:noFill/>
                    <a:ln>
                      <a:noFill/>
                    </a:ln>
                  </pic:spPr>
                </pic:pic>
              </a:graphicData>
            </a:graphic>
          </wp:inline>
        </w:drawing>
      </w:r>
    </w:p>
    <w:p w14:paraId="102782BB" w14:textId="77777777" w:rsidR="00E214A7" w:rsidRPr="00C65432" w:rsidRDefault="00E214A7" w:rsidP="00C65432">
      <w:pPr>
        <w:spacing w:before="40" w:after="40"/>
        <w:rPr>
          <w:szCs w:val="24"/>
        </w:rPr>
      </w:pPr>
    </w:p>
    <w:p w14:paraId="56CF0265" w14:textId="0DF59CF8" w:rsidR="00E214A7" w:rsidRPr="00C65432" w:rsidRDefault="00E214A7" w:rsidP="00C65432">
      <w:pPr>
        <w:pStyle w:val="Heading3"/>
        <w:spacing w:after="40"/>
        <w:rPr>
          <w:rFonts w:cs="Times New Roman"/>
          <w:color w:val="auto"/>
        </w:rPr>
      </w:pPr>
      <w:bookmarkStart w:id="12" w:name="_Toc216042141"/>
      <w:r w:rsidRPr="00C65432">
        <w:rPr>
          <w:rFonts w:cs="Times New Roman"/>
          <w:color w:val="auto"/>
        </w:rPr>
        <w:t>Business Rules</w:t>
      </w:r>
      <w:bookmarkEnd w:id="12"/>
    </w:p>
    <w:p w14:paraId="5E9BBAF3" w14:textId="77777777" w:rsidR="00E214A7" w:rsidRPr="00C65432" w:rsidRDefault="00E214A7"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3014"/>
        <w:gridCol w:w="6330"/>
      </w:tblGrid>
      <w:tr w:rsidR="00181AE0" w:rsidRPr="00C65432" w14:paraId="6A808838" w14:textId="77777777" w:rsidTr="00E232BD">
        <w:trPr>
          <w:trHeight w:val="675"/>
        </w:trPr>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0" w:type="dxa"/>
              <w:bottom w:w="160" w:type="dxa"/>
              <w:right w:w="240" w:type="dxa"/>
            </w:tcMar>
            <w:hideMark/>
          </w:tcPr>
          <w:p w14:paraId="175FE973" w14:textId="77777777" w:rsidR="00E214A7" w:rsidRPr="00C65432" w:rsidRDefault="00E214A7" w:rsidP="00C65432">
            <w:pPr>
              <w:pStyle w:val="NormalWeb"/>
              <w:spacing w:before="40" w:beforeAutospacing="0" w:after="40" w:afterAutospacing="0"/>
              <w:jc w:val="center"/>
            </w:pPr>
            <w:r w:rsidRPr="00C65432">
              <w:rPr>
                <w:b/>
                <w:bCs/>
              </w:rPr>
              <w:t>Business Requirement</w:t>
            </w:r>
          </w:p>
        </w:tc>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240" w:type="dxa"/>
              <w:bottom w:w="160" w:type="dxa"/>
              <w:right w:w="240" w:type="dxa"/>
            </w:tcMar>
            <w:hideMark/>
          </w:tcPr>
          <w:p w14:paraId="558BAD34" w14:textId="77777777" w:rsidR="00E214A7" w:rsidRPr="00C65432" w:rsidRDefault="00E214A7" w:rsidP="00C65432">
            <w:pPr>
              <w:pStyle w:val="NormalWeb"/>
              <w:spacing w:before="40" w:beforeAutospacing="0" w:after="40" w:afterAutospacing="0"/>
              <w:jc w:val="center"/>
            </w:pPr>
            <w:r w:rsidRPr="00C65432">
              <w:rPr>
                <w:b/>
                <w:bCs/>
              </w:rPr>
              <w:t>Business Rules</w:t>
            </w:r>
          </w:p>
        </w:tc>
      </w:tr>
      <w:tr w:rsidR="00181AE0" w:rsidRPr="00C65432" w14:paraId="077F133B" w14:textId="77777777" w:rsidTr="00E214A7">
        <w:trPr>
          <w:trHeight w:val="369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5FF6AE80" w14:textId="77777777" w:rsidR="00E214A7" w:rsidRPr="00C65432" w:rsidRDefault="00E214A7" w:rsidP="00C65432">
            <w:pPr>
              <w:pStyle w:val="NormalWeb"/>
              <w:spacing w:before="40" w:beforeAutospacing="0" w:after="40" w:afterAutospacing="0"/>
            </w:pPr>
            <w:r w:rsidRPr="00C65432">
              <w:lastRenderedPageBreak/>
              <w:t>Quản lý tài khoản và xác thực người dù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15913C65" w14:textId="77777777" w:rsidR="00E214A7" w:rsidRPr="00C65432" w:rsidRDefault="00E214A7" w:rsidP="00C65432">
            <w:pPr>
              <w:pStyle w:val="NormalWeb"/>
              <w:spacing w:before="40" w:beforeAutospacing="0" w:after="40" w:afterAutospacing="0"/>
            </w:pPr>
            <w:r w:rsidRPr="00C65432">
              <w:t>Tên đăng nhập phải là duy nhất trong hệ thống.</w:t>
            </w:r>
          </w:p>
          <w:p w14:paraId="7FC6A4A3" w14:textId="77777777" w:rsidR="00E214A7" w:rsidRPr="00C65432" w:rsidRDefault="00E214A7" w:rsidP="00C65432">
            <w:pPr>
              <w:pStyle w:val="NormalWeb"/>
              <w:spacing w:before="40" w:beforeAutospacing="0" w:after="40" w:afterAutospacing="0"/>
            </w:pPr>
            <w:r w:rsidRPr="00C65432">
              <w:t>Mật khẩu phải có tối thiểu 6 ký tự, gồm chữ và số.</w:t>
            </w:r>
          </w:p>
          <w:p w14:paraId="02A6F907" w14:textId="77777777" w:rsidR="00E214A7" w:rsidRPr="00C65432" w:rsidRDefault="00E214A7" w:rsidP="00C65432">
            <w:pPr>
              <w:pStyle w:val="NormalWeb"/>
              <w:spacing w:before="40" w:beforeAutospacing="0" w:after="40" w:afterAutospacing="0"/>
            </w:pPr>
            <w:r w:rsidRPr="00C65432">
              <w:t>Số lần nhập sai mật khẩu quá 3 lần sẽ dẫn đến khóa tài khoản tạm thời.</w:t>
            </w:r>
          </w:p>
          <w:p w14:paraId="5AAC461A" w14:textId="77777777" w:rsidR="00E214A7" w:rsidRPr="00C65432" w:rsidRDefault="00E214A7" w:rsidP="00C65432">
            <w:pPr>
              <w:pStyle w:val="NormalWeb"/>
              <w:spacing w:before="40" w:beforeAutospacing="0" w:after="40" w:afterAutospacing="0"/>
            </w:pPr>
            <w:r w:rsidRPr="00C65432">
              <w:t>Tài khoản bị khóa không thể đăng nhập cho đến khi được mở khóa.</w:t>
            </w:r>
          </w:p>
          <w:p w14:paraId="1E0A3502" w14:textId="77777777" w:rsidR="00E214A7" w:rsidRPr="00C65432" w:rsidRDefault="00E214A7" w:rsidP="00C65432">
            <w:pPr>
              <w:pStyle w:val="NormalWeb"/>
              <w:spacing w:before="40" w:beforeAutospacing="0" w:after="40" w:afterAutospacing="0"/>
            </w:pPr>
            <w:r w:rsidRPr="00C65432">
              <w:t>OTP có hiệu lực trong 60 giây kể từ khi gửi.</w:t>
            </w:r>
          </w:p>
          <w:p w14:paraId="08A044E1" w14:textId="77777777" w:rsidR="00E214A7" w:rsidRPr="00C65432" w:rsidRDefault="00E214A7" w:rsidP="00C65432">
            <w:pPr>
              <w:pStyle w:val="NormalWeb"/>
              <w:spacing w:before="40" w:beforeAutospacing="0" w:after="40" w:afterAutospacing="0"/>
            </w:pPr>
            <w:r w:rsidRPr="00C65432">
              <w:t>Gmail và Số điện thoại dùng để đăng nhập phải trùng với thông tin đã đăng ký trong hệ thống.</w:t>
            </w:r>
          </w:p>
        </w:tc>
      </w:tr>
      <w:tr w:rsidR="00181AE0" w:rsidRPr="00C65432" w14:paraId="6A85508F" w14:textId="77777777" w:rsidTr="00E214A7">
        <w:trPr>
          <w:trHeight w:val="219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31116758" w14:textId="77777777" w:rsidR="00E214A7" w:rsidRPr="00C65432" w:rsidRDefault="00E214A7" w:rsidP="00C65432">
            <w:pPr>
              <w:pStyle w:val="NormalWeb"/>
              <w:spacing w:before="40" w:beforeAutospacing="0" w:after="40" w:afterAutospacing="0"/>
            </w:pPr>
            <w:r w:rsidRPr="00C65432">
              <w:t>Phân quyền và kiểm soát truy cập</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3B67B8E" w14:textId="77777777" w:rsidR="00E214A7" w:rsidRPr="00C65432" w:rsidRDefault="00E214A7" w:rsidP="00C65432">
            <w:pPr>
              <w:pStyle w:val="NormalWeb"/>
              <w:spacing w:before="40" w:beforeAutospacing="0" w:after="40" w:afterAutospacing="0"/>
            </w:pPr>
            <w:r w:rsidRPr="00C65432">
              <w:t>Chỉ Chủ cửa hàng mới được phép xem toàn bộ lịch sử đăng nhập của hệ thống.</w:t>
            </w:r>
          </w:p>
          <w:p w14:paraId="0AAEAF3C" w14:textId="77777777" w:rsidR="00E214A7" w:rsidRPr="00C65432" w:rsidRDefault="00E214A7" w:rsidP="00C65432">
            <w:pPr>
              <w:pStyle w:val="NormalWeb"/>
              <w:spacing w:before="40" w:beforeAutospacing="0" w:after="40" w:afterAutospacing="0"/>
            </w:pPr>
            <w:r w:rsidRPr="00C65432">
              <w:t>Một tài khoản chỉ được truy cập và sử dụng các chức năng nằm trong đúng phạm vi quyền đã được phân cấp.</w:t>
            </w:r>
          </w:p>
        </w:tc>
      </w:tr>
    </w:tbl>
    <w:p w14:paraId="17706DE5" w14:textId="77777777" w:rsidR="00E214A7" w:rsidRPr="00C65432" w:rsidRDefault="00E214A7" w:rsidP="00C65432">
      <w:pPr>
        <w:spacing w:before="40" w:after="40"/>
        <w:rPr>
          <w:szCs w:val="24"/>
        </w:rPr>
      </w:pPr>
    </w:p>
    <w:tbl>
      <w:tblPr>
        <w:tblW w:w="9026" w:type="dxa"/>
        <w:tblCellMar>
          <w:top w:w="15" w:type="dxa"/>
          <w:left w:w="15" w:type="dxa"/>
          <w:bottom w:w="15" w:type="dxa"/>
          <w:right w:w="15" w:type="dxa"/>
        </w:tblCellMar>
        <w:tblLook w:val="04A0" w:firstRow="1" w:lastRow="0" w:firstColumn="1" w:lastColumn="0" w:noHBand="0" w:noVBand="1"/>
      </w:tblPr>
      <w:tblGrid>
        <w:gridCol w:w="1410"/>
        <w:gridCol w:w="7616"/>
      </w:tblGrid>
      <w:tr w:rsidR="00181AE0" w:rsidRPr="00C65432" w14:paraId="30632E5D" w14:textId="77777777" w:rsidTr="00E232BD">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4F34ABE7" w14:textId="77777777" w:rsidR="00E214A7" w:rsidRPr="00C65432" w:rsidRDefault="00E214A7" w:rsidP="00C65432">
            <w:pPr>
              <w:pStyle w:val="NormalWeb"/>
              <w:spacing w:before="40" w:beforeAutospacing="0" w:after="40" w:afterAutospacing="0"/>
              <w:jc w:val="center"/>
            </w:pPr>
            <w:r w:rsidRPr="00C65432">
              <w:rPr>
                <w:b/>
                <w:bCs/>
              </w:rPr>
              <w:t>ID</w:t>
            </w: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32B3A239" w14:textId="77777777" w:rsidR="00E214A7" w:rsidRPr="00C65432" w:rsidRDefault="00E214A7" w:rsidP="00C65432">
            <w:pPr>
              <w:pStyle w:val="NormalWeb"/>
              <w:spacing w:before="40" w:beforeAutospacing="0" w:after="40" w:afterAutospacing="0"/>
              <w:jc w:val="center"/>
            </w:pPr>
            <w:r w:rsidRPr="00C65432">
              <w:rPr>
                <w:b/>
                <w:bCs/>
              </w:rPr>
              <w:t>Business Rules</w:t>
            </w:r>
          </w:p>
        </w:tc>
      </w:tr>
      <w:tr w:rsidR="00181AE0" w:rsidRPr="00C65432" w14:paraId="25FB288A"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66E77" w14:textId="77777777" w:rsidR="00E214A7" w:rsidRPr="00C65432" w:rsidRDefault="00E214A7" w:rsidP="00C65432">
            <w:pPr>
              <w:pStyle w:val="NormalWeb"/>
              <w:spacing w:before="40" w:beforeAutospacing="0" w:after="40" w:afterAutospacing="0"/>
            </w:pPr>
            <w:r w:rsidRPr="00C65432">
              <w:t>BR-UC1-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8AC69" w14:textId="77777777" w:rsidR="00E214A7" w:rsidRPr="00C65432" w:rsidRDefault="00E214A7" w:rsidP="00C65432">
            <w:pPr>
              <w:pStyle w:val="NormalWeb"/>
              <w:spacing w:before="40" w:beforeAutospacing="0" w:after="40" w:afterAutospacing="0"/>
            </w:pPr>
            <w:r w:rsidRPr="00C65432">
              <w:t>Tên đăng nhập phải là duy nhất trong hệ thống</w:t>
            </w:r>
          </w:p>
        </w:tc>
      </w:tr>
      <w:tr w:rsidR="00181AE0" w:rsidRPr="00C65432" w14:paraId="3D8FC28E"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EFB4B" w14:textId="77777777" w:rsidR="00E214A7" w:rsidRPr="00C65432" w:rsidRDefault="00E214A7" w:rsidP="00C65432">
            <w:pPr>
              <w:pStyle w:val="NormalWeb"/>
              <w:spacing w:before="40" w:beforeAutospacing="0" w:after="40" w:afterAutospacing="0"/>
            </w:pPr>
            <w:r w:rsidRPr="00C65432">
              <w:t>BR-UC1-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B38D4" w14:textId="77777777" w:rsidR="00E214A7" w:rsidRPr="00C65432" w:rsidRDefault="00E214A7" w:rsidP="00C65432">
            <w:pPr>
              <w:pStyle w:val="NormalWeb"/>
              <w:spacing w:before="40" w:beforeAutospacing="0" w:after="40" w:afterAutospacing="0"/>
            </w:pPr>
            <w:r w:rsidRPr="00C65432">
              <w:t>Mật khẩu phải có tối thiểu 6 ký tự, gồm chữ và số.</w:t>
            </w:r>
          </w:p>
        </w:tc>
      </w:tr>
      <w:tr w:rsidR="00181AE0" w:rsidRPr="00C65432" w14:paraId="3F467859"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79B80" w14:textId="77777777" w:rsidR="00E214A7" w:rsidRPr="00C65432" w:rsidRDefault="00E214A7" w:rsidP="00C65432">
            <w:pPr>
              <w:pStyle w:val="NormalWeb"/>
              <w:spacing w:before="40" w:beforeAutospacing="0" w:after="40" w:afterAutospacing="0"/>
            </w:pPr>
            <w:r w:rsidRPr="00C65432">
              <w:t>BR-UC1-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55624" w14:textId="77777777" w:rsidR="00E214A7" w:rsidRPr="00C65432" w:rsidRDefault="00E214A7" w:rsidP="00C65432">
            <w:pPr>
              <w:pStyle w:val="NormalWeb"/>
              <w:spacing w:before="40" w:beforeAutospacing="0" w:after="40" w:afterAutospacing="0"/>
            </w:pPr>
            <w:r w:rsidRPr="00C65432">
              <w:t>Số lần nhập sai mật khẩu quá 3 lần → khóa tài khoản tạm thời.</w:t>
            </w:r>
          </w:p>
        </w:tc>
      </w:tr>
      <w:tr w:rsidR="00181AE0" w:rsidRPr="00C65432" w14:paraId="54A727D2"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3BCEF" w14:textId="77777777" w:rsidR="00E214A7" w:rsidRPr="00C65432" w:rsidRDefault="00E214A7" w:rsidP="00C65432">
            <w:pPr>
              <w:pStyle w:val="NormalWeb"/>
              <w:spacing w:before="40" w:beforeAutospacing="0" w:after="40" w:afterAutospacing="0"/>
            </w:pPr>
            <w:r w:rsidRPr="00C65432">
              <w:t>BR-UC1-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3E50F" w14:textId="77777777" w:rsidR="00E214A7" w:rsidRPr="00C65432" w:rsidRDefault="00E214A7" w:rsidP="00C65432">
            <w:pPr>
              <w:pStyle w:val="NormalWeb"/>
              <w:spacing w:before="40" w:beforeAutospacing="0" w:after="40" w:afterAutospacing="0"/>
            </w:pPr>
            <w:r w:rsidRPr="00C65432">
              <w:t>Tài khoản bị khóa không thể đăng nhập cho đến khi được mở khóa.</w:t>
            </w:r>
          </w:p>
        </w:tc>
      </w:tr>
      <w:tr w:rsidR="00181AE0" w:rsidRPr="00C65432" w14:paraId="755961C5"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F860C" w14:textId="77777777" w:rsidR="00E214A7" w:rsidRPr="00C65432" w:rsidRDefault="00E214A7" w:rsidP="00C65432">
            <w:pPr>
              <w:pStyle w:val="NormalWeb"/>
              <w:spacing w:before="40" w:beforeAutospacing="0" w:after="40" w:afterAutospacing="0"/>
            </w:pPr>
            <w:r w:rsidRPr="00C65432">
              <w:t>BR-UC1-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63D46" w14:textId="77777777" w:rsidR="00E214A7" w:rsidRPr="00C65432" w:rsidRDefault="00E214A7" w:rsidP="00C65432">
            <w:pPr>
              <w:pStyle w:val="NormalWeb"/>
              <w:spacing w:before="40" w:beforeAutospacing="0" w:after="40" w:afterAutospacing="0"/>
            </w:pPr>
            <w:r w:rsidRPr="00C65432">
              <w:t>OTP có hiệu lực trong 60 giây kể từ khi gửi.</w:t>
            </w:r>
          </w:p>
        </w:tc>
      </w:tr>
      <w:tr w:rsidR="00181AE0" w:rsidRPr="00C65432" w14:paraId="43B1024B"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8BD61" w14:textId="77777777" w:rsidR="00E214A7" w:rsidRPr="00C65432" w:rsidRDefault="00E214A7" w:rsidP="00C65432">
            <w:pPr>
              <w:pStyle w:val="NormalWeb"/>
              <w:spacing w:before="40" w:beforeAutospacing="0" w:after="40" w:afterAutospacing="0"/>
            </w:pPr>
            <w:r w:rsidRPr="00C65432">
              <w:t>BR-UC1-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5DAA0" w14:textId="77777777" w:rsidR="00E214A7" w:rsidRPr="00C65432" w:rsidRDefault="00E214A7" w:rsidP="00C65432">
            <w:pPr>
              <w:pStyle w:val="NormalWeb"/>
              <w:spacing w:before="40" w:beforeAutospacing="0" w:after="40" w:afterAutospacing="0"/>
            </w:pPr>
            <w:r w:rsidRPr="00C65432">
              <w:t>Gmail và SĐT dùng để đăng nhập phải trùng với thông tin đã đăng ký.</w:t>
            </w:r>
          </w:p>
        </w:tc>
      </w:tr>
      <w:tr w:rsidR="00181AE0" w:rsidRPr="00C65432" w14:paraId="3A5A40D6"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1D833" w14:textId="77777777" w:rsidR="00E214A7" w:rsidRPr="00C65432" w:rsidRDefault="00E214A7" w:rsidP="00C65432">
            <w:pPr>
              <w:pStyle w:val="NormalWeb"/>
              <w:spacing w:before="40" w:beforeAutospacing="0" w:after="40" w:afterAutospacing="0"/>
            </w:pPr>
            <w:r w:rsidRPr="00C65432">
              <w:t>BR-UC1-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01E60" w14:textId="77777777" w:rsidR="00E214A7" w:rsidRPr="00C65432" w:rsidRDefault="00E214A7" w:rsidP="00C65432">
            <w:pPr>
              <w:pStyle w:val="NormalWeb"/>
              <w:spacing w:before="40" w:beforeAutospacing="0" w:after="40" w:afterAutospacing="0"/>
            </w:pPr>
            <w:r w:rsidRPr="00C65432">
              <w:t>Chỉ Chủ cửa hàng mới xem được toàn bộ lịch sử đăng nhập.</w:t>
            </w:r>
          </w:p>
        </w:tc>
      </w:tr>
      <w:tr w:rsidR="00181AE0" w:rsidRPr="00C65432" w14:paraId="43B9D2B0" w14:textId="77777777" w:rsidTr="00E214A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6242A" w14:textId="77777777" w:rsidR="00E214A7" w:rsidRPr="00C65432" w:rsidRDefault="00E214A7" w:rsidP="00C65432">
            <w:pPr>
              <w:pStyle w:val="NormalWeb"/>
              <w:spacing w:before="40" w:beforeAutospacing="0" w:after="40" w:afterAutospacing="0"/>
            </w:pPr>
            <w:r w:rsidRPr="00C65432">
              <w:t>BR-UC1-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6319A" w14:textId="77777777" w:rsidR="00E214A7" w:rsidRPr="00C65432" w:rsidRDefault="00E214A7" w:rsidP="00C65432">
            <w:pPr>
              <w:pStyle w:val="NormalWeb"/>
              <w:spacing w:before="40" w:beforeAutospacing="0" w:after="40" w:afterAutospacing="0"/>
            </w:pPr>
            <w:r w:rsidRPr="00C65432">
              <w:t>Tài khoản chỉ truy cập được chức năng theo đúng quyền đã được phân cấp.</w:t>
            </w:r>
          </w:p>
        </w:tc>
      </w:tr>
    </w:tbl>
    <w:p w14:paraId="4AD47970" w14:textId="77777777" w:rsidR="00E214A7" w:rsidRPr="00C65432" w:rsidRDefault="00E214A7" w:rsidP="00C65432">
      <w:pPr>
        <w:spacing w:before="40" w:after="40"/>
        <w:rPr>
          <w:szCs w:val="24"/>
        </w:rPr>
      </w:pPr>
    </w:p>
    <w:p w14:paraId="54438CD0" w14:textId="24B1E857" w:rsidR="00E214A7" w:rsidRPr="00C65432" w:rsidRDefault="00E214A7" w:rsidP="00C65432">
      <w:pPr>
        <w:pStyle w:val="Heading3"/>
        <w:spacing w:after="40"/>
        <w:rPr>
          <w:rFonts w:cs="Times New Roman"/>
          <w:color w:val="auto"/>
        </w:rPr>
      </w:pPr>
      <w:bookmarkStart w:id="13" w:name="_Toc216042142"/>
      <w:r w:rsidRPr="00C65432">
        <w:rPr>
          <w:rFonts w:cs="Times New Roman"/>
          <w:color w:val="auto"/>
        </w:rPr>
        <w:lastRenderedPageBreak/>
        <w:t>Đăng nhập tài khoản</w:t>
      </w:r>
      <w:bookmarkEnd w:id="13"/>
      <w:r w:rsidRPr="00C65432">
        <w:rPr>
          <w:rFonts w:cs="Times New Roman"/>
          <w:color w:val="auto"/>
        </w:rPr>
        <w:t> </w:t>
      </w:r>
    </w:p>
    <w:p w14:paraId="3E7DDA35" w14:textId="77777777" w:rsidR="00E214A7" w:rsidRPr="00C65432" w:rsidRDefault="00E214A7" w:rsidP="00C65432">
      <w:pPr>
        <w:spacing w:before="40" w:after="40"/>
        <w:rPr>
          <w:szCs w:val="24"/>
        </w:rPr>
      </w:pPr>
    </w:p>
    <w:p w14:paraId="7D290A80" w14:textId="718EE798" w:rsidR="00E214A7" w:rsidRPr="00C65432" w:rsidRDefault="00E214A7" w:rsidP="00C65432">
      <w:pPr>
        <w:pStyle w:val="NormalWeb"/>
        <w:spacing w:before="40" w:beforeAutospacing="0" w:after="40" w:afterAutospacing="0"/>
      </w:pPr>
      <w:r w:rsidRPr="00C65432">
        <w:rPr>
          <w:b/>
          <w:bCs/>
          <w:noProof/>
          <w:bdr w:val="none" w:sz="0" w:space="0" w:color="auto" w:frame="1"/>
        </w:rPr>
        <w:drawing>
          <wp:inline distT="0" distB="0" distL="0" distR="0" wp14:anchorId="5D708152" wp14:editId="704A6844">
            <wp:extent cx="5736590" cy="37014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6590" cy="3701415"/>
                    </a:xfrm>
                    <a:prstGeom prst="rect">
                      <a:avLst/>
                    </a:prstGeom>
                    <a:noFill/>
                    <a:ln>
                      <a:noFill/>
                    </a:ln>
                  </pic:spPr>
                </pic:pic>
              </a:graphicData>
            </a:graphic>
          </wp:inline>
        </w:drawing>
      </w:r>
    </w:p>
    <w:p w14:paraId="2A84DC3E" w14:textId="074614A9" w:rsidR="00E214A7" w:rsidRPr="00C65432" w:rsidRDefault="00E214A7" w:rsidP="00C65432">
      <w:pPr>
        <w:pStyle w:val="Heading4"/>
        <w:spacing w:after="40"/>
        <w:rPr>
          <w:rFonts w:cs="Times New Roman"/>
          <w:color w:val="auto"/>
          <w:szCs w:val="24"/>
        </w:rPr>
      </w:pPr>
      <w:bookmarkStart w:id="14" w:name="_Toc216042143"/>
      <w:r w:rsidRPr="00C65432">
        <w:rPr>
          <w:rFonts w:cs="Times New Roman"/>
          <w:color w:val="auto"/>
          <w:szCs w:val="24"/>
        </w:rPr>
        <w:t>Chọn phương thức đăng nhập</w:t>
      </w:r>
      <w:bookmarkEnd w:id="14"/>
    </w:p>
    <w:p w14:paraId="46020739" w14:textId="77777777" w:rsidR="00E214A7" w:rsidRPr="00C65432" w:rsidRDefault="00E214A7"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69"/>
        <w:gridCol w:w="7481"/>
      </w:tblGrid>
      <w:tr w:rsidR="00181AE0" w:rsidRPr="00C65432" w14:paraId="1748FCAF"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DBE13C"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5C983B" w14:textId="7BBE4BFC" w:rsidR="00E214A7" w:rsidRPr="00C65432" w:rsidRDefault="00E214A7" w:rsidP="00C65432">
            <w:pPr>
              <w:pStyle w:val="NormalWeb"/>
              <w:spacing w:before="40" w:beforeAutospacing="0" w:after="40" w:afterAutospacing="0"/>
            </w:pPr>
            <w:r w:rsidRPr="00C65432">
              <w:t>3.1.</w:t>
            </w:r>
            <w:r w:rsidR="00AD632A" w:rsidRPr="00C65432">
              <w:t>1</w:t>
            </w:r>
            <w:r w:rsidRPr="00C65432">
              <w:t>.1</w:t>
            </w:r>
          </w:p>
        </w:tc>
      </w:tr>
      <w:tr w:rsidR="00181AE0" w:rsidRPr="00C65432" w14:paraId="23BF9E7C"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12729B"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C38484" w14:textId="77777777" w:rsidR="00E214A7" w:rsidRPr="00C65432" w:rsidRDefault="00E214A7" w:rsidP="00C65432">
            <w:pPr>
              <w:pStyle w:val="NormalWeb"/>
              <w:spacing w:before="40" w:beforeAutospacing="0" w:after="40" w:afterAutospacing="0"/>
            </w:pPr>
            <w:r w:rsidRPr="00C65432">
              <w:t>Chọn phương thức đăng nhập </w:t>
            </w:r>
          </w:p>
        </w:tc>
      </w:tr>
      <w:tr w:rsidR="00181AE0" w:rsidRPr="00C65432" w14:paraId="1D1D81F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2FCF7F"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37E374" w14:textId="77777777" w:rsidR="00E214A7" w:rsidRPr="00C65432" w:rsidRDefault="00E214A7" w:rsidP="00C65432">
            <w:pPr>
              <w:pStyle w:val="NormalWeb"/>
              <w:spacing w:before="40" w:beforeAutospacing="0" w:after="40" w:afterAutospacing="0"/>
            </w:pPr>
            <w:r w:rsidRPr="00C65432">
              <w:t>Là người dùng (chủ cửa hàng/ nhân viên), tôi muốn chọn phương thức (user + password/ gmail/ số điện thoại) để đăng nhập tài khoản vào hệ thống để sử dụng các chức năng được phân quyền.</w:t>
            </w:r>
          </w:p>
        </w:tc>
      </w:tr>
      <w:tr w:rsidR="00181AE0" w:rsidRPr="00C65432" w14:paraId="7781EDE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02D70"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ABDE74"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368C6D9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90374B"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A60EA4" w14:textId="77777777" w:rsidR="00E214A7" w:rsidRPr="00C65432" w:rsidRDefault="00E214A7" w:rsidP="00C65432">
            <w:pPr>
              <w:pStyle w:val="NormalWeb"/>
              <w:spacing w:before="40" w:beforeAutospacing="0" w:after="40" w:afterAutospacing="0"/>
            </w:pPr>
            <w:r w:rsidRPr="00C65432">
              <w:t>High</w:t>
            </w:r>
          </w:p>
        </w:tc>
      </w:tr>
      <w:tr w:rsidR="00181AE0" w:rsidRPr="00C65432" w14:paraId="430939AF"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55F72D"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F85CB4" w14:textId="77777777" w:rsidR="00E214A7" w:rsidRPr="00C65432" w:rsidRDefault="00E214A7" w:rsidP="00C65432">
            <w:pPr>
              <w:pStyle w:val="NormalWeb"/>
              <w:spacing w:before="40" w:beforeAutospacing="0" w:after="40" w:afterAutospacing="0"/>
            </w:pPr>
            <w:r w:rsidRPr="00C65432">
              <w:t>Người dùng chọn chức năng “Đăng nhập tài khoản”.</w:t>
            </w:r>
          </w:p>
        </w:tc>
      </w:tr>
      <w:tr w:rsidR="00181AE0" w:rsidRPr="00C65432" w14:paraId="35B36990"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F6D5AD"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70254A" w14:textId="77777777" w:rsidR="00E214A7" w:rsidRPr="00C65432" w:rsidRDefault="00E214A7" w:rsidP="00015270">
            <w:pPr>
              <w:pStyle w:val="NormalWeb"/>
              <w:numPr>
                <w:ilvl w:val="0"/>
                <w:numId w:val="3"/>
              </w:numPr>
              <w:spacing w:before="40" w:beforeAutospacing="0" w:after="40" w:afterAutospacing="0"/>
              <w:textAlignment w:val="baseline"/>
            </w:pPr>
            <w:r w:rsidRPr="00C65432">
              <w:t>Người dùng đã chọn chức năng “ Đăng nhập hệ thống”</w:t>
            </w:r>
          </w:p>
          <w:p w14:paraId="4C5360BF" w14:textId="77777777" w:rsidR="00E214A7" w:rsidRPr="00C65432" w:rsidRDefault="00E214A7" w:rsidP="00015270">
            <w:pPr>
              <w:pStyle w:val="NormalWeb"/>
              <w:numPr>
                <w:ilvl w:val="0"/>
                <w:numId w:val="3"/>
              </w:numPr>
              <w:spacing w:before="40" w:beforeAutospacing="0" w:after="40" w:afterAutospacing="0"/>
              <w:textAlignment w:val="baseline"/>
            </w:pPr>
            <w:r w:rsidRPr="00C65432">
              <w:t>Hệ thống phải có ít nhất 1 phương thức đăng nhập được cấu hình sẵn.</w:t>
            </w:r>
          </w:p>
        </w:tc>
      </w:tr>
      <w:tr w:rsidR="00181AE0" w:rsidRPr="00C65432" w14:paraId="79DDE37D"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E57B8D"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C19995" w14:textId="77777777" w:rsidR="00E214A7" w:rsidRPr="00C65432" w:rsidRDefault="00E214A7" w:rsidP="00015270">
            <w:pPr>
              <w:pStyle w:val="NormalWeb"/>
              <w:numPr>
                <w:ilvl w:val="0"/>
                <w:numId w:val="4"/>
              </w:numPr>
              <w:spacing w:before="40" w:beforeAutospacing="0" w:after="40" w:afterAutospacing="0"/>
              <w:textAlignment w:val="baseline"/>
            </w:pPr>
            <w:r w:rsidRPr="00C65432">
              <w:t>Hệ thống hiển thị giao diện tương ứng với phương thức người dùng đã chọn.</w:t>
            </w:r>
            <w:r w:rsidRPr="00C65432">
              <w:br/>
            </w:r>
            <w:r w:rsidRPr="00C65432">
              <w:br/>
            </w:r>
          </w:p>
          <w:p w14:paraId="122D95F0" w14:textId="77777777" w:rsidR="00E214A7" w:rsidRPr="00C65432" w:rsidRDefault="00E214A7" w:rsidP="00015270">
            <w:pPr>
              <w:pStyle w:val="NormalWeb"/>
              <w:numPr>
                <w:ilvl w:val="0"/>
                <w:numId w:val="4"/>
              </w:numPr>
              <w:spacing w:before="40" w:beforeAutospacing="0" w:after="40" w:afterAutospacing="0"/>
              <w:textAlignment w:val="baseline"/>
            </w:pPr>
            <w:r w:rsidRPr="00C65432">
              <w:t>Người dùng có thể tiến hành nhập thông tin đăng nhập.</w:t>
            </w:r>
          </w:p>
        </w:tc>
      </w:tr>
      <w:tr w:rsidR="00181AE0" w:rsidRPr="00C65432" w14:paraId="05BA8FCB"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6D214E" w14:textId="77777777" w:rsidR="00E214A7" w:rsidRPr="00C65432" w:rsidRDefault="00E214A7"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38096" w14:textId="77777777" w:rsidR="00E214A7" w:rsidRPr="00C65432" w:rsidRDefault="00E214A7" w:rsidP="00015270">
            <w:pPr>
              <w:pStyle w:val="NormalWeb"/>
              <w:numPr>
                <w:ilvl w:val="0"/>
                <w:numId w:val="5"/>
              </w:numPr>
              <w:spacing w:before="40" w:beforeAutospacing="0" w:after="40" w:afterAutospacing="0"/>
              <w:textAlignment w:val="baseline"/>
            </w:pPr>
            <w:r w:rsidRPr="00C65432">
              <w:t>Người dùng chọn chức năng “Đăng nhập tài khoản”.</w:t>
            </w:r>
          </w:p>
          <w:p w14:paraId="6C88A666" w14:textId="77777777" w:rsidR="00E214A7" w:rsidRPr="00C65432" w:rsidRDefault="00E214A7" w:rsidP="00015270">
            <w:pPr>
              <w:pStyle w:val="NormalWeb"/>
              <w:numPr>
                <w:ilvl w:val="0"/>
                <w:numId w:val="5"/>
              </w:numPr>
              <w:spacing w:before="40" w:beforeAutospacing="0" w:after="40" w:afterAutospacing="0"/>
              <w:textAlignment w:val="baseline"/>
            </w:pPr>
            <w:r w:rsidRPr="00C65432">
              <w:t>Hệ thống hiển thị giao diện màn hình đăng nhập</w:t>
            </w:r>
          </w:p>
          <w:p w14:paraId="516481D4" w14:textId="77777777" w:rsidR="00E214A7" w:rsidRPr="00C65432" w:rsidRDefault="00E214A7" w:rsidP="00015270">
            <w:pPr>
              <w:pStyle w:val="NormalWeb"/>
              <w:numPr>
                <w:ilvl w:val="0"/>
                <w:numId w:val="5"/>
              </w:numPr>
              <w:spacing w:before="40" w:beforeAutospacing="0" w:after="40" w:afterAutospacing="0"/>
              <w:textAlignment w:val="baseline"/>
            </w:pPr>
            <w:r w:rsidRPr="00C65432">
              <w:t>Người dùng đăng nhập bằng phương thức đăng nhập mặc định: user + password </w:t>
            </w:r>
          </w:p>
          <w:p w14:paraId="17D575B7" w14:textId="77777777" w:rsidR="00E214A7" w:rsidRPr="00C65432" w:rsidRDefault="00E214A7" w:rsidP="00015270">
            <w:pPr>
              <w:pStyle w:val="NormalWeb"/>
              <w:numPr>
                <w:ilvl w:val="0"/>
                <w:numId w:val="5"/>
              </w:numPr>
              <w:spacing w:before="40" w:beforeAutospacing="0" w:after="40" w:afterAutospacing="0"/>
              <w:textAlignment w:val="baseline"/>
            </w:pPr>
            <w:r w:rsidRPr="00C65432">
              <w:t>Hệ thống hiển thị giao diện nhập user + password.</w:t>
            </w:r>
          </w:p>
          <w:p w14:paraId="73119CD5" w14:textId="77777777" w:rsidR="00E214A7" w:rsidRPr="00C65432" w:rsidRDefault="00E214A7" w:rsidP="00015270">
            <w:pPr>
              <w:pStyle w:val="NormalWeb"/>
              <w:numPr>
                <w:ilvl w:val="0"/>
                <w:numId w:val="5"/>
              </w:numPr>
              <w:spacing w:before="40" w:beforeAutospacing="0" w:after="40" w:afterAutospacing="0"/>
              <w:textAlignment w:val="baseline"/>
            </w:pPr>
            <w:r w:rsidRPr="00C65432">
              <w:t>Người dùng nhập thông tin đăng nhập. </w:t>
            </w:r>
          </w:p>
        </w:tc>
      </w:tr>
      <w:tr w:rsidR="00181AE0" w:rsidRPr="00C65432" w14:paraId="2BC75F0C"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2B0E53"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D16D1A" w14:textId="77777777" w:rsidR="00E214A7" w:rsidRPr="00C65432" w:rsidRDefault="00E214A7" w:rsidP="00C65432">
            <w:pPr>
              <w:pStyle w:val="NormalWeb"/>
              <w:spacing w:before="40" w:beforeAutospacing="0" w:after="40" w:afterAutospacing="0"/>
            </w:pPr>
            <w:r w:rsidRPr="00C65432">
              <w:t>3a. Người dùng chọn phương thức đăng nhập bằng số điện thoại</w:t>
            </w:r>
          </w:p>
          <w:p w14:paraId="3C536E50" w14:textId="77777777" w:rsidR="00E214A7" w:rsidRPr="00C65432" w:rsidRDefault="00E214A7" w:rsidP="00C65432">
            <w:pPr>
              <w:pStyle w:val="NormalWeb"/>
              <w:spacing w:before="40" w:beforeAutospacing="0" w:after="40" w:afterAutospacing="0"/>
            </w:pPr>
            <w:r w:rsidRPr="00C65432">
              <w:t>3b. Người dùng chọn phương thức đăng nhập bằng Gmail.</w:t>
            </w:r>
          </w:p>
          <w:p w14:paraId="67BBD42B" w14:textId="77777777" w:rsidR="00E214A7" w:rsidRPr="00C65432" w:rsidRDefault="00E214A7" w:rsidP="00C65432">
            <w:pPr>
              <w:pStyle w:val="NormalWeb"/>
              <w:spacing w:before="40" w:beforeAutospacing="0" w:after="40" w:afterAutospacing="0"/>
            </w:pPr>
            <w:r w:rsidRPr="00C65432">
              <w:t>3c. Người dùng không chọn phương thức nào → kết thúc </w:t>
            </w:r>
          </w:p>
        </w:tc>
      </w:tr>
      <w:tr w:rsidR="00181AE0" w:rsidRPr="00C65432" w14:paraId="1B692315" w14:textId="77777777" w:rsidTr="00E214A7">
        <w:trPr>
          <w:trHeight w:val="9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618A4"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3C17C9" w14:textId="77777777" w:rsidR="00E214A7" w:rsidRPr="00C65432" w:rsidRDefault="00E214A7" w:rsidP="00C65432">
            <w:pPr>
              <w:pStyle w:val="NormalWeb"/>
              <w:spacing w:before="40" w:beforeAutospacing="0" w:after="40" w:afterAutospacing="0"/>
            </w:pPr>
            <w:r w:rsidRPr="00C65432">
              <w:t>N/A</w:t>
            </w:r>
          </w:p>
        </w:tc>
      </w:tr>
      <w:tr w:rsidR="00181AE0" w:rsidRPr="00C65432" w14:paraId="3403CAE6"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73A4C9"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8589CA" w14:textId="77777777" w:rsidR="00E214A7" w:rsidRPr="00C65432" w:rsidRDefault="00E214A7" w:rsidP="00C65432">
            <w:pPr>
              <w:pStyle w:val="NormalWeb"/>
              <w:spacing w:before="40" w:beforeAutospacing="0" w:after="40" w:afterAutospacing="0"/>
            </w:pPr>
            <w:r w:rsidRPr="00C65432">
              <w:t>BR-UC1-02, BR-UC3-06</w:t>
            </w:r>
          </w:p>
        </w:tc>
      </w:tr>
      <w:tr w:rsidR="00181AE0" w:rsidRPr="00C65432" w14:paraId="50C6542D"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8B9C18"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F00395" w14:textId="77777777" w:rsidR="00E214A7" w:rsidRPr="00C65432" w:rsidRDefault="00E214A7" w:rsidP="00C65432">
            <w:pPr>
              <w:pStyle w:val="NormalWeb"/>
              <w:spacing w:before="40" w:beforeAutospacing="0" w:after="40" w:afterAutospacing="0"/>
            </w:pPr>
            <w:r w:rsidRPr="00C65432">
              <w:t>N/A</w:t>
            </w:r>
          </w:p>
        </w:tc>
      </w:tr>
    </w:tbl>
    <w:p w14:paraId="63983583" w14:textId="0BD0CAA7" w:rsidR="00E214A7" w:rsidRPr="00C65432" w:rsidRDefault="00E214A7" w:rsidP="00C65432">
      <w:pPr>
        <w:pStyle w:val="NormalWeb"/>
        <w:spacing w:before="40" w:beforeAutospacing="0" w:after="40" w:afterAutospacing="0"/>
      </w:pPr>
      <w:r w:rsidRPr="00C65432">
        <w:rPr>
          <w:b/>
          <w:bCs/>
          <w:noProof/>
          <w:bdr w:val="none" w:sz="0" w:space="0" w:color="auto" w:frame="1"/>
        </w:rPr>
        <w:drawing>
          <wp:inline distT="0" distB="0" distL="0" distR="0" wp14:anchorId="401DFED5" wp14:editId="5D7926C2">
            <wp:extent cx="5736590" cy="42348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6590" cy="4234815"/>
                    </a:xfrm>
                    <a:prstGeom prst="rect">
                      <a:avLst/>
                    </a:prstGeom>
                    <a:noFill/>
                    <a:ln>
                      <a:noFill/>
                    </a:ln>
                  </pic:spPr>
                </pic:pic>
              </a:graphicData>
            </a:graphic>
          </wp:inline>
        </w:drawing>
      </w:r>
    </w:p>
    <w:p w14:paraId="6149C365" w14:textId="671A45B4" w:rsidR="00E214A7" w:rsidRPr="00C65432" w:rsidRDefault="00E214A7" w:rsidP="00C65432">
      <w:pPr>
        <w:pStyle w:val="Heading4"/>
        <w:spacing w:after="40"/>
        <w:rPr>
          <w:rFonts w:cs="Times New Roman"/>
          <w:color w:val="auto"/>
          <w:szCs w:val="24"/>
        </w:rPr>
      </w:pPr>
      <w:bookmarkStart w:id="15" w:name="_Toc216042144"/>
      <w:r w:rsidRPr="00C65432">
        <w:rPr>
          <w:rFonts w:cs="Times New Roman"/>
          <w:color w:val="auto"/>
          <w:szCs w:val="24"/>
        </w:rPr>
        <w:t>Đăng nhập</w:t>
      </w:r>
      <w:bookmarkEnd w:id="15"/>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961"/>
        <w:gridCol w:w="7389"/>
      </w:tblGrid>
      <w:tr w:rsidR="00181AE0" w:rsidRPr="00C65432" w14:paraId="0136FC9C"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D9ED9A"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D2D12" w14:textId="77777777" w:rsidR="00E214A7" w:rsidRPr="00C65432" w:rsidRDefault="00E214A7" w:rsidP="00C65432">
            <w:pPr>
              <w:pStyle w:val="NormalWeb"/>
              <w:spacing w:before="40" w:beforeAutospacing="0" w:after="40" w:afterAutospacing="0"/>
            </w:pPr>
            <w:r w:rsidRPr="00C65432">
              <w:t>3.1.2.2</w:t>
            </w:r>
          </w:p>
        </w:tc>
      </w:tr>
      <w:tr w:rsidR="00181AE0" w:rsidRPr="00C65432" w14:paraId="471612B5"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85A3E5" w14:textId="77777777" w:rsidR="00E214A7" w:rsidRPr="00C65432" w:rsidRDefault="00E214A7"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D5D02" w14:textId="77777777" w:rsidR="00E214A7" w:rsidRPr="00C65432" w:rsidRDefault="00E214A7" w:rsidP="00C65432">
            <w:pPr>
              <w:pStyle w:val="NormalWeb"/>
              <w:spacing w:before="40" w:beforeAutospacing="0" w:after="40" w:afterAutospacing="0"/>
            </w:pPr>
            <w:r w:rsidRPr="00C65432">
              <w:t>Đăng nhập </w:t>
            </w:r>
          </w:p>
        </w:tc>
      </w:tr>
      <w:tr w:rsidR="00181AE0" w:rsidRPr="00C65432" w14:paraId="28162088"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D882B2"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1AB171" w14:textId="77777777" w:rsidR="00E214A7" w:rsidRPr="00C65432" w:rsidRDefault="00E214A7" w:rsidP="00C65432">
            <w:pPr>
              <w:pStyle w:val="NormalWeb"/>
              <w:spacing w:before="40" w:beforeAutospacing="0" w:after="40" w:afterAutospacing="0"/>
            </w:pPr>
            <w:r w:rsidRPr="00C65432">
              <w:t>Là người dùng (Chủ cửa hàng / nhân viên), tôi muốn đăng nhập bằng thông tin hợp lệ để truy cập hệ thống và sử dụng các chức năng nằm trong quyền được phân cấp.</w:t>
            </w:r>
          </w:p>
        </w:tc>
      </w:tr>
      <w:tr w:rsidR="00181AE0" w:rsidRPr="00C65432" w14:paraId="5D3CAFBC"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EACB35"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82AD3D"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2521446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2EB06F"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339D2B" w14:textId="77777777" w:rsidR="00E214A7" w:rsidRPr="00C65432" w:rsidRDefault="00E214A7" w:rsidP="00C65432">
            <w:pPr>
              <w:pStyle w:val="NormalWeb"/>
              <w:spacing w:before="40" w:beforeAutospacing="0" w:after="40" w:afterAutospacing="0"/>
            </w:pPr>
            <w:r w:rsidRPr="00C65432">
              <w:t>High</w:t>
            </w:r>
          </w:p>
        </w:tc>
      </w:tr>
      <w:tr w:rsidR="00181AE0" w:rsidRPr="00C65432" w14:paraId="7D47068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4AE038"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876EC" w14:textId="77777777" w:rsidR="00E214A7" w:rsidRPr="00C65432" w:rsidRDefault="00E214A7" w:rsidP="00C65432">
            <w:pPr>
              <w:pStyle w:val="NormalWeb"/>
              <w:spacing w:before="40" w:beforeAutospacing="0" w:after="40" w:afterAutospacing="0"/>
            </w:pPr>
            <w:r w:rsidRPr="00C65432">
              <w:t>Người dùng đánh dấu chọn “Đăng nhập”.</w:t>
            </w:r>
          </w:p>
        </w:tc>
      </w:tr>
      <w:tr w:rsidR="00181AE0" w:rsidRPr="00C65432" w14:paraId="66AC6695"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1B412"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F5E059" w14:textId="77777777" w:rsidR="00E214A7" w:rsidRPr="00C65432" w:rsidRDefault="00E214A7" w:rsidP="00015270">
            <w:pPr>
              <w:pStyle w:val="NormalWeb"/>
              <w:numPr>
                <w:ilvl w:val="0"/>
                <w:numId w:val="6"/>
              </w:numPr>
              <w:spacing w:before="40" w:beforeAutospacing="0" w:after="40" w:afterAutospacing="0"/>
              <w:textAlignment w:val="baseline"/>
            </w:pPr>
            <w:r w:rsidRPr="00C65432">
              <w:t>Người dùng đã chọn phương thức đăng nhập.</w:t>
            </w:r>
          </w:p>
        </w:tc>
      </w:tr>
      <w:tr w:rsidR="00181AE0" w:rsidRPr="00C65432" w14:paraId="3E0A8C92"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8616E"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EEAA1B" w14:textId="77777777" w:rsidR="00E214A7" w:rsidRPr="00C65432" w:rsidRDefault="00E214A7" w:rsidP="00015270">
            <w:pPr>
              <w:pStyle w:val="NormalWeb"/>
              <w:numPr>
                <w:ilvl w:val="0"/>
                <w:numId w:val="7"/>
              </w:numPr>
              <w:spacing w:before="40" w:beforeAutospacing="0" w:after="40" w:afterAutospacing="0"/>
              <w:textAlignment w:val="baseline"/>
            </w:pPr>
            <w:r w:rsidRPr="00C65432">
              <w:t>Người dùng đăng nhập thành công vào hệ thống.</w:t>
            </w:r>
          </w:p>
          <w:p w14:paraId="66008C12" w14:textId="77777777" w:rsidR="00E214A7" w:rsidRPr="00C65432" w:rsidRDefault="00E214A7" w:rsidP="00015270">
            <w:pPr>
              <w:pStyle w:val="NormalWeb"/>
              <w:numPr>
                <w:ilvl w:val="0"/>
                <w:numId w:val="7"/>
              </w:numPr>
              <w:spacing w:before="40" w:beforeAutospacing="0" w:after="40" w:afterAutospacing="0"/>
              <w:textAlignment w:val="baseline"/>
            </w:pPr>
            <w:r w:rsidRPr="00C65432">
              <w:t>Hệ thống ghi nhận lịch sử đăng nhập</w:t>
            </w:r>
          </w:p>
        </w:tc>
      </w:tr>
      <w:tr w:rsidR="00181AE0" w:rsidRPr="00C65432" w14:paraId="413F7243"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BF8472"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48E73A" w14:textId="77777777" w:rsidR="00E214A7" w:rsidRPr="00C65432" w:rsidRDefault="00E214A7" w:rsidP="00015270">
            <w:pPr>
              <w:pStyle w:val="NormalWeb"/>
              <w:numPr>
                <w:ilvl w:val="0"/>
                <w:numId w:val="8"/>
              </w:numPr>
              <w:spacing w:before="40" w:beforeAutospacing="0" w:after="40" w:afterAutospacing="0"/>
              <w:textAlignment w:val="baseline"/>
            </w:pPr>
            <w:r w:rsidRPr="00C65432">
              <w:t>Người dùng nhập thông tin đăng nhập.</w:t>
            </w:r>
          </w:p>
          <w:p w14:paraId="7ADB5F6D"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kiểm tra thông tin đăng nhập </w:t>
            </w:r>
          </w:p>
          <w:p w14:paraId="4CE8E41D"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kiểm tra số lần nhập sai </w:t>
            </w:r>
          </w:p>
          <w:p w14:paraId="1D840EC5"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xác thực thông tin thành công.</w:t>
            </w:r>
          </w:p>
          <w:p w14:paraId="6E37540F"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ghi lịch sử đăng nhập .</w:t>
            </w:r>
          </w:p>
          <w:p w14:paraId="5BA0C200" w14:textId="77777777" w:rsidR="00E214A7" w:rsidRPr="00C65432" w:rsidRDefault="00E214A7" w:rsidP="00015270">
            <w:pPr>
              <w:pStyle w:val="NormalWeb"/>
              <w:numPr>
                <w:ilvl w:val="0"/>
                <w:numId w:val="8"/>
              </w:numPr>
              <w:spacing w:before="40" w:beforeAutospacing="0" w:after="40" w:afterAutospacing="0"/>
              <w:textAlignment w:val="baseline"/>
            </w:pPr>
            <w:r w:rsidRPr="00C65432">
              <w:t>Hệ thống hiển thị thông báo “Đăng nhập thành công”.</w:t>
            </w:r>
          </w:p>
        </w:tc>
      </w:tr>
      <w:tr w:rsidR="00181AE0" w:rsidRPr="00C65432" w14:paraId="7F26091E"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0F3C46"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880B4A" w14:textId="77777777" w:rsidR="00E214A7" w:rsidRPr="00C65432" w:rsidRDefault="00E214A7" w:rsidP="00C65432">
            <w:pPr>
              <w:pStyle w:val="NormalWeb"/>
              <w:spacing w:before="40" w:beforeAutospacing="0" w:after="40" w:afterAutospacing="0"/>
            </w:pPr>
            <w:r w:rsidRPr="00C65432">
              <w:t>N/A</w:t>
            </w:r>
          </w:p>
        </w:tc>
      </w:tr>
      <w:tr w:rsidR="00181AE0" w:rsidRPr="00C65432" w14:paraId="193F8FFE"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8D22F"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E452E1" w14:textId="77777777" w:rsidR="00E214A7" w:rsidRPr="00C65432" w:rsidRDefault="00E214A7" w:rsidP="00C65432">
            <w:pPr>
              <w:pStyle w:val="NormalWeb"/>
              <w:spacing w:before="40" w:beforeAutospacing="0" w:after="40" w:afterAutospacing="0"/>
            </w:pPr>
            <w:r w:rsidRPr="00C65432">
              <w:t>2a. Thông tin đăng nhập bỏ trống →Hiển thị thông báo “Thông tin đăng nhập không được bỏ trống”.</w:t>
            </w:r>
          </w:p>
          <w:p w14:paraId="714C5AAD" w14:textId="77777777" w:rsidR="00E214A7" w:rsidRPr="00C65432" w:rsidRDefault="00E214A7" w:rsidP="00C65432">
            <w:pPr>
              <w:pStyle w:val="NormalWeb"/>
              <w:spacing w:before="40" w:beforeAutospacing="0" w:after="40" w:afterAutospacing="0"/>
            </w:pPr>
            <w:r w:rsidRPr="00C65432">
              <w:t>2c. Thông tin đăng nhập sai (số lần nhập sai &lt; 3) →Hiển thị thông báo “Thông tin đăng nhập không đúng, vui lòng nhập lại”</w:t>
            </w:r>
          </w:p>
        </w:tc>
      </w:tr>
      <w:tr w:rsidR="00181AE0" w:rsidRPr="00C65432" w14:paraId="020659E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83C18A"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A4A2CC" w14:textId="77777777" w:rsidR="00E214A7" w:rsidRPr="00C65432" w:rsidRDefault="00E214A7" w:rsidP="00C65432">
            <w:pPr>
              <w:pStyle w:val="NormalWeb"/>
              <w:spacing w:before="40" w:beforeAutospacing="0" w:after="40" w:afterAutospacing="0"/>
            </w:pPr>
            <w:r w:rsidRPr="00C65432">
              <w:t>BR-UC3-01, BR-UC1-02, BR-UC3-03, BR-UC3-04, BR-UC3-05, BR-UC3-06</w:t>
            </w:r>
          </w:p>
        </w:tc>
      </w:tr>
      <w:tr w:rsidR="00181AE0" w:rsidRPr="00C65432" w14:paraId="2DCD482D"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B2EAA0"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DFC676" w14:textId="77777777" w:rsidR="00E214A7" w:rsidRPr="00C65432" w:rsidRDefault="00E214A7" w:rsidP="00C65432">
            <w:pPr>
              <w:pStyle w:val="NormalWeb"/>
              <w:spacing w:before="40" w:beforeAutospacing="0" w:after="40" w:afterAutospacing="0"/>
            </w:pPr>
            <w:r w:rsidRPr="00C65432">
              <w:t>N/A</w:t>
            </w:r>
          </w:p>
        </w:tc>
      </w:tr>
    </w:tbl>
    <w:p w14:paraId="3756BFBD" w14:textId="111C1B5B"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59C5F543" wp14:editId="7718E528">
            <wp:extent cx="5736590" cy="69780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6590" cy="6978015"/>
                    </a:xfrm>
                    <a:prstGeom prst="rect">
                      <a:avLst/>
                    </a:prstGeom>
                    <a:noFill/>
                    <a:ln>
                      <a:noFill/>
                    </a:ln>
                  </pic:spPr>
                </pic:pic>
              </a:graphicData>
            </a:graphic>
          </wp:inline>
        </w:drawing>
      </w:r>
    </w:p>
    <w:p w14:paraId="160683E3" w14:textId="593AC319" w:rsidR="00E214A7" w:rsidRPr="00C65432" w:rsidRDefault="00E214A7" w:rsidP="00C65432">
      <w:pPr>
        <w:pStyle w:val="Heading3"/>
        <w:spacing w:after="40"/>
        <w:rPr>
          <w:rFonts w:cs="Times New Roman"/>
          <w:color w:val="auto"/>
        </w:rPr>
      </w:pPr>
      <w:r w:rsidRPr="00C65432">
        <w:rPr>
          <w:rFonts w:cs="Times New Roman"/>
          <w:color w:val="auto"/>
        </w:rPr>
        <w:t xml:space="preserve"> </w:t>
      </w:r>
      <w:bookmarkStart w:id="16" w:name="_Toc216042145"/>
      <w:r w:rsidRPr="00C65432">
        <w:rPr>
          <w:rFonts w:cs="Times New Roman"/>
          <w:color w:val="auto"/>
        </w:rPr>
        <w:t>Đổi mật khẩu</w:t>
      </w:r>
      <w:bookmarkEnd w:id="16"/>
    </w:p>
    <w:p w14:paraId="12FE6738" w14:textId="77777777" w:rsidR="00E214A7" w:rsidRPr="00C65432" w:rsidRDefault="00E214A7"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267"/>
        <w:gridCol w:w="7083"/>
      </w:tblGrid>
      <w:tr w:rsidR="00181AE0" w:rsidRPr="00C65432" w14:paraId="6C099000"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CA9B52"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B579AC" w14:textId="77777777" w:rsidR="00E214A7" w:rsidRPr="00C65432" w:rsidRDefault="00E214A7" w:rsidP="00C65432">
            <w:pPr>
              <w:pStyle w:val="NormalWeb"/>
              <w:spacing w:before="40" w:beforeAutospacing="0" w:after="40" w:afterAutospacing="0"/>
            </w:pPr>
            <w:r w:rsidRPr="00C65432">
              <w:t>3.1.3</w:t>
            </w:r>
          </w:p>
        </w:tc>
      </w:tr>
      <w:tr w:rsidR="00181AE0" w:rsidRPr="00C65432" w14:paraId="7C479FB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E64C02"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FEB3E2" w14:textId="77777777" w:rsidR="00E214A7" w:rsidRPr="00C65432" w:rsidRDefault="00E214A7" w:rsidP="00C65432">
            <w:pPr>
              <w:pStyle w:val="NormalWeb"/>
              <w:spacing w:before="40" w:beforeAutospacing="0" w:after="40" w:afterAutospacing="0"/>
            </w:pPr>
            <w:r w:rsidRPr="00C65432">
              <w:t>Đổi mật khẩu</w:t>
            </w:r>
          </w:p>
        </w:tc>
      </w:tr>
      <w:tr w:rsidR="00181AE0" w:rsidRPr="00C65432" w14:paraId="1E1779A0"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64B26" w14:textId="77777777" w:rsidR="00E214A7" w:rsidRPr="00C65432" w:rsidRDefault="00E214A7"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DE8C3" w14:textId="77777777" w:rsidR="00E214A7" w:rsidRPr="00C65432" w:rsidRDefault="00E214A7" w:rsidP="00C65432">
            <w:pPr>
              <w:pStyle w:val="NormalWeb"/>
              <w:spacing w:before="40" w:beforeAutospacing="0" w:after="40" w:afterAutospacing="0"/>
            </w:pPr>
            <w:r w:rsidRPr="00C65432">
              <w:t>Là người dùng (Chủ cửa hàng/ nhân viên), tôi muốn đổi mật khẩu cho tài khoản.</w:t>
            </w:r>
          </w:p>
        </w:tc>
      </w:tr>
      <w:tr w:rsidR="00181AE0" w:rsidRPr="00C65432" w14:paraId="630154B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1C17A"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880A56"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6AA84307"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1CCC26"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D0A072" w14:textId="77777777" w:rsidR="00E214A7" w:rsidRPr="00C65432" w:rsidRDefault="00E214A7" w:rsidP="00C65432">
            <w:pPr>
              <w:pStyle w:val="NormalWeb"/>
              <w:spacing w:before="40" w:beforeAutospacing="0" w:after="40" w:afterAutospacing="0"/>
            </w:pPr>
            <w:r w:rsidRPr="00C65432">
              <w:t>High</w:t>
            </w:r>
          </w:p>
        </w:tc>
      </w:tr>
      <w:tr w:rsidR="00181AE0" w:rsidRPr="00C65432" w14:paraId="197C9FC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204912"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A01618" w14:textId="77777777" w:rsidR="00E214A7" w:rsidRPr="00C65432" w:rsidRDefault="00E214A7" w:rsidP="00C65432">
            <w:pPr>
              <w:pStyle w:val="NormalWeb"/>
              <w:spacing w:before="40" w:beforeAutospacing="0" w:after="40" w:afterAutospacing="0"/>
            </w:pPr>
            <w:r w:rsidRPr="00C65432">
              <w:t>Người dùng chọn “Đổi mật khẩu”..</w:t>
            </w:r>
          </w:p>
        </w:tc>
      </w:tr>
      <w:tr w:rsidR="00181AE0" w:rsidRPr="00C65432" w14:paraId="14B40F1E"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09DE38"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9EF723" w14:textId="77777777" w:rsidR="00E214A7" w:rsidRPr="00C65432" w:rsidRDefault="00E214A7" w:rsidP="00015270">
            <w:pPr>
              <w:pStyle w:val="NormalWeb"/>
              <w:numPr>
                <w:ilvl w:val="0"/>
                <w:numId w:val="9"/>
              </w:numPr>
              <w:spacing w:before="40" w:beforeAutospacing="0" w:after="40" w:afterAutospacing="0"/>
              <w:textAlignment w:val="baseline"/>
            </w:pPr>
            <w:r w:rsidRPr="00C65432">
              <w:t>Người dùng đã đăng nhập thành công vào hệ thống.</w:t>
            </w:r>
          </w:p>
          <w:p w14:paraId="137BF008" w14:textId="77777777" w:rsidR="00E214A7" w:rsidRPr="00C65432" w:rsidRDefault="00E214A7" w:rsidP="00015270">
            <w:pPr>
              <w:pStyle w:val="NormalWeb"/>
              <w:numPr>
                <w:ilvl w:val="0"/>
                <w:numId w:val="9"/>
              </w:numPr>
              <w:spacing w:before="40" w:beforeAutospacing="0" w:after="40" w:afterAutospacing="0"/>
              <w:textAlignment w:val="baseline"/>
            </w:pPr>
            <w:r w:rsidRPr="00C65432">
              <w:t>Mật khẩu hiện tại hợp lệ.</w:t>
            </w:r>
          </w:p>
        </w:tc>
      </w:tr>
      <w:tr w:rsidR="00181AE0" w:rsidRPr="00C65432" w14:paraId="3A09D7D9"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4ABD1"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305A6C" w14:textId="77777777" w:rsidR="00E214A7" w:rsidRPr="00C65432" w:rsidRDefault="00E214A7" w:rsidP="00015270">
            <w:pPr>
              <w:pStyle w:val="NormalWeb"/>
              <w:numPr>
                <w:ilvl w:val="0"/>
                <w:numId w:val="10"/>
              </w:numPr>
              <w:spacing w:before="40" w:beforeAutospacing="0" w:after="40" w:afterAutospacing="0"/>
              <w:textAlignment w:val="baseline"/>
            </w:pPr>
            <w:r w:rsidRPr="00C65432">
              <w:t>Mật khẩu mới được cập nhật.</w:t>
            </w:r>
          </w:p>
        </w:tc>
      </w:tr>
      <w:tr w:rsidR="00181AE0" w:rsidRPr="00C65432" w14:paraId="5C8190FD"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AA67EA"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614BCE"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chọn chức năng “Đổi mật khẩu”.</w:t>
            </w:r>
          </w:p>
          <w:p w14:paraId="19A608D6"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hiển thị giao diện đổi mật khẩu.</w:t>
            </w:r>
          </w:p>
          <w:p w14:paraId="11ADBBE8"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nhập mật khẩu hiện tại.</w:t>
            </w:r>
          </w:p>
          <w:p w14:paraId="510E75AB"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nhập mật khẩu mới.</w:t>
            </w:r>
          </w:p>
          <w:p w14:paraId="32C4F86A" w14:textId="77777777" w:rsidR="00E214A7" w:rsidRPr="00C65432" w:rsidRDefault="00E214A7" w:rsidP="00015270">
            <w:pPr>
              <w:pStyle w:val="NormalWeb"/>
              <w:numPr>
                <w:ilvl w:val="0"/>
                <w:numId w:val="11"/>
              </w:numPr>
              <w:spacing w:before="40" w:beforeAutospacing="0" w:after="40" w:afterAutospacing="0"/>
              <w:textAlignment w:val="baseline"/>
            </w:pPr>
            <w:r w:rsidRPr="00C65432">
              <w:t>Người dùng nhập lại mật khẩu mới để xác nhận.</w:t>
            </w:r>
          </w:p>
          <w:p w14:paraId="497AC570"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kiểm tra tính hợp lệ của mật khẩu.</w:t>
            </w:r>
          </w:p>
          <w:p w14:paraId="05F525BE"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lưu mật khẩu mới.</w:t>
            </w:r>
          </w:p>
          <w:p w14:paraId="28B5AB83" w14:textId="77777777" w:rsidR="00E214A7" w:rsidRPr="00C65432" w:rsidRDefault="00E214A7" w:rsidP="00015270">
            <w:pPr>
              <w:pStyle w:val="NormalWeb"/>
              <w:numPr>
                <w:ilvl w:val="0"/>
                <w:numId w:val="11"/>
              </w:numPr>
              <w:spacing w:before="40" w:beforeAutospacing="0" w:after="40" w:afterAutospacing="0"/>
              <w:textAlignment w:val="baseline"/>
            </w:pPr>
            <w:r w:rsidRPr="00C65432">
              <w:t>Hệ thống hiển thị “Đổi mật khẩu thành công”.</w:t>
            </w:r>
          </w:p>
        </w:tc>
      </w:tr>
      <w:tr w:rsidR="00181AE0" w:rsidRPr="00C65432" w14:paraId="3675B647"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A40FED"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03E505" w14:textId="77777777" w:rsidR="00E214A7" w:rsidRPr="00C65432" w:rsidRDefault="00E214A7" w:rsidP="00C65432">
            <w:pPr>
              <w:pStyle w:val="NormalWeb"/>
              <w:spacing w:before="40" w:beforeAutospacing="0" w:after="40" w:afterAutospacing="0"/>
            </w:pPr>
            <w:r w:rsidRPr="00C65432">
              <w:t>N/A</w:t>
            </w:r>
            <w:r w:rsidRPr="00C65432">
              <w:br/>
            </w:r>
            <w:r w:rsidRPr="00C65432">
              <w:br/>
            </w:r>
          </w:p>
        </w:tc>
      </w:tr>
      <w:tr w:rsidR="00181AE0" w:rsidRPr="00C65432" w14:paraId="42C4DBFC"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DE83E1"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63085" w14:textId="77777777" w:rsidR="00E214A7" w:rsidRPr="00C65432" w:rsidRDefault="00E214A7" w:rsidP="00C65432">
            <w:pPr>
              <w:pStyle w:val="NormalWeb"/>
              <w:spacing w:before="40" w:beforeAutospacing="0" w:after="40" w:afterAutospacing="0"/>
            </w:pPr>
            <w:r w:rsidRPr="00C65432">
              <w:t>3a. Mật khẩu hiện tại sai → hiển thị thông báo “Mật khẩu hiện tại không đúng.”</w:t>
            </w:r>
          </w:p>
          <w:p w14:paraId="543039BA" w14:textId="77777777" w:rsidR="00E214A7" w:rsidRPr="00C65432" w:rsidRDefault="00E214A7" w:rsidP="00C65432">
            <w:pPr>
              <w:pStyle w:val="NormalWeb"/>
              <w:spacing w:before="40" w:beforeAutospacing="0" w:after="40" w:afterAutospacing="0"/>
            </w:pPr>
            <w:r w:rsidRPr="00C65432">
              <w:t>4a. Mật khẩu mới quá yếu → hiển thị thông báo “Mật khẩu mới quá yếu, vui lòng chọn mật khẩu khác.”</w:t>
            </w:r>
          </w:p>
          <w:p w14:paraId="5923857C" w14:textId="77777777" w:rsidR="00E214A7" w:rsidRPr="00C65432" w:rsidRDefault="00E214A7" w:rsidP="00C65432">
            <w:pPr>
              <w:pStyle w:val="NormalWeb"/>
              <w:spacing w:before="40" w:beforeAutospacing="0" w:after="40" w:afterAutospacing="0"/>
            </w:pPr>
            <w:r w:rsidRPr="00C65432">
              <w:t>5a. Mật khẩu xác nhận không trùng. → hiển thị thông báo “Mật khẩu xác nhận không trùng với mật khẩu mới”</w:t>
            </w:r>
          </w:p>
        </w:tc>
      </w:tr>
      <w:tr w:rsidR="00181AE0" w:rsidRPr="00C65432" w14:paraId="7AD0CF1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828A4"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7BEA1B" w14:textId="77777777" w:rsidR="00E214A7" w:rsidRPr="00C65432" w:rsidRDefault="00E214A7" w:rsidP="00C65432">
            <w:pPr>
              <w:pStyle w:val="NormalWeb"/>
              <w:spacing w:before="40" w:beforeAutospacing="0" w:after="40" w:afterAutospacing="0"/>
            </w:pPr>
            <w:r w:rsidRPr="00C65432">
              <w:t>BR-UC1-02</w:t>
            </w:r>
          </w:p>
        </w:tc>
      </w:tr>
      <w:tr w:rsidR="00181AE0" w:rsidRPr="00C65432" w14:paraId="6D4C6F13"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A4C765"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825039" w14:textId="77777777" w:rsidR="00E214A7" w:rsidRPr="00C65432" w:rsidRDefault="00E214A7" w:rsidP="00C65432">
            <w:pPr>
              <w:pStyle w:val="NormalWeb"/>
              <w:spacing w:before="40" w:beforeAutospacing="0" w:after="40" w:afterAutospacing="0"/>
            </w:pPr>
            <w:r w:rsidRPr="00C65432">
              <w:t>N/A</w:t>
            </w:r>
          </w:p>
        </w:tc>
      </w:tr>
    </w:tbl>
    <w:p w14:paraId="284E19F9" w14:textId="77777777" w:rsidR="00E214A7" w:rsidRPr="00C65432" w:rsidRDefault="00E214A7" w:rsidP="00C65432">
      <w:pPr>
        <w:spacing w:before="40" w:after="40"/>
        <w:rPr>
          <w:szCs w:val="24"/>
        </w:rPr>
      </w:pPr>
    </w:p>
    <w:p w14:paraId="574738DA" w14:textId="40954EDD"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1A5EFAE9" wp14:editId="5C36E252">
            <wp:extent cx="5736590" cy="8229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6590" cy="8229600"/>
                    </a:xfrm>
                    <a:prstGeom prst="rect">
                      <a:avLst/>
                    </a:prstGeom>
                    <a:noFill/>
                    <a:ln>
                      <a:noFill/>
                    </a:ln>
                  </pic:spPr>
                </pic:pic>
              </a:graphicData>
            </a:graphic>
          </wp:inline>
        </w:drawing>
      </w:r>
    </w:p>
    <w:p w14:paraId="625CE367" w14:textId="76E32757" w:rsidR="00E214A7" w:rsidRPr="00C65432" w:rsidRDefault="00E214A7" w:rsidP="00C65432">
      <w:pPr>
        <w:pStyle w:val="Heading3"/>
        <w:spacing w:after="40"/>
        <w:rPr>
          <w:rFonts w:cs="Times New Roman"/>
          <w:color w:val="auto"/>
        </w:rPr>
      </w:pPr>
      <w:r w:rsidRPr="00C65432">
        <w:rPr>
          <w:rFonts w:cs="Times New Roman"/>
          <w:color w:val="auto"/>
        </w:rPr>
        <w:lastRenderedPageBreak/>
        <w:t xml:space="preserve"> </w:t>
      </w:r>
      <w:bookmarkStart w:id="17" w:name="_Toc216042146"/>
      <w:r w:rsidRPr="00C65432">
        <w:rPr>
          <w:rFonts w:cs="Times New Roman"/>
          <w:color w:val="auto"/>
        </w:rPr>
        <w:t>Quên mật khẩu</w:t>
      </w:r>
      <w:bookmarkEnd w:id="17"/>
    </w:p>
    <w:p w14:paraId="208CC8F3" w14:textId="77777777" w:rsidR="00E214A7" w:rsidRPr="00C65432" w:rsidRDefault="00E214A7"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94"/>
        <w:gridCol w:w="7356"/>
      </w:tblGrid>
      <w:tr w:rsidR="00181AE0" w:rsidRPr="00C65432" w14:paraId="7C1AE468"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05E6A5"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6E3604" w14:textId="77777777" w:rsidR="00E214A7" w:rsidRPr="00C65432" w:rsidRDefault="00E214A7" w:rsidP="00C65432">
            <w:pPr>
              <w:pStyle w:val="NormalWeb"/>
              <w:spacing w:before="40" w:beforeAutospacing="0" w:after="40" w:afterAutospacing="0"/>
            </w:pPr>
            <w:r w:rsidRPr="00C65432">
              <w:t>3.1.4</w:t>
            </w:r>
          </w:p>
        </w:tc>
      </w:tr>
      <w:tr w:rsidR="00181AE0" w:rsidRPr="00C65432" w14:paraId="77360C8F"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B96963"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CC6DF" w14:textId="77777777" w:rsidR="00E214A7" w:rsidRPr="00C65432" w:rsidRDefault="00E214A7" w:rsidP="00C65432">
            <w:pPr>
              <w:pStyle w:val="NormalWeb"/>
              <w:spacing w:before="40" w:beforeAutospacing="0" w:after="40" w:afterAutospacing="0"/>
            </w:pPr>
            <w:r w:rsidRPr="00C65432">
              <w:t>Quên mật khẩu </w:t>
            </w:r>
          </w:p>
        </w:tc>
      </w:tr>
      <w:tr w:rsidR="00181AE0" w:rsidRPr="00C65432" w14:paraId="0E53523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CC8F3"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060DFD" w14:textId="77777777" w:rsidR="00E214A7" w:rsidRPr="00C65432" w:rsidRDefault="00E214A7" w:rsidP="00C65432">
            <w:pPr>
              <w:pStyle w:val="NormalWeb"/>
              <w:spacing w:before="40" w:beforeAutospacing="0" w:after="40" w:afterAutospacing="0"/>
            </w:pPr>
            <w:r w:rsidRPr="00C65432">
              <w:t>Người dùng quên mật khẩu và muốn khôi phục để đăng nhập lại hệ thống.</w:t>
            </w:r>
          </w:p>
        </w:tc>
      </w:tr>
      <w:tr w:rsidR="00181AE0" w:rsidRPr="00C65432" w14:paraId="5832B82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84ECE1"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804DBA"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210BDF4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08DDC"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DEFFE5" w14:textId="77777777" w:rsidR="00E214A7" w:rsidRPr="00C65432" w:rsidRDefault="00E214A7" w:rsidP="00C65432">
            <w:pPr>
              <w:pStyle w:val="NormalWeb"/>
              <w:spacing w:before="40" w:beforeAutospacing="0" w:after="40" w:afterAutospacing="0"/>
            </w:pPr>
            <w:r w:rsidRPr="00C65432">
              <w:t>High</w:t>
            </w:r>
          </w:p>
        </w:tc>
      </w:tr>
      <w:tr w:rsidR="00181AE0" w:rsidRPr="00C65432" w14:paraId="5B869064"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80FCD5"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705C01" w14:textId="77777777" w:rsidR="00E214A7" w:rsidRPr="00C65432" w:rsidRDefault="00E214A7" w:rsidP="00C65432">
            <w:pPr>
              <w:pStyle w:val="NormalWeb"/>
              <w:spacing w:before="40" w:beforeAutospacing="0" w:after="40" w:afterAutospacing="0"/>
            </w:pPr>
            <w:r w:rsidRPr="00C65432">
              <w:t>Người dùng bấm chọn “Quên mật khẩu” </w:t>
            </w:r>
          </w:p>
        </w:tc>
      </w:tr>
      <w:tr w:rsidR="00181AE0" w:rsidRPr="00C65432" w14:paraId="58BA1E55"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5E3A3F"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ED6EA2" w14:textId="77777777" w:rsidR="00E214A7" w:rsidRPr="00C65432" w:rsidRDefault="00E214A7" w:rsidP="00015270">
            <w:pPr>
              <w:pStyle w:val="NormalWeb"/>
              <w:numPr>
                <w:ilvl w:val="0"/>
                <w:numId w:val="12"/>
              </w:numPr>
              <w:spacing w:before="40" w:beforeAutospacing="0" w:after="40" w:afterAutospacing="0"/>
              <w:textAlignment w:val="baseline"/>
            </w:pPr>
            <w:r w:rsidRPr="00C65432">
              <w:t>Tài khoản tồn tại trong hệ thống.</w:t>
            </w:r>
          </w:p>
        </w:tc>
      </w:tr>
      <w:tr w:rsidR="00181AE0" w:rsidRPr="00C65432" w14:paraId="43D4E9D0"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2A88C7"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CE3BB2" w14:textId="77777777" w:rsidR="00E214A7" w:rsidRPr="00C65432" w:rsidRDefault="00E214A7" w:rsidP="00015270">
            <w:pPr>
              <w:pStyle w:val="NormalWeb"/>
              <w:numPr>
                <w:ilvl w:val="0"/>
                <w:numId w:val="13"/>
              </w:numPr>
              <w:spacing w:before="40" w:beforeAutospacing="0" w:after="40" w:afterAutospacing="0"/>
              <w:textAlignment w:val="baseline"/>
            </w:pPr>
            <w:r w:rsidRPr="00C65432">
              <w:t>Mật khẩu mới được thiết lập thành công. </w:t>
            </w:r>
          </w:p>
        </w:tc>
      </w:tr>
      <w:tr w:rsidR="00181AE0" w:rsidRPr="00C65432" w14:paraId="49E504A8"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1ABBB5"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00537"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chọn “Quên mật khẩu”.</w:t>
            </w:r>
          </w:p>
          <w:p w14:paraId="6BF4EF7C"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hiển thị giao diện  chọn phương thức khôi phục: Số điện thoại / Gmail.</w:t>
            </w:r>
          </w:p>
          <w:p w14:paraId="2E946674"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thông tin khôi phục.</w:t>
            </w:r>
          </w:p>
          <w:p w14:paraId="0E2B341B"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gửi mã OTP.</w:t>
            </w:r>
          </w:p>
          <w:p w14:paraId="2A7A999F"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OTP.</w:t>
            </w:r>
          </w:p>
          <w:p w14:paraId="3C6429E0"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mật khẩu mới.</w:t>
            </w:r>
          </w:p>
          <w:p w14:paraId="69A74A4B" w14:textId="77777777" w:rsidR="00E214A7" w:rsidRPr="00C65432" w:rsidRDefault="00E214A7" w:rsidP="00015270">
            <w:pPr>
              <w:pStyle w:val="NormalWeb"/>
              <w:numPr>
                <w:ilvl w:val="0"/>
                <w:numId w:val="14"/>
              </w:numPr>
              <w:spacing w:before="40" w:beforeAutospacing="0" w:after="40" w:afterAutospacing="0"/>
              <w:textAlignment w:val="baseline"/>
            </w:pPr>
            <w:r w:rsidRPr="00C65432">
              <w:t>Người dùng nhập mật khẩu xác nhận.</w:t>
            </w:r>
          </w:p>
          <w:p w14:paraId="51DA09DE"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lưu mật khẩu mới.</w:t>
            </w:r>
          </w:p>
          <w:p w14:paraId="34B975B2" w14:textId="77777777" w:rsidR="00E214A7" w:rsidRPr="00C65432" w:rsidRDefault="00E214A7" w:rsidP="00015270">
            <w:pPr>
              <w:pStyle w:val="NormalWeb"/>
              <w:numPr>
                <w:ilvl w:val="0"/>
                <w:numId w:val="14"/>
              </w:numPr>
              <w:spacing w:before="40" w:beforeAutospacing="0" w:after="40" w:afterAutospacing="0"/>
              <w:textAlignment w:val="baseline"/>
            </w:pPr>
            <w:r w:rsidRPr="00C65432">
              <w:t>Hệ thống hiển thị “Khôi phục mật khẩu thành công”.</w:t>
            </w:r>
          </w:p>
        </w:tc>
      </w:tr>
      <w:tr w:rsidR="00181AE0" w:rsidRPr="00C65432" w14:paraId="7382417D"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F07672"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FCF651" w14:textId="77777777" w:rsidR="00E214A7" w:rsidRPr="00C65432" w:rsidRDefault="00E214A7" w:rsidP="00C65432">
            <w:pPr>
              <w:pStyle w:val="NormalWeb"/>
              <w:spacing w:before="40" w:beforeAutospacing="0" w:after="40" w:afterAutospacing="0"/>
            </w:pPr>
            <w:r w:rsidRPr="00C65432">
              <w:t>N/A</w:t>
            </w:r>
          </w:p>
        </w:tc>
      </w:tr>
      <w:tr w:rsidR="00181AE0" w:rsidRPr="00C65432" w14:paraId="24DB23CA"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173DDC"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AD1F08" w14:textId="77777777" w:rsidR="00E214A7" w:rsidRPr="00C65432" w:rsidRDefault="00E214A7" w:rsidP="00C65432">
            <w:pPr>
              <w:pStyle w:val="NormalWeb"/>
              <w:spacing w:before="40" w:beforeAutospacing="0" w:after="40" w:afterAutospacing="0"/>
            </w:pPr>
            <w:r w:rsidRPr="00C65432">
              <w:t>3a. Email/SĐT không tồn tại → hiển thị thông báo “Thông tin nhập không tồn tại, vui lòng nhập lại”.</w:t>
            </w:r>
          </w:p>
          <w:p w14:paraId="698C1DEA" w14:textId="77777777" w:rsidR="00E214A7" w:rsidRPr="00C65432" w:rsidRDefault="00E214A7" w:rsidP="00C65432">
            <w:pPr>
              <w:pStyle w:val="NormalWeb"/>
              <w:spacing w:before="40" w:beforeAutospacing="0" w:after="40" w:afterAutospacing="0"/>
            </w:pPr>
            <w:r w:rsidRPr="00C65432">
              <w:t>5a. OTP sai → hiển thị thông báo “Mã OTP sai, vui lòng nhập lại”.</w:t>
            </w:r>
          </w:p>
          <w:p w14:paraId="3F649A10" w14:textId="77777777" w:rsidR="00E214A7" w:rsidRPr="00C65432" w:rsidRDefault="00E214A7" w:rsidP="00C65432">
            <w:pPr>
              <w:pStyle w:val="NormalWeb"/>
              <w:spacing w:before="40" w:beforeAutospacing="0" w:after="40" w:afterAutospacing="0"/>
            </w:pPr>
            <w:r w:rsidRPr="00C65432">
              <w:t>5b. OTP hết hạn (quá 60 giây mà người dùng không nhập mã OTP thì mã OTP đó hết hạn) → hiển thị thông báo “Mã OTP đã hết hạn” và yêu cầu gửi lại.</w:t>
            </w:r>
          </w:p>
          <w:p w14:paraId="1177328E" w14:textId="77777777" w:rsidR="00E214A7" w:rsidRPr="00C65432" w:rsidRDefault="00E214A7" w:rsidP="00C65432">
            <w:pPr>
              <w:pStyle w:val="NormalWeb"/>
              <w:spacing w:before="40" w:beforeAutospacing="0" w:after="40" w:afterAutospacing="0"/>
            </w:pPr>
            <w:r w:rsidRPr="00C65432">
              <w:t>7a. Mật khẩu xác nhận không trùng mật khẩu mới → Hiển thị thông báo “Mật khẩu xác nhận không trùng với mật khẩu mới, vui lòng nhập lại”.</w:t>
            </w:r>
          </w:p>
        </w:tc>
      </w:tr>
      <w:tr w:rsidR="00181AE0" w:rsidRPr="00C65432" w14:paraId="57882177"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8CAB0"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846E4C" w14:textId="77777777" w:rsidR="00E214A7" w:rsidRPr="00C65432" w:rsidRDefault="00E214A7" w:rsidP="00C65432">
            <w:pPr>
              <w:pStyle w:val="NormalWeb"/>
              <w:spacing w:before="40" w:beforeAutospacing="0" w:after="40" w:afterAutospacing="0"/>
            </w:pPr>
            <w:r w:rsidRPr="00C65432">
              <w:t>BR-UC1-05,  BR-UC1-06</w:t>
            </w:r>
          </w:p>
        </w:tc>
      </w:tr>
      <w:tr w:rsidR="00181AE0" w:rsidRPr="00C65432" w14:paraId="2845E42F"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8B37D"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A9368" w14:textId="77777777" w:rsidR="00E214A7" w:rsidRPr="00C65432" w:rsidRDefault="00E214A7" w:rsidP="00C65432">
            <w:pPr>
              <w:pStyle w:val="NormalWeb"/>
              <w:spacing w:before="40" w:beforeAutospacing="0" w:after="40" w:afterAutospacing="0"/>
            </w:pPr>
            <w:r w:rsidRPr="00C65432">
              <w:t>N/A</w:t>
            </w:r>
          </w:p>
        </w:tc>
      </w:tr>
    </w:tbl>
    <w:p w14:paraId="1C4FAC07" w14:textId="6542C0BE"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48CC81E1" wp14:editId="7FF7ECC2">
            <wp:extent cx="5407660" cy="82296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7660" cy="8229600"/>
                    </a:xfrm>
                    <a:prstGeom prst="rect">
                      <a:avLst/>
                    </a:prstGeom>
                    <a:noFill/>
                    <a:ln>
                      <a:noFill/>
                    </a:ln>
                  </pic:spPr>
                </pic:pic>
              </a:graphicData>
            </a:graphic>
          </wp:inline>
        </w:drawing>
      </w:r>
    </w:p>
    <w:p w14:paraId="55CAC54B" w14:textId="3C5F319E" w:rsidR="00E214A7" w:rsidRPr="00E61903" w:rsidRDefault="00E214A7" w:rsidP="00C65432">
      <w:pPr>
        <w:pStyle w:val="Heading3"/>
        <w:spacing w:after="40"/>
        <w:rPr>
          <w:rFonts w:cs="Times New Roman"/>
          <w:color w:val="auto"/>
        </w:rPr>
      </w:pPr>
      <w:bookmarkStart w:id="18" w:name="_Toc216042147"/>
      <w:r w:rsidRPr="00C65432">
        <w:rPr>
          <w:rFonts w:cs="Times New Roman"/>
          <w:color w:val="auto"/>
        </w:rPr>
        <w:lastRenderedPageBreak/>
        <w:t>Đăng xuất tài khoản</w:t>
      </w:r>
      <w:bookmarkEnd w:id="18"/>
    </w:p>
    <w:tbl>
      <w:tblPr>
        <w:tblW w:w="0" w:type="auto"/>
        <w:tblCellMar>
          <w:top w:w="15" w:type="dxa"/>
          <w:left w:w="15" w:type="dxa"/>
          <w:bottom w:w="15" w:type="dxa"/>
          <w:right w:w="15" w:type="dxa"/>
        </w:tblCellMar>
        <w:tblLook w:val="04A0" w:firstRow="1" w:lastRow="0" w:firstColumn="1" w:lastColumn="0" w:noHBand="0" w:noVBand="1"/>
      </w:tblPr>
      <w:tblGrid>
        <w:gridCol w:w="2392"/>
        <w:gridCol w:w="6958"/>
      </w:tblGrid>
      <w:tr w:rsidR="00181AE0" w:rsidRPr="00C65432" w14:paraId="0D7B1C89"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FB845"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4D09BC" w14:textId="77777777" w:rsidR="00E214A7" w:rsidRPr="00C65432" w:rsidRDefault="00E214A7" w:rsidP="00C65432">
            <w:pPr>
              <w:pStyle w:val="NormalWeb"/>
              <w:spacing w:before="40" w:beforeAutospacing="0" w:after="40" w:afterAutospacing="0"/>
            </w:pPr>
            <w:r w:rsidRPr="00C65432">
              <w:t>3.1.5</w:t>
            </w:r>
          </w:p>
        </w:tc>
      </w:tr>
      <w:tr w:rsidR="00181AE0" w:rsidRPr="00C65432" w14:paraId="7AB72D2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25FD4"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31A5D" w14:textId="77777777" w:rsidR="00E214A7" w:rsidRPr="00C65432" w:rsidRDefault="00E214A7" w:rsidP="00C65432">
            <w:pPr>
              <w:pStyle w:val="NormalWeb"/>
              <w:spacing w:before="40" w:beforeAutospacing="0" w:after="40" w:afterAutospacing="0"/>
            </w:pPr>
            <w:r w:rsidRPr="00C65432">
              <w:t>Đăng xuất tài khoản </w:t>
            </w:r>
          </w:p>
        </w:tc>
      </w:tr>
      <w:tr w:rsidR="00181AE0" w:rsidRPr="00C65432" w14:paraId="0AB0CE77"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C73C1"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01A8AC" w14:textId="77777777" w:rsidR="00E214A7" w:rsidRPr="00C65432" w:rsidRDefault="00E214A7" w:rsidP="00C65432">
            <w:pPr>
              <w:pStyle w:val="NormalWeb"/>
              <w:spacing w:before="40" w:beforeAutospacing="0" w:after="40" w:afterAutospacing="0"/>
            </w:pPr>
            <w:r w:rsidRPr="00C65432">
              <w:t>Là người dùng (Chủ cửa hàng/ nhân viên), tôi muốn đăng xuất tài khoản của mình khỏi hệ thống.</w:t>
            </w:r>
          </w:p>
        </w:tc>
      </w:tr>
      <w:tr w:rsidR="00181AE0" w:rsidRPr="00C65432" w14:paraId="3E45D46E"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ED67FF"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BB8764"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0F37F6F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F35648"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41C538" w14:textId="77777777" w:rsidR="00E214A7" w:rsidRPr="00C65432" w:rsidRDefault="00E214A7" w:rsidP="00C65432">
            <w:pPr>
              <w:pStyle w:val="NormalWeb"/>
              <w:spacing w:before="40" w:beforeAutospacing="0" w:after="40" w:afterAutospacing="0"/>
            </w:pPr>
            <w:r w:rsidRPr="00C65432">
              <w:t>High</w:t>
            </w:r>
          </w:p>
        </w:tc>
      </w:tr>
      <w:tr w:rsidR="00181AE0" w:rsidRPr="00C65432" w14:paraId="67B52F1E"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0A6B39"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C04F76" w14:textId="77777777" w:rsidR="00E214A7" w:rsidRPr="00C65432" w:rsidRDefault="00E214A7" w:rsidP="00C65432">
            <w:pPr>
              <w:pStyle w:val="NormalWeb"/>
              <w:spacing w:before="40" w:beforeAutospacing="0" w:after="40" w:afterAutospacing="0"/>
            </w:pPr>
            <w:r w:rsidRPr="00C65432">
              <w:t>Người dùng bấm chọn “Đăng xuất tài khoản” </w:t>
            </w:r>
          </w:p>
        </w:tc>
      </w:tr>
      <w:tr w:rsidR="00181AE0" w:rsidRPr="00C65432" w14:paraId="7B772C11"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D7627"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A915B" w14:textId="77777777" w:rsidR="00E214A7" w:rsidRPr="00C65432" w:rsidRDefault="00E214A7" w:rsidP="00015270">
            <w:pPr>
              <w:pStyle w:val="NormalWeb"/>
              <w:numPr>
                <w:ilvl w:val="0"/>
                <w:numId w:val="15"/>
              </w:numPr>
              <w:spacing w:before="40" w:beforeAutospacing="0" w:after="40" w:afterAutospacing="0"/>
              <w:textAlignment w:val="baseline"/>
            </w:pPr>
            <w:r w:rsidRPr="00C65432">
              <w:t>Người dùng đã đăng nhập vào hệ thống.</w:t>
            </w:r>
          </w:p>
        </w:tc>
      </w:tr>
      <w:tr w:rsidR="00181AE0" w:rsidRPr="00C65432" w14:paraId="0876B2D9"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E28A7A"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73F5C" w14:textId="77777777" w:rsidR="00E214A7" w:rsidRPr="00C65432" w:rsidRDefault="00E214A7" w:rsidP="00015270">
            <w:pPr>
              <w:pStyle w:val="NormalWeb"/>
              <w:numPr>
                <w:ilvl w:val="0"/>
                <w:numId w:val="16"/>
              </w:numPr>
              <w:spacing w:before="40" w:beforeAutospacing="0" w:after="40" w:afterAutospacing="0"/>
              <w:textAlignment w:val="baseline"/>
            </w:pPr>
            <w:r w:rsidRPr="00C65432">
              <w:t>Người dùng đăng xuất tài khoản thành công. </w:t>
            </w:r>
          </w:p>
        </w:tc>
      </w:tr>
      <w:tr w:rsidR="00181AE0" w:rsidRPr="00C65432" w14:paraId="67304775"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B7DD36"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AE4B2A" w14:textId="77777777" w:rsidR="00E214A7" w:rsidRPr="00C65432" w:rsidRDefault="00E214A7" w:rsidP="00015270">
            <w:pPr>
              <w:pStyle w:val="NormalWeb"/>
              <w:numPr>
                <w:ilvl w:val="0"/>
                <w:numId w:val="17"/>
              </w:numPr>
              <w:spacing w:before="40" w:beforeAutospacing="0" w:after="40" w:afterAutospacing="0"/>
              <w:textAlignment w:val="baseline"/>
            </w:pPr>
            <w:r w:rsidRPr="00C65432">
              <w:t>Người dùng chọn “Đăng xuất”.</w:t>
            </w:r>
          </w:p>
          <w:p w14:paraId="6D866F55" w14:textId="77777777" w:rsidR="00E214A7" w:rsidRPr="00C65432" w:rsidRDefault="00E214A7" w:rsidP="00015270">
            <w:pPr>
              <w:pStyle w:val="NormalWeb"/>
              <w:numPr>
                <w:ilvl w:val="0"/>
                <w:numId w:val="17"/>
              </w:numPr>
              <w:spacing w:before="40" w:beforeAutospacing="0" w:after="40" w:afterAutospacing="0"/>
              <w:textAlignment w:val="baseline"/>
            </w:pPr>
            <w:r w:rsidRPr="00C65432">
              <w:t>Hệ thống yêu cầu xác nhận.</w:t>
            </w:r>
          </w:p>
          <w:p w14:paraId="596A115B" w14:textId="77777777" w:rsidR="00E214A7" w:rsidRPr="00C65432" w:rsidRDefault="00E214A7" w:rsidP="00015270">
            <w:pPr>
              <w:pStyle w:val="NormalWeb"/>
              <w:numPr>
                <w:ilvl w:val="0"/>
                <w:numId w:val="17"/>
              </w:numPr>
              <w:spacing w:before="40" w:beforeAutospacing="0" w:after="40" w:afterAutospacing="0"/>
              <w:textAlignment w:val="baseline"/>
            </w:pPr>
            <w:r w:rsidRPr="00C65432">
              <w:t>Người dùng xác nhận.</w:t>
            </w:r>
          </w:p>
          <w:p w14:paraId="5528A51A" w14:textId="77777777" w:rsidR="00E214A7" w:rsidRPr="00C65432" w:rsidRDefault="00E214A7" w:rsidP="00015270">
            <w:pPr>
              <w:pStyle w:val="NormalWeb"/>
              <w:numPr>
                <w:ilvl w:val="0"/>
                <w:numId w:val="17"/>
              </w:numPr>
              <w:spacing w:before="40" w:beforeAutospacing="0" w:after="40" w:afterAutospacing="0"/>
              <w:textAlignment w:val="baseline"/>
            </w:pPr>
            <w:r w:rsidRPr="00C65432">
              <w:t>Hệ thống xóa phiên đăng nhập.</w:t>
            </w:r>
          </w:p>
          <w:p w14:paraId="1352B682" w14:textId="77777777" w:rsidR="00E214A7" w:rsidRPr="00C65432" w:rsidRDefault="00E214A7" w:rsidP="00015270">
            <w:pPr>
              <w:pStyle w:val="NormalWeb"/>
              <w:numPr>
                <w:ilvl w:val="0"/>
                <w:numId w:val="17"/>
              </w:numPr>
              <w:spacing w:before="40" w:beforeAutospacing="0" w:after="40" w:afterAutospacing="0"/>
              <w:textAlignment w:val="baseline"/>
            </w:pPr>
            <w:r w:rsidRPr="00C65432">
              <w:t>Hiển thị “Đăng xuất thành công”.</w:t>
            </w:r>
          </w:p>
        </w:tc>
      </w:tr>
      <w:tr w:rsidR="00181AE0" w:rsidRPr="00C65432" w14:paraId="57896CEC"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32301E"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6CB5DC" w14:textId="77777777" w:rsidR="00E214A7" w:rsidRPr="00C65432" w:rsidRDefault="00E214A7" w:rsidP="00C65432">
            <w:pPr>
              <w:pStyle w:val="NormalWeb"/>
              <w:spacing w:before="40" w:beforeAutospacing="0" w:after="40" w:afterAutospacing="0"/>
            </w:pPr>
            <w:r w:rsidRPr="00C65432">
              <w:t>2a. Người dùng hủy đăng xuất → quay lại màn hình chính.</w:t>
            </w:r>
          </w:p>
        </w:tc>
      </w:tr>
      <w:tr w:rsidR="00181AE0" w:rsidRPr="00C65432" w14:paraId="1FB43B04"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2475D2"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C8DC31" w14:textId="77777777" w:rsidR="00E214A7" w:rsidRPr="00C65432" w:rsidRDefault="00E214A7" w:rsidP="00C65432">
            <w:pPr>
              <w:pStyle w:val="NormalWeb"/>
              <w:spacing w:before="40" w:beforeAutospacing="0" w:after="40" w:afterAutospacing="0"/>
            </w:pPr>
            <w:r w:rsidRPr="00C65432">
              <w:t>N/A</w:t>
            </w:r>
          </w:p>
        </w:tc>
      </w:tr>
      <w:tr w:rsidR="00181AE0" w:rsidRPr="00C65432" w14:paraId="56E0BF4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8BB8D"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500BC7" w14:textId="77777777" w:rsidR="00E214A7" w:rsidRPr="00C65432" w:rsidRDefault="00E214A7" w:rsidP="00C65432">
            <w:pPr>
              <w:pStyle w:val="NormalWeb"/>
              <w:spacing w:before="40" w:beforeAutospacing="0" w:after="40" w:afterAutospacing="0"/>
            </w:pPr>
            <w:r w:rsidRPr="00C65432">
              <w:t>N/A</w:t>
            </w:r>
          </w:p>
        </w:tc>
      </w:tr>
      <w:tr w:rsidR="00181AE0" w:rsidRPr="00C65432" w14:paraId="2A7969CF"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17463D"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E4929" w14:textId="77777777" w:rsidR="00E214A7" w:rsidRPr="00C65432" w:rsidRDefault="00E214A7" w:rsidP="00C65432">
            <w:pPr>
              <w:pStyle w:val="NormalWeb"/>
              <w:spacing w:before="40" w:beforeAutospacing="0" w:after="40" w:afterAutospacing="0"/>
            </w:pPr>
            <w:r w:rsidRPr="00C65432">
              <w:t>N/A</w:t>
            </w:r>
          </w:p>
        </w:tc>
      </w:tr>
    </w:tbl>
    <w:p w14:paraId="0EDD01B8" w14:textId="77777777" w:rsidR="00E214A7" w:rsidRPr="00C65432" w:rsidRDefault="00E214A7" w:rsidP="00C65432">
      <w:pPr>
        <w:spacing w:before="40" w:after="40"/>
        <w:rPr>
          <w:szCs w:val="24"/>
        </w:rPr>
      </w:pPr>
    </w:p>
    <w:p w14:paraId="4F97A950" w14:textId="1103CF68"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689F6848" wp14:editId="09D0240D">
            <wp:extent cx="5736590" cy="3581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6590" cy="3581400"/>
                    </a:xfrm>
                    <a:prstGeom prst="rect">
                      <a:avLst/>
                    </a:prstGeom>
                    <a:noFill/>
                    <a:ln>
                      <a:noFill/>
                    </a:ln>
                  </pic:spPr>
                </pic:pic>
              </a:graphicData>
            </a:graphic>
          </wp:inline>
        </w:drawing>
      </w:r>
    </w:p>
    <w:p w14:paraId="31A66983" w14:textId="79F18DE0" w:rsidR="00E214A7" w:rsidRPr="00C65432" w:rsidRDefault="00E214A7" w:rsidP="00C65432">
      <w:pPr>
        <w:pStyle w:val="Heading3"/>
        <w:spacing w:after="40"/>
        <w:rPr>
          <w:rFonts w:cs="Times New Roman"/>
          <w:color w:val="auto"/>
        </w:rPr>
      </w:pPr>
      <w:r w:rsidRPr="00C65432">
        <w:rPr>
          <w:rFonts w:cs="Times New Roman"/>
          <w:color w:val="auto"/>
        </w:rPr>
        <w:t xml:space="preserve"> </w:t>
      </w:r>
      <w:bookmarkStart w:id="19" w:name="_Toc216042148"/>
      <w:r w:rsidRPr="00C65432">
        <w:rPr>
          <w:rFonts w:cs="Times New Roman"/>
          <w:color w:val="auto"/>
        </w:rPr>
        <w:t>Tạo tài khoản mới</w:t>
      </w:r>
      <w:bookmarkEnd w:id="19"/>
      <w:r w:rsidRPr="00C65432">
        <w:rPr>
          <w:rFonts w:cs="Times New Roman"/>
          <w:color w:val="auto"/>
        </w:rPr>
        <w:t> </w:t>
      </w:r>
    </w:p>
    <w:tbl>
      <w:tblPr>
        <w:tblW w:w="0" w:type="auto"/>
        <w:tblCellMar>
          <w:top w:w="15" w:type="dxa"/>
          <w:left w:w="15" w:type="dxa"/>
          <w:bottom w:w="15" w:type="dxa"/>
          <w:right w:w="15" w:type="dxa"/>
        </w:tblCellMar>
        <w:tblLook w:val="04A0" w:firstRow="1" w:lastRow="0" w:firstColumn="1" w:lastColumn="0" w:noHBand="0" w:noVBand="1"/>
      </w:tblPr>
      <w:tblGrid>
        <w:gridCol w:w="2244"/>
        <w:gridCol w:w="7106"/>
      </w:tblGrid>
      <w:tr w:rsidR="00181AE0" w:rsidRPr="00C65432" w14:paraId="5C5F486F"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2A8C6C"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59F029" w14:textId="77777777" w:rsidR="00E214A7" w:rsidRPr="00C65432" w:rsidRDefault="00E214A7" w:rsidP="00C65432">
            <w:pPr>
              <w:pStyle w:val="NormalWeb"/>
              <w:spacing w:before="40" w:beforeAutospacing="0" w:after="40" w:afterAutospacing="0"/>
            </w:pPr>
            <w:r w:rsidRPr="00C65432">
              <w:t>3.1.6</w:t>
            </w:r>
          </w:p>
        </w:tc>
      </w:tr>
      <w:tr w:rsidR="00181AE0" w:rsidRPr="00C65432" w14:paraId="1D4C4E9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6AA7C2"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B2AAB8" w14:textId="77777777" w:rsidR="00E214A7" w:rsidRPr="00C65432" w:rsidRDefault="00E214A7" w:rsidP="00C65432">
            <w:pPr>
              <w:pStyle w:val="NormalWeb"/>
              <w:spacing w:before="40" w:beforeAutospacing="0" w:after="40" w:afterAutospacing="0"/>
            </w:pPr>
            <w:r w:rsidRPr="00C65432">
              <w:t>Tạo tài khoản mới</w:t>
            </w:r>
          </w:p>
        </w:tc>
      </w:tr>
      <w:tr w:rsidR="00181AE0" w:rsidRPr="00C65432" w14:paraId="06A3BD4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704A3B"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DC7C91" w14:textId="77777777" w:rsidR="00E214A7" w:rsidRPr="00C65432" w:rsidRDefault="00E214A7" w:rsidP="00C65432">
            <w:pPr>
              <w:pStyle w:val="NormalWeb"/>
              <w:spacing w:before="40" w:beforeAutospacing="0" w:after="40" w:afterAutospacing="0"/>
            </w:pPr>
            <w:r w:rsidRPr="00C65432">
              <w:t>Người dùng muốn tạo tài khoản mới để sử dụng hệ thống.</w:t>
            </w:r>
          </w:p>
        </w:tc>
      </w:tr>
      <w:tr w:rsidR="00181AE0" w:rsidRPr="00C65432" w14:paraId="3C0ACC0B"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A187F7"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9DE88" w14:textId="77777777" w:rsidR="00E214A7" w:rsidRPr="00C65432" w:rsidRDefault="00E214A7" w:rsidP="00C65432">
            <w:pPr>
              <w:pStyle w:val="NormalWeb"/>
              <w:spacing w:before="40" w:beforeAutospacing="0" w:after="40" w:afterAutospacing="0"/>
            </w:pPr>
            <w:r w:rsidRPr="00C65432">
              <w:t>Chủ cửa hàng, nhân viên </w:t>
            </w:r>
          </w:p>
        </w:tc>
      </w:tr>
      <w:tr w:rsidR="00181AE0" w:rsidRPr="00C65432" w14:paraId="77ED307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28429"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D4DB47" w14:textId="77777777" w:rsidR="00E214A7" w:rsidRPr="00C65432" w:rsidRDefault="00E214A7" w:rsidP="00C65432">
            <w:pPr>
              <w:pStyle w:val="NormalWeb"/>
              <w:spacing w:before="40" w:beforeAutospacing="0" w:after="40" w:afterAutospacing="0"/>
            </w:pPr>
            <w:r w:rsidRPr="00C65432">
              <w:t>High</w:t>
            </w:r>
          </w:p>
        </w:tc>
      </w:tr>
      <w:tr w:rsidR="00181AE0" w:rsidRPr="00C65432" w14:paraId="09B0CBB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6876B4"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9EC9CD" w14:textId="77777777" w:rsidR="00E214A7" w:rsidRPr="00C65432" w:rsidRDefault="00E214A7" w:rsidP="00C65432">
            <w:pPr>
              <w:pStyle w:val="NormalWeb"/>
              <w:spacing w:before="40" w:beforeAutospacing="0" w:after="40" w:afterAutospacing="0"/>
            </w:pPr>
            <w:r w:rsidRPr="00C65432">
              <w:t>Người dùng bấm chọn “Tạo tài khoản” </w:t>
            </w:r>
          </w:p>
        </w:tc>
      </w:tr>
      <w:tr w:rsidR="00181AE0" w:rsidRPr="00C65432" w14:paraId="51B281AD"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82EF7C" w14:textId="77777777" w:rsidR="00E214A7" w:rsidRPr="00C65432" w:rsidRDefault="00E214A7"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2A4C00" w14:textId="77777777" w:rsidR="00E214A7" w:rsidRPr="00C65432" w:rsidRDefault="00E214A7" w:rsidP="00015270">
            <w:pPr>
              <w:pStyle w:val="NormalWeb"/>
              <w:numPr>
                <w:ilvl w:val="0"/>
                <w:numId w:val="18"/>
              </w:numPr>
              <w:spacing w:before="40" w:beforeAutospacing="0" w:after="40" w:afterAutospacing="0"/>
              <w:textAlignment w:val="baseline"/>
            </w:pPr>
            <w:r w:rsidRPr="00C65432">
              <w:t>Thông tin đăng nhập không trùng với thông tin đăng nhập của tài khoản khác.</w:t>
            </w:r>
          </w:p>
        </w:tc>
      </w:tr>
      <w:tr w:rsidR="00181AE0" w:rsidRPr="00C65432" w14:paraId="180800D7"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5B658"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D12868" w14:textId="77777777" w:rsidR="00E214A7" w:rsidRPr="00C65432" w:rsidRDefault="00E214A7" w:rsidP="00015270">
            <w:pPr>
              <w:pStyle w:val="NormalWeb"/>
              <w:numPr>
                <w:ilvl w:val="0"/>
                <w:numId w:val="19"/>
              </w:numPr>
              <w:spacing w:before="40" w:beforeAutospacing="0" w:after="40" w:afterAutospacing="0"/>
              <w:textAlignment w:val="baseline"/>
            </w:pPr>
            <w:r w:rsidRPr="00C65432">
              <w:t>Người dùng tạo tài khoản thành công . </w:t>
            </w:r>
          </w:p>
        </w:tc>
      </w:tr>
      <w:tr w:rsidR="00181AE0" w:rsidRPr="00C65432" w14:paraId="5688C7CB"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14F088"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5C3C43" w14:textId="77777777" w:rsidR="00E214A7" w:rsidRPr="00C65432" w:rsidRDefault="00E214A7" w:rsidP="00015270">
            <w:pPr>
              <w:pStyle w:val="NormalWeb"/>
              <w:numPr>
                <w:ilvl w:val="0"/>
                <w:numId w:val="20"/>
              </w:numPr>
              <w:spacing w:before="40" w:beforeAutospacing="0" w:after="40" w:afterAutospacing="0"/>
              <w:textAlignment w:val="baseline"/>
            </w:pPr>
            <w:r w:rsidRPr="00C65432">
              <w:t>Người dùng chọn chức năng “Tạo tài khoản mới”.</w:t>
            </w:r>
          </w:p>
          <w:p w14:paraId="2980D2A6"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hiển thị form tạo tài khoản.</w:t>
            </w:r>
          </w:p>
          <w:p w14:paraId="4E1DEAF8" w14:textId="77777777" w:rsidR="00E214A7" w:rsidRPr="00C65432" w:rsidRDefault="00E214A7" w:rsidP="00015270">
            <w:pPr>
              <w:pStyle w:val="NormalWeb"/>
              <w:numPr>
                <w:ilvl w:val="0"/>
                <w:numId w:val="20"/>
              </w:numPr>
              <w:spacing w:before="40" w:beforeAutospacing="0" w:after="40" w:afterAutospacing="0"/>
              <w:textAlignment w:val="baseline"/>
            </w:pPr>
            <w:r w:rsidRPr="00C65432">
              <w:t>Người dùng nhập các thông tin cơ bản:Họ và tên, chức vụ, tên đăng nhập, mật khẩu, số điện thoại, Gmail.</w:t>
            </w:r>
          </w:p>
          <w:p w14:paraId="6CCBFC90"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kiểm tra tính hợp lệ thông tin.</w:t>
            </w:r>
          </w:p>
          <w:p w14:paraId="68A523A9"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lưu tài khoản.</w:t>
            </w:r>
          </w:p>
          <w:p w14:paraId="2255F445" w14:textId="77777777" w:rsidR="00E214A7" w:rsidRPr="00C65432" w:rsidRDefault="00E214A7" w:rsidP="00015270">
            <w:pPr>
              <w:pStyle w:val="NormalWeb"/>
              <w:numPr>
                <w:ilvl w:val="0"/>
                <w:numId w:val="20"/>
              </w:numPr>
              <w:spacing w:before="40" w:beforeAutospacing="0" w:after="40" w:afterAutospacing="0"/>
              <w:textAlignment w:val="baseline"/>
            </w:pPr>
            <w:r w:rsidRPr="00C65432">
              <w:t>Hệ thống hiển thị “Tạo tài khoản thành công”.</w:t>
            </w:r>
          </w:p>
        </w:tc>
      </w:tr>
      <w:tr w:rsidR="00181AE0" w:rsidRPr="00C65432" w14:paraId="073BD0A7"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659095"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89C2A" w14:textId="77777777" w:rsidR="00E214A7" w:rsidRPr="00C65432" w:rsidRDefault="00E214A7" w:rsidP="00C65432">
            <w:pPr>
              <w:pStyle w:val="NormalWeb"/>
              <w:spacing w:before="40" w:beforeAutospacing="0" w:after="40" w:afterAutospacing="0"/>
            </w:pPr>
            <w:r w:rsidRPr="00C65432">
              <w:t>N/A</w:t>
            </w:r>
          </w:p>
        </w:tc>
      </w:tr>
      <w:tr w:rsidR="00181AE0" w:rsidRPr="00C65432" w14:paraId="42E353B6"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C03E88" w14:textId="77777777" w:rsidR="00E214A7" w:rsidRPr="00C65432" w:rsidRDefault="00E214A7"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2BB329" w14:textId="77777777" w:rsidR="00E214A7" w:rsidRPr="00C65432" w:rsidRDefault="00E214A7" w:rsidP="00C65432">
            <w:pPr>
              <w:pStyle w:val="NormalWeb"/>
              <w:spacing w:before="40" w:beforeAutospacing="0" w:after="40" w:afterAutospacing="0"/>
            </w:pPr>
            <w:r w:rsidRPr="00C65432">
              <w:t>4a. Tên đăng nhập đã tồn tại → hiển thị thông báo “Tên đăng nhập đã tồn tại, vui lòng điền tên đăng nhập khác”.</w:t>
            </w:r>
          </w:p>
          <w:p w14:paraId="2584F7E0" w14:textId="77777777" w:rsidR="00E214A7" w:rsidRPr="00C65432" w:rsidRDefault="00E214A7" w:rsidP="00C65432">
            <w:pPr>
              <w:pStyle w:val="NormalWeb"/>
              <w:spacing w:before="40" w:beforeAutospacing="0" w:after="40" w:afterAutospacing="0"/>
            </w:pPr>
            <w:r w:rsidRPr="00C65432">
              <w:t>4b. Gmail trùng → hiển thị thông báo “Đã tồn tại tài khoản có Gmail này”.</w:t>
            </w:r>
          </w:p>
          <w:p w14:paraId="792606E4" w14:textId="77777777" w:rsidR="00E214A7" w:rsidRPr="00C65432" w:rsidRDefault="00E214A7" w:rsidP="00C65432">
            <w:pPr>
              <w:pStyle w:val="NormalWeb"/>
              <w:spacing w:before="40" w:beforeAutospacing="0" w:after="40" w:afterAutospacing="0"/>
            </w:pPr>
            <w:r w:rsidRPr="00C65432">
              <w:t>4c. SĐT trùng → Hiển thị thông báo “Đã tồn tại tài khoản có SĐT này”.</w:t>
            </w:r>
          </w:p>
        </w:tc>
      </w:tr>
      <w:tr w:rsidR="00181AE0" w:rsidRPr="00C65432" w14:paraId="1999FA5D"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0F42C3"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0FDEB" w14:textId="77777777" w:rsidR="00E214A7" w:rsidRPr="00C65432" w:rsidRDefault="00E214A7" w:rsidP="00C65432">
            <w:pPr>
              <w:pStyle w:val="NormalWeb"/>
              <w:spacing w:before="40" w:beforeAutospacing="0" w:after="40" w:afterAutospacing="0"/>
            </w:pPr>
            <w:r w:rsidRPr="00C65432">
              <w:t>BR-UC1-01,BR-UC1-02,BR-UC1-06</w:t>
            </w:r>
          </w:p>
        </w:tc>
      </w:tr>
      <w:tr w:rsidR="00181AE0" w:rsidRPr="00C65432" w14:paraId="6AC3EF0F"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267B08"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4AB30E" w14:textId="77777777" w:rsidR="00E214A7" w:rsidRPr="00C65432" w:rsidRDefault="00E214A7" w:rsidP="00C65432">
            <w:pPr>
              <w:pStyle w:val="NormalWeb"/>
              <w:spacing w:before="40" w:beforeAutospacing="0" w:after="40" w:afterAutospacing="0"/>
            </w:pPr>
            <w:r w:rsidRPr="00C65432">
              <w:t>N/A</w:t>
            </w:r>
          </w:p>
        </w:tc>
      </w:tr>
    </w:tbl>
    <w:p w14:paraId="79B6FD85" w14:textId="77777777" w:rsidR="00E214A7" w:rsidRPr="00C65432" w:rsidRDefault="00E214A7" w:rsidP="00C65432">
      <w:pPr>
        <w:spacing w:before="40" w:after="40"/>
        <w:rPr>
          <w:szCs w:val="24"/>
        </w:rPr>
      </w:pPr>
    </w:p>
    <w:p w14:paraId="7C28C6CE" w14:textId="0E9B97C0"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4670804D" wp14:editId="7827169E">
            <wp:extent cx="5725795" cy="629221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795" cy="6292215"/>
                    </a:xfrm>
                    <a:prstGeom prst="rect">
                      <a:avLst/>
                    </a:prstGeom>
                    <a:noFill/>
                    <a:ln>
                      <a:noFill/>
                    </a:ln>
                  </pic:spPr>
                </pic:pic>
              </a:graphicData>
            </a:graphic>
          </wp:inline>
        </w:drawing>
      </w:r>
    </w:p>
    <w:p w14:paraId="4EE7B7C2" w14:textId="274F94E3" w:rsidR="00E214A7" w:rsidRPr="00C65432" w:rsidRDefault="00E214A7" w:rsidP="00C65432">
      <w:pPr>
        <w:pStyle w:val="Heading3"/>
        <w:spacing w:after="40"/>
        <w:rPr>
          <w:rFonts w:cs="Times New Roman"/>
          <w:color w:val="auto"/>
        </w:rPr>
      </w:pPr>
      <w:bookmarkStart w:id="20" w:name="_Toc216042149"/>
      <w:r w:rsidRPr="00C65432">
        <w:rPr>
          <w:rFonts w:cs="Times New Roman"/>
          <w:color w:val="auto"/>
        </w:rPr>
        <w:t>Xem lịch sử đăng nhập</w:t>
      </w:r>
      <w:bookmarkEnd w:id="20"/>
    </w:p>
    <w:tbl>
      <w:tblPr>
        <w:tblW w:w="0" w:type="auto"/>
        <w:tblCellMar>
          <w:top w:w="15" w:type="dxa"/>
          <w:left w:w="15" w:type="dxa"/>
          <w:bottom w:w="15" w:type="dxa"/>
          <w:right w:w="15" w:type="dxa"/>
        </w:tblCellMar>
        <w:tblLook w:val="04A0" w:firstRow="1" w:lastRow="0" w:firstColumn="1" w:lastColumn="0" w:noHBand="0" w:noVBand="1"/>
      </w:tblPr>
      <w:tblGrid>
        <w:gridCol w:w="2489"/>
        <w:gridCol w:w="6861"/>
      </w:tblGrid>
      <w:tr w:rsidR="00181AE0" w:rsidRPr="00C65432" w14:paraId="010F2F34" w14:textId="77777777" w:rsidTr="00E214A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815BDA" w14:textId="77777777" w:rsidR="00E214A7" w:rsidRPr="00C65432" w:rsidRDefault="00E214A7"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AD93E3" w14:textId="77777777" w:rsidR="00E214A7" w:rsidRPr="00C65432" w:rsidRDefault="00E214A7" w:rsidP="00C65432">
            <w:pPr>
              <w:pStyle w:val="NormalWeb"/>
              <w:spacing w:before="40" w:beforeAutospacing="0" w:after="40" w:afterAutospacing="0"/>
            </w:pPr>
            <w:r w:rsidRPr="00C65432">
              <w:t>3.1.7</w:t>
            </w:r>
          </w:p>
        </w:tc>
      </w:tr>
      <w:tr w:rsidR="00181AE0" w:rsidRPr="00C65432" w14:paraId="43F825C6"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929929" w14:textId="77777777" w:rsidR="00E214A7" w:rsidRPr="00C65432" w:rsidRDefault="00E214A7"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0A8760" w14:textId="77777777" w:rsidR="00E214A7" w:rsidRPr="00C65432" w:rsidRDefault="00E214A7" w:rsidP="00C65432">
            <w:pPr>
              <w:pStyle w:val="NormalWeb"/>
              <w:spacing w:before="40" w:beforeAutospacing="0" w:after="40" w:afterAutospacing="0"/>
            </w:pPr>
            <w:r w:rsidRPr="00C65432">
              <w:t>Xem lịch sử đăng nhập  </w:t>
            </w:r>
          </w:p>
        </w:tc>
      </w:tr>
      <w:tr w:rsidR="00181AE0" w:rsidRPr="00C65432" w14:paraId="7BD8AE51"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CDE3BD" w14:textId="77777777" w:rsidR="00E214A7" w:rsidRPr="00C65432" w:rsidRDefault="00E214A7"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69616" w14:textId="77777777" w:rsidR="00E214A7" w:rsidRPr="00C65432" w:rsidRDefault="00E214A7" w:rsidP="00C65432">
            <w:pPr>
              <w:pStyle w:val="NormalWeb"/>
              <w:spacing w:before="40" w:beforeAutospacing="0" w:after="40" w:afterAutospacing="0"/>
            </w:pPr>
            <w:r w:rsidRPr="00C65432">
              <w:t>Là Chủ cửa hàng , tôi muốn xem lịch sử đăng nhập của tất cả tài khoản.</w:t>
            </w:r>
          </w:p>
        </w:tc>
      </w:tr>
      <w:tr w:rsidR="00181AE0" w:rsidRPr="00C65432" w14:paraId="41FAFCE9"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A46205" w14:textId="77777777" w:rsidR="00E214A7" w:rsidRPr="00C65432" w:rsidRDefault="00E214A7"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5138C0" w14:textId="77777777" w:rsidR="00E214A7" w:rsidRPr="00C65432" w:rsidRDefault="00E214A7" w:rsidP="00C65432">
            <w:pPr>
              <w:pStyle w:val="NormalWeb"/>
              <w:spacing w:before="40" w:beforeAutospacing="0" w:after="40" w:afterAutospacing="0"/>
            </w:pPr>
            <w:r w:rsidRPr="00C65432">
              <w:t>Chủ cửa hàng </w:t>
            </w:r>
          </w:p>
        </w:tc>
      </w:tr>
      <w:tr w:rsidR="00181AE0" w:rsidRPr="00C65432" w14:paraId="412147F2"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54458" w14:textId="77777777" w:rsidR="00E214A7" w:rsidRPr="00C65432" w:rsidRDefault="00E214A7"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DBCBAC" w14:textId="77777777" w:rsidR="00E214A7" w:rsidRPr="00C65432" w:rsidRDefault="00E214A7" w:rsidP="00C65432">
            <w:pPr>
              <w:pStyle w:val="NormalWeb"/>
              <w:spacing w:before="40" w:beforeAutospacing="0" w:after="40" w:afterAutospacing="0"/>
            </w:pPr>
            <w:r w:rsidRPr="00C65432">
              <w:t>High</w:t>
            </w:r>
          </w:p>
        </w:tc>
      </w:tr>
      <w:tr w:rsidR="00181AE0" w:rsidRPr="00C65432" w14:paraId="1EB430F6"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D1ED2D" w14:textId="77777777" w:rsidR="00E214A7" w:rsidRPr="00C65432" w:rsidRDefault="00E214A7"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849E27" w14:textId="77777777" w:rsidR="00E214A7" w:rsidRPr="00C65432" w:rsidRDefault="00E214A7" w:rsidP="00C65432">
            <w:pPr>
              <w:pStyle w:val="NormalWeb"/>
              <w:spacing w:before="40" w:beforeAutospacing="0" w:after="40" w:afterAutospacing="0"/>
            </w:pPr>
            <w:r w:rsidRPr="00C65432">
              <w:t>Chủ cửa hàng bấm chọn “Xem lịch sử đăng nhập” </w:t>
            </w:r>
          </w:p>
        </w:tc>
      </w:tr>
      <w:tr w:rsidR="00181AE0" w:rsidRPr="00C65432" w14:paraId="4E5D972A"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C70B56" w14:textId="77777777" w:rsidR="00E214A7" w:rsidRPr="00C65432" w:rsidRDefault="00E214A7"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0A9E09" w14:textId="77777777" w:rsidR="00E214A7" w:rsidRPr="00C65432" w:rsidRDefault="00E214A7" w:rsidP="00015270">
            <w:pPr>
              <w:pStyle w:val="NormalWeb"/>
              <w:numPr>
                <w:ilvl w:val="0"/>
                <w:numId w:val="21"/>
              </w:numPr>
              <w:spacing w:before="40" w:beforeAutospacing="0" w:after="40" w:afterAutospacing="0"/>
              <w:textAlignment w:val="baseline"/>
            </w:pPr>
            <w:r w:rsidRPr="00C65432">
              <w:t>Chủ cửa hàng phải đăng nhập vào hệ thống.</w:t>
            </w:r>
          </w:p>
        </w:tc>
      </w:tr>
      <w:tr w:rsidR="00181AE0" w:rsidRPr="00C65432" w14:paraId="6863F075" w14:textId="77777777" w:rsidTr="00E214A7">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7CF335" w14:textId="77777777" w:rsidR="00E214A7" w:rsidRPr="00C65432" w:rsidRDefault="00E214A7"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8B2700" w14:textId="77777777" w:rsidR="00E214A7" w:rsidRPr="00C65432" w:rsidRDefault="00E214A7" w:rsidP="00015270">
            <w:pPr>
              <w:pStyle w:val="NormalWeb"/>
              <w:numPr>
                <w:ilvl w:val="0"/>
                <w:numId w:val="22"/>
              </w:numPr>
              <w:spacing w:before="40" w:beforeAutospacing="0" w:after="40" w:afterAutospacing="0"/>
              <w:textAlignment w:val="baseline"/>
            </w:pPr>
            <w:r w:rsidRPr="00C65432">
              <w:t>Chủ cửa hàng xem được lịch sử đăng nhập vào hệ thống</w:t>
            </w:r>
          </w:p>
        </w:tc>
      </w:tr>
      <w:tr w:rsidR="00181AE0" w:rsidRPr="00C65432" w14:paraId="332D073B" w14:textId="77777777" w:rsidTr="00E214A7">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0CA0F4" w14:textId="77777777" w:rsidR="00E214A7" w:rsidRPr="00C65432" w:rsidRDefault="00E214A7"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7926C" w14:textId="77777777" w:rsidR="00E214A7" w:rsidRPr="00C65432" w:rsidRDefault="00E214A7" w:rsidP="00015270">
            <w:pPr>
              <w:pStyle w:val="NormalWeb"/>
              <w:numPr>
                <w:ilvl w:val="0"/>
                <w:numId w:val="23"/>
              </w:numPr>
              <w:spacing w:before="40" w:beforeAutospacing="0" w:after="40" w:afterAutospacing="0"/>
              <w:textAlignment w:val="baseline"/>
            </w:pPr>
            <w:r w:rsidRPr="00C65432">
              <w:t>Chủ cửa hàng chọn “Lịch sử đăng nhập”.</w:t>
            </w:r>
          </w:p>
          <w:p w14:paraId="140914A6" w14:textId="77777777" w:rsidR="00E214A7" w:rsidRPr="00C65432" w:rsidRDefault="00E214A7" w:rsidP="00015270">
            <w:pPr>
              <w:pStyle w:val="NormalWeb"/>
              <w:numPr>
                <w:ilvl w:val="0"/>
                <w:numId w:val="23"/>
              </w:numPr>
              <w:spacing w:before="40" w:beforeAutospacing="0" w:after="40" w:afterAutospacing="0"/>
              <w:textAlignment w:val="baseline"/>
            </w:pPr>
            <w:r w:rsidRPr="00C65432">
              <w:t>Hệ thống hiển thị danh sách lịch sử đăng nhập.</w:t>
            </w:r>
          </w:p>
          <w:p w14:paraId="3B69EEDC" w14:textId="77777777" w:rsidR="00E214A7" w:rsidRPr="00C65432" w:rsidRDefault="00E214A7" w:rsidP="00015270">
            <w:pPr>
              <w:pStyle w:val="NormalWeb"/>
              <w:numPr>
                <w:ilvl w:val="0"/>
                <w:numId w:val="23"/>
              </w:numPr>
              <w:spacing w:before="40" w:beforeAutospacing="0" w:after="40" w:afterAutospacing="0"/>
              <w:textAlignment w:val="baseline"/>
            </w:pPr>
            <w:r w:rsidRPr="00C65432">
              <w:t>Chủ cửa hàng lọc theo ngày, tài khoản, trạng thái.</w:t>
            </w:r>
          </w:p>
          <w:p w14:paraId="69FD3D7E" w14:textId="77777777" w:rsidR="00E214A7" w:rsidRPr="00C65432" w:rsidRDefault="00E214A7" w:rsidP="00015270">
            <w:pPr>
              <w:pStyle w:val="NormalWeb"/>
              <w:numPr>
                <w:ilvl w:val="0"/>
                <w:numId w:val="23"/>
              </w:numPr>
              <w:spacing w:before="40" w:beforeAutospacing="0" w:after="40" w:afterAutospacing="0"/>
              <w:textAlignment w:val="baseline"/>
            </w:pPr>
            <w:r w:rsidRPr="00C65432">
              <w:t>Hệ thống hiển thị kết quả.</w:t>
            </w:r>
          </w:p>
        </w:tc>
      </w:tr>
      <w:tr w:rsidR="00181AE0" w:rsidRPr="00C65432" w14:paraId="25C81859" w14:textId="77777777" w:rsidTr="00E214A7">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7B30F5" w14:textId="77777777" w:rsidR="00E214A7" w:rsidRPr="00C65432" w:rsidRDefault="00E214A7"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120EA1" w14:textId="77777777" w:rsidR="00E214A7" w:rsidRPr="00C65432" w:rsidRDefault="00E214A7" w:rsidP="00C65432">
            <w:pPr>
              <w:pStyle w:val="NormalWeb"/>
              <w:spacing w:before="40" w:beforeAutospacing="0" w:after="40" w:afterAutospacing="0"/>
            </w:pPr>
            <w:r w:rsidRPr="00C65432">
              <w:t>N/A</w:t>
            </w:r>
          </w:p>
        </w:tc>
      </w:tr>
      <w:tr w:rsidR="00181AE0" w:rsidRPr="00C65432" w14:paraId="25F8B2F0" w14:textId="77777777" w:rsidTr="00E214A7">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5ACA5A" w14:textId="77777777" w:rsidR="00E214A7" w:rsidRPr="00C65432" w:rsidRDefault="00E214A7"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11A521" w14:textId="77777777" w:rsidR="00E214A7" w:rsidRPr="00C65432" w:rsidRDefault="00E214A7" w:rsidP="00C65432">
            <w:pPr>
              <w:pStyle w:val="NormalWeb"/>
              <w:spacing w:before="40" w:beforeAutospacing="0" w:after="40" w:afterAutospacing="0"/>
            </w:pPr>
            <w:r w:rsidRPr="00C65432">
              <w:t>4a. Lỗi hệ thống → Hiển thị thông báo “Không thể hiển thị kết quả, vui lòng thử lại sau”</w:t>
            </w:r>
          </w:p>
        </w:tc>
      </w:tr>
      <w:tr w:rsidR="00181AE0" w:rsidRPr="00C65432" w14:paraId="46F130FA" w14:textId="77777777" w:rsidTr="00E214A7">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F573C2" w14:textId="77777777" w:rsidR="00E214A7" w:rsidRPr="00C65432" w:rsidRDefault="00E214A7"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66B9C2" w14:textId="77777777" w:rsidR="00E214A7" w:rsidRPr="00C65432" w:rsidRDefault="00E214A7" w:rsidP="00C65432">
            <w:pPr>
              <w:pStyle w:val="NormalWeb"/>
              <w:spacing w:before="40" w:beforeAutospacing="0" w:after="40" w:afterAutospacing="0"/>
            </w:pPr>
            <w:r w:rsidRPr="00C65432">
              <w:t>N/A</w:t>
            </w:r>
          </w:p>
        </w:tc>
      </w:tr>
      <w:tr w:rsidR="00181AE0" w:rsidRPr="00C65432" w14:paraId="0DFAA490" w14:textId="77777777" w:rsidTr="00E214A7">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0B712" w14:textId="77777777" w:rsidR="00E214A7" w:rsidRPr="00C65432" w:rsidRDefault="00E214A7"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ABF5A0" w14:textId="77777777" w:rsidR="00E214A7" w:rsidRPr="00C65432" w:rsidRDefault="00E214A7" w:rsidP="00C65432">
            <w:pPr>
              <w:pStyle w:val="NormalWeb"/>
              <w:spacing w:before="40" w:beforeAutospacing="0" w:after="40" w:afterAutospacing="0"/>
            </w:pPr>
            <w:r w:rsidRPr="00C65432">
              <w:t>N/A</w:t>
            </w:r>
          </w:p>
        </w:tc>
      </w:tr>
    </w:tbl>
    <w:p w14:paraId="6387ECF2" w14:textId="77777777" w:rsidR="00E214A7" w:rsidRPr="00C65432" w:rsidRDefault="00E214A7" w:rsidP="00C65432">
      <w:pPr>
        <w:spacing w:before="40" w:after="40"/>
        <w:rPr>
          <w:szCs w:val="24"/>
        </w:rPr>
      </w:pPr>
    </w:p>
    <w:p w14:paraId="7099E870" w14:textId="5C356B7C" w:rsidR="00E214A7" w:rsidRPr="00C65432" w:rsidRDefault="00E214A7"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64F6E442" wp14:editId="0F697836">
            <wp:extent cx="5736590" cy="39731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6590" cy="3973195"/>
                    </a:xfrm>
                    <a:prstGeom prst="rect">
                      <a:avLst/>
                    </a:prstGeom>
                    <a:noFill/>
                    <a:ln>
                      <a:noFill/>
                    </a:ln>
                  </pic:spPr>
                </pic:pic>
              </a:graphicData>
            </a:graphic>
          </wp:inline>
        </w:drawing>
      </w:r>
    </w:p>
    <w:p w14:paraId="2911940F" w14:textId="77777777" w:rsidR="00E214A7" w:rsidRPr="00C65432" w:rsidRDefault="00E214A7" w:rsidP="00C65432">
      <w:pPr>
        <w:spacing w:before="40" w:after="40"/>
        <w:rPr>
          <w:szCs w:val="24"/>
          <w:lang w:val="vi-VN"/>
        </w:rPr>
      </w:pPr>
    </w:p>
    <w:p w14:paraId="4844CC43" w14:textId="23F9BC3D" w:rsidR="00CE0ADB" w:rsidRPr="0013588C" w:rsidRDefault="00CE0ADB" w:rsidP="00C65432">
      <w:pPr>
        <w:pStyle w:val="Heading2"/>
        <w:spacing w:before="40" w:after="40"/>
        <w:rPr>
          <w:rFonts w:cs="Times New Roman"/>
          <w:strike/>
          <w:color w:val="auto"/>
          <w:szCs w:val="24"/>
          <w:lang w:val="vi-VN"/>
        </w:rPr>
      </w:pPr>
      <w:r w:rsidRPr="0013588C">
        <w:rPr>
          <w:rFonts w:cs="Times New Roman"/>
          <w:bCs/>
          <w:strike/>
          <w:color w:val="auto"/>
          <w:szCs w:val="24"/>
        </w:rPr>
        <w:t xml:space="preserve"> </w:t>
      </w:r>
      <w:bookmarkStart w:id="21" w:name="_Toc216042150"/>
      <w:r w:rsidRPr="0013588C">
        <w:rPr>
          <w:rFonts w:cs="Times New Roman"/>
          <w:bCs/>
          <w:strike/>
          <w:color w:val="auto"/>
          <w:szCs w:val="24"/>
        </w:rPr>
        <w:t>Đặt hàng trước</w:t>
      </w:r>
      <w:bookmarkEnd w:id="21"/>
      <w:r w:rsidRPr="0013588C">
        <w:rPr>
          <w:rFonts w:cs="Times New Roman"/>
          <w:bCs/>
          <w:strike/>
          <w:color w:val="auto"/>
          <w:szCs w:val="24"/>
        </w:rPr>
        <w:t> </w:t>
      </w:r>
    </w:p>
    <w:p w14:paraId="125D0B6C" w14:textId="77777777" w:rsidR="00CE0ADB" w:rsidRPr="0013588C" w:rsidRDefault="00CE0ADB" w:rsidP="00C65432">
      <w:pPr>
        <w:pStyle w:val="NormalWeb"/>
        <w:spacing w:before="40" w:beforeAutospacing="0" w:after="40" w:afterAutospacing="0"/>
        <w:ind w:left="720"/>
        <w:rPr>
          <w:strike/>
        </w:rPr>
      </w:pPr>
      <w:r w:rsidRPr="0013588C">
        <w:rPr>
          <w:strike/>
        </w:rPr>
        <w:t>a. Mô tả khái quát UC</w:t>
      </w:r>
    </w:p>
    <w:p w14:paraId="168BE2FD" w14:textId="77777777" w:rsidR="00CE0ADB" w:rsidRPr="0013588C" w:rsidRDefault="00CE0ADB" w:rsidP="00C65432">
      <w:pPr>
        <w:pStyle w:val="NormalWeb"/>
        <w:spacing w:before="40" w:beforeAutospacing="0" w:after="40" w:afterAutospacing="0"/>
        <w:rPr>
          <w:strike/>
        </w:rPr>
      </w:pPr>
      <w:r w:rsidRPr="0013588C">
        <w:rPr>
          <w:strike/>
        </w:rPr>
        <w:t>Chức năng Đặt hàng trước mô tả cách khách hàng tương tác trực tiếp với hệ thống (web/app) để tạo đơn hàng giao trong tương lai. Thông qua chức năng này, khách hàng có thể: đăng ký/đăng nhập vào cửa hàng VLXD Bà Sáu (web/app), cập nhật địa chỉ giao hàng, chọn sản phẩm, cấu hình đơn, lựa chọn phương thức thanh toán, gửi đơn đặt hàng và theo dõi trạng thái đơn. Trong thời gian trước hạn, khách có thể sửa đổi số lượng, đổi lịch giao hoặc hủy đơn. Sau khi mua, khách có thể xem lịch sử đơn, tải hóa đơn, gửi phản hồi.</w:t>
      </w:r>
    </w:p>
    <w:p w14:paraId="0F8FB298" w14:textId="77777777" w:rsidR="00CE0ADB" w:rsidRPr="0013588C" w:rsidRDefault="00CE0ADB" w:rsidP="00C65432">
      <w:pPr>
        <w:pStyle w:val="NormalWeb"/>
        <w:spacing w:before="40" w:beforeAutospacing="0" w:after="40" w:afterAutospacing="0"/>
        <w:rPr>
          <w:strike/>
        </w:rPr>
      </w:pPr>
      <w:r w:rsidRPr="0013588C">
        <w:rPr>
          <w:strike/>
        </w:rPr>
        <w:t>Mục tiêu của chức năng là giúp khách hàng chủ động đặt vật liệu từ xa, giảm thời gian gọi điện, hạn chế sai sót khi ghi nhận yêu cầu, đồng thời giúp cửa hàng có dữ liệu chuẩn để chuẩn bị hàng, giao hàng đúng thời gian.</w:t>
      </w:r>
    </w:p>
    <w:p w14:paraId="16C32AEB" w14:textId="77777777" w:rsidR="00CE0ADB" w:rsidRPr="0013588C" w:rsidRDefault="00CE0ADB" w:rsidP="00C65432">
      <w:pPr>
        <w:pStyle w:val="NormalWeb"/>
        <w:spacing w:before="40" w:beforeAutospacing="0" w:after="40" w:afterAutospacing="0"/>
        <w:ind w:left="720"/>
        <w:rPr>
          <w:strike/>
        </w:rPr>
      </w:pPr>
      <w:r w:rsidRPr="0013588C">
        <w:rPr>
          <w:strike/>
        </w:rPr>
        <w:t>b. Hình phân rã UC </w:t>
      </w:r>
    </w:p>
    <w:p w14:paraId="5852279A" w14:textId="7C445035" w:rsidR="00CE0ADB" w:rsidRPr="0013588C" w:rsidRDefault="00CE0ADB" w:rsidP="00C65432">
      <w:pPr>
        <w:pStyle w:val="NormalWeb"/>
        <w:spacing w:before="40" w:beforeAutospacing="0" w:after="40" w:afterAutospacing="0"/>
        <w:jc w:val="center"/>
        <w:rPr>
          <w:strike/>
        </w:rPr>
      </w:pPr>
      <w:r w:rsidRPr="0013588C">
        <w:rPr>
          <w:strike/>
          <w:noProof/>
          <w:bdr w:val="none" w:sz="0" w:space="0" w:color="auto" w:frame="1"/>
        </w:rPr>
        <w:lastRenderedPageBreak/>
        <w:drawing>
          <wp:inline distT="0" distB="0" distL="0" distR="0" wp14:anchorId="4EC3F6FF" wp14:editId="258F0F22">
            <wp:extent cx="4898390" cy="49422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98390" cy="4942205"/>
                    </a:xfrm>
                    <a:prstGeom prst="rect">
                      <a:avLst/>
                    </a:prstGeom>
                    <a:noFill/>
                    <a:ln>
                      <a:noFill/>
                    </a:ln>
                  </pic:spPr>
                </pic:pic>
              </a:graphicData>
            </a:graphic>
          </wp:inline>
        </w:drawing>
      </w:r>
    </w:p>
    <w:p w14:paraId="62C61B8E" w14:textId="58F30D88" w:rsidR="00CE0ADB" w:rsidRPr="0013588C" w:rsidRDefault="00CE0ADB" w:rsidP="00C65432">
      <w:pPr>
        <w:pStyle w:val="Heading3"/>
        <w:spacing w:after="40"/>
        <w:rPr>
          <w:rFonts w:cs="Times New Roman"/>
          <w:strike/>
          <w:color w:val="auto"/>
        </w:rPr>
      </w:pPr>
      <w:bookmarkStart w:id="22" w:name="_Toc216042151"/>
      <w:r w:rsidRPr="0013588C">
        <w:rPr>
          <w:rFonts w:cs="Times New Roman"/>
          <w:strike/>
          <w:color w:val="auto"/>
        </w:rPr>
        <w:t>Business rules</w:t>
      </w:r>
      <w:bookmarkEnd w:id="22"/>
    </w:p>
    <w:p w14:paraId="651C03E8"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2262"/>
        <w:gridCol w:w="7082"/>
      </w:tblGrid>
      <w:tr w:rsidR="00181AE0" w:rsidRPr="0013588C" w14:paraId="42E68A86" w14:textId="77777777" w:rsidTr="00E232BD">
        <w:trPr>
          <w:trHeight w:val="675"/>
        </w:trPr>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0" w:type="dxa"/>
              <w:bottom w:w="160" w:type="dxa"/>
              <w:right w:w="240" w:type="dxa"/>
            </w:tcMar>
            <w:hideMark/>
          </w:tcPr>
          <w:p w14:paraId="7ECEB5A4" w14:textId="77777777" w:rsidR="00CE0ADB" w:rsidRPr="0013588C" w:rsidRDefault="00CE0ADB" w:rsidP="00C65432">
            <w:pPr>
              <w:pStyle w:val="NormalWeb"/>
              <w:spacing w:before="40" w:beforeAutospacing="0" w:after="40" w:afterAutospacing="0"/>
              <w:jc w:val="center"/>
              <w:rPr>
                <w:strike/>
              </w:rPr>
            </w:pPr>
            <w:r w:rsidRPr="0013588C">
              <w:rPr>
                <w:b/>
                <w:bCs/>
                <w:strike/>
              </w:rPr>
              <w:t>Business Requirement</w:t>
            </w:r>
          </w:p>
        </w:tc>
        <w:tc>
          <w:tcPr>
            <w:tcW w:w="0" w:type="auto"/>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240" w:type="dxa"/>
              <w:bottom w:w="160" w:type="dxa"/>
              <w:right w:w="240" w:type="dxa"/>
            </w:tcMar>
            <w:hideMark/>
          </w:tcPr>
          <w:p w14:paraId="5B1B5707" w14:textId="77777777" w:rsidR="00CE0ADB" w:rsidRPr="0013588C" w:rsidRDefault="00CE0ADB" w:rsidP="00C65432">
            <w:pPr>
              <w:pStyle w:val="NormalWeb"/>
              <w:spacing w:before="40" w:beforeAutospacing="0" w:after="40" w:afterAutospacing="0"/>
              <w:jc w:val="center"/>
              <w:rPr>
                <w:strike/>
              </w:rPr>
            </w:pPr>
            <w:r w:rsidRPr="0013588C">
              <w:rPr>
                <w:b/>
                <w:bCs/>
                <w:strike/>
              </w:rPr>
              <w:t>Business Rules</w:t>
            </w:r>
          </w:p>
        </w:tc>
      </w:tr>
      <w:tr w:rsidR="00181AE0" w:rsidRPr="0013588C" w14:paraId="671D9751" w14:textId="77777777" w:rsidTr="00CE0ADB">
        <w:trPr>
          <w:trHeight w:val="331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215D0E7F" w14:textId="77777777" w:rsidR="00CE0ADB" w:rsidRPr="0013588C" w:rsidRDefault="00CE0ADB" w:rsidP="00C65432">
            <w:pPr>
              <w:pStyle w:val="NormalWeb"/>
              <w:spacing w:before="40" w:beforeAutospacing="0" w:after="40" w:afterAutospacing="0"/>
              <w:rPr>
                <w:strike/>
              </w:rPr>
            </w:pPr>
            <w:r w:rsidRPr="0013588C">
              <w:rPr>
                <w:strike/>
              </w:rPr>
              <w:lastRenderedPageBreak/>
              <w:t>Xác thực và điều kiện đặt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A01F37C" w14:textId="77777777" w:rsidR="00CE0ADB" w:rsidRPr="0013588C" w:rsidRDefault="00CE0ADB" w:rsidP="00C65432">
            <w:pPr>
              <w:pStyle w:val="NormalWeb"/>
              <w:spacing w:before="40" w:beforeAutospacing="0" w:after="40" w:afterAutospacing="0"/>
              <w:rPr>
                <w:strike/>
              </w:rPr>
            </w:pPr>
            <w:r w:rsidRPr="0013588C">
              <w:rPr>
                <w:strike/>
              </w:rPr>
              <w:t>Khách hàng phải đăng nhập mới sử dụng được chức năng đặt hàng trước, xem lịch sử đơn và theo dõi trạng thái.</w:t>
            </w:r>
          </w:p>
          <w:p w14:paraId="07E68B41" w14:textId="77777777" w:rsidR="00CE0ADB" w:rsidRPr="0013588C" w:rsidRDefault="00CE0ADB" w:rsidP="00C65432">
            <w:pPr>
              <w:pStyle w:val="NormalWeb"/>
              <w:spacing w:before="40" w:beforeAutospacing="0" w:after="40" w:afterAutospacing="0"/>
              <w:rPr>
                <w:strike/>
              </w:rPr>
            </w:pPr>
            <w:r w:rsidRPr="0013588C">
              <w:rPr>
                <w:strike/>
              </w:rPr>
              <w:t>Chức năng "Quản lý công nợ" chỉ được kích hoạt khi khách hàng có từ 2 "Giao dịch mua hàng" trở lên.</w:t>
            </w:r>
          </w:p>
          <w:p w14:paraId="327900B9" w14:textId="77777777" w:rsidR="00CE0ADB" w:rsidRPr="0013588C" w:rsidRDefault="00CE0ADB" w:rsidP="00C65432">
            <w:pPr>
              <w:pStyle w:val="NormalWeb"/>
              <w:spacing w:before="40" w:beforeAutospacing="0" w:after="40" w:afterAutospacing="0"/>
              <w:rPr>
                <w:strike/>
              </w:rPr>
            </w:pPr>
            <w:r w:rsidRPr="0013588C">
              <w:rPr>
                <w:strike/>
              </w:rPr>
              <w:t>Khi truy cập vào chức năng công nợ của khách hàng chưa đủ 2 giao dịch, hệ thống phải hiển thị thông báo: "Khách hàng chưa đủ điều kiện để tạo công nợ."</w:t>
            </w:r>
          </w:p>
        </w:tc>
      </w:tr>
      <w:tr w:rsidR="00181AE0" w:rsidRPr="0013588C" w14:paraId="0533A0B7" w14:textId="77777777" w:rsidTr="00CE0ADB">
        <w:trPr>
          <w:trHeight w:val="256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7542DDA8" w14:textId="77777777" w:rsidR="00CE0ADB" w:rsidRPr="0013588C" w:rsidRDefault="00CE0ADB" w:rsidP="00C65432">
            <w:pPr>
              <w:pStyle w:val="NormalWeb"/>
              <w:spacing w:before="40" w:beforeAutospacing="0" w:after="40" w:afterAutospacing="0"/>
              <w:rPr>
                <w:strike/>
              </w:rPr>
            </w:pPr>
            <w:r w:rsidRPr="0013588C">
              <w:rPr>
                <w:strike/>
              </w:rPr>
              <w:t>Quản lý địa chỉ giao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213E7111" w14:textId="77777777" w:rsidR="00CE0ADB" w:rsidRPr="0013588C" w:rsidRDefault="00CE0ADB" w:rsidP="00C65432">
            <w:pPr>
              <w:pStyle w:val="NormalWeb"/>
              <w:spacing w:before="40" w:beforeAutospacing="0" w:after="40" w:afterAutospacing="0"/>
              <w:rPr>
                <w:strike/>
              </w:rPr>
            </w:pPr>
            <w:r w:rsidRPr="0013588C">
              <w:rPr>
                <w:strike/>
              </w:rPr>
              <w:t>Mỗi đơn đặt hàng phải có ít nhất 1 địa chỉ giao hợp lệ (được lưu trong hồ sơ khách).</w:t>
            </w:r>
          </w:p>
          <w:p w14:paraId="7384568A" w14:textId="77777777" w:rsidR="00CE0ADB" w:rsidRPr="0013588C" w:rsidRDefault="00CE0ADB" w:rsidP="00C65432">
            <w:pPr>
              <w:pStyle w:val="NormalWeb"/>
              <w:spacing w:before="40" w:beforeAutospacing="0" w:after="40" w:afterAutospacing="0"/>
              <w:rPr>
                <w:strike/>
              </w:rPr>
            </w:pPr>
            <w:r w:rsidRPr="0013588C">
              <w:rPr>
                <w:strike/>
              </w:rPr>
              <w:t>Mỗi khách hàng tại một thời điểm chỉ có một địa chỉ mặc định.</w:t>
            </w:r>
          </w:p>
          <w:p w14:paraId="36F8E345" w14:textId="77777777" w:rsidR="00CE0ADB" w:rsidRPr="0013588C" w:rsidRDefault="00CE0ADB" w:rsidP="00C65432">
            <w:pPr>
              <w:pStyle w:val="NormalWeb"/>
              <w:spacing w:before="40" w:beforeAutospacing="0" w:after="40" w:afterAutospacing="0"/>
              <w:rPr>
                <w:strike/>
              </w:rPr>
            </w:pPr>
            <w:r w:rsidRPr="0013588C">
              <w:rPr>
                <w:strike/>
              </w:rPr>
              <w:t>Việc xóa địa chỉ không làm thay đổi thông tin địa chỉ đã được ghi nhận trong các đơn hàng cũ.</w:t>
            </w:r>
          </w:p>
        </w:tc>
      </w:tr>
      <w:tr w:rsidR="00181AE0" w:rsidRPr="0013588C" w14:paraId="7ED3C6C4" w14:textId="77777777" w:rsidTr="00CE0ADB">
        <w:trPr>
          <w:trHeight w:val="331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28A94D5F" w14:textId="77777777" w:rsidR="00CE0ADB" w:rsidRPr="0013588C" w:rsidRDefault="00CE0ADB" w:rsidP="00C65432">
            <w:pPr>
              <w:pStyle w:val="NormalWeb"/>
              <w:spacing w:before="40" w:beforeAutospacing="0" w:after="40" w:afterAutospacing="0"/>
              <w:rPr>
                <w:strike/>
              </w:rPr>
            </w:pPr>
            <w:r w:rsidRPr="0013588C">
              <w:rPr>
                <w:strike/>
              </w:rPr>
              <w:t>Tạo và xác thực đơn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209F488" w14:textId="77777777" w:rsidR="00CE0ADB" w:rsidRPr="0013588C" w:rsidRDefault="00CE0ADB" w:rsidP="00C65432">
            <w:pPr>
              <w:pStyle w:val="NormalWeb"/>
              <w:spacing w:before="40" w:beforeAutospacing="0" w:after="40" w:afterAutospacing="0"/>
              <w:rPr>
                <w:strike/>
              </w:rPr>
            </w:pPr>
            <w:r w:rsidRPr="0013588C">
              <w:rPr>
                <w:strike/>
              </w:rPr>
              <w:t>Không thể xác nhận đặt hàng nếu giỏ hàng trống hoặc thiếu thông tin bắt buộc (địa chỉ, thời gian giao, loại đơn, phương thức thanh toán).</w:t>
            </w:r>
          </w:p>
          <w:p w14:paraId="52F6AFAA" w14:textId="77777777" w:rsidR="00CE0ADB" w:rsidRPr="0013588C" w:rsidRDefault="00CE0ADB" w:rsidP="00C65432">
            <w:pPr>
              <w:pStyle w:val="NormalWeb"/>
              <w:spacing w:before="40" w:beforeAutospacing="0" w:after="40" w:afterAutospacing="0"/>
              <w:rPr>
                <w:strike/>
              </w:rPr>
            </w:pPr>
            <w:r w:rsidRPr="0013588C">
              <w:rPr>
                <w:strike/>
              </w:rPr>
              <w:t>Thời gian giao dự kiến phải lớn hơn hoặc bằng thời gian hiện tại + thời gian chuẩn bị tối thiểu do hệ thống/cửa hàng quy định.</w:t>
            </w:r>
          </w:p>
          <w:p w14:paraId="5CBDF7AE" w14:textId="77777777" w:rsidR="00CE0ADB" w:rsidRPr="0013588C" w:rsidRDefault="00CE0ADB" w:rsidP="00C65432">
            <w:pPr>
              <w:pStyle w:val="NormalWeb"/>
              <w:spacing w:before="40" w:beforeAutospacing="0" w:after="40" w:afterAutospacing="0"/>
              <w:rPr>
                <w:strike/>
              </w:rPr>
            </w:pPr>
            <w:r w:rsidRPr="0013588C">
              <w:rPr>
                <w:strike/>
              </w:rPr>
              <w:t>Một đơn chỉ được coi là gửi thành công khi hệ thống sinh được mã đơn duy nhất và lưu vào cơ sở dữ liệu.</w:t>
            </w:r>
          </w:p>
        </w:tc>
      </w:tr>
      <w:tr w:rsidR="00181AE0" w:rsidRPr="0013588C" w14:paraId="2D9294A0" w14:textId="77777777" w:rsidTr="00CE0ADB">
        <w:trPr>
          <w:trHeight w:val="444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1D7D5760" w14:textId="77777777" w:rsidR="00CE0ADB" w:rsidRPr="0013588C" w:rsidRDefault="00CE0ADB" w:rsidP="00C65432">
            <w:pPr>
              <w:pStyle w:val="NormalWeb"/>
              <w:spacing w:before="40" w:beforeAutospacing="0" w:after="40" w:afterAutospacing="0"/>
              <w:rPr>
                <w:strike/>
              </w:rPr>
            </w:pPr>
            <w:r w:rsidRPr="0013588C">
              <w:rPr>
                <w:strike/>
              </w:rPr>
              <w:lastRenderedPageBreak/>
              <w:t>Quản lý vòng đời đơn hàng</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6C8DAF40" w14:textId="77777777" w:rsidR="00CE0ADB" w:rsidRPr="0013588C" w:rsidRDefault="00CE0ADB" w:rsidP="00C65432">
            <w:pPr>
              <w:pStyle w:val="NormalWeb"/>
              <w:spacing w:before="40" w:beforeAutospacing="0" w:after="40" w:afterAutospacing="0"/>
              <w:rPr>
                <w:strike/>
              </w:rPr>
            </w:pPr>
            <w:r w:rsidRPr="0013588C">
              <w:rPr>
                <w:strike/>
              </w:rPr>
              <w:t>Sau thời điểm đến hạn, khách hàng chỉ được xem đơn, không được tự thay đổi hoặc hủy trên hệ thống.</w:t>
            </w:r>
          </w:p>
          <w:p w14:paraId="12891EFE" w14:textId="77777777" w:rsidR="00CE0ADB" w:rsidRPr="0013588C" w:rsidRDefault="00CE0ADB" w:rsidP="00C65432">
            <w:pPr>
              <w:pStyle w:val="NormalWeb"/>
              <w:spacing w:before="40" w:beforeAutospacing="0" w:after="40" w:afterAutospacing="0"/>
              <w:rPr>
                <w:strike/>
              </w:rPr>
            </w:pPr>
            <w:r w:rsidRPr="0013588C">
              <w:rPr>
                <w:strike/>
              </w:rPr>
              <w:t>Mọi thao tác sửa/hủy đơn trong hạn phải được hệ thống ghi log (ai thao tác, thời gian, nội dung thay đổi).</w:t>
            </w:r>
          </w:p>
          <w:p w14:paraId="3176A9C0" w14:textId="77777777" w:rsidR="00CE0ADB" w:rsidRPr="0013588C" w:rsidRDefault="00CE0ADB" w:rsidP="00C65432">
            <w:pPr>
              <w:pStyle w:val="NormalWeb"/>
              <w:spacing w:before="40" w:beforeAutospacing="0" w:after="40" w:afterAutospacing="0"/>
              <w:rPr>
                <w:strike/>
              </w:rPr>
            </w:pPr>
            <w:r w:rsidRPr="0013588C">
              <w:rPr>
                <w:strike/>
              </w:rPr>
              <w:t>Chỉ cho phép đổi lịch, cập nhật số lượng, hoặc hủy đơn đối với đơn chưa giao và chưa vượt quá thời hạn cut-off.</w:t>
            </w:r>
          </w:p>
          <w:p w14:paraId="305AFC6C" w14:textId="77777777" w:rsidR="00CE0ADB" w:rsidRPr="0013588C" w:rsidRDefault="00CE0ADB" w:rsidP="00C65432">
            <w:pPr>
              <w:pStyle w:val="NormalWeb"/>
              <w:spacing w:before="40" w:beforeAutospacing="0" w:after="40" w:afterAutospacing="0"/>
              <w:rPr>
                <w:strike/>
              </w:rPr>
            </w:pPr>
            <w:r w:rsidRPr="0013588C">
              <w:rPr>
                <w:strike/>
              </w:rPr>
              <w:t>Trạng thái đơn phải được cập nhật theo quy trình chuẩn (Chờ xác nhận → Đang chuẩn bị → Đang giao → Đã giao; hoặc Chờ xác nhận → Đã hủy).</w:t>
            </w:r>
          </w:p>
        </w:tc>
      </w:tr>
      <w:tr w:rsidR="00181AE0" w:rsidRPr="0013588C" w14:paraId="1554C433" w14:textId="77777777" w:rsidTr="00CE0ADB">
        <w:trPr>
          <w:trHeight w:val="3315"/>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B5C8C59" w14:textId="77777777" w:rsidR="00CE0ADB" w:rsidRPr="0013588C" w:rsidRDefault="00CE0ADB" w:rsidP="00C65432">
            <w:pPr>
              <w:pStyle w:val="NormalWeb"/>
              <w:spacing w:before="40" w:beforeAutospacing="0" w:after="40" w:afterAutospacing="0"/>
              <w:rPr>
                <w:strike/>
              </w:rPr>
            </w:pPr>
            <w:r w:rsidRPr="0013588C">
              <w:rPr>
                <w:strike/>
              </w:rPr>
              <w:t>Xử lý thanh toán</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58812472" w14:textId="77777777" w:rsidR="00CE0ADB" w:rsidRPr="0013588C" w:rsidRDefault="00CE0ADB" w:rsidP="00C65432">
            <w:pPr>
              <w:pStyle w:val="NormalWeb"/>
              <w:spacing w:before="40" w:beforeAutospacing="0" w:after="40" w:afterAutospacing="0"/>
              <w:rPr>
                <w:strike/>
              </w:rPr>
            </w:pPr>
            <w:r w:rsidRPr="0013588C">
              <w:rPr>
                <w:strike/>
              </w:rPr>
              <w:t>Đơn hàng chọn thanh toán online chỉ được ghi nhận "Đã thanh toán" khi có kết quả thành công từ ngân hàng/cổng thanh toán.</w:t>
            </w:r>
          </w:p>
          <w:p w14:paraId="6D601BD4" w14:textId="77777777" w:rsidR="00CE0ADB" w:rsidRPr="0013588C" w:rsidRDefault="00CE0ADB" w:rsidP="00C65432">
            <w:pPr>
              <w:pStyle w:val="NormalWeb"/>
              <w:spacing w:before="40" w:beforeAutospacing="0" w:after="40" w:afterAutospacing="0"/>
              <w:rPr>
                <w:strike/>
              </w:rPr>
            </w:pPr>
            <w:r w:rsidRPr="0013588C">
              <w:rPr>
                <w:strike/>
              </w:rPr>
              <w:t>Mỗi mã QR được tạo chỉ hiệu lực trong phiên thanh toán, chứa đầy đủ: mã đơn, số tiền, nội dung và thời gian hết hạn.</w:t>
            </w:r>
          </w:p>
          <w:p w14:paraId="1B187BDE" w14:textId="77777777" w:rsidR="00CE0ADB" w:rsidRPr="0013588C" w:rsidRDefault="00CE0ADB" w:rsidP="00C65432">
            <w:pPr>
              <w:pStyle w:val="NormalWeb"/>
              <w:spacing w:before="40" w:beforeAutospacing="0" w:after="40" w:afterAutospacing="0"/>
              <w:rPr>
                <w:strike/>
              </w:rPr>
            </w:pPr>
            <w:r w:rsidRPr="0013588C">
              <w:rPr>
                <w:strike/>
              </w:rPr>
              <w:t>Mọi giao dịch phải được ghi log đầy đủ (mã giao dịch, thời gian, trạng thái, ngân hàng, người thực hiện).</w:t>
            </w:r>
          </w:p>
        </w:tc>
      </w:tr>
      <w:tr w:rsidR="00181AE0" w:rsidRPr="0013588C" w14:paraId="2879FF39" w14:textId="77777777" w:rsidTr="00CE0ADB">
        <w:trPr>
          <w:trHeight w:val="2190"/>
        </w:trPr>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FF7961E" w14:textId="77777777" w:rsidR="00CE0ADB" w:rsidRPr="0013588C" w:rsidRDefault="00CE0ADB" w:rsidP="00C65432">
            <w:pPr>
              <w:pStyle w:val="NormalWeb"/>
              <w:spacing w:before="40" w:beforeAutospacing="0" w:after="40" w:afterAutospacing="0"/>
              <w:rPr>
                <w:strike/>
              </w:rPr>
            </w:pPr>
            <w:r w:rsidRPr="0013588C">
              <w:rPr>
                <w:strike/>
              </w:rPr>
              <w:t>Hậu mãi và đánh giá</w:t>
            </w:r>
          </w:p>
        </w:tc>
        <w:tc>
          <w:tcPr>
            <w:tcW w:w="0" w:type="auto"/>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846E294" w14:textId="77777777" w:rsidR="00CE0ADB" w:rsidRPr="0013588C" w:rsidRDefault="00CE0ADB" w:rsidP="00C65432">
            <w:pPr>
              <w:pStyle w:val="NormalWeb"/>
              <w:spacing w:before="40" w:beforeAutospacing="0" w:after="40" w:afterAutospacing="0"/>
              <w:rPr>
                <w:strike/>
              </w:rPr>
            </w:pPr>
            <w:r w:rsidRPr="0013588C">
              <w:rPr>
                <w:strike/>
              </w:rPr>
              <w:t>Chỉ cho phép tạo yêu cầu đổi/trả cho đơn Đã giao và còn trong thời gian cho phép theo chính sách cửa hàng.</w:t>
            </w:r>
          </w:p>
          <w:p w14:paraId="226F0DFA" w14:textId="77777777" w:rsidR="00CE0ADB" w:rsidRPr="0013588C" w:rsidRDefault="00CE0ADB" w:rsidP="00C65432">
            <w:pPr>
              <w:pStyle w:val="NormalWeb"/>
              <w:spacing w:before="40" w:beforeAutospacing="0" w:after="40" w:afterAutospacing="0"/>
              <w:rPr>
                <w:strike/>
              </w:rPr>
            </w:pPr>
            <w:r w:rsidRPr="0013588C">
              <w:rPr>
                <w:strike/>
              </w:rPr>
              <w:t>Mỗi đơn hàng chỉ được đánh giá 1 lần.</w:t>
            </w:r>
          </w:p>
          <w:p w14:paraId="1977EADE" w14:textId="77777777" w:rsidR="00CE0ADB" w:rsidRPr="0013588C" w:rsidRDefault="00CE0ADB" w:rsidP="00C65432">
            <w:pPr>
              <w:spacing w:before="40" w:after="40"/>
              <w:rPr>
                <w:strike/>
                <w:szCs w:val="24"/>
              </w:rPr>
            </w:pPr>
          </w:p>
        </w:tc>
      </w:tr>
    </w:tbl>
    <w:p w14:paraId="6B40E680"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134"/>
        <w:gridCol w:w="8216"/>
      </w:tblGrid>
      <w:tr w:rsidR="00181AE0" w:rsidRPr="0013588C" w14:paraId="564877C9"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33D7B091" w14:textId="77777777" w:rsidR="00CE0ADB" w:rsidRPr="0013588C" w:rsidRDefault="00CE0ADB" w:rsidP="00C65432">
            <w:pPr>
              <w:pStyle w:val="NormalWeb"/>
              <w:spacing w:before="40" w:beforeAutospacing="0" w:after="40" w:afterAutospacing="0"/>
              <w:jc w:val="center"/>
              <w:rPr>
                <w:b/>
                <w:bCs/>
                <w:strike/>
              </w:rPr>
            </w:pPr>
            <w:r w:rsidRPr="0013588C">
              <w:rPr>
                <w:b/>
                <w:bCs/>
                <w:strike/>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749D6C16" w14:textId="77777777" w:rsidR="00CE0ADB" w:rsidRPr="0013588C" w:rsidRDefault="00CE0ADB" w:rsidP="00C65432">
            <w:pPr>
              <w:pStyle w:val="NormalWeb"/>
              <w:spacing w:before="40" w:beforeAutospacing="0" w:after="40" w:afterAutospacing="0"/>
              <w:jc w:val="center"/>
              <w:rPr>
                <w:b/>
                <w:bCs/>
                <w:strike/>
              </w:rPr>
            </w:pPr>
            <w:r w:rsidRPr="0013588C">
              <w:rPr>
                <w:b/>
                <w:bCs/>
                <w:strike/>
              </w:rPr>
              <w:t>Business rules</w:t>
            </w:r>
          </w:p>
        </w:tc>
      </w:tr>
      <w:tr w:rsidR="00181AE0" w:rsidRPr="0013588C" w14:paraId="76EC582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283429" w14:textId="77777777" w:rsidR="00CE0ADB" w:rsidRPr="0013588C" w:rsidRDefault="00CE0ADB" w:rsidP="00C65432">
            <w:pPr>
              <w:pStyle w:val="NormalWeb"/>
              <w:spacing w:before="40" w:beforeAutospacing="0" w:after="40" w:afterAutospacing="0"/>
              <w:rPr>
                <w:strike/>
              </w:rPr>
            </w:pPr>
            <w:r w:rsidRPr="0013588C">
              <w:rPr>
                <w:strike/>
              </w:rPr>
              <w:t>BR-UC2-0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5D013" w14:textId="77777777" w:rsidR="00CE0ADB" w:rsidRPr="0013588C" w:rsidRDefault="00CE0ADB" w:rsidP="00C65432">
            <w:pPr>
              <w:pStyle w:val="NormalWeb"/>
              <w:spacing w:before="40" w:beforeAutospacing="0" w:after="40" w:afterAutospacing="0"/>
              <w:rPr>
                <w:strike/>
              </w:rPr>
            </w:pPr>
            <w:r w:rsidRPr="0013588C">
              <w:rPr>
                <w:strike/>
              </w:rPr>
              <w:t>Khách hàng phải đăng nhập mới sử dụng được chức năng đặt hàng trước, xem lịch sử đơn và theo dõi trạng thái.</w:t>
            </w:r>
          </w:p>
        </w:tc>
      </w:tr>
      <w:tr w:rsidR="00181AE0" w:rsidRPr="0013588C" w14:paraId="56CA934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FF5FB5" w14:textId="77777777" w:rsidR="00CE0ADB" w:rsidRPr="0013588C" w:rsidRDefault="00CE0ADB" w:rsidP="00C65432">
            <w:pPr>
              <w:pStyle w:val="NormalWeb"/>
              <w:spacing w:before="40" w:beforeAutospacing="0" w:after="40" w:afterAutospacing="0"/>
              <w:rPr>
                <w:strike/>
              </w:rPr>
            </w:pPr>
            <w:r w:rsidRPr="0013588C">
              <w:rPr>
                <w:strike/>
              </w:rPr>
              <w:lastRenderedPageBreak/>
              <w:t>BR-UC2-02</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0786C8" w14:textId="77777777" w:rsidR="00CE0ADB" w:rsidRPr="0013588C" w:rsidRDefault="00CE0ADB" w:rsidP="00C65432">
            <w:pPr>
              <w:pStyle w:val="NormalWeb"/>
              <w:spacing w:before="40" w:beforeAutospacing="0" w:after="40" w:afterAutospacing="0"/>
              <w:rPr>
                <w:strike/>
              </w:rPr>
            </w:pPr>
            <w:r w:rsidRPr="0013588C">
              <w:rPr>
                <w:strike/>
              </w:rPr>
              <w:t>Mỗi đơn đặt hàng phải có ít nhất 1 địa chỉ giao hợp lệ (được lưu trong hồ sơ khách).</w:t>
            </w:r>
          </w:p>
        </w:tc>
      </w:tr>
      <w:tr w:rsidR="00181AE0" w:rsidRPr="0013588C" w14:paraId="550498F9"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81D959" w14:textId="77777777" w:rsidR="00CE0ADB" w:rsidRPr="0013588C" w:rsidRDefault="00CE0ADB" w:rsidP="00C65432">
            <w:pPr>
              <w:pStyle w:val="NormalWeb"/>
              <w:spacing w:before="40" w:beforeAutospacing="0" w:after="40" w:afterAutospacing="0"/>
              <w:rPr>
                <w:strike/>
              </w:rPr>
            </w:pPr>
            <w:r w:rsidRPr="0013588C">
              <w:rPr>
                <w:strike/>
              </w:rPr>
              <w:t xml:space="preserve"> BR-UC2-0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C0624" w14:textId="77777777" w:rsidR="00CE0ADB" w:rsidRPr="0013588C" w:rsidRDefault="00CE0ADB" w:rsidP="00C65432">
            <w:pPr>
              <w:pStyle w:val="NormalWeb"/>
              <w:spacing w:before="40" w:beforeAutospacing="0" w:after="40" w:afterAutospacing="0"/>
              <w:rPr>
                <w:strike/>
              </w:rPr>
            </w:pPr>
            <w:r w:rsidRPr="0013588C">
              <w:rPr>
                <w:strike/>
              </w:rPr>
              <w:t xml:space="preserve"> Không thể xác nhận đặt hàng nếu giỏ hàng trống hoặc thiếu thông tin bắt buộc (địa chỉ, thời gian giao, loại đơn, phương thức thanh toán).</w:t>
            </w:r>
          </w:p>
        </w:tc>
      </w:tr>
      <w:tr w:rsidR="00181AE0" w:rsidRPr="0013588C" w14:paraId="3F9A954F"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6D7913" w14:textId="77777777" w:rsidR="00CE0ADB" w:rsidRPr="0013588C" w:rsidRDefault="00CE0ADB" w:rsidP="00C65432">
            <w:pPr>
              <w:pStyle w:val="NormalWeb"/>
              <w:spacing w:before="40" w:beforeAutospacing="0" w:after="40" w:afterAutospacing="0"/>
              <w:rPr>
                <w:strike/>
              </w:rPr>
            </w:pPr>
            <w:r w:rsidRPr="0013588C">
              <w:rPr>
                <w:strike/>
              </w:rPr>
              <w:t>BR-UC2-04</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AA7F6" w14:textId="77777777" w:rsidR="00CE0ADB" w:rsidRPr="0013588C" w:rsidRDefault="00CE0ADB" w:rsidP="00C65432">
            <w:pPr>
              <w:pStyle w:val="NormalWeb"/>
              <w:spacing w:before="40" w:beforeAutospacing="0" w:after="40" w:afterAutospacing="0"/>
              <w:rPr>
                <w:strike/>
              </w:rPr>
            </w:pPr>
            <w:r w:rsidRPr="0013588C">
              <w:rPr>
                <w:strike/>
              </w:rPr>
              <w:t>Thời gian giao dự kiến phải lớn hơn hoặc bằng thời gian hiện tại + thời gian chuẩn bị tối thiểu do hệ thống/cửa hàng quy định.</w:t>
            </w:r>
          </w:p>
        </w:tc>
      </w:tr>
      <w:tr w:rsidR="00181AE0" w:rsidRPr="0013588C" w14:paraId="562DA2D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5EC4CD" w14:textId="77777777" w:rsidR="00CE0ADB" w:rsidRPr="0013588C" w:rsidRDefault="00CE0ADB" w:rsidP="00C65432">
            <w:pPr>
              <w:pStyle w:val="NormalWeb"/>
              <w:spacing w:before="40" w:beforeAutospacing="0" w:after="40" w:afterAutospacing="0"/>
              <w:rPr>
                <w:strike/>
              </w:rPr>
            </w:pPr>
            <w:r w:rsidRPr="0013588C">
              <w:rPr>
                <w:strike/>
              </w:rPr>
              <w:t>BR-UC2-05</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0C2CA" w14:textId="77777777" w:rsidR="00CE0ADB" w:rsidRPr="0013588C" w:rsidRDefault="00CE0ADB" w:rsidP="00C65432">
            <w:pPr>
              <w:pStyle w:val="NormalWeb"/>
              <w:spacing w:before="40" w:beforeAutospacing="0" w:after="40" w:afterAutospacing="0"/>
              <w:rPr>
                <w:strike/>
              </w:rPr>
            </w:pPr>
            <w:r w:rsidRPr="0013588C">
              <w:rPr>
                <w:strike/>
              </w:rPr>
              <w:t>Sau thời điểm đến hạn, khách hàng chỉ được xem đơn, không được tự thay đổi hoặc hủy trên hệ thống.</w:t>
            </w:r>
          </w:p>
        </w:tc>
      </w:tr>
      <w:tr w:rsidR="00181AE0" w:rsidRPr="0013588C" w14:paraId="40E8DBA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CBE0D4" w14:textId="77777777" w:rsidR="00CE0ADB" w:rsidRPr="0013588C" w:rsidRDefault="00CE0ADB" w:rsidP="00C65432">
            <w:pPr>
              <w:pStyle w:val="NormalWeb"/>
              <w:spacing w:before="40" w:beforeAutospacing="0" w:after="40" w:afterAutospacing="0"/>
              <w:rPr>
                <w:strike/>
              </w:rPr>
            </w:pPr>
            <w:r w:rsidRPr="0013588C">
              <w:rPr>
                <w:strike/>
              </w:rPr>
              <w:t>BR-UC2-06</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7CE1A2" w14:textId="77777777" w:rsidR="00CE0ADB" w:rsidRPr="0013588C" w:rsidRDefault="00CE0ADB" w:rsidP="00C65432">
            <w:pPr>
              <w:pStyle w:val="NormalWeb"/>
              <w:spacing w:before="40" w:beforeAutospacing="0" w:after="40" w:afterAutospacing="0"/>
              <w:rPr>
                <w:strike/>
              </w:rPr>
            </w:pPr>
            <w:r w:rsidRPr="0013588C">
              <w:rPr>
                <w:strike/>
              </w:rPr>
              <w:t>Đơn hàng chọn thanh toán online chỉ được ghi nhận “Đã thanh toán” khi có kết quả thành công từ ngân hàng/cổng thanh toán.</w:t>
            </w:r>
          </w:p>
        </w:tc>
      </w:tr>
      <w:tr w:rsidR="00181AE0" w:rsidRPr="0013588C" w14:paraId="33C2629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400477" w14:textId="77777777" w:rsidR="00CE0ADB" w:rsidRPr="0013588C" w:rsidRDefault="00CE0ADB" w:rsidP="00C65432">
            <w:pPr>
              <w:pStyle w:val="NormalWeb"/>
              <w:spacing w:before="40" w:beforeAutospacing="0" w:after="40" w:afterAutospacing="0"/>
              <w:rPr>
                <w:strike/>
              </w:rPr>
            </w:pPr>
            <w:r w:rsidRPr="0013588C">
              <w:rPr>
                <w:strike/>
              </w:rPr>
              <w:t>BR-UC2-07</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F81ECC" w14:textId="77777777" w:rsidR="00CE0ADB" w:rsidRPr="0013588C" w:rsidRDefault="00CE0ADB" w:rsidP="00C65432">
            <w:pPr>
              <w:pStyle w:val="NormalWeb"/>
              <w:spacing w:before="40" w:beforeAutospacing="0" w:after="40" w:afterAutospacing="0"/>
              <w:rPr>
                <w:strike/>
              </w:rPr>
            </w:pPr>
            <w:r w:rsidRPr="0013588C">
              <w:rPr>
                <w:strike/>
              </w:rPr>
              <w:t>Mọi thao tác sửa/hủy đơn trong hạn phải được hệ thống ghi log (ai thao tác, thời gian, nội dung thay đổi).</w:t>
            </w:r>
          </w:p>
        </w:tc>
      </w:tr>
    </w:tbl>
    <w:p w14:paraId="434CCC50" w14:textId="7F5AF1C5" w:rsidR="00CE0ADB" w:rsidRPr="0013588C" w:rsidRDefault="00CE0ADB" w:rsidP="00C65432">
      <w:pPr>
        <w:pStyle w:val="Heading3"/>
        <w:spacing w:after="40"/>
        <w:rPr>
          <w:rFonts w:cs="Times New Roman"/>
          <w:strike/>
          <w:color w:val="auto"/>
        </w:rPr>
      </w:pPr>
      <w:bookmarkStart w:id="23" w:name="_Toc216042152"/>
      <w:r w:rsidRPr="0013588C">
        <w:rPr>
          <w:rFonts w:cs="Times New Roman"/>
          <w:strike/>
          <w:color w:val="auto"/>
        </w:rPr>
        <w:t>Đăng ký/Đăng nhập (tham chiếu mục Đăng nhập; không đặc tả lại)</w:t>
      </w:r>
      <w:bookmarkEnd w:id="23"/>
    </w:p>
    <w:p w14:paraId="7446FF43" w14:textId="2FA6A005" w:rsidR="00CE0ADB" w:rsidRPr="0013588C" w:rsidRDefault="00CE0ADB" w:rsidP="00C65432">
      <w:pPr>
        <w:pStyle w:val="Heading3"/>
        <w:spacing w:after="40"/>
        <w:rPr>
          <w:rFonts w:cs="Times New Roman"/>
          <w:strike/>
          <w:color w:val="auto"/>
        </w:rPr>
      </w:pPr>
      <w:bookmarkStart w:id="24" w:name="_Toc216042153"/>
      <w:r w:rsidRPr="0013588C">
        <w:rPr>
          <w:rFonts w:cs="Times New Roman"/>
          <w:strike/>
          <w:color w:val="auto"/>
        </w:rPr>
        <w:t>Quản lý địa chỉ giao</w:t>
      </w:r>
      <w:bookmarkEnd w:id="24"/>
    </w:p>
    <w:p w14:paraId="62BBA440" w14:textId="03BED6AF" w:rsidR="00CE0ADB" w:rsidRPr="0013588C" w:rsidRDefault="00CE0ADB" w:rsidP="00C65432">
      <w:pPr>
        <w:pStyle w:val="NormalWeb"/>
        <w:spacing w:before="40" w:beforeAutospacing="0" w:after="40" w:afterAutospacing="0"/>
        <w:jc w:val="center"/>
        <w:rPr>
          <w:strike/>
        </w:rPr>
      </w:pPr>
      <w:r w:rsidRPr="0013588C">
        <w:rPr>
          <w:strike/>
          <w:noProof/>
          <w:bdr w:val="none" w:sz="0" w:space="0" w:color="auto" w:frame="1"/>
        </w:rPr>
        <w:drawing>
          <wp:inline distT="0" distB="0" distL="0" distR="0" wp14:anchorId="4EE77B23" wp14:editId="7CD147DD">
            <wp:extent cx="4768215" cy="3689985"/>
            <wp:effectExtent l="0" t="0" r="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8215" cy="3689985"/>
                    </a:xfrm>
                    <a:prstGeom prst="rect">
                      <a:avLst/>
                    </a:prstGeom>
                    <a:noFill/>
                    <a:ln>
                      <a:noFill/>
                    </a:ln>
                  </pic:spPr>
                </pic:pic>
              </a:graphicData>
            </a:graphic>
          </wp:inline>
        </w:drawing>
      </w:r>
    </w:p>
    <w:p w14:paraId="53990F47" w14:textId="70B9345D" w:rsidR="00CE0ADB" w:rsidRPr="0013588C" w:rsidRDefault="00CE0ADB" w:rsidP="00C65432">
      <w:pPr>
        <w:pStyle w:val="NormalWeb"/>
        <w:spacing w:before="40" w:beforeAutospacing="0" w:after="40" w:afterAutospacing="0"/>
        <w:rPr>
          <w:strike/>
        </w:rPr>
      </w:pPr>
      <w:r w:rsidRPr="0013588C">
        <w:rPr>
          <w:b/>
          <w:bCs/>
          <w:strike/>
        </w:rPr>
        <w:t xml:space="preserve"> Thêm địa chỉ giao</w:t>
      </w:r>
    </w:p>
    <w:tbl>
      <w:tblPr>
        <w:tblW w:w="0" w:type="auto"/>
        <w:tblCellMar>
          <w:top w:w="15" w:type="dxa"/>
          <w:left w:w="15" w:type="dxa"/>
          <w:bottom w:w="15" w:type="dxa"/>
          <w:right w:w="15" w:type="dxa"/>
        </w:tblCellMar>
        <w:tblLook w:val="04A0" w:firstRow="1" w:lastRow="0" w:firstColumn="1" w:lastColumn="0" w:noHBand="0" w:noVBand="1"/>
      </w:tblPr>
      <w:tblGrid>
        <w:gridCol w:w="1951"/>
        <w:gridCol w:w="7399"/>
      </w:tblGrid>
      <w:tr w:rsidR="00181AE0" w:rsidRPr="0013588C" w14:paraId="0AA3E8A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C0371"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CC810" w14:textId="77777777" w:rsidR="00CE0ADB" w:rsidRPr="0013588C" w:rsidRDefault="00CE0ADB" w:rsidP="00C65432">
            <w:pPr>
              <w:pStyle w:val="NormalWeb"/>
              <w:spacing w:before="40" w:beforeAutospacing="0" w:after="40" w:afterAutospacing="0"/>
              <w:rPr>
                <w:strike/>
              </w:rPr>
            </w:pPr>
            <w:r w:rsidRPr="0013588C">
              <w:rPr>
                <w:strike/>
              </w:rPr>
              <w:t>2.2.1</w:t>
            </w:r>
          </w:p>
        </w:tc>
      </w:tr>
      <w:tr w:rsidR="00181AE0" w:rsidRPr="0013588C" w14:paraId="05E04C8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021A8"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B81A92" w14:textId="77777777" w:rsidR="00CE0ADB" w:rsidRPr="0013588C" w:rsidRDefault="00CE0ADB" w:rsidP="00C65432">
            <w:pPr>
              <w:pStyle w:val="NormalWeb"/>
              <w:spacing w:before="40" w:beforeAutospacing="0" w:after="40" w:afterAutospacing="0"/>
              <w:rPr>
                <w:strike/>
              </w:rPr>
            </w:pPr>
            <w:r w:rsidRPr="0013588C">
              <w:rPr>
                <w:strike/>
              </w:rPr>
              <w:t>Thêm địa chỉ giao</w:t>
            </w:r>
          </w:p>
        </w:tc>
      </w:tr>
      <w:tr w:rsidR="00181AE0" w:rsidRPr="0013588C" w14:paraId="0FDD199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38ED7"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EB7465" w14:textId="77777777" w:rsidR="00CE0ADB" w:rsidRPr="0013588C" w:rsidRDefault="00CE0ADB" w:rsidP="00C65432">
            <w:pPr>
              <w:pStyle w:val="NormalWeb"/>
              <w:spacing w:before="40" w:beforeAutospacing="0" w:after="40" w:afterAutospacing="0"/>
              <w:rPr>
                <w:strike/>
              </w:rPr>
            </w:pPr>
            <w:r w:rsidRPr="0013588C">
              <w:rPr>
                <w:strike/>
              </w:rPr>
              <w:t>Là khách hàng, tôi muốn thêm địa chỉ giao hàng mới (nhà/công trình) vào tài khoản của mình để có thể chọn nhanh khi đặt hàng, không phải nhập lại nhiều lần.</w:t>
            </w:r>
          </w:p>
        </w:tc>
      </w:tr>
      <w:tr w:rsidR="00181AE0" w:rsidRPr="0013588C" w14:paraId="6447FB6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A7F1B"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5B07D2"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72F7E72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84586A" w14:textId="77777777" w:rsidR="00CE0ADB" w:rsidRPr="0013588C" w:rsidRDefault="00CE0ADB" w:rsidP="00C65432">
            <w:pPr>
              <w:pStyle w:val="NormalWeb"/>
              <w:spacing w:before="40" w:beforeAutospacing="0" w:after="40" w:afterAutospacing="0"/>
              <w:rPr>
                <w:strike/>
              </w:rPr>
            </w:pPr>
            <w:r w:rsidRPr="0013588C">
              <w:rPr>
                <w:strike/>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0A49D"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45698EB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6BFEB7"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177ED5" w14:textId="77777777" w:rsidR="00CE0ADB" w:rsidRPr="0013588C" w:rsidRDefault="00CE0ADB" w:rsidP="00C65432">
            <w:pPr>
              <w:pStyle w:val="NormalWeb"/>
              <w:spacing w:before="40" w:beforeAutospacing="0" w:after="40" w:afterAutospacing="0"/>
              <w:rPr>
                <w:strike/>
              </w:rPr>
            </w:pPr>
            <w:r w:rsidRPr="0013588C">
              <w:rPr>
                <w:strike/>
              </w:rPr>
              <w:t>Khách hàng đang ở màn hình “Quản lý địa chỉ”, chọn chức năng “Thêm địa chỉ mới”.</w:t>
            </w:r>
          </w:p>
        </w:tc>
      </w:tr>
      <w:tr w:rsidR="00181AE0" w:rsidRPr="0013588C" w14:paraId="202B6D3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5CEEF"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30A4B3" w14:textId="77777777" w:rsidR="00CE0ADB" w:rsidRPr="0013588C" w:rsidRDefault="00CE0ADB" w:rsidP="00015270">
            <w:pPr>
              <w:pStyle w:val="NormalWeb"/>
              <w:numPr>
                <w:ilvl w:val="0"/>
                <w:numId w:val="90"/>
              </w:numPr>
              <w:spacing w:before="40" w:beforeAutospacing="0" w:after="40" w:afterAutospacing="0"/>
              <w:textAlignment w:val="baseline"/>
              <w:rPr>
                <w:strike/>
              </w:rPr>
            </w:pPr>
            <w:r w:rsidRPr="0013588C">
              <w:rPr>
                <w:strike/>
              </w:rPr>
              <w:t>Khách hàng đã đăng nhập hợp lệ vào hệ thống.</w:t>
            </w:r>
          </w:p>
        </w:tc>
      </w:tr>
      <w:tr w:rsidR="00181AE0" w:rsidRPr="0013588C" w14:paraId="7CBBF096"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0A09D6"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282052" w14:textId="77777777" w:rsidR="00CE0ADB" w:rsidRPr="0013588C" w:rsidRDefault="00CE0ADB" w:rsidP="00015270">
            <w:pPr>
              <w:pStyle w:val="NormalWeb"/>
              <w:numPr>
                <w:ilvl w:val="0"/>
                <w:numId w:val="91"/>
              </w:numPr>
              <w:spacing w:before="40" w:beforeAutospacing="0" w:after="40" w:afterAutospacing="0"/>
              <w:textAlignment w:val="baseline"/>
              <w:rPr>
                <w:strike/>
              </w:rPr>
            </w:pPr>
            <w:r w:rsidRPr="0013588C">
              <w:rPr>
                <w:strike/>
              </w:rPr>
              <w:t>Địa chỉ mới được lưu trong danh sách địa chỉ của khách hàng.</w:t>
            </w:r>
            <w:r w:rsidRPr="0013588C">
              <w:rPr>
                <w:strike/>
              </w:rPr>
              <w:br/>
            </w:r>
            <w:r w:rsidRPr="0013588C">
              <w:rPr>
                <w:strike/>
              </w:rPr>
              <w:br/>
            </w:r>
          </w:p>
          <w:p w14:paraId="2F6CD1DE" w14:textId="77777777" w:rsidR="00CE0ADB" w:rsidRPr="0013588C" w:rsidRDefault="00CE0ADB" w:rsidP="00015270">
            <w:pPr>
              <w:pStyle w:val="NormalWeb"/>
              <w:numPr>
                <w:ilvl w:val="0"/>
                <w:numId w:val="91"/>
              </w:numPr>
              <w:spacing w:before="40" w:beforeAutospacing="0" w:after="40" w:afterAutospacing="0"/>
              <w:textAlignment w:val="baseline"/>
              <w:rPr>
                <w:strike/>
              </w:rPr>
            </w:pPr>
            <w:r w:rsidRPr="0013588C">
              <w:rPr>
                <w:strike/>
              </w:rPr>
              <w:t>Nếu được đánh dấu mặc định, địa chỉ mới trở thành địa chỉ giao mặc định.</w:t>
            </w:r>
          </w:p>
        </w:tc>
      </w:tr>
      <w:tr w:rsidR="00181AE0" w:rsidRPr="0013588C" w14:paraId="61F5DB5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99A82"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795C58"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Khách hàng chọn chức năng “Quản lý địa chỉ” hoặc vào bước chọn địa chỉ trong quy trình đặt hàng.</w:t>
            </w:r>
          </w:p>
          <w:p w14:paraId="62D8841E"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Khách chọn nút “Thêm địa chỉ mới”.</w:t>
            </w:r>
          </w:p>
          <w:p w14:paraId="27515F52"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Hệ thống hiển thị form nhập thông tin: Tên người nhận, Số điện thoại, Địa chỉ chi tiết, Ghi chú (nếu có), lựa chọn “Đặt làm địa chỉ mặc định”.</w:t>
            </w:r>
          </w:p>
          <w:p w14:paraId="77C2A042"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Khách hàng nhập đầy đủ thông tin cần thiết.</w:t>
            </w:r>
          </w:p>
          <w:p w14:paraId="008AEB28"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Khách nhấn “Lưu”.</w:t>
            </w:r>
          </w:p>
          <w:p w14:paraId="6C6C15A6"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Hệ thống kiểm tra tính hợp lệ dữ liệu nhập (không trống, định dạng số điện thoại…).</w:t>
            </w:r>
          </w:p>
          <w:p w14:paraId="09878363"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Nếu hợp lệ, hệ thống lưu địa chỉ mới.</w:t>
            </w:r>
          </w:p>
          <w:p w14:paraId="2EC81235"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Hệ thống hiển thị danh sách địa chỉ đã cập nhật, thể hiện rõ địa chỉ mặc định.</w:t>
            </w:r>
          </w:p>
          <w:p w14:paraId="4C6F394B" w14:textId="77777777" w:rsidR="00CE0ADB" w:rsidRPr="0013588C" w:rsidRDefault="00CE0ADB" w:rsidP="00015270">
            <w:pPr>
              <w:pStyle w:val="NormalWeb"/>
              <w:numPr>
                <w:ilvl w:val="0"/>
                <w:numId w:val="92"/>
              </w:numPr>
              <w:spacing w:before="40" w:beforeAutospacing="0" w:after="40" w:afterAutospacing="0"/>
              <w:textAlignment w:val="baseline"/>
              <w:rPr>
                <w:strike/>
              </w:rPr>
            </w:pPr>
            <w:r w:rsidRPr="0013588C">
              <w:rPr>
                <w:strike/>
              </w:rPr>
              <w:t>Khách hàng có thể chọn địa chỉ này để dùng cho đơn hàng hiện tại hoặc thoát khỏi chức năng.</w:t>
            </w:r>
          </w:p>
        </w:tc>
      </w:tr>
      <w:tr w:rsidR="00181AE0" w:rsidRPr="0013588C" w14:paraId="265D5165"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ED9F48"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469D8" w14:textId="77777777" w:rsidR="00CE0ADB" w:rsidRPr="0013588C" w:rsidRDefault="00CE0ADB" w:rsidP="00C65432">
            <w:pPr>
              <w:pStyle w:val="NormalWeb"/>
              <w:spacing w:before="40" w:beforeAutospacing="0" w:after="40" w:afterAutospacing="0"/>
              <w:rPr>
                <w:strike/>
              </w:rPr>
            </w:pPr>
            <w:r w:rsidRPr="0013588C">
              <w:rPr>
                <w:strike/>
              </w:rPr>
              <w:t>4a. Khách không chọn “Đặt làm địa chỉ mặc định”: hệ thống vẫn thêm địa chỉ mới nhưng giữ nguyên địa chỉ mặc định hiện tại.</w:t>
            </w:r>
          </w:p>
        </w:tc>
      </w:tr>
      <w:tr w:rsidR="00181AE0" w:rsidRPr="0013588C" w14:paraId="757FCD04"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0865EF"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3B5E4A" w14:textId="77777777" w:rsidR="00CE0ADB" w:rsidRPr="0013588C" w:rsidRDefault="00CE0ADB" w:rsidP="00C65432">
            <w:pPr>
              <w:pStyle w:val="NormalWeb"/>
              <w:spacing w:before="40" w:beforeAutospacing="0" w:after="40" w:afterAutospacing="0"/>
              <w:rPr>
                <w:strike/>
              </w:rPr>
            </w:pPr>
            <w:r w:rsidRPr="0013588C">
              <w:rPr>
                <w:strike/>
              </w:rPr>
              <w:t>3a. Nếu khách không nhập dữ liệu vào các trường bắt buộc (vd: Tên người nhận, SĐT, địa chỉ): hệ thống hiển thị thông báo “Vui lòng nhập đầy đủ thông tin bắt buộc.”</w:t>
            </w:r>
          </w:p>
          <w:p w14:paraId="169CF5E8" w14:textId="77777777" w:rsidR="00CE0ADB" w:rsidRPr="0013588C" w:rsidRDefault="00CE0ADB" w:rsidP="00C65432">
            <w:pPr>
              <w:pStyle w:val="NormalWeb"/>
              <w:spacing w:before="40" w:beforeAutospacing="0" w:after="40" w:afterAutospacing="0"/>
              <w:rPr>
                <w:strike/>
              </w:rPr>
            </w:pPr>
            <w:r w:rsidRPr="0013588C">
              <w:rPr>
                <w:strike/>
              </w:rPr>
              <w:t>6a. Nếu số điện thoại không đúng định dạng: hệ thống hiển thị “Số điện thoại không hợp lệ, vui lòng kiểm tra lại.”</w:t>
            </w:r>
          </w:p>
          <w:p w14:paraId="1E928187" w14:textId="77777777" w:rsidR="00CE0ADB" w:rsidRPr="0013588C" w:rsidRDefault="00CE0ADB" w:rsidP="00C65432">
            <w:pPr>
              <w:pStyle w:val="NormalWeb"/>
              <w:spacing w:before="40" w:beforeAutospacing="0" w:after="40" w:afterAutospacing="0"/>
              <w:rPr>
                <w:strike/>
              </w:rPr>
            </w:pPr>
            <w:r w:rsidRPr="0013588C">
              <w:rPr>
                <w:strike/>
              </w:rPr>
              <w:t>6a1. Nếu hệ thống lỗi khi lưu (mất kết nối, lỗi DB): hệ thống hiển thị “Không thể lưu địa chỉ, vui lòng thử lại sau.”</w:t>
            </w:r>
          </w:p>
        </w:tc>
      </w:tr>
      <w:tr w:rsidR="00181AE0" w:rsidRPr="0013588C" w14:paraId="04C9A09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8FC67"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27CF42" w14:textId="77777777" w:rsidR="00CE0ADB" w:rsidRPr="0013588C" w:rsidRDefault="00CE0ADB" w:rsidP="00015270">
            <w:pPr>
              <w:pStyle w:val="NormalWeb"/>
              <w:numPr>
                <w:ilvl w:val="0"/>
                <w:numId w:val="93"/>
              </w:numPr>
              <w:spacing w:before="40" w:beforeAutospacing="0" w:after="40" w:afterAutospacing="0"/>
              <w:textAlignment w:val="baseline"/>
              <w:rPr>
                <w:strike/>
              </w:rPr>
            </w:pPr>
            <w:r w:rsidRPr="0013588C">
              <w:rPr>
                <w:strike/>
              </w:rPr>
              <w:t>Mỗi khách hàng luôn phải có ít nhất một địa chỉ mặc định.</w:t>
            </w:r>
          </w:p>
          <w:p w14:paraId="354720FF" w14:textId="77777777" w:rsidR="00CE0ADB" w:rsidRPr="0013588C" w:rsidRDefault="00CE0ADB" w:rsidP="00015270">
            <w:pPr>
              <w:pStyle w:val="NormalWeb"/>
              <w:numPr>
                <w:ilvl w:val="0"/>
                <w:numId w:val="93"/>
              </w:numPr>
              <w:spacing w:before="40" w:beforeAutospacing="0" w:after="40" w:afterAutospacing="0"/>
              <w:textAlignment w:val="baseline"/>
              <w:rPr>
                <w:strike/>
              </w:rPr>
            </w:pPr>
            <w:r w:rsidRPr="0013588C">
              <w:rPr>
                <w:strike/>
              </w:rPr>
              <w:t>Địa chỉ mới sau khi lưu có thể được sử dụng ngay cho đơn hiện tại.</w:t>
            </w:r>
          </w:p>
        </w:tc>
      </w:tr>
      <w:tr w:rsidR="00181AE0" w:rsidRPr="0013588C" w14:paraId="715892FE"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22A569"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307DD8"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6E0C1E12" w14:textId="0E6834C6" w:rsidR="00CE0ADB" w:rsidRPr="0013588C" w:rsidRDefault="000B19AE" w:rsidP="00C65432">
      <w:pPr>
        <w:pStyle w:val="NormalWeb"/>
        <w:spacing w:before="40" w:beforeAutospacing="0" w:after="40" w:afterAutospacing="0"/>
        <w:rPr>
          <w:strike/>
        </w:rPr>
      </w:pPr>
      <w:r w:rsidRPr="0013588C">
        <w:rPr>
          <w:strike/>
          <w:noProof/>
        </w:rPr>
        <w:lastRenderedPageBreak/>
        <w:drawing>
          <wp:inline distT="0" distB="0" distL="0" distR="0" wp14:anchorId="4EBD443B" wp14:editId="7E13C76B">
            <wp:extent cx="5257165" cy="8229600"/>
            <wp:effectExtent l="0" t="0" r="635" b="0"/>
            <wp:docPr id="25" name="Picture 2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diagram of a flowchart&#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57165" cy="8229600"/>
                    </a:xfrm>
                    <a:prstGeom prst="rect">
                      <a:avLst/>
                    </a:prstGeom>
                  </pic:spPr>
                </pic:pic>
              </a:graphicData>
            </a:graphic>
          </wp:inline>
        </w:drawing>
      </w:r>
    </w:p>
    <w:p w14:paraId="61EA85DC" w14:textId="75C84689" w:rsidR="00CE0ADB" w:rsidRPr="0013588C" w:rsidRDefault="00CE0ADB" w:rsidP="00C65432">
      <w:pPr>
        <w:pStyle w:val="Heading4"/>
        <w:numPr>
          <w:ilvl w:val="0"/>
          <w:numId w:val="0"/>
        </w:numPr>
        <w:spacing w:after="40"/>
        <w:ind w:left="864" w:hanging="864"/>
        <w:rPr>
          <w:rFonts w:cs="Times New Roman"/>
          <w:strike/>
          <w:color w:val="auto"/>
          <w:szCs w:val="24"/>
        </w:rPr>
      </w:pPr>
      <w:bookmarkStart w:id="25" w:name="_Toc216042154"/>
      <w:r w:rsidRPr="0013588C">
        <w:rPr>
          <w:rFonts w:cs="Times New Roman"/>
          <w:strike/>
          <w:color w:val="auto"/>
          <w:szCs w:val="24"/>
        </w:rPr>
        <w:lastRenderedPageBreak/>
        <w:t>Sửa địa chỉ</w:t>
      </w:r>
      <w:bookmarkEnd w:id="25"/>
    </w:p>
    <w:p w14:paraId="7D1E235B" w14:textId="77777777" w:rsidR="00CE0ADB" w:rsidRPr="0013588C" w:rsidRDefault="00CE0ADB" w:rsidP="00C65432">
      <w:pPr>
        <w:spacing w:before="40" w:after="40"/>
        <w:rPr>
          <w:strike/>
          <w:szCs w:val="24"/>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842"/>
        <w:gridCol w:w="7508"/>
      </w:tblGrid>
      <w:tr w:rsidR="00181AE0" w:rsidRPr="0013588C" w14:paraId="380D82C6"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3F637B"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D81E42" w14:textId="77777777" w:rsidR="00CE0ADB" w:rsidRPr="0013588C" w:rsidRDefault="00CE0ADB" w:rsidP="00C65432">
            <w:pPr>
              <w:pStyle w:val="NormalWeb"/>
              <w:spacing w:before="40" w:beforeAutospacing="0" w:after="40" w:afterAutospacing="0"/>
              <w:rPr>
                <w:strike/>
              </w:rPr>
            </w:pPr>
            <w:r w:rsidRPr="0013588C">
              <w:rPr>
                <w:strike/>
              </w:rPr>
              <w:t>2.2.2</w:t>
            </w:r>
          </w:p>
        </w:tc>
      </w:tr>
      <w:tr w:rsidR="00181AE0" w:rsidRPr="0013588C" w14:paraId="3CAC05A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5EB3A1"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1E2631" w14:textId="77777777" w:rsidR="00CE0ADB" w:rsidRPr="0013588C" w:rsidRDefault="00CE0ADB" w:rsidP="00C65432">
            <w:pPr>
              <w:pStyle w:val="NormalWeb"/>
              <w:spacing w:before="40" w:beforeAutospacing="0" w:after="40" w:afterAutospacing="0"/>
              <w:rPr>
                <w:strike/>
              </w:rPr>
            </w:pPr>
            <w:r w:rsidRPr="0013588C">
              <w:rPr>
                <w:strike/>
              </w:rPr>
              <w:t>Sửa địa chỉ </w:t>
            </w:r>
          </w:p>
        </w:tc>
      </w:tr>
      <w:tr w:rsidR="00181AE0" w:rsidRPr="0013588C" w14:paraId="51466A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0FDE8"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F96FE4" w14:textId="77777777" w:rsidR="00CE0ADB" w:rsidRPr="0013588C" w:rsidRDefault="00CE0ADB" w:rsidP="00C65432">
            <w:pPr>
              <w:pStyle w:val="NormalWeb"/>
              <w:spacing w:before="40" w:beforeAutospacing="0" w:after="40" w:afterAutospacing="0"/>
              <w:rPr>
                <w:strike/>
              </w:rPr>
            </w:pPr>
            <w:r w:rsidRPr="0013588C">
              <w:rPr>
                <w:strike/>
              </w:rPr>
              <w:t>Là khách hàng, tôi muốn chỉnh sửa thông tin của một địa chỉ giao hàng đã lưu để các lần đặt hàng sau sử dụng thông tin đúng tránh giao nhầm.</w:t>
            </w:r>
          </w:p>
        </w:tc>
      </w:tr>
      <w:tr w:rsidR="00181AE0" w:rsidRPr="0013588C" w14:paraId="4F044B9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5E4D1C"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C0F859"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5D9F6DD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D5CBB4"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F4BA65"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0DC4ABD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68177"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E18553" w14:textId="77777777" w:rsidR="00CE0ADB" w:rsidRPr="0013588C" w:rsidRDefault="00CE0ADB" w:rsidP="00C65432">
            <w:pPr>
              <w:pStyle w:val="NormalWeb"/>
              <w:spacing w:before="40" w:beforeAutospacing="0" w:after="40" w:afterAutospacing="0"/>
              <w:rPr>
                <w:strike/>
              </w:rPr>
            </w:pPr>
            <w:r w:rsidRPr="0013588C">
              <w:rPr>
                <w:strike/>
              </w:rPr>
              <w:t>Khách hàng đang ở màn hình “Quản lý địa chỉ” hoặc bước chọn địa chỉ trong quy trình đặt hàng, chọn chức năng “Sửa” tại một địa chỉ cụ thể.</w:t>
            </w:r>
          </w:p>
        </w:tc>
      </w:tr>
      <w:tr w:rsidR="00181AE0" w:rsidRPr="0013588C" w14:paraId="7A50541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0196D9"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4D5B4" w14:textId="77777777" w:rsidR="00CE0ADB" w:rsidRPr="0013588C" w:rsidRDefault="00CE0ADB" w:rsidP="00015270">
            <w:pPr>
              <w:pStyle w:val="NormalWeb"/>
              <w:numPr>
                <w:ilvl w:val="0"/>
                <w:numId w:val="94"/>
              </w:numPr>
              <w:spacing w:before="40" w:beforeAutospacing="0" w:after="40" w:afterAutospacing="0"/>
              <w:textAlignment w:val="baseline"/>
              <w:rPr>
                <w:strike/>
              </w:rPr>
            </w:pPr>
            <w:r w:rsidRPr="0013588C">
              <w:rPr>
                <w:strike/>
              </w:rPr>
              <w:t>Khách hàng đã đăng nhập hợp lệ vào hệ thống.</w:t>
            </w:r>
          </w:p>
          <w:p w14:paraId="4187302F" w14:textId="77777777" w:rsidR="00CE0ADB" w:rsidRPr="0013588C" w:rsidRDefault="00CE0ADB" w:rsidP="00015270">
            <w:pPr>
              <w:pStyle w:val="NormalWeb"/>
              <w:numPr>
                <w:ilvl w:val="0"/>
                <w:numId w:val="94"/>
              </w:numPr>
              <w:spacing w:before="40" w:beforeAutospacing="0" w:after="40" w:afterAutospacing="0"/>
              <w:textAlignment w:val="baseline"/>
              <w:rPr>
                <w:strike/>
              </w:rPr>
            </w:pPr>
            <w:r w:rsidRPr="0013588C">
              <w:rPr>
                <w:strike/>
              </w:rPr>
              <w:t>Trong tài khoản của khách đã tồn tại ít nhất một địa chỉ giao hàng.</w:t>
            </w:r>
          </w:p>
        </w:tc>
      </w:tr>
      <w:tr w:rsidR="00181AE0" w:rsidRPr="0013588C" w14:paraId="75B3D070"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B6C819"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276DE0" w14:textId="77777777" w:rsidR="00CE0ADB" w:rsidRPr="0013588C" w:rsidRDefault="00CE0ADB" w:rsidP="00015270">
            <w:pPr>
              <w:pStyle w:val="NormalWeb"/>
              <w:numPr>
                <w:ilvl w:val="0"/>
                <w:numId w:val="95"/>
              </w:numPr>
              <w:spacing w:before="40" w:beforeAutospacing="0" w:after="40" w:afterAutospacing="0"/>
              <w:textAlignment w:val="baseline"/>
              <w:rPr>
                <w:strike/>
              </w:rPr>
            </w:pPr>
            <w:r w:rsidRPr="0013588C">
              <w:rPr>
                <w:strike/>
              </w:rPr>
              <w:t>Thông tin địa chỉ được cập nhật thành công trong hệ thống.</w:t>
            </w:r>
          </w:p>
          <w:p w14:paraId="4CAF21E3" w14:textId="77777777" w:rsidR="00CE0ADB" w:rsidRPr="0013588C" w:rsidRDefault="00CE0ADB" w:rsidP="00015270">
            <w:pPr>
              <w:pStyle w:val="NormalWeb"/>
              <w:numPr>
                <w:ilvl w:val="0"/>
                <w:numId w:val="95"/>
              </w:numPr>
              <w:spacing w:before="40" w:beforeAutospacing="0" w:after="40" w:afterAutospacing="0"/>
              <w:textAlignment w:val="baseline"/>
              <w:rPr>
                <w:strike/>
              </w:rPr>
            </w:pPr>
            <w:r w:rsidRPr="0013588C">
              <w:rPr>
                <w:strike/>
              </w:rPr>
              <w:t>Nếu khách đánh dấu địa chỉ là mặc định, địa chỉ này trở thành địa chỉ mặc định mới.</w:t>
            </w:r>
          </w:p>
        </w:tc>
      </w:tr>
      <w:tr w:rsidR="00181AE0" w:rsidRPr="0013588C" w14:paraId="0717EE0C"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5043C3"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4590C"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Khách hàng mở chức năng “Quản lý địa chỉ” (hoặc bước chọn địa chỉ trong quy trình đặt hàng).</w:t>
            </w:r>
          </w:p>
          <w:p w14:paraId="3118E698"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Hệ thống hiển thị danh sách các địa chỉ giao hàng hiện có.</w:t>
            </w:r>
          </w:p>
          <w:p w14:paraId="235328C4"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Khách chọn nút “Sửa” tại địa chỉ muốn chỉnh sửa.</w:t>
            </w:r>
          </w:p>
          <w:p w14:paraId="484FAEFC"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Hệ thống hiển thị form với thông tin hiện tại của địa chỉ (Tên người nhận, Số điện thoại, Địa chỉ, Ghi chú, tùy chọn “Đặt làm địa chỉ mặc định”).</w:t>
            </w:r>
          </w:p>
          <w:p w14:paraId="33F8D3D6"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Khách hàng cập nhật các thông tin cần thay đổi.</w:t>
            </w:r>
          </w:p>
          <w:p w14:paraId="6BE38DDC"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Khách nhấn “Cập nhật”.</w:t>
            </w:r>
          </w:p>
          <w:p w14:paraId="13C617F4"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Hệ thống kiểm tra tính hợp lệ của dữ liệu (không bỏ trống các trường bắt buộc, định dạng số điện thoại…).</w:t>
            </w:r>
          </w:p>
          <w:p w14:paraId="319195D4"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Nếu hợp lệ, hệ thống lưu thay đổi vào cơ sở dữ liệu.</w:t>
            </w:r>
          </w:p>
          <w:p w14:paraId="392DA39C"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Hệ thống quay lại màn hình danh sách địa chỉ và hiển thị địa chỉ đã được cập nhật.</w:t>
            </w:r>
          </w:p>
          <w:p w14:paraId="26EA56FD" w14:textId="77777777" w:rsidR="00CE0ADB" w:rsidRPr="0013588C" w:rsidRDefault="00CE0ADB" w:rsidP="00015270">
            <w:pPr>
              <w:pStyle w:val="NormalWeb"/>
              <w:numPr>
                <w:ilvl w:val="0"/>
                <w:numId w:val="96"/>
              </w:numPr>
              <w:spacing w:before="40" w:beforeAutospacing="0" w:after="40" w:afterAutospacing="0"/>
              <w:textAlignment w:val="baseline"/>
              <w:rPr>
                <w:strike/>
              </w:rPr>
            </w:pPr>
            <w:r w:rsidRPr="0013588C">
              <w:rPr>
                <w:strike/>
              </w:rPr>
              <w:t>Khách hàng tiếp tục đặt hàng hoặc thoát khỏi chức năng.</w:t>
            </w:r>
          </w:p>
        </w:tc>
      </w:tr>
      <w:tr w:rsidR="00181AE0" w:rsidRPr="0013588C" w14:paraId="5C64BA67"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13F66F"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E1E361" w14:textId="77777777" w:rsidR="00CE0ADB" w:rsidRPr="0013588C" w:rsidRDefault="00CE0ADB" w:rsidP="00C65432">
            <w:pPr>
              <w:pStyle w:val="NormalWeb"/>
              <w:spacing w:before="40" w:beforeAutospacing="0" w:after="40" w:afterAutospacing="0"/>
              <w:rPr>
                <w:strike/>
              </w:rPr>
            </w:pPr>
            <w:r w:rsidRPr="0013588C">
              <w:rPr>
                <w:strike/>
              </w:rPr>
              <w:t>5a. Khách bật tùy chọn “Đặt làm địa chỉ mặc định”, sau khi lưu (bước 8), hệ thống đặt địa chỉ này là mặc định và bỏ trạng thái mặc định ở các địa chỉ khác.</w:t>
            </w:r>
          </w:p>
          <w:p w14:paraId="48DCDF06" w14:textId="77777777" w:rsidR="00CE0ADB" w:rsidRPr="0013588C" w:rsidRDefault="00CE0ADB" w:rsidP="00C65432">
            <w:pPr>
              <w:pStyle w:val="NormalWeb"/>
              <w:spacing w:before="40" w:beforeAutospacing="0" w:after="40" w:afterAutospacing="0"/>
              <w:rPr>
                <w:strike/>
              </w:rPr>
            </w:pPr>
            <w:r w:rsidRPr="0013588C">
              <w:rPr>
                <w:strike/>
              </w:rPr>
              <w:t>5a1. Khách bật tùy chọn “Đặt làm địa chỉ mặc định”: giữ nguyên địa chỉ mặc định hiện tại (nếu có).</w:t>
            </w:r>
          </w:p>
        </w:tc>
      </w:tr>
      <w:tr w:rsidR="00181AE0" w:rsidRPr="0013588C" w14:paraId="32521E65"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4FD75D" w14:textId="77777777" w:rsidR="00CE0ADB" w:rsidRPr="0013588C" w:rsidRDefault="00CE0ADB" w:rsidP="00C65432">
            <w:pPr>
              <w:pStyle w:val="NormalWeb"/>
              <w:spacing w:before="40" w:beforeAutospacing="0" w:after="40" w:afterAutospacing="0"/>
              <w:rPr>
                <w:strike/>
              </w:rPr>
            </w:pPr>
            <w:r w:rsidRPr="0013588C">
              <w:rPr>
                <w:strike/>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5CB5F" w14:textId="77777777" w:rsidR="00CE0ADB" w:rsidRPr="0013588C" w:rsidRDefault="00CE0ADB" w:rsidP="00C65432">
            <w:pPr>
              <w:pStyle w:val="NormalWeb"/>
              <w:spacing w:before="40" w:beforeAutospacing="0" w:after="40" w:afterAutospacing="0"/>
              <w:rPr>
                <w:strike/>
              </w:rPr>
            </w:pPr>
            <w:r w:rsidRPr="0013588C">
              <w:rPr>
                <w:strike/>
              </w:rPr>
              <w:t>2a. Danh sách địa chỉ trống:hệ thống hiển thị thông báo “Bạn chưa có địa chỉ nào để chỉnh sửa. Vui lòng thêm địa chỉ mới.”</w:t>
            </w:r>
          </w:p>
          <w:p w14:paraId="5A57EB61" w14:textId="77777777" w:rsidR="00CE0ADB" w:rsidRPr="0013588C" w:rsidRDefault="00CE0ADB" w:rsidP="00C65432">
            <w:pPr>
              <w:pStyle w:val="NormalWeb"/>
              <w:spacing w:before="40" w:beforeAutospacing="0" w:after="40" w:afterAutospacing="0"/>
              <w:rPr>
                <w:strike/>
              </w:rPr>
            </w:pPr>
            <w:r w:rsidRPr="0013588C">
              <w:rPr>
                <w:strike/>
              </w:rPr>
              <w:t>7a. Dữ liệu không hợp lệ (thiếu thông tin/sai định dạng): hệ thống hiển thị thông báo “Thông tin không hợp lệ, vui lòng kiểm tra lại.” và highlight các trường sai. Khách sửa lại thông tin → bước 6.</w:t>
            </w:r>
          </w:p>
          <w:p w14:paraId="79EDC958" w14:textId="77777777" w:rsidR="00CE0ADB" w:rsidRPr="0013588C" w:rsidRDefault="00CE0ADB" w:rsidP="00C65432">
            <w:pPr>
              <w:pStyle w:val="NormalWeb"/>
              <w:spacing w:before="40" w:beforeAutospacing="0" w:after="40" w:afterAutospacing="0"/>
              <w:rPr>
                <w:strike/>
              </w:rPr>
            </w:pPr>
            <w:r w:rsidRPr="0013588C">
              <w:rPr>
                <w:strike/>
              </w:rPr>
              <w:t>7a1. Lỗi hệ thống khi lưu (mất kết nối, lỗi CSDL…): hệ thống hiển thị thông báo “Không thể cập nhật địa chỉ, vui lòng thử lại sau.” Thay đổi chưa được lưu, khách có thể thử lại sau khi hệ thống ổn định.</w:t>
            </w:r>
          </w:p>
        </w:tc>
      </w:tr>
      <w:tr w:rsidR="00181AE0" w:rsidRPr="0013588C" w14:paraId="723DD1B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4D20D"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DAE988" w14:textId="77777777" w:rsidR="00CE0ADB" w:rsidRPr="0013588C" w:rsidRDefault="00CE0ADB" w:rsidP="00015270">
            <w:pPr>
              <w:pStyle w:val="NormalWeb"/>
              <w:numPr>
                <w:ilvl w:val="0"/>
                <w:numId w:val="97"/>
              </w:numPr>
              <w:spacing w:before="40" w:beforeAutospacing="0" w:after="40" w:afterAutospacing="0"/>
              <w:textAlignment w:val="baseline"/>
              <w:rPr>
                <w:strike/>
              </w:rPr>
            </w:pPr>
            <w:r w:rsidRPr="0013588C">
              <w:rPr>
                <w:strike/>
              </w:rPr>
              <w:t>Việc sửa địa chỉ chỉ áp dụng cho các đơn hàng tạo sau khi sửa; các đơn đã xác nhận/giao trước đó giữ nguyên thông tin đã dùng khi tạo đơn.</w:t>
            </w:r>
          </w:p>
        </w:tc>
      </w:tr>
      <w:tr w:rsidR="00181AE0" w:rsidRPr="0013588C" w14:paraId="30AC0D7F"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A2FBA6"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CE28D"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538E858C" w14:textId="77777777" w:rsidR="00CE0ADB" w:rsidRPr="0013588C" w:rsidRDefault="00CE0ADB" w:rsidP="00C65432">
      <w:pPr>
        <w:spacing w:before="40" w:after="40"/>
        <w:rPr>
          <w:strike/>
          <w:szCs w:val="24"/>
        </w:rPr>
      </w:pPr>
    </w:p>
    <w:p w14:paraId="6EDE0A97" w14:textId="72574F52"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1A8AE923" wp14:editId="6B141FC5">
            <wp:extent cx="4975860" cy="8229600"/>
            <wp:effectExtent l="0" t="0" r="0" b="0"/>
            <wp:docPr id="26" name="Picture 26"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diagram&#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75860" cy="8229600"/>
                    </a:xfrm>
                    <a:prstGeom prst="rect">
                      <a:avLst/>
                    </a:prstGeom>
                  </pic:spPr>
                </pic:pic>
              </a:graphicData>
            </a:graphic>
          </wp:inline>
        </w:drawing>
      </w:r>
    </w:p>
    <w:p w14:paraId="1DA61F7B" w14:textId="77777777" w:rsidR="00CE0ADB" w:rsidRPr="0013588C" w:rsidRDefault="00CE0ADB" w:rsidP="00C65432">
      <w:pPr>
        <w:pStyle w:val="NormalWeb"/>
        <w:spacing w:before="40" w:beforeAutospacing="0" w:after="40" w:afterAutospacing="0"/>
        <w:rPr>
          <w:strike/>
        </w:rPr>
      </w:pPr>
      <w:r w:rsidRPr="0013588C">
        <w:rPr>
          <w:b/>
          <w:bCs/>
          <w:strike/>
        </w:rPr>
        <w:lastRenderedPageBreak/>
        <w:t>3.2.3.3. Xóa địa chỉ</w:t>
      </w:r>
    </w:p>
    <w:p w14:paraId="09128070"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15"/>
        <w:gridCol w:w="7535"/>
      </w:tblGrid>
      <w:tr w:rsidR="00181AE0" w:rsidRPr="0013588C" w14:paraId="5FDE473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5F87E"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AACF45" w14:textId="77777777" w:rsidR="00CE0ADB" w:rsidRPr="0013588C" w:rsidRDefault="00CE0ADB" w:rsidP="00C65432">
            <w:pPr>
              <w:pStyle w:val="NormalWeb"/>
              <w:spacing w:before="40" w:beforeAutospacing="0" w:after="40" w:afterAutospacing="0"/>
              <w:rPr>
                <w:strike/>
              </w:rPr>
            </w:pPr>
            <w:r w:rsidRPr="0013588C">
              <w:rPr>
                <w:strike/>
              </w:rPr>
              <w:t>2.2.3</w:t>
            </w:r>
          </w:p>
        </w:tc>
      </w:tr>
      <w:tr w:rsidR="00181AE0" w:rsidRPr="0013588C" w14:paraId="3C9E719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E9E7C"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F2D9E8" w14:textId="77777777" w:rsidR="00CE0ADB" w:rsidRPr="0013588C" w:rsidRDefault="00CE0ADB" w:rsidP="00C65432">
            <w:pPr>
              <w:pStyle w:val="NormalWeb"/>
              <w:spacing w:before="40" w:beforeAutospacing="0" w:after="40" w:afterAutospacing="0"/>
              <w:rPr>
                <w:strike/>
              </w:rPr>
            </w:pPr>
            <w:r w:rsidRPr="0013588C">
              <w:rPr>
                <w:strike/>
              </w:rPr>
              <w:t>Xóa địa chỉ</w:t>
            </w:r>
          </w:p>
        </w:tc>
      </w:tr>
      <w:tr w:rsidR="00181AE0" w:rsidRPr="0013588C" w14:paraId="63CC6F2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79C086"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DB8D66" w14:textId="77777777" w:rsidR="00CE0ADB" w:rsidRPr="0013588C" w:rsidRDefault="00CE0ADB" w:rsidP="00C65432">
            <w:pPr>
              <w:pStyle w:val="NormalWeb"/>
              <w:spacing w:before="40" w:beforeAutospacing="0" w:after="40" w:afterAutospacing="0"/>
              <w:rPr>
                <w:strike/>
              </w:rPr>
            </w:pPr>
            <w:r w:rsidRPr="0013588C">
              <w:rPr>
                <w:strike/>
              </w:rPr>
              <w:t>Là khách hàng, tôi muốn xóa một địa chỉ giao hàng không còn sử dụng để danh sách địa chỉ gọn gàng, dễ quản lý và tránh chọn nhầm khi đặt hàng</w:t>
            </w:r>
          </w:p>
        </w:tc>
      </w:tr>
      <w:tr w:rsidR="00181AE0" w:rsidRPr="0013588C" w14:paraId="3A51732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D0F0A1"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C1293"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3F3FF94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BCAD7C"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585EF7" w14:textId="77777777" w:rsidR="00CE0ADB" w:rsidRPr="0013588C" w:rsidRDefault="00CE0ADB" w:rsidP="00C65432">
            <w:pPr>
              <w:pStyle w:val="NormalWeb"/>
              <w:spacing w:before="40" w:beforeAutospacing="0" w:after="40" w:afterAutospacing="0"/>
              <w:rPr>
                <w:strike/>
              </w:rPr>
            </w:pPr>
            <w:r w:rsidRPr="0013588C">
              <w:rPr>
                <w:strike/>
              </w:rPr>
              <w:t>Medium</w:t>
            </w:r>
          </w:p>
        </w:tc>
      </w:tr>
      <w:tr w:rsidR="00181AE0" w:rsidRPr="0013588C" w14:paraId="1AB671A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4BFB6E"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F9797C" w14:textId="77777777" w:rsidR="00CE0ADB" w:rsidRPr="0013588C" w:rsidRDefault="00CE0ADB" w:rsidP="00C65432">
            <w:pPr>
              <w:pStyle w:val="NormalWeb"/>
              <w:spacing w:before="40" w:beforeAutospacing="0" w:after="40" w:afterAutospacing="0"/>
              <w:rPr>
                <w:strike/>
              </w:rPr>
            </w:pPr>
            <w:r w:rsidRPr="0013588C">
              <w:rPr>
                <w:strike/>
              </w:rPr>
              <w:t>Khách hàng đang ở màn hình “Quản lý địa chỉ” và chọn chức năng “Xóa” tại một địa chỉ cụ thể.</w:t>
            </w:r>
          </w:p>
        </w:tc>
      </w:tr>
      <w:tr w:rsidR="00181AE0" w:rsidRPr="0013588C" w14:paraId="4AE6FBE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33B557"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0ACFD" w14:textId="77777777" w:rsidR="00CE0ADB" w:rsidRPr="0013588C" w:rsidRDefault="00CE0ADB" w:rsidP="00015270">
            <w:pPr>
              <w:pStyle w:val="NormalWeb"/>
              <w:numPr>
                <w:ilvl w:val="0"/>
                <w:numId w:val="98"/>
              </w:numPr>
              <w:spacing w:before="40" w:beforeAutospacing="0" w:after="40" w:afterAutospacing="0"/>
              <w:textAlignment w:val="baseline"/>
              <w:rPr>
                <w:strike/>
              </w:rPr>
            </w:pPr>
            <w:r w:rsidRPr="0013588C">
              <w:rPr>
                <w:strike/>
              </w:rPr>
              <w:t>Khách hàng đã đăng nhập hợp lệ vào hệ thống.</w:t>
            </w:r>
          </w:p>
          <w:p w14:paraId="30B92C58" w14:textId="77777777" w:rsidR="00CE0ADB" w:rsidRPr="0013588C" w:rsidRDefault="00CE0ADB" w:rsidP="00015270">
            <w:pPr>
              <w:pStyle w:val="NormalWeb"/>
              <w:numPr>
                <w:ilvl w:val="0"/>
                <w:numId w:val="98"/>
              </w:numPr>
              <w:spacing w:before="40" w:beforeAutospacing="0" w:after="40" w:afterAutospacing="0"/>
              <w:textAlignment w:val="baseline"/>
              <w:rPr>
                <w:strike/>
              </w:rPr>
            </w:pPr>
            <w:r w:rsidRPr="0013588C">
              <w:rPr>
                <w:strike/>
              </w:rPr>
              <w:t>Tài khoản của khách đang có ít nhất một địa chỉ giao.</w:t>
            </w:r>
          </w:p>
        </w:tc>
      </w:tr>
      <w:tr w:rsidR="00181AE0" w:rsidRPr="0013588C" w14:paraId="58B748FC"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5B38F2"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A455D6" w14:textId="77777777" w:rsidR="00CE0ADB" w:rsidRPr="0013588C" w:rsidRDefault="00CE0ADB" w:rsidP="00015270">
            <w:pPr>
              <w:pStyle w:val="NormalWeb"/>
              <w:numPr>
                <w:ilvl w:val="0"/>
                <w:numId w:val="99"/>
              </w:numPr>
              <w:spacing w:before="40" w:beforeAutospacing="0" w:after="40" w:afterAutospacing="0"/>
              <w:textAlignment w:val="baseline"/>
              <w:rPr>
                <w:strike/>
              </w:rPr>
            </w:pPr>
            <w:r w:rsidRPr="0013588C">
              <w:rPr>
                <w:strike/>
              </w:rPr>
              <w:t xml:space="preserve">Địa chỉ được chọn bị xóa khỏi danh sách địa chỉ của khách </w:t>
            </w:r>
            <w:r w:rsidRPr="0013588C">
              <w:rPr>
                <w:i/>
                <w:iCs/>
                <w:strike/>
              </w:rPr>
              <w:t>(trừ khi thuộc trường hợp bị chặn ở Exception flows)</w:t>
            </w:r>
            <w:r w:rsidRPr="0013588C">
              <w:rPr>
                <w:strike/>
              </w:rPr>
              <w:t>.</w:t>
            </w:r>
          </w:p>
          <w:p w14:paraId="137DB5E2" w14:textId="77777777" w:rsidR="00CE0ADB" w:rsidRPr="0013588C" w:rsidRDefault="00CE0ADB" w:rsidP="00015270">
            <w:pPr>
              <w:pStyle w:val="NormalWeb"/>
              <w:numPr>
                <w:ilvl w:val="0"/>
                <w:numId w:val="99"/>
              </w:numPr>
              <w:spacing w:before="40" w:beforeAutospacing="0" w:after="40" w:afterAutospacing="0"/>
              <w:textAlignment w:val="baseline"/>
              <w:rPr>
                <w:strike/>
              </w:rPr>
            </w:pPr>
            <w:r w:rsidRPr="0013588C">
              <w:rPr>
                <w:strike/>
              </w:rPr>
              <w:t>Nếu địa chỉ bị xóa là địa chỉ mặc định, hệ thống sẽ yêu cầu chọn một địa chỉ khác làm mặc định (nếu còn địa chỉ khác).</w:t>
            </w:r>
          </w:p>
        </w:tc>
      </w:tr>
      <w:tr w:rsidR="00181AE0" w:rsidRPr="0013588C" w14:paraId="7CDD5BF1"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77D9FF"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F2B513"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Khách hàng mở chức năng “Quản lý địa chỉ”.</w:t>
            </w:r>
          </w:p>
          <w:p w14:paraId="24195E8A"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Hệ thống hiển thị danh sách các địa chỉ giao hàng hiện có của khách.</w:t>
            </w:r>
          </w:p>
          <w:p w14:paraId="7C4C964B"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Khách nhấn nút “Xóa” tại địa chỉ muốn xóa.</w:t>
            </w:r>
          </w:p>
          <w:p w14:paraId="212EA400"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Hệ thống hiển thị hộp thoại xác nhận, nội dung tương tự: “Bạn có chắc chắn muốn xóa địa chỉ này không?”.</w:t>
            </w:r>
          </w:p>
          <w:p w14:paraId="15564515"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Khách chọn “Đồng ý”.</w:t>
            </w:r>
          </w:p>
          <w:p w14:paraId="29A4E922"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Hệ thống kiểm tra điều kiện xóa (ví dụ: không phải địa chỉ duy nhất, xử lý trường hợp địa chỉ mặc định…).</w:t>
            </w:r>
          </w:p>
          <w:p w14:paraId="3690812A"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Nếu thỏa điều kiện, hệ thống xóa địa chỉ khỏi danh sách địa chỉ của khách.</w:t>
            </w:r>
          </w:p>
          <w:p w14:paraId="60B7EA7E"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Hệ thống cập nhật và hiển thị lại danh sách địa chỉ mới.</w:t>
            </w:r>
          </w:p>
          <w:p w14:paraId="0AABD37F" w14:textId="77777777" w:rsidR="00CE0ADB" w:rsidRPr="0013588C" w:rsidRDefault="00CE0ADB" w:rsidP="00015270">
            <w:pPr>
              <w:pStyle w:val="NormalWeb"/>
              <w:numPr>
                <w:ilvl w:val="0"/>
                <w:numId w:val="100"/>
              </w:numPr>
              <w:spacing w:before="40" w:beforeAutospacing="0" w:after="40" w:afterAutospacing="0"/>
              <w:textAlignment w:val="baseline"/>
              <w:rPr>
                <w:strike/>
              </w:rPr>
            </w:pPr>
            <w:r w:rsidRPr="0013588C">
              <w:rPr>
                <w:strike/>
              </w:rPr>
              <w:t>Khách hàng tiếp tục thao tác khác (thêm/sửa địa chỉ khác, quay lại đặt hàng…) hoặc thoát khỏi chức năng.</w:t>
            </w:r>
          </w:p>
        </w:tc>
      </w:tr>
      <w:tr w:rsidR="00181AE0" w:rsidRPr="0013588C" w14:paraId="396CCE7E"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1D1E37"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1D12F4" w14:textId="77777777" w:rsidR="00CE0ADB" w:rsidRPr="0013588C" w:rsidRDefault="00CE0ADB" w:rsidP="00C65432">
            <w:pPr>
              <w:pStyle w:val="NormalWeb"/>
              <w:spacing w:before="40" w:beforeAutospacing="0" w:after="40" w:afterAutospacing="0"/>
              <w:rPr>
                <w:strike/>
              </w:rPr>
            </w:pPr>
            <w:r w:rsidRPr="0013588C">
              <w:rPr>
                <w:strike/>
              </w:rPr>
              <w:t>4a. Khách chọn “Hủy” trong hộp thoại xác nhận thì hệ thống không xóa địa chỉ. Quay lại màn hình danh sách địa chỉ như ban đầu.</w:t>
            </w:r>
          </w:p>
        </w:tc>
      </w:tr>
      <w:tr w:rsidR="00181AE0" w:rsidRPr="0013588C" w14:paraId="0ED81D50"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3A85ED"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3099E2" w14:textId="77777777" w:rsidR="00CE0ADB" w:rsidRPr="0013588C" w:rsidRDefault="00CE0ADB" w:rsidP="00C65432">
            <w:pPr>
              <w:pStyle w:val="NormalWeb"/>
              <w:spacing w:before="40" w:beforeAutospacing="0" w:after="40" w:afterAutospacing="0"/>
              <w:rPr>
                <w:strike/>
              </w:rPr>
            </w:pPr>
            <w:r w:rsidRPr="0013588C">
              <w:rPr>
                <w:strike/>
              </w:rPr>
              <w:t>6a. Địa chỉ cần xóa là địa chỉ duy nhất của khách thì hệ thống hiển thị thông báo:“Bạn không thể xóa địa chỉ duy nhất. Vui lòng thêm địa chỉ mới trước khi xóa địa chỉ này.” Hệ thống không xóa địa chỉ,</w:t>
            </w:r>
            <w:r w:rsidRPr="0013588C">
              <w:rPr>
                <w:strike/>
              </w:rPr>
              <w:br/>
              <w:t>khách có thể chọn “Thêm địa chỉ mới”.</w:t>
            </w:r>
          </w:p>
          <w:p w14:paraId="518C4333" w14:textId="77777777" w:rsidR="00CE0ADB" w:rsidRPr="0013588C" w:rsidRDefault="00CE0ADB" w:rsidP="00C65432">
            <w:pPr>
              <w:pStyle w:val="NormalWeb"/>
              <w:spacing w:before="40" w:beforeAutospacing="0" w:after="40" w:afterAutospacing="0"/>
              <w:rPr>
                <w:strike/>
              </w:rPr>
            </w:pPr>
            <w:r w:rsidRPr="0013588C">
              <w:rPr>
                <w:strike/>
              </w:rPr>
              <w:t>6a1. Địa chỉ cần xóa là địa chỉ mặc định, nhưng khách còn địa chỉ khác hệ thống sẽ yêu cầu khách chọn địa chỉ mặc định mới trước khi xóa. Sau khi khách xác nhận, hệ thống tiến hành xóa theo Main flow bước 7–8.</w:t>
            </w:r>
          </w:p>
          <w:p w14:paraId="0CFADC0A" w14:textId="77777777" w:rsidR="00CE0ADB" w:rsidRPr="0013588C" w:rsidRDefault="00CE0ADB" w:rsidP="00C65432">
            <w:pPr>
              <w:pStyle w:val="NormalWeb"/>
              <w:spacing w:before="40" w:beforeAutospacing="0" w:after="40" w:afterAutospacing="0"/>
              <w:rPr>
                <w:strike/>
              </w:rPr>
            </w:pPr>
            <w:r w:rsidRPr="0013588C">
              <w:rPr>
                <w:strike/>
              </w:rPr>
              <w:lastRenderedPageBreak/>
              <w:t>6a2. Lỗi hệ thống khi xóa (mất kết nối, lỗi CSDL,…) hệ thống hiển thị thông báo: “Không thể xóa địa chỉ vào lúc này, vui lòng thử lại sau.” Địa chỉ vẫn được giữ nguyên trong danh sách.</w:t>
            </w:r>
          </w:p>
        </w:tc>
      </w:tr>
      <w:tr w:rsidR="00181AE0" w:rsidRPr="0013588C" w14:paraId="25B5C7B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E949F3" w14:textId="77777777" w:rsidR="00CE0ADB" w:rsidRPr="0013588C" w:rsidRDefault="00CE0ADB" w:rsidP="00C65432">
            <w:pPr>
              <w:pStyle w:val="NormalWeb"/>
              <w:spacing w:before="40" w:beforeAutospacing="0" w:after="40" w:afterAutospacing="0"/>
              <w:rPr>
                <w:strike/>
              </w:rPr>
            </w:pPr>
            <w:r w:rsidRPr="0013588C">
              <w:rPr>
                <w:strike/>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C6B87B" w14:textId="77777777" w:rsidR="00CE0ADB" w:rsidRPr="0013588C" w:rsidRDefault="00CE0ADB" w:rsidP="00015270">
            <w:pPr>
              <w:pStyle w:val="NormalWeb"/>
              <w:numPr>
                <w:ilvl w:val="0"/>
                <w:numId w:val="101"/>
              </w:numPr>
              <w:spacing w:before="40" w:beforeAutospacing="0" w:after="40" w:afterAutospacing="0"/>
              <w:textAlignment w:val="baseline"/>
              <w:rPr>
                <w:strike/>
              </w:rPr>
            </w:pPr>
            <w:r w:rsidRPr="0013588C">
              <w:rPr>
                <w:strike/>
              </w:rPr>
              <w:t>Tại một thời điểm, khách hàng chỉ có một địa chỉ mặc định; nếu xóa địa chỉ mặc định và vẫn còn địa chỉ khác, hệ thống phải đảm bảo có địa chỉ mặc định mới.</w:t>
            </w:r>
            <w:r w:rsidRPr="0013588C">
              <w:rPr>
                <w:strike/>
              </w:rPr>
              <w:br/>
            </w:r>
            <w:r w:rsidRPr="0013588C">
              <w:rPr>
                <w:strike/>
              </w:rPr>
              <w:br/>
            </w:r>
          </w:p>
          <w:p w14:paraId="1DA03248" w14:textId="77777777" w:rsidR="00CE0ADB" w:rsidRPr="0013588C" w:rsidRDefault="00CE0ADB" w:rsidP="00015270">
            <w:pPr>
              <w:pStyle w:val="NormalWeb"/>
              <w:numPr>
                <w:ilvl w:val="0"/>
                <w:numId w:val="101"/>
              </w:numPr>
              <w:spacing w:before="40" w:beforeAutospacing="0" w:after="40" w:afterAutospacing="0"/>
              <w:textAlignment w:val="baseline"/>
              <w:rPr>
                <w:strike/>
              </w:rPr>
            </w:pPr>
            <w:r w:rsidRPr="0013588C">
              <w:rPr>
                <w:strike/>
              </w:rPr>
              <w:t>Việc xóa địa chỉ không làm thay đổi thông tin địa chỉ đã được ghi nhận trong các đơn hàng cũ</w:t>
            </w:r>
          </w:p>
        </w:tc>
      </w:tr>
      <w:tr w:rsidR="00181AE0" w:rsidRPr="0013588C" w14:paraId="43CC288C"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B0C2C"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ECE46"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0A3C69E4" w14:textId="77777777" w:rsidR="00CE0ADB" w:rsidRPr="0013588C" w:rsidRDefault="00CE0ADB" w:rsidP="00C65432">
      <w:pPr>
        <w:spacing w:before="40" w:after="40"/>
        <w:rPr>
          <w:strike/>
          <w:szCs w:val="24"/>
        </w:rPr>
      </w:pPr>
    </w:p>
    <w:p w14:paraId="792DA996" w14:textId="2A2A9F6B"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403282DE" wp14:editId="524CE5AE">
            <wp:extent cx="5379720" cy="8229600"/>
            <wp:effectExtent l="0" t="0" r="0" b="0"/>
            <wp:docPr id="27" name="Picture 27"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diagram of a flowchart&#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79720" cy="8229600"/>
                    </a:xfrm>
                    <a:prstGeom prst="rect">
                      <a:avLst/>
                    </a:prstGeom>
                  </pic:spPr>
                </pic:pic>
              </a:graphicData>
            </a:graphic>
          </wp:inline>
        </w:drawing>
      </w:r>
    </w:p>
    <w:p w14:paraId="4AB6F9F0" w14:textId="77777777" w:rsidR="00CE0ADB" w:rsidRPr="0013588C" w:rsidRDefault="00CE0ADB" w:rsidP="00C65432">
      <w:pPr>
        <w:pStyle w:val="NormalWeb"/>
        <w:spacing w:before="40" w:beforeAutospacing="0" w:after="40" w:afterAutospacing="0"/>
        <w:rPr>
          <w:strike/>
        </w:rPr>
      </w:pPr>
      <w:r w:rsidRPr="0013588C">
        <w:rPr>
          <w:b/>
          <w:bCs/>
          <w:strike/>
        </w:rPr>
        <w:lastRenderedPageBreak/>
        <w:t>3.2.3.4. Chọn địa chỉ mặc định</w:t>
      </w:r>
    </w:p>
    <w:p w14:paraId="689F492C"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32"/>
        <w:gridCol w:w="7618"/>
      </w:tblGrid>
      <w:tr w:rsidR="00181AE0" w:rsidRPr="0013588C" w14:paraId="66493A4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C706C9"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C12C8" w14:textId="77777777" w:rsidR="00CE0ADB" w:rsidRPr="0013588C" w:rsidRDefault="00CE0ADB" w:rsidP="00C65432">
            <w:pPr>
              <w:pStyle w:val="NormalWeb"/>
              <w:spacing w:before="40" w:beforeAutospacing="0" w:after="40" w:afterAutospacing="0"/>
              <w:rPr>
                <w:strike/>
              </w:rPr>
            </w:pPr>
            <w:r w:rsidRPr="0013588C">
              <w:rPr>
                <w:strike/>
              </w:rPr>
              <w:t>2.2.4</w:t>
            </w:r>
          </w:p>
        </w:tc>
      </w:tr>
      <w:tr w:rsidR="00181AE0" w:rsidRPr="0013588C" w14:paraId="7351156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4CA0EA"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C5E78E" w14:textId="77777777" w:rsidR="00CE0ADB" w:rsidRPr="0013588C" w:rsidRDefault="00CE0ADB" w:rsidP="00C65432">
            <w:pPr>
              <w:pStyle w:val="NormalWeb"/>
              <w:spacing w:before="40" w:beforeAutospacing="0" w:after="40" w:afterAutospacing="0"/>
              <w:rPr>
                <w:strike/>
              </w:rPr>
            </w:pPr>
            <w:r w:rsidRPr="0013588C">
              <w:rPr>
                <w:strike/>
              </w:rPr>
              <w:t>Chọn địa chỉ mặc định</w:t>
            </w:r>
          </w:p>
        </w:tc>
      </w:tr>
      <w:tr w:rsidR="00181AE0" w:rsidRPr="0013588C" w14:paraId="3C5D83D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AF73D4"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FB4A48" w14:textId="77777777" w:rsidR="00CE0ADB" w:rsidRPr="0013588C" w:rsidRDefault="00CE0ADB" w:rsidP="00C65432">
            <w:pPr>
              <w:pStyle w:val="NormalWeb"/>
              <w:spacing w:before="40" w:beforeAutospacing="0" w:after="40" w:afterAutospacing="0"/>
              <w:rPr>
                <w:strike/>
              </w:rPr>
            </w:pPr>
            <w:r w:rsidRPr="0013588C">
              <w:rPr>
                <w:strike/>
              </w:rPr>
              <w:t>Là khách hàng, tôi muốn chọn một địa chỉ giao hàng trong danh sách địa chỉ đã lưu làm địa chỉ mặc định, để khi đặt hàng hệ thống tự đề xuất địa chỉ này trước, giúp thao tác nhanh hơn và hạn chế chọn nhầm địa chỉ.</w:t>
            </w:r>
          </w:p>
        </w:tc>
      </w:tr>
      <w:tr w:rsidR="00181AE0" w:rsidRPr="0013588C" w14:paraId="1A37FBB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6FD0F"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770643"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6DF589B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BFE72E"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14B1CC" w14:textId="77777777" w:rsidR="00CE0ADB" w:rsidRPr="0013588C" w:rsidRDefault="00CE0ADB" w:rsidP="00C65432">
            <w:pPr>
              <w:pStyle w:val="NormalWeb"/>
              <w:spacing w:before="40" w:beforeAutospacing="0" w:after="40" w:afterAutospacing="0"/>
              <w:rPr>
                <w:strike/>
              </w:rPr>
            </w:pPr>
            <w:r w:rsidRPr="0013588C">
              <w:rPr>
                <w:strike/>
              </w:rPr>
              <w:t>Medium–High</w:t>
            </w:r>
          </w:p>
        </w:tc>
      </w:tr>
      <w:tr w:rsidR="00181AE0" w:rsidRPr="0013588C" w14:paraId="2AF350A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B2256C"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52938C" w14:textId="77777777" w:rsidR="00CE0ADB" w:rsidRPr="0013588C" w:rsidRDefault="00CE0ADB" w:rsidP="00C65432">
            <w:pPr>
              <w:pStyle w:val="NormalWeb"/>
              <w:spacing w:before="40" w:beforeAutospacing="0" w:after="40" w:afterAutospacing="0"/>
              <w:rPr>
                <w:strike/>
              </w:rPr>
            </w:pPr>
            <w:r w:rsidRPr="0013588C">
              <w:rPr>
                <w:strike/>
              </w:rPr>
              <w:t>Khách hàng đang ở màn hình “Quản lý địa chỉ” hoặc bước chọn địa chỉ trong quy trình đặt hàng và chọn chức năng “Đặt làm mặc định” cho một địa chỉ cụ thể.</w:t>
            </w:r>
          </w:p>
        </w:tc>
      </w:tr>
      <w:tr w:rsidR="00181AE0" w:rsidRPr="0013588C" w14:paraId="6904F05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6AEF90"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7544AC" w14:textId="77777777" w:rsidR="00CE0ADB" w:rsidRPr="0013588C" w:rsidRDefault="00CE0ADB" w:rsidP="00015270">
            <w:pPr>
              <w:pStyle w:val="NormalWeb"/>
              <w:numPr>
                <w:ilvl w:val="0"/>
                <w:numId w:val="102"/>
              </w:numPr>
              <w:spacing w:before="40" w:beforeAutospacing="0" w:after="40" w:afterAutospacing="0"/>
              <w:textAlignment w:val="baseline"/>
              <w:rPr>
                <w:strike/>
              </w:rPr>
            </w:pPr>
            <w:r w:rsidRPr="0013588C">
              <w:rPr>
                <w:strike/>
              </w:rPr>
              <w:t>Khách hàng đã đăng nhập hợp lệ vào hệ thống.</w:t>
            </w:r>
          </w:p>
          <w:p w14:paraId="55D860C3" w14:textId="77777777" w:rsidR="00CE0ADB" w:rsidRPr="0013588C" w:rsidRDefault="00CE0ADB" w:rsidP="00015270">
            <w:pPr>
              <w:pStyle w:val="NormalWeb"/>
              <w:numPr>
                <w:ilvl w:val="0"/>
                <w:numId w:val="102"/>
              </w:numPr>
              <w:spacing w:before="40" w:beforeAutospacing="0" w:after="40" w:afterAutospacing="0"/>
              <w:textAlignment w:val="baseline"/>
              <w:rPr>
                <w:strike/>
              </w:rPr>
            </w:pPr>
            <w:r w:rsidRPr="0013588C">
              <w:rPr>
                <w:strike/>
              </w:rPr>
              <w:t>Tài khoản của khách đã có ít nhất một địa chỉ giao được lưu.</w:t>
            </w:r>
          </w:p>
        </w:tc>
      </w:tr>
      <w:tr w:rsidR="00181AE0" w:rsidRPr="0013588C" w14:paraId="0A4E1C0F"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85B2E3"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2CBAE2" w14:textId="77777777" w:rsidR="00CE0ADB" w:rsidRPr="0013588C" w:rsidRDefault="00CE0ADB" w:rsidP="00015270">
            <w:pPr>
              <w:pStyle w:val="NormalWeb"/>
              <w:numPr>
                <w:ilvl w:val="0"/>
                <w:numId w:val="103"/>
              </w:numPr>
              <w:spacing w:before="40" w:beforeAutospacing="0" w:after="40" w:afterAutospacing="0"/>
              <w:textAlignment w:val="baseline"/>
              <w:rPr>
                <w:strike/>
              </w:rPr>
            </w:pPr>
            <w:r w:rsidRPr="0013588C">
              <w:rPr>
                <w:strike/>
              </w:rPr>
              <w:t>Địa chỉ được chọn trở thành địa chỉ mặc định mới.</w:t>
            </w:r>
          </w:p>
          <w:p w14:paraId="080A32DE" w14:textId="77777777" w:rsidR="00CE0ADB" w:rsidRPr="0013588C" w:rsidRDefault="00CE0ADB" w:rsidP="00015270">
            <w:pPr>
              <w:pStyle w:val="NormalWeb"/>
              <w:numPr>
                <w:ilvl w:val="0"/>
                <w:numId w:val="103"/>
              </w:numPr>
              <w:spacing w:before="40" w:beforeAutospacing="0" w:after="40" w:afterAutospacing="0"/>
              <w:textAlignment w:val="baseline"/>
              <w:rPr>
                <w:strike/>
              </w:rPr>
            </w:pPr>
            <w:r w:rsidRPr="0013588C">
              <w:rPr>
                <w:strike/>
              </w:rPr>
              <w:t>Các địa chỉ khác (nếu có) sẽ không còn ở trạng thái mặc định.</w:t>
            </w:r>
          </w:p>
        </w:tc>
      </w:tr>
      <w:tr w:rsidR="00181AE0" w:rsidRPr="0013588C" w14:paraId="6B1AEA5A"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9721C5"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F776DB"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Khách hàng mở chức năng “Quản lý địa chỉ” hoặc đến bước chọn địa chỉ trong quy trình đặt hàng.</w:t>
            </w:r>
          </w:p>
          <w:p w14:paraId="299785CE"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Hệ thống hiển thị danh sách các địa chỉ giao hàng hiện có, trong đó một địa chỉ (nếu đã có) được đánh dấu là mặc định.</w:t>
            </w:r>
          </w:p>
          <w:p w14:paraId="34F4E5EF"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Khách hàng chọn địa chỉ muốn đặt làm mặc định (bấm nút “Đặt làm mặc định”).</w:t>
            </w:r>
          </w:p>
          <w:p w14:paraId="3225E136"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Hệ thống cập nhật trực tiếp.</w:t>
            </w:r>
          </w:p>
          <w:p w14:paraId="723D90DB"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Hệ thống gỡ trạng thái mặc định khỏi địa chỉ cũ (nếu có).</w:t>
            </w:r>
          </w:p>
          <w:p w14:paraId="3EEB2343"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Hệ thống gán địa chỉ được chọn là địa chỉ mặc định mới.</w:t>
            </w:r>
          </w:p>
          <w:p w14:paraId="5DB48500"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Hệ thống cập nhật hiển thị danh sách địa chỉ, làm nổi bật địa chỉ mặc định mới.</w:t>
            </w:r>
          </w:p>
          <w:p w14:paraId="715F2BA9" w14:textId="77777777" w:rsidR="00CE0ADB" w:rsidRPr="0013588C" w:rsidRDefault="00CE0ADB" w:rsidP="00015270">
            <w:pPr>
              <w:pStyle w:val="NormalWeb"/>
              <w:numPr>
                <w:ilvl w:val="0"/>
                <w:numId w:val="104"/>
              </w:numPr>
              <w:spacing w:before="40" w:beforeAutospacing="0" w:after="40" w:afterAutospacing="0"/>
              <w:textAlignment w:val="baseline"/>
              <w:rPr>
                <w:strike/>
              </w:rPr>
            </w:pPr>
            <w:r w:rsidRPr="0013588C">
              <w:rPr>
                <w:strike/>
              </w:rPr>
              <w:t>Khách hàng tiếp tục thao tác khác (đặt hàng, chỉnh sửa địa chỉ, thoát khỏi chức năng).</w:t>
            </w:r>
          </w:p>
        </w:tc>
      </w:tr>
      <w:tr w:rsidR="00181AE0" w:rsidRPr="0013588C" w14:paraId="1ED5540D"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D778F"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005BF9" w14:textId="77777777" w:rsidR="00CE0ADB" w:rsidRPr="0013588C" w:rsidRDefault="00CE0ADB" w:rsidP="00C65432">
            <w:pPr>
              <w:pStyle w:val="NormalWeb"/>
              <w:spacing w:before="40" w:beforeAutospacing="0" w:after="40" w:afterAutospacing="0"/>
              <w:rPr>
                <w:strike/>
              </w:rPr>
            </w:pPr>
            <w:r w:rsidRPr="0013588C">
              <w:rPr>
                <w:strike/>
              </w:rPr>
              <w:t>3a. Chọn địa chỉ mặc định ngay trong bước đặt hàng: khi khách đặt hàng và đến bước chọn địa chỉ, khách chọn địa chỉ và bấm nút muốn làm mặc định thì hệ thống vừa sử dụng địa chỉ đó cho đơn hiện tại, vừa cập nhật trạng thái mặc định như các bước 5–7 của Main flow.</w:t>
            </w:r>
          </w:p>
        </w:tc>
      </w:tr>
      <w:tr w:rsidR="00181AE0" w:rsidRPr="0013588C" w14:paraId="3C183EBF"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063330" w14:textId="77777777" w:rsidR="00CE0ADB" w:rsidRPr="0013588C" w:rsidRDefault="00CE0ADB" w:rsidP="00C65432">
            <w:pPr>
              <w:pStyle w:val="NormalWeb"/>
              <w:spacing w:before="40" w:beforeAutospacing="0" w:after="40" w:afterAutospacing="0"/>
              <w:rPr>
                <w:strike/>
              </w:rPr>
            </w:pPr>
            <w:r w:rsidRPr="0013588C">
              <w:rPr>
                <w:strike/>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E6A8AD" w14:textId="77777777" w:rsidR="00CE0ADB" w:rsidRPr="0013588C" w:rsidRDefault="00CE0ADB" w:rsidP="00C65432">
            <w:pPr>
              <w:pStyle w:val="NormalWeb"/>
              <w:spacing w:before="40" w:beforeAutospacing="0" w:after="40" w:afterAutospacing="0"/>
              <w:rPr>
                <w:strike/>
              </w:rPr>
            </w:pPr>
            <w:r w:rsidRPr="0013588C">
              <w:rPr>
                <w:strike/>
              </w:rPr>
              <w:t>2a. Danh sách địa chỉ trống: Hệ thống hiển thị thông báo “Bạn chưa có địa chỉ giao hàng. Vui lòng thêm địa chỉ trước khi chọn mặc định.”, khách có thể chọn chức năng “Thêm địa chỉ mới”.</w:t>
            </w:r>
          </w:p>
          <w:p w14:paraId="14E1F8F3" w14:textId="77777777" w:rsidR="00CE0ADB" w:rsidRPr="0013588C" w:rsidRDefault="00CE0ADB" w:rsidP="00C65432">
            <w:pPr>
              <w:pStyle w:val="NormalWeb"/>
              <w:spacing w:before="40" w:beforeAutospacing="0" w:after="40" w:afterAutospacing="0"/>
              <w:rPr>
                <w:strike/>
              </w:rPr>
            </w:pPr>
            <w:r w:rsidRPr="0013588C">
              <w:rPr>
                <w:strike/>
              </w:rPr>
              <w:t>5a. Lỗi hệ thống khi cập nhật mặc định (mất kết nối, lỗi CSDL,…): hệ thống thông báo: “Không thể cập nhật địa chỉ mặc định, vui lòng thử lại sau.”, trạng thái mặc định giữ nguyên như trước khi thao tác.</w:t>
            </w:r>
          </w:p>
        </w:tc>
      </w:tr>
      <w:tr w:rsidR="00181AE0" w:rsidRPr="0013588C" w14:paraId="527DA8B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2BEF45"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86E149"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20DC2AA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BDCC8B"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CD174"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395C3403" w14:textId="77777777" w:rsidR="00CE0ADB" w:rsidRPr="0013588C" w:rsidRDefault="00CE0ADB" w:rsidP="00C65432">
      <w:pPr>
        <w:spacing w:before="40" w:after="40"/>
        <w:rPr>
          <w:strike/>
          <w:szCs w:val="24"/>
        </w:rPr>
      </w:pPr>
    </w:p>
    <w:p w14:paraId="72B19C30" w14:textId="030486E2"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5FB73A68" wp14:editId="691B2AFC">
            <wp:extent cx="5943600" cy="6656070"/>
            <wp:effectExtent l="0" t="0" r="0" b="0"/>
            <wp:docPr id="28" name="Picture 28"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diagram&#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6656070"/>
                    </a:xfrm>
                    <a:prstGeom prst="rect">
                      <a:avLst/>
                    </a:prstGeom>
                  </pic:spPr>
                </pic:pic>
              </a:graphicData>
            </a:graphic>
          </wp:inline>
        </w:drawing>
      </w:r>
    </w:p>
    <w:p w14:paraId="2144228B" w14:textId="77777777" w:rsidR="00CE0ADB" w:rsidRPr="0013588C" w:rsidRDefault="00CE0ADB" w:rsidP="00C65432">
      <w:pPr>
        <w:pStyle w:val="NormalWeb"/>
        <w:spacing w:before="40" w:beforeAutospacing="0" w:after="40" w:afterAutospacing="0"/>
        <w:rPr>
          <w:strike/>
        </w:rPr>
      </w:pPr>
      <w:r w:rsidRPr="0013588C">
        <w:rPr>
          <w:b/>
          <w:bCs/>
          <w:strike/>
        </w:rPr>
        <w:t>3.2.4. Chọn và thêm giỏ hàng</w:t>
      </w:r>
    </w:p>
    <w:p w14:paraId="4DEE04F6" w14:textId="5C21DEC3" w:rsidR="00CE0ADB" w:rsidRPr="0013588C" w:rsidRDefault="00CE0ADB" w:rsidP="00C65432">
      <w:pPr>
        <w:pStyle w:val="NormalWeb"/>
        <w:spacing w:before="40" w:beforeAutospacing="0" w:after="40" w:afterAutospacing="0"/>
        <w:jc w:val="center"/>
        <w:rPr>
          <w:strike/>
        </w:rPr>
      </w:pPr>
      <w:r w:rsidRPr="0013588C">
        <w:rPr>
          <w:strike/>
          <w:noProof/>
          <w:bdr w:val="none" w:sz="0" w:space="0" w:color="auto" w:frame="1"/>
        </w:rPr>
        <w:lastRenderedPageBreak/>
        <w:drawing>
          <wp:inline distT="0" distB="0" distL="0" distR="0" wp14:anchorId="216BDA23" wp14:editId="5920D896">
            <wp:extent cx="4844415" cy="4398010"/>
            <wp:effectExtent l="0" t="0" r="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44415" cy="4398010"/>
                    </a:xfrm>
                    <a:prstGeom prst="rect">
                      <a:avLst/>
                    </a:prstGeom>
                    <a:noFill/>
                    <a:ln>
                      <a:noFill/>
                    </a:ln>
                  </pic:spPr>
                </pic:pic>
              </a:graphicData>
            </a:graphic>
          </wp:inline>
        </w:drawing>
      </w:r>
    </w:p>
    <w:p w14:paraId="3F4142BC" w14:textId="77777777" w:rsidR="00CE0ADB" w:rsidRPr="0013588C" w:rsidRDefault="00CE0ADB" w:rsidP="00C65432">
      <w:pPr>
        <w:pStyle w:val="NormalWeb"/>
        <w:spacing w:before="40" w:beforeAutospacing="0" w:after="40" w:afterAutospacing="0"/>
        <w:rPr>
          <w:strike/>
        </w:rPr>
      </w:pPr>
      <w:r w:rsidRPr="0013588C">
        <w:rPr>
          <w:b/>
          <w:bCs/>
          <w:strike/>
        </w:rPr>
        <w:t>3.2.4.1. Tìm kiếm sản phẩm</w:t>
      </w:r>
    </w:p>
    <w:p w14:paraId="45A9F951"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54"/>
        <w:gridCol w:w="7596"/>
      </w:tblGrid>
      <w:tr w:rsidR="00181AE0" w:rsidRPr="0013588C" w14:paraId="175311D6"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CE7C28"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7DDB4E" w14:textId="77777777" w:rsidR="00CE0ADB" w:rsidRPr="0013588C" w:rsidRDefault="00CE0ADB" w:rsidP="00C65432">
            <w:pPr>
              <w:pStyle w:val="NormalWeb"/>
              <w:spacing w:before="40" w:beforeAutospacing="0" w:after="40" w:afterAutospacing="0"/>
              <w:rPr>
                <w:strike/>
              </w:rPr>
            </w:pPr>
            <w:r w:rsidRPr="0013588C">
              <w:rPr>
                <w:strike/>
              </w:rPr>
              <w:t>2.3.1</w:t>
            </w:r>
          </w:p>
        </w:tc>
      </w:tr>
      <w:tr w:rsidR="00181AE0" w:rsidRPr="0013588C" w14:paraId="4F582D9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DFF1B1"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4800EB" w14:textId="77777777" w:rsidR="00CE0ADB" w:rsidRPr="0013588C" w:rsidRDefault="00CE0ADB" w:rsidP="00C65432">
            <w:pPr>
              <w:pStyle w:val="NormalWeb"/>
              <w:spacing w:before="40" w:beforeAutospacing="0" w:after="40" w:afterAutospacing="0"/>
              <w:rPr>
                <w:strike/>
              </w:rPr>
            </w:pPr>
            <w:r w:rsidRPr="0013588C">
              <w:rPr>
                <w:strike/>
              </w:rPr>
              <w:t>Tìm kiếm sản phẩm </w:t>
            </w:r>
          </w:p>
        </w:tc>
      </w:tr>
      <w:tr w:rsidR="00181AE0" w:rsidRPr="0013588C" w14:paraId="2661524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DA856E"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3D7293" w14:textId="77777777" w:rsidR="00CE0ADB" w:rsidRPr="0013588C" w:rsidRDefault="00CE0ADB" w:rsidP="00C65432">
            <w:pPr>
              <w:pStyle w:val="NormalWeb"/>
              <w:spacing w:before="40" w:beforeAutospacing="0" w:after="40" w:afterAutospacing="0"/>
              <w:rPr>
                <w:strike/>
              </w:rPr>
            </w:pPr>
            <w:r w:rsidRPr="0013588C">
              <w:rPr>
                <w:strike/>
              </w:rPr>
              <w:t>Là khách hàng, tôi muốn tìm kiếm nhanh sản phẩm theo tên hoặc nhóm hàng để không phải cuộn danh sách quá dài, giúp tôi chọn đúng mặt hàng cần đặt một cách nhanh và chính xác.</w:t>
            </w:r>
          </w:p>
        </w:tc>
      </w:tr>
      <w:tr w:rsidR="00181AE0" w:rsidRPr="0013588C" w14:paraId="3AFB96F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9E8F09"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E24847"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2C96A0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DAA2DF"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A72080"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6640AEE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85D1A2"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C80A52" w14:textId="77777777" w:rsidR="00CE0ADB" w:rsidRPr="0013588C" w:rsidRDefault="00CE0ADB" w:rsidP="00C65432">
            <w:pPr>
              <w:pStyle w:val="NormalWeb"/>
              <w:spacing w:before="40" w:beforeAutospacing="0" w:after="40" w:afterAutospacing="0"/>
              <w:rPr>
                <w:strike/>
              </w:rPr>
            </w:pPr>
            <w:r w:rsidRPr="0013588C">
              <w:rPr>
                <w:strike/>
              </w:rPr>
              <w:t>Khách hàng đang ở màn hình danh sách sản phẩm, sau đó:</w:t>
            </w:r>
          </w:p>
          <w:p w14:paraId="4E40B6CB" w14:textId="77777777" w:rsidR="00CE0ADB" w:rsidRPr="0013588C" w:rsidRDefault="00CE0ADB" w:rsidP="00015270">
            <w:pPr>
              <w:pStyle w:val="NormalWeb"/>
              <w:numPr>
                <w:ilvl w:val="0"/>
                <w:numId w:val="105"/>
              </w:numPr>
              <w:spacing w:before="40" w:beforeAutospacing="0" w:after="40" w:afterAutospacing="0"/>
              <w:textAlignment w:val="baseline"/>
              <w:rPr>
                <w:strike/>
              </w:rPr>
            </w:pPr>
            <w:r w:rsidRPr="0013588C">
              <w:rPr>
                <w:strike/>
              </w:rPr>
              <w:t>nhập từ khóa vào ô tìm kiếm hoặc</w:t>
            </w:r>
          </w:p>
          <w:p w14:paraId="23B15CC5" w14:textId="77777777" w:rsidR="00CE0ADB" w:rsidRPr="0013588C" w:rsidRDefault="00CE0ADB" w:rsidP="00015270">
            <w:pPr>
              <w:pStyle w:val="NormalWeb"/>
              <w:numPr>
                <w:ilvl w:val="0"/>
                <w:numId w:val="105"/>
              </w:numPr>
              <w:spacing w:before="40" w:beforeAutospacing="0" w:after="40" w:afterAutospacing="0"/>
              <w:textAlignment w:val="baseline"/>
              <w:rPr>
                <w:strike/>
              </w:rPr>
            </w:pPr>
            <w:r w:rsidRPr="0013588C">
              <w:rPr>
                <w:strike/>
              </w:rPr>
              <w:t>chọn một nhóm hàng trong danh sách nhóm</w:t>
            </w:r>
          </w:p>
        </w:tc>
      </w:tr>
      <w:tr w:rsidR="00181AE0" w:rsidRPr="0013588C" w14:paraId="37518663"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83D798"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F2DB15" w14:textId="77777777" w:rsidR="00CE0ADB" w:rsidRPr="0013588C" w:rsidRDefault="00CE0ADB" w:rsidP="00015270">
            <w:pPr>
              <w:pStyle w:val="NormalWeb"/>
              <w:numPr>
                <w:ilvl w:val="0"/>
                <w:numId w:val="106"/>
              </w:numPr>
              <w:spacing w:before="40" w:beforeAutospacing="0" w:after="40" w:afterAutospacing="0"/>
              <w:textAlignment w:val="baseline"/>
              <w:rPr>
                <w:strike/>
              </w:rPr>
            </w:pPr>
            <w:r w:rsidRPr="0013588C">
              <w:rPr>
                <w:strike/>
              </w:rPr>
              <w:t>Khách hàng đã truy cập hệ thống và đang ở màn hình cho phép xem danh sách sản phẩm.</w:t>
            </w:r>
          </w:p>
          <w:p w14:paraId="15CB6795" w14:textId="77777777" w:rsidR="00CE0ADB" w:rsidRPr="0013588C" w:rsidRDefault="00CE0ADB" w:rsidP="00015270">
            <w:pPr>
              <w:pStyle w:val="NormalWeb"/>
              <w:numPr>
                <w:ilvl w:val="0"/>
                <w:numId w:val="106"/>
              </w:numPr>
              <w:spacing w:before="40" w:beforeAutospacing="0" w:after="40" w:afterAutospacing="0"/>
              <w:textAlignment w:val="baseline"/>
              <w:rPr>
                <w:strike/>
              </w:rPr>
            </w:pPr>
            <w:r w:rsidRPr="0013588C">
              <w:rPr>
                <w:strike/>
              </w:rPr>
              <w:t>Dữ liệu sản phẩm (tên, nhóm hàng, trạng thái còn hàng/hết hàng) đã tồn tại trong hệ thống.</w:t>
            </w:r>
          </w:p>
        </w:tc>
      </w:tr>
      <w:tr w:rsidR="00181AE0" w:rsidRPr="0013588C" w14:paraId="0DAD55A9"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D53D7"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62AB6" w14:textId="77777777" w:rsidR="00CE0ADB" w:rsidRPr="0013588C" w:rsidRDefault="00CE0ADB" w:rsidP="00015270">
            <w:pPr>
              <w:pStyle w:val="NormalWeb"/>
              <w:numPr>
                <w:ilvl w:val="0"/>
                <w:numId w:val="107"/>
              </w:numPr>
              <w:spacing w:before="40" w:beforeAutospacing="0" w:after="40" w:afterAutospacing="0"/>
              <w:textAlignment w:val="baseline"/>
              <w:rPr>
                <w:strike/>
              </w:rPr>
            </w:pPr>
            <w:r w:rsidRPr="0013588C">
              <w:rPr>
                <w:strike/>
              </w:rPr>
              <w:t>Danh sách sản phẩm hiển thị được lọc theo từ khóa hoặc nhóm hàng mà khách đã chọn.</w:t>
            </w:r>
          </w:p>
          <w:p w14:paraId="2CC14629" w14:textId="77777777" w:rsidR="00CE0ADB" w:rsidRPr="0013588C" w:rsidRDefault="00CE0ADB" w:rsidP="00015270">
            <w:pPr>
              <w:pStyle w:val="NormalWeb"/>
              <w:numPr>
                <w:ilvl w:val="0"/>
                <w:numId w:val="107"/>
              </w:numPr>
              <w:spacing w:before="40" w:beforeAutospacing="0" w:after="40" w:afterAutospacing="0"/>
              <w:textAlignment w:val="baseline"/>
              <w:rPr>
                <w:strike/>
              </w:rPr>
            </w:pPr>
            <w:r w:rsidRPr="0013588C">
              <w:rPr>
                <w:strike/>
              </w:rPr>
              <w:lastRenderedPageBreak/>
              <w:t>Khách có thể chọn một sản phẩm từ danh sách tìm kiếm để xem chi tiết hoặc thêm vào giỏ hàng.</w:t>
            </w:r>
          </w:p>
        </w:tc>
      </w:tr>
      <w:tr w:rsidR="00181AE0" w:rsidRPr="0013588C" w14:paraId="334473F0"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BBE1CD" w14:textId="77777777" w:rsidR="00CE0ADB" w:rsidRPr="0013588C" w:rsidRDefault="00CE0ADB" w:rsidP="00C65432">
            <w:pPr>
              <w:pStyle w:val="NormalWeb"/>
              <w:spacing w:before="40" w:beforeAutospacing="0" w:after="40" w:afterAutospacing="0"/>
              <w:rPr>
                <w:strike/>
              </w:rPr>
            </w:pPr>
            <w:r w:rsidRPr="0013588C">
              <w:rPr>
                <w:strike/>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D25229" w14:textId="77777777" w:rsidR="00CE0ADB" w:rsidRPr="0013588C" w:rsidRDefault="00CE0ADB" w:rsidP="00015270">
            <w:pPr>
              <w:pStyle w:val="NormalWeb"/>
              <w:numPr>
                <w:ilvl w:val="0"/>
                <w:numId w:val="108"/>
              </w:numPr>
              <w:spacing w:before="40" w:beforeAutospacing="0" w:after="40" w:afterAutospacing="0"/>
              <w:textAlignment w:val="baseline"/>
              <w:rPr>
                <w:strike/>
              </w:rPr>
            </w:pPr>
            <w:r w:rsidRPr="0013588C">
              <w:rPr>
                <w:strike/>
              </w:rPr>
              <w:t>Khách hàng mở màn hình danh sách sản phẩm trong quy trình đặt hàng trước.</w:t>
            </w:r>
          </w:p>
          <w:p w14:paraId="0EA6BCD3" w14:textId="77777777" w:rsidR="00CE0ADB" w:rsidRPr="0013588C" w:rsidRDefault="00CE0ADB" w:rsidP="00015270">
            <w:pPr>
              <w:pStyle w:val="NormalWeb"/>
              <w:numPr>
                <w:ilvl w:val="0"/>
                <w:numId w:val="108"/>
              </w:numPr>
              <w:spacing w:before="40" w:beforeAutospacing="0" w:after="40" w:afterAutospacing="0"/>
              <w:textAlignment w:val="baseline"/>
              <w:rPr>
                <w:strike/>
              </w:rPr>
            </w:pPr>
            <w:r w:rsidRPr="0013588C">
              <w:rPr>
                <w:strike/>
              </w:rPr>
              <w:t>Hệ thống hiển thị ô tìm kiếm và bộ lọc nhóm hàng.</w:t>
            </w:r>
          </w:p>
          <w:p w14:paraId="2DA69A88" w14:textId="77777777" w:rsidR="00CE0ADB" w:rsidRPr="0013588C" w:rsidRDefault="00CE0ADB" w:rsidP="00015270">
            <w:pPr>
              <w:pStyle w:val="NormalWeb"/>
              <w:numPr>
                <w:ilvl w:val="0"/>
                <w:numId w:val="108"/>
              </w:numPr>
              <w:spacing w:before="40" w:beforeAutospacing="0" w:after="40" w:afterAutospacing="0"/>
              <w:textAlignment w:val="baseline"/>
              <w:rPr>
                <w:strike/>
              </w:rPr>
            </w:pPr>
            <w:r w:rsidRPr="0013588C">
              <w:rPr>
                <w:strike/>
              </w:rPr>
              <w:t xml:space="preserve">Khách hàng nhập tên sản phẩm / từ khóa liên quan vào ô tìm kiếm </w:t>
            </w:r>
            <w:r w:rsidRPr="0013588C">
              <w:rPr>
                <w:i/>
                <w:iCs/>
                <w:strike/>
              </w:rPr>
              <w:t>hoặc</w:t>
            </w:r>
            <w:r w:rsidRPr="0013588C">
              <w:rPr>
                <w:strike/>
              </w:rPr>
              <w:t xml:space="preserve"> chọn một nhóm hàng từ danh sách.</w:t>
            </w:r>
          </w:p>
          <w:p w14:paraId="6B832FDE" w14:textId="77777777" w:rsidR="00CE0ADB" w:rsidRPr="0013588C" w:rsidRDefault="00CE0ADB" w:rsidP="00015270">
            <w:pPr>
              <w:pStyle w:val="NormalWeb"/>
              <w:numPr>
                <w:ilvl w:val="0"/>
                <w:numId w:val="108"/>
              </w:numPr>
              <w:spacing w:before="40" w:beforeAutospacing="0" w:after="40" w:afterAutospacing="0"/>
              <w:textAlignment w:val="baseline"/>
              <w:rPr>
                <w:strike/>
              </w:rPr>
            </w:pPr>
            <w:r w:rsidRPr="0013588C">
              <w:rPr>
                <w:strike/>
              </w:rPr>
              <w:t>Khách nhấn nút “Tìm kiếm” hoặc phím Enter.</w:t>
            </w:r>
          </w:p>
          <w:p w14:paraId="22D03709" w14:textId="77777777" w:rsidR="00CE0ADB" w:rsidRPr="0013588C" w:rsidRDefault="00CE0ADB" w:rsidP="00015270">
            <w:pPr>
              <w:pStyle w:val="NormalWeb"/>
              <w:numPr>
                <w:ilvl w:val="0"/>
                <w:numId w:val="108"/>
              </w:numPr>
              <w:spacing w:before="40" w:beforeAutospacing="0" w:after="40" w:afterAutospacing="0"/>
              <w:textAlignment w:val="baseline"/>
              <w:rPr>
                <w:strike/>
              </w:rPr>
            </w:pPr>
            <w:r w:rsidRPr="0013588C">
              <w:rPr>
                <w:strike/>
              </w:rPr>
              <w:t>Hệ thống thực hiện tìm kiếm dựa trên: tên sản phẩm trùng/ gần đúng với từ khóa, hoặc nhóm hàng đã chọn.</w:t>
            </w:r>
          </w:p>
          <w:p w14:paraId="28DC1097" w14:textId="77777777" w:rsidR="00CE0ADB" w:rsidRPr="0013588C" w:rsidRDefault="00CE0ADB" w:rsidP="00015270">
            <w:pPr>
              <w:pStyle w:val="NormalWeb"/>
              <w:numPr>
                <w:ilvl w:val="0"/>
                <w:numId w:val="108"/>
              </w:numPr>
              <w:spacing w:before="40" w:beforeAutospacing="0" w:after="40" w:afterAutospacing="0"/>
              <w:textAlignment w:val="baseline"/>
              <w:rPr>
                <w:strike/>
              </w:rPr>
            </w:pPr>
            <w:r w:rsidRPr="0013588C">
              <w:rPr>
                <w:strike/>
              </w:rPr>
              <w:t>Hệ thống hiển thị danh sách sản phẩm phù hợp, kèm các thông tin cơ bản (tên, đơn vị tính chính, giá, tình trạng tồn).</w:t>
            </w:r>
          </w:p>
          <w:p w14:paraId="1D752CCD" w14:textId="77777777" w:rsidR="00CE0ADB" w:rsidRPr="0013588C" w:rsidRDefault="00CE0ADB" w:rsidP="00015270">
            <w:pPr>
              <w:pStyle w:val="NormalWeb"/>
              <w:numPr>
                <w:ilvl w:val="0"/>
                <w:numId w:val="108"/>
              </w:numPr>
              <w:spacing w:before="40" w:beforeAutospacing="0" w:after="40" w:afterAutospacing="0"/>
              <w:textAlignment w:val="baseline"/>
              <w:rPr>
                <w:strike/>
              </w:rPr>
            </w:pPr>
            <w:r w:rsidRPr="0013588C">
              <w:rPr>
                <w:strike/>
              </w:rPr>
              <w:t>Khách hàng xem danh sách kết quả và có thể chọn một sản phẩm để xem chi tiết.</w:t>
            </w:r>
          </w:p>
        </w:tc>
      </w:tr>
      <w:tr w:rsidR="00181AE0" w:rsidRPr="0013588C" w14:paraId="2A1A7600"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209241"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97C02C" w14:textId="77777777" w:rsidR="00CE0ADB" w:rsidRPr="0013588C" w:rsidRDefault="00CE0ADB" w:rsidP="00C65432">
            <w:pPr>
              <w:pStyle w:val="NormalWeb"/>
              <w:spacing w:before="40" w:beforeAutospacing="0" w:after="40" w:afterAutospacing="0"/>
              <w:rPr>
                <w:strike/>
              </w:rPr>
            </w:pPr>
            <w:r w:rsidRPr="0013588C">
              <w:rPr>
                <w:strike/>
              </w:rPr>
              <w:t>3a. Chỉ chọn nhóm hàng mà không nhập từ khóa: Hệ thống lọc và hiển thị tất cả sản phẩm thuộc nhóm hàng đã chọn.</w:t>
            </w:r>
          </w:p>
          <w:p w14:paraId="68B43BC9" w14:textId="77777777" w:rsidR="00CE0ADB" w:rsidRPr="0013588C" w:rsidRDefault="00CE0ADB" w:rsidP="00C65432">
            <w:pPr>
              <w:pStyle w:val="NormalWeb"/>
              <w:spacing w:before="40" w:beforeAutospacing="0" w:after="40" w:afterAutospacing="0"/>
              <w:rPr>
                <w:strike/>
              </w:rPr>
            </w:pPr>
            <w:r w:rsidRPr="0013588C">
              <w:rPr>
                <w:strike/>
              </w:rPr>
              <w:t>3a1. Chỉ nhập từ khóa mà không chọn nhóm hàng: Hệ thống tìm kiếm theo tên sản phẩm trùng/gần đúng với từ khóa trên toàn bộ danh mục hàng.</w:t>
            </w:r>
          </w:p>
          <w:p w14:paraId="65668C1F" w14:textId="77777777" w:rsidR="00CE0ADB" w:rsidRPr="0013588C" w:rsidRDefault="00CE0ADB" w:rsidP="00C65432">
            <w:pPr>
              <w:pStyle w:val="NormalWeb"/>
              <w:spacing w:before="40" w:beforeAutospacing="0" w:after="40" w:afterAutospacing="0"/>
              <w:rPr>
                <w:strike/>
              </w:rPr>
            </w:pPr>
            <w:r w:rsidRPr="0013588C">
              <w:rPr>
                <w:strike/>
              </w:rPr>
              <w:t>3a2. Kết hợp cả từ khóa và nhóm hàng: Hệ thống lọc và hiển thị các sản phẩm thuộc nhóm hàng đã chọn trước và sau đó là tên phù hợp từ khóa.</w:t>
            </w:r>
          </w:p>
        </w:tc>
      </w:tr>
      <w:tr w:rsidR="00181AE0" w:rsidRPr="0013588C" w14:paraId="3FC0175C"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2DB7B0"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ECC508" w14:textId="77777777" w:rsidR="00CE0ADB" w:rsidRPr="0013588C" w:rsidRDefault="00CE0ADB" w:rsidP="00C65432">
            <w:pPr>
              <w:pStyle w:val="NormalWeb"/>
              <w:spacing w:before="40" w:beforeAutospacing="0" w:after="40" w:afterAutospacing="0"/>
              <w:rPr>
                <w:strike/>
              </w:rPr>
            </w:pPr>
            <w:r w:rsidRPr="0013588C">
              <w:rPr>
                <w:strike/>
              </w:rPr>
              <w:t>4a. Khách nhấn tìm kiếm khi chưa nhập gì và cũng chưa chọn nhóm, hệ thống sẽ hiển thị lại toàn bộ danh sách mặc định.</w:t>
            </w:r>
          </w:p>
          <w:p w14:paraId="2E4FCBE7" w14:textId="77777777" w:rsidR="00CE0ADB" w:rsidRPr="0013588C" w:rsidRDefault="00CE0ADB" w:rsidP="00C65432">
            <w:pPr>
              <w:pStyle w:val="NormalWeb"/>
              <w:spacing w:before="40" w:beforeAutospacing="0" w:after="40" w:afterAutospacing="0"/>
              <w:rPr>
                <w:strike/>
              </w:rPr>
            </w:pPr>
            <w:r w:rsidRPr="0013588C">
              <w:rPr>
                <w:strike/>
              </w:rPr>
              <w:t>6a. Không tìm thấy sản phẩm nào phù hệ thống sẽ hiển thị thông báo: “Không tìm thấy sản phẩm phù hợp với điều kiện tìm kiếm.”</w:t>
            </w:r>
          </w:p>
          <w:p w14:paraId="464E2A78" w14:textId="77777777" w:rsidR="00CE0ADB" w:rsidRPr="0013588C" w:rsidRDefault="00CE0ADB" w:rsidP="00C65432">
            <w:pPr>
              <w:pStyle w:val="NormalWeb"/>
              <w:spacing w:before="40" w:beforeAutospacing="0" w:after="40" w:afterAutospacing="0"/>
              <w:rPr>
                <w:strike/>
              </w:rPr>
            </w:pPr>
            <w:r w:rsidRPr="0013588C">
              <w:rPr>
                <w:strike/>
              </w:rPr>
              <w:t>6a1. Lỗi hệ thống khi truy vấn dữ liệu (mất kết nối, lỗi CSDL,…): Hệ thống hiển thị thông báo: “Không thể tải danh sách sản phẩm, vui lòng thử lại sau.” Nếu đang có dữ liệu cũ, hệ thống có thể giữ lại dữ liệu cũ và không cập nhật kết quả mới.</w:t>
            </w:r>
          </w:p>
        </w:tc>
      </w:tr>
      <w:tr w:rsidR="00181AE0" w:rsidRPr="0013588C" w14:paraId="7C5442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4CEF20"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7E7C22" w14:textId="77777777" w:rsidR="00CE0ADB" w:rsidRPr="0013588C" w:rsidRDefault="00CE0ADB" w:rsidP="00015270">
            <w:pPr>
              <w:pStyle w:val="NormalWeb"/>
              <w:numPr>
                <w:ilvl w:val="0"/>
                <w:numId w:val="109"/>
              </w:numPr>
              <w:spacing w:before="40" w:beforeAutospacing="0" w:after="40" w:afterAutospacing="0"/>
              <w:textAlignment w:val="baseline"/>
              <w:rPr>
                <w:strike/>
              </w:rPr>
            </w:pPr>
            <w:r w:rsidRPr="0013588C">
              <w:rPr>
                <w:strike/>
              </w:rPr>
              <w:t>Tìm kiếm theo tên sử dụng so khớp gần đúng, không phân biệt hoa/thường</w:t>
            </w:r>
          </w:p>
          <w:p w14:paraId="286D1891" w14:textId="77777777" w:rsidR="00CE0ADB" w:rsidRPr="0013588C" w:rsidRDefault="00CE0ADB" w:rsidP="00015270">
            <w:pPr>
              <w:pStyle w:val="NormalWeb"/>
              <w:numPr>
                <w:ilvl w:val="0"/>
                <w:numId w:val="109"/>
              </w:numPr>
              <w:spacing w:before="40" w:beforeAutospacing="0" w:after="40" w:afterAutospacing="0"/>
              <w:textAlignment w:val="baseline"/>
              <w:rPr>
                <w:strike/>
              </w:rPr>
            </w:pPr>
            <w:r w:rsidRPr="0013588C">
              <w:rPr>
                <w:strike/>
              </w:rPr>
              <w:t>Các sản phẩm ngừng kinh doanh sẽ hiển thị kèm trạng thái “Ngừng kinh doanh”</w:t>
            </w:r>
          </w:p>
        </w:tc>
      </w:tr>
      <w:tr w:rsidR="00181AE0" w:rsidRPr="0013588C" w14:paraId="12AFBD8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5C7BB"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7C2BFA" w14:textId="77777777" w:rsidR="00CE0ADB" w:rsidRPr="0013588C" w:rsidRDefault="00CE0ADB" w:rsidP="00C65432">
            <w:pPr>
              <w:pStyle w:val="NormalWeb"/>
              <w:spacing w:before="40" w:beforeAutospacing="0" w:after="40" w:afterAutospacing="0"/>
              <w:rPr>
                <w:strike/>
              </w:rPr>
            </w:pPr>
            <w:r w:rsidRPr="0013588C">
              <w:rPr>
                <w:strike/>
              </w:rPr>
              <w:t>Giao diện tìm kiếm đơn giản, hỗ trợ tốt trên máy tính và điện thoại.</w:t>
            </w:r>
          </w:p>
        </w:tc>
      </w:tr>
    </w:tbl>
    <w:p w14:paraId="7B06EE95" w14:textId="77777777" w:rsidR="00CE0ADB" w:rsidRPr="0013588C" w:rsidRDefault="00CE0ADB" w:rsidP="00C65432">
      <w:pPr>
        <w:spacing w:before="40" w:after="40"/>
        <w:rPr>
          <w:strike/>
          <w:szCs w:val="24"/>
        </w:rPr>
      </w:pPr>
    </w:p>
    <w:p w14:paraId="4D3B1FDF" w14:textId="4296710D"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207BCAE1" wp14:editId="62E43D93">
            <wp:extent cx="5943600" cy="5643880"/>
            <wp:effectExtent l="0" t="0" r="0" b="0"/>
            <wp:docPr id="29" name="Picture 2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diagram of a flowchar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643880"/>
                    </a:xfrm>
                    <a:prstGeom prst="rect">
                      <a:avLst/>
                    </a:prstGeom>
                  </pic:spPr>
                </pic:pic>
              </a:graphicData>
            </a:graphic>
          </wp:inline>
        </w:drawing>
      </w:r>
    </w:p>
    <w:p w14:paraId="53FBC4B6" w14:textId="77777777" w:rsidR="00CE0ADB" w:rsidRPr="0013588C" w:rsidRDefault="00CE0ADB" w:rsidP="00C65432">
      <w:pPr>
        <w:pStyle w:val="NormalWeb"/>
        <w:spacing w:before="40" w:beforeAutospacing="0" w:after="40" w:afterAutospacing="0"/>
        <w:rPr>
          <w:strike/>
        </w:rPr>
      </w:pPr>
      <w:r w:rsidRPr="0013588C">
        <w:rPr>
          <w:b/>
          <w:bCs/>
          <w:strike/>
        </w:rPr>
        <w:t>3.2.4.2. Xem chi tiết sản phẩm</w:t>
      </w:r>
    </w:p>
    <w:p w14:paraId="7CB65A3F"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44"/>
        <w:gridCol w:w="7406"/>
      </w:tblGrid>
      <w:tr w:rsidR="00181AE0" w:rsidRPr="0013588C" w14:paraId="7B53583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124CF"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DE1833" w14:textId="77777777" w:rsidR="00CE0ADB" w:rsidRPr="0013588C" w:rsidRDefault="00CE0ADB" w:rsidP="00C65432">
            <w:pPr>
              <w:pStyle w:val="NormalWeb"/>
              <w:spacing w:before="40" w:beforeAutospacing="0" w:after="40" w:afterAutospacing="0"/>
              <w:rPr>
                <w:strike/>
              </w:rPr>
            </w:pPr>
            <w:r w:rsidRPr="0013588C">
              <w:rPr>
                <w:strike/>
              </w:rPr>
              <w:t>2.3.2</w:t>
            </w:r>
          </w:p>
        </w:tc>
      </w:tr>
      <w:tr w:rsidR="00181AE0" w:rsidRPr="0013588C" w14:paraId="39C7A0D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6CCB71"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C57934" w14:textId="77777777" w:rsidR="00CE0ADB" w:rsidRPr="0013588C" w:rsidRDefault="00CE0ADB" w:rsidP="00C65432">
            <w:pPr>
              <w:pStyle w:val="NormalWeb"/>
              <w:spacing w:before="40" w:beforeAutospacing="0" w:after="40" w:afterAutospacing="0"/>
              <w:rPr>
                <w:strike/>
              </w:rPr>
            </w:pPr>
            <w:r w:rsidRPr="0013588C">
              <w:rPr>
                <w:strike/>
              </w:rPr>
              <w:t>Xem chi tiết sản phẩm</w:t>
            </w:r>
          </w:p>
        </w:tc>
      </w:tr>
      <w:tr w:rsidR="00181AE0" w:rsidRPr="0013588C" w14:paraId="19A0178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28052"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B19B4F" w14:textId="77777777" w:rsidR="00CE0ADB" w:rsidRPr="0013588C" w:rsidRDefault="00CE0ADB" w:rsidP="00C65432">
            <w:pPr>
              <w:pStyle w:val="NormalWeb"/>
              <w:spacing w:before="40" w:beforeAutospacing="0" w:after="40" w:afterAutospacing="0"/>
              <w:rPr>
                <w:strike/>
              </w:rPr>
            </w:pPr>
            <w:r w:rsidRPr="0013588C">
              <w:rPr>
                <w:strike/>
              </w:rPr>
              <w:t>Là khách hàng, tôi muốn xem chi tiết thông tin của một sản phẩm để hiểu rõ đặc điểm và quyết định có thêm sản phẩm đó vào giỏ hàng hay không.</w:t>
            </w:r>
          </w:p>
        </w:tc>
      </w:tr>
      <w:tr w:rsidR="00181AE0" w:rsidRPr="0013588C" w14:paraId="0C134A2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B2F96C"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176F3D"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40B54E2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11AA70"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C481D3"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6025A33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83E11F"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602986" w14:textId="77777777" w:rsidR="00CE0ADB" w:rsidRPr="0013588C" w:rsidRDefault="00CE0ADB" w:rsidP="00C65432">
            <w:pPr>
              <w:pStyle w:val="NormalWeb"/>
              <w:spacing w:before="40" w:beforeAutospacing="0" w:after="40" w:afterAutospacing="0"/>
              <w:rPr>
                <w:strike/>
              </w:rPr>
            </w:pPr>
            <w:r w:rsidRPr="0013588C">
              <w:rPr>
                <w:strike/>
              </w:rPr>
              <w:t>Khách hàng đang ở màn hình danh sách sản phẩm hoặc kết quả tìm kiếm, nhấn chọn vào một sản phẩm (tên/hình ảnh/nút “Xem chi tiết”)</w:t>
            </w:r>
          </w:p>
        </w:tc>
      </w:tr>
      <w:tr w:rsidR="00181AE0" w:rsidRPr="0013588C" w14:paraId="4F31E047"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25A68" w14:textId="77777777" w:rsidR="00CE0ADB" w:rsidRPr="0013588C" w:rsidRDefault="00CE0ADB" w:rsidP="00C65432">
            <w:pPr>
              <w:pStyle w:val="NormalWeb"/>
              <w:spacing w:before="40" w:beforeAutospacing="0" w:after="40" w:afterAutospacing="0"/>
              <w:rPr>
                <w:strike/>
              </w:rPr>
            </w:pPr>
            <w:r w:rsidRPr="0013588C">
              <w:rPr>
                <w:strike/>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8305D2" w14:textId="77777777" w:rsidR="00CE0ADB" w:rsidRPr="0013588C" w:rsidRDefault="00CE0ADB" w:rsidP="00015270">
            <w:pPr>
              <w:pStyle w:val="NormalWeb"/>
              <w:numPr>
                <w:ilvl w:val="0"/>
                <w:numId w:val="110"/>
              </w:numPr>
              <w:spacing w:before="40" w:beforeAutospacing="0" w:after="40" w:afterAutospacing="0"/>
              <w:textAlignment w:val="baseline"/>
              <w:rPr>
                <w:strike/>
              </w:rPr>
            </w:pPr>
            <w:r w:rsidRPr="0013588C">
              <w:rPr>
                <w:strike/>
              </w:rPr>
              <w:t>Hệ thống đã có dữ liệu sản phẩm.</w:t>
            </w:r>
          </w:p>
          <w:p w14:paraId="0783326B" w14:textId="77777777" w:rsidR="00CE0ADB" w:rsidRPr="0013588C" w:rsidRDefault="00CE0ADB" w:rsidP="00015270">
            <w:pPr>
              <w:pStyle w:val="NormalWeb"/>
              <w:numPr>
                <w:ilvl w:val="0"/>
                <w:numId w:val="110"/>
              </w:numPr>
              <w:spacing w:before="40" w:beforeAutospacing="0" w:after="40" w:afterAutospacing="0"/>
              <w:textAlignment w:val="baseline"/>
              <w:rPr>
                <w:strike/>
              </w:rPr>
            </w:pPr>
            <w:r w:rsidRPr="0013588C">
              <w:rPr>
                <w:strike/>
              </w:rPr>
              <w:t>Khách hàng đang ở giao diện có hiển thị danh sách sản phẩm</w:t>
            </w:r>
          </w:p>
        </w:tc>
      </w:tr>
      <w:tr w:rsidR="00181AE0" w:rsidRPr="0013588C" w14:paraId="127B0779"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5E07B"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319C9D" w14:textId="77777777" w:rsidR="00CE0ADB" w:rsidRPr="0013588C" w:rsidRDefault="00CE0ADB" w:rsidP="00015270">
            <w:pPr>
              <w:pStyle w:val="NormalWeb"/>
              <w:numPr>
                <w:ilvl w:val="0"/>
                <w:numId w:val="111"/>
              </w:numPr>
              <w:spacing w:before="40" w:beforeAutospacing="0" w:after="40" w:afterAutospacing="0"/>
              <w:textAlignment w:val="baseline"/>
              <w:rPr>
                <w:strike/>
              </w:rPr>
            </w:pPr>
            <w:r w:rsidRPr="0013588C">
              <w:rPr>
                <w:strike/>
              </w:rPr>
              <w:t>Thông tin chi tiết sản phẩm được hiển thị.</w:t>
            </w:r>
          </w:p>
          <w:p w14:paraId="5A51E2EA" w14:textId="77777777" w:rsidR="00CE0ADB" w:rsidRPr="0013588C" w:rsidRDefault="00CE0ADB" w:rsidP="00015270">
            <w:pPr>
              <w:pStyle w:val="NormalWeb"/>
              <w:numPr>
                <w:ilvl w:val="0"/>
                <w:numId w:val="111"/>
              </w:numPr>
              <w:spacing w:before="40" w:beforeAutospacing="0" w:after="40" w:afterAutospacing="0"/>
              <w:textAlignment w:val="baseline"/>
              <w:rPr>
                <w:strike/>
              </w:rPr>
            </w:pPr>
            <w:r w:rsidRPr="0013588C">
              <w:rPr>
                <w:strike/>
              </w:rPr>
              <w:t>Khách có thể tiếp tục thao tác: thêm vào giỏ, quay lại danh sách hoặc xem sản phẩm khác.</w:t>
            </w:r>
          </w:p>
        </w:tc>
      </w:tr>
      <w:tr w:rsidR="00181AE0" w:rsidRPr="0013588C" w14:paraId="19835E1F"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DA65FB"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870A6E" w14:textId="77777777" w:rsidR="00CE0ADB" w:rsidRPr="0013588C" w:rsidRDefault="00CE0ADB" w:rsidP="00015270">
            <w:pPr>
              <w:pStyle w:val="NormalWeb"/>
              <w:numPr>
                <w:ilvl w:val="0"/>
                <w:numId w:val="112"/>
              </w:numPr>
              <w:spacing w:before="40" w:beforeAutospacing="0" w:after="40" w:afterAutospacing="0"/>
              <w:textAlignment w:val="baseline"/>
              <w:rPr>
                <w:strike/>
              </w:rPr>
            </w:pPr>
            <w:r w:rsidRPr="0013588C">
              <w:rPr>
                <w:strike/>
              </w:rPr>
              <w:t>Khách hàng mở màn hình danh sách sản phẩm hoặc kết quả tìm kiếm.</w:t>
            </w:r>
          </w:p>
          <w:p w14:paraId="6CA7D2EF" w14:textId="77777777" w:rsidR="00CE0ADB" w:rsidRPr="0013588C" w:rsidRDefault="00CE0ADB" w:rsidP="00015270">
            <w:pPr>
              <w:pStyle w:val="NormalWeb"/>
              <w:numPr>
                <w:ilvl w:val="0"/>
                <w:numId w:val="112"/>
              </w:numPr>
              <w:spacing w:before="40" w:beforeAutospacing="0" w:after="40" w:afterAutospacing="0"/>
              <w:textAlignment w:val="baseline"/>
              <w:rPr>
                <w:strike/>
              </w:rPr>
            </w:pPr>
            <w:r w:rsidRPr="0013588C">
              <w:rPr>
                <w:strike/>
              </w:rPr>
              <w:t>Hệ thống hiển thị danh sách các sản phẩm phù hợp.</w:t>
            </w:r>
          </w:p>
          <w:p w14:paraId="7D5404C5" w14:textId="77777777" w:rsidR="00CE0ADB" w:rsidRPr="0013588C" w:rsidRDefault="00CE0ADB" w:rsidP="00015270">
            <w:pPr>
              <w:pStyle w:val="NormalWeb"/>
              <w:numPr>
                <w:ilvl w:val="0"/>
                <w:numId w:val="112"/>
              </w:numPr>
              <w:spacing w:before="40" w:beforeAutospacing="0" w:after="40" w:afterAutospacing="0"/>
              <w:textAlignment w:val="baseline"/>
              <w:rPr>
                <w:strike/>
              </w:rPr>
            </w:pPr>
            <w:r w:rsidRPr="0013588C">
              <w:rPr>
                <w:strike/>
              </w:rPr>
              <w:t>Khách chọn một sản phẩm (nhấn vào tên/hình hoặc nút “Xem chi tiết”).</w:t>
            </w:r>
          </w:p>
          <w:p w14:paraId="1B47F3C7" w14:textId="77777777" w:rsidR="00CE0ADB" w:rsidRPr="0013588C" w:rsidRDefault="00CE0ADB" w:rsidP="00015270">
            <w:pPr>
              <w:pStyle w:val="NormalWeb"/>
              <w:numPr>
                <w:ilvl w:val="0"/>
                <w:numId w:val="112"/>
              </w:numPr>
              <w:spacing w:before="40" w:beforeAutospacing="0" w:after="40" w:afterAutospacing="0"/>
              <w:textAlignment w:val="baseline"/>
              <w:rPr>
                <w:strike/>
              </w:rPr>
            </w:pPr>
            <w:r w:rsidRPr="0013588C">
              <w:rPr>
                <w:strike/>
              </w:rPr>
              <w:t>Hệ thống tải thông tin chi tiết sản phẩm từ cơ sở dữ liệu.</w:t>
            </w:r>
          </w:p>
          <w:p w14:paraId="325FD6A9" w14:textId="77777777" w:rsidR="00CE0ADB" w:rsidRPr="0013588C" w:rsidRDefault="00CE0ADB" w:rsidP="00015270">
            <w:pPr>
              <w:pStyle w:val="NormalWeb"/>
              <w:numPr>
                <w:ilvl w:val="0"/>
                <w:numId w:val="112"/>
              </w:numPr>
              <w:spacing w:before="40" w:beforeAutospacing="0" w:after="40" w:afterAutospacing="0"/>
              <w:textAlignment w:val="baseline"/>
              <w:rPr>
                <w:strike/>
              </w:rPr>
            </w:pPr>
            <w:r w:rsidRPr="0013588C">
              <w:rPr>
                <w:strike/>
              </w:rPr>
              <w:t>Hệ thống hiển thị màn hình chi tiết sản phẩm, gồm các thông tin: tên, mô tả, đơn vị tính (kg, tấn, bao…), giá theo từng đơn vị, tồn kho dự kiến, hình ảnh (nếu có)...</w:t>
            </w:r>
          </w:p>
          <w:p w14:paraId="21BAE22B" w14:textId="77777777" w:rsidR="00CE0ADB" w:rsidRPr="0013588C" w:rsidRDefault="00CE0ADB" w:rsidP="00015270">
            <w:pPr>
              <w:pStyle w:val="NormalWeb"/>
              <w:numPr>
                <w:ilvl w:val="0"/>
                <w:numId w:val="112"/>
              </w:numPr>
              <w:spacing w:before="40" w:beforeAutospacing="0" w:after="40" w:afterAutospacing="0"/>
              <w:textAlignment w:val="baseline"/>
              <w:rPr>
                <w:strike/>
              </w:rPr>
            </w:pPr>
            <w:r w:rsidRPr="0013588C">
              <w:rPr>
                <w:strike/>
              </w:rPr>
              <w:t>Khách xem thông tin chi tiết và có thể chọn: Thêm vào giỏ hàng, hoặc Quay lại danh sách sản phẩm, hoặc Chuyển sang xem chi tiết sản phẩm khác.</w:t>
            </w:r>
          </w:p>
        </w:tc>
      </w:tr>
      <w:tr w:rsidR="00181AE0" w:rsidRPr="0013588C" w14:paraId="620DB308"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E7E36"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CCB3D"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0C7441A3" w14:textId="77777777" w:rsidTr="00CE0ADB">
        <w:trPr>
          <w:trHeight w:val="11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A2BDF"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1EE6B" w14:textId="77777777" w:rsidR="00CE0ADB" w:rsidRPr="0013588C" w:rsidRDefault="00CE0ADB" w:rsidP="00C65432">
            <w:pPr>
              <w:pStyle w:val="NormalWeb"/>
              <w:spacing w:before="40" w:beforeAutospacing="0" w:after="40" w:afterAutospacing="0"/>
              <w:rPr>
                <w:strike/>
              </w:rPr>
            </w:pPr>
            <w:r w:rsidRPr="0013588C">
              <w:rPr>
                <w:strike/>
              </w:rPr>
              <w:t>5a. Lỗi tải dữ liệu: hiển thị “Không thể tải thông tin sản phẩm, vui lòng thử lại sau” và giữ nguyên màn hình trước đó.</w:t>
            </w:r>
          </w:p>
        </w:tc>
      </w:tr>
      <w:tr w:rsidR="00181AE0" w:rsidRPr="0013588C" w14:paraId="27F2A8B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06B79F"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F2B73"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74DA627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3ED7A3"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E33E50" w14:textId="77777777" w:rsidR="00CE0ADB" w:rsidRPr="0013588C" w:rsidRDefault="00CE0ADB" w:rsidP="00015270">
            <w:pPr>
              <w:pStyle w:val="NormalWeb"/>
              <w:numPr>
                <w:ilvl w:val="0"/>
                <w:numId w:val="113"/>
              </w:numPr>
              <w:spacing w:before="40" w:beforeAutospacing="0" w:after="40" w:afterAutospacing="0"/>
              <w:textAlignment w:val="baseline"/>
              <w:rPr>
                <w:strike/>
              </w:rPr>
            </w:pPr>
            <w:r w:rsidRPr="0013588C">
              <w:rPr>
                <w:strike/>
              </w:rPr>
              <w:t>Giao diện chi tiết sản phẩm phải hiển thị tốt trên máy tính và điện thoại, thông tin quan trọng (tên, giá, đơn vị tính) dễ nhìn, dễ thao tác thêm vào giỏ.</w:t>
            </w:r>
          </w:p>
        </w:tc>
      </w:tr>
    </w:tbl>
    <w:p w14:paraId="78FF9204" w14:textId="77777777" w:rsidR="00CE0ADB" w:rsidRPr="0013588C" w:rsidRDefault="00CE0ADB" w:rsidP="00C65432">
      <w:pPr>
        <w:spacing w:before="40" w:after="40"/>
        <w:rPr>
          <w:strike/>
          <w:szCs w:val="24"/>
        </w:rPr>
      </w:pPr>
    </w:p>
    <w:p w14:paraId="4770279D" w14:textId="592311B2"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316AB2FB" wp14:editId="4DEB9C9E">
            <wp:extent cx="5943600" cy="5713095"/>
            <wp:effectExtent l="0" t="0" r="0" b="1905"/>
            <wp:docPr id="30" name="Picture 3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diagram of a flowchart&#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713095"/>
                    </a:xfrm>
                    <a:prstGeom prst="rect">
                      <a:avLst/>
                    </a:prstGeom>
                  </pic:spPr>
                </pic:pic>
              </a:graphicData>
            </a:graphic>
          </wp:inline>
        </w:drawing>
      </w:r>
    </w:p>
    <w:p w14:paraId="7F91A527" w14:textId="77777777" w:rsidR="00CE0ADB" w:rsidRPr="0013588C" w:rsidRDefault="00CE0ADB" w:rsidP="00C65432">
      <w:pPr>
        <w:pStyle w:val="NormalWeb"/>
        <w:spacing w:before="40" w:beforeAutospacing="0" w:after="40" w:afterAutospacing="0"/>
        <w:rPr>
          <w:strike/>
        </w:rPr>
      </w:pPr>
      <w:r w:rsidRPr="0013588C">
        <w:rPr>
          <w:b/>
          <w:bCs/>
          <w:strike/>
        </w:rPr>
        <w:t>3.2.4.3. Thêm mặt hàng vào giỏ</w:t>
      </w:r>
    </w:p>
    <w:p w14:paraId="1179B332"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88"/>
        <w:gridCol w:w="7462"/>
      </w:tblGrid>
      <w:tr w:rsidR="00181AE0" w:rsidRPr="0013588C" w14:paraId="5E37105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DC398B"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83BB4" w14:textId="77777777" w:rsidR="00CE0ADB" w:rsidRPr="0013588C" w:rsidRDefault="00CE0ADB" w:rsidP="00C65432">
            <w:pPr>
              <w:pStyle w:val="NormalWeb"/>
              <w:spacing w:before="40" w:beforeAutospacing="0" w:after="40" w:afterAutospacing="0"/>
              <w:rPr>
                <w:strike/>
              </w:rPr>
            </w:pPr>
            <w:r w:rsidRPr="0013588C">
              <w:rPr>
                <w:strike/>
              </w:rPr>
              <w:t>2.3.3</w:t>
            </w:r>
          </w:p>
        </w:tc>
      </w:tr>
      <w:tr w:rsidR="00181AE0" w:rsidRPr="0013588C" w14:paraId="1F17F7B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7A393E"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2A104" w14:textId="77777777" w:rsidR="00CE0ADB" w:rsidRPr="0013588C" w:rsidRDefault="00CE0ADB" w:rsidP="00C65432">
            <w:pPr>
              <w:pStyle w:val="NormalWeb"/>
              <w:spacing w:before="40" w:beforeAutospacing="0" w:after="40" w:afterAutospacing="0"/>
              <w:rPr>
                <w:strike/>
              </w:rPr>
            </w:pPr>
            <w:r w:rsidRPr="0013588C">
              <w:rPr>
                <w:strike/>
              </w:rPr>
              <w:t>Thêm mặt hàng vào giỏ</w:t>
            </w:r>
          </w:p>
        </w:tc>
      </w:tr>
      <w:tr w:rsidR="00181AE0" w:rsidRPr="0013588C" w14:paraId="65C8D27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86DD93"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EF5626" w14:textId="77777777" w:rsidR="00CE0ADB" w:rsidRPr="0013588C" w:rsidRDefault="00CE0ADB" w:rsidP="00C65432">
            <w:pPr>
              <w:pStyle w:val="NormalWeb"/>
              <w:spacing w:before="40" w:beforeAutospacing="0" w:after="40" w:afterAutospacing="0"/>
              <w:rPr>
                <w:strike/>
              </w:rPr>
            </w:pPr>
            <w:r w:rsidRPr="0013588C">
              <w:rPr>
                <w:strike/>
              </w:rPr>
              <w:t>Là khách hàng, tôi muốn thêm một hoặc nhiều sản phẩm vào giỏ hàng để chuẩn bị cho đơn đặt hàng trước, giúp tôi kiểm tra tổng giá trị và điều chỉnh trước khi gửi đơn.</w:t>
            </w:r>
          </w:p>
        </w:tc>
      </w:tr>
      <w:tr w:rsidR="00181AE0" w:rsidRPr="0013588C" w14:paraId="24CE0BC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3FC15A"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97F85"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171B2F5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59719"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26575"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53D6882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4F847"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E56814" w14:textId="77777777" w:rsidR="00CE0ADB" w:rsidRPr="0013588C" w:rsidRDefault="00CE0ADB" w:rsidP="00C65432">
            <w:pPr>
              <w:pStyle w:val="NormalWeb"/>
              <w:spacing w:before="40" w:beforeAutospacing="0" w:after="40" w:afterAutospacing="0"/>
              <w:rPr>
                <w:strike/>
              </w:rPr>
            </w:pPr>
            <w:r w:rsidRPr="0013588C">
              <w:rPr>
                <w:strike/>
              </w:rPr>
              <w:t>Khách hàng đang ở màn hình chi tiết sản phẩm hoặc danh sách sản phẩm, chọn nút “Thêm vào giỏ”.</w:t>
            </w:r>
          </w:p>
        </w:tc>
      </w:tr>
      <w:tr w:rsidR="00181AE0" w:rsidRPr="0013588C" w14:paraId="07078CDE"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32258B" w14:textId="77777777" w:rsidR="00CE0ADB" w:rsidRPr="0013588C" w:rsidRDefault="00CE0ADB" w:rsidP="00C65432">
            <w:pPr>
              <w:pStyle w:val="NormalWeb"/>
              <w:spacing w:before="40" w:beforeAutospacing="0" w:after="40" w:afterAutospacing="0"/>
              <w:rPr>
                <w:strike/>
              </w:rPr>
            </w:pPr>
            <w:r w:rsidRPr="0013588C">
              <w:rPr>
                <w:strike/>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D73C7B" w14:textId="77777777" w:rsidR="00CE0ADB" w:rsidRPr="0013588C" w:rsidRDefault="00CE0ADB" w:rsidP="00015270">
            <w:pPr>
              <w:pStyle w:val="NormalWeb"/>
              <w:numPr>
                <w:ilvl w:val="0"/>
                <w:numId w:val="114"/>
              </w:numPr>
              <w:spacing w:before="40" w:beforeAutospacing="0" w:after="40" w:afterAutospacing="0"/>
              <w:textAlignment w:val="baseline"/>
              <w:rPr>
                <w:strike/>
              </w:rPr>
            </w:pPr>
            <w:r w:rsidRPr="0013588C">
              <w:rPr>
                <w:strike/>
              </w:rPr>
              <w:t>Khách hàng đã đăng nhập hệ thống (hoặc ở chế độ khách, nếu cho phép).</w:t>
            </w:r>
          </w:p>
          <w:p w14:paraId="6A38259B" w14:textId="77777777" w:rsidR="00CE0ADB" w:rsidRPr="0013588C" w:rsidRDefault="00CE0ADB" w:rsidP="00015270">
            <w:pPr>
              <w:pStyle w:val="NormalWeb"/>
              <w:numPr>
                <w:ilvl w:val="0"/>
                <w:numId w:val="114"/>
              </w:numPr>
              <w:spacing w:before="40" w:beforeAutospacing="0" w:after="40" w:afterAutospacing="0"/>
              <w:textAlignment w:val="baseline"/>
              <w:rPr>
                <w:strike/>
              </w:rPr>
            </w:pPr>
            <w:r w:rsidRPr="0013588C">
              <w:rPr>
                <w:strike/>
              </w:rPr>
              <w:t>Hệ thống đang hiển thị danh sách/chi tiết sản phẩm hợp lệ.</w:t>
            </w:r>
          </w:p>
        </w:tc>
      </w:tr>
      <w:tr w:rsidR="00181AE0" w:rsidRPr="0013588C" w14:paraId="5680F3BA"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B3E728"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B7C072" w14:textId="77777777" w:rsidR="00CE0ADB" w:rsidRPr="0013588C" w:rsidRDefault="00CE0ADB" w:rsidP="00015270">
            <w:pPr>
              <w:pStyle w:val="NormalWeb"/>
              <w:numPr>
                <w:ilvl w:val="0"/>
                <w:numId w:val="115"/>
              </w:numPr>
              <w:spacing w:before="40" w:beforeAutospacing="0" w:after="40" w:afterAutospacing="0"/>
              <w:textAlignment w:val="baseline"/>
              <w:rPr>
                <w:strike/>
              </w:rPr>
            </w:pPr>
            <w:r w:rsidRPr="0013588C">
              <w:rPr>
                <w:strike/>
              </w:rPr>
              <w:t>Sản phẩm được thêm vào giỏ hàng, cập nhật tổng số lượng và giá tạm tính.</w:t>
            </w:r>
          </w:p>
          <w:p w14:paraId="335ECA3A" w14:textId="77777777" w:rsidR="00CE0ADB" w:rsidRPr="0013588C" w:rsidRDefault="00CE0ADB" w:rsidP="00015270">
            <w:pPr>
              <w:pStyle w:val="NormalWeb"/>
              <w:numPr>
                <w:ilvl w:val="0"/>
                <w:numId w:val="115"/>
              </w:numPr>
              <w:spacing w:before="40" w:beforeAutospacing="0" w:after="40" w:afterAutospacing="0"/>
              <w:textAlignment w:val="baseline"/>
              <w:rPr>
                <w:strike/>
              </w:rPr>
            </w:pPr>
            <w:r w:rsidRPr="0013588C">
              <w:rPr>
                <w:strike/>
              </w:rPr>
              <w:t>Nếu sản phẩm đã có trong giỏ, hệ thống cộng dồn số lượng hoặc hiển thị thông báo xác nhận.</w:t>
            </w:r>
          </w:p>
        </w:tc>
      </w:tr>
      <w:tr w:rsidR="00181AE0" w:rsidRPr="0013588C" w14:paraId="5C13051D"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130C8D"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538DD"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Khách chọn sản phẩm cần mua.</w:t>
            </w:r>
          </w:p>
          <w:p w14:paraId="1BF3669B"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Hệ thống hiển thị form chọn đơn vị tính và số lượng.</w:t>
            </w:r>
          </w:p>
          <w:p w14:paraId="63B40692"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Khách nhập số lượng, chọn đơn vị tính phù hợp.</w:t>
            </w:r>
          </w:p>
          <w:p w14:paraId="0C6D0D12"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Khách nhấn “Thêm vào giỏ hàng”.</w:t>
            </w:r>
          </w:p>
          <w:p w14:paraId="4E9B32F2"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Hệ thống kiểm tra dữ liệu (số lượng &gt; 0, tồn kho đủ, đơn vị hợp lệ).</w:t>
            </w:r>
          </w:p>
          <w:p w14:paraId="32FE4BBA"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Hệ thống lưu sản phẩm vào giỏ hàng.</w:t>
            </w:r>
          </w:p>
          <w:p w14:paraId="60ABE1EE"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Hệ thống cập nhật biểu tượng giỏ hàng (hiển thị số mặt hàng/tổng tiền).</w:t>
            </w:r>
          </w:p>
          <w:p w14:paraId="3D074C9D" w14:textId="77777777" w:rsidR="00CE0ADB" w:rsidRPr="0013588C" w:rsidRDefault="00CE0ADB" w:rsidP="00015270">
            <w:pPr>
              <w:pStyle w:val="NormalWeb"/>
              <w:numPr>
                <w:ilvl w:val="0"/>
                <w:numId w:val="116"/>
              </w:numPr>
              <w:spacing w:before="40" w:beforeAutospacing="0" w:after="40" w:afterAutospacing="0"/>
              <w:textAlignment w:val="baseline"/>
              <w:rPr>
                <w:strike/>
              </w:rPr>
            </w:pPr>
            <w:r w:rsidRPr="0013588C">
              <w:rPr>
                <w:strike/>
              </w:rPr>
              <w:t>Khách có thể tiếp tục mua hàng hoặc xem giỏ hàng để chỉnh sửa.</w:t>
            </w:r>
          </w:p>
        </w:tc>
      </w:tr>
      <w:tr w:rsidR="00181AE0" w:rsidRPr="0013588C" w14:paraId="68D55016"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820D2"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CFF8BA" w14:textId="77777777" w:rsidR="00CE0ADB" w:rsidRPr="0013588C" w:rsidRDefault="00CE0ADB" w:rsidP="00C65432">
            <w:pPr>
              <w:pStyle w:val="NormalWeb"/>
              <w:spacing w:before="40" w:beforeAutospacing="0" w:after="40" w:afterAutospacing="0"/>
              <w:rPr>
                <w:strike/>
              </w:rPr>
            </w:pPr>
            <w:r w:rsidRPr="0013588C">
              <w:rPr>
                <w:strike/>
              </w:rPr>
              <w:t>1a. Khách chọn sản phẩm đã có trong giỏ → hệ thống hỏi “Sản phẩm đã có trong giỏ, bạn muốn cộng dồn hay thay thế số lượng?” Chọn “Cộng dồn” → cộng thêm vào số lượng hiện tại.</w:t>
            </w:r>
          </w:p>
          <w:p w14:paraId="4F85A247" w14:textId="77777777" w:rsidR="00CE0ADB" w:rsidRPr="0013588C" w:rsidRDefault="00CE0ADB" w:rsidP="00C65432">
            <w:pPr>
              <w:pStyle w:val="NormalWeb"/>
              <w:spacing w:before="40" w:beforeAutospacing="0" w:after="40" w:afterAutospacing="0"/>
              <w:rPr>
                <w:strike/>
              </w:rPr>
            </w:pPr>
            <w:r w:rsidRPr="0013588C">
              <w:rPr>
                <w:strike/>
              </w:rPr>
              <w:t>1a1. Khách chọn sản phẩm đã có trong giỏ → hệ thống hỏi “Sản phẩm đã có trong giỏ, bạn muốn cộng dồn hay thay thế số lượng?”Chọn “Thay thế” → cập nhật lại số lượng mới.</w:t>
            </w:r>
          </w:p>
          <w:p w14:paraId="54AF6C29" w14:textId="77777777" w:rsidR="00CE0ADB" w:rsidRPr="0013588C" w:rsidRDefault="00CE0ADB" w:rsidP="00C65432">
            <w:pPr>
              <w:pStyle w:val="NormalWeb"/>
              <w:spacing w:before="40" w:beforeAutospacing="0" w:after="40" w:afterAutospacing="0"/>
              <w:rPr>
                <w:strike/>
              </w:rPr>
            </w:pPr>
            <w:r w:rsidRPr="0013588C">
              <w:rPr>
                <w:strike/>
              </w:rPr>
              <w:t>3a. Hệ thống tự động chọn đơn vị tính mặc định nếu sản phẩm chỉ có một đơn vị.</w:t>
            </w:r>
          </w:p>
        </w:tc>
      </w:tr>
      <w:tr w:rsidR="00181AE0" w:rsidRPr="0013588C" w14:paraId="4385E163"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6E4B1C"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445952" w14:textId="77777777" w:rsidR="00CE0ADB" w:rsidRPr="0013588C" w:rsidRDefault="00CE0ADB" w:rsidP="00C65432">
            <w:pPr>
              <w:pStyle w:val="NormalWeb"/>
              <w:spacing w:before="40" w:beforeAutospacing="0" w:after="40" w:afterAutospacing="0"/>
              <w:rPr>
                <w:strike/>
              </w:rPr>
            </w:pPr>
            <w:r w:rsidRPr="0013588C">
              <w:rPr>
                <w:strike/>
              </w:rPr>
              <w:t>5a. Khách nhập số lượng = 0 hoặc âm → hiển thị thông báo “Số lượng không hợp lệ.”</w:t>
            </w:r>
          </w:p>
          <w:p w14:paraId="5D238B0F" w14:textId="77777777" w:rsidR="00CE0ADB" w:rsidRPr="0013588C" w:rsidRDefault="00CE0ADB" w:rsidP="00C65432">
            <w:pPr>
              <w:pStyle w:val="NormalWeb"/>
              <w:spacing w:before="40" w:beforeAutospacing="0" w:after="40" w:afterAutospacing="0"/>
              <w:rPr>
                <w:strike/>
              </w:rPr>
            </w:pPr>
            <w:r w:rsidRPr="0013588C">
              <w:rPr>
                <w:strike/>
              </w:rPr>
              <w:t>5a1. Sản phẩm hết hàng hoặc không đủ tồn → hiển thị “Sản phẩm không đủ số lượng”</w:t>
            </w:r>
          </w:p>
          <w:p w14:paraId="379AAA59" w14:textId="77777777" w:rsidR="00CE0ADB" w:rsidRPr="0013588C" w:rsidRDefault="00CE0ADB" w:rsidP="00C65432">
            <w:pPr>
              <w:pStyle w:val="NormalWeb"/>
              <w:spacing w:before="40" w:beforeAutospacing="0" w:after="40" w:afterAutospacing="0"/>
              <w:rPr>
                <w:strike/>
              </w:rPr>
            </w:pPr>
            <w:r w:rsidRPr="0013588C">
              <w:rPr>
                <w:strike/>
              </w:rPr>
              <w:t>6a. Lỗi hệ thống hoặc mất kết nối khi thêm vào giỏ → hiển thị “Không thể thêm sản phẩm vào giỏ, vui lòng thử lại.”</w:t>
            </w:r>
          </w:p>
        </w:tc>
      </w:tr>
      <w:tr w:rsidR="00181AE0" w:rsidRPr="0013588C" w14:paraId="53E25CF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2470A1"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0185E9" w14:textId="77777777" w:rsidR="00CE0ADB" w:rsidRPr="0013588C" w:rsidRDefault="00CE0ADB" w:rsidP="00015270">
            <w:pPr>
              <w:pStyle w:val="NormalWeb"/>
              <w:numPr>
                <w:ilvl w:val="0"/>
                <w:numId w:val="117"/>
              </w:numPr>
              <w:spacing w:before="40" w:beforeAutospacing="0" w:after="40" w:afterAutospacing="0"/>
              <w:textAlignment w:val="baseline"/>
              <w:rPr>
                <w:strike/>
              </w:rPr>
            </w:pPr>
            <w:r w:rsidRPr="0013588C">
              <w:rPr>
                <w:strike/>
              </w:rPr>
              <w:t>Số lượng tối thiểu khi thêm vào giỏ là 1 đơn vị.</w:t>
            </w:r>
          </w:p>
          <w:p w14:paraId="147B290C" w14:textId="77777777" w:rsidR="00CE0ADB" w:rsidRPr="0013588C" w:rsidRDefault="00CE0ADB" w:rsidP="00015270">
            <w:pPr>
              <w:pStyle w:val="NormalWeb"/>
              <w:numPr>
                <w:ilvl w:val="0"/>
                <w:numId w:val="117"/>
              </w:numPr>
              <w:spacing w:before="40" w:beforeAutospacing="0" w:after="40" w:afterAutospacing="0"/>
              <w:textAlignment w:val="baseline"/>
              <w:rPr>
                <w:strike/>
              </w:rPr>
            </w:pPr>
            <w:r w:rsidRPr="0013588C">
              <w:rPr>
                <w:strike/>
              </w:rPr>
              <w:t>Hệ thống tự động cập nhật giá theo đơn vị tính được chọn.</w:t>
            </w:r>
          </w:p>
        </w:tc>
      </w:tr>
      <w:tr w:rsidR="00181AE0" w:rsidRPr="0013588C" w14:paraId="22757E7E"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1564FF"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D04862"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108265AB" w14:textId="77777777" w:rsidR="00CE0ADB" w:rsidRPr="0013588C" w:rsidRDefault="00CE0ADB" w:rsidP="00C65432">
      <w:pPr>
        <w:spacing w:before="40" w:after="40"/>
        <w:rPr>
          <w:strike/>
          <w:szCs w:val="24"/>
        </w:rPr>
      </w:pPr>
    </w:p>
    <w:p w14:paraId="272A449C" w14:textId="05C5063C"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728CE138" wp14:editId="20B4AA07">
            <wp:extent cx="5182870" cy="8229600"/>
            <wp:effectExtent l="0" t="0" r="0" b="0"/>
            <wp:docPr id="31" name="Picture 3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diagram of a flowchar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82870" cy="8229600"/>
                    </a:xfrm>
                    <a:prstGeom prst="rect">
                      <a:avLst/>
                    </a:prstGeom>
                  </pic:spPr>
                </pic:pic>
              </a:graphicData>
            </a:graphic>
          </wp:inline>
        </w:drawing>
      </w:r>
    </w:p>
    <w:p w14:paraId="758305F1" w14:textId="77777777" w:rsidR="00CE0ADB" w:rsidRPr="0013588C" w:rsidRDefault="00CE0ADB" w:rsidP="00C65432">
      <w:pPr>
        <w:pStyle w:val="NormalWeb"/>
        <w:spacing w:before="40" w:beforeAutospacing="0" w:after="40" w:afterAutospacing="0"/>
        <w:rPr>
          <w:strike/>
        </w:rPr>
      </w:pPr>
      <w:r w:rsidRPr="0013588C">
        <w:rPr>
          <w:b/>
          <w:bCs/>
          <w:strike/>
        </w:rPr>
        <w:lastRenderedPageBreak/>
        <w:t>3.2.4.4. Đổi đơn vị tính</w:t>
      </w:r>
    </w:p>
    <w:p w14:paraId="3E87F0ED"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18"/>
        <w:gridCol w:w="7432"/>
      </w:tblGrid>
      <w:tr w:rsidR="00181AE0" w:rsidRPr="0013588C" w14:paraId="7613C34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32900A"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C7E3D" w14:textId="77777777" w:rsidR="00CE0ADB" w:rsidRPr="0013588C" w:rsidRDefault="00CE0ADB" w:rsidP="00C65432">
            <w:pPr>
              <w:pStyle w:val="NormalWeb"/>
              <w:spacing w:before="40" w:beforeAutospacing="0" w:after="40" w:afterAutospacing="0"/>
              <w:rPr>
                <w:strike/>
              </w:rPr>
            </w:pPr>
            <w:r w:rsidRPr="0013588C">
              <w:rPr>
                <w:strike/>
              </w:rPr>
              <w:t>2.3.4</w:t>
            </w:r>
          </w:p>
        </w:tc>
      </w:tr>
      <w:tr w:rsidR="00181AE0" w:rsidRPr="0013588C" w14:paraId="358458A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365559"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753524" w14:textId="77777777" w:rsidR="00CE0ADB" w:rsidRPr="0013588C" w:rsidRDefault="00CE0ADB" w:rsidP="00C65432">
            <w:pPr>
              <w:pStyle w:val="NormalWeb"/>
              <w:spacing w:before="40" w:beforeAutospacing="0" w:after="40" w:afterAutospacing="0"/>
              <w:rPr>
                <w:strike/>
              </w:rPr>
            </w:pPr>
            <w:r w:rsidRPr="0013588C">
              <w:rPr>
                <w:strike/>
              </w:rPr>
              <w:t>Đổi đơn vị tính của mặt hàng</w:t>
            </w:r>
          </w:p>
        </w:tc>
      </w:tr>
      <w:tr w:rsidR="00181AE0" w:rsidRPr="0013588C" w14:paraId="183028F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49EFD0"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1BCAD" w14:textId="77777777" w:rsidR="00CE0ADB" w:rsidRPr="0013588C" w:rsidRDefault="00CE0ADB" w:rsidP="00C65432">
            <w:pPr>
              <w:pStyle w:val="NormalWeb"/>
              <w:spacing w:before="40" w:beforeAutospacing="0" w:after="40" w:afterAutospacing="0"/>
              <w:rPr>
                <w:strike/>
              </w:rPr>
            </w:pPr>
            <w:r w:rsidRPr="0013588C">
              <w:rPr>
                <w:strike/>
              </w:rPr>
              <w:t>Là khách hàng, tôi muốn đổi đơn vị tính của một sản phẩm để phù hợp với cách mua thực tế của công trình và dễ so sánh giá, số lượng.</w:t>
            </w:r>
          </w:p>
        </w:tc>
      </w:tr>
      <w:tr w:rsidR="00181AE0" w:rsidRPr="0013588C" w14:paraId="5850254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9F7534"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600297"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5836C94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B23CFB"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A2127" w14:textId="77777777" w:rsidR="00CE0ADB" w:rsidRPr="0013588C" w:rsidRDefault="00CE0ADB" w:rsidP="00C65432">
            <w:pPr>
              <w:pStyle w:val="NormalWeb"/>
              <w:spacing w:before="40" w:beforeAutospacing="0" w:after="40" w:afterAutospacing="0"/>
              <w:rPr>
                <w:strike/>
              </w:rPr>
            </w:pPr>
            <w:r w:rsidRPr="0013588C">
              <w:rPr>
                <w:strike/>
              </w:rPr>
              <w:t>Medium–High</w:t>
            </w:r>
          </w:p>
        </w:tc>
      </w:tr>
      <w:tr w:rsidR="00181AE0" w:rsidRPr="0013588C" w14:paraId="7754DCC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D5A428"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75ECF" w14:textId="77777777" w:rsidR="00CE0ADB" w:rsidRPr="0013588C" w:rsidRDefault="00CE0ADB" w:rsidP="00C65432">
            <w:pPr>
              <w:pStyle w:val="NormalWeb"/>
              <w:spacing w:before="40" w:beforeAutospacing="0" w:after="40" w:afterAutospacing="0"/>
              <w:rPr>
                <w:strike/>
              </w:rPr>
            </w:pPr>
            <w:r w:rsidRPr="0013588C">
              <w:rPr>
                <w:strike/>
              </w:rPr>
              <w:t>Khách hàng đang:</w:t>
            </w:r>
          </w:p>
          <w:p w14:paraId="00CD0199" w14:textId="77777777" w:rsidR="00CE0ADB" w:rsidRPr="0013588C" w:rsidRDefault="00CE0ADB" w:rsidP="00015270">
            <w:pPr>
              <w:pStyle w:val="NormalWeb"/>
              <w:numPr>
                <w:ilvl w:val="0"/>
                <w:numId w:val="118"/>
              </w:numPr>
              <w:spacing w:before="40" w:beforeAutospacing="0" w:after="40" w:afterAutospacing="0"/>
              <w:textAlignment w:val="baseline"/>
              <w:rPr>
                <w:strike/>
              </w:rPr>
            </w:pPr>
            <w:r w:rsidRPr="0013588C">
              <w:rPr>
                <w:strike/>
              </w:rPr>
              <w:t>xem chi tiết sản phẩm, hoặc</w:t>
            </w:r>
          </w:p>
          <w:p w14:paraId="53C2E841" w14:textId="77777777" w:rsidR="00CE0ADB" w:rsidRPr="0013588C" w:rsidRDefault="00CE0ADB" w:rsidP="00015270">
            <w:pPr>
              <w:pStyle w:val="NormalWeb"/>
              <w:numPr>
                <w:ilvl w:val="0"/>
                <w:numId w:val="118"/>
              </w:numPr>
              <w:spacing w:before="40" w:beforeAutospacing="0" w:after="40" w:afterAutospacing="0"/>
              <w:textAlignment w:val="baseline"/>
              <w:rPr>
                <w:strike/>
              </w:rPr>
            </w:pPr>
            <w:r w:rsidRPr="0013588C">
              <w:rPr>
                <w:strike/>
              </w:rPr>
              <w:t>chỉnh sửa một dòng hàng trong giỏ hàng và chọn thay đổi đơn vị tính từ danh sách</w:t>
            </w:r>
          </w:p>
        </w:tc>
      </w:tr>
      <w:tr w:rsidR="00181AE0" w:rsidRPr="0013588C" w14:paraId="334A7808"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A5C6F0"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CD8B2D" w14:textId="77777777" w:rsidR="00CE0ADB" w:rsidRPr="0013588C" w:rsidRDefault="00CE0ADB" w:rsidP="00015270">
            <w:pPr>
              <w:pStyle w:val="NormalWeb"/>
              <w:numPr>
                <w:ilvl w:val="0"/>
                <w:numId w:val="119"/>
              </w:numPr>
              <w:spacing w:before="40" w:beforeAutospacing="0" w:after="40" w:afterAutospacing="0"/>
              <w:textAlignment w:val="baseline"/>
              <w:rPr>
                <w:strike/>
              </w:rPr>
            </w:pPr>
            <w:r w:rsidRPr="0013588C">
              <w:rPr>
                <w:strike/>
              </w:rPr>
              <w:t>Sản phẩm có cấu hình từ 2 đơn vị tính trở lên </w:t>
            </w:r>
          </w:p>
          <w:p w14:paraId="07611AB6" w14:textId="77777777" w:rsidR="00CE0ADB" w:rsidRPr="0013588C" w:rsidRDefault="00CE0ADB" w:rsidP="00015270">
            <w:pPr>
              <w:pStyle w:val="NormalWeb"/>
              <w:numPr>
                <w:ilvl w:val="0"/>
                <w:numId w:val="119"/>
              </w:numPr>
              <w:spacing w:before="40" w:beforeAutospacing="0" w:after="40" w:afterAutospacing="0"/>
              <w:textAlignment w:val="baseline"/>
              <w:rPr>
                <w:strike/>
              </w:rPr>
            </w:pPr>
            <w:r w:rsidRPr="0013588C">
              <w:rPr>
                <w:strike/>
              </w:rPr>
              <w:t>Hệ thống có bảng quy đổi giữa các đơn vị </w:t>
            </w:r>
          </w:p>
        </w:tc>
      </w:tr>
      <w:tr w:rsidR="00181AE0" w:rsidRPr="0013588C" w14:paraId="2BE49345"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EBA26C"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2E911" w14:textId="77777777" w:rsidR="00CE0ADB" w:rsidRPr="0013588C" w:rsidRDefault="00CE0ADB" w:rsidP="00015270">
            <w:pPr>
              <w:pStyle w:val="NormalWeb"/>
              <w:numPr>
                <w:ilvl w:val="0"/>
                <w:numId w:val="120"/>
              </w:numPr>
              <w:spacing w:before="40" w:beforeAutospacing="0" w:after="40" w:afterAutospacing="0"/>
              <w:textAlignment w:val="baseline"/>
              <w:rPr>
                <w:strike/>
              </w:rPr>
            </w:pPr>
            <w:r w:rsidRPr="0013588C">
              <w:rPr>
                <w:strike/>
              </w:rPr>
              <w:t>Đơn vị tính của sản phẩm được thay đổi theo lựa chọn của khách.</w:t>
            </w:r>
          </w:p>
          <w:p w14:paraId="6C74173A" w14:textId="77777777" w:rsidR="00CE0ADB" w:rsidRPr="0013588C" w:rsidRDefault="00CE0ADB" w:rsidP="00015270">
            <w:pPr>
              <w:pStyle w:val="NormalWeb"/>
              <w:numPr>
                <w:ilvl w:val="0"/>
                <w:numId w:val="120"/>
              </w:numPr>
              <w:spacing w:before="40" w:beforeAutospacing="0" w:after="40" w:afterAutospacing="0"/>
              <w:textAlignment w:val="baseline"/>
              <w:rPr>
                <w:strike/>
              </w:rPr>
            </w:pPr>
            <w:r w:rsidRPr="0013588C">
              <w:rPr>
                <w:strike/>
              </w:rPr>
              <w:t>Giá theo đơn vị mới và số lượng (tính theo đơn vị mới) được cập nhật lại trong giao diện.</w:t>
            </w:r>
          </w:p>
          <w:p w14:paraId="3CABF50C" w14:textId="77777777" w:rsidR="00CE0ADB" w:rsidRPr="0013588C" w:rsidRDefault="00CE0ADB" w:rsidP="00015270">
            <w:pPr>
              <w:pStyle w:val="NormalWeb"/>
              <w:numPr>
                <w:ilvl w:val="0"/>
                <w:numId w:val="120"/>
              </w:numPr>
              <w:spacing w:before="40" w:beforeAutospacing="0" w:after="40" w:afterAutospacing="0"/>
              <w:textAlignment w:val="baseline"/>
              <w:rPr>
                <w:strike/>
              </w:rPr>
            </w:pPr>
            <w:r w:rsidRPr="0013588C">
              <w:rPr>
                <w:strike/>
              </w:rPr>
              <w:t>Tổng tiền tạm tính trong giỏ hàng được cập nhật tương ứng.</w:t>
            </w:r>
          </w:p>
        </w:tc>
      </w:tr>
      <w:tr w:rsidR="00181AE0" w:rsidRPr="0013588C" w14:paraId="092D8A47"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F28399"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AF7400" w14:textId="77777777" w:rsidR="00CE0ADB" w:rsidRPr="0013588C" w:rsidRDefault="00CE0ADB" w:rsidP="00015270">
            <w:pPr>
              <w:pStyle w:val="NormalWeb"/>
              <w:numPr>
                <w:ilvl w:val="0"/>
                <w:numId w:val="121"/>
              </w:numPr>
              <w:spacing w:before="40" w:beforeAutospacing="0" w:after="40" w:afterAutospacing="0"/>
              <w:textAlignment w:val="baseline"/>
              <w:rPr>
                <w:strike/>
              </w:rPr>
            </w:pPr>
            <w:r w:rsidRPr="0013588C">
              <w:rPr>
                <w:strike/>
              </w:rPr>
              <w:t>Khách mở màn hình chi tiết sản phẩm hoặc giỏ hàng.</w:t>
            </w:r>
          </w:p>
          <w:p w14:paraId="1A0201BD" w14:textId="77777777" w:rsidR="00CE0ADB" w:rsidRPr="0013588C" w:rsidRDefault="00CE0ADB" w:rsidP="00015270">
            <w:pPr>
              <w:pStyle w:val="NormalWeb"/>
              <w:numPr>
                <w:ilvl w:val="0"/>
                <w:numId w:val="121"/>
              </w:numPr>
              <w:spacing w:before="40" w:beforeAutospacing="0" w:after="40" w:afterAutospacing="0"/>
              <w:textAlignment w:val="baseline"/>
              <w:rPr>
                <w:strike/>
              </w:rPr>
            </w:pPr>
            <w:r w:rsidRPr="0013588C">
              <w:rPr>
                <w:strike/>
              </w:rPr>
              <w:t>Hệ thống hiển thị đơn vị tính hiện tại của sản phẩm và danh sách đơn vị tính khả dụng (nếu có).</w:t>
            </w:r>
          </w:p>
          <w:p w14:paraId="5A096C0D" w14:textId="77777777" w:rsidR="00CE0ADB" w:rsidRPr="0013588C" w:rsidRDefault="00CE0ADB" w:rsidP="00015270">
            <w:pPr>
              <w:pStyle w:val="NormalWeb"/>
              <w:numPr>
                <w:ilvl w:val="0"/>
                <w:numId w:val="121"/>
              </w:numPr>
              <w:spacing w:before="40" w:beforeAutospacing="0" w:after="40" w:afterAutospacing="0"/>
              <w:textAlignment w:val="baseline"/>
              <w:rPr>
                <w:strike/>
              </w:rPr>
            </w:pPr>
            <w:r w:rsidRPr="0013588C">
              <w:rPr>
                <w:strike/>
              </w:rPr>
              <w:t>Khách chọn một đơn vị tính khác trong danh sách.</w:t>
            </w:r>
          </w:p>
          <w:p w14:paraId="368317FF" w14:textId="77777777" w:rsidR="00CE0ADB" w:rsidRPr="0013588C" w:rsidRDefault="00CE0ADB" w:rsidP="00015270">
            <w:pPr>
              <w:pStyle w:val="NormalWeb"/>
              <w:numPr>
                <w:ilvl w:val="0"/>
                <w:numId w:val="121"/>
              </w:numPr>
              <w:spacing w:before="40" w:beforeAutospacing="0" w:after="40" w:afterAutospacing="0"/>
              <w:textAlignment w:val="baseline"/>
              <w:rPr>
                <w:strike/>
              </w:rPr>
            </w:pPr>
            <w:r w:rsidRPr="0013588C">
              <w:rPr>
                <w:strike/>
              </w:rPr>
              <w:t>Hệ thống tra bảng quy đổi đơn vị và tính lại: đơn giá theo đơn vị mới, số lượng và số tiền tương ứng.</w:t>
            </w:r>
          </w:p>
          <w:p w14:paraId="5E3C7357" w14:textId="77777777" w:rsidR="00CE0ADB" w:rsidRPr="0013588C" w:rsidRDefault="00CE0ADB" w:rsidP="00015270">
            <w:pPr>
              <w:pStyle w:val="NormalWeb"/>
              <w:numPr>
                <w:ilvl w:val="0"/>
                <w:numId w:val="121"/>
              </w:numPr>
              <w:spacing w:before="40" w:beforeAutospacing="0" w:after="40" w:afterAutospacing="0"/>
              <w:textAlignment w:val="baseline"/>
              <w:rPr>
                <w:strike/>
              </w:rPr>
            </w:pPr>
            <w:r w:rsidRPr="0013588C">
              <w:rPr>
                <w:strike/>
              </w:rPr>
              <w:t>Hệ thống cập nhật hiển thị đơn vị tính mới, đơn giá và số tiền của dòng hàng.</w:t>
            </w:r>
          </w:p>
          <w:p w14:paraId="5021CB6A" w14:textId="77777777" w:rsidR="00CE0ADB" w:rsidRPr="0013588C" w:rsidRDefault="00CE0ADB" w:rsidP="00015270">
            <w:pPr>
              <w:pStyle w:val="NormalWeb"/>
              <w:numPr>
                <w:ilvl w:val="0"/>
                <w:numId w:val="121"/>
              </w:numPr>
              <w:spacing w:before="40" w:beforeAutospacing="0" w:after="40" w:afterAutospacing="0"/>
              <w:textAlignment w:val="baseline"/>
              <w:rPr>
                <w:strike/>
              </w:rPr>
            </w:pPr>
            <w:r w:rsidRPr="0013588C">
              <w:rPr>
                <w:strike/>
              </w:rPr>
              <w:t>Hệ thống cập nhật tổng giá trị giỏ hàng (nếu thao tác trong giỏ).</w:t>
            </w:r>
          </w:p>
          <w:p w14:paraId="3B85702F" w14:textId="77777777" w:rsidR="00CE0ADB" w:rsidRPr="0013588C" w:rsidRDefault="00CE0ADB" w:rsidP="00015270">
            <w:pPr>
              <w:pStyle w:val="NormalWeb"/>
              <w:numPr>
                <w:ilvl w:val="0"/>
                <w:numId w:val="121"/>
              </w:numPr>
              <w:spacing w:before="40" w:beforeAutospacing="0" w:after="40" w:afterAutospacing="0"/>
              <w:textAlignment w:val="baseline"/>
              <w:rPr>
                <w:strike/>
              </w:rPr>
            </w:pPr>
            <w:r w:rsidRPr="0013588C">
              <w:rPr>
                <w:strike/>
              </w:rPr>
              <w:t>Khách tiếp tục thao tác khác (chỉnh số lượng, thêm/xóa mặt hàng, đặt hàng…).</w:t>
            </w:r>
          </w:p>
        </w:tc>
      </w:tr>
      <w:tr w:rsidR="00181AE0" w:rsidRPr="0013588C" w14:paraId="4A7D9157"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1E790C"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167E21" w14:textId="77777777" w:rsidR="00CE0ADB" w:rsidRPr="0013588C" w:rsidRDefault="00CE0ADB" w:rsidP="00C65432">
            <w:pPr>
              <w:pStyle w:val="NormalWeb"/>
              <w:spacing w:before="40" w:beforeAutospacing="0" w:after="40" w:afterAutospacing="0"/>
              <w:rPr>
                <w:strike/>
              </w:rPr>
            </w:pPr>
            <w:r w:rsidRPr="0013588C">
              <w:rPr>
                <w:strike/>
              </w:rPr>
              <w:t>3a. Đổi đơn vị tính ngay khi thêm vào giỏ: Trong màn hình chi tiết sản phẩm, khách đổi đơn vị tính rồi mới nhập số lượng → hệ thống dùng đơn vị mới để tính tiền ngay từ đầu.</w:t>
            </w:r>
          </w:p>
          <w:p w14:paraId="00F17762" w14:textId="77777777" w:rsidR="00CE0ADB" w:rsidRPr="0013588C" w:rsidRDefault="00CE0ADB" w:rsidP="00C65432">
            <w:pPr>
              <w:pStyle w:val="NormalWeb"/>
              <w:spacing w:before="40" w:beforeAutospacing="0" w:after="40" w:afterAutospacing="0"/>
              <w:rPr>
                <w:strike/>
              </w:rPr>
            </w:pPr>
            <w:r w:rsidRPr="0013588C">
              <w:rPr>
                <w:strike/>
              </w:rPr>
              <w:t>3a1. Hệ thống giữ nguyên số lượng theo đơn vị mới</w:t>
            </w:r>
          </w:p>
        </w:tc>
      </w:tr>
      <w:tr w:rsidR="00181AE0" w:rsidRPr="0013588C" w14:paraId="2942AD92" w14:textId="77777777" w:rsidTr="00CE0ADB">
        <w:trPr>
          <w:trHeight w:val="238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3D8CEC" w14:textId="77777777" w:rsidR="00CE0ADB" w:rsidRPr="0013588C" w:rsidRDefault="00CE0ADB" w:rsidP="00C65432">
            <w:pPr>
              <w:pStyle w:val="NormalWeb"/>
              <w:spacing w:before="40" w:beforeAutospacing="0" w:after="40" w:afterAutospacing="0"/>
              <w:rPr>
                <w:strike/>
              </w:rPr>
            </w:pPr>
            <w:r w:rsidRPr="0013588C">
              <w:rPr>
                <w:strike/>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5428A1" w14:textId="77777777" w:rsidR="00CE0ADB" w:rsidRPr="0013588C" w:rsidRDefault="00CE0ADB" w:rsidP="00C65432">
            <w:pPr>
              <w:pStyle w:val="NormalWeb"/>
              <w:spacing w:before="40" w:beforeAutospacing="0" w:after="40" w:afterAutospacing="0"/>
              <w:rPr>
                <w:strike/>
              </w:rPr>
            </w:pPr>
            <w:r w:rsidRPr="0013588C">
              <w:rPr>
                <w:strike/>
              </w:rPr>
              <w:t>3b. Khách chọn lại đúng đơn vị hiện tại → hệ thống không cần tính lại, chỉ giữ nguyên.</w:t>
            </w:r>
          </w:p>
          <w:p w14:paraId="79A77BBB" w14:textId="77777777" w:rsidR="00CE0ADB" w:rsidRPr="0013588C" w:rsidRDefault="00CE0ADB" w:rsidP="00C65432">
            <w:pPr>
              <w:pStyle w:val="NormalWeb"/>
              <w:spacing w:before="40" w:beforeAutospacing="0" w:after="40" w:afterAutospacing="0"/>
              <w:rPr>
                <w:strike/>
              </w:rPr>
            </w:pPr>
            <w:r w:rsidRPr="0013588C">
              <w:rPr>
                <w:strike/>
              </w:rPr>
              <w:t>4b. Lỗi hệ thống khi tính toán hoặc cập nhật: Hệ thống hiển thị “Có lỗi khi đổi đơn vị tính, vui lòng thử lại.”Giữ nguyên đơn vị cũ, không thay đổi tiền.</w:t>
            </w:r>
          </w:p>
        </w:tc>
      </w:tr>
      <w:tr w:rsidR="00181AE0" w:rsidRPr="0013588C" w14:paraId="41484CB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097E98"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4A9523" w14:textId="77777777" w:rsidR="00CE0ADB" w:rsidRPr="0013588C" w:rsidRDefault="00CE0ADB" w:rsidP="00015270">
            <w:pPr>
              <w:pStyle w:val="NormalWeb"/>
              <w:numPr>
                <w:ilvl w:val="0"/>
                <w:numId w:val="122"/>
              </w:numPr>
              <w:spacing w:before="40" w:beforeAutospacing="0" w:after="40" w:afterAutospacing="0"/>
              <w:textAlignment w:val="baseline"/>
              <w:rPr>
                <w:strike/>
              </w:rPr>
            </w:pPr>
            <w:r w:rsidRPr="0013588C">
              <w:rPr>
                <w:strike/>
              </w:rPr>
              <w:t>Mỗi cặp đơn vị tính phải có tỉ lệ quy đổi rõ ràng, lưu trong cấu hình hệ thống</w:t>
            </w:r>
          </w:p>
        </w:tc>
      </w:tr>
      <w:tr w:rsidR="00181AE0" w:rsidRPr="0013588C" w14:paraId="6DE77F48"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B4AD27"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637760"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650ACC17" w14:textId="77777777" w:rsidR="00CE0ADB" w:rsidRPr="0013588C" w:rsidRDefault="00CE0ADB" w:rsidP="00C65432">
      <w:pPr>
        <w:spacing w:before="40" w:after="40"/>
        <w:rPr>
          <w:strike/>
          <w:szCs w:val="24"/>
        </w:rPr>
      </w:pPr>
    </w:p>
    <w:p w14:paraId="750D44ED" w14:textId="1D4ADB2B"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5BC6C64E" wp14:editId="3695824E">
            <wp:extent cx="5943600" cy="6812280"/>
            <wp:effectExtent l="0" t="0" r="0" b="7620"/>
            <wp:docPr id="32" name="Picture 32"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diagram&#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6812280"/>
                    </a:xfrm>
                    <a:prstGeom prst="rect">
                      <a:avLst/>
                    </a:prstGeom>
                  </pic:spPr>
                </pic:pic>
              </a:graphicData>
            </a:graphic>
          </wp:inline>
        </w:drawing>
      </w:r>
    </w:p>
    <w:p w14:paraId="6A446D96" w14:textId="77777777" w:rsidR="00CE0ADB" w:rsidRPr="0013588C" w:rsidRDefault="00CE0ADB" w:rsidP="00C65432">
      <w:pPr>
        <w:pStyle w:val="NormalWeb"/>
        <w:spacing w:before="40" w:beforeAutospacing="0" w:after="40" w:afterAutospacing="0"/>
        <w:rPr>
          <w:strike/>
        </w:rPr>
      </w:pPr>
      <w:r w:rsidRPr="0013588C">
        <w:rPr>
          <w:b/>
          <w:bCs/>
          <w:strike/>
        </w:rPr>
        <w:t>3.2.4.5. Chỉnh số lượng</w:t>
      </w:r>
    </w:p>
    <w:p w14:paraId="5E2D0E86"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95"/>
        <w:gridCol w:w="7355"/>
      </w:tblGrid>
      <w:tr w:rsidR="00181AE0" w:rsidRPr="0013588C" w14:paraId="14961017"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930E43"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96E32E" w14:textId="77777777" w:rsidR="00CE0ADB" w:rsidRPr="0013588C" w:rsidRDefault="00CE0ADB" w:rsidP="00C65432">
            <w:pPr>
              <w:pStyle w:val="NormalWeb"/>
              <w:spacing w:before="40" w:beforeAutospacing="0" w:after="40" w:afterAutospacing="0"/>
              <w:rPr>
                <w:strike/>
              </w:rPr>
            </w:pPr>
            <w:r w:rsidRPr="0013588C">
              <w:rPr>
                <w:strike/>
              </w:rPr>
              <w:t>2.3.5</w:t>
            </w:r>
          </w:p>
        </w:tc>
      </w:tr>
      <w:tr w:rsidR="00181AE0" w:rsidRPr="0013588C" w14:paraId="00E2CFD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F4000E"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B30565" w14:textId="77777777" w:rsidR="00CE0ADB" w:rsidRPr="0013588C" w:rsidRDefault="00CE0ADB" w:rsidP="00C65432">
            <w:pPr>
              <w:pStyle w:val="NormalWeb"/>
              <w:spacing w:before="40" w:beforeAutospacing="0" w:after="40" w:afterAutospacing="0"/>
              <w:rPr>
                <w:strike/>
              </w:rPr>
            </w:pPr>
            <w:r w:rsidRPr="0013588C">
              <w:rPr>
                <w:strike/>
              </w:rPr>
              <w:t>Chỉnh số lượng mặt hàng trong giỏ</w:t>
            </w:r>
          </w:p>
        </w:tc>
      </w:tr>
      <w:tr w:rsidR="00181AE0" w:rsidRPr="0013588C" w14:paraId="3883410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CC812"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A42744" w14:textId="77777777" w:rsidR="00CE0ADB" w:rsidRPr="0013588C" w:rsidRDefault="00CE0ADB" w:rsidP="00C65432">
            <w:pPr>
              <w:pStyle w:val="NormalWeb"/>
              <w:spacing w:before="40" w:beforeAutospacing="0" w:after="40" w:afterAutospacing="0"/>
              <w:rPr>
                <w:strike/>
              </w:rPr>
            </w:pPr>
            <w:r w:rsidRPr="0013588C">
              <w:rPr>
                <w:strike/>
              </w:rPr>
              <w:t>Là khách hàng, tôi muốn chỉnh sửa số lượng của từng mặt hàng trong giỏ hàng để phù hợp với nhu cầu thực tế của công trình trước khi xác nhận đặt hàng.</w:t>
            </w:r>
          </w:p>
        </w:tc>
      </w:tr>
      <w:tr w:rsidR="00181AE0" w:rsidRPr="0013588C" w14:paraId="09882B6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63235B"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502429"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527F8BF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F53D6C"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422483"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62AC8F6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2A0696"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4B5946" w14:textId="77777777" w:rsidR="00CE0ADB" w:rsidRPr="0013588C" w:rsidRDefault="00CE0ADB" w:rsidP="00C65432">
            <w:pPr>
              <w:pStyle w:val="NormalWeb"/>
              <w:spacing w:before="40" w:beforeAutospacing="0" w:after="40" w:afterAutospacing="0"/>
              <w:rPr>
                <w:strike/>
              </w:rPr>
            </w:pPr>
            <w:r w:rsidRPr="0013588C">
              <w:rPr>
                <w:strike/>
              </w:rPr>
              <w:t>Khách hàng mở giỏ hàng và thay đổi số lượng của một mặt hàng (bằng nút +/– hoặc nhập trực tiếp số lượng mới).</w:t>
            </w:r>
          </w:p>
        </w:tc>
      </w:tr>
      <w:tr w:rsidR="00181AE0" w:rsidRPr="0013588C" w14:paraId="485CFF37"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70D89"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9EF871" w14:textId="77777777" w:rsidR="00CE0ADB" w:rsidRPr="0013588C" w:rsidRDefault="00CE0ADB" w:rsidP="00015270">
            <w:pPr>
              <w:pStyle w:val="NormalWeb"/>
              <w:numPr>
                <w:ilvl w:val="0"/>
                <w:numId w:val="123"/>
              </w:numPr>
              <w:spacing w:before="40" w:beforeAutospacing="0" w:after="40" w:afterAutospacing="0"/>
              <w:textAlignment w:val="baseline"/>
              <w:rPr>
                <w:strike/>
              </w:rPr>
            </w:pPr>
            <w:r w:rsidRPr="0013588C">
              <w:rPr>
                <w:strike/>
              </w:rPr>
              <w:t>Khách đã có ít nhất một sản phẩm trong giỏ hàng.</w:t>
            </w:r>
          </w:p>
          <w:p w14:paraId="2BADDF51" w14:textId="77777777" w:rsidR="00CE0ADB" w:rsidRPr="0013588C" w:rsidRDefault="00CE0ADB" w:rsidP="00015270">
            <w:pPr>
              <w:pStyle w:val="NormalWeb"/>
              <w:numPr>
                <w:ilvl w:val="0"/>
                <w:numId w:val="123"/>
              </w:numPr>
              <w:spacing w:before="40" w:beforeAutospacing="0" w:after="40" w:afterAutospacing="0"/>
              <w:textAlignment w:val="baseline"/>
              <w:rPr>
                <w:strike/>
              </w:rPr>
            </w:pPr>
            <w:r w:rsidRPr="0013588C">
              <w:rPr>
                <w:strike/>
              </w:rPr>
              <w:t>Hệ thống đang hiển thị đúng nội dung giỏ hàng hiện tại.</w:t>
            </w:r>
          </w:p>
        </w:tc>
      </w:tr>
      <w:tr w:rsidR="00181AE0" w:rsidRPr="0013588C" w14:paraId="4D111B0C"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B7C430"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EE2BCB" w14:textId="77777777" w:rsidR="00CE0ADB" w:rsidRPr="0013588C" w:rsidRDefault="00CE0ADB" w:rsidP="00015270">
            <w:pPr>
              <w:pStyle w:val="NormalWeb"/>
              <w:numPr>
                <w:ilvl w:val="0"/>
                <w:numId w:val="124"/>
              </w:numPr>
              <w:spacing w:before="40" w:beforeAutospacing="0" w:after="40" w:afterAutospacing="0"/>
              <w:textAlignment w:val="baseline"/>
              <w:rPr>
                <w:strike/>
              </w:rPr>
            </w:pPr>
            <w:r w:rsidRPr="0013588C">
              <w:rPr>
                <w:strike/>
              </w:rPr>
              <w:t>Số lượng mặt hàng trong giỏ được cập nhật.</w:t>
            </w:r>
          </w:p>
          <w:p w14:paraId="2212FA17" w14:textId="77777777" w:rsidR="00CE0ADB" w:rsidRPr="0013588C" w:rsidRDefault="00CE0ADB" w:rsidP="00015270">
            <w:pPr>
              <w:pStyle w:val="NormalWeb"/>
              <w:numPr>
                <w:ilvl w:val="0"/>
                <w:numId w:val="124"/>
              </w:numPr>
              <w:spacing w:before="40" w:beforeAutospacing="0" w:after="40" w:afterAutospacing="0"/>
              <w:textAlignment w:val="baseline"/>
              <w:rPr>
                <w:strike/>
              </w:rPr>
            </w:pPr>
            <w:r w:rsidRPr="0013588C">
              <w:rPr>
                <w:strike/>
              </w:rPr>
              <w:t>Thành tiền của dòng hàng và tổng giá trị giỏ hàng được tính lại.</w:t>
            </w:r>
          </w:p>
        </w:tc>
      </w:tr>
      <w:tr w:rsidR="00181AE0" w:rsidRPr="0013588C" w14:paraId="52225CD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77B45"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50CCB9"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Khách hàng mở màn hình Giỏ hàng.</w:t>
            </w:r>
          </w:p>
          <w:p w14:paraId="67CABA0F"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Hệ thống hiển thị danh sách các mặt hàng trong giỏ: tên, đơn vị, số lượng, đơn giá, thành tiền.</w:t>
            </w:r>
          </w:p>
          <w:p w14:paraId="6750BE05"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Khách chọn mặt hàng muốn chỉnh số lượng.</w:t>
            </w:r>
          </w:p>
          <w:p w14:paraId="1F96A73A"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Khách tăng/giảm số lượng bằng nút +/– hoặc nhập trực tiếp số lượng mới.</w:t>
            </w:r>
          </w:p>
          <w:p w14:paraId="719A14A3"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Hệ thống kiểm tra tính hợp lệ (số lượng &gt; 0, là số, không vượt giới hạn tồn kho nếu có kiểm tra).</w:t>
            </w:r>
          </w:p>
          <w:p w14:paraId="3F16B6BD"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Hệ thống cập nhật số lượng của mặt hàng.</w:t>
            </w:r>
          </w:p>
          <w:p w14:paraId="656D3E82"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Hệ thống tính lại thành tiền dòng hàng và tổng tiền giỏ hàng.</w:t>
            </w:r>
          </w:p>
          <w:p w14:paraId="2B03F6DE" w14:textId="77777777" w:rsidR="00CE0ADB" w:rsidRPr="0013588C" w:rsidRDefault="00CE0ADB" w:rsidP="00015270">
            <w:pPr>
              <w:pStyle w:val="NormalWeb"/>
              <w:numPr>
                <w:ilvl w:val="0"/>
                <w:numId w:val="125"/>
              </w:numPr>
              <w:spacing w:before="40" w:beforeAutospacing="0" w:after="40" w:afterAutospacing="0"/>
              <w:textAlignment w:val="baseline"/>
              <w:rPr>
                <w:strike/>
              </w:rPr>
            </w:pPr>
            <w:r w:rsidRPr="0013588C">
              <w:rPr>
                <w:strike/>
              </w:rPr>
              <w:t>Khách có thể tiếp tục chỉnh các mặt hàng khác, xoá mặt hàng hoặc tiếp tục bước đặt hàng.</w:t>
            </w:r>
          </w:p>
        </w:tc>
      </w:tr>
      <w:tr w:rsidR="00181AE0" w:rsidRPr="0013588C" w14:paraId="69561C79"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18FA9"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010628"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7016B85A"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8F3609"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18B636" w14:textId="77777777" w:rsidR="00CE0ADB" w:rsidRPr="0013588C" w:rsidRDefault="00CE0ADB" w:rsidP="00C65432">
            <w:pPr>
              <w:pStyle w:val="NormalWeb"/>
              <w:spacing w:before="40" w:beforeAutospacing="0" w:after="40" w:afterAutospacing="0"/>
              <w:rPr>
                <w:strike/>
              </w:rPr>
            </w:pPr>
            <w:r w:rsidRPr="0013588C">
              <w:rPr>
                <w:strike/>
              </w:rPr>
              <w:t>5a. Nhập số không hợp lệ (0, âm, chữ, ký tự đặc biệt) → hệ thống báo “Số lượng không hợp lệ, vui lòng nhập lại”.</w:t>
            </w:r>
          </w:p>
          <w:p w14:paraId="1B12FF46" w14:textId="77777777" w:rsidR="00CE0ADB" w:rsidRPr="0013588C" w:rsidRDefault="00CE0ADB" w:rsidP="00C65432">
            <w:pPr>
              <w:pStyle w:val="NormalWeb"/>
              <w:spacing w:before="40" w:beforeAutospacing="0" w:after="40" w:afterAutospacing="0"/>
              <w:rPr>
                <w:strike/>
              </w:rPr>
            </w:pPr>
            <w:r w:rsidRPr="0013588C">
              <w:rPr>
                <w:strike/>
              </w:rPr>
              <w:t>5a1. Số lượng vượt quá tồn kho tối đa → hệ thống báo “Không đủ số lượng trong kho”</w:t>
            </w:r>
          </w:p>
          <w:p w14:paraId="42D7E91C" w14:textId="77777777" w:rsidR="00CE0ADB" w:rsidRPr="0013588C" w:rsidRDefault="00CE0ADB" w:rsidP="00C65432">
            <w:pPr>
              <w:pStyle w:val="NormalWeb"/>
              <w:spacing w:before="40" w:beforeAutospacing="0" w:after="40" w:afterAutospacing="0"/>
              <w:rPr>
                <w:strike/>
              </w:rPr>
            </w:pPr>
            <w:r w:rsidRPr="0013588C">
              <w:rPr>
                <w:strike/>
              </w:rPr>
              <w:t>6a. Lỗi hệ thống khi cập nhật (mất kết nối, lỗi xử lý) → hệ thống hiển thị “Không thể cập nhật số lượng, vui lòng thử lại”, và giữ nguyên số lượng cũ.</w:t>
            </w:r>
          </w:p>
        </w:tc>
      </w:tr>
      <w:tr w:rsidR="00181AE0" w:rsidRPr="0013588C" w14:paraId="0D98BC8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AB4517"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64883" w14:textId="77777777" w:rsidR="00CE0ADB" w:rsidRPr="0013588C" w:rsidRDefault="00CE0ADB" w:rsidP="00C65432">
            <w:pPr>
              <w:pStyle w:val="NormalWeb"/>
              <w:spacing w:before="40" w:beforeAutospacing="0" w:after="40" w:afterAutospacing="0"/>
              <w:rPr>
                <w:strike/>
              </w:rPr>
            </w:pPr>
            <w:r w:rsidRPr="0013588C">
              <w:rPr>
                <w:strike/>
              </w:rPr>
              <w:t>Khi số lượng thay đổi, thành tiền và tổng tiền luôn được tính lại ngay lập tức.</w:t>
            </w:r>
          </w:p>
        </w:tc>
      </w:tr>
      <w:tr w:rsidR="00181AE0" w:rsidRPr="0013588C" w14:paraId="62EA2474"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857976"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91655B"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4B857285" w14:textId="77777777" w:rsidR="00CE0ADB" w:rsidRPr="0013588C" w:rsidRDefault="00CE0ADB" w:rsidP="00C65432">
      <w:pPr>
        <w:spacing w:before="40" w:after="40"/>
        <w:rPr>
          <w:strike/>
          <w:szCs w:val="24"/>
        </w:rPr>
      </w:pPr>
    </w:p>
    <w:p w14:paraId="63893468" w14:textId="6CD4304F" w:rsidR="000B19AE" w:rsidRPr="0013588C" w:rsidRDefault="00E120E0" w:rsidP="00C65432">
      <w:pPr>
        <w:spacing w:before="40" w:after="40"/>
        <w:rPr>
          <w:strike/>
          <w:szCs w:val="24"/>
        </w:rPr>
      </w:pPr>
      <w:r w:rsidRPr="0013588C">
        <w:rPr>
          <w:strike/>
          <w:noProof/>
          <w:szCs w:val="24"/>
        </w:rPr>
        <w:lastRenderedPageBreak/>
        <w:drawing>
          <wp:inline distT="0" distB="0" distL="0" distR="0" wp14:anchorId="234E3A8A" wp14:editId="6ADBEF86">
            <wp:extent cx="5943600" cy="6692265"/>
            <wp:effectExtent l="0" t="0" r="0" b="0"/>
            <wp:docPr id="46" name="Picture 46"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diagram of a flowchar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6692265"/>
                    </a:xfrm>
                    <a:prstGeom prst="rect">
                      <a:avLst/>
                    </a:prstGeom>
                  </pic:spPr>
                </pic:pic>
              </a:graphicData>
            </a:graphic>
          </wp:inline>
        </w:drawing>
      </w:r>
    </w:p>
    <w:p w14:paraId="5987463C" w14:textId="77777777" w:rsidR="00CE0ADB" w:rsidRPr="0013588C" w:rsidRDefault="00CE0ADB" w:rsidP="00C65432">
      <w:pPr>
        <w:pStyle w:val="NormalWeb"/>
        <w:spacing w:before="40" w:beforeAutospacing="0" w:after="40" w:afterAutospacing="0"/>
        <w:rPr>
          <w:strike/>
        </w:rPr>
      </w:pPr>
      <w:r w:rsidRPr="0013588C">
        <w:rPr>
          <w:b/>
          <w:bCs/>
          <w:strike/>
        </w:rPr>
        <w:t>3.2.4.6. Xóa mặt hàng</w:t>
      </w:r>
    </w:p>
    <w:p w14:paraId="359E578B"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60"/>
        <w:gridCol w:w="7390"/>
      </w:tblGrid>
      <w:tr w:rsidR="00181AE0" w:rsidRPr="0013588C" w14:paraId="2643D03F"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9150FB"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DC6CB9" w14:textId="77777777" w:rsidR="00CE0ADB" w:rsidRPr="0013588C" w:rsidRDefault="00CE0ADB" w:rsidP="00C65432">
            <w:pPr>
              <w:pStyle w:val="NormalWeb"/>
              <w:spacing w:before="40" w:beforeAutospacing="0" w:after="40" w:afterAutospacing="0"/>
              <w:rPr>
                <w:strike/>
              </w:rPr>
            </w:pPr>
            <w:r w:rsidRPr="0013588C">
              <w:rPr>
                <w:strike/>
              </w:rPr>
              <w:t>2.3.6</w:t>
            </w:r>
          </w:p>
        </w:tc>
      </w:tr>
      <w:tr w:rsidR="00181AE0" w:rsidRPr="0013588C" w14:paraId="7AEAAA1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98CEF7"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8978D" w14:textId="77777777" w:rsidR="00CE0ADB" w:rsidRPr="0013588C" w:rsidRDefault="00CE0ADB" w:rsidP="00C65432">
            <w:pPr>
              <w:pStyle w:val="NormalWeb"/>
              <w:spacing w:before="40" w:beforeAutospacing="0" w:after="40" w:afterAutospacing="0"/>
              <w:rPr>
                <w:strike/>
              </w:rPr>
            </w:pPr>
            <w:r w:rsidRPr="0013588C">
              <w:rPr>
                <w:strike/>
              </w:rPr>
              <w:t>Xóa mặt hàng khỏi giỏ</w:t>
            </w:r>
          </w:p>
        </w:tc>
      </w:tr>
      <w:tr w:rsidR="00181AE0" w:rsidRPr="0013588C" w14:paraId="5336E2C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8BA167"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BBA1B1" w14:textId="77777777" w:rsidR="00CE0ADB" w:rsidRPr="0013588C" w:rsidRDefault="00CE0ADB" w:rsidP="00C65432">
            <w:pPr>
              <w:pStyle w:val="NormalWeb"/>
              <w:spacing w:before="40" w:beforeAutospacing="0" w:after="40" w:afterAutospacing="0"/>
              <w:rPr>
                <w:strike/>
              </w:rPr>
            </w:pPr>
            <w:r w:rsidRPr="0013588C">
              <w:rPr>
                <w:strike/>
              </w:rPr>
              <w:t>Là khách hàng, tôi muốn xóa một mặt hàng ra khỏi giỏ hàng khi không còn nhu cầu mua nữa, để giỏ hàng phản ánh đúng những gì tôi sẽ đặt và tránh bị tính tiền nhầm.</w:t>
            </w:r>
          </w:p>
        </w:tc>
      </w:tr>
      <w:tr w:rsidR="00181AE0" w:rsidRPr="0013588C" w14:paraId="3F0B2C8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A6160C" w14:textId="77777777" w:rsidR="00CE0ADB" w:rsidRPr="0013588C" w:rsidRDefault="00CE0ADB" w:rsidP="00C65432">
            <w:pPr>
              <w:pStyle w:val="NormalWeb"/>
              <w:spacing w:before="40" w:beforeAutospacing="0" w:after="40" w:afterAutospacing="0"/>
              <w:rPr>
                <w:strike/>
              </w:rPr>
            </w:pPr>
            <w:r w:rsidRPr="0013588C">
              <w:rPr>
                <w:strike/>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A8C7F1"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02A42C5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B76DC4"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FAB951" w14:textId="77777777" w:rsidR="00CE0ADB" w:rsidRPr="0013588C" w:rsidRDefault="00CE0ADB" w:rsidP="00C65432">
            <w:pPr>
              <w:pStyle w:val="NormalWeb"/>
              <w:spacing w:before="40" w:beforeAutospacing="0" w:after="40" w:afterAutospacing="0"/>
              <w:rPr>
                <w:strike/>
              </w:rPr>
            </w:pPr>
            <w:r w:rsidRPr="0013588C">
              <w:rPr>
                <w:strike/>
              </w:rPr>
              <w:t>Medium–High</w:t>
            </w:r>
          </w:p>
        </w:tc>
      </w:tr>
      <w:tr w:rsidR="00181AE0" w:rsidRPr="0013588C" w14:paraId="4426ADF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61697"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DD8AE7" w14:textId="77777777" w:rsidR="00CE0ADB" w:rsidRPr="0013588C" w:rsidRDefault="00CE0ADB" w:rsidP="00C65432">
            <w:pPr>
              <w:pStyle w:val="NormalWeb"/>
              <w:spacing w:before="40" w:beforeAutospacing="0" w:after="40" w:afterAutospacing="0"/>
              <w:rPr>
                <w:strike/>
              </w:rPr>
            </w:pPr>
            <w:r w:rsidRPr="0013588C">
              <w:rPr>
                <w:strike/>
              </w:rPr>
              <w:t>Khách hàng mở giỏ hàng và chọn thao tác “Xóa” trên một dòng sản phẩm.</w:t>
            </w:r>
          </w:p>
        </w:tc>
      </w:tr>
      <w:tr w:rsidR="00181AE0" w:rsidRPr="0013588C" w14:paraId="15E459E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ED964F"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C0E8C" w14:textId="77777777" w:rsidR="00CE0ADB" w:rsidRPr="0013588C" w:rsidRDefault="00CE0ADB" w:rsidP="00015270">
            <w:pPr>
              <w:pStyle w:val="NormalWeb"/>
              <w:numPr>
                <w:ilvl w:val="0"/>
                <w:numId w:val="126"/>
              </w:numPr>
              <w:spacing w:before="40" w:beforeAutospacing="0" w:after="40" w:afterAutospacing="0"/>
              <w:textAlignment w:val="baseline"/>
              <w:rPr>
                <w:strike/>
              </w:rPr>
            </w:pPr>
            <w:r w:rsidRPr="0013588C">
              <w:rPr>
                <w:strike/>
              </w:rPr>
              <w:t>Giỏ hàng hiện tại có ít nhất một mặt hàng.</w:t>
            </w:r>
          </w:p>
          <w:p w14:paraId="0EB6CD08" w14:textId="77777777" w:rsidR="00CE0ADB" w:rsidRPr="0013588C" w:rsidRDefault="00CE0ADB" w:rsidP="00015270">
            <w:pPr>
              <w:pStyle w:val="NormalWeb"/>
              <w:numPr>
                <w:ilvl w:val="0"/>
                <w:numId w:val="126"/>
              </w:numPr>
              <w:spacing w:before="40" w:beforeAutospacing="0" w:after="40" w:afterAutospacing="0"/>
              <w:textAlignment w:val="baseline"/>
              <w:rPr>
                <w:strike/>
              </w:rPr>
            </w:pPr>
            <w:r w:rsidRPr="0013588C">
              <w:rPr>
                <w:strike/>
              </w:rPr>
              <w:t>Hệ thống hiển thị đúng danh sách mặt hàng trong giỏ.</w:t>
            </w:r>
          </w:p>
        </w:tc>
      </w:tr>
      <w:tr w:rsidR="00181AE0" w:rsidRPr="0013588C" w14:paraId="694726B5"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5A2DB6"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898CD" w14:textId="77777777" w:rsidR="00CE0ADB" w:rsidRPr="0013588C" w:rsidRDefault="00CE0ADB" w:rsidP="00015270">
            <w:pPr>
              <w:pStyle w:val="NormalWeb"/>
              <w:numPr>
                <w:ilvl w:val="0"/>
                <w:numId w:val="127"/>
              </w:numPr>
              <w:spacing w:before="40" w:beforeAutospacing="0" w:after="40" w:afterAutospacing="0"/>
              <w:textAlignment w:val="baseline"/>
              <w:rPr>
                <w:strike/>
              </w:rPr>
            </w:pPr>
            <w:r w:rsidRPr="0013588C">
              <w:rPr>
                <w:strike/>
              </w:rPr>
              <w:t>Mặt hàng được chọn bị xóa khỏi giỏ hàng.</w:t>
            </w:r>
          </w:p>
          <w:p w14:paraId="732AC9B6" w14:textId="77777777" w:rsidR="00CE0ADB" w:rsidRPr="0013588C" w:rsidRDefault="00CE0ADB" w:rsidP="00015270">
            <w:pPr>
              <w:pStyle w:val="NormalWeb"/>
              <w:numPr>
                <w:ilvl w:val="0"/>
                <w:numId w:val="127"/>
              </w:numPr>
              <w:spacing w:before="40" w:beforeAutospacing="0" w:after="40" w:afterAutospacing="0"/>
              <w:textAlignment w:val="baseline"/>
              <w:rPr>
                <w:strike/>
              </w:rPr>
            </w:pPr>
            <w:r w:rsidRPr="0013588C">
              <w:rPr>
                <w:strike/>
              </w:rPr>
              <w:t>Tổng tiền giỏ hàng được tính lại.</w:t>
            </w:r>
          </w:p>
          <w:p w14:paraId="4B8931C5" w14:textId="77777777" w:rsidR="00CE0ADB" w:rsidRPr="0013588C" w:rsidRDefault="00CE0ADB" w:rsidP="00015270">
            <w:pPr>
              <w:pStyle w:val="NormalWeb"/>
              <w:numPr>
                <w:ilvl w:val="0"/>
                <w:numId w:val="127"/>
              </w:numPr>
              <w:spacing w:before="40" w:beforeAutospacing="0" w:after="40" w:afterAutospacing="0"/>
              <w:textAlignment w:val="baseline"/>
              <w:rPr>
                <w:strike/>
              </w:rPr>
            </w:pPr>
            <w:r w:rsidRPr="0013588C">
              <w:rPr>
                <w:strike/>
              </w:rPr>
              <w:t>Nếu giỏ trở thành rỗng, hệ thống hiển thị trạng thái “Giỏ hàng trống”.</w:t>
            </w:r>
          </w:p>
        </w:tc>
      </w:tr>
      <w:tr w:rsidR="00181AE0" w:rsidRPr="0013588C" w14:paraId="74E30FE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A4ED48"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2FC2D6"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Khách hàng mở màn hình Giỏ hàng.</w:t>
            </w:r>
          </w:p>
          <w:p w14:paraId="7E528A38"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Hệ thống hiển thị danh sách các mặt hàng hiện có trong giỏ.</w:t>
            </w:r>
          </w:p>
          <w:p w14:paraId="3F8D7790"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Khách bấm nút “Xóa” tại dòng mặt hàng muốn xóa.</w:t>
            </w:r>
          </w:p>
          <w:p w14:paraId="31309479"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Hệ thống hiển thị hộp thoại xác nhận “Bạn có chắc chắn muốn xóa mặt hàng này khỏi giỏ hàng?”</w:t>
            </w:r>
          </w:p>
          <w:p w14:paraId="2FBCB289"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Khách chọn “Xác nhận”.</w:t>
            </w:r>
          </w:p>
          <w:p w14:paraId="7519FDAB"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Hệ thống xóa mặt hàng khỏi giỏ.</w:t>
            </w:r>
          </w:p>
          <w:p w14:paraId="01258967"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Hệ thống cập nhật lại giỏ hàng và tổng tiền.</w:t>
            </w:r>
          </w:p>
          <w:p w14:paraId="1814E6B3" w14:textId="77777777" w:rsidR="00CE0ADB" w:rsidRPr="0013588C" w:rsidRDefault="00CE0ADB" w:rsidP="00015270">
            <w:pPr>
              <w:pStyle w:val="NormalWeb"/>
              <w:numPr>
                <w:ilvl w:val="0"/>
                <w:numId w:val="128"/>
              </w:numPr>
              <w:spacing w:before="40" w:beforeAutospacing="0" w:after="40" w:afterAutospacing="0"/>
              <w:textAlignment w:val="baseline"/>
              <w:rPr>
                <w:strike/>
              </w:rPr>
            </w:pPr>
            <w:r w:rsidRPr="0013588C">
              <w:rPr>
                <w:strike/>
              </w:rPr>
              <w:t>Khách tiếp tục chỉnh sửa giỏ, thêm mặt hàng khác, hoặc chuyển sang bước đặt hàng.</w:t>
            </w:r>
          </w:p>
        </w:tc>
      </w:tr>
      <w:tr w:rsidR="00181AE0" w:rsidRPr="0013588C" w14:paraId="1EF05778"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E71DED"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73E417" w14:textId="77777777" w:rsidR="00CE0ADB" w:rsidRPr="0013588C" w:rsidRDefault="00CE0ADB" w:rsidP="00C65432">
            <w:pPr>
              <w:pStyle w:val="NormalWeb"/>
              <w:spacing w:before="40" w:beforeAutospacing="0" w:after="40" w:afterAutospacing="0"/>
              <w:rPr>
                <w:strike/>
              </w:rPr>
            </w:pPr>
            <w:r w:rsidRPr="0013588C">
              <w:rPr>
                <w:strike/>
              </w:rPr>
              <w:t>3a. Giao diện hỗ trợ “Xóa nhiều”: khách tick chọn nhiều mặt hàng rồi bấm “Xóa” → hệ thống xóa tất cả mặt hàng được chọn (các bước 4–7 áp dụng cho danh sách).</w:t>
            </w:r>
          </w:p>
          <w:p w14:paraId="4F021BC6" w14:textId="77777777" w:rsidR="00CE0ADB" w:rsidRPr="0013588C" w:rsidRDefault="00CE0ADB" w:rsidP="00C65432">
            <w:pPr>
              <w:pStyle w:val="NormalWeb"/>
              <w:spacing w:before="40" w:beforeAutospacing="0" w:after="40" w:afterAutospacing="0"/>
              <w:rPr>
                <w:strike/>
              </w:rPr>
            </w:pPr>
            <w:r w:rsidRPr="0013588C">
              <w:rPr>
                <w:strike/>
              </w:rPr>
              <w:t>4a. Khách chọn “Hủy” trong hộp thoại xác nhận → hệ thống không xóa, giữ nguyên giỏ hàng.</w:t>
            </w:r>
          </w:p>
        </w:tc>
      </w:tr>
      <w:tr w:rsidR="00181AE0" w:rsidRPr="0013588C" w14:paraId="76630FD0"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585696"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FE709D" w14:textId="77777777" w:rsidR="00CE0ADB" w:rsidRPr="0013588C" w:rsidRDefault="00CE0ADB" w:rsidP="00C65432">
            <w:pPr>
              <w:pStyle w:val="NormalWeb"/>
              <w:spacing w:before="40" w:beforeAutospacing="0" w:after="40" w:afterAutospacing="0"/>
              <w:rPr>
                <w:strike/>
              </w:rPr>
            </w:pPr>
            <w:r w:rsidRPr="0013588C">
              <w:rPr>
                <w:strike/>
              </w:rPr>
              <w:t>2a. Giỏ hàng trống ngay từ đầu → hệ thống hiển thị “Giỏ hàng của bạn đang trống” và không cho chọn xóa.</w:t>
            </w:r>
          </w:p>
          <w:p w14:paraId="443312BF" w14:textId="77777777" w:rsidR="00CE0ADB" w:rsidRPr="0013588C" w:rsidRDefault="00CE0ADB" w:rsidP="00C65432">
            <w:pPr>
              <w:pStyle w:val="NormalWeb"/>
              <w:spacing w:before="40" w:beforeAutospacing="0" w:after="40" w:afterAutospacing="0"/>
              <w:rPr>
                <w:strike/>
              </w:rPr>
            </w:pPr>
            <w:r w:rsidRPr="0013588C">
              <w:rPr>
                <w:strike/>
              </w:rPr>
              <w:t>6a. Lỗi hệ thống (mất kết nối, lỗi CSDL) khi xóa → thông báo “Không thể xóa mặt hàng, vui lòng thử lại.” và giữ nguyên mặt hàng trong giỏ.</w:t>
            </w:r>
          </w:p>
        </w:tc>
      </w:tr>
      <w:tr w:rsidR="00181AE0" w:rsidRPr="0013588C" w14:paraId="0B89FD8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28404"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F6532"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661F4198"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D070D2"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51264"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5824580F" w14:textId="77777777" w:rsidR="00CE0ADB" w:rsidRPr="0013588C" w:rsidRDefault="00CE0ADB" w:rsidP="00C65432">
      <w:pPr>
        <w:spacing w:before="40" w:after="40"/>
        <w:rPr>
          <w:strike/>
          <w:szCs w:val="24"/>
        </w:rPr>
      </w:pPr>
    </w:p>
    <w:p w14:paraId="3C325181" w14:textId="12157B6F"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5D2CF969" wp14:editId="6E064474">
            <wp:extent cx="5601970" cy="8229600"/>
            <wp:effectExtent l="0" t="0" r="0" b="0"/>
            <wp:docPr id="34" name="Picture 3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diagram of a flowchart&#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01970" cy="8229600"/>
                    </a:xfrm>
                    <a:prstGeom prst="rect">
                      <a:avLst/>
                    </a:prstGeom>
                  </pic:spPr>
                </pic:pic>
              </a:graphicData>
            </a:graphic>
          </wp:inline>
        </w:drawing>
      </w:r>
    </w:p>
    <w:p w14:paraId="05530A40" w14:textId="77777777" w:rsidR="00CE0ADB" w:rsidRPr="0013588C" w:rsidRDefault="00CE0ADB" w:rsidP="00C65432">
      <w:pPr>
        <w:pStyle w:val="NormalWeb"/>
        <w:spacing w:before="40" w:beforeAutospacing="0" w:after="40" w:afterAutospacing="0"/>
        <w:rPr>
          <w:strike/>
        </w:rPr>
      </w:pPr>
      <w:r w:rsidRPr="0013588C">
        <w:rPr>
          <w:b/>
          <w:bCs/>
          <w:strike/>
        </w:rPr>
        <w:lastRenderedPageBreak/>
        <w:t>3.2.5. Cấu hình đơn</w:t>
      </w:r>
    </w:p>
    <w:p w14:paraId="5DBCE1B6" w14:textId="5131D87E" w:rsidR="00CE0ADB" w:rsidRPr="0013588C" w:rsidRDefault="00CE0ADB" w:rsidP="00C65432">
      <w:pPr>
        <w:pStyle w:val="NormalWeb"/>
        <w:spacing w:before="40" w:beforeAutospacing="0" w:after="40" w:afterAutospacing="0"/>
        <w:jc w:val="center"/>
        <w:rPr>
          <w:strike/>
        </w:rPr>
      </w:pPr>
      <w:r w:rsidRPr="0013588C">
        <w:rPr>
          <w:strike/>
          <w:noProof/>
          <w:bdr w:val="none" w:sz="0" w:space="0" w:color="auto" w:frame="1"/>
        </w:rPr>
        <w:drawing>
          <wp:inline distT="0" distB="0" distL="0" distR="0" wp14:anchorId="419C442F" wp14:editId="7A16A12B">
            <wp:extent cx="4669790" cy="36252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69790" cy="3625215"/>
                    </a:xfrm>
                    <a:prstGeom prst="rect">
                      <a:avLst/>
                    </a:prstGeom>
                    <a:noFill/>
                    <a:ln>
                      <a:noFill/>
                    </a:ln>
                  </pic:spPr>
                </pic:pic>
              </a:graphicData>
            </a:graphic>
          </wp:inline>
        </w:drawing>
      </w:r>
    </w:p>
    <w:p w14:paraId="322BE041" w14:textId="77777777" w:rsidR="00CE0ADB" w:rsidRPr="0013588C" w:rsidRDefault="00CE0ADB" w:rsidP="00C65432">
      <w:pPr>
        <w:pStyle w:val="NormalWeb"/>
        <w:spacing w:before="40" w:beforeAutospacing="0" w:after="40" w:afterAutospacing="0"/>
        <w:rPr>
          <w:strike/>
        </w:rPr>
      </w:pPr>
      <w:r w:rsidRPr="0013588C">
        <w:rPr>
          <w:b/>
          <w:bCs/>
          <w:strike/>
        </w:rPr>
        <w:t>3.2.5.1. Chọn loại đơn</w:t>
      </w:r>
    </w:p>
    <w:p w14:paraId="5846EEFC"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67"/>
        <w:gridCol w:w="7483"/>
      </w:tblGrid>
      <w:tr w:rsidR="00181AE0" w:rsidRPr="0013588C" w14:paraId="70CF49F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B1D6D"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B4BD4F" w14:textId="77777777" w:rsidR="00CE0ADB" w:rsidRPr="0013588C" w:rsidRDefault="00CE0ADB" w:rsidP="00C65432">
            <w:pPr>
              <w:pStyle w:val="NormalWeb"/>
              <w:spacing w:before="40" w:beforeAutospacing="0" w:after="40" w:afterAutospacing="0"/>
              <w:rPr>
                <w:strike/>
              </w:rPr>
            </w:pPr>
            <w:r w:rsidRPr="0013588C">
              <w:rPr>
                <w:strike/>
              </w:rPr>
              <w:t>2.4.1</w:t>
            </w:r>
          </w:p>
        </w:tc>
      </w:tr>
      <w:tr w:rsidR="00181AE0" w:rsidRPr="0013588C" w14:paraId="1EF060D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4EFB4"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7CB31E" w14:textId="77777777" w:rsidR="00CE0ADB" w:rsidRPr="0013588C" w:rsidRDefault="00CE0ADB" w:rsidP="00C65432">
            <w:pPr>
              <w:pStyle w:val="NormalWeb"/>
              <w:spacing w:before="40" w:beforeAutospacing="0" w:after="40" w:afterAutospacing="0"/>
              <w:rPr>
                <w:strike/>
              </w:rPr>
            </w:pPr>
            <w:r w:rsidRPr="0013588C">
              <w:rPr>
                <w:strike/>
              </w:rPr>
              <w:t>Chọn loại đơn</w:t>
            </w:r>
          </w:p>
        </w:tc>
      </w:tr>
      <w:tr w:rsidR="00181AE0" w:rsidRPr="0013588C" w14:paraId="31EA755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C0C565"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6175A1" w14:textId="77777777" w:rsidR="00CE0ADB" w:rsidRPr="0013588C" w:rsidRDefault="00CE0ADB" w:rsidP="00C65432">
            <w:pPr>
              <w:pStyle w:val="NormalWeb"/>
              <w:spacing w:before="40" w:beforeAutospacing="0" w:after="40" w:afterAutospacing="0"/>
              <w:rPr>
                <w:strike/>
              </w:rPr>
            </w:pPr>
            <w:r w:rsidRPr="0013588C">
              <w:rPr>
                <w:strike/>
              </w:rPr>
              <w:t>Là khách hàng, tôi muốn chọn loại đơn hàng (ví dụ: đơn giao về nhà, giao cho công trình, hay tự đến lấy…) để hệ thống hiểu mục đích sử dụng và để cửa hàng xử lý, theo dõi công nợ chính xác.</w:t>
            </w:r>
          </w:p>
        </w:tc>
      </w:tr>
      <w:tr w:rsidR="00181AE0" w:rsidRPr="0013588C" w14:paraId="0E7E340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A4218A"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A74E93"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1C15471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E7CC2"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4E941"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11C286B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552D72"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BD646E" w14:textId="77777777" w:rsidR="00CE0ADB" w:rsidRPr="0013588C" w:rsidRDefault="00CE0ADB" w:rsidP="00C65432">
            <w:pPr>
              <w:pStyle w:val="NormalWeb"/>
              <w:spacing w:before="40" w:beforeAutospacing="0" w:after="40" w:afterAutospacing="0"/>
              <w:rPr>
                <w:strike/>
              </w:rPr>
            </w:pPr>
            <w:r w:rsidRPr="0013588C">
              <w:rPr>
                <w:strike/>
              </w:rPr>
              <w:t>Khách đang trong quy trình Đặt hàng trước, đến bước cấu hình đơn và bấm vào vùng “Loại đơn hàng” để chọn.</w:t>
            </w:r>
          </w:p>
        </w:tc>
      </w:tr>
      <w:tr w:rsidR="00181AE0" w:rsidRPr="0013588C" w14:paraId="2CAB913E"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B7ABAB"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41A301" w14:textId="77777777" w:rsidR="00CE0ADB" w:rsidRPr="0013588C" w:rsidRDefault="00CE0ADB" w:rsidP="00015270">
            <w:pPr>
              <w:pStyle w:val="NormalWeb"/>
              <w:numPr>
                <w:ilvl w:val="0"/>
                <w:numId w:val="129"/>
              </w:numPr>
              <w:spacing w:before="40" w:beforeAutospacing="0" w:after="40" w:afterAutospacing="0"/>
              <w:textAlignment w:val="baseline"/>
              <w:rPr>
                <w:strike/>
              </w:rPr>
            </w:pPr>
            <w:r w:rsidRPr="0013588C">
              <w:rPr>
                <w:strike/>
              </w:rPr>
              <w:t>Khách đã đăng nhập và đã có giỏ hàng không rỗng.</w:t>
            </w:r>
          </w:p>
          <w:p w14:paraId="4C1715C9" w14:textId="77777777" w:rsidR="00CE0ADB" w:rsidRPr="0013588C" w:rsidRDefault="00CE0ADB" w:rsidP="00015270">
            <w:pPr>
              <w:pStyle w:val="NormalWeb"/>
              <w:numPr>
                <w:ilvl w:val="0"/>
                <w:numId w:val="129"/>
              </w:numPr>
              <w:spacing w:before="40" w:beforeAutospacing="0" w:after="40" w:afterAutospacing="0"/>
              <w:textAlignment w:val="baseline"/>
              <w:rPr>
                <w:strike/>
              </w:rPr>
            </w:pPr>
            <w:r w:rsidRPr="0013588C">
              <w:rPr>
                <w:strike/>
              </w:rPr>
              <w:t>Hệ thống đã cấu hình sẵn các loại đơn cho phép.</w:t>
            </w:r>
          </w:p>
        </w:tc>
      </w:tr>
      <w:tr w:rsidR="00181AE0" w:rsidRPr="0013588C" w14:paraId="7293AFDF"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EFCD77"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AA352F" w14:textId="77777777" w:rsidR="00CE0ADB" w:rsidRPr="0013588C" w:rsidRDefault="00CE0ADB" w:rsidP="00015270">
            <w:pPr>
              <w:pStyle w:val="NormalWeb"/>
              <w:numPr>
                <w:ilvl w:val="0"/>
                <w:numId w:val="130"/>
              </w:numPr>
              <w:spacing w:before="40" w:beforeAutospacing="0" w:after="40" w:afterAutospacing="0"/>
              <w:textAlignment w:val="baseline"/>
              <w:rPr>
                <w:strike/>
              </w:rPr>
            </w:pPr>
            <w:r w:rsidRPr="0013588C">
              <w:rPr>
                <w:strike/>
              </w:rPr>
              <w:t>Loại đơn hàng được lưu kèm theo đơn đặt hàng hiện tại.</w:t>
            </w:r>
          </w:p>
          <w:p w14:paraId="6AC71594" w14:textId="77777777" w:rsidR="00CE0ADB" w:rsidRPr="0013588C" w:rsidRDefault="00CE0ADB" w:rsidP="00015270">
            <w:pPr>
              <w:pStyle w:val="NormalWeb"/>
              <w:numPr>
                <w:ilvl w:val="0"/>
                <w:numId w:val="130"/>
              </w:numPr>
              <w:spacing w:before="40" w:beforeAutospacing="0" w:after="40" w:afterAutospacing="0"/>
              <w:textAlignment w:val="baseline"/>
              <w:rPr>
                <w:strike/>
              </w:rPr>
            </w:pPr>
            <w:r w:rsidRPr="0013588C">
              <w:rPr>
                <w:strike/>
              </w:rPr>
              <w:t>Hệ thống biết cần yêu cầu thêm thông tin gì tiếp theo (địa chỉ công trình, ghi chú, hạn thanh toán dự kiến…) tùy loại đơn.</w:t>
            </w:r>
          </w:p>
        </w:tc>
      </w:tr>
      <w:tr w:rsidR="00181AE0" w:rsidRPr="0013588C" w14:paraId="6394D765"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CEE770" w14:textId="77777777" w:rsidR="00CE0ADB" w:rsidRPr="0013588C" w:rsidRDefault="00CE0ADB" w:rsidP="00C65432">
            <w:pPr>
              <w:pStyle w:val="NormalWeb"/>
              <w:spacing w:before="40" w:beforeAutospacing="0" w:after="40" w:afterAutospacing="0"/>
              <w:rPr>
                <w:strike/>
              </w:rPr>
            </w:pPr>
            <w:r w:rsidRPr="0013588C">
              <w:rPr>
                <w:strike/>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17D0A" w14:textId="77777777" w:rsidR="00CE0ADB" w:rsidRPr="0013588C" w:rsidRDefault="00CE0ADB" w:rsidP="00015270">
            <w:pPr>
              <w:pStyle w:val="NormalWeb"/>
              <w:numPr>
                <w:ilvl w:val="0"/>
                <w:numId w:val="131"/>
              </w:numPr>
              <w:spacing w:before="40" w:beforeAutospacing="0" w:after="40" w:afterAutospacing="0"/>
              <w:textAlignment w:val="baseline"/>
              <w:rPr>
                <w:strike/>
              </w:rPr>
            </w:pPr>
            <w:r w:rsidRPr="0013588C">
              <w:rPr>
                <w:strike/>
              </w:rPr>
              <w:t>Khách hàng vào bước Cấu hình đơn trong quy trình đặt hàng.</w:t>
            </w:r>
          </w:p>
          <w:p w14:paraId="6A76E22A" w14:textId="77777777" w:rsidR="00CE0ADB" w:rsidRPr="0013588C" w:rsidRDefault="00CE0ADB" w:rsidP="00015270">
            <w:pPr>
              <w:pStyle w:val="NormalWeb"/>
              <w:numPr>
                <w:ilvl w:val="0"/>
                <w:numId w:val="131"/>
              </w:numPr>
              <w:spacing w:before="40" w:beforeAutospacing="0" w:after="40" w:afterAutospacing="0"/>
              <w:textAlignment w:val="baseline"/>
              <w:rPr>
                <w:strike/>
              </w:rPr>
            </w:pPr>
            <w:r w:rsidRPr="0013588C">
              <w:rPr>
                <w:strike/>
              </w:rPr>
              <w:t>Hệ thống hiển thị các lựa chọn Loại đơn hàng (ví dụ: “Giao về nhà”, “Đơn công trình”, “Tự đến lấy”, “Khác”).</w:t>
            </w:r>
          </w:p>
          <w:p w14:paraId="6DCF56EC" w14:textId="77777777" w:rsidR="00CE0ADB" w:rsidRPr="0013588C" w:rsidRDefault="00CE0ADB" w:rsidP="00015270">
            <w:pPr>
              <w:pStyle w:val="NormalWeb"/>
              <w:numPr>
                <w:ilvl w:val="0"/>
                <w:numId w:val="131"/>
              </w:numPr>
              <w:spacing w:before="40" w:beforeAutospacing="0" w:after="40" w:afterAutospacing="0"/>
              <w:textAlignment w:val="baseline"/>
              <w:rPr>
                <w:strike/>
              </w:rPr>
            </w:pPr>
            <w:r w:rsidRPr="0013588C">
              <w:rPr>
                <w:strike/>
              </w:rPr>
              <w:t>Khách chọn một loại đơn phù hợp với nhu cầu.</w:t>
            </w:r>
          </w:p>
          <w:p w14:paraId="46468AA1" w14:textId="77777777" w:rsidR="00CE0ADB" w:rsidRPr="0013588C" w:rsidRDefault="00CE0ADB" w:rsidP="00015270">
            <w:pPr>
              <w:pStyle w:val="NormalWeb"/>
              <w:numPr>
                <w:ilvl w:val="0"/>
                <w:numId w:val="131"/>
              </w:numPr>
              <w:spacing w:before="40" w:beforeAutospacing="0" w:after="40" w:afterAutospacing="0"/>
              <w:textAlignment w:val="baseline"/>
              <w:rPr>
                <w:strike/>
              </w:rPr>
            </w:pPr>
            <w:r w:rsidRPr="0013588C">
              <w:rPr>
                <w:strike/>
              </w:rPr>
              <w:t>Hệ thống đánh dấu loại đơn được chọn.</w:t>
            </w:r>
          </w:p>
          <w:p w14:paraId="1B4115BC" w14:textId="77777777" w:rsidR="00CE0ADB" w:rsidRPr="0013588C" w:rsidRDefault="00CE0ADB" w:rsidP="00015270">
            <w:pPr>
              <w:pStyle w:val="NormalWeb"/>
              <w:numPr>
                <w:ilvl w:val="0"/>
                <w:numId w:val="131"/>
              </w:numPr>
              <w:spacing w:before="40" w:beforeAutospacing="0" w:after="40" w:afterAutospacing="0"/>
              <w:textAlignment w:val="baseline"/>
              <w:rPr>
                <w:strike/>
              </w:rPr>
            </w:pPr>
            <w:r w:rsidRPr="0013588C">
              <w:rPr>
                <w:strike/>
              </w:rPr>
              <w:t>Hệ thống lưu loại đơn tạm thời vào thông tin đơn hiện tại.</w:t>
            </w:r>
          </w:p>
          <w:p w14:paraId="2AEB9F92" w14:textId="77777777" w:rsidR="00CE0ADB" w:rsidRPr="0013588C" w:rsidRDefault="00CE0ADB" w:rsidP="00015270">
            <w:pPr>
              <w:pStyle w:val="NormalWeb"/>
              <w:numPr>
                <w:ilvl w:val="0"/>
                <w:numId w:val="131"/>
              </w:numPr>
              <w:spacing w:before="40" w:beforeAutospacing="0" w:after="40" w:afterAutospacing="0"/>
              <w:textAlignment w:val="baseline"/>
              <w:rPr>
                <w:strike/>
              </w:rPr>
            </w:pPr>
            <w:r w:rsidRPr="0013588C">
              <w:rPr>
                <w:strike/>
              </w:rPr>
              <w:t>Hệ thống hiển thị/cho phép nhập các thông tin tiếp theo tương ứng với loại đơn (với “Đơn công trình” → yêu cầu tên công trình, ghi chú; với “Tự đến lấy” → không bắt buộc địa chỉ giao).</w:t>
            </w:r>
          </w:p>
          <w:p w14:paraId="2C556873" w14:textId="77777777" w:rsidR="00CE0ADB" w:rsidRPr="0013588C" w:rsidRDefault="00CE0ADB" w:rsidP="00015270">
            <w:pPr>
              <w:pStyle w:val="NormalWeb"/>
              <w:numPr>
                <w:ilvl w:val="0"/>
                <w:numId w:val="131"/>
              </w:numPr>
              <w:spacing w:before="40" w:beforeAutospacing="0" w:after="40" w:afterAutospacing="0"/>
              <w:textAlignment w:val="baseline"/>
              <w:rPr>
                <w:strike/>
              </w:rPr>
            </w:pPr>
            <w:r w:rsidRPr="0013588C">
              <w:rPr>
                <w:strike/>
              </w:rPr>
              <w:t>Khách tiếp tục bước cấu hình khác (chọn thời gian giao, nhập ghi chú…) hoặc chuyển sang bước xem phí tạm tính/đặt hàng.</w:t>
            </w:r>
          </w:p>
        </w:tc>
      </w:tr>
      <w:tr w:rsidR="00181AE0" w:rsidRPr="0013588C" w14:paraId="14B4FEDC"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1832CD"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61DF02" w14:textId="77777777" w:rsidR="00CE0ADB" w:rsidRPr="0013588C" w:rsidRDefault="00CE0ADB" w:rsidP="00C65432">
            <w:pPr>
              <w:pStyle w:val="NormalWeb"/>
              <w:spacing w:before="40" w:beforeAutospacing="0" w:after="40" w:afterAutospacing="0"/>
              <w:rPr>
                <w:strike/>
              </w:rPr>
            </w:pPr>
            <w:r w:rsidRPr="0013588C">
              <w:rPr>
                <w:strike/>
              </w:rPr>
              <w:t>3a. Khách đổi ý chọn loại đơn khác → hệ thống cập nhật loại đơn và hiển thị lại các trường thông tin tương ứng</w:t>
            </w:r>
          </w:p>
        </w:tc>
      </w:tr>
      <w:tr w:rsidR="00181AE0" w:rsidRPr="0013588C" w14:paraId="3C77EC9F"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A1FB0F"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29770C" w14:textId="77777777" w:rsidR="00CE0ADB" w:rsidRPr="0013588C" w:rsidRDefault="00CE0ADB" w:rsidP="00C65432">
            <w:pPr>
              <w:pStyle w:val="NormalWeb"/>
              <w:spacing w:before="40" w:beforeAutospacing="0" w:after="40" w:afterAutospacing="0"/>
              <w:rPr>
                <w:strike/>
              </w:rPr>
            </w:pPr>
            <w:r w:rsidRPr="0013588C">
              <w:rPr>
                <w:strike/>
              </w:rPr>
              <w:t>3b. Khách không chọn loại đơn mà bấm tiếp sang bước đặt hàng. Hệ thống hiển thị thông báo: “Vui lòng chọn loại đơn hàng trước khi tiếp tục.”</w:t>
            </w:r>
          </w:p>
          <w:p w14:paraId="7CC8BFED" w14:textId="77777777" w:rsidR="00CE0ADB" w:rsidRPr="0013588C" w:rsidRDefault="00CE0ADB" w:rsidP="00C65432">
            <w:pPr>
              <w:pStyle w:val="NormalWeb"/>
              <w:spacing w:before="40" w:beforeAutospacing="0" w:after="40" w:afterAutospacing="0"/>
              <w:rPr>
                <w:strike/>
              </w:rPr>
            </w:pPr>
            <w:r w:rsidRPr="0013588C">
              <w:rPr>
                <w:strike/>
              </w:rPr>
              <w:t>5a. Lỗi hệ thống khi lưu loại đơn (mất kết nối, lỗi xử lý). Hệ thống hiển thị “Không thể lưu loại đơn, vui lòng thử lại.” Loại đơn chưa được ghi nhận, khách cần chọn lại khi hệ thống ổn định.</w:t>
            </w:r>
          </w:p>
        </w:tc>
      </w:tr>
      <w:tr w:rsidR="00181AE0" w:rsidRPr="0013588C" w14:paraId="3866FA4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D5D9C"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BD1F4E"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284C697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9C7B3D"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30C041"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1675AFC7" w14:textId="77777777" w:rsidR="00CE0ADB" w:rsidRPr="0013588C" w:rsidRDefault="00CE0ADB" w:rsidP="00C65432">
      <w:pPr>
        <w:spacing w:before="40" w:after="40"/>
        <w:rPr>
          <w:strike/>
          <w:szCs w:val="24"/>
        </w:rPr>
      </w:pPr>
    </w:p>
    <w:p w14:paraId="0DD0B74A" w14:textId="74BE2031"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3CE5FC0D" wp14:editId="6230324B">
            <wp:extent cx="5943600" cy="7049770"/>
            <wp:effectExtent l="0" t="0" r="0" b="0"/>
            <wp:docPr id="35" name="Picture 3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diagram of a flowchart&#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7049770"/>
                    </a:xfrm>
                    <a:prstGeom prst="rect">
                      <a:avLst/>
                    </a:prstGeom>
                  </pic:spPr>
                </pic:pic>
              </a:graphicData>
            </a:graphic>
          </wp:inline>
        </w:drawing>
      </w:r>
    </w:p>
    <w:p w14:paraId="3BE520B6" w14:textId="77777777" w:rsidR="00CE0ADB" w:rsidRPr="0013588C" w:rsidRDefault="00CE0ADB" w:rsidP="00C65432">
      <w:pPr>
        <w:pStyle w:val="NormalWeb"/>
        <w:spacing w:before="40" w:beforeAutospacing="0" w:after="40" w:afterAutospacing="0"/>
        <w:rPr>
          <w:strike/>
        </w:rPr>
      </w:pPr>
      <w:r w:rsidRPr="0013588C">
        <w:rPr>
          <w:b/>
          <w:bCs/>
          <w:strike/>
        </w:rPr>
        <w:t>3.2.5.2. Chọn thời gian giao dự kiến</w:t>
      </w:r>
    </w:p>
    <w:p w14:paraId="6024C187"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77"/>
        <w:gridCol w:w="7473"/>
      </w:tblGrid>
      <w:tr w:rsidR="00181AE0" w:rsidRPr="0013588C" w14:paraId="650DF7C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148F5"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F8D4F2" w14:textId="77777777" w:rsidR="00CE0ADB" w:rsidRPr="0013588C" w:rsidRDefault="00CE0ADB" w:rsidP="00C65432">
            <w:pPr>
              <w:pStyle w:val="NormalWeb"/>
              <w:spacing w:before="40" w:beforeAutospacing="0" w:after="40" w:afterAutospacing="0"/>
              <w:rPr>
                <w:strike/>
              </w:rPr>
            </w:pPr>
            <w:r w:rsidRPr="0013588C">
              <w:rPr>
                <w:strike/>
              </w:rPr>
              <w:t>2.4.2</w:t>
            </w:r>
          </w:p>
        </w:tc>
      </w:tr>
      <w:tr w:rsidR="00181AE0" w:rsidRPr="0013588C" w14:paraId="02AE070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E80335"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CFF31A" w14:textId="77777777" w:rsidR="00CE0ADB" w:rsidRPr="0013588C" w:rsidRDefault="00CE0ADB" w:rsidP="00C65432">
            <w:pPr>
              <w:pStyle w:val="NormalWeb"/>
              <w:spacing w:before="40" w:beforeAutospacing="0" w:after="40" w:afterAutospacing="0"/>
              <w:rPr>
                <w:strike/>
              </w:rPr>
            </w:pPr>
            <w:r w:rsidRPr="0013588C">
              <w:rPr>
                <w:strike/>
              </w:rPr>
              <w:t>Chọn thời gian giao dự kiến</w:t>
            </w:r>
          </w:p>
        </w:tc>
      </w:tr>
      <w:tr w:rsidR="00181AE0" w:rsidRPr="0013588C" w14:paraId="13A29C0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50AEE5"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528419" w14:textId="77777777" w:rsidR="00CE0ADB" w:rsidRPr="0013588C" w:rsidRDefault="00CE0ADB" w:rsidP="00C65432">
            <w:pPr>
              <w:pStyle w:val="NormalWeb"/>
              <w:spacing w:before="40" w:beforeAutospacing="0" w:after="40" w:afterAutospacing="0"/>
              <w:rPr>
                <w:strike/>
              </w:rPr>
            </w:pPr>
            <w:r w:rsidRPr="0013588C">
              <w:rPr>
                <w:strike/>
              </w:rPr>
              <w:t>Là khách hàng, tôi muốn chọn ngày và giờ giao dự kiến cho đơn hàng để cửa hàng biết khi nào cần chuẩn bị và giao hàng, còn tôi thì chủ động sắp xếp nhân công nhận hàng tại công trình/nhà.</w:t>
            </w:r>
          </w:p>
        </w:tc>
      </w:tr>
      <w:tr w:rsidR="00181AE0" w:rsidRPr="0013588C" w14:paraId="072DA52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9B148"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22FC17"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0E2E2A7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63FE7"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6E8697"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5EBC9BF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21033C"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85D802" w14:textId="77777777" w:rsidR="00CE0ADB" w:rsidRPr="0013588C" w:rsidRDefault="00CE0ADB" w:rsidP="00C65432">
            <w:pPr>
              <w:pStyle w:val="NormalWeb"/>
              <w:spacing w:before="40" w:beforeAutospacing="0" w:after="40" w:afterAutospacing="0"/>
              <w:rPr>
                <w:strike/>
              </w:rPr>
            </w:pPr>
            <w:r w:rsidRPr="0013588C">
              <w:rPr>
                <w:strike/>
              </w:rPr>
              <w:t>Khách đang ở bước Cấu hình đơn trong quy trình Đặt hàng trước và bấm chọn vào ô “Thời gian giao dự kiến”</w:t>
            </w:r>
          </w:p>
        </w:tc>
      </w:tr>
      <w:tr w:rsidR="00181AE0" w:rsidRPr="0013588C" w14:paraId="26C0A82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756E1"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8C9F8D" w14:textId="77777777" w:rsidR="00CE0ADB" w:rsidRPr="0013588C" w:rsidRDefault="00CE0ADB" w:rsidP="00015270">
            <w:pPr>
              <w:pStyle w:val="NormalWeb"/>
              <w:numPr>
                <w:ilvl w:val="0"/>
                <w:numId w:val="132"/>
              </w:numPr>
              <w:spacing w:before="40" w:beforeAutospacing="0" w:after="40" w:afterAutospacing="0"/>
              <w:textAlignment w:val="baseline"/>
              <w:rPr>
                <w:strike/>
              </w:rPr>
            </w:pPr>
            <w:r w:rsidRPr="0013588C">
              <w:rPr>
                <w:strike/>
              </w:rPr>
              <w:t>Khách đã chọn loại đơn hàng (ví dụ: giao về nhà, đơn công trình…).</w:t>
            </w:r>
          </w:p>
          <w:p w14:paraId="15D1A557" w14:textId="77777777" w:rsidR="00CE0ADB" w:rsidRPr="0013588C" w:rsidRDefault="00CE0ADB" w:rsidP="00015270">
            <w:pPr>
              <w:pStyle w:val="NormalWeb"/>
              <w:numPr>
                <w:ilvl w:val="0"/>
                <w:numId w:val="132"/>
              </w:numPr>
              <w:spacing w:before="40" w:beforeAutospacing="0" w:after="40" w:afterAutospacing="0"/>
              <w:textAlignment w:val="baseline"/>
              <w:rPr>
                <w:strike/>
              </w:rPr>
            </w:pPr>
            <w:r w:rsidRPr="0013588C">
              <w:rPr>
                <w:strike/>
              </w:rPr>
              <w:t>Hệ thống có cấu hình: khung giờ giao hàng trong ngày (7h–17h), thời gian chuẩn bị tối thiểu</w:t>
            </w:r>
          </w:p>
        </w:tc>
      </w:tr>
      <w:tr w:rsidR="00181AE0" w:rsidRPr="0013588C" w14:paraId="032A6AB2"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001784"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30F00" w14:textId="77777777" w:rsidR="00CE0ADB" w:rsidRPr="0013588C" w:rsidRDefault="00CE0ADB" w:rsidP="00015270">
            <w:pPr>
              <w:pStyle w:val="NormalWeb"/>
              <w:numPr>
                <w:ilvl w:val="0"/>
                <w:numId w:val="133"/>
              </w:numPr>
              <w:spacing w:before="40" w:beforeAutospacing="0" w:after="40" w:afterAutospacing="0"/>
              <w:textAlignment w:val="baseline"/>
              <w:rPr>
                <w:strike/>
              </w:rPr>
            </w:pPr>
            <w:r w:rsidRPr="0013588C">
              <w:rPr>
                <w:strike/>
              </w:rPr>
              <w:t>Thời gian giao dự kiến được ghi nhận cho đơn hàng.</w:t>
            </w:r>
          </w:p>
          <w:p w14:paraId="12B349FF" w14:textId="77777777" w:rsidR="00CE0ADB" w:rsidRPr="0013588C" w:rsidRDefault="00CE0ADB" w:rsidP="00015270">
            <w:pPr>
              <w:pStyle w:val="NormalWeb"/>
              <w:numPr>
                <w:ilvl w:val="0"/>
                <w:numId w:val="133"/>
              </w:numPr>
              <w:spacing w:before="40" w:beforeAutospacing="0" w:after="40" w:afterAutospacing="0"/>
              <w:textAlignment w:val="baseline"/>
              <w:rPr>
                <w:strike/>
              </w:rPr>
            </w:pPr>
            <w:r w:rsidRPr="0013588C">
              <w:rPr>
                <w:strike/>
              </w:rPr>
              <w:t>Hệ thống có thể dùng thông tin này để kiểm tra cut-off, sắp xếp giao hàng.</w:t>
            </w:r>
          </w:p>
        </w:tc>
      </w:tr>
      <w:tr w:rsidR="00181AE0" w:rsidRPr="0013588C" w14:paraId="2962E1DE"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BE4D7"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96CC19" w14:textId="77777777" w:rsidR="00CE0ADB" w:rsidRPr="0013588C" w:rsidRDefault="00CE0ADB" w:rsidP="00015270">
            <w:pPr>
              <w:pStyle w:val="NormalWeb"/>
              <w:numPr>
                <w:ilvl w:val="0"/>
                <w:numId w:val="134"/>
              </w:numPr>
              <w:spacing w:before="40" w:beforeAutospacing="0" w:after="40" w:afterAutospacing="0"/>
              <w:textAlignment w:val="baseline"/>
              <w:rPr>
                <w:strike/>
              </w:rPr>
            </w:pPr>
            <w:r w:rsidRPr="0013588C">
              <w:rPr>
                <w:strike/>
              </w:rPr>
              <w:t>Khách vào bước Cấu hình đơn.</w:t>
            </w:r>
          </w:p>
          <w:p w14:paraId="3B20AA33" w14:textId="77777777" w:rsidR="00CE0ADB" w:rsidRPr="0013588C" w:rsidRDefault="00CE0ADB" w:rsidP="00015270">
            <w:pPr>
              <w:pStyle w:val="NormalWeb"/>
              <w:numPr>
                <w:ilvl w:val="0"/>
                <w:numId w:val="134"/>
              </w:numPr>
              <w:spacing w:before="40" w:beforeAutospacing="0" w:after="40" w:afterAutospacing="0"/>
              <w:textAlignment w:val="baseline"/>
              <w:rPr>
                <w:strike/>
              </w:rPr>
            </w:pPr>
            <w:r w:rsidRPr="0013588C">
              <w:rPr>
                <w:strike/>
              </w:rPr>
              <w:t>Hệ thống hiển thị trường “Ngày giao dự kiến” và “Giờ giao dự kiến”.</w:t>
            </w:r>
          </w:p>
          <w:p w14:paraId="6F2E29EC" w14:textId="77777777" w:rsidR="00CE0ADB" w:rsidRPr="0013588C" w:rsidRDefault="00CE0ADB" w:rsidP="00015270">
            <w:pPr>
              <w:pStyle w:val="NormalWeb"/>
              <w:numPr>
                <w:ilvl w:val="0"/>
                <w:numId w:val="134"/>
              </w:numPr>
              <w:spacing w:before="40" w:beforeAutospacing="0" w:after="40" w:afterAutospacing="0"/>
              <w:textAlignment w:val="baseline"/>
              <w:rPr>
                <w:strike/>
              </w:rPr>
            </w:pPr>
            <w:r w:rsidRPr="0013588C">
              <w:rPr>
                <w:strike/>
              </w:rPr>
              <w:t>Khách chọn ngày giao từ lịch (date picker).</w:t>
            </w:r>
          </w:p>
          <w:p w14:paraId="590B3E84" w14:textId="77777777" w:rsidR="00CE0ADB" w:rsidRPr="0013588C" w:rsidRDefault="00CE0ADB" w:rsidP="00015270">
            <w:pPr>
              <w:pStyle w:val="NormalWeb"/>
              <w:numPr>
                <w:ilvl w:val="0"/>
                <w:numId w:val="134"/>
              </w:numPr>
              <w:spacing w:before="40" w:beforeAutospacing="0" w:after="40" w:afterAutospacing="0"/>
              <w:textAlignment w:val="baseline"/>
              <w:rPr>
                <w:strike/>
              </w:rPr>
            </w:pPr>
            <w:r w:rsidRPr="0013588C">
              <w:rPr>
                <w:strike/>
              </w:rPr>
              <w:t>Khách chọn giờ giao từ danh sách giờ hoặc nhập giờ (time picker).</w:t>
            </w:r>
          </w:p>
          <w:p w14:paraId="1F6A2A7E" w14:textId="77777777" w:rsidR="00CE0ADB" w:rsidRPr="0013588C" w:rsidRDefault="00CE0ADB" w:rsidP="00015270">
            <w:pPr>
              <w:pStyle w:val="NormalWeb"/>
              <w:numPr>
                <w:ilvl w:val="0"/>
                <w:numId w:val="134"/>
              </w:numPr>
              <w:spacing w:before="40" w:beforeAutospacing="0" w:after="40" w:afterAutospacing="0"/>
              <w:textAlignment w:val="baseline"/>
              <w:rPr>
                <w:strike/>
              </w:rPr>
            </w:pPr>
            <w:r w:rsidRPr="0013588C">
              <w:rPr>
                <w:strike/>
              </w:rPr>
              <w:t>Hệ thống kiểm tra điều kiện: thời gian giao ≥ (thời gian hiện tại + thời gian chuẩn bị tối thiểu), và nằm trong khung giờ giao cho phép.</w:t>
            </w:r>
          </w:p>
          <w:p w14:paraId="46ECE3C3" w14:textId="77777777" w:rsidR="00CE0ADB" w:rsidRPr="0013588C" w:rsidRDefault="00CE0ADB" w:rsidP="00015270">
            <w:pPr>
              <w:pStyle w:val="NormalWeb"/>
              <w:numPr>
                <w:ilvl w:val="0"/>
                <w:numId w:val="134"/>
              </w:numPr>
              <w:spacing w:before="40" w:beforeAutospacing="0" w:after="40" w:afterAutospacing="0"/>
              <w:textAlignment w:val="baseline"/>
              <w:rPr>
                <w:strike/>
              </w:rPr>
            </w:pPr>
            <w:r w:rsidRPr="0013588C">
              <w:rPr>
                <w:strike/>
              </w:rPr>
              <w:t>Nếu hợp lệ, hệ thống lưu thời gian giao dự kiến vào đơn hiện tại.</w:t>
            </w:r>
          </w:p>
          <w:p w14:paraId="08EA8E54" w14:textId="77777777" w:rsidR="00CE0ADB" w:rsidRPr="0013588C" w:rsidRDefault="00CE0ADB" w:rsidP="00015270">
            <w:pPr>
              <w:pStyle w:val="NormalWeb"/>
              <w:numPr>
                <w:ilvl w:val="0"/>
                <w:numId w:val="134"/>
              </w:numPr>
              <w:spacing w:before="40" w:beforeAutospacing="0" w:after="40" w:afterAutospacing="0"/>
              <w:textAlignment w:val="baseline"/>
              <w:rPr>
                <w:strike/>
              </w:rPr>
            </w:pPr>
            <w:r w:rsidRPr="0013588C">
              <w:rPr>
                <w:strike/>
              </w:rPr>
              <w:t>Thời gian giao dự kiến được hiển thị rõ trên màn hình tóm tắt đơn trước khi đặt hàng.</w:t>
            </w:r>
          </w:p>
        </w:tc>
      </w:tr>
      <w:tr w:rsidR="00181AE0" w:rsidRPr="0013588C" w14:paraId="3CE7E0A1"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7FC1B6"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374892" w14:textId="77777777" w:rsidR="00CE0ADB" w:rsidRPr="0013588C" w:rsidRDefault="00CE0ADB" w:rsidP="00C65432">
            <w:pPr>
              <w:pStyle w:val="NormalWeb"/>
              <w:spacing w:before="40" w:beforeAutospacing="0" w:after="40" w:afterAutospacing="0"/>
              <w:rPr>
                <w:strike/>
              </w:rPr>
            </w:pPr>
            <w:r w:rsidRPr="0013588C">
              <w:rPr>
                <w:strike/>
              </w:rPr>
              <w:t>3a. Khách chỉ cần chọn ngày, không chọn giờ cụ thể. Hệ thống ghi nhận “Giao trong ngày …” và hiển thị ghi chú  “Cửa hàng sẽ liên hệ để xác nhận giờ cụ thể”.</w:t>
            </w:r>
          </w:p>
        </w:tc>
      </w:tr>
      <w:tr w:rsidR="00181AE0" w:rsidRPr="0013588C" w14:paraId="6498641C"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A1674B"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0463D1" w14:textId="77777777" w:rsidR="00CE0ADB" w:rsidRPr="0013588C" w:rsidRDefault="00CE0ADB" w:rsidP="00C65432">
            <w:pPr>
              <w:pStyle w:val="NormalWeb"/>
              <w:spacing w:before="40" w:beforeAutospacing="0" w:after="40" w:afterAutospacing="0"/>
              <w:rPr>
                <w:strike/>
              </w:rPr>
            </w:pPr>
            <w:r w:rsidRPr="0013588C">
              <w:rPr>
                <w:strike/>
              </w:rPr>
              <w:t>5a. Khách chọn thời gian quá sớm (không đủ thời gian chuẩn bị) → hệ thống báo: “Vui lòng chọn thời gian giao muộn hơn”</w:t>
            </w:r>
          </w:p>
          <w:p w14:paraId="58760BE9" w14:textId="77777777" w:rsidR="00CE0ADB" w:rsidRPr="0013588C" w:rsidRDefault="00CE0ADB" w:rsidP="00C65432">
            <w:pPr>
              <w:pStyle w:val="NormalWeb"/>
              <w:spacing w:before="40" w:beforeAutospacing="0" w:after="40" w:afterAutospacing="0"/>
              <w:rPr>
                <w:strike/>
              </w:rPr>
            </w:pPr>
            <w:r w:rsidRPr="0013588C">
              <w:rPr>
                <w:strike/>
              </w:rPr>
              <w:t>5a1. Thời gian nằm ngoài khung giờ giao (vd: 22h) → hệ thống báo: “Cửa hàng chỉ giao trong khung giờ 7h–17h, vui lòng chọn lại.”</w:t>
            </w:r>
          </w:p>
          <w:p w14:paraId="43B3D252" w14:textId="77777777" w:rsidR="00CE0ADB" w:rsidRPr="0013588C" w:rsidRDefault="00CE0ADB" w:rsidP="00C65432">
            <w:pPr>
              <w:pStyle w:val="NormalWeb"/>
              <w:spacing w:before="40" w:beforeAutospacing="0" w:after="40" w:afterAutospacing="0"/>
              <w:rPr>
                <w:strike/>
              </w:rPr>
            </w:pPr>
            <w:r w:rsidRPr="0013588C">
              <w:rPr>
                <w:strike/>
              </w:rPr>
              <w:t>5a2. Lỗi hệ thống khi lưu thời gian (mất kết nối, lỗi xử lý) → hiển thị “Không thể lưu thời gian giao, vui lòng thử lại.” và không cập nhật giá trị mới.</w:t>
            </w:r>
          </w:p>
        </w:tc>
      </w:tr>
      <w:tr w:rsidR="00181AE0" w:rsidRPr="0013588C" w14:paraId="27A45DF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457B96"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A2F52C" w14:textId="77777777" w:rsidR="00CE0ADB" w:rsidRPr="0013588C" w:rsidRDefault="00CE0ADB" w:rsidP="00C65432">
            <w:pPr>
              <w:pStyle w:val="NormalWeb"/>
              <w:spacing w:before="40" w:beforeAutospacing="0" w:after="40" w:afterAutospacing="0"/>
              <w:rPr>
                <w:strike/>
              </w:rPr>
            </w:pPr>
            <w:r w:rsidRPr="0013588C">
              <w:rPr>
                <w:strike/>
              </w:rPr>
              <w:t>Thời gian giao dự kiến được dùng để tính cut-off cho việc cho phép/sửa/hủy đơn.</w:t>
            </w:r>
          </w:p>
        </w:tc>
      </w:tr>
      <w:tr w:rsidR="00181AE0" w:rsidRPr="0013588C" w14:paraId="0922395B"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6BE46"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E7DEF"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00FF1162" w14:textId="77777777" w:rsidR="00CE0ADB" w:rsidRPr="0013588C" w:rsidRDefault="00CE0ADB" w:rsidP="00C65432">
      <w:pPr>
        <w:spacing w:before="40" w:after="40"/>
        <w:rPr>
          <w:strike/>
          <w:szCs w:val="24"/>
        </w:rPr>
      </w:pPr>
    </w:p>
    <w:p w14:paraId="09EDBB10" w14:textId="01A7890F"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1341AEA3" wp14:editId="195EBAC7">
            <wp:extent cx="5943600" cy="7079615"/>
            <wp:effectExtent l="0" t="0" r="0" b="6985"/>
            <wp:docPr id="36" name="Picture 3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diagram of a diagram&#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7079615"/>
                    </a:xfrm>
                    <a:prstGeom prst="rect">
                      <a:avLst/>
                    </a:prstGeom>
                  </pic:spPr>
                </pic:pic>
              </a:graphicData>
            </a:graphic>
          </wp:inline>
        </w:drawing>
      </w:r>
    </w:p>
    <w:p w14:paraId="544A8E5A" w14:textId="77777777" w:rsidR="00CE0ADB" w:rsidRPr="0013588C" w:rsidRDefault="00CE0ADB" w:rsidP="00C65432">
      <w:pPr>
        <w:pStyle w:val="NormalWeb"/>
        <w:spacing w:before="40" w:beforeAutospacing="0" w:after="40" w:afterAutospacing="0"/>
        <w:rPr>
          <w:strike/>
        </w:rPr>
      </w:pPr>
      <w:r w:rsidRPr="0013588C">
        <w:rPr>
          <w:b/>
          <w:bCs/>
          <w:strike/>
        </w:rPr>
        <w:t>3.2.5.3. Chọn địa chỉ giao đơn</w:t>
      </w:r>
    </w:p>
    <w:p w14:paraId="4B4403EA"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21"/>
        <w:gridCol w:w="7529"/>
      </w:tblGrid>
      <w:tr w:rsidR="00181AE0" w:rsidRPr="0013588C" w14:paraId="2D4DEAD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6F88F"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A438B" w14:textId="77777777" w:rsidR="00CE0ADB" w:rsidRPr="0013588C" w:rsidRDefault="00CE0ADB" w:rsidP="00C65432">
            <w:pPr>
              <w:pStyle w:val="NormalWeb"/>
              <w:spacing w:before="40" w:beforeAutospacing="0" w:after="40" w:afterAutospacing="0"/>
              <w:rPr>
                <w:strike/>
              </w:rPr>
            </w:pPr>
            <w:r w:rsidRPr="0013588C">
              <w:rPr>
                <w:strike/>
              </w:rPr>
              <w:t>2.4.3</w:t>
            </w:r>
          </w:p>
        </w:tc>
      </w:tr>
      <w:tr w:rsidR="00181AE0" w:rsidRPr="0013588C" w14:paraId="0B399E8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35F3B3"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D2CE1B" w14:textId="77777777" w:rsidR="00CE0ADB" w:rsidRPr="0013588C" w:rsidRDefault="00CE0ADB" w:rsidP="00C65432">
            <w:pPr>
              <w:pStyle w:val="NormalWeb"/>
              <w:spacing w:before="40" w:beforeAutospacing="0" w:after="40" w:afterAutospacing="0"/>
              <w:rPr>
                <w:strike/>
              </w:rPr>
            </w:pPr>
            <w:r w:rsidRPr="0013588C">
              <w:rPr>
                <w:strike/>
              </w:rPr>
              <w:t>Chọn địa chỉ giao cho đơn hàng</w:t>
            </w:r>
          </w:p>
        </w:tc>
      </w:tr>
      <w:tr w:rsidR="00181AE0" w:rsidRPr="0013588C" w14:paraId="17C3B6F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27349"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8D88BD" w14:textId="77777777" w:rsidR="00CE0ADB" w:rsidRPr="0013588C" w:rsidRDefault="00CE0ADB" w:rsidP="00C65432">
            <w:pPr>
              <w:pStyle w:val="NormalWeb"/>
              <w:spacing w:before="40" w:beforeAutospacing="0" w:after="40" w:afterAutospacing="0"/>
              <w:rPr>
                <w:strike/>
              </w:rPr>
            </w:pPr>
            <w:r w:rsidRPr="0013588C">
              <w:rPr>
                <w:strike/>
              </w:rPr>
              <w:t>Là khách hàng, tôi muốn chọn một địa chỉ giao hàng cụ thể từ danh sách địa chỉ đã lưu (hoặc địa chỉ mặc định) để gán cho đơn hàng hiện tại, giúp cửa hàng giao đến đúng nơi mà không phải nhập lại địa chỉ nhiều lần.</w:t>
            </w:r>
          </w:p>
        </w:tc>
      </w:tr>
      <w:tr w:rsidR="00181AE0" w:rsidRPr="0013588C" w14:paraId="59E9A94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F08C2"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FCAF3"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7EC412C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0F5923"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B7FD7"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34EC379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11348F"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1A2AE5" w14:textId="77777777" w:rsidR="00CE0ADB" w:rsidRPr="0013588C" w:rsidRDefault="00CE0ADB" w:rsidP="00C65432">
            <w:pPr>
              <w:pStyle w:val="NormalWeb"/>
              <w:spacing w:before="40" w:beforeAutospacing="0" w:after="40" w:afterAutospacing="0"/>
              <w:rPr>
                <w:strike/>
              </w:rPr>
            </w:pPr>
            <w:r w:rsidRPr="0013588C">
              <w:rPr>
                <w:strike/>
              </w:rPr>
              <w:t>Khách đang ở bước Cấu hình đơn trong quy trình Đặt hàng trước và bấm vào vùng “Địa chỉ giao hàng”</w:t>
            </w:r>
          </w:p>
        </w:tc>
      </w:tr>
      <w:tr w:rsidR="00181AE0" w:rsidRPr="0013588C" w14:paraId="7AEE6D1E"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E19C9"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D0241D" w14:textId="77777777" w:rsidR="00CE0ADB" w:rsidRPr="0013588C" w:rsidRDefault="00CE0ADB" w:rsidP="00015270">
            <w:pPr>
              <w:pStyle w:val="NormalWeb"/>
              <w:numPr>
                <w:ilvl w:val="0"/>
                <w:numId w:val="135"/>
              </w:numPr>
              <w:spacing w:before="40" w:beforeAutospacing="0" w:after="40" w:afterAutospacing="0"/>
              <w:textAlignment w:val="baseline"/>
              <w:rPr>
                <w:strike/>
              </w:rPr>
            </w:pPr>
            <w:r w:rsidRPr="0013588C">
              <w:rPr>
                <w:strike/>
              </w:rPr>
              <w:t>Khách đã đăng nhập.</w:t>
            </w:r>
          </w:p>
          <w:p w14:paraId="22063C30" w14:textId="77777777" w:rsidR="00CE0ADB" w:rsidRPr="0013588C" w:rsidRDefault="00CE0ADB" w:rsidP="00015270">
            <w:pPr>
              <w:pStyle w:val="NormalWeb"/>
              <w:numPr>
                <w:ilvl w:val="0"/>
                <w:numId w:val="135"/>
              </w:numPr>
              <w:spacing w:before="40" w:beforeAutospacing="0" w:after="40" w:afterAutospacing="0"/>
              <w:textAlignment w:val="baseline"/>
              <w:rPr>
                <w:strike/>
              </w:rPr>
            </w:pPr>
            <w:r w:rsidRPr="0013588C">
              <w:rPr>
                <w:strike/>
              </w:rPr>
              <w:t>Đơn hàng đang trong quá trình tạo (giỏ hàng đã có ít nhất một mặt hàng).</w:t>
            </w:r>
          </w:p>
          <w:p w14:paraId="643FB422" w14:textId="77777777" w:rsidR="00CE0ADB" w:rsidRPr="0013588C" w:rsidRDefault="00CE0ADB" w:rsidP="00015270">
            <w:pPr>
              <w:pStyle w:val="NormalWeb"/>
              <w:numPr>
                <w:ilvl w:val="0"/>
                <w:numId w:val="135"/>
              </w:numPr>
              <w:spacing w:before="40" w:beforeAutospacing="0" w:after="40" w:afterAutospacing="0"/>
              <w:textAlignment w:val="baseline"/>
              <w:rPr>
                <w:strike/>
              </w:rPr>
            </w:pPr>
            <w:r w:rsidRPr="0013588C">
              <w:rPr>
                <w:strike/>
              </w:rPr>
              <w:t>Hệ thống đã có ít nhất 0 hoặc nhiều địa chỉ được lưu cho khách (nếu 0 thì sẽ điều hướng sang Thêm địa chỉ giao)</w:t>
            </w:r>
          </w:p>
        </w:tc>
      </w:tr>
      <w:tr w:rsidR="00181AE0" w:rsidRPr="0013588C" w14:paraId="4477D29D"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DCFFE7"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51F8E3" w14:textId="77777777" w:rsidR="00CE0ADB" w:rsidRPr="0013588C" w:rsidRDefault="00CE0ADB" w:rsidP="00015270">
            <w:pPr>
              <w:pStyle w:val="NormalWeb"/>
              <w:numPr>
                <w:ilvl w:val="0"/>
                <w:numId w:val="136"/>
              </w:numPr>
              <w:spacing w:before="40" w:beforeAutospacing="0" w:after="40" w:afterAutospacing="0"/>
              <w:textAlignment w:val="baseline"/>
              <w:rPr>
                <w:strike/>
              </w:rPr>
            </w:pPr>
            <w:r w:rsidRPr="0013588C">
              <w:rPr>
                <w:strike/>
              </w:rPr>
              <w:t>Một địa chỉ được chọn và gán cho đơn hàng hiện tại.</w:t>
            </w:r>
          </w:p>
          <w:p w14:paraId="37C6109B" w14:textId="77777777" w:rsidR="00CE0ADB" w:rsidRPr="0013588C" w:rsidRDefault="00CE0ADB" w:rsidP="00015270">
            <w:pPr>
              <w:pStyle w:val="NormalWeb"/>
              <w:numPr>
                <w:ilvl w:val="0"/>
                <w:numId w:val="136"/>
              </w:numPr>
              <w:spacing w:before="40" w:beforeAutospacing="0" w:after="40" w:afterAutospacing="0"/>
              <w:textAlignment w:val="baseline"/>
              <w:rPr>
                <w:strike/>
              </w:rPr>
            </w:pPr>
            <w:r w:rsidRPr="0013588C">
              <w:rPr>
                <w:strike/>
              </w:rPr>
              <w:t>Địa chỉ này được hiển thị trên màn hình tóm tắt đơn và dùng cho các bước tiếp theo (tính phí giao, giao hàng…)</w:t>
            </w:r>
          </w:p>
        </w:tc>
      </w:tr>
      <w:tr w:rsidR="00181AE0" w:rsidRPr="0013588C" w14:paraId="4C3D43A1"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D7B5BD"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63F24B" w14:textId="77777777" w:rsidR="00CE0ADB" w:rsidRPr="0013588C" w:rsidRDefault="00CE0ADB" w:rsidP="00015270">
            <w:pPr>
              <w:pStyle w:val="NormalWeb"/>
              <w:numPr>
                <w:ilvl w:val="0"/>
                <w:numId w:val="137"/>
              </w:numPr>
              <w:spacing w:before="40" w:beforeAutospacing="0" w:after="40" w:afterAutospacing="0"/>
              <w:textAlignment w:val="baseline"/>
              <w:rPr>
                <w:strike/>
              </w:rPr>
            </w:pPr>
            <w:r w:rsidRPr="0013588C">
              <w:rPr>
                <w:strike/>
              </w:rPr>
              <w:t>Khách vào bước Cấu hình đơn và thấy vùng “Địa chỉ giao hàng” (hiển thị địa chỉ mặc định nếu có).</w:t>
            </w:r>
          </w:p>
          <w:p w14:paraId="265310E6" w14:textId="77777777" w:rsidR="00CE0ADB" w:rsidRPr="0013588C" w:rsidRDefault="00CE0ADB" w:rsidP="00015270">
            <w:pPr>
              <w:pStyle w:val="NormalWeb"/>
              <w:numPr>
                <w:ilvl w:val="0"/>
                <w:numId w:val="137"/>
              </w:numPr>
              <w:spacing w:before="40" w:beforeAutospacing="0" w:after="40" w:afterAutospacing="0"/>
              <w:textAlignment w:val="baseline"/>
              <w:rPr>
                <w:strike/>
              </w:rPr>
            </w:pPr>
            <w:r w:rsidRPr="0013588C">
              <w:rPr>
                <w:strike/>
              </w:rPr>
              <w:t>Khách bấm “Thay đổi địa chỉ giao”.</w:t>
            </w:r>
          </w:p>
          <w:p w14:paraId="5BBBFF60" w14:textId="77777777" w:rsidR="00CE0ADB" w:rsidRPr="0013588C" w:rsidRDefault="00CE0ADB" w:rsidP="00015270">
            <w:pPr>
              <w:pStyle w:val="NormalWeb"/>
              <w:numPr>
                <w:ilvl w:val="0"/>
                <w:numId w:val="137"/>
              </w:numPr>
              <w:spacing w:before="40" w:beforeAutospacing="0" w:after="40" w:afterAutospacing="0"/>
              <w:textAlignment w:val="baseline"/>
              <w:rPr>
                <w:strike/>
              </w:rPr>
            </w:pPr>
            <w:r w:rsidRPr="0013588C">
              <w:rPr>
                <w:strike/>
              </w:rPr>
              <w:t>Hệ thống hiển thị danh sách các địa chỉ đã lưu của khách (có đánh dấu địa chỉ mặc định).</w:t>
            </w:r>
          </w:p>
          <w:p w14:paraId="5640EC13" w14:textId="77777777" w:rsidR="00CE0ADB" w:rsidRPr="0013588C" w:rsidRDefault="00CE0ADB" w:rsidP="00015270">
            <w:pPr>
              <w:pStyle w:val="NormalWeb"/>
              <w:numPr>
                <w:ilvl w:val="0"/>
                <w:numId w:val="137"/>
              </w:numPr>
              <w:spacing w:before="40" w:beforeAutospacing="0" w:after="40" w:afterAutospacing="0"/>
              <w:textAlignment w:val="baseline"/>
              <w:rPr>
                <w:strike/>
              </w:rPr>
            </w:pPr>
            <w:r w:rsidRPr="0013588C">
              <w:rPr>
                <w:strike/>
              </w:rPr>
              <w:t>Khách chọn một địa chỉ trong danh sách.</w:t>
            </w:r>
          </w:p>
          <w:p w14:paraId="13AD8BD1" w14:textId="77777777" w:rsidR="00CE0ADB" w:rsidRPr="0013588C" w:rsidRDefault="00CE0ADB" w:rsidP="00015270">
            <w:pPr>
              <w:pStyle w:val="NormalWeb"/>
              <w:numPr>
                <w:ilvl w:val="0"/>
                <w:numId w:val="137"/>
              </w:numPr>
              <w:spacing w:before="40" w:beforeAutospacing="0" w:after="40" w:afterAutospacing="0"/>
              <w:textAlignment w:val="baseline"/>
              <w:rPr>
                <w:strike/>
              </w:rPr>
            </w:pPr>
            <w:r w:rsidRPr="0013588C">
              <w:rPr>
                <w:strike/>
              </w:rPr>
              <w:t>Hệ thống gán địa chỉ được chọn cho đơn hàng hiện tại.</w:t>
            </w:r>
          </w:p>
          <w:p w14:paraId="03D98E85" w14:textId="77777777" w:rsidR="00CE0ADB" w:rsidRPr="0013588C" w:rsidRDefault="00CE0ADB" w:rsidP="00015270">
            <w:pPr>
              <w:pStyle w:val="NormalWeb"/>
              <w:numPr>
                <w:ilvl w:val="0"/>
                <w:numId w:val="137"/>
              </w:numPr>
              <w:spacing w:before="40" w:beforeAutospacing="0" w:after="40" w:afterAutospacing="0"/>
              <w:textAlignment w:val="baseline"/>
              <w:rPr>
                <w:strike/>
              </w:rPr>
            </w:pPr>
            <w:r w:rsidRPr="0013588C">
              <w:rPr>
                <w:strike/>
              </w:rPr>
              <w:t>Hệ thống quay lại màn hình Cấu hình đơn và hiển thị địa chỉ giao vừa chọn.</w:t>
            </w:r>
          </w:p>
        </w:tc>
      </w:tr>
      <w:tr w:rsidR="00181AE0" w:rsidRPr="0013588C" w14:paraId="30606A9A"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5863FC"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0094FD" w14:textId="77777777" w:rsidR="00CE0ADB" w:rsidRPr="0013588C" w:rsidRDefault="00CE0ADB" w:rsidP="00C65432">
            <w:pPr>
              <w:pStyle w:val="NormalWeb"/>
              <w:spacing w:before="40" w:beforeAutospacing="0" w:after="40" w:afterAutospacing="0"/>
              <w:rPr>
                <w:strike/>
              </w:rPr>
            </w:pPr>
            <w:r w:rsidRPr="0013588C">
              <w:rPr>
                <w:strike/>
              </w:rPr>
              <w:t>3a. Khách bấm “Thêm địa chỉ mới” ngay trên màn hình chọn địa chỉ → hệ thống chuyển sang UC (Thêm địa chỉ giao), sau khi thêm xong quay lại danh sách và cho khách chọn địa chỉ vừa tạo.</w:t>
            </w:r>
          </w:p>
        </w:tc>
      </w:tr>
      <w:tr w:rsidR="00181AE0" w:rsidRPr="0013588C" w14:paraId="3B5A1FE9" w14:textId="77777777" w:rsidTr="00CE0ADB">
        <w:trPr>
          <w:trHeight w:val="18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E674BA"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18FB29" w14:textId="77777777" w:rsidR="00CE0ADB" w:rsidRPr="0013588C" w:rsidRDefault="00CE0ADB" w:rsidP="00C65432">
            <w:pPr>
              <w:pStyle w:val="NormalWeb"/>
              <w:spacing w:before="40" w:beforeAutospacing="0" w:after="40" w:afterAutospacing="0"/>
              <w:rPr>
                <w:strike/>
              </w:rPr>
            </w:pPr>
            <w:r w:rsidRPr="0013588C">
              <w:rPr>
                <w:strike/>
              </w:rPr>
              <w:t>3b. Không có địa chỉ nào trong danh sách (khách chưa từng lưu) → hệ thống hiển thị “Bạn chưa có địa chỉ giao hàng, vui lòng thêm mới.” và điều hướng sang UC – Thêm địa chỉ.</w:t>
            </w:r>
          </w:p>
          <w:p w14:paraId="1268037A" w14:textId="77777777" w:rsidR="00CE0ADB" w:rsidRPr="0013588C" w:rsidRDefault="00CE0ADB" w:rsidP="00C65432">
            <w:pPr>
              <w:pStyle w:val="NormalWeb"/>
              <w:spacing w:before="40" w:beforeAutospacing="0" w:after="40" w:afterAutospacing="0"/>
              <w:rPr>
                <w:strike/>
              </w:rPr>
            </w:pPr>
            <w:r w:rsidRPr="0013588C">
              <w:rPr>
                <w:strike/>
              </w:rPr>
              <w:t>5a. Lỗi hệ thống khi gán địa chỉ cho đơn (lỗi CSDL, mất kết nối) → hệ thống báo “Không thể chọn địa chỉ lúc này, vui lòng thử lại sau.” và giữ nguyên địa chỉ cũ (nếu có).</w:t>
            </w:r>
          </w:p>
        </w:tc>
      </w:tr>
      <w:tr w:rsidR="00181AE0" w:rsidRPr="0013588C" w14:paraId="39E0F4D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86F727"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C44DE9" w14:textId="77777777" w:rsidR="00CE0ADB" w:rsidRPr="0013588C" w:rsidRDefault="00CE0ADB" w:rsidP="00015270">
            <w:pPr>
              <w:pStyle w:val="NormalWeb"/>
              <w:numPr>
                <w:ilvl w:val="0"/>
                <w:numId w:val="138"/>
              </w:numPr>
              <w:spacing w:before="40" w:beforeAutospacing="0" w:after="40" w:afterAutospacing="0"/>
              <w:textAlignment w:val="baseline"/>
              <w:rPr>
                <w:strike/>
              </w:rPr>
            </w:pPr>
            <w:r w:rsidRPr="0013588C">
              <w:rPr>
                <w:strike/>
              </w:rPr>
              <w:t>Mỗi đơn hàng phải có đúng một địa chỉ giao hợp lệ trước khi cho phép Gửi đơn.</w:t>
            </w:r>
          </w:p>
          <w:p w14:paraId="2CEDCD12" w14:textId="77777777" w:rsidR="00CE0ADB" w:rsidRPr="0013588C" w:rsidRDefault="00CE0ADB" w:rsidP="00015270">
            <w:pPr>
              <w:pStyle w:val="NormalWeb"/>
              <w:numPr>
                <w:ilvl w:val="0"/>
                <w:numId w:val="138"/>
              </w:numPr>
              <w:spacing w:before="40" w:beforeAutospacing="0" w:after="40" w:afterAutospacing="0"/>
              <w:textAlignment w:val="baseline"/>
              <w:rPr>
                <w:strike/>
              </w:rPr>
            </w:pPr>
            <w:r w:rsidRPr="0013588C">
              <w:rPr>
                <w:strike/>
              </w:rPr>
              <w:t>Nếu khách không chọn gì, hệ thống có thể dùng địa chỉ mặc định (nếu tồn tại) làm địa chỉ giao cho đơn.</w:t>
            </w:r>
          </w:p>
        </w:tc>
      </w:tr>
      <w:tr w:rsidR="00181AE0" w:rsidRPr="0013588C" w14:paraId="65D7E1AE"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1CE87F"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0FF933"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25F9CD58" w14:textId="77777777" w:rsidR="00CE0ADB" w:rsidRPr="0013588C" w:rsidRDefault="00CE0ADB" w:rsidP="00C65432">
      <w:pPr>
        <w:spacing w:before="40" w:after="40"/>
        <w:rPr>
          <w:strike/>
          <w:szCs w:val="24"/>
        </w:rPr>
      </w:pPr>
    </w:p>
    <w:p w14:paraId="3031F36F" w14:textId="57D04AF3"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6CD82A4F" wp14:editId="5B7457F2">
            <wp:extent cx="5943600" cy="6837045"/>
            <wp:effectExtent l="0" t="0" r="0" b="1905"/>
            <wp:docPr id="37" name="Picture 37"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diagram&#10;&#10;AI-generated content may be incorrec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6837045"/>
                    </a:xfrm>
                    <a:prstGeom prst="rect">
                      <a:avLst/>
                    </a:prstGeom>
                  </pic:spPr>
                </pic:pic>
              </a:graphicData>
            </a:graphic>
          </wp:inline>
        </w:drawing>
      </w:r>
    </w:p>
    <w:p w14:paraId="7B47697B" w14:textId="77777777" w:rsidR="00CE0ADB" w:rsidRPr="0013588C" w:rsidRDefault="00CE0ADB" w:rsidP="00C65432">
      <w:pPr>
        <w:pStyle w:val="NormalWeb"/>
        <w:spacing w:before="40" w:beforeAutospacing="0" w:after="40" w:afterAutospacing="0"/>
        <w:rPr>
          <w:strike/>
        </w:rPr>
      </w:pPr>
      <w:r w:rsidRPr="0013588C">
        <w:rPr>
          <w:b/>
          <w:bCs/>
          <w:strike/>
        </w:rPr>
        <w:t>3.2.5.4. Nhập ghi chú</w:t>
      </w:r>
    </w:p>
    <w:p w14:paraId="7DA67C94"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25"/>
        <w:gridCol w:w="7525"/>
      </w:tblGrid>
      <w:tr w:rsidR="00181AE0" w:rsidRPr="0013588C" w14:paraId="745DE7E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06455B"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F9D2F" w14:textId="77777777" w:rsidR="00CE0ADB" w:rsidRPr="0013588C" w:rsidRDefault="00CE0ADB" w:rsidP="00C65432">
            <w:pPr>
              <w:pStyle w:val="NormalWeb"/>
              <w:spacing w:before="40" w:beforeAutospacing="0" w:after="40" w:afterAutospacing="0"/>
              <w:rPr>
                <w:strike/>
              </w:rPr>
            </w:pPr>
            <w:r w:rsidRPr="0013588C">
              <w:rPr>
                <w:strike/>
              </w:rPr>
              <w:t>2.4.4</w:t>
            </w:r>
          </w:p>
        </w:tc>
      </w:tr>
      <w:tr w:rsidR="00181AE0" w:rsidRPr="0013588C" w14:paraId="05EC60B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70606"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F0480" w14:textId="77777777" w:rsidR="00CE0ADB" w:rsidRPr="0013588C" w:rsidRDefault="00CE0ADB" w:rsidP="00C65432">
            <w:pPr>
              <w:pStyle w:val="NormalWeb"/>
              <w:spacing w:before="40" w:beforeAutospacing="0" w:after="40" w:afterAutospacing="0"/>
              <w:rPr>
                <w:strike/>
              </w:rPr>
            </w:pPr>
            <w:r w:rsidRPr="0013588C">
              <w:rPr>
                <w:strike/>
              </w:rPr>
              <w:t>Nhập ghi chú đơn hàng</w:t>
            </w:r>
          </w:p>
        </w:tc>
      </w:tr>
      <w:tr w:rsidR="00181AE0" w:rsidRPr="0013588C" w14:paraId="03A5067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4636FF"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8C688" w14:textId="77777777" w:rsidR="00CE0ADB" w:rsidRPr="0013588C" w:rsidRDefault="00CE0ADB" w:rsidP="00C65432">
            <w:pPr>
              <w:pStyle w:val="NormalWeb"/>
              <w:spacing w:before="40" w:beforeAutospacing="0" w:after="40" w:afterAutospacing="0"/>
              <w:rPr>
                <w:strike/>
              </w:rPr>
            </w:pPr>
            <w:r w:rsidRPr="0013588C">
              <w:rPr>
                <w:strike/>
              </w:rPr>
              <w:t>Là khách hàng, tôi muốn nhập ghi chú thêm cho đơn hàng (ví dụ: người liên hệ nhận hàng, yêu cầu bốc xếp, vị trí giao cụ thể, hoặc lưu ý về công trình) để cửa hàng hiểu rõ nhu cầu và giao hàng đúng yêu cầu thực tế.</w:t>
            </w:r>
          </w:p>
        </w:tc>
      </w:tr>
      <w:tr w:rsidR="00181AE0" w:rsidRPr="0013588C" w14:paraId="693BE3D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F66390"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568512"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47E247E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9FD8CA"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4C8DA2" w14:textId="77777777" w:rsidR="00CE0ADB" w:rsidRPr="0013588C" w:rsidRDefault="00CE0ADB" w:rsidP="00C65432">
            <w:pPr>
              <w:pStyle w:val="NormalWeb"/>
              <w:spacing w:before="40" w:beforeAutospacing="0" w:after="40" w:afterAutospacing="0"/>
              <w:rPr>
                <w:strike/>
              </w:rPr>
            </w:pPr>
            <w:r w:rsidRPr="0013588C">
              <w:rPr>
                <w:strike/>
              </w:rPr>
              <w:t>Medium–High</w:t>
            </w:r>
          </w:p>
        </w:tc>
      </w:tr>
      <w:tr w:rsidR="00181AE0" w:rsidRPr="0013588C" w14:paraId="3EE8040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EE6B9F"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A39DC3" w14:textId="77777777" w:rsidR="00CE0ADB" w:rsidRPr="0013588C" w:rsidRDefault="00CE0ADB" w:rsidP="00C65432">
            <w:pPr>
              <w:pStyle w:val="NormalWeb"/>
              <w:spacing w:before="40" w:beforeAutospacing="0" w:after="40" w:afterAutospacing="0"/>
              <w:rPr>
                <w:strike/>
              </w:rPr>
            </w:pPr>
            <w:r w:rsidRPr="0013588C">
              <w:rPr>
                <w:strike/>
              </w:rPr>
              <w:t>Khách đang ở bước Cấu hình đơn trong quy trình đặt hàng, nhập thông tin vào ô “Ghi chú”.</w:t>
            </w:r>
          </w:p>
        </w:tc>
      </w:tr>
      <w:tr w:rsidR="00181AE0" w:rsidRPr="0013588C" w14:paraId="4D2C112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EE5CBF"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69090C" w14:textId="77777777" w:rsidR="00CE0ADB" w:rsidRPr="0013588C" w:rsidRDefault="00CE0ADB" w:rsidP="00015270">
            <w:pPr>
              <w:pStyle w:val="NormalWeb"/>
              <w:numPr>
                <w:ilvl w:val="0"/>
                <w:numId w:val="139"/>
              </w:numPr>
              <w:spacing w:before="40" w:beforeAutospacing="0" w:after="40" w:afterAutospacing="0"/>
              <w:textAlignment w:val="baseline"/>
              <w:rPr>
                <w:strike/>
              </w:rPr>
            </w:pPr>
            <w:r w:rsidRPr="0013588C">
              <w:rPr>
                <w:strike/>
              </w:rPr>
              <w:t>Khách đã đăng nhập và đang tạo đơn hàng.</w:t>
            </w:r>
          </w:p>
          <w:p w14:paraId="4C8CB5ED" w14:textId="77777777" w:rsidR="00CE0ADB" w:rsidRPr="0013588C" w:rsidRDefault="00CE0ADB" w:rsidP="00015270">
            <w:pPr>
              <w:pStyle w:val="NormalWeb"/>
              <w:numPr>
                <w:ilvl w:val="0"/>
                <w:numId w:val="139"/>
              </w:numPr>
              <w:spacing w:before="40" w:beforeAutospacing="0" w:after="40" w:afterAutospacing="0"/>
              <w:textAlignment w:val="baseline"/>
              <w:rPr>
                <w:strike/>
              </w:rPr>
            </w:pPr>
            <w:r w:rsidRPr="0013588C">
              <w:rPr>
                <w:strike/>
              </w:rPr>
              <w:t>Hệ thống hiển thị bước Cấu hình đơn có trường nhập ghi chú (text box).</w:t>
            </w:r>
          </w:p>
        </w:tc>
      </w:tr>
      <w:tr w:rsidR="00181AE0" w:rsidRPr="0013588C" w14:paraId="743154BD"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9AC6A8"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3EB6F" w14:textId="77777777" w:rsidR="00CE0ADB" w:rsidRPr="0013588C" w:rsidRDefault="00CE0ADB" w:rsidP="00015270">
            <w:pPr>
              <w:pStyle w:val="NormalWeb"/>
              <w:numPr>
                <w:ilvl w:val="0"/>
                <w:numId w:val="140"/>
              </w:numPr>
              <w:spacing w:before="40" w:beforeAutospacing="0" w:after="40" w:afterAutospacing="0"/>
              <w:textAlignment w:val="baseline"/>
              <w:rPr>
                <w:strike/>
              </w:rPr>
            </w:pPr>
            <w:r w:rsidRPr="0013588C">
              <w:rPr>
                <w:strike/>
              </w:rPr>
              <w:t>Nội dung ghi chú được lưu kèm theo đơn hàng.</w:t>
            </w:r>
          </w:p>
          <w:p w14:paraId="312BB0FB" w14:textId="77777777" w:rsidR="00CE0ADB" w:rsidRPr="0013588C" w:rsidRDefault="00CE0ADB" w:rsidP="00015270">
            <w:pPr>
              <w:pStyle w:val="NormalWeb"/>
              <w:numPr>
                <w:ilvl w:val="0"/>
                <w:numId w:val="140"/>
              </w:numPr>
              <w:spacing w:before="40" w:beforeAutospacing="0" w:after="40" w:afterAutospacing="0"/>
              <w:textAlignment w:val="baseline"/>
              <w:rPr>
                <w:strike/>
              </w:rPr>
            </w:pPr>
            <w:r w:rsidRPr="0013588C">
              <w:rPr>
                <w:strike/>
              </w:rPr>
              <w:t>Ghi chú hiển thị ở màn hình xem lại đơn và trong thông tin đơn của cửa hàng.</w:t>
            </w:r>
          </w:p>
        </w:tc>
      </w:tr>
      <w:tr w:rsidR="00181AE0" w:rsidRPr="0013588C" w14:paraId="04C2085B"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8CD969"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7D69A2" w14:textId="77777777" w:rsidR="00CE0ADB" w:rsidRPr="0013588C" w:rsidRDefault="00CE0ADB" w:rsidP="00015270">
            <w:pPr>
              <w:pStyle w:val="NormalWeb"/>
              <w:numPr>
                <w:ilvl w:val="0"/>
                <w:numId w:val="141"/>
              </w:numPr>
              <w:spacing w:before="40" w:beforeAutospacing="0" w:after="40" w:afterAutospacing="0"/>
              <w:textAlignment w:val="baseline"/>
              <w:rPr>
                <w:strike/>
              </w:rPr>
            </w:pPr>
            <w:r w:rsidRPr="0013588C">
              <w:rPr>
                <w:strike/>
              </w:rPr>
              <w:t>Khách truy cập bước Cấu hình đơn.</w:t>
            </w:r>
          </w:p>
          <w:p w14:paraId="7F4A598B" w14:textId="77777777" w:rsidR="00CE0ADB" w:rsidRPr="0013588C" w:rsidRDefault="00CE0ADB" w:rsidP="00015270">
            <w:pPr>
              <w:pStyle w:val="NormalWeb"/>
              <w:numPr>
                <w:ilvl w:val="0"/>
                <w:numId w:val="141"/>
              </w:numPr>
              <w:spacing w:before="40" w:beforeAutospacing="0" w:after="40" w:afterAutospacing="0"/>
              <w:textAlignment w:val="baseline"/>
              <w:rPr>
                <w:strike/>
              </w:rPr>
            </w:pPr>
            <w:r w:rsidRPr="0013588C">
              <w:rPr>
                <w:strike/>
              </w:rPr>
              <w:t>Hệ thống hiển thị ô nhập “Ghi chú thêm cho đơn hàng (nếu có)”.</w:t>
            </w:r>
          </w:p>
          <w:p w14:paraId="625A26B3" w14:textId="77777777" w:rsidR="00CE0ADB" w:rsidRPr="0013588C" w:rsidRDefault="00CE0ADB" w:rsidP="00015270">
            <w:pPr>
              <w:pStyle w:val="NormalWeb"/>
              <w:numPr>
                <w:ilvl w:val="0"/>
                <w:numId w:val="141"/>
              </w:numPr>
              <w:spacing w:before="40" w:beforeAutospacing="0" w:after="40" w:afterAutospacing="0"/>
              <w:textAlignment w:val="baseline"/>
              <w:rPr>
                <w:strike/>
              </w:rPr>
            </w:pPr>
            <w:r w:rsidRPr="0013588C">
              <w:rPr>
                <w:strike/>
              </w:rPr>
              <w:t>Khách nhập ghi chú (ví dụ: “Liên hệ trước khi giao 30 phút”, “Công trình A – đường nhỏ, xe lớn không vào được”).</w:t>
            </w:r>
          </w:p>
          <w:p w14:paraId="378B8EF3" w14:textId="77777777" w:rsidR="00CE0ADB" w:rsidRPr="0013588C" w:rsidRDefault="00CE0ADB" w:rsidP="00015270">
            <w:pPr>
              <w:pStyle w:val="NormalWeb"/>
              <w:numPr>
                <w:ilvl w:val="0"/>
                <w:numId w:val="141"/>
              </w:numPr>
              <w:spacing w:before="40" w:beforeAutospacing="0" w:after="40" w:afterAutospacing="0"/>
              <w:textAlignment w:val="baseline"/>
              <w:rPr>
                <w:strike/>
              </w:rPr>
            </w:pPr>
            <w:r w:rsidRPr="0013588C">
              <w:rPr>
                <w:strike/>
              </w:rPr>
              <w:t>Khách nhấn “Lưu” hoặc chuyển sang bước tiếp theo.</w:t>
            </w:r>
          </w:p>
          <w:p w14:paraId="7FF7C5A8" w14:textId="77777777" w:rsidR="00CE0ADB" w:rsidRPr="0013588C" w:rsidRDefault="00CE0ADB" w:rsidP="00015270">
            <w:pPr>
              <w:pStyle w:val="NormalWeb"/>
              <w:numPr>
                <w:ilvl w:val="0"/>
                <w:numId w:val="141"/>
              </w:numPr>
              <w:spacing w:before="40" w:beforeAutospacing="0" w:after="40" w:afterAutospacing="0"/>
              <w:textAlignment w:val="baseline"/>
              <w:rPr>
                <w:strike/>
              </w:rPr>
            </w:pPr>
            <w:r w:rsidRPr="0013588C">
              <w:rPr>
                <w:strike/>
              </w:rPr>
              <w:t>Hệ thống lưu nội dung ghi chú vào dữ liệu đơn hàng.</w:t>
            </w:r>
          </w:p>
          <w:p w14:paraId="5F66C5E0" w14:textId="77777777" w:rsidR="00CE0ADB" w:rsidRPr="0013588C" w:rsidRDefault="00CE0ADB" w:rsidP="00015270">
            <w:pPr>
              <w:pStyle w:val="NormalWeb"/>
              <w:numPr>
                <w:ilvl w:val="0"/>
                <w:numId w:val="141"/>
              </w:numPr>
              <w:spacing w:before="40" w:beforeAutospacing="0" w:after="40" w:afterAutospacing="0"/>
              <w:textAlignment w:val="baseline"/>
              <w:rPr>
                <w:strike/>
              </w:rPr>
            </w:pPr>
            <w:r w:rsidRPr="0013588C">
              <w:rPr>
                <w:strike/>
              </w:rPr>
              <w:t>Ghi chú được hiển thị lại trong bước Xem tóm tắt đơn hàng trước khi gửi đơn.</w:t>
            </w:r>
          </w:p>
        </w:tc>
      </w:tr>
      <w:tr w:rsidR="00181AE0" w:rsidRPr="0013588C" w14:paraId="0B55A262"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C746B4"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F03158" w14:textId="77777777" w:rsidR="00CE0ADB" w:rsidRPr="0013588C" w:rsidRDefault="00CE0ADB" w:rsidP="00C65432">
            <w:pPr>
              <w:pStyle w:val="NormalWeb"/>
              <w:spacing w:before="40" w:beforeAutospacing="0" w:after="40" w:afterAutospacing="0"/>
              <w:rPr>
                <w:strike/>
              </w:rPr>
            </w:pPr>
            <w:r w:rsidRPr="0013588C">
              <w:rPr>
                <w:strike/>
              </w:rPr>
              <w:t>3a. Khách để trống ghi chú → hệ thống vẫn cho phép tiếp tục, ghi chú được coi là rỗng.</w:t>
            </w:r>
          </w:p>
          <w:p w14:paraId="06A1E187" w14:textId="77777777" w:rsidR="00CE0ADB" w:rsidRPr="0013588C" w:rsidRDefault="00CE0ADB" w:rsidP="00C65432">
            <w:pPr>
              <w:pStyle w:val="NormalWeb"/>
              <w:spacing w:before="40" w:beforeAutospacing="0" w:after="40" w:afterAutospacing="0"/>
              <w:rPr>
                <w:strike/>
              </w:rPr>
            </w:pPr>
            <w:r w:rsidRPr="0013588C">
              <w:rPr>
                <w:strike/>
              </w:rPr>
              <w:t>4a. Hệ thống tự lưu ghi chú khi khách rời ô nhập mà không cần nhấn “Lưu”.</w:t>
            </w:r>
          </w:p>
        </w:tc>
      </w:tr>
      <w:tr w:rsidR="00181AE0" w:rsidRPr="0013588C" w14:paraId="5BC41635" w14:textId="77777777" w:rsidTr="00CE0ADB">
        <w:trPr>
          <w:trHeight w:val="18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32EC3"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65F2A3" w14:textId="77777777" w:rsidR="00CE0ADB" w:rsidRPr="0013588C" w:rsidRDefault="00CE0ADB" w:rsidP="00C65432">
            <w:pPr>
              <w:pStyle w:val="NormalWeb"/>
              <w:spacing w:before="40" w:beforeAutospacing="0" w:after="40" w:afterAutospacing="0"/>
              <w:rPr>
                <w:strike/>
              </w:rPr>
            </w:pPr>
            <w:r w:rsidRPr="0013588C">
              <w:rPr>
                <w:strike/>
              </w:rPr>
              <w:t>3b. Ghi chú vượt giới hạn ký tự cho phép (vd: &gt; 500 ký tự) → hệ thống hiển thị “Ghi chú quá dài, vui lòng rút gọn.”</w:t>
            </w:r>
          </w:p>
          <w:p w14:paraId="051A448A" w14:textId="77777777" w:rsidR="00CE0ADB" w:rsidRPr="0013588C" w:rsidRDefault="00CE0ADB" w:rsidP="00C65432">
            <w:pPr>
              <w:pStyle w:val="NormalWeb"/>
              <w:spacing w:before="40" w:beforeAutospacing="0" w:after="40" w:afterAutospacing="0"/>
              <w:rPr>
                <w:strike/>
              </w:rPr>
            </w:pPr>
            <w:r w:rsidRPr="0013588C">
              <w:rPr>
                <w:strike/>
              </w:rPr>
              <w:t>5a. Lỗi hệ thống khi lưu → hiển thị “Không thể lưu ghi chú, vui lòng thử lại.”</w:t>
            </w:r>
          </w:p>
        </w:tc>
      </w:tr>
      <w:tr w:rsidR="00181AE0" w:rsidRPr="0013588C" w14:paraId="0BDA094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4D250"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54FF7C"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5639E5B7"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A27202"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FC9DAD"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062E7E97" w14:textId="77777777" w:rsidR="00CE0ADB" w:rsidRPr="0013588C" w:rsidRDefault="00CE0ADB" w:rsidP="00C65432">
      <w:pPr>
        <w:spacing w:before="40" w:after="40"/>
        <w:rPr>
          <w:strike/>
          <w:szCs w:val="24"/>
        </w:rPr>
      </w:pPr>
    </w:p>
    <w:p w14:paraId="0048D5CC" w14:textId="50361268" w:rsidR="000B19AE" w:rsidRPr="0013588C" w:rsidRDefault="000B19AE" w:rsidP="00C65432">
      <w:pPr>
        <w:spacing w:before="40" w:after="40"/>
        <w:rPr>
          <w:strike/>
          <w:szCs w:val="24"/>
        </w:rPr>
      </w:pPr>
      <w:r w:rsidRPr="0013588C">
        <w:rPr>
          <w:strike/>
          <w:noProof/>
          <w:szCs w:val="24"/>
        </w:rPr>
        <w:lastRenderedPageBreak/>
        <w:drawing>
          <wp:inline distT="0" distB="0" distL="0" distR="0" wp14:anchorId="456CF676" wp14:editId="3FEBFDCC">
            <wp:extent cx="5943600" cy="7623175"/>
            <wp:effectExtent l="0" t="0" r="0" b="0"/>
            <wp:docPr id="38" name="Picture 38" descr="A diagram with text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diagram with text and symbols&#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7623175"/>
                    </a:xfrm>
                    <a:prstGeom prst="rect">
                      <a:avLst/>
                    </a:prstGeom>
                  </pic:spPr>
                </pic:pic>
              </a:graphicData>
            </a:graphic>
          </wp:inline>
        </w:drawing>
      </w:r>
    </w:p>
    <w:p w14:paraId="40BB29EB" w14:textId="77777777" w:rsidR="00CE0ADB" w:rsidRPr="0013588C" w:rsidRDefault="00CE0ADB" w:rsidP="00C65432">
      <w:pPr>
        <w:pStyle w:val="NormalWeb"/>
        <w:spacing w:before="40" w:beforeAutospacing="0" w:after="40" w:afterAutospacing="0"/>
        <w:rPr>
          <w:strike/>
        </w:rPr>
      </w:pPr>
      <w:r w:rsidRPr="0013588C">
        <w:rPr>
          <w:b/>
          <w:bCs/>
          <w:strike/>
        </w:rPr>
        <w:t>3.2.6. Đặt hàng</w:t>
      </w:r>
    </w:p>
    <w:p w14:paraId="6743E5A6" w14:textId="7A6E5857" w:rsidR="00CE0ADB" w:rsidRPr="0013588C" w:rsidRDefault="00CE0ADB" w:rsidP="00C65432">
      <w:pPr>
        <w:pStyle w:val="NormalWeb"/>
        <w:spacing w:before="40" w:beforeAutospacing="0" w:after="40" w:afterAutospacing="0"/>
        <w:jc w:val="center"/>
        <w:rPr>
          <w:strike/>
        </w:rPr>
      </w:pPr>
      <w:r w:rsidRPr="0013588C">
        <w:rPr>
          <w:strike/>
          <w:noProof/>
          <w:bdr w:val="none" w:sz="0" w:space="0" w:color="auto" w:frame="1"/>
        </w:rPr>
        <w:lastRenderedPageBreak/>
        <w:drawing>
          <wp:inline distT="0" distB="0" distL="0" distR="0" wp14:anchorId="22F0A641" wp14:editId="0F603F70">
            <wp:extent cx="5050790" cy="39077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50790" cy="3907790"/>
                    </a:xfrm>
                    <a:prstGeom prst="rect">
                      <a:avLst/>
                    </a:prstGeom>
                    <a:noFill/>
                    <a:ln>
                      <a:noFill/>
                    </a:ln>
                  </pic:spPr>
                </pic:pic>
              </a:graphicData>
            </a:graphic>
          </wp:inline>
        </w:drawing>
      </w:r>
    </w:p>
    <w:p w14:paraId="32CE03DF" w14:textId="77777777" w:rsidR="00CE0ADB" w:rsidRPr="0013588C" w:rsidRDefault="00CE0ADB" w:rsidP="00C65432">
      <w:pPr>
        <w:pStyle w:val="NormalWeb"/>
        <w:spacing w:before="40" w:beforeAutospacing="0" w:after="40" w:afterAutospacing="0"/>
        <w:rPr>
          <w:strike/>
        </w:rPr>
      </w:pPr>
      <w:r w:rsidRPr="0013588C">
        <w:rPr>
          <w:b/>
          <w:bCs/>
          <w:strike/>
        </w:rPr>
        <w:t>3.2.6.1. Xem phí tạm tính và điều khoản</w:t>
      </w:r>
    </w:p>
    <w:p w14:paraId="24775170"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53"/>
        <w:gridCol w:w="7697"/>
      </w:tblGrid>
      <w:tr w:rsidR="00181AE0" w:rsidRPr="0013588C" w14:paraId="6E82CAAC"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7BFDD9"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C61E3B" w14:textId="77777777" w:rsidR="00CE0ADB" w:rsidRPr="0013588C" w:rsidRDefault="00CE0ADB" w:rsidP="00C65432">
            <w:pPr>
              <w:pStyle w:val="NormalWeb"/>
              <w:spacing w:before="40" w:beforeAutospacing="0" w:after="40" w:afterAutospacing="0"/>
              <w:rPr>
                <w:strike/>
              </w:rPr>
            </w:pPr>
            <w:r w:rsidRPr="0013588C">
              <w:rPr>
                <w:strike/>
              </w:rPr>
              <w:t>2.5.1</w:t>
            </w:r>
          </w:p>
        </w:tc>
      </w:tr>
      <w:tr w:rsidR="00181AE0" w:rsidRPr="0013588C" w14:paraId="406314D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61176"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F8A1C7" w14:textId="77777777" w:rsidR="00CE0ADB" w:rsidRPr="0013588C" w:rsidRDefault="00CE0ADB" w:rsidP="00C65432">
            <w:pPr>
              <w:pStyle w:val="NormalWeb"/>
              <w:spacing w:before="40" w:beforeAutospacing="0" w:after="40" w:afterAutospacing="0"/>
              <w:rPr>
                <w:strike/>
              </w:rPr>
            </w:pPr>
            <w:r w:rsidRPr="0013588C">
              <w:rPr>
                <w:strike/>
              </w:rPr>
              <w:t>Xem phí tạm tính và điều khoản</w:t>
            </w:r>
          </w:p>
        </w:tc>
      </w:tr>
      <w:tr w:rsidR="00181AE0" w:rsidRPr="0013588C" w14:paraId="117CB25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22D212"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E1DA33" w14:textId="77777777" w:rsidR="00CE0ADB" w:rsidRPr="0013588C" w:rsidRDefault="00CE0ADB" w:rsidP="00C65432">
            <w:pPr>
              <w:pStyle w:val="NormalWeb"/>
              <w:spacing w:before="40" w:beforeAutospacing="0" w:after="40" w:afterAutospacing="0"/>
              <w:rPr>
                <w:strike/>
              </w:rPr>
            </w:pPr>
            <w:r w:rsidRPr="0013588C">
              <w:rPr>
                <w:strike/>
              </w:rPr>
              <w:t>Là khách hàng, tôi muốn xem tổng tiền tạm tính của đơn hàng (tiền hàng, phí giao nếu có, khuyến mãi…) kèm theo các điều khoản cơ bản (chính sách thanh toán, hủy/sửa đơn, thời gian giao, ghi chú về giá vật liệu) trước khi nhấn nút “Đặt hàng”, để tôi biết mình sẽ phải trả khoảng bao nhiêu và hiểu rõ cam kết giữa hai bên.</w:t>
            </w:r>
          </w:p>
        </w:tc>
      </w:tr>
      <w:tr w:rsidR="00181AE0" w:rsidRPr="0013588C" w14:paraId="32A042C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19474"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92DD6"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3C8A75A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2EDCE8"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D797D"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18CB12F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D00E7D"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89932" w14:textId="77777777" w:rsidR="00CE0ADB" w:rsidRPr="0013588C" w:rsidRDefault="00CE0ADB" w:rsidP="00C65432">
            <w:pPr>
              <w:pStyle w:val="NormalWeb"/>
              <w:spacing w:before="40" w:beforeAutospacing="0" w:after="40" w:afterAutospacing="0"/>
              <w:rPr>
                <w:strike/>
              </w:rPr>
            </w:pPr>
            <w:r w:rsidRPr="0013588C">
              <w:rPr>
                <w:strike/>
              </w:rPr>
              <w:t>Khách đã hoàn thành các bước:</w:t>
            </w:r>
          </w:p>
          <w:p w14:paraId="28A9C717" w14:textId="77777777" w:rsidR="00CE0ADB" w:rsidRPr="0013588C" w:rsidRDefault="00CE0ADB" w:rsidP="00015270">
            <w:pPr>
              <w:pStyle w:val="NormalWeb"/>
              <w:numPr>
                <w:ilvl w:val="0"/>
                <w:numId w:val="142"/>
              </w:numPr>
              <w:spacing w:before="40" w:beforeAutospacing="0" w:after="40" w:afterAutospacing="0"/>
              <w:textAlignment w:val="baseline"/>
              <w:rPr>
                <w:strike/>
              </w:rPr>
            </w:pPr>
            <w:r w:rsidRPr="0013588C">
              <w:rPr>
                <w:strike/>
              </w:rPr>
              <w:t>Chọn sản phẩm &amp; giỏ hàng,</w:t>
            </w:r>
          </w:p>
          <w:p w14:paraId="1447927A" w14:textId="77777777" w:rsidR="00CE0ADB" w:rsidRPr="0013588C" w:rsidRDefault="00CE0ADB" w:rsidP="00015270">
            <w:pPr>
              <w:pStyle w:val="NormalWeb"/>
              <w:numPr>
                <w:ilvl w:val="0"/>
                <w:numId w:val="142"/>
              </w:numPr>
              <w:spacing w:before="40" w:beforeAutospacing="0" w:after="40" w:afterAutospacing="0"/>
              <w:textAlignment w:val="baseline"/>
              <w:rPr>
                <w:strike/>
              </w:rPr>
            </w:pPr>
            <w:r w:rsidRPr="0013588C">
              <w:rPr>
                <w:strike/>
              </w:rPr>
              <w:t>Cấu hình đơn (loại đơn, thời gian giao, địa chỉ giao, ghi chú) và chuyển đến bước Xem tóm tắt đơn </w:t>
            </w:r>
          </w:p>
        </w:tc>
      </w:tr>
      <w:tr w:rsidR="00181AE0" w:rsidRPr="0013588C" w14:paraId="6C882265"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A41E05"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2082CD" w14:textId="77777777" w:rsidR="00CE0ADB" w:rsidRPr="0013588C" w:rsidRDefault="00CE0ADB" w:rsidP="00015270">
            <w:pPr>
              <w:pStyle w:val="NormalWeb"/>
              <w:numPr>
                <w:ilvl w:val="0"/>
                <w:numId w:val="143"/>
              </w:numPr>
              <w:spacing w:before="40" w:beforeAutospacing="0" w:after="40" w:afterAutospacing="0"/>
              <w:textAlignment w:val="baseline"/>
              <w:rPr>
                <w:strike/>
              </w:rPr>
            </w:pPr>
            <w:r w:rsidRPr="0013588C">
              <w:rPr>
                <w:strike/>
              </w:rPr>
              <w:t>Giỏ hàng không rỗng.</w:t>
            </w:r>
          </w:p>
          <w:p w14:paraId="0A46DC46" w14:textId="77777777" w:rsidR="00CE0ADB" w:rsidRPr="0013588C" w:rsidRDefault="00CE0ADB" w:rsidP="00015270">
            <w:pPr>
              <w:pStyle w:val="NormalWeb"/>
              <w:numPr>
                <w:ilvl w:val="0"/>
                <w:numId w:val="143"/>
              </w:numPr>
              <w:spacing w:before="40" w:beforeAutospacing="0" w:after="40" w:afterAutospacing="0"/>
              <w:textAlignment w:val="baseline"/>
              <w:rPr>
                <w:strike/>
              </w:rPr>
            </w:pPr>
            <w:r w:rsidRPr="0013588C">
              <w:rPr>
                <w:strike/>
              </w:rPr>
              <w:t>Loại đơn hàng, địa chỉ giao và thời gian giao dự kiến đã được chọn.</w:t>
            </w:r>
          </w:p>
          <w:p w14:paraId="5B7D2F30" w14:textId="77777777" w:rsidR="00CE0ADB" w:rsidRPr="0013588C" w:rsidRDefault="00CE0ADB" w:rsidP="00015270">
            <w:pPr>
              <w:pStyle w:val="NormalWeb"/>
              <w:numPr>
                <w:ilvl w:val="0"/>
                <w:numId w:val="143"/>
              </w:numPr>
              <w:spacing w:before="40" w:beforeAutospacing="0" w:after="40" w:afterAutospacing="0"/>
              <w:textAlignment w:val="baseline"/>
              <w:rPr>
                <w:strike/>
              </w:rPr>
            </w:pPr>
            <w:r w:rsidRPr="0013588C">
              <w:rPr>
                <w:strike/>
              </w:rPr>
              <w:t>Hệ thống có cấu hình: đơn giá sản phẩm, quy tắc tính phí giao (nếu áp dụng), nội dung điều khoản hiển thị (mẫu cố định)</w:t>
            </w:r>
          </w:p>
        </w:tc>
      </w:tr>
      <w:tr w:rsidR="00181AE0" w:rsidRPr="0013588C" w14:paraId="6ED846D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9C745A" w14:textId="77777777" w:rsidR="00CE0ADB" w:rsidRPr="0013588C" w:rsidRDefault="00CE0ADB" w:rsidP="00C65432">
            <w:pPr>
              <w:pStyle w:val="NormalWeb"/>
              <w:spacing w:before="40" w:beforeAutospacing="0" w:after="40" w:afterAutospacing="0"/>
              <w:rPr>
                <w:strike/>
              </w:rPr>
            </w:pPr>
            <w:r w:rsidRPr="0013588C">
              <w:rPr>
                <w:strike/>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287DAF" w14:textId="77777777" w:rsidR="00CE0ADB" w:rsidRPr="0013588C" w:rsidRDefault="00CE0ADB" w:rsidP="00015270">
            <w:pPr>
              <w:pStyle w:val="NormalWeb"/>
              <w:numPr>
                <w:ilvl w:val="0"/>
                <w:numId w:val="144"/>
              </w:numPr>
              <w:spacing w:before="40" w:beforeAutospacing="0" w:after="40" w:afterAutospacing="0"/>
              <w:textAlignment w:val="baseline"/>
              <w:rPr>
                <w:strike/>
              </w:rPr>
            </w:pPr>
            <w:r w:rsidRPr="0013588C">
              <w:rPr>
                <w:strike/>
              </w:rPr>
              <w:t>Tổng phí tạm tính và điều khoản được hiển thị cho khách hàng.</w:t>
            </w:r>
          </w:p>
          <w:p w14:paraId="4A6A6602" w14:textId="77777777" w:rsidR="00CE0ADB" w:rsidRPr="0013588C" w:rsidRDefault="00CE0ADB" w:rsidP="00015270">
            <w:pPr>
              <w:pStyle w:val="NormalWeb"/>
              <w:numPr>
                <w:ilvl w:val="0"/>
                <w:numId w:val="144"/>
              </w:numPr>
              <w:spacing w:before="40" w:beforeAutospacing="0" w:after="40" w:afterAutospacing="0"/>
              <w:textAlignment w:val="baseline"/>
              <w:rPr>
                <w:strike/>
              </w:rPr>
            </w:pPr>
            <w:r w:rsidRPr="0013588C">
              <w:rPr>
                <w:strike/>
              </w:rPr>
              <w:t>Khách có thể: quay lại chỉnh sửa giỏ / cấu hình đơn hoặc tiếp tục bước chọn phương thức thanh toán / gửi đơn.</w:t>
            </w:r>
          </w:p>
        </w:tc>
      </w:tr>
      <w:tr w:rsidR="00181AE0" w:rsidRPr="0013588C" w14:paraId="4308CB54"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22D0CA"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0CD32"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Khách bấm “Tiếp tục” sau khi cấu hình đơn xong.</w:t>
            </w:r>
          </w:p>
          <w:p w14:paraId="2DBCBBBA"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Hệ thống tính tổng tiền hàng dựa trên giỏ (đơn giá × số lượng từng mặt hàng).</w:t>
            </w:r>
          </w:p>
          <w:p w14:paraId="3C7A89C4"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Hệ thống áp dụng khuyến mãi/giảm giá (nếu có).</w:t>
            </w:r>
          </w:p>
          <w:p w14:paraId="4403EAB6"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Hệ thống tính phí giao hàng tạm tính (nếu có, dựa trên địa chỉ/loại đơn/khoảng cách).</w:t>
            </w:r>
          </w:p>
          <w:p w14:paraId="65501F08"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Hệ thống tính tổng phí tạm tính (tiền hàng - khuyến mãi + phí giao).</w:t>
            </w:r>
          </w:p>
          <w:p w14:paraId="4DC36AB8"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Hệ thống hiển thị màn hình tóm tắt đơn gồm: danh sách mặt hàng, tổng tiền hàng, khuyến mãi, phí giao, tổng cộng tạm tính, địa chỉ giao, thời gian giao dự kiến, phần “Điều khoản &amp; lưu ý”</w:t>
            </w:r>
          </w:p>
          <w:p w14:paraId="5CE1F580"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Khách xem tổng phí và điều khoản.</w:t>
            </w:r>
          </w:p>
          <w:p w14:paraId="6394157A" w14:textId="77777777" w:rsidR="00CE0ADB" w:rsidRPr="0013588C" w:rsidRDefault="00CE0ADB" w:rsidP="00015270">
            <w:pPr>
              <w:pStyle w:val="NormalWeb"/>
              <w:numPr>
                <w:ilvl w:val="0"/>
                <w:numId w:val="145"/>
              </w:numPr>
              <w:spacing w:before="40" w:beforeAutospacing="0" w:after="40" w:afterAutospacing="0"/>
              <w:textAlignment w:val="baseline"/>
              <w:rPr>
                <w:strike/>
              </w:rPr>
            </w:pPr>
            <w:r w:rsidRPr="0013588C">
              <w:rPr>
                <w:strike/>
              </w:rPr>
              <w:t>Khách chọn quay lại để chỉnh sửa đơn, hoặc tiếp tục sang bước chọn phương thức thanh toán / gửi đơn.</w:t>
            </w:r>
          </w:p>
        </w:tc>
      </w:tr>
      <w:tr w:rsidR="00181AE0" w:rsidRPr="0013588C" w14:paraId="051CD565"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D1F78"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5D2326" w14:textId="77777777" w:rsidR="00CE0ADB" w:rsidRPr="0013588C" w:rsidRDefault="00CE0ADB" w:rsidP="00C65432">
            <w:pPr>
              <w:pStyle w:val="NormalWeb"/>
              <w:spacing w:before="40" w:beforeAutospacing="0" w:after="40" w:afterAutospacing="0"/>
              <w:rPr>
                <w:strike/>
              </w:rPr>
            </w:pPr>
            <w:r w:rsidRPr="0013588C">
              <w:rPr>
                <w:strike/>
              </w:rPr>
              <w:t>3a. Không có khuyến mãi → bỏ dòng khuyến mãi, chỉ hiển thị tổng tiền hàng + phí giao.</w:t>
            </w:r>
          </w:p>
          <w:p w14:paraId="2C1A3981" w14:textId="77777777" w:rsidR="00CE0ADB" w:rsidRPr="0013588C" w:rsidRDefault="00CE0ADB" w:rsidP="00C65432">
            <w:pPr>
              <w:pStyle w:val="NormalWeb"/>
              <w:spacing w:before="40" w:beforeAutospacing="0" w:after="40" w:afterAutospacing="0"/>
              <w:rPr>
                <w:strike/>
              </w:rPr>
            </w:pPr>
            <w:r w:rsidRPr="0013588C">
              <w:rPr>
                <w:strike/>
              </w:rPr>
              <w:t>4a. Đơn tự đến lấy hàng, không giao → hệ thống hiển thị phí giao = 0 và ghi rõ “Khách tự đến lấy tại cửa hàng”.</w:t>
            </w:r>
          </w:p>
        </w:tc>
      </w:tr>
      <w:tr w:rsidR="00181AE0" w:rsidRPr="0013588C" w14:paraId="2B06F12D"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33AC4"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623816" w14:textId="77777777" w:rsidR="00CE0ADB" w:rsidRPr="0013588C" w:rsidRDefault="00CE0ADB" w:rsidP="00C65432">
            <w:pPr>
              <w:pStyle w:val="NormalWeb"/>
              <w:spacing w:before="40" w:beforeAutospacing="0" w:after="40" w:afterAutospacing="0"/>
              <w:rPr>
                <w:strike/>
              </w:rPr>
            </w:pPr>
            <w:r w:rsidRPr="0013588C">
              <w:rPr>
                <w:strike/>
              </w:rPr>
              <w:t>2a. Lỗi khi tính toán (giá sản phẩm không tìm thấy, lỗi cấu hình) → hiển thị “Không thể tính phí tạm tính, vui lòng thử lại hoặc liên hệ cửa hàng.”</w:t>
            </w:r>
          </w:p>
          <w:p w14:paraId="290E7764" w14:textId="77777777" w:rsidR="00CE0ADB" w:rsidRPr="0013588C" w:rsidRDefault="00CE0ADB" w:rsidP="00C65432">
            <w:pPr>
              <w:pStyle w:val="NormalWeb"/>
              <w:spacing w:before="40" w:beforeAutospacing="0" w:after="40" w:afterAutospacing="0"/>
              <w:rPr>
                <w:strike/>
              </w:rPr>
            </w:pPr>
            <w:r w:rsidRPr="0013588C">
              <w:rPr>
                <w:strike/>
              </w:rPr>
              <w:t>5a. Phí giao không tính được (thiếu thông tin địa chỉ, vượt vùng giao,…) → hiển thị “Hệ thống không thể tính phí giao tự động, cửa hàng sẽ liên hệ báo phí sau.” và cho phép khách vẫn tiếp tục hoặc quay lại chỉnh địa chỉ.</w:t>
            </w:r>
          </w:p>
        </w:tc>
      </w:tr>
      <w:tr w:rsidR="00181AE0" w:rsidRPr="0013588C" w14:paraId="0131237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5F0784"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B02753" w14:textId="77777777" w:rsidR="00CE0ADB" w:rsidRPr="0013588C" w:rsidRDefault="00CE0ADB" w:rsidP="00C65432">
            <w:pPr>
              <w:pStyle w:val="NormalWeb"/>
              <w:spacing w:before="40" w:beforeAutospacing="0" w:after="40" w:afterAutospacing="0"/>
              <w:rPr>
                <w:strike/>
              </w:rPr>
            </w:pPr>
            <w:r w:rsidRPr="0013588C">
              <w:rPr>
                <w:strike/>
              </w:rPr>
              <w:t>Điều khoản hiển thị phải bao gồm tối thiểu:</w:t>
            </w:r>
          </w:p>
          <w:p w14:paraId="5CE162DB" w14:textId="77777777" w:rsidR="00CE0ADB" w:rsidRPr="0013588C" w:rsidRDefault="00CE0ADB" w:rsidP="00015270">
            <w:pPr>
              <w:pStyle w:val="NormalWeb"/>
              <w:numPr>
                <w:ilvl w:val="0"/>
                <w:numId w:val="146"/>
              </w:numPr>
              <w:spacing w:before="40" w:beforeAutospacing="0" w:after="40" w:afterAutospacing="0"/>
              <w:textAlignment w:val="baseline"/>
              <w:rPr>
                <w:strike/>
              </w:rPr>
            </w:pPr>
            <w:r w:rsidRPr="0013588C">
              <w:rPr>
                <w:strike/>
              </w:rPr>
              <w:t>chính sách hủy/sửa đơn trước cut-off,</w:t>
            </w:r>
          </w:p>
          <w:p w14:paraId="4D9A653E" w14:textId="77777777" w:rsidR="00CE0ADB" w:rsidRPr="0013588C" w:rsidRDefault="00CE0ADB" w:rsidP="00015270">
            <w:pPr>
              <w:pStyle w:val="NormalWeb"/>
              <w:numPr>
                <w:ilvl w:val="0"/>
                <w:numId w:val="146"/>
              </w:numPr>
              <w:spacing w:before="40" w:beforeAutospacing="0" w:after="40" w:afterAutospacing="0"/>
              <w:textAlignment w:val="baseline"/>
              <w:rPr>
                <w:strike/>
              </w:rPr>
            </w:pPr>
            <w:r w:rsidRPr="0013588C">
              <w:rPr>
                <w:strike/>
              </w:rPr>
              <w:t>chính sách thanh toán (ngay/nợ với khách quen/công trình),</w:t>
            </w:r>
          </w:p>
          <w:p w14:paraId="372AD4C4" w14:textId="77777777" w:rsidR="00CE0ADB" w:rsidRPr="0013588C" w:rsidRDefault="00CE0ADB" w:rsidP="00015270">
            <w:pPr>
              <w:pStyle w:val="NormalWeb"/>
              <w:numPr>
                <w:ilvl w:val="0"/>
                <w:numId w:val="146"/>
              </w:numPr>
              <w:spacing w:before="40" w:beforeAutospacing="0" w:after="40" w:afterAutospacing="0"/>
              <w:textAlignment w:val="baseline"/>
              <w:rPr>
                <w:strike/>
              </w:rPr>
            </w:pPr>
            <w:r w:rsidRPr="0013588C">
              <w:rPr>
                <w:strike/>
              </w:rPr>
              <w:t>lưu ý về thời gian giao.</w:t>
            </w:r>
          </w:p>
        </w:tc>
      </w:tr>
      <w:tr w:rsidR="00181AE0" w:rsidRPr="0013588C" w14:paraId="433E3B23"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2B6CC4"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F88CCB"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456F7D10" w14:textId="77777777" w:rsidR="00CE0ADB" w:rsidRPr="0013588C" w:rsidRDefault="00CE0ADB" w:rsidP="00C65432">
      <w:pPr>
        <w:spacing w:before="40" w:after="40"/>
        <w:rPr>
          <w:strike/>
          <w:szCs w:val="24"/>
        </w:rPr>
      </w:pPr>
    </w:p>
    <w:p w14:paraId="4B0F54E6" w14:textId="21AC1CA0" w:rsidR="000B19AE" w:rsidRPr="0013588C" w:rsidRDefault="00E120E0" w:rsidP="00C65432">
      <w:pPr>
        <w:spacing w:before="40" w:after="40"/>
        <w:rPr>
          <w:strike/>
          <w:szCs w:val="24"/>
        </w:rPr>
      </w:pPr>
      <w:r w:rsidRPr="0013588C">
        <w:rPr>
          <w:strike/>
          <w:noProof/>
          <w:szCs w:val="24"/>
        </w:rPr>
        <w:lastRenderedPageBreak/>
        <w:drawing>
          <wp:inline distT="0" distB="0" distL="0" distR="0" wp14:anchorId="62D2DF85" wp14:editId="47F3B10C">
            <wp:extent cx="5393690" cy="8229600"/>
            <wp:effectExtent l="0" t="0" r="0" b="0"/>
            <wp:docPr id="47" name="Picture 47"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diagram&#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93690" cy="8229600"/>
                    </a:xfrm>
                    <a:prstGeom prst="rect">
                      <a:avLst/>
                    </a:prstGeom>
                  </pic:spPr>
                </pic:pic>
              </a:graphicData>
            </a:graphic>
          </wp:inline>
        </w:drawing>
      </w:r>
    </w:p>
    <w:p w14:paraId="611DB65D" w14:textId="77777777" w:rsidR="00CE0ADB" w:rsidRPr="0013588C" w:rsidRDefault="00CE0ADB" w:rsidP="00C65432">
      <w:pPr>
        <w:pStyle w:val="NormalWeb"/>
        <w:spacing w:before="40" w:beforeAutospacing="0" w:after="40" w:afterAutospacing="0"/>
        <w:rPr>
          <w:strike/>
        </w:rPr>
      </w:pPr>
      <w:r w:rsidRPr="0013588C">
        <w:rPr>
          <w:b/>
          <w:bCs/>
          <w:strike/>
        </w:rPr>
        <w:lastRenderedPageBreak/>
        <w:t>3.2.6.2. Chọn phương thức thanh toán</w:t>
      </w:r>
    </w:p>
    <w:p w14:paraId="4BE9E8AC"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24"/>
        <w:gridCol w:w="7626"/>
      </w:tblGrid>
      <w:tr w:rsidR="00181AE0" w:rsidRPr="0013588C" w14:paraId="25C0249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8FF4FC"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653F9" w14:textId="77777777" w:rsidR="00CE0ADB" w:rsidRPr="0013588C" w:rsidRDefault="00CE0ADB" w:rsidP="00C65432">
            <w:pPr>
              <w:pStyle w:val="NormalWeb"/>
              <w:spacing w:before="40" w:beforeAutospacing="0" w:after="40" w:afterAutospacing="0"/>
              <w:rPr>
                <w:strike/>
              </w:rPr>
            </w:pPr>
            <w:r w:rsidRPr="0013588C">
              <w:rPr>
                <w:strike/>
              </w:rPr>
              <w:t>2.5.2</w:t>
            </w:r>
          </w:p>
        </w:tc>
      </w:tr>
      <w:tr w:rsidR="00181AE0" w:rsidRPr="0013588C" w14:paraId="331F290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478F7D"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588CD1" w14:textId="77777777" w:rsidR="00CE0ADB" w:rsidRPr="0013588C" w:rsidRDefault="00CE0ADB" w:rsidP="00C65432">
            <w:pPr>
              <w:pStyle w:val="NormalWeb"/>
              <w:spacing w:before="40" w:beforeAutospacing="0" w:after="40" w:afterAutospacing="0"/>
              <w:rPr>
                <w:strike/>
              </w:rPr>
            </w:pPr>
            <w:r w:rsidRPr="0013588C">
              <w:rPr>
                <w:strike/>
              </w:rPr>
              <w:t>Chọn phương thức thanh toán</w:t>
            </w:r>
          </w:p>
        </w:tc>
      </w:tr>
      <w:tr w:rsidR="00181AE0" w:rsidRPr="0013588C" w14:paraId="5107065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760287"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4BE117" w14:textId="77777777" w:rsidR="00CE0ADB" w:rsidRPr="0013588C" w:rsidRDefault="00CE0ADB" w:rsidP="00C65432">
            <w:pPr>
              <w:pStyle w:val="NormalWeb"/>
              <w:spacing w:before="40" w:beforeAutospacing="0" w:after="40" w:afterAutospacing="0"/>
              <w:rPr>
                <w:strike/>
              </w:rPr>
            </w:pPr>
            <w:r w:rsidRPr="0013588C">
              <w:rPr>
                <w:strike/>
              </w:rPr>
              <w:t>Là khách hàng, tôi muốn chọn phương thức thanh toán cho đơn hàng (ví dụ: thanh toán tiền mặt khi nhận hàng, chuyển khoản trước hoặc sau,...) để phù hợp với thói quen và thỏa thuận với cửa hàng, đồng thời để hệ thống ghi nhận đúng trạng thái thanh toán.</w:t>
            </w:r>
          </w:p>
        </w:tc>
      </w:tr>
      <w:tr w:rsidR="00181AE0" w:rsidRPr="0013588C" w14:paraId="596191D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8B59C1"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FEF74A"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26E1084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25F680"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6E41D9"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0609280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06B16E"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D1A08D" w14:textId="77777777" w:rsidR="00CE0ADB" w:rsidRPr="0013588C" w:rsidRDefault="00CE0ADB" w:rsidP="00C65432">
            <w:pPr>
              <w:pStyle w:val="NormalWeb"/>
              <w:spacing w:before="40" w:beforeAutospacing="0" w:after="40" w:afterAutospacing="0"/>
              <w:rPr>
                <w:strike/>
              </w:rPr>
            </w:pPr>
            <w:r w:rsidRPr="0013588C">
              <w:rPr>
                <w:strike/>
              </w:rPr>
              <w:t>Sau khi xem phí tạm tính và điều khoản, khách nhấn “Tiếp tục” và được chuyển đến bước chọn phương thức thanh toán.</w:t>
            </w:r>
          </w:p>
        </w:tc>
      </w:tr>
      <w:tr w:rsidR="00181AE0" w:rsidRPr="0013588C" w14:paraId="1C586199"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51501D"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7B2B85" w14:textId="77777777" w:rsidR="00CE0ADB" w:rsidRPr="0013588C" w:rsidRDefault="00CE0ADB" w:rsidP="00015270">
            <w:pPr>
              <w:pStyle w:val="NormalWeb"/>
              <w:numPr>
                <w:ilvl w:val="0"/>
                <w:numId w:val="147"/>
              </w:numPr>
              <w:spacing w:before="40" w:beforeAutospacing="0" w:after="40" w:afterAutospacing="0"/>
              <w:textAlignment w:val="baseline"/>
              <w:rPr>
                <w:strike/>
              </w:rPr>
            </w:pPr>
            <w:r w:rsidRPr="0013588C">
              <w:rPr>
                <w:strike/>
              </w:rPr>
              <w:t>Đơn hàng đã có: giỏ hàng hợp lệ, loại đơn, địa chỉ giao, thời gian giao dự kiến.</w:t>
            </w:r>
          </w:p>
          <w:p w14:paraId="5A4175FD" w14:textId="77777777" w:rsidR="00CE0ADB" w:rsidRPr="0013588C" w:rsidRDefault="00CE0ADB" w:rsidP="00015270">
            <w:pPr>
              <w:pStyle w:val="NormalWeb"/>
              <w:numPr>
                <w:ilvl w:val="0"/>
                <w:numId w:val="147"/>
              </w:numPr>
              <w:spacing w:before="40" w:beforeAutospacing="0" w:after="40" w:afterAutospacing="0"/>
              <w:textAlignment w:val="baseline"/>
              <w:rPr>
                <w:strike/>
              </w:rPr>
            </w:pPr>
            <w:r w:rsidRPr="0013588C">
              <w:rPr>
                <w:strike/>
              </w:rPr>
              <w:t>Hệ thống có cấu hình các phương thức thanh toán cho phép</w:t>
            </w:r>
          </w:p>
        </w:tc>
      </w:tr>
      <w:tr w:rsidR="00181AE0" w:rsidRPr="0013588C" w14:paraId="37F19483"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4F9A3"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098788" w14:textId="77777777" w:rsidR="00CE0ADB" w:rsidRPr="0013588C" w:rsidRDefault="00CE0ADB" w:rsidP="00015270">
            <w:pPr>
              <w:pStyle w:val="NormalWeb"/>
              <w:numPr>
                <w:ilvl w:val="0"/>
                <w:numId w:val="148"/>
              </w:numPr>
              <w:spacing w:before="40" w:beforeAutospacing="0" w:after="40" w:afterAutospacing="0"/>
              <w:textAlignment w:val="baseline"/>
              <w:rPr>
                <w:strike/>
              </w:rPr>
            </w:pPr>
            <w:r w:rsidRPr="0013588C">
              <w:rPr>
                <w:strike/>
              </w:rPr>
              <w:t>Phương thức thanh toán được lưu kèm đơn hàng.</w:t>
            </w:r>
          </w:p>
          <w:p w14:paraId="79A13169" w14:textId="77777777" w:rsidR="00CE0ADB" w:rsidRPr="0013588C" w:rsidRDefault="00CE0ADB" w:rsidP="00015270">
            <w:pPr>
              <w:pStyle w:val="NormalWeb"/>
              <w:numPr>
                <w:ilvl w:val="0"/>
                <w:numId w:val="148"/>
              </w:numPr>
              <w:spacing w:before="40" w:beforeAutospacing="0" w:after="40" w:afterAutospacing="0"/>
              <w:textAlignment w:val="baseline"/>
              <w:rPr>
                <w:strike/>
              </w:rPr>
            </w:pPr>
            <w:r w:rsidRPr="0013588C">
              <w:rPr>
                <w:strike/>
              </w:rPr>
              <w:t>Hệ thống biết cách hiển thị hướng dẫn thanh toán (số tài khoản, lưu ý trả sau…) và thiết lập trạng thái thanh toán phù hợp khi tạo đơn.</w:t>
            </w:r>
          </w:p>
        </w:tc>
      </w:tr>
      <w:tr w:rsidR="00181AE0" w:rsidRPr="0013588C" w14:paraId="27C524D9"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DB39BC"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42BA75" w14:textId="77777777" w:rsidR="00CE0ADB" w:rsidRPr="0013588C" w:rsidRDefault="00CE0ADB" w:rsidP="00015270">
            <w:pPr>
              <w:pStyle w:val="NormalWeb"/>
              <w:numPr>
                <w:ilvl w:val="0"/>
                <w:numId w:val="149"/>
              </w:numPr>
              <w:spacing w:before="40" w:beforeAutospacing="0" w:after="40" w:afterAutospacing="0"/>
              <w:textAlignment w:val="baseline"/>
              <w:rPr>
                <w:strike/>
              </w:rPr>
            </w:pPr>
            <w:r w:rsidRPr="0013588C">
              <w:rPr>
                <w:strike/>
              </w:rPr>
              <w:t>Khách chuyển đến bước Chọn phương thức thanh toán.</w:t>
            </w:r>
          </w:p>
          <w:p w14:paraId="6CF8208C" w14:textId="77777777" w:rsidR="00CE0ADB" w:rsidRPr="0013588C" w:rsidRDefault="00CE0ADB" w:rsidP="00015270">
            <w:pPr>
              <w:pStyle w:val="NormalWeb"/>
              <w:numPr>
                <w:ilvl w:val="0"/>
                <w:numId w:val="149"/>
              </w:numPr>
              <w:spacing w:before="40" w:beforeAutospacing="0" w:after="40" w:afterAutospacing="0"/>
              <w:textAlignment w:val="baseline"/>
              <w:rPr>
                <w:strike/>
              </w:rPr>
            </w:pPr>
            <w:r w:rsidRPr="0013588C">
              <w:rPr>
                <w:strike/>
              </w:rPr>
              <w:t>Hệ thống hiển thị danh sách các phương thức thanh toán khả dụng:“Thanh toán tiền mặt khi nhận hàng”, “Chuyển khoản trước khi giao”, “Chuyển khoản sau khi giao (khách quen/công trình)”.</w:t>
            </w:r>
          </w:p>
          <w:p w14:paraId="0605996B" w14:textId="77777777" w:rsidR="00CE0ADB" w:rsidRPr="0013588C" w:rsidRDefault="00CE0ADB" w:rsidP="00015270">
            <w:pPr>
              <w:pStyle w:val="NormalWeb"/>
              <w:numPr>
                <w:ilvl w:val="0"/>
                <w:numId w:val="149"/>
              </w:numPr>
              <w:spacing w:before="40" w:beforeAutospacing="0" w:after="40" w:afterAutospacing="0"/>
              <w:textAlignment w:val="baseline"/>
              <w:rPr>
                <w:strike/>
              </w:rPr>
            </w:pPr>
            <w:r w:rsidRPr="0013588C">
              <w:rPr>
                <w:strike/>
              </w:rPr>
              <w:t>Khách chọn một phương thức thanh toán phù hợp.</w:t>
            </w:r>
          </w:p>
          <w:p w14:paraId="1FDB4968" w14:textId="77777777" w:rsidR="00CE0ADB" w:rsidRPr="0013588C" w:rsidRDefault="00CE0ADB" w:rsidP="00015270">
            <w:pPr>
              <w:pStyle w:val="NormalWeb"/>
              <w:numPr>
                <w:ilvl w:val="0"/>
                <w:numId w:val="149"/>
              </w:numPr>
              <w:spacing w:before="40" w:beforeAutospacing="0" w:after="40" w:afterAutospacing="0"/>
              <w:textAlignment w:val="baseline"/>
              <w:rPr>
                <w:strike/>
              </w:rPr>
            </w:pPr>
            <w:r w:rsidRPr="0013588C">
              <w:rPr>
                <w:strike/>
              </w:rPr>
              <w:t>Hệ thống đánh dấu lựa chọn</w:t>
            </w:r>
          </w:p>
          <w:p w14:paraId="3A9BE2B7" w14:textId="77777777" w:rsidR="00CE0ADB" w:rsidRPr="0013588C" w:rsidRDefault="00CE0ADB" w:rsidP="00015270">
            <w:pPr>
              <w:pStyle w:val="NormalWeb"/>
              <w:numPr>
                <w:ilvl w:val="0"/>
                <w:numId w:val="149"/>
              </w:numPr>
              <w:spacing w:before="40" w:beforeAutospacing="0" w:after="40" w:afterAutospacing="0"/>
              <w:textAlignment w:val="baseline"/>
              <w:rPr>
                <w:strike/>
              </w:rPr>
            </w:pPr>
            <w:r w:rsidRPr="0013588C">
              <w:rPr>
                <w:strike/>
              </w:rPr>
              <w:t>Hệ thống lưu phương thức thanh toán tạm thời vào thông tin đơn hiện tại.</w:t>
            </w:r>
          </w:p>
          <w:p w14:paraId="09554859" w14:textId="77777777" w:rsidR="00CE0ADB" w:rsidRPr="0013588C" w:rsidRDefault="00CE0ADB" w:rsidP="00015270">
            <w:pPr>
              <w:pStyle w:val="NormalWeb"/>
              <w:numPr>
                <w:ilvl w:val="0"/>
                <w:numId w:val="149"/>
              </w:numPr>
              <w:spacing w:before="40" w:beforeAutospacing="0" w:after="40" w:afterAutospacing="0"/>
              <w:textAlignment w:val="baseline"/>
              <w:rPr>
                <w:strike/>
              </w:rPr>
            </w:pPr>
            <w:r w:rsidRPr="0013588C">
              <w:rPr>
                <w:strike/>
              </w:rPr>
              <w:t>Khách nhấn “Tiếp tục” để sang bước Gửi đơn đặt hàng.</w:t>
            </w:r>
          </w:p>
        </w:tc>
      </w:tr>
      <w:tr w:rsidR="00181AE0" w:rsidRPr="0013588C" w14:paraId="32FBB991"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35A3E"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49EC51" w14:textId="77777777" w:rsidR="00CE0ADB" w:rsidRPr="0013588C" w:rsidRDefault="00CE0ADB" w:rsidP="00C65432">
            <w:pPr>
              <w:pStyle w:val="NormalWeb"/>
              <w:spacing w:before="40" w:beforeAutospacing="0" w:after="40" w:afterAutospacing="0"/>
              <w:rPr>
                <w:strike/>
              </w:rPr>
            </w:pPr>
            <w:r w:rsidRPr="0013588C">
              <w:rPr>
                <w:strike/>
              </w:rPr>
              <w:t>2a. Một số phương thức chỉ hiển thị với khách quen/công trình: Nếu khách là khách mới/khách lẻ → chỉ thấy “Thanh toán tiền mặt khi nhận hàng” và “Chuyển khoản trước khi giao”.</w:t>
            </w:r>
          </w:p>
        </w:tc>
      </w:tr>
      <w:tr w:rsidR="00181AE0" w:rsidRPr="0013588C" w14:paraId="4C6728A2"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0AB6DB"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15DED3" w14:textId="77777777" w:rsidR="00CE0ADB" w:rsidRPr="0013588C" w:rsidRDefault="00CE0ADB" w:rsidP="00C65432">
            <w:pPr>
              <w:pStyle w:val="NormalWeb"/>
              <w:spacing w:before="40" w:beforeAutospacing="0" w:after="40" w:afterAutospacing="0"/>
              <w:rPr>
                <w:strike/>
              </w:rPr>
            </w:pPr>
            <w:r w:rsidRPr="0013588C">
              <w:rPr>
                <w:strike/>
              </w:rPr>
              <w:t>3a. Khách không chọn phương thức nào nhưng bấm “Tiếp tục”, Hệ thống báo “Vui lòng chọn phương thức thanh toán trước khi tiếp tục.”</w:t>
            </w:r>
          </w:p>
          <w:p w14:paraId="6E123AD0" w14:textId="77777777" w:rsidR="00CE0ADB" w:rsidRPr="0013588C" w:rsidRDefault="00CE0ADB" w:rsidP="00C65432">
            <w:pPr>
              <w:pStyle w:val="NormalWeb"/>
              <w:spacing w:before="40" w:beforeAutospacing="0" w:after="40" w:afterAutospacing="0"/>
              <w:rPr>
                <w:strike/>
              </w:rPr>
            </w:pPr>
            <w:r w:rsidRPr="0013588C">
              <w:rPr>
                <w:strike/>
              </w:rPr>
              <w:t>5a. Lỗi hệ thống khi lưu lựa chọn (mất kết nối, lỗi xử lý): Hệ thống báo “Không thể lưu phương thức thanh toán, vui lòng thử lại.” Không chuyển sang bước tiếp theo cho đến khi lưu thành công.</w:t>
            </w:r>
          </w:p>
        </w:tc>
      </w:tr>
      <w:tr w:rsidR="00181AE0" w:rsidRPr="0013588C" w14:paraId="6134A12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8EBE6C"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2BFA77" w14:textId="77777777" w:rsidR="00CE0ADB" w:rsidRPr="0013588C" w:rsidRDefault="00CE0ADB" w:rsidP="00C65432">
            <w:pPr>
              <w:pStyle w:val="NormalWeb"/>
              <w:spacing w:before="40" w:beforeAutospacing="0" w:after="40" w:afterAutospacing="0"/>
              <w:rPr>
                <w:strike/>
              </w:rPr>
            </w:pPr>
            <w:r w:rsidRPr="0013588C">
              <w:rPr>
                <w:strike/>
              </w:rPr>
              <w:t>Phương thức thanh toán sẽ ảnh hưởng đến trạng thái thanh toán của đơn (ví dụ: Tiền mặt khi nhận → trạng thái ban đầu “Chưa thanh toán”)</w:t>
            </w:r>
          </w:p>
        </w:tc>
      </w:tr>
      <w:tr w:rsidR="00181AE0" w:rsidRPr="0013588C" w14:paraId="6CBC51A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16A9EF" w14:textId="77777777" w:rsidR="00CE0ADB" w:rsidRPr="0013588C" w:rsidRDefault="00CE0ADB" w:rsidP="00C65432">
            <w:pPr>
              <w:pStyle w:val="NormalWeb"/>
              <w:spacing w:before="40" w:beforeAutospacing="0" w:after="40" w:afterAutospacing="0"/>
              <w:rPr>
                <w:strike/>
              </w:rPr>
            </w:pPr>
            <w:r w:rsidRPr="0013588C">
              <w:rPr>
                <w:strike/>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21714"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0F944E9B" w14:textId="77777777" w:rsidR="00CE0ADB" w:rsidRPr="0013588C" w:rsidRDefault="00CE0ADB" w:rsidP="00C65432">
      <w:pPr>
        <w:spacing w:before="40" w:after="40"/>
        <w:rPr>
          <w:strike/>
          <w:szCs w:val="24"/>
        </w:rPr>
      </w:pPr>
    </w:p>
    <w:p w14:paraId="680C8440" w14:textId="350DD4F5" w:rsidR="000B19AE" w:rsidRPr="0013588C" w:rsidRDefault="000B19AE" w:rsidP="00C65432">
      <w:pPr>
        <w:spacing w:before="40" w:after="40"/>
        <w:rPr>
          <w:strike/>
          <w:szCs w:val="24"/>
        </w:rPr>
      </w:pPr>
      <w:r w:rsidRPr="0013588C">
        <w:rPr>
          <w:strike/>
          <w:noProof/>
          <w:szCs w:val="24"/>
        </w:rPr>
        <w:drawing>
          <wp:inline distT="0" distB="0" distL="0" distR="0" wp14:anchorId="6EAF7BD0" wp14:editId="40FAB09C">
            <wp:extent cx="5943600" cy="7355205"/>
            <wp:effectExtent l="0" t="0" r="0" b="0"/>
            <wp:docPr id="40" name="Picture 40"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diagram of a flowchart&#10;&#10;AI-generated content may be incorrec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7355205"/>
                    </a:xfrm>
                    <a:prstGeom prst="rect">
                      <a:avLst/>
                    </a:prstGeom>
                  </pic:spPr>
                </pic:pic>
              </a:graphicData>
            </a:graphic>
          </wp:inline>
        </w:drawing>
      </w:r>
    </w:p>
    <w:p w14:paraId="47983DF1" w14:textId="77777777" w:rsidR="00CE0ADB" w:rsidRPr="0013588C" w:rsidRDefault="00CE0ADB" w:rsidP="00C65432">
      <w:pPr>
        <w:pStyle w:val="NormalWeb"/>
        <w:spacing w:before="40" w:beforeAutospacing="0" w:after="40" w:afterAutospacing="0"/>
        <w:rPr>
          <w:strike/>
        </w:rPr>
      </w:pPr>
      <w:r w:rsidRPr="0013588C">
        <w:rPr>
          <w:b/>
          <w:bCs/>
          <w:strike/>
        </w:rPr>
        <w:t>3.2.6.3. Gửi đơn đặt hàng</w:t>
      </w:r>
    </w:p>
    <w:p w14:paraId="368D11C8"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59"/>
        <w:gridCol w:w="7491"/>
      </w:tblGrid>
      <w:tr w:rsidR="00181AE0" w:rsidRPr="0013588C" w14:paraId="0787E60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EFE738"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8626B5" w14:textId="77777777" w:rsidR="00CE0ADB" w:rsidRPr="0013588C" w:rsidRDefault="00CE0ADB" w:rsidP="00C65432">
            <w:pPr>
              <w:pStyle w:val="NormalWeb"/>
              <w:spacing w:before="40" w:beforeAutospacing="0" w:after="40" w:afterAutospacing="0"/>
              <w:rPr>
                <w:strike/>
              </w:rPr>
            </w:pPr>
            <w:r w:rsidRPr="0013588C">
              <w:rPr>
                <w:strike/>
              </w:rPr>
              <w:t>2.5.3</w:t>
            </w:r>
          </w:p>
        </w:tc>
      </w:tr>
      <w:tr w:rsidR="00181AE0" w:rsidRPr="0013588C" w14:paraId="5B587DC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8FEF77"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E24AB3" w14:textId="77777777" w:rsidR="00CE0ADB" w:rsidRPr="0013588C" w:rsidRDefault="00CE0ADB" w:rsidP="00C65432">
            <w:pPr>
              <w:pStyle w:val="NormalWeb"/>
              <w:spacing w:before="40" w:beforeAutospacing="0" w:after="40" w:afterAutospacing="0"/>
              <w:rPr>
                <w:strike/>
              </w:rPr>
            </w:pPr>
            <w:r w:rsidRPr="0013588C">
              <w:rPr>
                <w:strike/>
              </w:rPr>
              <w:t>Gửi đơn đặt hàng</w:t>
            </w:r>
          </w:p>
        </w:tc>
      </w:tr>
      <w:tr w:rsidR="00181AE0" w:rsidRPr="0013588C" w14:paraId="078807C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DE49CE"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C2501C" w14:textId="77777777" w:rsidR="00CE0ADB" w:rsidRPr="0013588C" w:rsidRDefault="00CE0ADB" w:rsidP="00C65432">
            <w:pPr>
              <w:pStyle w:val="NormalWeb"/>
              <w:spacing w:before="40" w:beforeAutospacing="0" w:after="40" w:afterAutospacing="0"/>
              <w:rPr>
                <w:strike/>
              </w:rPr>
            </w:pPr>
            <w:r w:rsidRPr="0013588C">
              <w:rPr>
                <w:strike/>
              </w:rPr>
              <w:t>Là khách hàng, tôi muốn gửi đơn đặt hàng sau khi đã kiểm tra giỏ hàng, cấu hình đơn và chọn phương thức thanh toán, để hệ thống ghi nhận đơn chính thức, sinh mã đơn và chuyển cho cửa hàng xử lý.</w:t>
            </w:r>
          </w:p>
        </w:tc>
      </w:tr>
      <w:tr w:rsidR="00181AE0" w:rsidRPr="0013588C" w14:paraId="11B488E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F53AF"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5A13C0"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208C8AD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F53C84"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1F870B"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3BC521C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B7056A"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578CE5" w14:textId="77777777" w:rsidR="00CE0ADB" w:rsidRPr="0013588C" w:rsidRDefault="00CE0ADB" w:rsidP="00C65432">
            <w:pPr>
              <w:pStyle w:val="NormalWeb"/>
              <w:spacing w:before="40" w:beforeAutospacing="0" w:after="40" w:afterAutospacing="0"/>
              <w:rPr>
                <w:strike/>
              </w:rPr>
            </w:pPr>
            <w:r w:rsidRPr="0013588C">
              <w:rPr>
                <w:strike/>
              </w:rPr>
              <w:t>Khách đang ở màn hình tóm tắt đơn hàng (đã xem phí tạm tính và điều khoản, đã chọn phương thức thanh toán) và nhấn nút “Đặt hàng” </w:t>
            </w:r>
          </w:p>
        </w:tc>
      </w:tr>
      <w:tr w:rsidR="00181AE0" w:rsidRPr="0013588C" w14:paraId="42DF2F2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ADC169"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E1A51F" w14:textId="77777777" w:rsidR="00CE0ADB" w:rsidRPr="0013588C" w:rsidRDefault="00CE0ADB" w:rsidP="00015270">
            <w:pPr>
              <w:pStyle w:val="NormalWeb"/>
              <w:numPr>
                <w:ilvl w:val="0"/>
                <w:numId w:val="150"/>
              </w:numPr>
              <w:spacing w:before="40" w:beforeAutospacing="0" w:after="40" w:afterAutospacing="0"/>
              <w:textAlignment w:val="baseline"/>
              <w:rPr>
                <w:strike/>
              </w:rPr>
            </w:pPr>
            <w:r w:rsidRPr="0013588C">
              <w:rPr>
                <w:strike/>
              </w:rPr>
              <w:t>Khách đã đăng nhập (đối với chức năng đặt hàng trước).</w:t>
            </w:r>
          </w:p>
          <w:p w14:paraId="33887725" w14:textId="77777777" w:rsidR="00CE0ADB" w:rsidRPr="0013588C" w:rsidRDefault="00CE0ADB" w:rsidP="00015270">
            <w:pPr>
              <w:pStyle w:val="NormalWeb"/>
              <w:numPr>
                <w:ilvl w:val="0"/>
                <w:numId w:val="150"/>
              </w:numPr>
              <w:spacing w:before="40" w:beforeAutospacing="0" w:after="40" w:afterAutospacing="0"/>
              <w:textAlignment w:val="baseline"/>
              <w:rPr>
                <w:strike/>
              </w:rPr>
            </w:pPr>
            <w:r w:rsidRPr="0013588C">
              <w:rPr>
                <w:strike/>
              </w:rPr>
              <w:t>Giỏ hàng không rỗng.</w:t>
            </w:r>
          </w:p>
          <w:p w14:paraId="154F9AF7" w14:textId="77777777" w:rsidR="00CE0ADB" w:rsidRPr="0013588C" w:rsidRDefault="00CE0ADB" w:rsidP="00015270">
            <w:pPr>
              <w:pStyle w:val="NormalWeb"/>
              <w:numPr>
                <w:ilvl w:val="0"/>
                <w:numId w:val="150"/>
              </w:numPr>
              <w:spacing w:before="40" w:beforeAutospacing="0" w:after="40" w:afterAutospacing="0"/>
              <w:textAlignment w:val="baseline"/>
              <w:rPr>
                <w:strike/>
              </w:rPr>
            </w:pPr>
            <w:r w:rsidRPr="0013588C">
              <w:rPr>
                <w:strike/>
              </w:rPr>
              <w:t>Loại đơn, địa chỉ giao, thời gian giao dự kiến và phương thức thanh toán đã được chọn.</w:t>
            </w:r>
          </w:p>
          <w:p w14:paraId="29F8A503" w14:textId="77777777" w:rsidR="00CE0ADB" w:rsidRPr="0013588C" w:rsidRDefault="00CE0ADB" w:rsidP="00015270">
            <w:pPr>
              <w:pStyle w:val="NormalWeb"/>
              <w:numPr>
                <w:ilvl w:val="0"/>
                <w:numId w:val="150"/>
              </w:numPr>
              <w:spacing w:before="40" w:beforeAutospacing="0" w:after="40" w:afterAutospacing="0"/>
              <w:textAlignment w:val="baseline"/>
              <w:rPr>
                <w:strike/>
              </w:rPr>
            </w:pPr>
            <w:r w:rsidRPr="0013588C">
              <w:rPr>
                <w:strike/>
              </w:rPr>
              <w:t>Thông tin bắt buộc trên đơn đã hợp lệ (theo các UC trước đó).</w:t>
            </w:r>
          </w:p>
        </w:tc>
      </w:tr>
      <w:tr w:rsidR="00181AE0" w:rsidRPr="0013588C" w14:paraId="757AE44F"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215E9D"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376648" w14:textId="77777777" w:rsidR="00CE0ADB" w:rsidRPr="0013588C" w:rsidRDefault="00CE0ADB" w:rsidP="00015270">
            <w:pPr>
              <w:pStyle w:val="NormalWeb"/>
              <w:numPr>
                <w:ilvl w:val="0"/>
                <w:numId w:val="151"/>
              </w:numPr>
              <w:spacing w:before="40" w:beforeAutospacing="0" w:after="40" w:afterAutospacing="0"/>
              <w:textAlignment w:val="baseline"/>
              <w:rPr>
                <w:strike/>
              </w:rPr>
            </w:pPr>
            <w:r w:rsidRPr="0013588C">
              <w:rPr>
                <w:strike/>
              </w:rPr>
              <w:t>Đơn đặt hàng mới được tạo trong hệ thống với mã đơn và trạng thái ban đầu (ví dụ: “Chờ xác nhận” / “Chờ thanh toán”).</w:t>
            </w:r>
          </w:p>
          <w:p w14:paraId="365BA94E" w14:textId="77777777" w:rsidR="00CE0ADB" w:rsidRPr="0013588C" w:rsidRDefault="00CE0ADB" w:rsidP="00015270">
            <w:pPr>
              <w:pStyle w:val="NormalWeb"/>
              <w:numPr>
                <w:ilvl w:val="0"/>
                <w:numId w:val="151"/>
              </w:numPr>
              <w:spacing w:before="40" w:beforeAutospacing="0" w:after="40" w:afterAutospacing="0"/>
              <w:textAlignment w:val="baseline"/>
              <w:rPr>
                <w:strike/>
              </w:rPr>
            </w:pPr>
            <w:r w:rsidRPr="0013588C">
              <w:rPr>
                <w:strike/>
              </w:rPr>
              <w:t>Khách nhận được thông tin xác nhận đơn trên hệ thống.</w:t>
            </w:r>
          </w:p>
        </w:tc>
      </w:tr>
      <w:tr w:rsidR="00181AE0" w:rsidRPr="0013588C" w14:paraId="4F197712"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595C7"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9F9623"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Khách ở màn hình tóm tắt đơn hàng sau các bước trước.</w:t>
            </w:r>
          </w:p>
          <w:p w14:paraId="0C4F81F4"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Hệ thống hiển thị lại đầy đủ thông tin: danh sách sản phẩm, tổng tiền tạm tính, phương thức thanh toán, địa chỉ giao, thời gian giao, ghi chú, điều khoản.</w:t>
            </w:r>
          </w:p>
          <w:p w14:paraId="61391AD2"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Khách kiểm tra thông tin và nhấn nút “Đặt hàng” </w:t>
            </w:r>
          </w:p>
          <w:p w14:paraId="66C6D86E"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Hệ thống thực hiện kiểm tra cuối cùng: đơn không rỗng,</w:t>
            </w:r>
            <w:r w:rsidRPr="0013588C">
              <w:rPr>
                <w:strike/>
              </w:rPr>
              <w:br/>
              <w:t>các trường bắt buộc đã có, thời gian giao còn hợp lệ so với thời điểm hiện tại, phương thức thanh toán hợp lệ.</w:t>
            </w:r>
          </w:p>
          <w:p w14:paraId="7569F49C"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Nếu hợp lệ, hệ thống tạo bản ghi đơn hàng trong cơ sở dữ liệu, sinh mã đơn và trạng thái ban đầu (ví dụ: “Chờ xử lý”, “Chờ thanh toán”).</w:t>
            </w:r>
          </w:p>
          <w:p w14:paraId="7CDA0026"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Hệ thống ghi nhận thông tin đơn hàng gắn với tài khoản khách hàng.</w:t>
            </w:r>
          </w:p>
          <w:p w14:paraId="5244BF32"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Hệ thống hiển thị màn hình xác nhận đặt hàng thành công, gồm: mã đơn, tóm tắt đơn, hướng dẫn thanh toán, cách liên hệ cửa hàng.</w:t>
            </w:r>
          </w:p>
          <w:p w14:paraId="3267B1B7" w14:textId="77777777" w:rsidR="00CE0ADB" w:rsidRPr="0013588C" w:rsidRDefault="00CE0ADB" w:rsidP="00015270">
            <w:pPr>
              <w:pStyle w:val="NormalWeb"/>
              <w:numPr>
                <w:ilvl w:val="0"/>
                <w:numId w:val="152"/>
              </w:numPr>
              <w:spacing w:before="40" w:beforeAutospacing="0" w:after="40" w:afterAutospacing="0"/>
              <w:textAlignment w:val="baseline"/>
              <w:rPr>
                <w:strike/>
              </w:rPr>
            </w:pPr>
            <w:r w:rsidRPr="0013588C">
              <w:rPr>
                <w:strike/>
              </w:rPr>
              <w:t>Khách có thể chọn xem chi tiết đơn, quay lại trang chủ, hoặc xem lịch sử đơn hàng.</w:t>
            </w:r>
          </w:p>
        </w:tc>
      </w:tr>
      <w:tr w:rsidR="00181AE0" w:rsidRPr="0013588C" w14:paraId="45F90FC2"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9D338"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28D179" w14:textId="77777777" w:rsidR="00CE0ADB" w:rsidRPr="0013588C" w:rsidRDefault="00CE0ADB" w:rsidP="00C65432">
            <w:pPr>
              <w:pStyle w:val="NormalWeb"/>
              <w:spacing w:before="40" w:beforeAutospacing="0" w:after="40" w:afterAutospacing="0"/>
              <w:rPr>
                <w:strike/>
              </w:rPr>
            </w:pPr>
            <w:r w:rsidRPr="0013588C">
              <w:rPr>
                <w:strike/>
              </w:rPr>
              <w:t>3a. Khách bấm “Quay lại chỉnh sửa” thay vì gửi đơn: Hệ thống quay lại màn hình cấu hình đơn/giỏ hàng để khách sửa, chưa tạo đơn.</w:t>
            </w:r>
          </w:p>
        </w:tc>
      </w:tr>
      <w:tr w:rsidR="00181AE0" w:rsidRPr="0013588C" w14:paraId="694EDC5C"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DE689A" w14:textId="77777777" w:rsidR="00CE0ADB" w:rsidRPr="0013588C" w:rsidRDefault="00CE0ADB" w:rsidP="00C65432">
            <w:pPr>
              <w:pStyle w:val="NormalWeb"/>
              <w:spacing w:before="40" w:beforeAutospacing="0" w:after="40" w:afterAutospacing="0"/>
              <w:rPr>
                <w:strike/>
              </w:rPr>
            </w:pPr>
            <w:r w:rsidRPr="0013588C">
              <w:rPr>
                <w:strike/>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5FE810" w14:textId="77777777" w:rsidR="00CE0ADB" w:rsidRPr="0013588C" w:rsidRDefault="00CE0ADB" w:rsidP="00C65432">
            <w:pPr>
              <w:pStyle w:val="NormalWeb"/>
              <w:spacing w:before="40" w:beforeAutospacing="0" w:after="40" w:afterAutospacing="0"/>
              <w:rPr>
                <w:strike/>
              </w:rPr>
            </w:pPr>
            <w:r w:rsidRPr="0013588C">
              <w:rPr>
                <w:strike/>
              </w:rPr>
              <w:t>4a. Thiếu thông tin bắt buộc → Hệ thống hiển thị thông báo tương ứng và không tạo đơn; khách được đưa về đúng bước cần bổ sung.</w:t>
            </w:r>
          </w:p>
          <w:p w14:paraId="3B567B10" w14:textId="77777777" w:rsidR="00CE0ADB" w:rsidRPr="0013588C" w:rsidRDefault="00CE0ADB" w:rsidP="00C65432">
            <w:pPr>
              <w:pStyle w:val="NormalWeb"/>
              <w:spacing w:before="40" w:beforeAutospacing="0" w:after="40" w:afterAutospacing="0"/>
              <w:rPr>
                <w:strike/>
              </w:rPr>
            </w:pPr>
            <w:r w:rsidRPr="0013588C">
              <w:rPr>
                <w:strike/>
              </w:rPr>
              <w:t>4a1. Thời gian giao không còn hợp lệ (quá sát giờ, qua cut-off,...) --&gt;Hệ thống báo: “Thời gian giao không còn hợp lệ, vui lòng chọn lại thời gian giao” và không tạo đơn.</w:t>
            </w:r>
          </w:p>
          <w:p w14:paraId="7FBBF910" w14:textId="77777777" w:rsidR="00CE0ADB" w:rsidRPr="0013588C" w:rsidRDefault="00CE0ADB" w:rsidP="00C65432">
            <w:pPr>
              <w:pStyle w:val="NormalWeb"/>
              <w:spacing w:before="40" w:beforeAutospacing="0" w:after="40" w:afterAutospacing="0"/>
              <w:rPr>
                <w:strike/>
              </w:rPr>
            </w:pPr>
            <w:r w:rsidRPr="0013588C">
              <w:rPr>
                <w:strike/>
              </w:rPr>
              <w:t>5a. Lỗi hệ thống khi tạo đơn (mất kết nối, lỗi CSDL…) Hệ thống báo: “Có lỗi xảy ra, không thể gửi đơn lúc này. Vui lòng thử lại sau”</w:t>
            </w:r>
            <w:r w:rsidRPr="0013588C">
              <w:rPr>
                <w:strike/>
              </w:rPr>
              <w:br/>
              <w:t>Đơn chưa được tạo, khách có thể thử lại hoặc quay lại giỏ hàng.</w:t>
            </w:r>
          </w:p>
        </w:tc>
      </w:tr>
      <w:tr w:rsidR="00181AE0" w:rsidRPr="0013588C" w14:paraId="5DC2B03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68B7E0"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62C8EA" w14:textId="77777777" w:rsidR="00CE0ADB" w:rsidRPr="0013588C" w:rsidRDefault="00CE0ADB" w:rsidP="00C65432">
            <w:pPr>
              <w:pStyle w:val="NormalWeb"/>
              <w:spacing w:before="40" w:beforeAutospacing="0" w:after="40" w:afterAutospacing="0"/>
              <w:rPr>
                <w:strike/>
              </w:rPr>
            </w:pPr>
            <w:r w:rsidRPr="0013588C">
              <w:rPr>
                <w:strike/>
              </w:rPr>
              <w:t>Một đơn chỉ được coi là gửi thành công khi hệ thống sinh được mã đơn và lưu vào cơ sở dữ liệu.</w:t>
            </w:r>
          </w:p>
        </w:tc>
      </w:tr>
      <w:tr w:rsidR="00181AE0" w:rsidRPr="0013588C" w14:paraId="5DAFDB36"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EF2DE3"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C01343"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3E7999B5" w14:textId="77777777" w:rsidR="00CE0ADB" w:rsidRPr="0013588C" w:rsidRDefault="00CE0ADB" w:rsidP="00C65432">
      <w:pPr>
        <w:spacing w:before="40" w:after="40"/>
        <w:rPr>
          <w:strike/>
          <w:szCs w:val="24"/>
        </w:rPr>
      </w:pPr>
    </w:p>
    <w:p w14:paraId="4DF1CFCC" w14:textId="509E6156" w:rsidR="000B19AE" w:rsidRPr="0013588C" w:rsidRDefault="00E120E0" w:rsidP="00C65432">
      <w:pPr>
        <w:spacing w:before="40" w:after="40"/>
        <w:rPr>
          <w:strike/>
          <w:szCs w:val="24"/>
        </w:rPr>
      </w:pPr>
      <w:r w:rsidRPr="0013588C">
        <w:rPr>
          <w:strike/>
          <w:noProof/>
          <w:szCs w:val="24"/>
        </w:rPr>
        <w:lastRenderedPageBreak/>
        <w:drawing>
          <wp:inline distT="0" distB="0" distL="0" distR="0" wp14:anchorId="6708F0A3" wp14:editId="531E2EBB">
            <wp:extent cx="5943600" cy="5956935"/>
            <wp:effectExtent l="0" t="0" r="0" b="5715"/>
            <wp:docPr id="143" name="Picture 14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diagram of a flowchart&#10;&#10;AI-generated content may be incorrec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5956935"/>
                    </a:xfrm>
                    <a:prstGeom prst="rect">
                      <a:avLst/>
                    </a:prstGeom>
                  </pic:spPr>
                </pic:pic>
              </a:graphicData>
            </a:graphic>
          </wp:inline>
        </w:drawing>
      </w:r>
    </w:p>
    <w:p w14:paraId="5A0A8E97" w14:textId="77777777" w:rsidR="00CE0ADB" w:rsidRPr="0013588C" w:rsidRDefault="00CE0ADB" w:rsidP="00C65432">
      <w:pPr>
        <w:pStyle w:val="NormalWeb"/>
        <w:spacing w:before="40" w:beforeAutospacing="0" w:after="40" w:afterAutospacing="0"/>
        <w:rPr>
          <w:strike/>
        </w:rPr>
      </w:pPr>
      <w:r w:rsidRPr="0013588C">
        <w:rPr>
          <w:b/>
          <w:bCs/>
          <w:strike/>
        </w:rPr>
        <w:t>3.2.6.4. Nhận mã đơn và trạng thái</w:t>
      </w:r>
    </w:p>
    <w:p w14:paraId="620D2EE4"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52"/>
        <w:gridCol w:w="7598"/>
      </w:tblGrid>
      <w:tr w:rsidR="00181AE0" w:rsidRPr="0013588C" w14:paraId="4151E0C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CBA38"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10C491" w14:textId="77777777" w:rsidR="00CE0ADB" w:rsidRPr="0013588C" w:rsidRDefault="00CE0ADB" w:rsidP="00C65432">
            <w:pPr>
              <w:pStyle w:val="NormalWeb"/>
              <w:spacing w:before="40" w:beforeAutospacing="0" w:after="40" w:afterAutospacing="0"/>
              <w:rPr>
                <w:strike/>
              </w:rPr>
            </w:pPr>
            <w:r w:rsidRPr="0013588C">
              <w:rPr>
                <w:strike/>
              </w:rPr>
              <w:t>2.5.4</w:t>
            </w:r>
          </w:p>
        </w:tc>
      </w:tr>
      <w:tr w:rsidR="00181AE0" w:rsidRPr="0013588C" w14:paraId="111531E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997CB"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B154F6" w14:textId="77777777" w:rsidR="00CE0ADB" w:rsidRPr="0013588C" w:rsidRDefault="00CE0ADB" w:rsidP="00C65432">
            <w:pPr>
              <w:pStyle w:val="NormalWeb"/>
              <w:spacing w:before="40" w:beforeAutospacing="0" w:after="40" w:afterAutospacing="0"/>
              <w:rPr>
                <w:strike/>
              </w:rPr>
            </w:pPr>
            <w:r w:rsidRPr="0013588C">
              <w:rPr>
                <w:strike/>
              </w:rPr>
              <w:t>Nhận mã đơn và trạng thái đơn hàng</w:t>
            </w:r>
          </w:p>
        </w:tc>
      </w:tr>
      <w:tr w:rsidR="00181AE0" w:rsidRPr="0013588C" w14:paraId="7190F29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28C1F6"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A5E00C" w14:textId="77777777" w:rsidR="00CE0ADB" w:rsidRPr="0013588C" w:rsidRDefault="00CE0ADB" w:rsidP="00C65432">
            <w:pPr>
              <w:pStyle w:val="NormalWeb"/>
              <w:spacing w:before="40" w:beforeAutospacing="0" w:after="40" w:afterAutospacing="0"/>
              <w:rPr>
                <w:strike/>
              </w:rPr>
            </w:pPr>
            <w:r w:rsidRPr="0013588C">
              <w:rPr>
                <w:strike/>
              </w:rPr>
              <w:t>Là khách hàng, tôi muốn sau khi gửi đơn đặt hàng hệ thống hiển thị mã đơn và trạng thái ban đầu (ví dụ: “Chờ xác nhận”, “Chờ thanh toán”) để tôi biết đơn đã được ghi nhận, có thể theo dõi sau này và cung cấp mã khi liên hệ với cửa hàng.</w:t>
            </w:r>
          </w:p>
        </w:tc>
      </w:tr>
      <w:tr w:rsidR="00181AE0" w:rsidRPr="0013588C" w14:paraId="7AC91D7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68615"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42B290"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7D4B4AA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7C78A9"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2DACCF"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56BE164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7ADCA0" w14:textId="77777777" w:rsidR="00CE0ADB" w:rsidRPr="0013588C" w:rsidRDefault="00CE0ADB" w:rsidP="00C65432">
            <w:pPr>
              <w:pStyle w:val="NormalWeb"/>
              <w:spacing w:before="40" w:beforeAutospacing="0" w:after="40" w:afterAutospacing="0"/>
              <w:rPr>
                <w:strike/>
              </w:rPr>
            </w:pPr>
            <w:r w:rsidRPr="0013588C">
              <w:rPr>
                <w:strike/>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6ED3BF" w14:textId="77777777" w:rsidR="00CE0ADB" w:rsidRPr="0013588C" w:rsidRDefault="00CE0ADB" w:rsidP="00C65432">
            <w:pPr>
              <w:pStyle w:val="NormalWeb"/>
              <w:spacing w:before="40" w:beforeAutospacing="0" w:after="40" w:afterAutospacing="0"/>
              <w:rPr>
                <w:strike/>
              </w:rPr>
            </w:pPr>
            <w:r w:rsidRPr="0013588C">
              <w:rPr>
                <w:strike/>
              </w:rPr>
              <w:t>Use case được kích hoạt ngay sau khi khách gửi đơn đặt hàng thành công</w:t>
            </w:r>
          </w:p>
        </w:tc>
      </w:tr>
      <w:tr w:rsidR="00181AE0" w:rsidRPr="0013588C" w14:paraId="13340FF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68D3F1"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97A8F5" w14:textId="77777777" w:rsidR="00CE0ADB" w:rsidRPr="0013588C" w:rsidRDefault="00CE0ADB" w:rsidP="00015270">
            <w:pPr>
              <w:pStyle w:val="NormalWeb"/>
              <w:numPr>
                <w:ilvl w:val="0"/>
                <w:numId w:val="153"/>
              </w:numPr>
              <w:spacing w:before="40" w:beforeAutospacing="0" w:after="40" w:afterAutospacing="0"/>
              <w:textAlignment w:val="baseline"/>
              <w:rPr>
                <w:strike/>
              </w:rPr>
            </w:pPr>
            <w:r w:rsidRPr="0013588C">
              <w:rPr>
                <w:strike/>
              </w:rPr>
              <w:t>Đơn đặt hàng đã được hệ thống tạo thành công trong CSDL.</w:t>
            </w:r>
          </w:p>
          <w:p w14:paraId="223981C4" w14:textId="77777777" w:rsidR="00CE0ADB" w:rsidRPr="0013588C" w:rsidRDefault="00CE0ADB" w:rsidP="00015270">
            <w:pPr>
              <w:pStyle w:val="NormalWeb"/>
              <w:numPr>
                <w:ilvl w:val="0"/>
                <w:numId w:val="153"/>
              </w:numPr>
              <w:spacing w:before="40" w:beforeAutospacing="0" w:after="40" w:afterAutospacing="0"/>
              <w:textAlignment w:val="baseline"/>
              <w:rPr>
                <w:strike/>
              </w:rPr>
            </w:pPr>
            <w:r w:rsidRPr="0013588C">
              <w:rPr>
                <w:strike/>
              </w:rPr>
              <w:t>Hệ thống đã sinh được mã đơn duy nhất và thiết lập trạng thái ban đầu cho đơn.</w:t>
            </w:r>
          </w:p>
        </w:tc>
      </w:tr>
      <w:tr w:rsidR="00181AE0" w:rsidRPr="0013588C" w14:paraId="0B55E165" w14:textId="77777777" w:rsidTr="00CE0ADB">
        <w:trPr>
          <w:trHeight w:val="63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55A025"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D795E" w14:textId="77777777" w:rsidR="00CE0ADB" w:rsidRPr="0013588C" w:rsidRDefault="00CE0ADB" w:rsidP="00015270">
            <w:pPr>
              <w:pStyle w:val="NormalWeb"/>
              <w:numPr>
                <w:ilvl w:val="0"/>
                <w:numId w:val="154"/>
              </w:numPr>
              <w:spacing w:before="40" w:beforeAutospacing="0" w:after="40" w:afterAutospacing="0"/>
              <w:textAlignment w:val="baseline"/>
              <w:rPr>
                <w:strike/>
              </w:rPr>
            </w:pPr>
            <w:r w:rsidRPr="0013588C">
              <w:rPr>
                <w:strike/>
              </w:rPr>
              <w:t>Mã đơn và trạng thái được hiển thị cho khách.</w:t>
            </w:r>
          </w:p>
        </w:tc>
      </w:tr>
      <w:tr w:rsidR="00181AE0" w:rsidRPr="0013588C" w14:paraId="7E356C25"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495C9"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345C4" w14:textId="77777777" w:rsidR="00CE0ADB" w:rsidRPr="0013588C" w:rsidRDefault="00CE0ADB" w:rsidP="00015270">
            <w:pPr>
              <w:pStyle w:val="NormalWeb"/>
              <w:numPr>
                <w:ilvl w:val="0"/>
                <w:numId w:val="155"/>
              </w:numPr>
              <w:spacing w:before="40" w:beforeAutospacing="0" w:after="40" w:afterAutospacing="0"/>
              <w:textAlignment w:val="baseline"/>
              <w:rPr>
                <w:strike/>
              </w:rPr>
            </w:pPr>
            <w:r w:rsidRPr="0013588C">
              <w:rPr>
                <w:strike/>
              </w:rPr>
              <w:t>Hệ thống nhận kết quả tạo đơn thành công từ UC “Gửi đơn đặt hàng”.</w:t>
            </w:r>
          </w:p>
          <w:p w14:paraId="23F852E3" w14:textId="77777777" w:rsidR="00CE0ADB" w:rsidRPr="0013588C" w:rsidRDefault="00CE0ADB" w:rsidP="00015270">
            <w:pPr>
              <w:pStyle w:val="NormalWeb"/>
              <w:numPr>
                <w:ilvl w:val="0"/>
                <w:numId w:val="155"/>
              </w:numPr>
              <w:spacing w:before="40" w:beforeAutospacing="0" w:after="40" w:afterAutospacing="0"/>
              <w:textAlignment w:val="baseline"/>
              <w:rPr>
                <w:strike/>
              </w:rPr>
            </w:pPr>
            <w:r w:rsidRPr="0013588C">
              <w:rPr>
                <w:strike/>
              </w:rPr>
              <w:t>Hệ thống sinh mã đơn duy nhất và gán cho đơn hàng.</w:t>
            </w:r>
          </w:p>
          <w:p w14:paraId="08908A69" w14:textId="77777777" w:rsidR="00CE0ADB" w:rsidRPr="0013588C" w:rsidRDefault="00CE0ADB" w:rsidP="00015270">
            <w:pPr>
              <w:pStyle w:val="NormalWeb"/>
              <w:numPr>
                <w:ilvl w:val="0"/>
                <w:numId w:val="155"/>
              </w:numPr>
              <w:spacing w:before="40" w:beforeAutospacing="0" w:after="40" w:afterAutospacing="0"/>
              <w:textAlignment w:val="baseline"/>
              <w:rPr>
                <w:strike/>
              </w:rPr>
            </w:pPr>
            <w:r w:rsidRPr="0013588C">
              <w:rPr>
                <w:strike/>
              </w:rPr>
              <w:t>Hệ thống thiết lập trạng thái ban đầu cho đơn (ví dụ: “Chờ xác nhận”, “Chờ thanh toán”).</w:t>
            </w:r>
          </w:p>
          <w:p w14:paraId="2C1A9D9C" w14:textId="77777777" w:rsidR="00CE0ADB" w:rsidRPr="0013588C" w:rsidRDefault="00CE0ADB" w:rsidP="00015270">
            <w:pPr>
              <w:pStyle w:val="NormalWeb"/>
              <w:numPr>
                <w:ilvl w:val="0"/>
                <w:numId w:val="155"/>
              </w:numPr>
              <w:spacing w:before="40" w:beforeAutospacing="0" w:after="40" w:afterAutospacing="0"/>
              <w:textAlignment w:val="baseline"/>
              <w:rPr>
                <w:strike/>
              </w:rPr>
            </w:pPr>
            <w:r w:rsidRPr="0013588C">
              <w:rPr>
                <w:strike/>
              </w:rPr>
              <w:t>Hệ thống hiển thị màn hình xác nhận đặt hàng, gồm: Mã đơn, Trạng thái đơn hiện tại, Thông tin tóm tắt đơn (sản phẩm, tổng tiền tạm tính, phương thức thanh toán, địa chỉ giao, thời gian giao), Hướng dẫn tiếp theo “Vui lòng chuyển khoản mã sau”.</w:t>
            </w:r>
          </w:p>
          <w:p w14:paraId="141D3DBF" w14:textId="77777777" w:rsidR="00CE0ADB" w:rsidRPr="0013588C" w:rsidRDefault="00CE0ADB" w:rsidP="00015270">
            <w:pPr>
              <w:pStyle w:val="NormalWeb"/>
              <w:numPr>
                <w:ilvl w:val="0"/>
                <w:numId w:val="155"/>
              </w:numPr>
              <w:spacing w:before="40" w:beforeAutospacing="0" w:after="40" w:afterAutospacing="0"/>
              <w:textAlignment w:val="baseline"/>
              <w:rPr>
                <w:strike/>
              </w:rPr>
            </w:pPr>
            <w:r w:rsidRPr="0013588C">
              <w:rPr>
                <w:strike/>
              </w:rPr>
              <w:t>Khách xem mã đơn và trạng thái.</w:t>
            </w:r>
          </w:p>
          <w:p w14:paraId="40D67438" w14:textId="77777777" w:rsidR="00CE0ADB" w:rsidRPr="0013588C" w:rsidRDefault="00CE0ADB" w:rsidP="00015270">
            <w:pPr>
              <w:pStyle w:val="NormalWeb"/>
              <w:numPr>
                <w:ilvl w:val="0"/>
                <w:numId w:val="155"/>
              </w:numPr>
              <w:spacing w:before="40" w:beforeAutospacing="0" w:after="40" w:afterAutospacing="0"/>
              <w:textAlignment w:val="baseline"/>
              <w:rPr>
                <w:strike/>
              </w:rPr>
            </w:pPr>
            <w:r w:rsidRPr="0013588C">
              <w:rPr>
                <w:strike/>
              </w:rPr>
              <w:t>Khách có thể: nhấn “Xem chi tiết đơn hàng”, hoặc quay về trang chủ, hoặc mở lịch sử đơn hàng để kiểm tra lại sau.</w:t>
            </w:r>
          </w:p>
        </w:tc>
      </w:tr>
      <w:tr w:rsidR="00181AE0" w:rsidRPr="0013588C" w14:paraId="5952695B"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82C58B"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E15A4F"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13A8D5F2" w14:textId="77777777" w:rsidTr="000B19AE">
        <w:trPr>
          <w:trHeight w:val="69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A0AE09"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17147" w14:textId="77777777" w:rsidR="00CE0ADB" w:rsidRPr="0013588C" w:rsidRDefault="00CE0ADB" w:rsidP="00C65432">
            <w:pPr>
              <w:pStyle w:val="NormalWeb"/>
              <w:spacing w:before="40" w:beforeAutospacing="0" w:after="40" w:afterAutospacing="0"/>
              <w:rPr>
                <w:strike/>
              </w:rPr>
            </w:pPr>
            <w:r w:rsidRPr="0013588C">
              <w:rPr>
                <w:strike/>
              </w:rPr>
              <w:t>1a. Đơn đã được tạo nhưng lỗi khi hiển thị thông tin: Hệ thống hiển thị thông báo chung: “Đơn hàng đã được ghi nhận, nhưng không thể hiển thị chi tiết. Vui lòng kiểm tra lại trong mục Lịch sử đơn hàng hoặc liên hệ cửa hàng.”</w:t>
            </w:r>
          </w:p>
          <w:p w14:paraId="4DA37ABF" w14:textId="77777777" w:rsidR="00CE0ADB" w:rsidRPr="0013588C" w:rsidRDefault="00CE0ADB" w:rsidP="00C65432">
            <w:pPr>
              <w:pStyle w:val="NormalWeb"/>
              <w:spacing w:before="40" w:beforeAutospacing="0" w:after="40" w:afterAutospacing="0"/>
              <w:rPr>
                <w:strike/>
              </w:rPr>
            </w:pPr>
            <w:r w:rsidRPr="0013588C">
              <w:rPr>
                <w:strike/>
              </w:rPr>
              <w:t>2a. Lỗi sinh mã đơn duy nhất (xung đột/trùng lặp): Hệ thống báo lỗi nội bộ, không hoàn tất UC này, đánh dấu đơn cần xử lý tay; với phía khách chỉ hiển thị thông điệp: “Có lỗi xảy ra khi tạo mã đơn, vui lòng liên hệ cửa hàng để được hỗ trợ.”</w:t>
            </w:r>
          </w:p>
        </w:tc>
      </w:tr>
      <w:tr w:rsidR="00181AE0" w:rsidRPr="0013588C" w14:paraId="27AD50B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244F3F"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0115C7" w14:textId="77777777" w:rsidR="00CE0ADB" w:rsidRPr="0013588C" w:rsidRDefault="00CE0ADB" w:rsidP="00C65432">
            <w:pPr>
              <w:pStyle w:val="NormalWeb"/>
              <w:spacing w:before="40" w:beforeAutospacing="0" w:after="40" w:afterAutospacing="0"/>
              <w:rPr>
                <w:strike/>
              </w:rPr>
            </w:pPr>
            <w:r w:rsidRPr="0013588C">
              <w:rPr>
                <w:strike/>
              </w:rPr>
              <w:t>Mã đơn phải duy nhất trong toàn bộ hệ thống</w:t>
            </w:r>
          </w:p>
        </w:tc>
      </w:tr>
      <w:tr w:rsidR="00181AE0" w:rsidRPr="0013588C" w14:paraId="4A2756FF"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FEDCD1"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6A1152"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6241572A" w14:textId="77777777" w:rsidR="00CE0ADB" w:rsidRPr="0013588C" w:rsidRDefault="00CE0ADB" w:rsidP="00C65432">
      <w:pPr>
        <w:spacing w:before="40" w:after="40"/>
        <w:rPr>
          <w:strike/>
          <w:szCs w:val="24"/>
        </w:rPr>
      </w:pPr>
    </w:p>
    <w:p w14:paraId="27754508" w14:textId="34A25EB4" w:rsidR="00E120E0" w:rsidRPr="0013588C" w:rsidRDefault="00E120E0" w:rsidP="00C65432">
      <w:pPr>
        <w:spacing w:before="40" w:after="40"/>
        <w:rPr>
          <w:strike/>
          <w:szCs w:val="24"/>
        </w:rPr>
      </w:pPr>
      <w:r w:rsidRPr="0013588C">
        <w:rPr>
          <w:strike/>
          <w:noProof/>
          <w:szCs w:val="24"/>
        </w:rPr>
        <w:lastRenderedPageBreak/>
        <w:drawing>
          <wp:inline distT="0" distB="0" distL="0" distR="0" wp14:anchorId="5417E6DF" wp14:editId="7C974AD1">
            <wp:extent cx="5943600" cy="6459855"/>
            <wp:effectExtent l="0" t="0" r="0" b="0"/>
            <wp:docPr id="144" name="Picture 144"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diagram of a flowchart&#10;&#10;AI-generated content may be incorrec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6459855"/>
                    </a:xfrm>
                    <a:prstGeom prst="rect">
                      <a:avLst/>
                    </a:prstGeom>
                  </pic:spPr>
                </pic:pic>
              </a:graphicData>
            </a:graphic>
          </wp:inline>
        </w:drawing>
      </w:r>
    </w:p>
    <w:p w14:paraId="494E482C" w14:textId="77777777" w:rsidR="000B19AE" w:rsidRPr="0013588C" w:rsidRDefault="000B19AE" w:rsidP="00C65432">
      <w:pPr>
        <w:spacing w:before="40" w:after="40"/>
        <w:rPr>
          <w:strike/>
          <w:szCs w:val="24"/>
        </w:rPr>
      </w:pPr>
    </w:p>
    <w:p w14:paraId="7FB9E0FD" w14:textId="77777777" w:rsidR="00CE0ADB" w:rsidRPr="0013588C" w:rsidRDefault="00CE0ADB" w:rsidP="00C65432">
      <w:pPr>
        <w:pStyle w:val="NormalWeb"/>
        <w:spacing w:before="40" w:beforeAutospacing="0" w:after="40" w:afterAutospacing="0"/>
        <w:rPr>
          <w:strike/>
        </w:rPr>
      </w:pPr>
      <w:r w:rsidRPr="0013588C">
        <w:rPr>
          <w:b/>
          <w:bCs/>
          <w:strike/>
        </w:rPr>
        <w:t>3.2.7. Thanh toán trực tuyến (nếu chọn chuyển khoản)</w:t>
      </w:r>
    </w:p>
    <w:p w14:paraId="18F937FC"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48"/>
        <w:gridCol w:w="7602"/>
      </w:tblGrid>
      <w:tr w:rsidR="00181AE0" w:rsidRPr="0013588C" w14:paraId="56FBEEF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E56B95"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CECFA" w14:textId="77777777" w:rsidR="00CE0ADB" w:rsidRPr="0013588C" w:rsidRDefault="00CE0ADB" w:rsidP="00C65432">
            <w:pPr>
              <w:pStyle w:val="NormalWeb"/>
              <w:spacing w:before="40" w:beforeAutospacing="0" w:after="40" w:afterAutospacing="0"/>
              <w:rPr>
                <w:strike/>
              </w:rPr>
            </w:pPr>
            <w:r w:rsidRPr="0013588C">
              <w:rPr>
                <w:strike/>
              </w:rPr>
              <w:t>2.6</w:t>
            </w:r>
          </w:p>
        </w:tc>
      </w:tr>
      <w:tr w:rsidR="00181AE0" w:rsidRPr="0013588C" w14:paraId="343C729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C3448"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3E75DC" w14:textId="77777777" w:rsidR="00CE0ADB" w:rsidRPr="0013588C" w:rsidRDefault="00CE0ADB" w:rsidP="00C65432">
            <w:pPr>
              <w:pStyle w:val="NormalWeb"/>
              <w:spacing w:before="40" w:beforeAutospacing="0" w:after="40" w:afterAutospacing="0"/>
              <w:rPr>
                <w:strike/>
              </w:rPr>
            </w:pPr>
            <w:r w:rsidRPr="0013588C">
              <w:rPr>
                <w:strike/>
              </w:rPr>
              <w:t>Thanh toán online</w:t>
            </w:r>
          </w:p>
        </w:tc>
      </w:tr>
      <w:tr w:rsidR="00181AE0" w:rsidRPr="0013588C" w14:paraId="506D579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057D8D"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AE4A84" w14:textId="77777777" w:rsidR="00CE0ADB" w:rsidRPr="0013588C" w:rsidRDefault="00CE0ADB" w:rsidP="00C65432">
            <w:pPr>
              <w:pStyle w:val="NormalWeb"/>
              <w:spacing w:before="40" w:beforeAutospacing="0" w:after="40" w:afterAutospacing="0"/>
              <w:rPr>
                <w:strike/>
              </w:rPr>
            </w:pPr>
            <w:r w:rsidRPr="0013588C">
              <w:rPr>
                <w:strike/>
              </w:rPr>
              <w:t xml:space="preserve">Là khách hàng, tôi muốn hệ thống mở màn hình thanh toán online, hiển thị mã QR tương ứng với đơn hàng của mình để có thể quét mã và thanh toán </w:t>
            </w:r>
            <w:r w:rsidRPr="0013588C">
              <w:rPr>
                <w:strike/>
              </w:rPr>
              <w:lastRenderedPageBreak/>
              <w:t>nhanh qua ứng dụng ngân hàng, giúp quá trình thanh toán diễn ra tự động, nhanh chóng và chính xác.</w:t>
            </w:r>
          </w:p>
        </w:tc>
      </w:tr>
      <w:tr w:rsidR="00181AE0" w:rsidRPr="0013588C" w14:paraId="01B78EF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C5E0B9" w14:textId="77777777" w:rsidR="00CE0ADB" w:rsidRPr="0013588C" w:rsidRDefault="00CE0ADB" w:rsidP="00C65432">
            <w:pPr>
              <w:pStyle w:val="NormalWeb"/>
              <w:spacing w:before="40" w:beforeAutospacing="0" w:after="40" w:afterAutospacing="0"/>
              <w:rPr>
                <w:strike/>
              </w:rPr>
            </w:pPr>
            <w:r w:rsidRPr="0013588C">
              <w:rPr>
                <w:strike/>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4ADAC4" w14:textId="77777777" w:rsidR="00CE0ADB" w:rsidRPr="0013588C" w:rsidRDefault="00CE0ADB" w:rsidP="00C65432">
            <w:pPr>
              <w:pStyle w:val="NormalWeb"/>
              <w:spacing w:before="40" w:beforeAutospacing="0" w:after="40" w:afterAutospacing="0"/>
              <w:rPr>
                <w:strike/>
              </w:rPr>
            </w:pPr>
            <w:r w:rsidRPr="0013588C">
              <w:rPr>
                <w:strike/>
              </w:rPr>
              <w:t>Khách hàng, Ngân hàng(hệ thống ngoài)</w:t>
            </w:r>
          </w:p>
        </w:tc>
      </w:tr>
      <w:tr w:rsidR="00181AE0" w:rsidRPr="0013588C" w14:paraId="70CAE6C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F338DE"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D998E3"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165252B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051201"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907E83" w14:textId="77777777" w:rsidR="00CE0ADB" w:rsidRPr="0013588C" w:rsidRDefault="00CE0ADB" w:rsidP="00C65432">
            <w:pPr>
              <w:pStyle w:val="NormalWeb"/>
              <w:spacing w:before="40" w:beforeAutospacing="0" w:after="40" w:afterAutospacing="0"/>
              <w:rPr>
                <w:strike/>
              </w:rPr>
            </w:pPr>
            <w:r w:rsidRPr="0013588C">
              <w:rPr>
                <w:strike/>
              </w:rPr>
              <w:t>Khách ở bước chọn phương thức thanh toán, đã chọn Thanh toán online và nhấn “Thanh toán ngay”</w:t>
            </w:r>
          </w:p>
        </w:tc>
      </w:tr>
      <w:tr w:rsidR="00181AE0" w:rsidRPr="0013588C" w14:paraId="2A99AF3B"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3CECC2"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53AEFD" w14:textId="77777777" w:rsidR="00CE0ADB" w:rsidRPr="0013588C" w:rsidRDefault="00CE0ADB" w:rsidP="00015270">
            <w:pPr>
              <w:pStyle w:val="NormalWeb"/>
              <w:numPr>
                <w:ilvl w:val="0"/>
                <w:numId w:val="156"/>
              </w:numPr>
              <w:spacing w:before="40" w:beforeAutospacing="0" w:after="40" w:afterAutospacing="0"/>
              <w:textAlignment w:val="baseline"/>
              <w:rPr>
                <w:strike/>
              </w:rPr>
            </w:pPr>
            <w:r w:rsidRPr="0013588C">
              <w:rPr>
                <w:strike/>
              </w:rPr>
              <w:t>Đơn hàng đã được tạo tạm với tổng tiền cần thanh toán.</w:t>
            </w:r>
          </w:p>
          <w:p w14:paraId="186CD197" w14:textId="77777777" w:rsidR="00CE0ADB" w:rsidRPr="0013588C" w:rsidRDefault="00CE0ADB" w:rsidP="00015270">
            <w:pPr>
              <w:pStyle w:val="NormalWeb"/>
              <w:numPr>
                <w:ilvl w:val="0"/>
                <w:numId w:val="156"/>
              </w:numPr>
              <w:spacing w:before="40" w:beforeAutospacing="0" w:after="40" w:afterAutospacing="0"/>
              <w:textAlignment w:val="baseline"/>
              <w:rPr>
                <w:strike/>
              </w:rPr>
            </w:pPr>
            <w:r w:rsidRPr="0013588C">
              <w:rPr>
                <w:strike/>
              </w:rPr>
              <w:t>Phương thức thanh toán online đã được chọn.</w:t>
            </w:r>
          </w:p>
          <w:p w14:paraId="21B151BE" w14:textId="77777777" w:rsidR="00CE0ADB" w:rsidRPr="0013588C" w:rsidRDefault="00CE0ADB" w:rsidP="00015270">
            <w:pPr>
              <w:pStyle w:val="NormalWeb"/>
              <w:numPr>
                <w:ilvl w:val="0"/>
                <w:numId w:val="156"/>
              </w:numPr>
              <w:spacing w:before="40" w:beforeAutospacing="0" w:after="40" w:afterAutospacing="0"/>
              <w:textAlignment w:val="baseline"/>
              <w:rPr>
                <w:strike/>
              </w:rPr>
            </w:pPr>
            <w:r w:rsidRPr="0013588C">
              <w:rPr>
                <w:strike/>
              </w:rPr>
              <w:t>Hệ thống đã tích hợp thành công với API ngân hàng</w:t>
            </w:r>
          </w:p>
        </w:tc>
      </w:tr>
      <w:tr w:rsidR="00181AE0" w:rsidRPr="0013588C" w14:paraId="26B11935"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E42FAA"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0586AB" w14:textId="77777777" w:rsidR="00CE0ADB" w:rsidRPr="0013588C" w:rsidRDefault="00CE0ADB" w:rsidP="00015270">
            <w:pPr>
              <w:pStyle w:val="NormalWeb"/>
              <w:numPr>
                <w:ilvl w:val="0"/>
                <w:numId w:val="157"/>
              </w:numPr>
              <w:spacing w:before="40" w:beforeAutospacing="0" w:after="40" w:afterAutospacing="0"/>
              <w:textAlignment w:val="baseline"/>
              <w:rPr>
                <w:strike/>
              </w:rPr>
            </w:pPr>
            <w:r w:rsidRPr="0013588C">
              <w:rPr>
                <w:strike/>
              </w:rPr>
              <w:t>Màn hình thanh toán hiển thị mã QR động chứa thông tin giao dịch (mã đơn, số tiền, nội dung).</w:t>
            </w:r>
          </w:p>
          <w:p w14:paraId="6C0C15E6" w14:textId="77777777" w:rsidR="00CE0ADB" w:rsidRPr="0013588C" w:rsidRDefault="00CE0ADB" w:rsidP="00015270">
            <w:pPr>
              <w:pStyle w:val="NormalWeb"/>
              <w:numPr>
                <w:ilvl w:val="0"/>
                <w:numId w:val="157"/>
              </w:numPr>
              <w:spacing w:before="40" w:beforeAutospacing="0" w:after="40" w:afterAutospacing="0"/>
              <w:textAlignment w:val="baseline"/>
              <w:rPr>
                <w:strike/>
              </w:rPr>
            </w:pPr>
            <w:r w:rsidRPr="0013588C">
              <w:rPr>
                <w:strike/>
              </w:rPr>
              <w:t>Phiên giao dịch với ngân hàng được khởi tạo, sẵn sàng nhận phản hồi (callback) về trạng thái thanh toán.</w:t>
            </w:r>
          </w:p>
        </w:tc>
      </w:tr>
      <w:tr w:rsidR="00181AE0" w:rsidRPr="0013588C" w14:paraId="45196A9F"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20DB72"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8F9269"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Khách chọn Thanh toán online và nhấn “Thanh toán ngay”.</w:t>
            </w:r>
          </w:p>
          <w:p w14:paraId="74F0927E"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Hệ thống gửi yêu cầu đến API ngân hàng kèm thông tin đơn hàng: mã đơn, số tiền, nội dung chuyển khoản, thời hạn hiệu lực.</w:t>
            </w:r>
          </w:p>
          <w:p w14:paraId="4C30EF7F"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Ngân hàng phản hồi dữ liệu mã QR.</w:t>
            </w:r>
          </w:p>
          <w:p w14:paraId="0C60C191"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Hệ thống hiển thị mã QR thanh toán trên màn hình cho khách.</w:t>
            </w:r>
          </w:p>
          <w:p w14:paraId="76EE96C3"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Khách dùng ứng dụng ngân hàng hoặc ví điện tử để quét mã QR và xác nhận giao dịch.</w:t>
            </w:r>
          </w:p>
          <w:p w14:paraId="3A1AB4CC"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Ngân hàng xử lý giao dịch và gửi callback về hệ thống (kèm mã giao dịch, trạng thái, thời gian).</w:t>
            </w:r>
          </w:p>
          <w:p w14:paraId="2D96B6A0"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Hệ thống nhận phản hồi, cập nhật trạng thái đơn hàng thành “Đã thanh toán” hoặc “Thanh toán thất bại”.</w:t>
            </w:r>
          </w:p>
          <w:p w14:paraId="09E8DAAA" w14:textId="77777777" w:rsidR="00CE0ADB" w:rsidRPr="0013588C" w:rsidRDefault="00CE0ADB" w:rsidP="00015270">
            <w:pPr>
              <w:pStyle w:val="NormalWeb"/>
              <w:numPr>
                <w:ilvl w:val="0"/>
                <w:numId w:val="158"/>
              </w:numPr>
              <w:spacing w:before="40" w:beforeAutospacing="0" w:after="40" w:afterAutospacing="0"/>
              <w:textAlignment w:val="baseline"/>
              <w:rPr>
                <w:strike/>
              </w:rPr>
            </w:pPr>
            <w:r w:rsidRPr="0013588C">
              <w:rPr>
                <w:strike/>
              </w:rPr>
              <w:t>Hệ thống hiển thị kết quả giao dịch cho khách (thành công/thất bại) cùng thông tin tóm tắt (mã đơn, số tiền, thời gian).</w:t>
            </w:r>
          </w:p>
        </w:tc>
      </w:tr>
      <w:tr w:rsidR="00181AE0" w:rsidRPr="0013588C" w14:paraId="45D696AB"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C3ECF"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27E5E"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2B580503"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5EF2A4"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8F5338" w14:textId="77777777" w:rsidR="00CE0ADB" w:rsidRPr="0013588C" w:rsidRDefault="00CE0ADB" w:rsidP="00C65432">
            <w:pPr>
              <w:pStyle w:val="NormalWeb"/>
              <w:spacing w:before="40" w:beforeAutospacing="0" w:after="40" w:afterAutospacing="0"/>
              <w:rPr>
                <w:strike/>
              </w:rPr>
            </w:pPr>
            <w:r w:rsidRPr="0013588C">
              <w:rPr>
                <w:strike/>
              </w:rPr>
              <w:t>3a. Lỗi kết nối với ngân hàng hoặc không tạo được QR → hệ thống báo “Không thể khởi tạo phiên thanh toán, vui lòng thử lại sau.”</w:t>
            </w:r>
          </w:p>
          <w:p w14:paraId="6A787CC8" w14:textId="77777777" w:rsidR="00CE0ADB" w:rsidRPr="0013588C" w:rsidRDefault="00CE0ADB" w:rsidP="00C65432">
            <w:pPr>
              <w:pStyle w:val="NormalWeb"/>
              <w:spacing w:before="40" w:beforeAutospacing="0" w:after="40" w:afterAutospacing="0"/>
              <w:rPr>
                <w:strike/>
              </w:rPr>
            </w:pPr>
            <w:r w:rsidRPr="0013588C">
              <w:rPr>
                <w:strike/>
              </w:rPr>
              <w:t>6a. Ngân hàng trả về trạng thái thất bại / hủy giao dịch / hết hạn → hệ thống báo “Thanh toán không thành công, vui lòng thử lại hoặc chọn phương thức khác.”</w:t>
            </w:r>
          </w:p>
        </w:tc>
      </w:tr>
      <w:tr w:rsidR="00181AE0" w:rsidRPr="0013588C" w14:paraId="4A04F46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C4FD55"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379D64" w14:textId="77777777" w:rsidR="00CE0ADB" w:rsidRPr="0013588C" w:rsidRDefault="00CE0ADB" w:rsidP="00015270">
            <w:pPr>
              <w:pStyle w:val="NormalWeb"/>
              <w:numPr>
                <w:ilvl w:val="0"/>
                <w:numId w:val="159"/>
              </w:numPr>
              <w:spacing w:before="40" w:beforeAutospacing="0" w:after="40" w:afterAutospacing="0"/>
              <w:textAlignment w:val="baseline"/>
              <w:rPr>
                <w:strike/>
              </w:rPr>
            </w:pPr>
            <w:r w:rsidRPr="0013588C">
              <w:rPr>
                <w:strike/>
              </w:rPr>
              <w:t>Mỗi mã QR được tạo chỉ hiệu lực trong phiên thanh toán, chứa đầy đủ: mã đơn, số tiền, nội dung và thời gian hết hạn.</w:t>
            </w:r>
          </w:p>
          <w:p w14:paraId="4A9DD461" w14:textId="77777777" w:rsidR="00CE0ADB" w:rsidRPr="0013588C" w:rsidRDefault="00CE0ADB" w:rsidP="00015270">
            <w:pPr>
              <w:pStyle w:val="NormalWeb"/>
              <w:numPr>
                <w:ilvl w:val="0"/>
                <w:numId w:val="159"/>
              </w:numPr>
              <w:spacing w:before="40" w:beforeAutospacing="0" w:after="40" w:afterAutospacing="0"/>
              <w:textAlignment w:val="baseline"/>
              <w:rPr>
                <w:strike/>
              </w:rPr>
            </w:pPr>
            <w:r w:rsidRPr="0013588C">
              <w:rPr>
                <w:strike/>
              </w:rPr>
              <w:t>Mọi giao dịch phải được ghi log đầy đủ (mã giao dịch, thời gian, trạng thái, ngân hàng, người thực hiện).</w:t>
            </w:r>
          </w:p>
          <w:p w14:paraId="23E958EB" w14:textId="77777777" w:rsidR="00CE0ADB" w:rsidRPr="0013588C" w:rsidRDefault="00CE0ADB" w:rsidP="00015270">
            <w:pPr>
              <w:pStyle w:val="NormalWeb"/>
              <w:numPr>
                <w:ilvl w:val="0"/>
                <w:numId w:val="159"/>
              </w:numPr>
              <w:spacing w:before="40" w:beforeAutospacing="0" w:after="40" w:afterAutospacing="0"/>
              <w:textAlignment w:val="baseline"/>
              <w:rPr>
                <w:strike/>
              </w:rPr>
            </w:pPr>
            <w:r w:rsidRPr="0013588C">
              <w:rPr>
                <w:strike/>
              </w:rPr>
              <w:lastRenderedPageBreak/>
              <w:t>Nếu có sai lệch (VD: số tiền khác, lỗi callback), hệ thống sẽ gắn trạng thái “Cần đối chiếu” và gửi cảnh báo cho chủ cửa hàng.</w:t>
            </w:r>
          </w:p>
        </w:tc>
      </w:tr>
      <w:tr w:rsidR="00181AE0" w:rsidRPr="0013588C" w14:paraId="421B814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20123E" w14:textId="77777777" w:rsidR="00CE0ADB" w:rsidRPr="0013588C" w:rsidRDefault="00CE0ADB" w:rsidP="00C65432">
            <w:pPr>
              <w:pStyle w:val="NormalWeb"/>
              <w:spacing w:before="40" w:beforeAutospacing="0" w:after="40" w:afterAutospacing="0"/>
              <w:rPr>
                <w:strike/>
              </w:rPr>
            </w:pPr>
            <w:r w:rsidRPr="0013588C">
              <w:rPr>
                <w:strike/>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68A8AB"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343BAD34" w14:textId="77777777" w:rsidR="00CE0ADB" w:rsidRPr="0013588C" w:rsidRDefault="00CE0ADB" w:rsidP="00C65432">
      <w:pPr>
        <w:spacing w:before="40" w:after="40"/>
        <w:rPr>
          <w:strike/>
          <w:szCs w:val="24"/>
        </w:rPr>
      </w:pPr>
    </w:p>
    <w:p w14:paraId="68EB13F6" w14:textId="6D3C5E02" w:rsidR="000B19AE" w:rsidRPr="0013588C" w:rsidRDefault="00E120E0" w:rsidP="00C65432">
      <w:pPr>
        <w:spacing w:before="40" w:after="40"/>
        <w:rPr>
          <w:strike/>
          <w:szCs w:val="24"/>
        </w:rPr>
      </w:pPr>
      <w:r w:rsidRPr="0013588C">
        <w:rPr>
          <w:strike/>
          <w:noProof/>
          <w:szCs w:val="24"/>
        </w:rPr>
        <w:drawing>
          <wp:inline distT="0" distB="0" distL="0" distR="0" wp14:anchorId="3FEF5688" wp14:editId="7C87B0D1">
            <wp:extent cx="5943600" cy="5786755"/>
            <wp:effectExtent l="0" t="0" r="0" b="4445"/>
            <wp:docPr id="145" name="Picture 14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diagram of a diagram&#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5786755"/>
                    </a:xfrm>
                    <a:prstGeom prst="rect">
                      <a:avLst/>
                    </a:prstGeom>
                  </pic:spPr>
                </pic:pic>
              </a:graphicData>
            </a:graphic>
          </wp:inline>
        </w:drawing>
      </w:r>
    </w:p>
    <w:p w14:paraId="70707C01" w14:textId="77777777" w:rsidR="00CE0ADB" w:rsidRPr="0013588C" w:rsidRDefault="00CE0ADB" w:rsidP="00C65432">
      <w:pPr>
        <w:pStyle w:val="NormalWeb"/>
        <w:spacing w:before="40" w:beforeAutospacing="0" w:after="40" w:afterAutospacing="0"/>
        <w:rPr>
          <w:strike/>
        </w:rPr>
      </w:pPr>
      <w:r w:rsidRPr="0013588C">
        <w:rPr>
          <w:b/>
          <w:bCs/>
          <w:strike/>
        </w:rPr>
        <w:t>3.2.8. Theo dõi và thay đổi đơn trong hạn</w:t>
      </w:r>
    </w:p>
    <w:p w14:paraId="26522395" w14:textId="6DD82BE3" w:rsidR="00CE0ADB" w:rsidRPr="0013588C" w:rsidRDefault="00CE0ADB" w:rsidP="00C65432">
      <w:pPr>
        <w:pStyle w:val="NormalWeb"/>
        <w:spacing w:before="40" w:beforeAutospacing="0" w:after="40" w:afterAutospacing="0"/>
        <w:jc w:val="center"/>
        <w:rPr>
          <w:strike/>
        </w:rPr>
      </w:pPr>
      <w:r w:rsidRPr="0013588C">
        <w:rPr>
          <w:strike/>
          <w:noProof/>
          <w:bdr w:val="none" w:sz="0" w:space="0" w:color="auto" w:frame="1"/>
        </w:rPr>
        <w:lastRenderedPageBreak/>
        <w:drawing>
          <wp:inline distT="0" distB="0" distL="0" distR="0" wp14:anchorId="0526C3AA" wp14:editId="5083DD93">
            <wp:extent cx="4898390" cy="378841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8390" cy="3788410"/>
                    </a:xfrm>
                    <a:prstGeom prst="rect">
                      <a:avLst/>
                    </a:prstGeom>
                    <a:noFill/>
                    <a:ln>
                      <a:noFill/>
                    </a:ln>
                  </pic:spPr>
                </pic:pic>
              </a:graphicData>
            </a:graphic>
          </wp:inline>
        </w:drawing>
      </w:r>
    </w:p>
    <w:p w14:paraId="382BD04A" w14:textId="77777777" w:rsidR="00CE0ADB" w:rsidRPr="0013588C" w:rsidRDefault="00CE0ADB" w:rsidP="00C65432">
      <w:pPr>
        <w:pStyle w:val="NormalWeb"/>
        <w:spacing w:before="40" w:beforeAutospacing="0" w:after="40" w:afterAutospacing="0"/>
        <w:rPr>
          <w:strike/>
        </w:rPr>
      </w:pPr>
      <w:r w:rsidRPr="0013588C">
        <w:rPr>
          <w:b/>
          <w:bCs/>
          <w:strike/>
        </w:rPr>
        <w:t>3.2.8.1. Xem trạng thái đơn/ nhận thông báo</w:t>
      </w:r>
    </w:p>
    <w:p w14:paraId="03E27377"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20"/>
        <w:gridCol w:w="7630"/>
      </w:tblGrid>
      <w:tr w:rsidR="00181AE0" w:rsidRPr="0013588C" w14:paraId="5AE1D35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7441C6"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0BFC7C" w14:textId="77777777" w:rsidR="00CE0ADB" w:rsidRPr="0013588C" w:rsidRDefault="00CE0ADB" w:rsidP="00C65432">
            <w:pPr>
              <w:pStyle w:val="NormalWeb"/>
              <w:spacing w:before="40" w:beforeAutospacing="0" w:after="40" w:afterAutospacing="0"/>
              <w:rPr>
                <w:strike/>
              </w:rPr>
            </w:pPr>
            <w:r w:rsidRPr="0013588C">
              <w:rPr>
                <w:strike/>
              </w:rPr>
              <w:t>2.7.1</w:t>
            </w:r>
          </w:p>
        </w:tc>
      </w:tr>
      <w:tr w:rsidR="00181AE0" w:rsidRPr="0013588C" w14:paraId="484C0EF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74EC6C"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9EB9D6" w14:textId="77777777" w:rsidR="00CE0ADB" w:rsidRPr="0013588C" w:rsidRDefault="00CE0ADB" w:rsidP="00C65432">
            <w:pPr>
              <w:pStyle w:val="NormalWeb"/>
              <w:spacing w:before="40" w:beforeAutospacing="0" w:after="40" w:afterAutospacing="0"/>
              <w:rPr>
                <w:strike/>
              </w:rPr>
            </w:pPr>
            <w:r w:rsidRPr="0013588C">
              <w:rPr>
                <w:strike/>
              </w:rPr>
              <w:t>Xem trạng thái đơn và nhận thông báo</w:t>
            </w:r>
          </w:p>
        </w:tc>
      </w:tr>
      <w:tr w:rsidR="00181AE0" w:rsidRPr="0013588C" w14:paraId="08DFA6D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E74432"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2FEE8E" w14:textId="77777777" w:rsidR="00CE0ADB" w:rsidRPr="0013588C" w:rsidRDefault="00CE0ADB" w:rsidP="00C65432">
            <w:pPr>
              <w:pStyle w:val="NormalWeb"/>
              <w:spacing w:before="40" w:beforeAutospacing="0" w:after="40" w:afterAutospacing="0"/>
              <w:rPr>
                <w:strike/>
              </w:rPr>
            </w:pPr>
            <w:r w:rsidRPr="0013588C">
              <w:rPr>
                <w:strike/>
              </w:rPr>
              <w:t>Là khách hàng, tôi muốn xem trạng thái hiện tại của các đơn hàng đã đặt (ví dụ: Chờ xác nhận, Đang chuẩn bị, Đang giao, Đã giao, Đã hủy…) và nhận thông báo khi đơn thay đổi trạng thái quan trọng, để biết đơn của mình đang được xử lý tới đâu và chủ động sắp xếp nhận hàng.</w:t>
            </w:r>
          </w:p>
        </w:tc>
      </w:tr>
      <w:tr w:rsidR="00181AE0" w:rsidRPr="0013588C" w14:paraId="4317E28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1127A2"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2A1FEF"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470501B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5917B4"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F07A5"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788186D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1F6282"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12E255" w14:textId="77777777" w:rsidR="00CE0ADB" w:rsidRPr="0013588C" w:rsidRDefault="00CE0ADB" w:rsidP="00C65432">
            <w:pPr>
              <w:pStyle w:val="NormalWeb"/>
              <w:spacing w:before="40" w:beforeAutospacing="0" w:after="40" w:afterAutospacing="0"/>
              <w:rPr>
                <w:strike/>
              </w:rPr>
            </w:pPr>
            <w:r w:rsidRPr="0013588C">
              <w:rPr>
                <w:strike/>
              </w:rPr>
              <w:t>Khách vào màn hình “Đơn hàng của tôi” hoặc nhấn vào thông báo để xem chi tiết đơn.</w:t>
            </w:r>
          </w:p>
        </w:tc>
      </w:tr>
      <w:tr w:rsidR="00181AE0" w:rsidRPr="0013588C" w14:paraId="585FBF8A"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1E7CD0"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A6EC89" w14:textId="77777777" w:rsidR="00CE0ADB" w:rsidRPr="0013588C" w:rsidRDefault="00CE0ADB" w:rsidP="00015270">
            <w:pPr>
              <w:pStyle w:val="NormalWeb"/>
              <w:numPr>
                <w:ilvl w:val="0"/>
                <w:numId w:val="160"/>
              </w:numPr>
              <w:spacing w:before="40" w:beforeAutospacing="0" w:after="40" w:afterAutospacing="0"/>
              <w:textAlignment w:val="baseline"/>
              <w:rPr>
                <w:strike/>
              </w:rPr>
            </w:pPr>
            <w:r w:rsidRPr="0013588C">
              <w:rPr>
                <w:strike/>
              </w:rPr>
              <w:t>Khách đã có ít nhất một đơn hàng trong hệ thống.</w:t>
            </w:r>
          </w:p>
          <w:p w14:paraId="16CD2DB9" w14:textId="77777777" w:rsidR="00CE0ADB" w:rsidRPr="0013588C" w:rsidRDefault="00CE0ADB" w:rsidP="00015270">
            <w:pPr>
              <w:pStyle w:val="NormalWeb"/>
              <w:numPr>
                <w:ilvl w:val="0"/>
                <w:numId w:val="160"/>
              </w:numPr>
              <w:spacing w:before="40" w:beforeAutospacing="0" w:after="40" w:afterAutospacing="0"/>
              <w:textAlignment w:val="baseline"/>
              <w:rPr>
                <w:strike/>
              </w:rPr>
            </w:pPr>
            <w:r w:rsidRPr="0013588C">
              <w:rPr>
                <w:strike/>
              </w:rPr>
              <w:t>Trạng thái đơn được hệ thống và nhân viên cập nhật định kỳ.</w:t>
            </w:r>
          </w:p>
        </w:tc>
      </w:tr>
      <w:tr w:rsidR="00181AE0" w:rsidRPr="0013588C" w14:paraId="77481F7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43E6D9"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FC0B3F" w14:textId="77777777" w:rsidR="00CE0ADB" w:rsidRPr="0013588C" w:rsidRDefault="00CE0ADB" w:rsidP="00015270">
            <w:pPr>
              <w:pStyle w:val="NormalWeb"/>
              <w:numPr>
                <w:ilvl w:val="0"/>
                <w:numId w:val="161"/>
              </w:numPr>
              <w:spacing w:before="40" w:beforeAutospacing="0" w:after="40" w:afterAutospacing="0"/>
              <w:textAlignment w:val="baseline"/>
              <w:rPr>
                <w:strike/>
              </w:rPr>
            </w:pPr>
            <w:r w:rsidRPr="0013588C">
              <w:rPr>
                <w:strike/>
              </w:rPr>
              <w:t>Khách xem được trạng thái mới nhất của đơn hàng.</w:t>
            </w:r>
          </w:p>
        </w:tc>
      </w:tr>
      <w:tr w:rsidR="00181AE0" w:rsidRPr="0013588C" w14:paraId="4AE22CD9"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BFF2F" w14:textId="77777777" w:rsidR="00CE0ADB" w:rsidRPr="0013588C" w:rsidRDefault="00CE0ADB" w:rsidP="00C65432">
            <w:pPr>
              <w:pStyle w:val="NormalWeb"/>
              <w:spacing w:before="40" w:beforeAutospacing="0" w:after="40" w:afterAutospacing="0"/>
              <w:rPr>
                <w:strike/>
              </w:rPr>
            </w:pPr>
            <w:r w:rsidRPr="0013588C">
              <w:rPr>
                <w:strike/>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A977BB" w14:textId="77777777" w:rsidR="00CE0ADB" w:rsidRPr="0013588C" w:rsidRDefault="00CE0ADB" w:rsidP="00015270">
            <w:pPr>
              <w:pStyle w:val="NormalWeb"/>
              <w:numPr>
                <w:ilvl w:val="0"/>
                <w:numId w:val="162"/>
              </w:numPr>
              <w:spacing w:before="40" w:beforeAutospacing="0" w:after="40" w:afterAutospacing="0"/>
              <w:textAlignment w:val="baseline"/>
              <w:rPr>
                <w:strike/>
              </w:rPr>
            </w:pPr>
            <w:r w:rsidRPr="0013588C">
              <w:rPr>
                <w:strike/>
              </w:rPr>
              <w:t>Khách đăng nhập và chọn mục “Đơn hàng của tôi”.</w:t>
            </w:r>
          </w:p>
          <w:p w14:paraId="5C63099D" w14:textId="77777777" w:rsidR="00CE0ADB" w:rsidRPr="0013588C" w:rsidRDefault="00CE0ADB" w:rsidP="00015270">
            <w:pPr>
              <w:pStyle w:val="NormalWeb"/>
              <w:numPr>
                <w:ilvl w:val="0"/>
                <w:numId w:val="162"/>
              </w:numPr>
              <w:spacing w:before="40" w:beforeAutospacing="0" w:after="40" w:afterAutospacing="0"/>
              <w:textAlignment w:val="baseline"/>
              <w:rPr>
                <w:strike/>
              </w:rPr>
            </w:pPr>
            <w:r w:rsidRPr="0013588C">
              <w:rPr>
                <w:strike/>
              </w:rPr>
              <w:t>Hệ thống hiển thị danh sách đơn của khách (mã đơn, ngày đặt, tổng tiền, trạng thái hiện tại).</w:t>
            </w:r>
          </w:p>
          <w:p w14:paraId="5E74AD37" w14:textId="77777777" w:rsidR="00CE0ADB" w:rsidRPr="0013588C" w:rsidRDefault="00CE0ADB" w:rsidP="00015270">
            <w:pPr>
              <w:pStyle w:val="NormalWeb"/>
              <w:numPr>
                <w:ilvl w:val="0"/>
                <w:numId w:val="162"/>
              </w:numPr>
              <w:spacing w:before="40" w:beforeAutospacing="0" w:after="40" w:afterAutospacing="0"/>
              <w:textAlignment w:val="baseline"/>
              <w:rPr>
                <w:strike/>
              </w:rPr>
            </w:pPr>
            <w:r w:rsidRPr="0013588C">
              <w:rPr>
                <w:strike/>
              </w:rPr>
              <w:t>Khách chọn một đơn cụ thể.</w:t>
            </w:r>
          </w:p>
          <w:p w14:paraId="3D260760" w14:textId="77777777" w:rsidR="00CE0ADB" w:rsidRPr="0013588C" w:rsidRDefault="00CE0ADB" w:rsidP="00015270">
            <w:pPr>
              <w:pStyle w:val="NormalWeb"/>
              <w:numPr>
                <w:ilvl w:val="0"/>
                <w:numId w:val="162"/>
              </w:numPr>
              <w:spacing w:before="40" w:beforeAutospacing="0" w:after="40" w:afterAutospacing="0"/>
              <w:textAlignment w:val="baseline"/>
              <w:rPr>
                <w:strike/>
              </w:rPr>
            </w:pPr>
            <w:r w:rsidRPr="0013588C">
              <w:rPr>
                <w:strike/>
              </w:rPr>
              <w:t>Hệ thống hiển thị chi tiết đơn hàng kèm trạng thái cập nhật mới nhất..</w:t>
            </w:r>
          </w:p>
          <w:p w14:paraId="76F5B308" w14:textId="77777777" w:rsidR="00CE0ADB" w:rsidRPr="0013588C" w:rsidRDefault="00CE0ADB" w:rsidP="00015270">
            <w:pPr>
              <w:pStyle w:val="NormalWeb"/>
              <w:numPr>
                <w:ilvl w:val="0"/>
                <w:numId w:val="162"/>
              </w:numPr>
              <w:spacing w:before="40" w:beforeAutospacing="0" w:after="40" w:afterAutospacing="0"/>
              <w:textAlignment w:val="baseline"/>
              <w:rPr>
                <w:strike/>
              </w:rPr>
            </w:pPr>
            <w:r w:rsidRPr="0013588C">
              <w:rPr>
                <w:strike/>
              </w:rPr>
              <w:t>Khách xem thông tin, sau đó có thể quay lại danh sách hoặc thực hiện các thao tác khác (đổi lịch, hủy, gọi cửa hàng… nếu vẫn trong hạn).</w:t>
            </w:r>
          </w:p>
        </w:tc>
      </w:tr>
      <w:tr w:rsidR="00181AE0" w:rsidRPr="0013588C" w14:paraId="53DB9E0A"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DF4CE2"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9561F4" w14:textId="77777777" w:rsidR="00CE0ADB" w:rsidRPr="0013588C" w:rsidRDefault="00CE0ADB" w:rsidP="00C65432">
            <w:pPr>
              <w:pStyle w:val="NormalWeb"/>
              <w:spacing w:before="40" w:beforeAutospacing="0" w:after="40" w:afterAutospacing="0"/>
              <w:rPr>
                <w:strike/>
              </w:rPr>
            </w:pPr>
            <w:r w:rsidRPr="0013588C">
              <w:rPr>
                <w:strike/>
              </w:rPr>
              <w:t>2a. Khách bấm vào thông báo (VD: “Đơn VLXD-00123 đã chuyển sang trạng thái Đang giao”) → hệ thống mở thẳng màn hình chi tiết đơn tương ứng, bỏ qua bước chọn trong danh sách.</w:t>
            </w:r>
          </w:p>
        </w:tc>
      </w:tr>
      <w:tr w:rsidR="00181AE0" w:rsidRPr="0013588C" w14:paraId="3CFF2768"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4ABBA7"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0DBD39" w14:textId="77777777" w:rsidR="00CE0ADB" w:rsidRPr="0013588C" w:rsidRDefault="00CE0ADB" w:rsidP="00C65432">
            <w:pPr>
              <w:pStyle w:val="NormalWeb"/>
              <w:spacing w:before="40" w:beforeAutospacing="0" w:after="40" w:afterAutospacing="0"/>
              <w:rPr>
                <w:strike/>
              </w:rPr>
            </w:pPr>
            <w:r w:rsidRPr="0013588C">
              <w:rPr>
                <w:strike/>
              </w:rPr>
              <w:t>2b. Khách chưa có đơn nào → hệ thống hiển thị “Bạn chưa có đơn hàng nào” thay cho danh sách.</w:t>
            </w:r>
          </w:p>
          <w:p w14:paraId="43211F74" w14:textId="77777777" w:rsidR="00CE0ADB" w:rsidRPr="0013588C" w:rsidRDefault="00CE0ADB" w:rsidP="00C65432">
            <w:pPr>
              <w:pStyle w:val="NormalWeb"/>
              <w:spacing w:before="40" w:beforeAutospacing="0" w:after="40" w:afterAutospacing="0"/>
              <w:rPr>
                <w:strike/>
              </w:rPr>
            </w:pPr>
            <w:r w:rsidRPr="0013588C">
              <w:rPr>
                <w:strike/>
              </w:rPr>
              <w:t>3a. Đơn đã bị xóa/không tìm thấy → hệ thống báo “Không tìm thấy đơn hàng, vui lòng kiểm tra lại.”</w:t>
            </w:r>
          </w:p>
          <w:p w14:paraId="68C086C5" w14:textId="77777777" w:rsidR="00CE0ADB" w:rsidRPr="0013588C" w:rsidRDefault="00CE0ADB" w:rsidP="00C65432">
            <w:pPr>
              <w:pStyle w:val="NormalWeb"/>
              <w:spacing w:before="40" w:beforeAutospacing="0" w:after="40" w:afterAutospacing="0"/>
              <w:rPr>
                <w:strike/>
              </w:rPr>
            </w:pPr>
            <w:r w:rsidRPr="0013588C">
              <w:rPr>
                <w:strike/>
              </w:rPr>
              <w:t>4a. Lỗi hệ thống khi tải trạng thái → hiển thị “Không thể tải trạng thái đơn hàng lúc này, vui lòng thử lại sau.”</w:t>
            </w:r>
          </w:p>
        </w:tc>
      </w:tr>
      <w:tr w:rsidR="00181AE0" w:rsidRPr="0013588C" w14:paraId="27F705A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979394"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056398" w14:textId="77777777" w:rsidR="00CE0ADB" w:rsidRPr="0013588C" w:rsidRDefault="00CE0ADB" w:rsidP="00015270">
            <w:pPr>
              <w:pStyle w:val="NormalWeb"/>
              <w:numPr>
                <w:ilvl w:val="0"/>
                <w:numId w:val="163"/>
              </w:numPr>
              <w:spacing w:before="40" w:beforeAutospacing="0" w:after="40" w:afterAutospacing="0"/>
              <w:textAlignment w:val="baseline"/>
              <w:rPr>
                <w:strike/>
              </w:rPr>
            </w:pPr>
            <w:r w:rsidRPr="0013588C">
              <w:rPr>
                <w:strike/>
              </w:rPr>
              <w:t>Trạng thái đơn phải được cập nhật theo quy trình chuẩn (Chờ xác nhận → Đang chuẩn bị → Đang giao → Đã giao; hoặc Chờ xác nhận → Đã hủy).</w:t>
            </w:r>
          </w:p>
          <w:p w14:paraId="2ECA74FE" w14:textId="77777777" w:rsidR="00CE0ADB" w:rsidRPr="0013588C" w:rsidRDefault="00CE0ADB" w:rsidP="00015270">
            <w:pPr>
              <w:pStyle w:val="NormalWeb"/>
              <w:numPr>
                <w:ilvl w:val="0"/>
                <w:numId w:val="163"/>
              </w:numPr>
              <w:spacing w:before="40" w:beforeAutospacing="0" w:after="40" w:afterAutospacing="0"/>
              <w:textAlignment w:val="baseline"/>
              <w:rPr>
                <w:strike/>
              </w:rPr>
            </w:pPr>
            <w:r w:rsidRPr="0013588C">
              <w:rPr>
                <w:strike/>
              </w:rPr>
              <w:t>Mỗi lần trạng thái thay đổi, hệ thống có thể sinh thông báo (in-app).</w:t>
            </w:r>
          </w:p>
        </w:tc>
      </w:tr>
      <w:tr w:rsidR="00181AE0" w:rsidRPr="0013588C" w14:paraId="2A3EC34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A06ED2"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C84D01"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44D56EAD" w14:textId="77777777" w:rsidR="00CE0ADB" w:rsidRPr="0013588C" w:rsidRDefault="00CE0ADB" w:rsidP="00C65432">
      <w:pPr>
        <w:spacing w:before="40" w:after="40"/>
        <w:rPr>
          <w:strike/>
          <w:szCs w:val="24"/>
        </w:rPr>
      </w:pPr>
    </w:p>
    <w:p w14:paraId="64FF4DB0" w14:textId="4C040902" w:rsidR="00E120E0" w:rsidRPr="0013588C" w:rsidRDefault="00E120E0" w:rsidP="00C65432">
      <w:pPr>
        <w:spacing w:before="40" w:after="40"/>
        <w:rPr>
          <w:strike/>
          <w:szCs w:val="24"/>
        </w:rPr>
      </w:pPr>
      <w:r w:rsidRPr="0013588C">
        <w:rPr>
          <w:strike/>
          <w:noProof/>
          <w:szCs w:val="24"/>
        </w:rPr>
        <w:lastRenderedPageBreak/>
        <w:drawing>
          <wp:inline distT="0" distB="0" distL="0" distR="0" wp14:anchorId="51DA69C4" wp14:editId="6E743E52">
            <wp:extent cx="5943600" cy="6455410"/>
            <wp:effectExtent l="0" t="0" r="0" b="2540"/>
            <wp:docPr id="146" name="Picture 146"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diagram of a flowchart&#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6455410"/>
                    </a:xfrm>
                    <a:prstGeom prst="rect">
                      <a:avLst/>
                    </a:prstGeom>
                  </pic:spPr>
                </pic:pic>
              </a:graphicData>
            </a:graphic>
          </wp:inline>
        </w:drawing>
      </w:r>
    </w:p>
    <w:p w14:paraId="4B03C96D" w14:textId="77777777" w:rsidR="00CE0ADB" w:rsidRPr="0013588C" w:rsidRDefault="00CE0ADB" w:rsidP="00C65432">
      <w:pPr>
        <w:pStyle w:val="NormalWeb"/>
        <w:spacing w:before="40" w:beforeAutospacing="0" w:after="40" w:afterAutospacing="0"/>
        <w:rPr>
          <w:strike/>
        </w:rPr>
      </w:pPr>
      <w:r w:rsidRPr="0013588C">
        <w:rPr>
          <w:b/>
          <w:bCs/>
          <w:strike/>
        </w:rPr>
        <w:t>3.2.8.2. Đổi lịch giao</w:t>
      </w:r>
    </w:p>
    <w:p w14:paraId="6B53279F"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04"/>
        <w:gridCol w:w="7546"/>
      </w:tblGrid>
      <w:tr w:rsidR="00181AE0" w:rsidRPr="0013588C" w14:paraId="341E0F1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23F479"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6AD96" w14:textId="77777777" w:rsidR="00CE0ADB" w:rsidRPr="0013588C" w:rsidRDefault="00CE0ADB" w:rsidP="00C65432">
            <w:pPr>
              <w:pStyle w:val="NormalWeb"/>
              <w:spacing w:before="40" w:beforeAutospacing="0" w:after="40" w:afterAutospacing="0"/>
              <w:rPr>
                <w:strike/>
              </w:rPr>
            </w:pPr>
            <w:r w:rsidRPr="0013588C">
              <w:rPr>
                <w:strike/>
              </w:rPr>
              <w:t>2.7.2</w:t>
            </w:r>
          </w:p>
        </w:tc>
      </w:tr>
      <w:tr w:rsidR="00181AE0" w:rsidRPr="0013588C" w14:paraId="12CEF45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349BCD"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49C9C8" w14:textId="77777777" w:rsidR="00CE0ADB" w:rsidRPr="0013588C" w:rsidRDefault="00CE0ADB" w:rsidP="00C65432">
            <w:pPr>
              <w:pStyle w:val="NormalWeb"/>
              <w:spacing w:before="40" w:beforeAutospacing="0" w:after="40" w:afterAutospacing="0"/>
              <w:rPr>
                <w:strike/>
              </w:rPr>
            </w:pPr>
            <w:r w:rsidRPr="0013588C">
              <w:rPr>
                <w:strike/>
              </w:rPr>
              <w:t>Đổi lịch giao hàng</w:t>
            </w:r>
          </w:p>
        </w:tc>
      </w:tr>
      <w:tr w:rsidR="00181AE0" w:rsidRPr="0013588C" w14:paraId="08D3B22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80B168"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2A9A9" w14:textId="77777777" w:rsidR="00CE0ADB" w:rsidRPr="0013588C" w:rsidRDefault="00CE0ADB" w:rsidP="00C65432">
            <w:pPr>
              <w:pStyle w:val="NormalWeb"/>
              <w:spacing w:before="40" w:beforeAutospacing="0" w:after="40" w:afterAutospacing="0"/>
              <w:rPr>
                <w:strike/>
              </w:rPr>
            </w:pPr>
            <w:r w:rsidRPr="0013588C">
              <w:rPr>
                <w:strike/>
              </w:rPr>
              <w:t>Là khách hàng, tôi muốn thay đổi ngày/giờ giao dự kiến của một đơn hàng đã đặt (nhưng chưa giao) để phù hợp với tiến độ công trình hoặc thời gian tôi có mặt nhận hàng, miễn là vẫn còn trong thời hạn cho phép chỉnh sửa.</w:t>
            </w:r>
          </w:p>
        </w:tc>
      </w:tr>
      <w:tr w:rsidR="00181AE0" w:rsidRPr="0013588C" w14:paraId="0F45D70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666274"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DBBF47"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516714C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578915" w14:textId="77777777" w:rsidR="00CE0ADB" w:rsidRPr="0013588C" w:rsidRDefault="00CE0ADB" w:rsidP="00C65432">
            <w:pPr>
              <w:pStyle w:val="NormalWeb"/>
              <w:spacing w:before="40" w:beforeAutospacing="0" w:after="40" w:afterAutospacing="0"/>
              <w:rPr>
                <w:strike/>
              </w:rPr>
            </w:pPr>
            <w:r w:rsidRPr="0013588C">
              <w:rPr>
                <w:strike/>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329411"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31F3847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9631B9"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FE6EF4" w14:textId="77777777" w:rsidR="00CE0ADB" w:rsidRPr="0013588C" w:rsidRDefault="00CE0ADB" w:rsidP="00C65432">
            <w:pPr>
              <w:pStyle w:val="NormalWeb"/>
              <w:spacing w:before="40" w:beforeAutospacing="0" w:after="40" w:afterAutospacing="0"/>
              <w:rPr>
                <w:strike/>
              </w:rPr>
            </w:pPr>
            <w:r w:rsidRPr="0013588C">
              <w:rPr>
                <w:strike/>
              </w:rPr>
              <w:t>Khách mở chi tiết một đơn hàng, chọn chức năng “Đổi lịch giao”.</w:t>
            </w:r>
          </w:p>
        </w:tc>
      </w:tr>
      <w:tr w:rsidR="00181AE0" w:rsidRPr="0013588C" w14:paraId="6B7EE555"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2CE25A"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487D6" w14:textId="77777777" w:rsidR="00CE0ADB" w:rsidRPr="0013588C" w:rsidRDefault="00CE0ADB" w:rsidP="00015270">
            <w:pPr>
              <w:pStyle w:val="NormalWeb"/>
              <w:numPr>
                <w:ilvl w:val="0"/>
                <w:numId w:val="164"/>
              </w:numPr>
              <w:spacing w:before="40" w:beforeAutospacing="0" w:after="40" w:afterAutospacing="0"/>
              <w:textAlignment w:val="baseline"/>
              <w:rPr>
                <w:strike/>
              </w:rPr>
            </w:pPr>
            <w:r w:rsidRPr="0013588C">
              <w:rPr>
                <w:strike/>
              </w:rPr>
              <w:t>Khách đã đăng nhập.</w:t>
            </w:r>
          </w:p>
          <w:p w14:paraId="5A0C0138" w14:textId="77777777" w:rsidR="00CE0ADB" w:rsidRPr="0013588C" w:rsidRDefault="00CE0ADB" w:rsidP="00015270">
            <w:pPr>
              <w:pStyle w:val="NormalWeb"/>
              <w:numPr>
                <w:ilvl w:val="0"/>
                <w:numId w:val="164"/>
              </w:numPr>
              <w:spacing w:before="40" w:beforeAutospacing="0" w:after="40" w:afterAutospacing="0"/>
              <w:textAlignment w:val="baseline"/>
              <w:rPr>
                <w:strike/>
              </w:rPr>
            </w:pPr>
            <w:r w:rsidRPr="0013588C">
              <w:rPr>
                <w:strike/>
              </w:rPr>
              <w:t>Đơn hàng đang ở trạng thái cho phép đổi lịch (Chờ xác nhận, Đang chuẩn bị).</w:t>
            </w:r>
          </w:p>
          <w:p w14:paraId="1997B170" w14:textId="77777777" w:rsidR="00CE0ADB" w:rsidRPr="0013588C" w:rsidRDefault="00CE0ADB" w:rsidP="00015270">
            <w:pPr>
              <w:pStyle w:val="NormalWeb"/>
              <w:numPr>
                <w:ilvl w:val="0"/>
                <w:numId w:val="164"/>
              </w:numPr>
              <w:spacing w:before="40" w:beforeAutospacing="0" w:after="40" w:afterAutospacing="0"/>
              <w:textAlignment w:val="baseline"/>
              <w:rPr>
                <w:strike/>
              </w:rPr>
            </w:pPr>
            <w:r w:rsidRPr="0013588C">
              <w:rPr>
                <w:strike/>
              </w:rPr>
              <w:t>Chưa qua thời điểm cut-off đổi lịch (do cửa hàng quy định).</w:t>
            </w:r>
          </w:p>
        </w:tc>
      </w:tr>
      <w:tr w:rsidR="00181AE0" w:rsidRPr="0013588C" w14:paraId="1A89857B"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30F14D"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A607E4" w14:textId="77777777" w:rsidR="00CE0ADB" w:rsidRPr="0013588C" w:rsidRDefault="00CE0ADB" w:rsidP="00015270">
            <w:pPr>
              <w:pStyle w:val="NormalWeb"/>
              <w:numPr>
                <w:ilvl w:val="0"/>
                <w:numId w:val="165"/>
              </w:numPr>
              <w:spacing w:before="40" w:beforeAutospacing="0" w:after="40" w:afterAutospacing="0"/>
              <w:textAlignment w:val="baseline"/>
              <w:rPr>
                <w:strike/>
              </w:rPr>
            </w:pPr>
            <w:r w:rsidRPr="0013588C">
              <w:rPr>
                <w:strike/>
              </w:rPr>
              <w:t>Thời gian giao dự kiến của đơn được cập nhật.</w:t>
            </w:r>
            <w:r w:rsidRPr="0013588C">
              <w:rPr>
                <w:strike/>
              </w:rPr>
              <w:br/>
            </w:r>
            <w:r w:rsidRPr="0013588C">
              <w:rPr>
                <w:strike/>
              </w:rPr>
              <w:br/>
            </w:r>
          </w:p>
        </w:tc>
      </w:tr>
      <w:tr w:rsidR="00181AE0" w:rsidRPr="0013588C" w14:paraId="0670CEF8"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27662"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145802"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Khách vào Đơn hàng của tôi, chọn một đơn cần đổi lịch.</w:t>
            </w:r>
          </w:p>
          <w:p w14:paraId="0081065E"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Hệ thống hiển thị chi tiết đơn, trong đó có thời gian giao dự kiến hiện tại và nút “Đổi lịch giao”.</w:t>
            </w:r>
          </w:p>
          <w:p w14:paraId="70DDFC1E"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Khách bấm “Đổi lịch giao”.</w:t>
            </w:r>
          </w:p>
          <w:p w14:paraId="0F1DFF0B"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Hệ thống hiển thị bộ chọn ngày/giờ mới trong phạm vi cho phép.</w:t>
            </w:r>
          </w:p>
          <w:p w14:paraId="0CCDF67B"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Khách chọn ngày/giờ giao mới.</w:t>
            </w:r>
          </w:p>
          <w:p w14:paraId="547589F9"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Hệ thống kiểm tra điều kiện (chưa quá cut-off, trong khung giờ giao, không sớm hơn thời điểm hiện tại + thời gian chuẩn bị).</w:t>
            </w:r>
          </w:p>
          <w:p w14:paraId="3C3B05A0"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Nếu hợp lệ, hệ thống lưu thời gian giao mới cho đơn hàng.</w:t>
            </w:r>
          </w:p>
          <w:p w14:paraId="3F53A1BE" w14:textId="77777777" w:rsidR="00CE0ADB" w:rsidRPr="0013588C" w:rsidRDefault="00CE0ADB" w:rsidP="00015270">
            <w:pPr>
              <w:pStyle w:val="NormalWeb"/>
              <w:numPr>
                <w:ilvl w:val="0"/>
                <w:numId w:val="166"/>
              </w:numPr>
              <w:spacing w:before="40" w:beforeAutospacing="0" w:after="40" w:afterAutospacing="0"/>
              <w:textAlignment w:val="baseline"/>
              <w:rPr>
                <w:strike/>
              </w:rPr>
            </w:pPr>
            <w:r w:rsidRPr="0013588C">
              <w:rPr>
                <w:strike/>
              </w:rPr>
              <w:t>Hệ thống hiển thị thông báo “Cập nhật lịch giao thành công” và hiển thị lại thời gian giao mới trên màn hình chi tiết đơn.</w:t>
            </w:r>
          </w:p>
        </w:tc>
      </w:tr>
      <w:tr w:rsidR="00181AE0" w:rsidRPr="0013588C" w14:paraId="2059307C"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C0A483"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73F3B4" w14:textId="77777777" w:rsidR="00CE0ADB" w:rsidRPr="0013588C" w:rsidRDefault="00CE0ADB" w:rsidP="00C65432">
            <w:pPr>
              <w:pStyle w:val="NormalWeb"/>
              <w:spacing w:before="40" w:beforeAutospacing="0" w:after="40" w:afterAutospacing="0"/>
              <w:rPr>
                <w:strike/>
              </w:rPr>
            </w:pPr>
            <w:r w:rsidRPr="0013588C">
              <w:rPr>
                <w:strike/>
              </w:rPr>
              <w:t>4a. Khách chỉ chọn ngày mới, không chọn giờ → hệ thống ghi nhận “Giao trong ngày …” và hiển thị ghi chú phù hợp.</w:t>
            </w:r>
          </w:p>
        </w:tc>
      </w:tr>
      <w:tr w:rsidR="00181AE0" w:rsidRPr="0013588C" w14:paraId="0CDA30D8"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A5D4B3"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D8DBA" w14:textId="77777777" w:rsidR="00CE0ADB" w:rsidRPr="0013588C" w:rsidRDefault="00CE0ADB" w:rsidP="00C65432">
            <w:pPr>
              <w:pStyle w:val="NormalWeb"/>
              <w:spacing w:before="40" w:beforeAutospacing="0" w:after="40" w:afterAutospacing="0"/>
              <w:rPr>
                <w:strike/>
              </w:rPr>
            </w:pPr>
            <w:r w:rsidRPr="0013588C">
              <w:rPr>
                <w:strike/>
              </w:rPr>
              <w:t>6a. Thời gian mới không hợp lệ (quá sớm/quá muộn/ngoài khung giờ) → hệ thống báo ngắn gọn “Thời gian giao không hợp lệ, vui lòng chọn lại.”</w:t>
            </w:r>
          </w:p>
          <w:p w14:paraId="4A92E2F9" w14:textId="77777777" w:rsidR="00CE0ADB" w:rsidRPr="0013588C" w:rsidRDefault="00CE0ADB" w:rsidP="00C65432">
            <w:pPr>
              <w:pStyle w:val="NormalWeb"/>
              <w:spacing w:before="40" w:beforeAutospacing="0" w:after="40" w:afterAutospacing="0"/>
              <w:rPr>
                <w:strike/>
              </w:rPr>
            </w:pPr>
            <w:r w:rsidRPr="0013588C">
              <w:rPr>
                <w:strike/>
              </w:rPr>
              <w:t>6a1. Đã qua cut-off đổi lịch → hệ thống báo “Đơn này đã qua thời hạn đổi lịch, vui lòng liên hệ trực tiếp cửa hàng.”</w:t>
            </w:r>
          </w:p>
          <w:p w14:paraId="001A5276" w14:textId="77777777" w:rsidR="00CE0ADB" w:rsidRPr="0013588C" w:rsidRDefault="00CE0ADB" w:rsidP="00C65432">
            <w:pPr>
              <w:pStyle w:val="NormalWeb"/>
              <w:spacing w:before="40" w:beforeAutospacing="0" w:after="40" w:afterAutospacing="0"/>
              <w:rPr>
                <w:strike/>
              </w:rPr>
            </w:pPr>
            <w:r w:rsidRPr="0013588C">
              <w:rPr>
                <w:strike/>
              </w:rPr>
              <w:t>6a2. Lỗi hệ thống khi lưu → “Không thể cập nhật lịch giao, vui lòng thử lại sau.” và giữ nguyên thời gian cũ.</w:t>
            </w:r>
          </w:p>
        </w:tc>
      </w:tr>
      <w:tr w:rsidR="00181AE0" w:rsidRPr="0013588C" w14:paraId="12035E7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075E2"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0735C9" w14:textId="77777777" w:rsidR="00CE0ADB" w:rsidRPr="0013588C" w:rsidRDefault="00CE0ADB" w:rsidP="00015270">
            <w:pPr>
              <w:pStyle w:val="NormalWeb"/>
              <w:numPr>
                <w:ilvl w:val="0"/>
                <w:numId w:val="167"/>
              </w:numPr>
              <w:spacing w:before="40" w:beforeAutospacing="0" w:after="40" w:afterAutospacing="0"/>
              <w:textAlignment w:val="baseline"/>
              <w:rPr>
                <w:strike/>
              </w:rPr>
            </w:pPr>
            <w:r w:rsidRPr="0013588C">
              <w:rPr>
                <w:strike/>
              </w:rPr>
              <w:t>Chỉ cho phép đổi lịch đối với đơn chưa giao và chưa vượt cut-off</w:t>
            </w:r>
          </w:p>
          <w:p w14:paraId="7DA730AD" w14:textId="77777777" w:rsidR="00CE0ADB" w:rsidRPr="0013588C" w:rsidRDefault="00CE0ADB" w:rsidP="00015270">
            <w:pPr>
              <w:pStyle w:val="NormalWeb"/>
              <w:numPr>
                <w:ilvl w:val="0"/>
                <w:numId w:val="167"/>
              </w:numPr>
              <w:spacing w:before="40" w:beforeAutospacing="0" w:after="40" w:afterAutospacing="0"/>
              <w:textAlignment w:val="baseline"/>
              <w:rPr>
                <w:strike/>
              </w:rPr>
            </w:pPr>
            <w:r w:rsidRPr="0013588C">
              <w:rPr>
                <w:strike/>
              </w:rPr>
              <w:t>Mọi thay đổi về lịch giao nên được ghi log</w:t>
            </w:r>
          </w:p>
        </w:tc>
      </w:tr>
      <w:tr w:rsidR="00181AE0" w:rsidRPr="0013588C" w14:paraId="52CE358D"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4ABB0B"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F64BFF"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4BE939BD" w14:textId="77777777" w:rsidR="00CE0ADB" w:rsidRPr="0013588C" w:rsidRDefault="00CE0ADB" w:rsidP="00C65432">
      <w:pPr>
        <w:spacing w:before="40" w:after="40"/>
        <w:rPr>
          <w:strike/>
          <w:szCs w:val="24"/>
        </w:rPr>
      </w:pPr>
    </w:p>
    <w:p w14:paraId="0E02C725" w14:textId="2DA1DC96" w:rsidR="00E120E0" w:rsidRPr="0013588C" w:rsidRDefault="00E120E0" w:rsidP="00C65432">
      <w:pPr>
        <w:spacing w:before="40" w:after="40"/>
        <w:rPr>
          <w:strike/>
          <w:szCs w:val="24"/>
        </w:rPr>
      </w:pPr>
      <w:r w:rsidRPr="0013588C">
        <w:rPr>
          <w:strike/>
          <w:noProof/>
          <w:szCs w:val="24"/>
        </w:rPr>
        <w:lastRenderedPageBreak/>
        <w:drawing>
          <wp:inline distT="0" distB="0" distL="0" distR="0" wp14:anchorId="35982CA0" wp14:editId="6D624815">
            <wp:extent cx="5943600" cy="6864985"/>
            <wp:effectExtent l="0" t="0" r="0" b="0"/>
            <wp:docPr id="147" name="Picture 147"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A diagram of a flowchart&#10;&#10;AI-generated content may be incorrec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6864985"/>
                    </a:xfrm>
                    <a:prstGeom prst="rect">
                      <a:avLst/>
                    </a:prstGeom>
                  </pic:spPr>
                </pic:pic>
              </a:graphicData>
            </a:graphic>
          </wp:inline>
        </w:drawing>
      </w:r>
    </w:p>
    <w:p w14:paraId="4D58E77E" w14:textId="77777777" w:rsidR="00CE0ADB" w:rsidRPr="0013588C" w:rsidRDefault="00CE0ADB" w:rsidP="00C65432">
      <w:pPr>
        <w:pStyle w:val="NormalWeb"/>
        <w:spacing w:before="40" w:beforeAutospacing="0" w:after="40" w:afterAutospacing="0"/>
        <w:rPr>
          <w:strike/>
        </w:rPr>
      </w:pPr>
      <w:r w:rsidRPr="0013588C">
        <w:rPr>
          <w:b/>
          <w:bCs/>
          <w:strike/>
        </w:rPr>
        <w:t>3.2.8.3. Cập nhật số lượng</w:t>
      </w:r>
    </w:p>
    <w:p w14:paraId="66B5B2D3"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86"/>
        <w:gridCol w:w="7564"/>
      </w:tblGrid>
      <w:tr w:rsidR="00181AE0" w:rsidRPr="0013588C" w14:paraId="0AE235B9"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A31A0"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6EB353" w14:textId="77777777" w:rsidR="00CE0ADB" w:rsidRPr="0013588C" w:rsidRDefault="00CE0ADB" w:rsidP="00C65432">
            <w:pPr>
              <w:pStyle w:val="NormalWeb"/>
              <w:spacing w:before="40" w:beforeAutospacing="0" w:after="40" w:afterAutospacing="0"/>
              <w:rPr>
                <w:strike/>
              </w:rPr>
            </w:pPr>
            <w:r w:rsidRPr="0013588C">
              <w:rPr>
                <w:strike/>
              </w:rPr>
              <w:t>2.7.3</w:t>
            </w:r>
          </w:p>
        </w:tc>
      </w:tr>
      <w:tr w:rsidR="00181AE0" w:rsidRPr="0013588C" w14:paraId="54B736C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33A106"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B51A1B" w14:textId="77777777" w:rsidR="00CE0ADB" w:rsidRPr="0013588C" w:rsidRDefault="00CE0ADB" w:rsidP="00C65432">
            <w:pPr>
              <w:pStyle w:val="NormalWeb"/>
              <w:spacing w:before="40" w:beforeAutospacing="0" w:after="40" w:afterAutospacing="0"/>
              <w:rPr>
                <w:strike/>
              </w:rPr>
            </w:pPr>
            <w:r w:rsidRPr="0013588C">
              <w:rPr>
                <w:strike/>
              </w:rPr>
              <w:t>Cập nhật số lượng trong đơn hàng</w:t>
            </w:r>
          </w:p>
        </w:tc>
      </w:tr>
      <w:tr w:rsidR="00181AE0" w:rsidRPr="0013588C" w14:paraId="183018D5"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C65C1"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985636" w14:textId="77777777" w:rsidR="00CE0ADB" w:rsidRPr="0013588C" w:rsidRDefault="00CE0ADB" w:rsidP="00C65432">
            <w:pPr>
              <w:pStyle w:val="NormalWeb"/>
              <w:spacing w:before="40" w:beforeAutospacing="0" w:after="40" w:afterAutospacing="0"/>
              <w:rPr>
                <w:strike/>
              </w:rPr>
            </w:pPr>
            <w:r w:rsidRPr="0013588C">
              <w:rPr>
                <w:strike/>
              </w:rPr>
              <w:t>Là khách hàng, tôi muốn thay đổi số lượng một số mặt hàng trong đơn hàng đã đặt (tăng/giảm) khi kế hoạch công trình thay đổi, miễn là đơn chưa giao và còn trong thời hạn cho phép sửa, để đơn phản ánh đúng nhu cầu thực tế.</w:t>
            </w:r>
          </w:p>
        </w:tc>
      </w:tr>
      <w:tr w:rsidR="00181AE0" w:rsidRPr="0013588C" w14:paraId="2999F3A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35543C"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ED45C3"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621E482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250EC9"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B4EE14"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74BE746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C3AC72"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BB5525" w14:textId="77777777" w:rsidR="00CE0ADB" w:rsidRPr="0013588C" w:rsidRDefault="00CE0ADB" w:rsidP="00C65432">
            <w:pPr>
              <w:pStyle w:val="NormalWeb"/>
              <w:spacing w:before="40" w:beforeAutospacing="0" w:after="40" w:afterAutospacing="0"/>
              <w:rPr>
                <w:strike/>
              </w:rPr>
            </w:pPr>
            <w:r w:rsidRPr="0013588C">
              <w:rPr>
                <w:strike/>
              </w:rPr>
              <w:t>Khách mở chi tiết đơn hàng, chọn chức năng “Cập nhật số lượng” trên một hoặc nhiều dòng sản phẩm.</w:t>
            </w:r>
          </w:p>
        </w:tc>
      </w:tr>
      <w:tr w:rsidR="00181AE0" w:rsidRPr="0013588C" w14:paraId="7A0E0BAC"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85BA3D"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469000" w14:textId="77777777" w:rsidR="00CE0ADB" w:rsidRPr="0013588C" w:rsidRDefault="00CE0ADB" w:rsidP="00015270">
            <w:pPr>
              <w:pStyle w:val="NormalWeb"/>
              <w:numPr>
                <w:ilvl w:val="0"/>
                <w:numId w:val="168"/>
              </w:numPr>
              <w:spacing w:before="40" w:beforeAutospacing="0" w:after="40" w:afterAutospacing="0"/>
              <w:textAlignment w:val="baseline"/>
              <w:rPr>
                <w:strike/>
              </w:rPr>
            </w:pPr>
            <w:r w:rsidRPr="0013588C">
              <w:rPr>
                <w:strike/>
              </w:rPr>
              <w:t>Khách đã đăng nhập.</w:t>
            </w:r>
          </w:p>
          <w:p w14:paraId="700F21AB" w14:textId="77777777" w:rsidR="00CE0ADB" w:rsidRPr="0013588C" w:rsidRDefault="00CE0ADB" w:rsidP="00015270">
            <w:pPr>
              <w:pStyle w:val="NormalWeb"/>
              <w:numPr>
                <w:ilvl w:val="0"/>
                <w:numId w:val="168"/>
              </w:numPr>
              <w:spacing w:before="40" w:beforeAutospacing="0" w:after="40" w:afterAutospacing="0"/>
              <w:textAlignment w:val="baseline"/>
              <w:rPr>
                <w:strike/>
              </w:rPr>
            </w:pPr>
            <w:r w:rsidRPr="0013588C">
              <w:rPr>
                <w:strike/>
              </w:rPr>
              <w:t>Đơn hàng đang ở trạng thái cho phép sửa (Chờ xác nhận/Đang chuẩn bị)</w:t>
            </w:r>
          </w:p>
          <w:p w14:paraId="0F8B9CE1" w14:textId="77777777" w:rsidR="00CE0ADB" w:rsidRPr="0013588C" w:rsidRDefault="00CE0ADB" w:rsidP="00015270">
            <w:pPr>
              <w:pStyle w:val="NormalWeb"/>
              <w:numPr>
                <w:ilvl w:val="0"/>
                <w:numId w:val="168"/>
              </w:numPr>
              <w:spacing w:before="40" w:beforeAutospacing="0" w:after="40" w:afterAutospacing="0"/>
              <w:textAlignment w:val="baseline"/>
              <w:rPr>
                <w:strike/>
              </w:rPr>
            </w:pPr>
            <w:r w:rsidRPr="0013588C">
              <w:rPr>
                <w:strike/>
              </w:rPr>
              <w:t>Chưa qua cut-off cho phép cập nhật số lượng (theo quy định cửa hàng).</w:t>
            </w:r>
          </w:p>
        </w:tc>
      </w:tr>
      <w:tr w:rsidR="00181AE0" w:rsidRPr="0013588C" w14:paraId="1ECAD4C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E2BE92"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B5AEE6" w14:textId="77777777" w:rsidR="00CE0ADB" w:rsidRPr="0013588C" w:rsidRDefault="00CE0ADB" w:rsidP="00015270">
            <w:pPr>
              <w:pStyle w:val="NormalWeb"/>
              <w:numPr>
                <w:ilvl w:val="0"/>
                <w:numId w:val="169"/>
              </w:numPr>
              <w:spacing w:before="40" w:beforeAutospacing="0" w:after="40" w:afterAutospacing="0"/>
              <w:textAlignment w:val="baseline"/>
              <w:rPr>
                <w:strike/>
              </w:rPr>
            </w:pPr>
            <w:r w:rsidRPr="0013588C">
              <w:rPr>
                <w:strike/>
              </w:rPr>
              <w:t>Số lượng các mặt hàng được cập nhật.</w:t>
            </w:r>
          </w:p>
          <w:p w14:paraId="75036872" w14:textId="77777777" w:rsidR="00CE0ADB" w:rsidRPr="0013588C" w:rsidRDefault="00CE0ADB" w:rsidP="00015270">
            <w:pPr>
              <w:pStyle w:val="NormalWeb"/>
              <w:numPr>
                <w:ilvl w:val="0"/>
                <w:numId w:val="169"/>
              </w:numPr>
              <w:spacing w:before="40" w:beforeAutospacing="0" w:after="40" w:afterAutospacing="0"/>
              <w:textAlignment w:val="baseline"/>
              <w:rPr>
                <w:strike/>
              </w:rPr>
            </w:pPr>
            <w:r w:rsidRPr="0013588C">
              <w:rPr>
                <w:strike/>
              </w:rPr>
              <w:t>Thành tiền từng dòng và tổng tiền tạm tính được tính lại.</w:t>
            </w:r>
          </w:p>
        </w:tc>
      </w:tr>
      <w:tr w:rsidR="00181AE0" w:rsidRPr="0013588C" w14:paraId="283BB023"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519767"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2A44B3"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Khách vào Đơn hàng của tôi, chọn đơn cần cập nhật.</w:t>
            </w:r>
          </w:p>
          <w:p w14:paraId="679A71A6"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Hệ thống hiển thị chi tiết đơn, danh sách mặt hàng, số lượng và thành tiền hiện tại.</w:t>
            </w:r>
          </w:p>
          <w:p w14:paraId="2B06D95A"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Khách chọn chức năng “Cập nhật số lượng” cho dòng sản phẩm muốn sửa.</w:t>
            </w:r>
          </w:p>
          <w:p w14:paraId="40CD28B0"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Khách nhập số lượng mới hoặc dùng nút +/– để tăng/giảm.</w:t>
            </w:r>
          </w:p>
          <w:p w14:paraId="199EBD5C"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Hệ thống kiểm tra tính hợp lệ: số lượng &gt; 0, không vượt giới hạn cho phép (vd: tồn kho/giới hạn hệ thống).</w:t>
            </w:r>
          </w:p>
          <w:p w14:paraId="79D32898"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Nếu hợp lệ, hệ thống lưu số lượng mới, tính lại thành tiền dòng hàng và tổng tiền đơn hàng.</w:t>
            </w:r>
          </w:p>
          <w:p w14:paraId="34C93592"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Hệ thống hiển thị thông báo “Cập nhật số lượng thành công”.</w:t>
            </w:r>
          </w:p>
          <w:p w14:paraId="261900AD" w14:textId="77777777" w:rsidR="00CE0ADB" w:rsidRPr="0013588C" w:rsidRDefault="00CE0ADB" w:rsidP="00015270">
            <w:pPr>
              <w:pStyle w:val="NormalWeb"/>
              <w:numPr>
                <w:ilvl w:val="0"/>
                <w:numId w:val="170"/>
              </w:numPr>
              <w:spacing w:before="40" w:beforeAutospacing="0" w:after="40" w:afterAutospacing="0"/>
              <w:textAlignment w:val="baseline"/>
              <w:rPr>
                <w:strike/>
              </w:rPr>
            </w:pPr>
            <w:r w:rsidRPr="0013588C">
              <w:rPr>
                <w:strike/>
              </w:rPr>
              <w:t>Khách có thể tiếp tục cập nhật mặt hàng khác hoặc thoát.</w:t>
            </w:r>
          </w:p>
        </w:tc>
      </w:tr>
      <w:tr w:rsidR="00181AE0" w:rsidRPr="0013588C" w14:paraId="74E75001"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E0E68A"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F8FBFA" w14:textId="77777777" w:rsidR="00CE0ADB" w:rsidRPr="0013588C" w:rsidRDefault="00CE0ADB" w:rsidP="00C65432">
            <w:pPr>
              <w:pStyle w:val="NormalWeb"/>
              <w:spacing w:before="40" w:beforeAutospacing="0" w:after="40" w:afterAutospacing="0"/>
              <w:rPr>
                <w:strike/>
              </w:rPr>
            </w:pPr>
            <w:r w:rsidRPr="0013588C">
              <w:rPr>
                <w:strike/>
              </w:rPr>
              <w:t>4a. Khách giảm số lượng nhưng vẫn &gt; 0 → hệ thống chỉ cập nhật lại số lượng và tiền, không xóa dòng hàng.</w:t>
            </w:r>
          </w:p>
        </w:tc>
      </w:tr>
      <w:tr w:rsidR="00181AE0" w:rsidRPr="0013588C" w14:paraId="6FD5A871"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51A51"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FF7B41" w14:textId="77777777" w:rsidR="00CE0ADB" w:rsidRPr="0013588C" w:rsidRDefault="00CE0ADB" w:rsidP="00C65432">
            <w:pPr>
              <w:pStyle w:val="NormalWeb"/>
              <w:spacing w:before="40" w:beforeAutospacing="0" w:after="40" w:afterAutospacing="0"/>
              <w:rPr>
                <w:strike/>
              </w:rPr>
            </w:pPr>
            <w:r w:rsidRPr="0013588C">
              <w:rPr>
                <w:strike/>
              </w:rPr>
              <w:t>5a. Nhập giá trị không hợp lệ (0, âm, chữ, ký tự lạ) → hệ thống báo “Số lượng không hợp lệ, vui lòng nhập lại.”</w:t>
            </w:r>
          </w:p>
          <w:p w14:paraId="6D2840AE" w14:textId="77777777" w:rsidR="00CE0ADB" w:rsidRPr="0013588C" w:rsidRDefault="00CE0ADB" w:rsidP="00C65432">
            <w:pPr>
              <w:pStyle w:val="NormalWeb"/>
              <w:spacing w:before="40" w:beforeAutospacing="0" w:after="40" w:afterAutospacing="0"/>
              <w:rPr>
                <w:strike/>
              </w:rPr>
            </w:pPr>
            <w:r w:rsidRPr="0013588C">
              <w:rPr>
                <w:strike/>
              </w:rPr>
              <w:t>5a1. Số lượng mới vượt quá giới hạn cho phép (vd: vượt tồn kho tối đa hệ thống cho phép đặt) → hệ thống báo “Không đủ số lượng, vui lòng giảm bớt.”</w:t>
            </w:r>
          </w:p>
          <w:p w14:paraId="3C464BC5" w14:textId="77777777" w:rsidR="00CE0ADB" w:rsidRPr="0013588C" w:rsidRDefault="00CE0ADB" w:rsidP="00C65432">
            <w:pPr>
              <w:pStyle w:val="NormalWeb"/>
              <w:spacing w:before="40" w:beforeAutospacing="0" w:after="40" w:afterAutospacing="0"/>
              <w:rPr>
                <w:strike/>
              </w:rPr>
            </w:pPr>
            <w:r w:rsidRPr="0013588C">
              <w:rPr>
                <w:strike/>
              </w:rPr>
              <w:t>6a. Lỗi hệ thống khi lưu → hệ thống báo “Không thể cập nhật số lượng, vui lòng thử lại sau” và giữ nguyên số lượng cũ.</w:t>
            </w:r>
          </w:p>
        </w:tc>
      </w:tr>
      <w:tr w:rsidR="00181AE0" w:rsidRPr="0013588C" w14:paraId="19AA14E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BFC1F"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F421E1" w14:textId="77777777" w:rsidR="00CE0ADB" w:rsidRPr="0013588C" w:rsidRDefault="00CE0ADB" w:rsidP="00015270">
            <w:pPr>
              <w:pStyle w:val="NormalWeb"/>
              <w:numPr>
                <w:ilvl w:val="0"/>
                <w:numId w:val="171"/>
              </w:numPr>
              <w:spacing w:before="40" w:beforeAutospacing="0" w:after="40" w:afterAutospacing="0"/>
              <w:textAlignment w:val="baseline"/>
              <w:rPr>
                <w:strike/>
              </w:rPr>
            </w:pPr>
            <w:r w:rsidRPr="0013588C">
              <w:rPr>
                <w:strike/>
              </w:rPr>
              <w:t>Chỉ cho phép cập nhật số lượng đối với đơn chưa giao, chưa qua cut-off sửa đơn.</w:t>
            </w:r>
          </w:p>
          <w:p w14:paraId="12C48EE1" w14:textId="77777777" w:rsidR="00CE0ADB" w:rsidRPr="0013588C" w:rsidRDefault="00CE0ADB" w:rsidP="00015270">
            <w:pPr>
              <w:pStyle w:val="NormalWeb"/>
              <w:numPr>
                <w:ilvl w:val="0"/>
                <w:numId w:val="171"/>
              </w:numPr>
              <w:spacing w:before="40" w:beforeAutospacing="0" w:after="40" w:afterAutospacing="0"/>
              <w:textAlignment w:val="baseline"/>
              <w:rPr>
                <w:strike/>
              </w:rPr>
            </w:pPr>
            <w:r w:rsidRPr="0013588C">
              <w:rPr>
                <w:strike/>
              </w:rPr>
              <w:t>Mọi thay đổi số lượng cần được ghi log (thời gian, số lượng cũ/mới) để cửa hàng dễ đối chiếu.</w:t>
            </w:r>
          </w:p>
        </w:tc>
      </w:tr>
      <w:tr w:rsidR="00181AE0" w:rsidRPr="0013588C" w14:paraId="1F2D9F0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F16AA4" w14:textId="77777777" w:rsidR="00CE0ADB" w:rsidRPr="0013588C" w:rsidRDefault="00CE0ADB" w:rsidP="00C65432">
            <w:pPr>
              <w:pStyle w:val="NormalWeb"/>
              <w:spacing w:before="40" w:beforeAutospacing="0" w:after="40" w:afterAutospacing="0"/>
              <w:rPr>
                <w:strike/>
              </w:rPr>
            </w:pPr>
            <w:r w:rsidRPr="0013588C">
              <w:rPr>
                <w:strike/>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94E54D"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3439AFA6" w14:textId="77777777" w:rsidR="00CE0ADB" w:rsidRPr="0013588C" w:rsidRDefault="00CE0ADB" w:rsidP="00C65432">
      <w:pPr>
        <w:spacing w:before="40" w:after="40"/>
        <w:rPr>
          <w:strike/>
          <w:szCs w:val="24"/>
        </w:rPr>
      </w:pPr>
    </w:p>
    <w:p w14:paraId="3BE7A944" w14:textId="0579DB1D" w:rsidR="00E120E0" w:rsidRPr="0013588C" w:rsidRDefault="00E120E0" w:rsidP="00C65432">
      <w:pPr>
        <w:spacing w:before="40" w:after="40"/>
        <w:rPr>
          <w:strike/>
          <w:szCs w:val="24"/>
        </w:rPr>
      </w:pPr>
      <w:r w:rsidRPr="0013588C">
        <w:rPr>
          <w:strike/>
          <w:noProof/>
          <w:szCs w:val="24"/>
        </w:rPr>
        <w:drawing>
          <wp:inline distT="0" distB="0" distL="0" distR="0" wp14:anchorId="2ED78BA7" wp14:editId="683FA9CF">
            <wp:extent cx="5943600" cy="6517640"/>
            <wp:effectExtent l="0" t="0" r="0" b="0"/>
            <wp:docPr id="148" name="Picture 148"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diagram of a diagram&#10;&#10;AI-generated content may be incorrec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6517640"/>
                    </a:xfrm>
                    <a:prstGeom prst="rect">
                      <a:avLst/>
                    </a:prstGeom>
                  </pic:spPr>
                </pic:pic>
              </a:graphicData>
            </a:graphic>
          </wp:inline>
        </w:drawing>
      </w:r>
    </w:p>
    <w:p w14:paraId="24143552" w14:textId="77777777" w:rsidR="00CE0ADB" w:rsidRPr="0013588C" w:rsidRDefault="00CE0ADB" w:rsidP="00C65432">
      <w:pPr>
        <w:pStyle w:val="NormalWeb"/>
        <w:spacing w:before="40" w:beforeAutospacing="0" w:after="40" w:afterAutospacing="0"/>
        <w:rPr>
          <w:strike/>
        </w:rPr>
      </w:pPr>
      <w:r w:rsidRPr="0013588C">
        <w:rPr>
          <w:b/>
          <w:bCs/>
          <w:strike/>
        </w:rPr>
        <w:t>3.2.8.4. Hủy đơn (trước hạn cho phép)</w:t>
      </w:r>
    </w:p>
    <w:p w14:paraId="364E3F3D"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41"/>
        <w:gridCol w:w="7509"/>
      </w:tblGrid>
      <w:tr w:rsidR="00181AE0" w:rsidRPr="0013588C" w14:paraId="3345A5B7"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DCE6B1"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8B04D8" w14:textId="77777777" w:rsidR="00CE0ADB" w:rsidRPr="0013588C" w:rsidRDefault="00CE0ADB" w:rsidP="00C65432">
            <w:pPr>
              <w:pStyle w:val="NormalWeb"/>
              <w:spacing w:before="40" w:beforeAutospacing="0" w:after="40" w:afterAutospacing="0"/>
              <w:rPr>
                <w:strike/>
              </w:rPr>
            </w:pPr>
            <w:r w:rsidRPr="0013588C">
              <w:rPr>
                <w:strike/>
              </w:rPr>
              <w:t>2.7.4</w:t>
            </w:r>
          </w:p>
        </w:tc>
      </w:tr>
      <w:tr w:rsidR="00181AE0" w:rsidRPr="0013588C" w14:paraId="5C08BF4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32FC1"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7BC386" w14:textId="77777777" w:rsidR="00CE0ADB" w:rsidRPr="0013588C" w:rsidRDefault="00CE0ADB" w:rsidP="00C65432">
            <w:pPr>
              <w:pStyle w:val="NormalWeb"/>
              <w:spacing w:before="40" w:beforeAutospacing="0" w:after="40" w:afterAutospacing="0"/>
              <w:rPr>
                <w:strike/>
              </w:rPr>
            </w:pPr>
            <w:r w:rsidRPr="0013588C">
              <w:rPr>
                <w:strike/>
              </w:rPr>
              <w:t>Hủy đơn hàng (trong hạn cho phép)</w:t>
            </w:r>
          </w:p>
        </w:tc>
      </w:tr>
      <w:tr w:rsidR="00181AE0" w:rsidRPr="0013588C" w14:paraId="7389FE5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9FBBB9"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17E60" w14:textId="77777777" w:rsidR="00CE0ADB" w:rsidRPr="0013588C" w:rsidRDefault="00CE0ADB" w:rsidP="00C65432">
            <w:pPr>
              <w:pStyle w:val="NormalWeb"/>
              <w:spacing w:before="40" w:beforeAutospacing="0" w:after="40" w:afterAutospacing="0"/>
              <w:rPr>
                <w:strike/>
              </w:rPr>
            </w:pPr>
            <w:r w:rsidRPr="0013588C">
              <w:rPr>
                <w:strike/>
              </w:rPr>
              <w:t>Là khách hàng, tôi muốn hủy một đơn hàng đã đặt nhưng chưa giao, trước thời hạn cho phép, khi không còn nhu cầu hoặc đã thay đổi kế hoạch công trình, để tránh cửa hàng chuẩn bị/giao hàng không cần thiết.</w:t>
            </w:r>
          </w:p>
        </w:tc>
      </w:tr>
      <w:tr w:rsidR="00181AE0" w:rsidRPr="0013588C" w14:paraId="7B89156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F03FA8"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6CBE7"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70E4530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75BB3"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55B3ED"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5712B3B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21BC6"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02185" w14:textId="77777777" w:rsidR="00CE0ADB" w:rsidRPr="0013588C" w:rsidRDefault="00CE0ADB" w:rsidP="00C65432">
            <w:pPr>
              <w:pStyle w:val="NormalWeb"/>
              <w:spacing w:before="40" w:beforeAutospacing="0" w:after="40" w:afterAutospacing="0"/>
              <w:rPr>
                <w:strike/>
              </w:rPr>
            </w:pPr>
            <w:r w:rsidRPr="0013588C">
              <w:rPr>
                <w:strike/>
              </w:rPr>
              <w:t>Khách mở chi tiết đơn hàng và chọn chức năng “Hủy đơn”.</w:t>
            </w:r>
          </w:p>
        </w:tc>
      </w:tr>
      <w:tr w:rsidR="00181AE0" w:rsidRPr="0013588C" w14:paraId="79853C1D"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84B658"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53F90E" w14:textId="77777777" w:rsidR="00CE0ADB" w:rsidRPr="0013588C" w:rsidRDefault="00CE0ADB" w:rsidP="00015270">
            <w:pPr>
              <w:pStyle w:val="NormalWeb"/>
              <w:numPr>
                <w:ilvl w:val="0"/>
                <w:numId w:val="172"/>
              </w:numPr>
              <w:spacing w:before="40" w:beforeAutospacing="0" w:after="40" w:afterAutospacing="0"/>
              <w:textAlignment w:val="baseline"/>
              <w:rPr>
                <w:strike/>
              </w:rPr>
            </w:pPr>
            <w:r w:rsidRPr="0013588C">
              <w:rPr>
                <w:strike/>
              </w:rPr>
              <w:t>Khách đã đăng nhập.</w:t>
            </w:r>
          </w:p>
          <w:p w14:paraId="51865292" w14:textId="77777777" w:rsidR="00CE0ADB" w:rsidRPr="0013588C" w:rsidRDefault="00CE0ADB" w:rsidP="00015270">
            <w:pPr>
              <w:pStyle w:val="NormalWeb"/>
              <w:numPr>
                <w:ilvl w:val="0"/>
                <w:numId w:val="172"/>
              </w:numPr>
              <w:spacing w:before="40" w:beforeAutospacing="0" w:after="40" w:afterAutospacing="0"/>
              <w:textAlignment w:val="baseline"/>
              <w:rPr>
                <w:strike/>
              </w:rPr>
            </w:pPr>
            <w:r w:rsidRPr="0013588C">
              <w:rPr>
                <w:strike/>
              </w:rPr>
              <w:t>Đơn đang ở trạng thái cho phép hủy (Chờ xác nhận, Đang chuẩn bị).</w:t>
            </w:r>
          </w:p>
          <w:p w14:paraId="291A85A1" w14:textId="77777777" w:rsidR="00CE0ADB" w:rsidRPr="0013588C" w:rsidRDefault="00CE0ADB" w:rsidP="00015270">
            <w:pPr>
              <w:pStyle w:val="NormalWeb"/>
              <w:numPr>
                <w:ilvl w:val="0"/>
                <w:numId w:val="172"/>
              </w:numPr>
              <w:spacing w:before="40" w:beforeAutospacing="0" w:after="40" w:afterAutospacing="0"/>
              <w:textAlignment w:val="baseline"/>
              <w:rPr>
                <w:strike/>
              </w:rPr>
            </w:pPr>
            <w:r w:rsidRPr="0013588C">
              <w:rPr>
                <w:strike/>
              </w:rPr>
              <w:t>Chưa qua hạn hủy (cut-off) theo quy định cửa hàng.</w:t>
            </w:r>
          </w:p>
        </w:tc>
      </w:tr>
      <w:tr w:rsidR="00181AE0" w:rsidRPr="0013588C" w14:paraId="18B13C43"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02172"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EFBE1A" w14:textId="77777777" w:rsidR="00CE0ADB" w:rsidRPr="0013588C" w:rsidRDefault="00CE0ADB" w:rsidP="00015270">
            <w:pPr>
              <w:pStyle w:val="NormalWeb"/>
              <w:numPr>
                <w:ilvl w:val="0"/>
                <w:numId w:val="173"/>
              </w:numPr>
              <w:spacing w:before="40" w:beforeAutospacing="0" w:after="40" w:afterAutospacing="0"/>
              <w:textAlignment w:val="baseline"/>
              <w:rPr>
                <w:strike/>
              </w:rPr>
            </w:pPr>
            <w:r w:rsidRPr="0013588C">
              <w:rPr>
                <w:strike/>
              </w:rPr>
              <w:t>Đơn hàng chuyển sang trạng thái “Đã hủy”.</w:t>
            </w:r>
          </w:p>
          <w:p w14:paraId="415C9AF3" w14:textId="77777777" w:rsidR="00CE0ADB" w:rsidRPr="0013588C" w:rsidRDefault="00CE0ADB" w:rsidP="00015270">
            <w:pPr>
              <w:pStyle w:val="NormalWeb"/>
              <w:numPr>
                <w:ilvl w:val="0"/>
                <w:numId w:val="173"/>
              </w:numPr>
              <w:spacing w:before="40" w:beforeAutospacing="0" w:after="40" w:afterAutospacing="0"/>
              <w:textAlignment w:val="baseline"/>
              <w:rPr>
                <w:strike/>
              </w:rPr>
            </w:pPr>
            <w:r w:rsidRPr="0013588C">
              <w:rPr>
                <w:strike/>
              </w:rPr>
              <w:t>Hệ thống ghi nhận lý do hủy</w:t>
            </w:r>
          </w:p>
        </w:tc>
      </w:tr>
      <w:tr w:rsidR="00181AE0" w:rsidRPr="0013588C" w14:paraId="5CB52204"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1A3F7"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DC1B76"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Khách vào mục “Đơn hàng của tôi”, chọn một đơn muốn hủy.</w:t>
            </w:r>
          </w:p>
          <w:p w14:paraId="55166AD0"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Hệ thống hiển thị chi tiết đơn, trạng thái hiện tại và nút “Hủy đơn” (nếu được phép).</w:t>
            </w:r>
          </w:p>
          <w:p w14:paraId="580C8B72"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Khách bấm “Hủy đơn”.</w:t>
            </w:r>
          </w:p>
          <w:p w14:paraId="744E851A"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Hệ thống hiển thị hộp thoại xác nhận (và có ô điền lý do hủy).</w:t>
            </w:r>
          </w:p>
          <w:p w14:paraId="03553DD8"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Khách xác nhận “Đồng ý hủy” (và điền lý do).</w:t>
            </w:r>
          </w:p>
          <w:p w14:paraId="783243A2"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Hệ thống kiểm tra lại: đơn còn trong trạng thái cho phép hủy và chưa qua cut-off.</w:t>
            </w:r>
          </w:p>
          <w:p w14:paraId="3B599896"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Nếu hợp lệ, hệ thống cập nhật trạng thái đơn sang “Đã hủy”, lưu lý do hủy.</w:t>
            </w:r>
          </w:p>
          <w:p w14:paraId="773F9146" w14:textId="77777777" w:rsidR="00CE0ADB" w:rsidRPr="0013588C" w:rsidRDefault="00CE0ADB" w:rsidP="00015270">
            <w:pPr>
              <w:pStyle w:val="NormalWeb"/>
              <w:numPr>
                <w:ilvl w:val="0"/>
                <w:numId w:val="174"/>
              </w:numPr>
              <w:spacing w:before="40" w:beforeAutospacing="0" w:after="40" w:afterAutospacing="0"/>
              <w:textAlignment w:val="baseline"/>
              <w:rPr>
                <w:strike/>
              </w:rPr>
            </w:pPr>
            <w:r w:rsidRPr="0013588C">
              <w:rPr>
                <w:strike/>
              </w:rPr>
              <w:t>Hệ thống hiển thị thông báo “Hủy đơn thành công” và cập nhật trạng thái mới trên màn hình chi tiết đơn.</w:t>
            </w:r>
          </w:p>
        </w:tc>
      </w:tr>
      <w:tr w:rsidR="00181AE0" w:rsidRPr="0013588C" w14:paraId="6F439972"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E6C966"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C90EA4" w14:textId="77777777" w:rsidR="00CE0ADB" w:rsidRPr="0013588C" w:rsidRDefault="00CE0ADB" w:rsidP="00C65432">
            <w:pPr>
              <w:pStyle w:val="NormalWeb"/>
              <w:spacing w:before="40" w:beforeAutospacing="0" w:after="40" w:afterAutospacing="0"/>
              <w:rPr>
                <w:strike/>
              </w:rPr>
            </w:pPr>
            <w:r w:rsidRPr="0013588C">
              <w:rPr>
                <w:strike/>
              </w:rPr>
              <w:t>4a. Khách chọn “Không, quay lại” trong hộp thoại xác nhận → hệ thống không hủy đơn, giữ nguyên trạng thái.</w:t>
            </w:r>
          </w:p>
        </w:tc>
      </w:tr>
      <w:tr w:rsidR="00181AE0" w:rsidRPr="0013588C" w14:paraId="67E9FC89"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628B86"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8F56BD" w14:textId="25C99CF7" w:rsidR="00CE0ADB" w:rsidRPr="0013588C" w:rsidRDefault="00CE0ADB" w:rsidP="00C65432">
            <w:pPr>
              <w:pStyle w:val="NormalWeb"/>
              <w:spacing w:before="40" w:beforeAutospacing="0" w:after="40" w:afterAutospacing="0"/>
              <w:rPr>
                <w:strike/>
              </w:rPr>
            </w:pPr>
            <w:r w:rsidRPr="0013588C">
              <w:rPr>
                <w:strike/>
              </w:rPr>
              <w:t>6a. Đơn đã chuyển sang trạng thái không thể hủy (Đang giao/Đã giao/Đã qua cut-off) → hệ thống báo “Đơn này không thể hủy trên hệ thống</w:t>
            </w:r>
            <w:r w:rsidR="001B17C2" w:rsidRPr="0013588C">
              <w:rPr>
                <w:strike/>
              </w:rPr>
              <w:t>”</w:t>
            </w:r>
          </w:p>
          <w:p w14:paraId="5FFF804D" w14:textId="77777777" w:rsidR="00CE0ADB" w:rsidRPr="0013588C" w:rsidRDefault="00CE0ADB" w:rsidP="00C65432">
            <w:pPr>
              <w:pStyle w:val="NormalWeb"/>
              <w:spacing w:before="40" w:beforeAutospacing="0" w:after="40" w:afterAutospacing="0"/>
              <w:rPr>
                <w:strike/>
              </w:rPr>
            </w:pPr>
            <w:r w:rsidRPr="0013588C">
              <w:rPr>
                <w:strike/>
              </w:rPr>
              <w:t>6a1. Lỗi hệ thống khi cập nhật trạng thái → hệ thống báo “Không thể hủy đơn lúc này, vui lòng thử lại sau” và giữ nguyên trạng thái cũ.</w:t>
            </w:r>
          </w:p>
        </w:tc>
      </w:tr>
      <w:tr w:rsidR="00181AE0" w:rsidRPr="0013588C" w14:paraId="7E459B4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A098F"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9D7B1B" w14:textId="77777777" w:rsidR="00CE0ADB" w:rsidRPr="0013588C" w:rsidRDefault="00CE0ADB" w:rsidP="00015270">
            <w:pPr>
              <w:pStyle w:val="NormalWeb"/>
              <w:numPr>
                <w:ilvl w:val="0"/>
                <w:numId w:val="175"/>
              </w:numPr>
              <w:spacing w:before="40" w:beforeAutospacing="0" w:after="40" w:afterAutospacing="0"/>
              <w:textAlignment w:val="baseline"/>
              <w:rPr>
                <w:strike/>
              </w:rPr>
            </w:pPr>
            <w:r w:rsidRPr="0013588C">
              <w:rPr>
                <w:strike/>
              </w:rPr>
              <w:t>Trạng thái “Đã hủy” phải được lưu rõ thời gian hủy và lý do hủy.</w:t>
            </w:r>
          </w:p>
          <w:p w14:paraId="5C889193" w14:textId="77777777" w:rsidR="00CE0ADB" w:rsidRPr="0013588C" w:rsidRDefault="00CE0ADB" w:rsidP="00015270">
            <w:pPr>
              <w:pStyle w:val="NormalWeb"/>
              <w:numPr>
                <w:ilvl w:val="0"/>
                <w:numId w:val="175"/>
              </w:numPr>
              <w:spacing w:before="40" w:beforeAutospacing="0" w:after="40" w:afterAutospacing="0"/>
              <w:textAlignment w:val="baseline"/>
              <w:rPr>
                <w:strike/>
              </w:rPr>
            </w:pPr>
            <w:r w:rsidRPr="0013588C">
              <w:rPr>
                <w:strike/>
              </w:rPr>
              <w:t>Sau khi hủy, đơn không được phép sửa lại; nếu muốn mua tiếp, khách phải tạo đơn mới.</w:t>
            </w:r>
          </w:p>
        </w:tc>
      </w:tr>
      <w:tr w:rsidR="00181AE0" w:rsidRPr="0013588C" w14:paraId="07A1F61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62DBB1"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92FA88"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6B6AC385" w14:textId="77777777" w:rsidR="00CE0ADB" w:rsidRPr="0013588C" w:rsidRDefault="00CE0ADB" w:rsidP="00C65432">
      <w:pPr>
        <w:spacing w:before="40" w:after="40"/>
        <w:rPr>
          <w:strike/>
          <w:szCs w:val="24"/>
        </w:rPr>
      </w:pPr>
    </w:p>
    <w:p w14:paraId="01F3CF0E" w14:textId="1D4FAEDE" w:rsidR="00E120E0" w:rsidRPr="0013588C" w:rsidRDefault="00E120E0" w:rsidP="00C65432">
      <w:pPr>
        <w:spacing w:before="40" w:after="40"/>
        <w:rPr>
          <w:strike/>
          <w:szCs w:val="24"/>
        </w:rPr>
      </w:pPr>
      <w:r w:rsidRPr="0013588C">
        <w:rPr>
          <w:strike/>
          <w:noProof/>
          <w:szCs w:val="24"/>
        </w:rPr>
        <w:lastRenderedPageBreak/>
        <w:drawing>
          <wp:inline distT="0" distB="0" distL="0" distR="0" wp14:anchorId="14F429DA" wp14:editId="53D68881">
            <wp:extent cx="5943600" cy="6417945"/>
            <wp:effectExtent l="0" t="0" r="0" b="1905"/>
            <wp:docPr id="149" name="Picture 149"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diagram of a diagram&#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6417945"/>
                    </a:xfrm>
                    <a:prstGeom prst="rect">
                      <a:avLst/>
                    </a:prstGeom>
                  </pic:spPr>
                </pic:pic>
              </a:graphicData>
            </a:graphic>
          </wp:inline>
        </w:drawing>
      </w:r>
    </w:p>
    <w:p w14:paraId="79DBA61F" w14:textId="77777777" w:rsidR="00CE0ADB" w:rsidRPr="0013588C" w:rsidRDefault="00CE0ADB" w:rsidP="00C65432">
      <w:pPr>
        <w:pStyle w:val="NormalWeb"/>
        <w:spacing w:before="40" w:beforeAutospacing="0" w:after="40" w:afterAutospacing="0"/>
        <w:rPr>
          <w:strike/>
        </w:rPr>
      </w:pPr>
      <w:r w:rsidRPr="0013588C">
        <w:rPr>
          <w:b/>
          <w:bCs/>
          <w:strike/>
        </w:rPr>
        <w:t>3.2.9. Hoạt động sau mua</w:t>
      </w:r>
    </w:p>
    <w:p w14:paraId="7A80E72C" w14:textId="5D10F546" w:rsidR="00CE0ADB" w:rsidRPr="0013588C" w:rsidRDefault="00CE0ADB" w:rsidP="00C65432">
      <w:pPr>
        <w:pStyle w:val="NormalWeb"/>
        <w:spacing w:before="40" w:beforeAutospacing="0" w:after="40" w:afterAutospacing="0"/>
        <w:jc w:val="center"/>
        <w:rPr>
          <w:strike/>
        </w:rPr>
      </w:pPr>
      <w:r w:rsidRPr="0013588C">
        <w:rPr>
          <w:b/>
          <w:bCs/>
          <w:strike/>
          <w:noProof/>
          <w:bdr w:val="none" w:sz="0" w:space="0" w:color="auto" w:frame="1"/>
        </w:rPr>
        <w:lastRenderedPageBreak/>
        <w:drawing>
          <wp:inline distT="0" distB="0" distL="0" distR="0" wp14:anchorId="3B2CFF24" wp14:editId="7A20F2D6">
            <wp:extent cx="4832985" cy="3744595"/>
            <wp:effectExtent l="0" t="0" r="5715"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32985" cy="3744595"/>
                    </a:xfrm>
                    <a:prstGeom prst="rect">
                      <a:avLst/>
                    </a:prstGeom>
                    <a:noFill/>
                    <a:ln>
                      <a:noFill/>
                    </a:ln>
                  </pic:spPr>
                </pic:pic>
              </a:graphicData>
            </a:graphic>
          </wp:inline>
        </w:drawing>
      </w:r>
    </w:p>
    <w:p w14:paraId="3E318330" w14:textId="77777777" w:rsidR="00CE0ADB" w:rsidRPr="0013588C" w:rsidRDefault="00CE0ADB" w:rsidP="00C65432">
      <w:pPr>
        <w:pStyle w:val="NormalWeb"/>
        <w:spacing w:before="40" w:beforeAutospacing="0" w:after="40" w:afterAutospacing="0"/>
        <w:rPr>
          <w:strike/>
        </w:rPr>
      </w:pPr>
      <w:r w:rsidRPr="0013588C">
        <w:rPr>
          <w:b/>
          <w:bCs/>
          <w:strike/>
        </w:rPr>
        <w:t>3.2.9.1. Tạo yêu cầu đổi/ trả</w:t>
      </w:r>
    </w:p>
    <w:p w14:paraId="0C829A30"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09"/>
        <w:gridCol w:w="7541"/>
      </w:tblGrid>
      <w:tr w:rsidR="00181AE0" w:rsidRPr="0013588C" w14:paraId="53D50916"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61DD70"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78B56F" w14:textId="77777777" w:rsidR="00CE0ADB" w:rsidRPr="0013588C" w:rsidRDefault="00CE0ADB" w:rsidP="00C65432">
            <w:pPr>
              <w:pStyle w:val="NormalWeb"/>
              <w:spacing w:before="40" w:beforeAutospacing="0" w:after="40" w:afterAutospacing="0"/>
              <w:rPr>
                <w:strike/>
              </w:rPr>
            </w:pPr>
            <w:r w:rsidRPr="0013588C">
              <w:rPr>
                <w:strike/>
              </w:rPr>
              <w:t>2.8.1</w:t>
            </w:r>
          </w:p>
        </w:tc>
      </w:tr>
      <w:tr w:rsidR="00181AE0" w:rsidRPr="0013588C" w14:paraId="7E90807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A7FD0"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61AD7" w14:textId="77777777" w:rsidR="00CE0ADB" w:rsidRPr="0013588C" w:rsidRDefault="00CE0ADB" w:rsidP="00C65432">
            <w:pPr>
              <w:pStyle w:val="NormalWeb"/>
              <w:spacing w:before="40" w:beforeAutospacing="0" w:after="40" w:afterAutospacing="0"/>
              <w:rPr>
                <w:strike/>
              </w:rPr>
            </w:pPr>
            <w:r w:rsidRPr="0013588C">
              <w:rPr>
                <w:strike/>
              </w:rPr>
              <w:t>Tạo yêu cầu đổi, trả hàng</w:t>
            </w:r>
          </w:p>
        </w:tc>
      </w:tr>
      <w:tr w:rsidR="00181AE0" w:rsidRPr="0013588C" w14:paraId="36D4760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E728A"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9CC8E9" w14:textId="77777777" w:rsidR="00CE0ADB" w:rsidRPr="0013588C" w:rsidRDefault="00CE0ADB" w:rsidP="00C65432">
            <w:pPr>
              <w:pStyle w:val="NormalWeb"/>
              <w:spacing w:before="40" w:beforeAutospacing="0" w:after="40" w:afterAutospacing="0"/>
              <w:rPr>
                <w:strike/>
              </w:rPr>
            </w:pPr>
            <w:r w:rsidRPr="0013588C">
              <w:rPr>
                <w:strike/>
              </w:rPr>
              <w:t>Là khách hàng, tôi muốn gửi yêu cầu đổi hoặc trả hàng cho một đơn đã giao (ví dụ: giao nhầm loại, dư số lượng, hàng lỗi…) để cửa hàng biết và liên hệ xử lý.</w:t>
            </w:r>
          </w:p>
        </w:tc>
      </w:tr>
      <w:tr w:rsidR="00181AE0" w:rsidRPr="0013588C" w14:paraId="3A2403C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BFB24C"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7CE59"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5A6DB3F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B19BCC"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B2A4EB" w14:textId="77777777" w:rsidR="00CE0ADB" w:rsidRPr="0013588C" w:rsidRDefault="00CE0ADB" w:rsidP="00C65432">
            <w:pPr>
              <w:pStyle w:val="NormalWeb"/>
              <w:spacing w:before="40" w:beforeAutospacing="0" w:after="40" w:afterAutospacing="0"/>
              <w:rPr>
                <w:strike/>
              </w:rPr>
            </w:pPr>
            <w:r w:rsidRPr="0013588C">
              <w:rPr>
                <w:strike/>
              </w:rPr>
              <w:t>Medium–High</w:t>
            </w:r>
          </w:p>
        </w:tc>
      </w:tr>
      <w:tr w:rsidR="00181AE0" w:rsidRPr="0013588C" w14:paraId="009F5D9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9E20D0"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5D9EBB" w14:textId="77777777" w:rsidR="00CE0ADB" w:rsidRPr="0013588C" w:rsidRDefault="00CE0ADB" w:rsidP="00C65432">
            <w:pPr>
              <w:pStyle w:val="NormalWeb"/>
              <w:spacing w:before="40" w:beforeAutospacing="0" w:after="40" w:afterAutospacing="0"/>
              <w:rPr>
                <w:strike/>
              </w:rPr>
            </w:pPr>
            <w:r w:rsidRPr="0013588C">
              <w:rPr>
                <w:strike/>
              </w:rPr>
              <w:t>Khách vào Đơn hàng của tôi chọn một đơn đã giao và bấm “Đổi / Trả hàng”.</w:t>
            </w:r>
          </w:p>
        </w:tc>
      </w:tr>
      <w:tr w:rsidR="00181AE0" w:rsidRPr="0013588C" w14:paraId="66A49C1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D6A58C"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9EC70" w14:textId="77777777" w:rsidR="00CE0ADB" w:rsidRPr="0013588C" w:rsidRDefault="00CE0ADB" w:rsidP="00015270">
            <w:pPr>
              <w:pStyle w:val="NormalWeb"/>
              <w:numPr>
                <w:ilvl w:val="0"/>
                <w:numId w:val="176"/>
              </w:numPr>
              <w:spacing w:before="40" w:beforeAutospacing="0" w:after="40" w:afterAutospacing="0"/>
              <w:textAlignment w:val="baseline"/>
              <w:rPr>
                <w:strike/>
              </w:rPr>
            </w:pPr>
            <w:r w:rsidRPr="0013588C">
              <w:rPr>
                <w:strike/>
              </w:rPr>
              <w:t>Khách đã đăng nhập.</w:t>
            </w:r>
          </w:p>
          <w:p w14:paraId="19105E61" w14:textId="77777777" w:rsidR="00CE0ADB" w:rsidRPr="0013588C" w:rsidRDefault="00CE0ADB" w:rsidP="00015270">
            <w:pPr>
              <w:pStyle w:val="NormalWeb"/>
              <w:numPr>
                <w:ilvl w:val="0"/>
                <w:numId w:val="176"/>
              </w:numPr>
              <w:spacing w:before="40" w:beforeAutospacing="0" w:after="40" w:afterAutospacing="0"/>
              <w:textAlignment w:val="baseline"/>
              <w:rPr>
                <w:strike/>
              </w:rPr>
            </w:pPr>
            <w:r w:rsidRPr="0013588C">
              <w:rPr>
                <w:strike/>
              </w:rPr>
              <w:t>Đơn hàng đã ở trạng thái Đã giao.</w:t>
            </w:r>
          </w:p>
          <w:p w14:paraId="240172FA" w14:textId="77777777" w:rsidR="00CE0ADB" w:rsidRPr="0013588C" w:rsidRDefault="00CE0ADB" w:rsidP="00015270">
            <w:pPr>
              <w:pStyle w:val="NormalWeb"/>
              <w:numPr>
                <w:ilvl w:val="0"/>
                <w:numId w:val="176"/>
              </w:numPr>
              <w:spacing w:before="40" w:beforeAutospacing="0" w:after="40" w:afterAutospacing="0"/>
              <w:textAlignment w:val="baseline"/>
              <w:rPr>
                <w:strike/>
              </w:rPr>
            </w:pPr>
            <w:r w:rsidRPr="0013588C">
              <w:rPr>
                <w:strike/>
              </w:rPr>
              <w:t>Đơn còn trong thời gian cho phép đổi/trả theo chính sách cửa hàng.</w:t>
            </w:r>
          </w:p>
        </w:tc>
      </w:tr>
      <w:tr w:rsidR="00181AE0" w:rsidRPr="0013588C" w14:paraId="41D43DA2"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04EBD5"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D81D2C" w14:textId="77777777" w:rsidR="00CE0ADB" w:rsidRPr="0013588C" w:rsidRDefault="00CE0ADB" w:rsidP="00015270">
            <w:pPr>
              <w:pStyle w:val="NormalWeb"/>
              <w:numPr>
                <w:ilvl w:val="0"/>
                <w:numId w:val="177"/>
              </w:numPr>
              <w:spacing w:before="40" w:beforeAutospacing="0" w:after="40" w:afterAutospacing="0"/>
              <w:textAlignment w:val="baseline"/>
              <w:rPr>
                <w:strike/>
              </w:rPr>
            </w:pPr>
            <w:r w:rsidRPr="0013588C">
              <w:rPr>
                <w:strike/>
              </w:rPr>
              <w:t>Một yêu cầu đổi/trả mới được tạo, gắn với đơn hàng và khách hàng.</w:t>
            </w:r>
          </w:p>
          <w:p w14:paraId="0CE4162D" w14:textId="77777777" w:rsidR="00CE0ADB" w:rsidRPr="0013588C" w:rsidRDefault="00CE0ADB" w:rsidP="00015270">
            <w:pPr>
              <w:pStyle w:val="NormalWeb"/>
              <w:numPr>
                <w:ilvl w:val="0"/>
                <w:numId w:val="177"/>
              </w:numPr>
              <w:spacing w:before="40" w:beforeAutospacing="0" w:after="40" w:afterAutospacing="0"/>
              <w:textAlignment w:val="baseline"/>
              <w:rPr>
                <w:strike/>
              </w:rPr>
            </w:pPr>
            <w:r w:rsidRPr="0013588C">
              <w:rPr>
                <w:strike/>
              </w:rPr>
              <w:t>Trạng thái yêu cầu là dạng ban đầu (ví dụ: “Chờ duyệt”).</w:t>
            </w:r>
          </w:p>
          <w:p w14:paraId="2533731F" w14:textId="77777777" w:rsidR="00CE0ADB" w:rsidRPr="0013588C" w:rsidRDefault="00CE0ADB" w:rsidP="00015270">
            <w:pPr>
              <w:pStyle w:val="NormalWeb"/>
              <w:numPr>
                <w:ilvl w:val="0"/>
                <w:numId w:val="177"/>
              </w:numPr>
              <w:spacing w:before="40" w:beforeAutospacing="0" w:after="40" w:afterAutospacing="0"/>
              <w:textAlignment w:val="baseline"/>
              <w:rPr>
                <w:strike/>
              </w:rPr>
            </w:pPr>
            <w:r w:rsidRPr="0013588C">
              <w:rPr>
                <w:strike/>
              </w:rPr>
              <w:t>Cửa hàng có thể xem yêu cầu này để xử lý.</w:t>
            </w:r>
          </w:p>
        </w:tc>
      </w:tr>
      <w:tr w:rsidR="00181AE0" w:rsidRPr="0013588C" w14:paraId="7E1BBB0C"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4D53BC" w14:textId="77777777" w:rsidR="00CE0ADB" w:rsidRPr="0013588C" w:rsidRDefault="00CE0ADB" w:rsidP="00C65432">
            <w:pPr>
              <w:pStyle w:val="NormalWeb"/>
              <w:spacing w:before="40" w:beforeAutospacing="0" w:after="40" w:afterAutospacing="0"/>
              <w:rPr>
                <w:strike/>
              </w:rPr>
            </w:pPr>
            <w:r w:rsidRPr="0013588C">
              <w:rPr>
                <w:strike/>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920BA4"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Khách vào Đơn hàng của tôi, chọn một đơn muốn đổi/trả.</w:t>
            </w:r>
          </w:p>
          <w:p w14:paraId="00D58333"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Hệ thống hiển thị chi tiết đơn (sản phẩm, số lượng, ngày giao, trạng thái hiện tại).</w:t>
            </w:r>
          </w:p>
          <w:p w14:paraId="1A16EF3B"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Khách bấm nút “Tạo yêu cầu đổi / trả”.</w:t>
            </w:r>
          </w:p>
          <w:p w14:paraId="7CE46AA5"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Hệ thống hiển thị form tạo yêu cầu: Loại yêu cầu (Đổi / Trả),</w:t>
            </w:r>
            <w:r w:rsidRPr="0013588C">
              <w:rPr>
                <w:strike/>
              </w:rPr>
              <w:br/>
              <w:t>Chọn mặt hàng liên quan (có thể nhiều mặt hàng), Số lượng cần đổi/trả, Lý do (chọn từ danh sách và nhập thêm vào ô ghi chú-nếu có), Hình thức xử lý mong muốn (đổi sang loại khác, hoàn tiền, trừ vào đơn sau…) </w:t>
            </w:r>
          </w:p>
          <w:p w14:paraId="61DC3AD5"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Khách điền thông tin yêu cầu và nhấn “Gửi yêu cầu”.</w:t>
            </w:r>
          </w:p>
          <w:p w14:paraId="58C9DB6A"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Hệ thống kiểm tra dữ liệu (đã chọn ít nhất một mặt hàng, số lượng hợp lệ, có lý do).</w:t>
            </w:r>
          </w:p>
          <w:p w14:paraId="52F349C6"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Nếu hợp lệ, hệ thống tạo bản ghi yêu cầu đổi/trả, gắn với đơn hàng và tài khoản khách.</w:t>
            </w:r>
          </w:p>
          <w:p w14:paraId="5A6209B8" w14:textId="77777777" w:rsidR="00CE0ADB" w:rsidRPr="0013588C" w:rsidRDefault="00CE0ADB" w:rsidP="00015270">
            <w:pPr>
              <w:pStyle w:val="NormalWeb"/>
              <w:numPr>
                <w:ilvl w:val="0"/>
                <w:numId w:val="178"/>
              </w:numPr>
              <w:spacing w:before="40" w:beforeAutospacing="0" w:after="40" w:afterAutospacing="0"/>
              <w:textAlignment w:val="baseline"/>
              <w:rPr>
                <w:strike/>
              </w:rPr>
            </w:pPr>
            <w:r w:rsidRPr="0013588C">
              <w:rPr>
                <w:strike/>
              </w:rPr>
              <w:t>Hệ thống hiển thị thông báo “Gửi yêu cầu đổi / trả thành công. Cửa hàng sẽ liên hệ với bạn để xử lý.” và hiển thị trạng thái “Chờ duyệt”</w:t>
            </w:r>
          </w:p>
        </w:tc>
      </w:tr>
      <w:tr w:rsidR="00181AE0" w:rsidRPr="0013588C" w14:paraId="330B753C"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3A816"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B3F6B0"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72A9205D"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D5A95"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8F387" w14:textId="650B1EFA" w:rsidR="00CE0ADB" w:rsidRPr="0013588C" w:rsidRDefault="00CE0ADB" w:rsidP="00C65432">
            <w:pPr>
              <w:pStyle w:val="NormalWeb"/>
              <w:spacing w:before="40" w:beforeAutospacing="0" w:after="40" w:afterAutospacing="0"/>
              <w:rPr>
                <w:strike/>
              </w:rPr>
            </w:pPr>
            <w:r w:rsidRPr="0013588C">
              <w:rPr>
                <w:strike/>
              </w:rPr>
              <w:t xml:space="preserve">3a. Đơn không thỏa điều kiện đổi/trả (quá hạn, loại hàng không cho đổi, trạng thái không phù hợp) → hệ thống không hiển thị nút “Đổi / Trả” </w:t>
            </w:r>
          </w:p>
          <w:p w14:paraId="60933D03" w14:textId="77777777" w:rsidR="00CE0ADB" w:rsidRPr="0013588C" w:rsidRDefault="00CE0ADB" w:rsidP="00C65432">
            <w:pPr>
              <w:pStyle w:val="NormalWeb"/>
              <w:spacing w:before="40" w:beforeAutospacing="0" w:after="40" w:afterAutospacing="0"/>
              <w:rPr>
                <w:strike/>
              </w:rPr>
            </w:pPr>
            <w:r w:rsidRPr="0013588C">
              <w:rPr>
                <w:strike/>
              </w:rPr>
              <w:t>6a. Số lượng yêu cầu đổi lớn hơn số lượng đã mua → hệ thống báo “Số lượng đổi không hợp lệ.”</w:t>
            </w:r>
          </w:p>
          <w:p w14:paraId="0B98740F" w14:textId="77777777" w:rsidR="00CE0ADB" w:rsidRPr="0013588C" w:rsidRDefault="00CE0ADB" w:rsidP="00C65432">
            <w:pPr>
              <w:pStyle w:val="NormalWeb"/>
              <w:spacing w:before="40" w:beforeAutospacing="0" w:after="40" w:afterAutospacing="0"/>
              <w:rPr>
                <w:strike/>
              </w:rPr>
            </w:pPr>
            <w:r w:rsidRPr="0013588C">
              <w:rPr>
                <w:strike/>
              </w:rPr>
              <w:t>6a1. Lỗi hệ thống khi lưu yêu cầu → hệ thống báo “Không thể gửi yêu cầu lúc này, vui lòng thử lại sau.” và không tạo yêu cầu.</w:t>
            </w:r>
          </w:p>
        </w:tc>
      </w:tr>
      <w:tr w:rsidR="00181AE0" w:rsidRPr="0013588C" w14:paraId="152728A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4B8379"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FFA42E" w14:textId="77777777" w:rsidR="00CE0ADB" w:rsidRPr="0013588C" w:rsidRDefault="00CE0ADB" w:rsidP="00015270">
            <w:pPr>
              <w:pStyle w:val="NormalWeb"/>
              <w:numPr>
                <w:ilvl w:val="0"/>
                <w:numId w:val="179"/>
              </w:numPr>
              <w:spacing w:before="40" w:beforeAutospacing="0" w:after="40" w:afterAutospacing="0"/>
              <w:textAlignment w:val="baseline"/>
              <w:rPr>
                <w:strike/>
              </w:rPr>
            </w:pPr>
            <w:r w:rsidRPr="0013588C">
              <w:rPr>
                <w:strike/>
              </w:rPr>
              <w:t>Chỉ cho phép tạo yêu cầu đổi/trả cho đơn Đã giao và còn trong thời gian cho phép </w:t>
            </w:r>
          </w:p>
          <w:p w14:paraId="4E4A4FC7" w14:textId="77777777" w:rsidR="00CE0ADB" w:rsidRPr="0013588C" w:rsidRDefault="00CE0ADB" w:rsidP="00015270">
            <w:pPr>
              <w:pStyle w:val="NormalWeb"/>
              <w:numPr>
                <w:ilvl w:val="0"/>
                <w:numId w:val="179"/>
              </w:numPr>
              <w:spacing w:before="40" w:beforeAutospacing="0" w:after="40" w:afterAutospacing="0"/>
              <w:textAlignment w:val="baseline"/>
              <w:rPr>
                <w:strike/>
              </w:rPr>
            </w:pPr>
            <w:r w:rsidRPr="0013588C">
              <w:rPr>
                <w:strike/>
              </w:rPr>
              <w:t>Mỗi yêu cầu phải có ít nhất một mặt hàng và lý do đổi/trả.</w:t>
            </w:r>
          </w:p>
          <w:p w14:paraId="13E361AF" w14:textId="77777777" w:rsidR="00CE0ADB" w:rsidRPr="0013588C" w:rsidRDefault="00CE0ADB" w:rsidP="00015270">
            <w:pPr>
              <w:pStyle w:val="NormalWeb"/>
              <w:numPr>
                <w:ilvl w:val="0"/>
                <w:numId w:val="179"/>
              </w:numPr>
              <w:spacing w:before="40" w:beforeAutospacing="0" w:after="40" w:afterAutospacing="0"/>
              <w:textAlignment w:val="baseline"/>
              <w:rPr>
                <w:strike/>
              </w:rPr>
            </w:pPr>
            <w:r w:rsidRPr="0013588C">
              <w:rPr>
                <w:strike/>
              </w:rPr>
              <w:t>Tùy chính sách, một số loại hàng (ví dụ: xi măng đã mở bao, hàng trộn sẵn) có thể không cho đổi/trả – hệ thống có thể ẩn hoặc khóa chọn.</w:t>
            </w:r>
          </w:p>
        </w:tc>
      </w:tr>
      <w:tr w:rsidR="00181AE0" w:rsidRPr="0013588C" w14:paraId="5ED8420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4E68DB"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194E28"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2968E24D" w14:textId="77777777" w:rsidR="00CE0ADB" w:rsidRPr="0013588C" w:rsidRDefault="00CE0ADB" w:rsidP="00C65432">
      <w:pPr>
        <w:spacing w:before="40" w:after="40"/>
        <w:rPr>
          <w:strike/>
          <w:szCs w:val="24"/>
        </w:rPr>
      </w:pPr>
    </w:p>
    <w:p w14:paraId="3D29C7E2" w14:textId="4036F2CB" w:rsidR="00E120E0" w:rsidRPr="0013588C" w:rsidRDefault="00E120E0" w:rsidP="00C65432">
      <w:pPr>
        <w:spacing w:before="40" w:after="40"/>
        <w:rPr>
          <w:strike/>
          <w:szCs w:val="24"/>
        </w:rPr>
      </w:pPr>
      <w:r w:rsidRPr="0013588C">
        <w:rPr>
          <w:strike/>
          <w:noProof/>
          <w:szCs w:val="24"/>
        </w:rPr>
        <w:lastRenderedPageBreak/>
        <w:drawing>
          <wp:inline distT="0" distB="0" distL="0" distR="0" wp14:anchorId="170D2D31" wp14:editId="15D97E7F">
            <wp:extent cx="5943600" cy="7125335"/>
            <wp:effectExtent l="0" t="0" r="0" b="0"/>
            <wp:docPr id="150" name="Picture 150"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diagram of a company&#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7125335"/>
                    </a:xfrm>
                    <a:prstGeom prst="rect">
                      <a:avLst/>
                    </a:prstGeom>
                  </pic:spPr>
                </pic:pic>
              </a:graphicData>
            </a:graphic>
          </wp:inline>
        </w:drawing>
      </w:r>
    </w:p>
    <w:p w14:paraId="37BE77D1" w14:textId="77777777" w:rsidR="00CE0ADB" w:rsidRPr="0013588C" w:rsidRDefault="00CE0ADB" w:rsidP="00C65432">
      <w:pPr>
        <w:pStyle w:val="NormalWeb"/>
        <w:spacing w:before="40" w:beforeAutospacing="0" w:after="40" w:afterAutospacing="0"/>
        <w:rPr>
          <w:strike/>
        </w:rPr>
      </w:pPr>
      <w:r w:rsidRPr="0013588C">
        <w:rPr>
          <w:b/>
          <w:bCs/>
          <w:strike/>
        </w:rPr>
        <w:t>3.2.9.2. Gửi phản hồi/ đánh giá</w:t>
      </w:r>
    </w:p>
    <w:p w14:paraId="21077095"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95"/>
        <w:gridCol w:w="7455"/>
      </w:tblGrid>
      <w:tr w:rsidR="00181AE0" w:rsidRPr="0013588C" w14:paraId="573467F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76CDEF"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72071" w14:textId="77777777" w:rsidR="00CE0ADB" w:rsidRPr="0013588C" w:rsidRDefault="00CE0ADB" w:rsidP="00C65432">
            <w:pPr>
              <w:pStyle w:val="NormalWeb"/>
              <w:spacing w:before="40" w:beforeAutospacing="0" w:after="40" w:afterAutospacing="0"/>
              <w:rPr>
                <w:strike/>
              </w:rPr>
            </w:pPr>
            <w:r w:rsidRPr="0013588C">
              <w:rPr>
                <w:strike/>
              </w:rPr>
              <w:t>2.8.2</w:t>
            </w:r>
          </w:p>
        </w:tc>
      </w:tr>
      <w:tr w:rsidR="00181AE0" w:rsidRPr="0013588C" w14:paraId="787DA59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86460E"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3A4535" w14:textId="77777777" w:rsidR="00CE0ADB" w:rsidRPr="0013588C" w:rsidRDefault="00CE0ADB" w:rsidP="00C65432">
            <w:pPr>
              <w:pStyle w:val="NormalWeb"/>
              <w:spacing w:before="40" w:beforeAutospacing="0" w:after="40" w:afterAutospacing="0"/>
              <w:rPr>
                <w:strike/>
              </w:rPr>
            </w:pPr>
            <w:r w:rsidRPr="0013588C">
              <w:rPr>
                <w:strike/>
              </w:rPr>
              <w:t>Gửi phản hồi / đánh giá đơn hàng</w:t>
            </w:r>
          </w:p>
        </w:tc>
      </w:tr>
      <w:tr w:rsidR="00181AE0" w:rsidRPr="0013588C" w14:paraId="2EA8648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47946A"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155D47" w14:textId="77777777" w:rsidR="00CE0ADB" w:rsidRPr="0013588C" w:rsidRDefault="00CE0ADB" w:rsidP="00C65432">
            <w:pPr>
              <w:pStyle w:val="NormalWeb"/>
              <w:spacing w:before="40" w:beforeAutospacing="0" w:after="40" w:afterAutospacing="0"/>
              <w:rPr>
                <w:strike/>
              </w:rPr>
            </w:pPr>
            <w:r w:rsidRPr="0013588C">
              <w:rPr>
                <w:strike/>
              </w:rPr>
              <w:t>Là khách hàng, tôi muốn gửi phản hồi và đánh giá về đơn hàng hoặc trải nghiệm mua để cửa hàng biết điểm tốt/cần cải thiện, và lần sau phục vụ tốt hơn.</w:t>
            </w:r>
          </w:p>
        </w:tc>
      </w:tr>
      <w:tr w:rsidR="00181AE0" w:rsidRPr="0013588C" w14:paraId="2A1C2DA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2572ED"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B6A671"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016D759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10D343"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857886" w14:textId="77777777" w:rsidR="00CE0ADB" w:rsidRPr="0013588C" w:rsidRDefault="00CE0ADB" w:rsidP="00C65432">
            <w:pPr>
              <w:pStyle w:val="NormalWeb"/>
              <w:spacing w:before="40" w:beforeAutospacing="0" w:after="40" w:afterAutospacing="0"/>
              <w:rPr>
                <w:strike/>
              </w:rPr>
            </w:pPr>
            <w:r w:rsidRPr="0013588C">
              <w:rPr>
                <w:strike/>
              </w:rPr>
              <w:t>Medium</w:t>
            </w:r>
          </w:p>
        </w:tc>
      </w:tr>
      <w:tr w:rsidR="00181AE0" w:rsidRPr="0013588C" w14:paraId="0EB84F2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44CB37"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34E102" w14:textId="77777777" w:rsidR="00CE0ADB" w:rsidRPr="0013588C" w:rsidRDefault="00CE0ADB" w:rsidP="00015270">
            <w:pPr>
              <w:pStyle w:val="NormalWeb"/>
              <w:numPr>
                <w:ilvl w:val="0"/>
                <w:numId w:val="180"/>
              </w:numPr>
              <w:spacing w:before="40" w:beforeAutospacing="0" w:after="40" w:afterAutospacing="0"/>
              <w:textAlignment w:val="baseline"/>
              <w:rPr>
                <w:strike/>
              </w:rPr>
            </w:pPr>
            <w:r w:rsidRPr="0013588C">
              <w:rPr>
                <w:strike/>
              </w:rPr>
              <w:t>Sau khi đơn ở trạng thái Đã giao, hệ thống hiển thị gợi ý “Đánh giá đơn hàng”,</w:t>
            </w:r>
          </w:p>
          <w:p w14:paraId="20A901D7" w14:textId="77777777" w:rsidR="00CE0ADB" w:rsidRPr="0013588C" w:rsidRDefault="00CE0ADB" w:rsidP="00015270">
            <w:pPr>
              <w:pStyle w:val="NormalWeb"/>
              <w:numPr>
                <w:ilvl w:val="0"/>
                <w:numId w:val="180"/>
              </w:numPr>
              <w:spacing w:before="40" w:beforeAutospacing="0" w:after="40" w:afterAutospacing="0"/>
              <w:textAlignment w:val="baseline"/>
              <w:rPr>
                <w:strike/>
              </w:rPr>
            </w:pPr>
            <w:r w:rsidRPr="0013588C">
              <w:rPr>
                <w:strike/>
              </w:rPr>
              <w:t>hoặc khách vào Lịch sử đơn hàng, chọn một đơn và bấm “Gửi phản hồi / đánh giá”.</w:t>
            </w:r>
          </w:p>
        </w:tc>
      </w:tr>
      <w:tr w:rsidR="00181AE0" w:rsidRPr="0013588C" w14:paraId="66658BD0"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C2426B"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AF13D" w14:textId="77777777" w:rsidR="00CE0ADB" w:rsidRPr="0013588C" w:rsidRDefault="00CE0ADB" w:rsidP="00015270">
            <w:pPr>
              <w:pStyle w:val="NormalWeb"/>
              <w:numPr>
                <w:ilvl w:val="0"/>
                <w:numId w:val="181"/>
              </w:numPr>
              <w:spacing w:before="40" w:beforeAutospacing="0" w:after="40" w:afterAutospacing="0"/>
              <w:textAlignment w:val="baseline"/>
              <w:rPr>
                <w:strike/>
              </w:rPr>
            </w:pPr>
            <w:r w:rsidRPr="0013588C">
              <w:rPr>
                <w:strike/>
              </w:rPr>
              <w:t>Khách đã đăng nhập.</w:t>
            </w:r>
          </w:p>
          <w:p w14:paraId="0985A05B" w14:textId="77777777" w:rsidR="00CE0ADB" w:rsidRPr="0013588C" w:rsidRDefault="00CE0ADB" w:rsidP="00015270">
            <w:pPr>
              <w:pStyle w:val="NormalWeb"/>
              <w:numPr>
                <w:ilvl w:val="0"/>
                <w:numId w:val="181"/>
              </w:numPr>
              <w:spacing w:before="40" w:beforeAutospacing="0" w:after="40" w:afterAutospacing="0"/>
              <w:textAlignment w:val="baseline"/>
              <w:rPr>
                <w:strike/>
              </w:rPr>
            </w:pPr>
            <w:r w:rsidRPr="0013588C">
              <w:rPr>
                <w:strike/>
              </w:rPr>
              <w:t>Đơn hàng thuộc tài khoản khách và đã ở trạng thái Đã giao.</w:t>
            </w:r>
          </w:p>
        </w:tc>
      </w:tr>
      <w:tr w:rsidR="00181AE0" w:rsidRPr="0013588C" w14:paraId="53EA205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192B6"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63C64" w14:textId="77777777" w:rsidR="00CE0ADB" w:rsidRPr="0013588C" w:rsidRDefault="00CE0ADB" w:rsidP="00015270">
            <w:pPr>
              <w:pStyle w:val="NormalWeb"/>
              <w:numPr>
                <w:ilvl w:val="0"/>
                <w:numId w:val="182"/>
              </w:numPr>
              <w:spacing w:before="40" w:beforeAutospacing="0" w:after="40" w:afterAutospacing="0"/>
              <w:textAlignment w:val="baseline"/>
              <w:rPr>
                <w:strike/>
              </w:rPr>
            </w:pPr>
            <w:r w:rsidRPr="0013588C">
              <w:rPr>
                <w:strike/>
              </w:rPr>
              <w:t>Một bản ghi phản hồi/đánh giá được tạo, gắn với đơn hàng và khách.</w:t>
            </w:r>
          </w:p>
          <w:p w14:paraId="62578DDC" w14:textId="77777777" w:rsidR="00CE0ADB" w:rsidRPr="0013588C" w:rsidRDefault="00CE0ADB" w:rsidP="00015270">
            <w:pPr>
              <w:pStyle w:val="NormalWeb"/>
              <w:numPr>
                <w:ilvl w:val="0"/>
                <w:numId w:val="182"/>
              </w:numPr>
              <w:spacing w:before="40" w:beforeAutospacing="0" w:after="40" w:afterAutospacing="0"/>
              <w:textAlignment w:val="baseline"/>
              <w:rPr>
                <w:strike/>
              </w:rPr>
            </w:pPr>
            <w:r w:rsidRPr="0013588C">
              <w:rPr>
                <w:strike/>
              </w:rPr>
              <w:t>Cửa hàng có thể xem lại trong màn hình quản lý phản hồi</w:t>
            </w:r>
          </w:p>
        </w:tc>
      </w:tr>
      <w:tr w:rsidR="00181AE0" w:rsidRPr="0013588C" w14:paraId="5264EFBC"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E78744"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3D177D"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Khách vào Đơn hàng của tôi, chọn một đơn đã giao.</w:t>
            </w:r>
          </w:p>
          <w:p w14:paraId="0ABB03CF"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Hệ thống hiển thị chi tiết đơn và nút “Gửi phản hồi / đánh giá” (nếu chưa gửi trước đó).</w:t>
            </w:r>
          </w:p>
          <w:p w14:paraId="438DD72B"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Khách bấm nút “Gửi phản hồi / đánh giá”.</w:t>
            </w:r>
          </w:p>
          <w:p w14:paraId="33846497"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Hệ thống hiển thị form: Mức đánh giá (ví dụ: 1–5 sao), Nội dung phản hồi (ghi chú tự do), Có các mục chọn nhanh: “Giao đúng hẹn”, “Thái độ phục vụ tốt”, “Giao thiếu hàng”,..</w:t>
            </w:r>
          </w:p>
          <w:p w14:paraId="7913B1C5"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Khách chọn số sao, nhập nội dung phản hồi (tùy ý) và nhấn “Gửi”.</w:t>
            </w:r>
          </w:p>
          <w:p w14:paraId="0397C642"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Hệ thống kiểm tra dữ liệu (ít nhất có mức đánh giá sao).</w:t>
            </w:r>
          </w:p>
          <w:p w14:paraId="709D96D5"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Nếu hợp lệ, hệ thống lưu phản hồi/đánh giá gắn với đơn hàng.</w:t>
            </w:r>
          </w:p>
          <w:p w14:paraId="68B066CF" w14:textId="77777777" w:rsidR="00CE0ADB" w:rsidRPr="0013588C" w:rsidRDefault="00CE0ADB" w:rsidP="00015270">
            <w:pPr>
              <w:pStyle w:val="NormalWeb"/>
              <w:numPr>
                <w:ilvl w:val="0"/>
                <w:numId w:val="183"/>
              </w:numPr>
              <w:spacing w:before="40" w:beforeAutospacing="0" w:after="40" w:afterAutospacing="0"/>
              <w:textAlignment w:val="baseline"/>
              <w:rPr>
                <w:strike/>
              </w:rPr>
            </w:pPr>
            <w:r w:rsidRPr="0013588C">
              <w:rPr>
                <w:strike/>
              </w:rPr>
              <w:t>Hệ thống hiển thị thông báo “Cảm ơn bạn đã đánh giá.”</w:t>
            </w:r>
          </w:p>
        </w:tc>
      </w:tr>
      <w:tr w:rsidR="00181AE0" w:rsidRPr="0013588C" w14:paraId="194EF419"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DE5A7"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FEFCB" w14:textId="77777777" w:rsidR="00CE0ADB" w:rsidRPr="0013588C" w:rsidRDefault="00CE0ADB" w:rsidP="00C65432">
            <w:pPr>
              <w:pStyle w:val="NormalWeb"/>
              <w:spacing w:before="40" w:beforeAutospacing="0" w:after="40" w:afterAutospacing="0"/>
              <w:rPr>
                <w:strike/>
              </w:rPr>
            </w:pPr>
            <w:r w:rsidRPr="0013588C">
              <w:rPr>
                <w:strike/>
              </w:rPr>
              <w:t>4a. Khách chỉ chọn số sao mà không nhập nội dung → hệ thống vẫn chấp nhận nếu cho phép đánh giá nhanh.</w:t>
            </w:r>
          </w:p>
        </w:tc>
      </w:tr>
      <w:tr w:rsidR="00181AE0" w:rsidRPr="0013588C" w14:paraId="730E986F"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F72326"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C27E6" w14:textId="77777777" w:rsidR="00CE0ADB" w:rsidRPr="0013588C" w:rsidRDefault="00CE0ADB" w:rsidP="00C65432">
            <w:pPr>
              <w:pStyle w:val="NormalWeb"/>
              <w:spacing w:before="40" w:beforeAutospacing="0" w:after="40" w:afterAutospacing="0"/>
              <w:rPr>
                <w:strike/>
              </w:rPr>
            </w:pPr>
            <w:r w:rsidRPr="0013588C">
              <w:rPr>
                <w:strike/>
              </w:rPr>
              <w:t>2a. Đơn đã được đánh giá trước đó → hệ thống ẩn nút “Gửi phản hồi / đánh giá”</w:t>
            </w:r>
          </w:p>
          <w:p w14:paraId="256353C9" w14:textId="77777777" w:rsidR="00CE0ADB" w:rsidRPr="0013588C" w:rsidRDefault="00CE0ADB" w:rsidP="00C65432">
            <w:pPr>
              <w:pStyle w:val="NormalWeb"/>
              <w:spacing w:before="40" w:beforeAutospacing="0" w:after="40" w:afterAutospacing="0"/>
              <w:rPr>
                <w:strike/>
              </w:rPr>
            </w:pPr>
            <w:r w:rsidRPr="0013588C">
              <w:rPr>
                <w:strike/>
              </w:rPr>
              <w:t>6a. Khách không chọn sao và cũng không nhập nội dung → hệ thống báo “Vui lòng chọn đánh giá hoặc nhập phản hồi”</w:t>
            </w:r>
          </w:p>
          <w:p w14:paraId="6E920675" w14:textId="77777777" w:rsidR="00CE0ADB" w:rsidRPr="0013588C" w:rsidRDefault="00CE0ADB" w:rsidP="00C65432">
            <w:pPr>
              <w:pStyle w:val="NormalWeb"/>
              <w:spacing w:before="40" w:beforeAutospacing="0" w:after="40" w:afterAutospacing="0"/>
              <w:rPr>
                <w:strike/>
              </w:rPr>
            </w:pPr>
            <w:r w:rsidRPr="0013588C">
              <w:rPr>
                <w:strike/>
              </w:rPr>
              <w:t>7a. Lỗi hệ thống khi lưu → hệ thống báo “Không thể gửi phản hồi lúc này, vui lòng thử lại sau.” và không ghi nhận đánh giá.</w:t>
            </w:r>
          </w:p>
        </w:tc>
      </w:tr>
      <w:tr w:rsidR="00181AE0" w:rsidRPr="0013588C" w14:paraId="1FB9247D"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AC3C0"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34661A" w14:textId="77777777" w:rsidR="00CE0ADB" w:rsidRPr="0013588C" w:rsidRDefault="00CE0ADB" w:rsidP="00015270">
            <w:pPr>
              <w:pStyle w:val="NormalWeb"/>
              <w:numPr>
                <w:ilvl w:val="0"/>
                <w:numId w:val="184"/>
              </w:numPr>
              <w:spacing w:before="40" w:beforeAutospacing="0" w:after="40" w:afterAutospacing="0"/>
              <w:textAlignment w:val="baseline"/>
              <w:rPr>
                <w:strike/>
              </w:rPr>
            </w:pPr>
            <w:r w:rsidRPr="0013588C">
              <w:rPr>
                <w:strike/>
              </w:rPr>
              <w:t>Mỗi đơn hàng chỉ được đánh giá 1 lần </w:t>
            </w:r>
          </w:p>
          <w:p w14:paraId="613DECFA" w14:textId="77777777" w:rsidR="00CE0ADB" w:rsidRPr="0013588C" w:rsidRDefault="00CE0ADB" w:rsidP="00015270">
            <w:pPr>
              <w:pStyle w:val="NormalWeb"/>
              <w:numPr>
                <w:ilvl w:val="0"/>
                <w:numId w:val="184"/>
              </w:numPr>
              <w:spacing w:before="40" w:beforeAutospacing="0" w:after="40" w:afterAutospacing="0"/>
              <w:textAlignment w:val="baseline"/>
              <w:rPr>
                <w:strike/>
              </w:rPr>
            </w:pPr>
            <w:r w:rsidRPr="0013588C">
              <w:rPr>
                <w:strike/>
              </w:rPr>
              <w:t>Phản hồi phải gắn với đơn cụ thể</w:t>
            </w:r>
          </w:p>
        </w:tc>
      </w:tr>
      <w:tr w:rsidR="00181AE0" w:rsidRPr="0013588C" w14:paraId="7AC52361"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997F1"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6CBCD"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77EB2B02" w14:textId="77777777" w:rsidR="00CE0ADB" w:rsidRPr="0013588C" w:rsidRDefault="00CE0ADB" w:rsidP="00C65432">
      <w:pPr>
        <w:spacing w:before="40" w:after="40"/>
        <w:rPr>
          <w:strike/>
          <w:szCs w:val="24"/>
        </w:rPr>
      </w:pPr>
    </w:p>
    <w:p w14:paraId="63E0997F" w14:textId="655CD1DB" w:rsidR="000B19AE" w:rsidRPr="0013588C" w:rsidRDefault="00E120E0" w:rsidP="00C65432">
      <w:pPr>
        <w:spacing w:before="40" w:after="40"/>
        <w:rPr>
          <w:strike/>
          <w:szCs w:val="24"/>
        </w:rPr>
      </w:pPr>
      <w:r w:rsidRPr="0013588C">
        <w:rPr>
          <w:strike/>
          <w:noProof/>
          <w:szCs w:val="24"/>
        </w:rPr>
        <w:lastRenderedPageBreak/>
        <w:drawing>
          <wp:inline distT="0" distB="0" distL="0" distR="0" wp14:anchorId="34EBBE2A" wp14:editId="27B2EA76">
            <wp:extent cx="5943600" cy="7101205"/>
            <wp:effectExtent l="0" t="0" r="0" b="4445"/>
            <wp:docPr id="151" name="Picture 15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diagram of a flowchart&#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7101205"/>
                    </a:xfrm>
                    <a:prstGeom prst="rect">
                      <a:avLst/>
                    </a:prstGeom>
                  </pic:spPr>
                </pic:pic>
              </a:graphicData>
            </a:graphic>
          </wp:inline>
        </w:drawing>
      </w:r>
    </w:p>
    <w:p w14:paraId="13DDE5CA" w14:textId="77777777" w:rsidR="00CE0ADB" w:rsidRPr="0013588C" w:rsidRDefault="00CE0ADB" w:rsidP="00C65432">
      <w:pPr>
        <w:pStyle w:val="NormalWeb"/>
        <w:spacing w:before="40" w:beforeAutospacing="0" w:after="40" w:afterAutospacing="0"/>
        <w:rPr>
          <w:strike/>
        </w:rPr>
      </w:pPr>
      <w:r w:rsidRPr="0013588C">
        <w:rPr>
          <w:b/>
          <w:bCs/>
          <w:strike/>
        </w:rPr>
        <w:t>3.2.9.3. Xem lịch sử đơn</w:t>
      </w:r>
    </w:p>
    <w:p w14:paraId="42C525D0"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06"/>
        <w:gridCol w:w="7544"/>
      </w:tblGrid>
      <w:tr w:rsidR="00181AE0" w:rsidRPr="0013588C" w14:paraId="4AF601F3"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487594"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D38084" w14:textId="77777777" w:rsidR="00CE0ADB" w:rsidRPr="0013588C" w:rsidRDefault="00CE0ADB" w:rsidP="00C65432">
            <w:pPr>
              <w:pStyle w:val="NormalWeb"/>
              <w:spacing w:before="40" w:beforeAutospacing="0" w:after="40" w:afterAutospacing="0"/>
              <w:rPr>
                <w:strike/>
              </w:rPr>
            </w:pPr>
            <w:r w:rsidRPr="0013588C">
              <w:rPr>
                <w:strike/>
              </w:rPr>
              <w:t>2.8.3</w:t>
            </w:r>
          </w:p>
        </w:tc>
      </w:tr>
      <w:tr w:rsidR="00181AE0" w:rsidRPr="0013588C" w14:paraId="7C02566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59161"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728BC" w14:textId="77777777" w:rsidR="00CE0ADB" w:rsidRPr="0013588C" w:rsidRDefault="00CE0ADB" w:rsidP="00C65432">
            <w:pPr>
              <w:pStyle w:val="NormalWeb"/>
              <w:spacing w:before="40" w:beforeAutospacing="0" w:after="40" w:afterAutospacing="0"/>
              <w:rPr>
                <w:strike/>
              </w:rPr>
            </w:pPr>
            <w:r w:rsidRPr="0013588C">
              <w:rPr>
                <w:strike/>
              </w:rPr>
              <w:t>Xem lịch sử đơn hàng</w:t>
            </w:r>
          </w:p>
        </w:tc>
      </w:tr>
      <w:tr w:rsidR="00181AE0" w:rsidRPr="0013588C" w14:paraId="79CA9B9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B9069D" w14:textId="77777777" w:rsidR="00CE0ADB" w:rsidRPr="0013588C" w:rsidRDefault="00CE0ADB" w:rsidP="00C65432">
            <w:pPr>
              <w:pStyle w:val="NormalWeb"/>
              <w:spacing w:before="40" w:beforeAutospacing="0" w:after="40" w:afterAutospacing="0"/>
              <w:rPr>
                <w:strike/>
              </w:rPr>
            </w:pPr>
            <w:r w:rsidRPr="0013588C">
              <w:rPr>
                <w:strike/>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3F55C7" w14:textId="77777777" w:rsidR="00CE0ADB" w:rsidRPr="0013588C" w:rsidRDefault="00CE0ADB" w:rsidP="00C65432">
            <w:pPr>
              <w:pStyle w:val="NormalWeb"/>
              <w:spacing w:before="40" w:beforeAutospacing="0" w:after="40" w:afterAutospacing="0"/>
              <w:rPr>
                <w:strike/>
              </w:rPr>
            </w:pPr>
            <w:r w:rsidRPr="0013588C">
              <w:rPr>
                <w:strike/>
              </w:rPr>
              <w:t>Là khách hàng, tôi muốn xem lại danh sách các đơn hàng đã đặt trước đây (trạng thái, nội dung, tổng tiền, ngày giao…) để tiện tra cứu, đối chiếu công trình, kiểm tra xem đã thanh toán chưa, và tham khảo lại khi đặt đơn mới.</w:t>
            </w:r>
          </w:p>
        </w:tc>
      </w:tr>
      <w:tr w:rsidR="00181AE0" w:rsidRPr="0013588C" w14:paraId="45084DB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BFF586"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3B17AF"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20FF9B4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B6290"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2127C5" w14:textId="77777777" w:rsidR="00CE0ADB" w:rsidRPr="0013588C" w:rsidRDefault="00CE0ADB" w:rsidP="00C65432">
            <w:pPr>
              <w:pStyle w:val="NormalWeb"/>
              <w:spacing w:before="40" w:beforeAutospacing="0" w:after="40" w:afterAutospacing="0"/>
              <w:rPr>
                <w:strike/>
              </w:rPr>
            </w:pPr>
            <w:r w:rsidRPr="0013588C">
              <w:rPr>
                <w:strike/>
              </w:rPr>
              <w:t>High</w:t>
            </w:r>
          </w:p>
        </w:tc>
      </w:tr>
      <w:tr w:rsidR="00181AE0" w:rsidRPr="0013588C" w14:paraId="7916AD4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44C5C"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2211EE" w14:textId="77777777" w:rsidR="00CE0ADB" w:rsidRPr="0013588C" w:rsidRDefault="00CE0ADB" w:rsidP="00C65432">
            <w:pPr>
              <w:pStyle w:val="NormalWeb"/>
              <w:spacing w:before="40" w:beforeAutospacing="0" w:after="40" w:afterAutospacing="0"/>
              <w:rPr>
                <w:strike/>
              </w:rPr>
            </w:pPr>
            <w:r w:rsidRPr="0013588C">
              <w:rPr>
                <w:strike/>
              </w:rPr>
              <w:t>Khách sau khi đăng nhập, chọn mục “Đơn hàng của tôi” trên menu.</w:t>
            </w:r>
          </w:p>
        </w:tc>
      </w:tr>
      <w:tr w:rsidR="00181AE0" w:rsidRPr="0013588C" w14:paraId="3F667B82"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016FA0" w14:textId="77777777" w:rsidR="00CE0ADB" w:rsidRPr="0013588C" w:rsidRDefault="00CE0ADB" w:rsidP="00C65432">
            <w:pPr>
              <w:pStyle w:val="NormalWeb"/>
              <w:spacing w:before="40" w:beforeAutospacing="0" w:after="40" w:afterAutospacing="0"/>
              <w:rPr>
                <w:strike/>
              </w:rPr>
            </w:pPr>
            <w:r w:rsidRPr="0013588C">
              <w:rPr>
                <w:strike/>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4453D" w14:textId="77777777" w:rsidR="00CE0ADB" w:rsidRPr="0013588C" w:rsidRDefault="00CE0ADB" w:rsidP="00015270">
            <w:pPr>
              <w:pStyle w:val="NormalWeb"/>
              <w:numPr>
                <w:ilvl w:val="0"/>
                <w:numId w:val="185"/>
              </w:numPr>
              <w:spacing w:before="40" w:beforeAutospacing="0" w:after="40" w:afterAutospacing="0"/>
              <w:textAlignment w:val="baseline"/>
              <w:rPr>
                <w:strike/>
              </w:rPr>
            </w:pPr>
            <w:r w:rsidRPr="0013588C">
              <w:rPr>
                <w:strike/>
              </w:rPr>
              <w:t>Khách đã đăng nhập.</w:t>
            </w:r>
          </w:p>
          <w:p w14:paraId="7A80EF3A" w14:textId="77777777" w:rsidR="00CE0ADB" w:rsidRPr="0013588C" w:rsidRDefault="00CE0ADB" w:rsidP="00015270">
            <w:pPr>
              <w:pStyle w:val="NormalWeb"/>
              <w:numPr>
                <w:ilvl w:val="0"/>
                <w:numId w:val="185"/>
              </w:numPr>
              <w:spacing w:before="40" w:beforeAutospacing="0" w:after="40" w:afterAutospacing="0"/>
              <w:textAlignment w:val="baseline"/>
              <w:rPr>
                <w:strike/>
              </w:rPr>
            </w:pPr>
            <w:r w:rsidRPr="0013588C">
              <w:rPr>
                <w:strike/>
              </w:rPr>
              <w:t>Hệ thống đã có lưu trữ đơn hàng gắn với tài khoản khách.</w:t>
            </w:r>
          </w:p>
        </w:tc>
      </w:tr>
      <w:tr w:rsidR="00181AE0" w:rsidRPr="0013588C" w14:paraId="5D14A827"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CF262"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0B705E" w14:textId="77777777" w:rsidR="00CE0ADB" w:rsidRPr="0013588C" w:rsidRDefault="00CE0ADB" w:rsidP="00015270">
            <w:pPr>
              <w:pStyle w:val="NormalWeb"/>
              <w:numPr>
                <w:ilvl w:val="0"/>
                <w:numId w:val="186"/>
              </w:numPr>
              <w:spacing w:before="40" w:beforeAutospacing="0" w:after="40" w:afterAutospacing="0"/>
              <w:textAlignment w:val="baseline"/>
              <w:rPr>
                <w:strike/>
              </w:rPr>
            </w:pPr>
            <w:r w:rsidRPr="0013588C">
              <w:rPr>
                <w:strike/>
              </w:rPr>
              <w:t>Danh sách đơn hàng của khách được hiển thị.</w:t>
            </w:r>
          </w:p>
          <w:p w14:paraId="52E2AD06" w14:textId="77777777" w:rsidR="00CE0ADB" w:rsidRPr="0013588C" w:rsidRDefault="00CE0ADB" w:rsidP="00015270">
            <w:pPr>
              <w:pStyle w:val="NormalWeb"/>
              <w:numPr>
                <w:ilvl w:val="0"/>
                <w:numId w:val="186"/>
              </w:numPr>
              <w:spacing w:before="40" w:beforeAutospacing="0" w:after="40" w:afterAutospacing="0"/>
              <w:textAlignment w:val="baseline"/>
              <w:rPr>
                <w:strike/>
              </w:rPr>
            </w:pPr>
            <w:r w:rsidRPr="0013588C">
              <w:rPr>
                <w:strike/>
              </w:rPr>
              <w:t>Khách có thể xem chi tiết từng đơn để xem thêm thông tin hoặc thao tác tiếp (đổi lịch, tạo yêu cầu đổi trả, đánh giá… nếu còn trong hạn).</w:t>
            </w:r>
          </w:p>
        </w:tc>
      </w:tr>
      <w:tr w:rsidR="00181AE0" w:rsidRPr="0013588C" w14:paraId="288BCEA3"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3CC5C"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43F0B6" w14:textId="77777777" w:rsidR="00CE0ADB" w:rsidRPr="0013588C" w:rsidRDefault="00CE0ADB" w:rsidP="00015270">
            <w:pPr>
              <w:pStyle w:val="NormalWeb"/>
              <w:numPr>
                <w:ilvl w:val="0"/>
                <w:numId w:val="187"/>
              </w:numPr>
              <w:spacing w:before="40" w:beforeAutospacing="0" w:after="40" w:afterAutospacing="0"/>
              <w:textAlignment w:val="baseline"/>
              <w:rPr>
                <w:strike/>
              </w:rPr>
            </w:pPr>
            <w:r w:rsidRPr="0013588C">
              <w:rPr>
                <w:strike/>
              </w:rPr>
              <w:t>Khách đăng nhập vào hệ thống.</w:t>
            </w:r>
          </w:p>
          <w:p w14:paraId="347669BC" w14:textId="77777777" w:rsidR="00CE0ADB" w:rsidRPr="0013588C" w:rsidRDefault="00CE0ADB" w:rsidP="00015270">
            <w:pPr>
              <w:pStyle w:val="NormalWeb"/>
              <w:numPr>
                <w:ilvl w:val="0"/>
                <w:numId w:val="187"/>
              </w:numPr>
              <w:spacing w:before="40" w:beforeAutospacing="0" w:after="40" w:afterAutospacing="0"/>
              <w:textAlignment w:val="baseline"/>
              <w:rPr>
                <w:strike/>
              </w:rPr>
            </w:pPr>
            <w:r w:rsidRPr="0013588C">
              <w:rPr>
                <w:strike/>
              </w:rPr>
              <w:t>Khách chọn mục “Đơn hàng của tôi”.</w:t>
            </w:r>
          </w:p>
          <w:p w14:paraId="3DC30F30" w14:textId="77777777" w:rsidR="00CE0ADB" w:rsidRPr="0013588C" w:rsidRDefault="00CE0ADB" w:rsidP="00015270">
            <w:pPr>
              <w:pStyle w:val="NormalWeb"/>
              <w:numPr>
                <w:ilvl w:val="0"/>
                <w:numId w:val="187"/>
              </w:numPr>
              <w:spacing w:before="40" w:beforeAutospacing="0" w:after="40" w:afterAutospacing="0"/>
              <w:textAlignment w:val="baseline"/>
              <w:rPr>
                <w:strike/>
              </w:rPr>
            </w:pPr>
            <w:r w:rsidRPr="0013588C">
              <w:rPr>
                <w:strike/>
              </w:rPr>
              <w:t>Hệ thống tải và hiển thị danh sách đơn gắn với tài khoản khách, gồm thông tin tóm tắt: mã đơn, ngày đặt, tổng tiền, trạng thái, loại đơn.</w:t>
            </w:r>
          </w:p>
          <w:p w14:paraId="7F2A7F9F" w14:textId="77777777" w:rsidR="00CE0ADB" w:rsidRPr="0013588C" w:rsidRDefault="00CE0ADB" w:rsidP="00015270">
            <w:pPr>
              <w:pStyle w:val="NormalWeb"/>
              <w:numPr>
                <w:ilvl w:val="0"/>
                <w:numId w:val="187"/>
              </w:numPr>
              <w:spacing w:before="40" w:beforeAutospacing="0" w:after="40" w:afterAutospacing="0"/>
              <w:textAlignment w:val="baseline"/>
              <w:rPr>
                <w:strike/>
              </w:rPr>
            </w:pPr>
            <w:r w:rsidRPr="0013588C">
              <w:rPr>
                <w:strike/>
              </w:rPr>
              <w:t>Khách có thể lọc/sắp xếp (theo thời gian, trạng thái, loại đơn…).</w:t>
            </w:r>
          </w:p>
          <w:p w14:paraId="1C6EF924" w14:textId="77777777" w:rsidR="00CE0ADB" w:rsidRPr="0013588C" w:rsidRDefault="00CE0ADB" w:rsidP="00015270">
            <w:pPr>
              <w:pStyle w:val="NormalWeb"/>
              <w:numPr>
                <w:ilvl w:val="0"/>
                <w:numId w:val="187"/>
              </w:numPr>
              <w:spacing w:before="40" w:beforeAutospacing="0" w:after="40" w:afterAutospacing="0"/>
              <w:textAlignment w:val="baseline"/>
              <w:rPr>
                <w:strike/>
              </w:rPr>
            </w:pPr>
            <w:r w:rsidRPr="0013588C">
              <w:rPr>
                <w:strike/>
              </w:rPr>
              <w:t>Khách chọn một đơn bất kỳ để xem chi tiết đơn hàng.</w:t>
            </w:r>
          </w:p>
          <w:p w14:paraId="68588FA6" w14:textId="77777777" w:rsidR="00CE0ADB" w:rsidRPr="0013588C" w:rsidRDefault="00CE0ADB" w:rsidP="00015270">
            <w:pPr>
              <w:pStyle w:val="NormalWeb"/>
              <w:numPr>
                <w:ilvl w:val="0"/>
                <w:numId w:val="187"/>
              </w:numPr>
              <w:spacing w:before="40" w:beforeAutospacing="0" w:after="40" w:afterAutospacing="0"/>
              <w:textAlignment w:val="baseline"/>
              <w:rPr>
                <w:strike/>
              </w:rPr>
            </w:pPr>
            <w:r w:rsidRPr="0013588C">
              <w:rPr>
                <w:strike/>
              </w:rPr>
              <w:t>Hệ thống hiển thị chi tiết đơn: danh sách mặt hàng, số lượng, giá, địa chỉ giao, thời gian giao, phương thức thanh toán, trạng thái, cùng các nút chức năng tương ứng (đổi lịch, hủy, đổi/trả, đánh giá… tùy trạng thái).</w:t>
            </w:r>
          </w:p>
        </w:tc>
      </w:tr>
      <w:tr w:rsidR="00181AE0" w:rsidRPr="0013588C" w14:paraId="73EB8FF5"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31C4F"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E1B50D" w14:textId="77777777" w:rsidR="00CE0ADB" w:rsidRPr="0013588C" w:rsidRDefault="00CE0ADB" w:rsidP="00C65432">
            <w:pPr>
              <w:pStyle w:val="NormalWeb"/>
              <w:spacing w:before="40" w:beforeAutospacing="0" w:after="40" w:afterAutospacing="0"/>
              <w:rPr>
                <w:strike/>
              </w:rPr>
            </w:pPr>
            <w:r w:rsidRPr="0013588C">
              <w:rPr>
                <w:strike/>
              </w:rPr>
              <w:t>4a. Khách lọc theo khoảng thời gian (vd: 30 ngày gần nhất / 6 tháng / 1 năm) → hệ thống chỉ hiển thị các đơn trong khoảng đó.</w:t>
            </w:r>
          </w:p>
        </w:tc>
      </w:tr>
      <w:tr w:rsidR="00181AE0" w:rsidRPr="0013588C" w14:paraId="343F9100" w14:textId="77777777" w:rsidTr="00CE0ADB">
        <w:trPr>
          <w:trHeight w:val="18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FE9AD9"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873F96" w14:textId="77777777" w:rsidR="00CE0ADB" w:rsidRPr="0013588C" w:rsidRDefault="00CE0ADB" w:rsidP="00C65432">
            <w:pPr>
              <w:pStyle w:val="NormalWeb"/>
              <w:spacing w:before="40" w:beforeAutospacing="0" w:after="40" w:afterAutospacing="0"/>
              <w:rPr>
                <w:strike/>
              </w:rPr>
            </w:pPr>
            <w:r w:rsidRPr="0013588C">
              <w:rPr>
                <w:strike/>
              </w:rPr>
              <w:t>3a. Khách chưa từng có đơn → hệ thống hiển thị “Bạn chưa có đơn hàng nào”.</w:t>
            </w:r>
          </w:p>
          <w:p w14:paraId="779F45A4" w14:textId="77777777" w:rsidR="00CE0ADB" w:rsidRPr="0013588C" w:rsidRDefault="00CE0ADB" w:rsidP="00C65432">
            <w:pPr>
              <w:pStyle w:val="NormalWeb"/>
              <w:spacing w:before="40" w:beforeAutospacing="0" w:after="40" w:afterAutospacing="0"/>
              <w:rPr>
                <w:strike/>
              </w:rPr>
            </w:pPr>
            <w:r w:rsidRPr="0013588C">
              <w:rPr>
                <w:strike/>
              </w:rPr>
              <w:t>3b. Lỗi hệ thống khi tải danh sách (mất kết nối, lỗi CSDL) → hiển thị “Không thể tải lịch sử đơn hàng, vui lòng thử lại sau.”</w:t>
            </w:r>
          </w:p>
        </w:tc>
      </w:tr>
      <w:tr w:rsidR="00181AE0" w:rsidRPr="0013588C" w14:paraId="4C9367D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A808D"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1242A3" w14:textId="77777777" w:rsidR="00CE0ADB" w:rsidRPr="0013588C" w:rsidRDefault="00CE0ADB" w:rsidP="00C65432">
            <w:pPr>
              <w:pStyle w:val="NormalWeb"/>
              <w:spacing w:before="40" w:beforeAutospacing="0" w:after="40" w:afterAutospacing="0"/>
              <w:rPr>
                <w:strike/>
              </w:rPr>
            </w:pPr>
            <w:r w:rsidRPr="0013588C">
              <w:rPr>
                <w:strike/>
              </w:rPr>
              <w:t>N/A</w:t>
            </w:r>
          </w:p>
        </w:tc>
      </w:tr>
      <w:tr w:rsidR="00181AE0" w:rsidRPr="0013588C" w14:paraId="411B23CC"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0484D7"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691A1A" w14:textId="77777777" w:rsidR="00CE0ADB" w:rsidRPr="0013588C" w:rsidRDefault="00CE0ADB" w:rsidP="00C65432">
            <w:pPr>
              <w:pStyle w:val="NormalWeb"/>
              <w:spacing w:before="40" w:beforeAutospacing="0" w:after="40" w:afterAutospacing="0"/>
              <w:rPr>
                <w:strike/>
              </w:rPr>
            </w:pPr>
            <w:r w:rsidRPr="0013588C">
              <w:rPr>
                <w:strike/>
              </w:rPr>
              <w:t>N/A</w:t>
            </w:r>
          </w:p>
        </w:tc>
      </w:tr>
    </w:tbl>
    <w:p w14:paraId="49392678" w14:textId="77777777" w:rsidR="00CE0ADB" w:rsidRPr="0013588C" w:rsidRDefault="00CE0ADB" w:rsidP="00C65432">
      <w:pPr>
        <w:spacing w:before="40" w:after="40"/>
        <w:rPr>
          <w:strike/>
          <w:szCs w:val="24"/>
        </w:rPr>
      </w:pPr>
    </w:p>
    <w:p w14:paraId="17F9AE05" w14:textId="33EA9329" w:rsidR="000B19AE" w:rsidRPr="0013588C" w:rsidRDefault="00E51CF9" w:rsidP="00C65432">
      <w:pPr>
        <w:spacing w:before="40" w:after="40"/>
        <w:rPr>
          <w:strike/>
          <w:szCs w:val="24"/>
        </w:rPr>
      </w:pPr>
      <w:r w:rsidRPr="0013588C">
        <w:rPr>
          <w:strike/>
          <w:noProof/>
          <w:szCs w:val="24"/>
        </w:rPr>
        <w:lastRenderedPageBreak/>
        <w:drawing>
          <wp:inline distT="0" distB="0" distL="0" distR="0" wp14:anchorId="491C4ECE" wp14:editId="1D5A93DA">
            <wp:extent cx="5943600" cy="5937885"/>
            <wp:effectExtent l="0" t="0" r="0" b="5715"/>
            <wp:docPr id="152" name="Picture 152"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screenshot of a diagram&#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5937885"/>
                    </a:xfrm>
                    <a:prstGeom prst="rect">
                      <a:avLst/>
                    </a:prstGeom>
                  </pic:spPr>
                </pic:pic>
              </a:graphicData>
            </a:graphic>
          </wp:inline>
        </w:drawing>
      </w:r>
    </w:p>
    <w:p w14:paraId="3085AFDF" w14:textId="77777777" w:rsidR="00CE0ADB" w:rsidRPr="0013588C" w:rsidRDefault="00CE0ADB" w:rsidP="00C65432">
      <w:pPr>
        <w:pStyle w:val="NormalWeb"/>
        <w:spacing w:before="40" w:beforeAutospacing="0" w:after="40" w:afterAutospacing="0"/>
        <w:rPr>
          <w:strike/>
        </w:rPr>
      </w:pPr>
      <w:r w:rsidRPr="0013588C">
        <w:rPr>
          <w:b/>
          <w:bCs/>
          <w:strike/>
        </w:rPr>
        <w:t>3.2.9.4. Tải hóa đơn/ biên lai PDF</w:t>
      </w:r>
    </w:p>
    <w:p w14:paraId="13B8D588" w14:textId="77777777" w:rsidR="00CE0ADB" w:rsidRPr="0013588C" w:rsidRDefault="00CE0ADB" w:rsidP="00C65432">
      <w:pPr>
        <w:spacing w:before="40" w:after="40"/>
        <w:rPr>
          <w:strike/>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50"/>
        <w:gridCol w:w="7400"/>
      </w:tblGrid>
      <w:tr w:rsidR="00181AE0" w:rsidRPr="0013588C" w14:paraId="5BDC0C92"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E47BE1" w14:textId="77777777" w:rsidR="00CE0ADB" w:rsidRPr="0013588C" w:rsidRDefault="00CE0ADB" w:rsidP="00C65432">
            <w:pPr>
              <w:pStyle w:val="NormalWeb"/>
              <w:spacing w:before="40" w:beforeAutospacing="0" w:after="40" w:afterAutospacing="0"/>
              <w:rPr>
                <w:strike/>
              </w:rPr>
            </w:pPr>
            <w:r w:rsidRPr="0013588C">
              <w:rPr>
                <w:strike/>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71266E" w14:textId="77777777" w:rsidR="00CE0ADB" w:rsidRPr="0013588C" w:rsidRDefault="00CE0ADB" w:rsidP="00C65432">
            <w:pPr>
              <w:pStyle w:val="NormalWeb"/>
              <w:spacing w:before="40" w:beforeAutospacing="0" w:after="40" w:afterAutospacing="0"/>
              <w:rPr>
                <w:strike/>
              </w:rPr>
            </w:pPr>
            <w:r w:rsidRPr="0013588C">
              <w:rPr>
                <w:strike/>
              </w:rPr>
              <w:t>2.8.4</w:t>
            </w:r>
          </w:p>
        </w:tc>
      </w:tr>
      <w:tr w:rsidR="00181AE0" w:rsidRPr="0013588C" w14:paraId="3CFFF7B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DB293D" w14:textId="77777777" w:rsidR="00CE0ADB" w:rsidRPr="0013588C" w:rsidRDefault="00CE0ADB" w:rsidP="00C65432">
            <w:pPr>
              <w:pStyle w:val="NormalWeb"/>
              <w:spacing w:before="40" w:beforeAutospacing="0" w:after="40" w:afterAutospacing="0"/>
              <w:rPr>
                <w:strike/>
              </w:rPr>
            </w:pPr>
            <w:r w:rsidRPr="0013588C">
              <w:rPr>
                <w:strike/>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9C7BA" w14:textId="77777777" w:rsidR="00CE0ADB" w:rsidRPr="0013588C" w:rsidRDefault="00CE0ADB" w:rsidP="00C65432">
            <w:pPr>
              <w:pStyle w:val="NormalWeb"/>
              <w:spacing w:before="40" w:beforeAutospacing="0" w:after="40" w:afterAutospacing="0"/>
              <w:rPr>
                <w:strike/>
              </w:rPr>
            </w:pPr>
            <w:r w:rsidRPr="0013588C">
              <w:rPr>
                <w:strike/>
              </w:rPr>
              <w:t>Tải hóa đơn / biên lai PDF</w:t>
            </w:r>
          </w:p>
        </w:tc>
      </w:tr>
      <w:tr w:rsidR="00181AE0" w:rsidRPr="0013588C" w14:paraId="6BC9676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D037AC" w14:textId="77777777" w:rsidR="00CE0ADB" w:rsidRPr="0013588C" w:rsidRDefault="00CE0ADB" w:rsidP="00C65432">
            <w:pPr>
              <w:pStyle w:val="NormalWeb"/>
              <w:spacing w:before="40" w:beforeAutospacing="0" w:after="40" w:afterAutospacing="0"/>
              <w:rPr>
                <w:strike/>
              </w:rPr>
            </w:pPr>
            <w:r w:rsidRPr="0013588C">
              <w:rPr>
                <w:strike/>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4A0CB" w14:textId="77777777" w:rsidR="00CE0ADB" w:rsidRPr="0013588C" w:rsidRDefault="00CE0ADB" w:rsidP="00C65432">
            <w:pPr>
              <w:pStyle w:val="NormalWeb"/>
              <w:spacing w:before="40" w:beforeAutospacing="0" w:after="40" w:afterAutospacing="0"/>
              <w:rPr>
                <w:strike/>
              </w:rPr>
            </w:pPr>
            <w:r w:rsidRPr="0013588C">
              <w:rPr>
                <w:strike/>
              </w:rPr>
              <w:t>Là khách hàng, tôi muốn tải hóa đơn hoặc biên lai của đơn hàng dưới dạng file PDF để có thể lưu trữ hoặc in ra khi cần.</w:t>
            </w:r>
          </w:p>
        </w:tc>
      </w:tr>
      <w:tr w:rsidR="00181AE0" w:rsidRPr="0013588C" w14:paraId="5A48AC2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8FFA10" w14:textId="77777777" w:rsidR="00CE0ADB" w:rsidRPr="0013588C" w:rsidRDefault="00CE0ADB" w:rsidP="00C65432">
            <w:pPr>
              <w:pStyle w:val="NormalWeb"/>
              <w:spacing w:before="40" w:beforeAutospacing="0" w:after="40" w:afterAutospacing="0"/>
              <w:rPr>
                <w:strike/>
              </w:rPr>
            </w:pPr>
            <w:r w:rsidRPr="0013588C">
              <w:rPr>
                <w:strik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78FB2D" w14:textId="77777777" w:rsidR="00CE0ADB" w:rsidRPr="0013588C" w:rsidRDefault="00CE0ADB" w:rsidP="00C65432">
            <w:pPr>
              <w:pStyle w:val="NormalWeb"/>
              <w:spacing w:before="40" w:beforeAutospacing="0" w:after="40" w:afterAutospacing="0"/>
              <w:rPr>
                <w:strike/>
              </w:rPr>
            </w:pPr>
            <w:r w:rsidRPr="0013588C">
              <w:rPr>
                <w:strike/>
              </w:rPr>
              <w:t>Khách hàng</w:t>
            </w:r>
          </w:p>
        </w:tc>
      </w:tr>
      <w:tr w:rsidR="00181AE0" w:rsidRPr="0013588C" w14:paraId="3B29865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009CCC" w14:textId="77777777" w:rsidR="00CE0ADB" w:rsidRPr="0013588C" w:rsidRDefault="00CE0ADB" w:rsidP="00C65432">
            <w:pPr>
              <w:pStyle w:val="NormalWeb"/>
              <w:spacing w:before="40" w:beforeAutospacing="0" w:after="40" w:afterAutospacing="0"/>
              <w:rPr>
                <w:strike/>
              </w:rPr>
            </w:pPr>
            <w:r w:rsidRPr="0013588C">
              <w:rPr>
                <w:strike/>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8C0F07" w14:textId="77777777" w:rsidR="00CE0ADB" w:rsidRPr="0013588C" w:rsidRDefault="00CE0ADB" w:rsidP="00C65432">
            <w:pPr>
              <w:pStyle w:val="NormalWeb"/>
              <w:spacing w:before="40" w:beforeAutospacing="0" w:after="40" w:afterAutospacing="0"/>
              <w:rPr>
                <w:strike/>
              </w:rPr>
            </w:pPr>
            <w:r w:rsidRPr="0013588C">
              <w:rPr>
                <w:strike/>
              </w:rPr>
              <w:t>Medium–High</w:t>
            </w:r>
          </w:p>
        </w:tc>
      </w:tr>
      <w:tr w:rsidR="00181AE0" w:rsidRPr="0013588C" w14:paraId="38B8EE11"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1388C1" w14:textId="77777777" w:rsidR="00CE0ADB" w:rsidRPr="0013588C" w:rsidRDefault="00CE0ADB" w:rsidP="00C65432">
            <w:pPr>
              <w:pStyle w:val="NormalWeb"/>
              <w:spacing w:before="40" w:beforeAutospacing="0" w:after="40" w:afterAutospacing="0"/>
              <w:rPr>
                <w:strike/>
              </w:rPr>
            </w:pPr>
            <w:r w:rsidRPr="0013588C">
              <w:rPr>
                <w:strike/>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22316" w14:textId="77777777" w:rsidR="00CE0ADB" w:rsidRPr="0013588C" w:rsidRDefault="00CE0ADB" w:rsidP="00C65432">
            <w:pPr>
              <w:pStyle w:val="NormalWeb"/>
              <w:spacing w:before="40" w:beforeAutospacing="0" w:after="40" w:afterAutospacing="0"/>
              <w:rPr>
                <w:strike/>
              </w:rPr>
            </w:pPr>
            <w:r w:rsidRPr="0013588C">
              <w:rPr>
                <w:strike/>
              </w:rPr>
              <w:t>Khách vào Đơn hàng của tôi, mở chi tiết một đơn và chọn chức năng “Tải hóa đơn / biên lai PDF”</w:t>
            </w:r>
          </w:p>
        </w:tc>
      </w:tr>
      <w:tr w:rsidR="00181AE0" w:rsidRPr="0013588C" w14:paraId="5C52EEAD"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1CB4F" w14:textId="77777777" w:rsidR="00CE0ADB" w:rsidRPr="0013588C" w:rsidRDefault="00CE0ADB" w:rsidP="00C65432">
            <w:pPr>
              <w:pStyle w:val="NormalWeb"/>
              <w:spacing w:before="40" w:beforeAutospacing="0" w:after="40" w:afterAutospacing="0"/>
              <w:rPr>
                <w:strike/>
              </w:rPr>
            </w:pPr>
            <w:r w:rsidRPr="0013588C">
              <w:rPr>
                <w:strike/>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3153F7" w14:textId="77777777" w:rsidR="00CE0ADB" w:rsidRPr="0013588C" w:rsidRDefault="00CE0ADB" w:rsidP="00015270">
            <w:pPr>
              <w:pStyle w:val="NormalWeb"/>
              <w:numPr>
                <w:ilvl w:val="0"/>
                <w:numId w:val="188"/>
              </w:numPr>
              <w:spacing w:before="40" w:beforeAutospacing="0" w:after="40" w:afterAutospacing="0"/>
              <w:textAlignment w:val="baseline"/>
              <w:rPr>
                <w:strike/>
              </w:rPr>
            </w:pPr>
            <w:r w:rsidRPr="0013588C">
              <w:rPr>
                <w:strike/>
              </w:rPr>
              <w:t>Khách đã đăng nhập.</w:t>
            </w:r>
          </w:p>
          <w:p w14:paraId="546F0265" w14:textId="77777777" w:rsidR="00CE0ADB" w:rsidRPr="0013588C" w:rsidRDefault="00CE0ADB" w:rsidP="00015270">
            <w:pPr>
              <w:pStyle w:val="NormalWeb"/>
              <w:numPr>
                <w:ilvl w:val="0"/>
                <w:numId w:val="188"/>
              </w:numPr>
              <w:spacing w:before="40" w:beforeAutospacing="0" w:after="40" w:afterAutospacing="0"/>
              <w:textAlignment w:val="baseline"/>
              <w:rPr>
                <w:strike/>
              </w:rPr>
            </w:pPr>
            <w:r w:rsidRPr="0013588C">
              <w:rPr>
                <w:strike/>
              </w:rPr>
              <w:t>Đơn đã được ghi nhận thanh toán </w:t>
            </w:r>
          </w:p>
          <w:p w14:paraId="41BBCA76" w14:textId="77777777" w:rsidR="00CE0ADB" w:rsidRPr="0013588C" w:rsidRDefault="00CE0ADB" w:rsidP="00015270">
            <w:pPr>
              <w:pStyle w:val="NormalWeb"/>
              <w:numPr>
                <w:ilvl w:val="0"/>
                <w:numId w:val="188"/>
              </w:numPr>
              <w:spacing w:before="40" w:beforeAutospacing="0" w:after="40" w:afterAutospacing="0"/>
              <w:textAlignment w:val="baseline"/>
              <w:rPr>
                <w:strike/>
              </w:rPr>
            </w:pPr>
            <w:r w:rsidRPr="0013588C">
              <w:rPr>
                <w:strike/>
              </w:rPr>
              <w:t>Hệ thống có chức năng tạo/tải file PDF cho đơn hàng.</w:t>
            </w:r>
          </w:p>
        </w:tc>
      </w:tr>
      <w:tr w:rsidR="00181AE0" w:rsidRPr="0013588C" w14:paraId="64E715C3"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B4C92" w14:textId="77777777" w:rsidR="00CE0ADB" w:rsidRPr="0013588C" w:rsidRDefault="00CE0ADB" w:rsidP="00C65432">
            <w:pPr>
              <w:pStyle w:val="NormalWeb"/>
              <w:spacing w:before="40" w:beforeAutospacing="0" w:after="40" w:afterAutospacing="0"/>
              <w:rPr>
                <w:strike/>
              </w:rPr>
            </w:pPr>
            <w:r w:rsidRPr="0013588C">
              <w:rPr>
                <w:strike/>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D56232" w14:textId="77777777" w:rsidR="00CE0ADB" w:rsidRPr="0013588C" w:rsidRDefault="00CE0ADB" w:rsidP="00015270">
            <w:pPr>
              <w:pStyle w:val="NormalWeb"/>
              <w:numPr>
                <w:ilvl w:val="0"/>
                <w:numId w:val="189"/>
              </w:numPr>
              <w:spacing w:before="40" w:beforeAutospacing="0" w:after="40" w:afterAutospacing="0"/>
              <w:textAlignment w:val="baseline"/>
              <w:rPr>
                <w:strike/>
              </w:rPr>
            </w:pPr>
            <w:r w:rsidRPr="0013588C">
              <w:rPr>
                <w:strike/>
              </w:rPr>
              <w:t>File hóa đơn/biên lai PDF được tạo </w:t>
            </w:r>
          </w:p>
          <w:p w14:paraId="0924D409" w14:textId="77777777" w:rsidR="00CE0ADB" w:rsidRPr="0013588C" w:rsidRDefault="00CE0ADB" w:rsidP="00015270">
            <w:pPr>
              <w:pStyle w:val="NormalWeb"/>
              <w:numPr>
                <w:ilvl w:val="0"/>
                <w:numId w:val="189"/>
              </w:numPr>
              <w:spacing w:before="40" w:beforeAutospacing="0" w:after="40" w:afterAutospacing="0"/>
              <w:textAlignment w:val="baseline"/>
              <w:rPr>
                <w:strike/>
              </w:rPr>
            </w:pPr>
            <w:r w:rsidRPr="0013588C">
              <w:rPr>
                <w:strike/>
              </w:rPr>
              <w:t>Khách có thể tải xuống hoặc mở file để xem/in.</w:t>
            </w:r>
          </w:p>
        </w:tc>
      </w:tr>
      <w:tr w:rsidR="00181AE0" w:rsidRPr="0013588C" w14:paraId="63201C87"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3AD866" w14:textId="77777777" w:rsidR="00CE0ADB" w:rsidRPr="0013588C" w:rsidRDefault="00CE0ADB" w:rsidP="00C65432">
            <w:pPr>
              <w:pStyle w:val="NormalWeb"/>
              <w:spacing w:before="40" w:beforeAutospacing="0" w:after="40" w:afterAutospacing="0"/>
              <w:rPr>
                <w:strike/>
              </w:rPr>
            </w:pPr>
            <w:r w:rsidRPr="0013588C">
              <w:rPr>
                <w:strike/>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C6C83" w14:textId="77777777" w:rsidR="00CE0ADB" w:rsidRPr="0013588C" w:rsidRDefault="00CE0ADB" w:rsidP="00015270">
            <w:pPr>
              <w:pStyle w:val="NormalWeb"/>
              <w:numPr>
                <w:ilvl w:val="0"/>
                <w:numId w:val="190"/>
              </w:numPr>
              <w:spacing w:before="40" w:beforeAutospacing="0" w:after="40" w:afterAutospacing="0"/>
              <w:textAlignment w:val="baseline"/>
              <w:rPr>
                <w:strike/>
              </w:rPr>
            </w:pPr>
            <w:r w:rsidRPr="0013588C">
              <w:rPr>
                <w:strike/>
              </w:rPr>
              <w:t>Khách vào lịch sử đơn hàng, chọn một đơn đã thanh toán </w:t>
            </w:r>
          </w:p>
          <w:p w14:paraId="722BC4EA" w14:textId="77777777" w:rsidR="00CE0ADB" w:rsidRPr="0013588C" w:rsidRDefault="00CE0ADB" w:rsidP="00015270">
            <w:pPr>
              <w:pStyle w:val="NormalWeb"/>
              <w:numPr>
                <w:ilvl w:val="0"/>
                <w:numId w:val="190"/>
              </w:numPr>
              <w:spacing w:before="40" w:beforeAutospacing="0" w:after="40" w:afterAutospacing="0"/>
              <w:textAlignment w:val="baseline"/>
              <w:rPr>
                <w:strike/>
              </w:rPr>
            </w:pPr>
            <w:r w:rsidRPr="0013588C">
              <w:rPr>
                <w:strike/>
              </w:rPr>
              <w:t>Hệ thống hiển thị chi tiết đơn, kèm nút “Tải hóa đơn / biên lai (PDF)”.</w:t>
            </w:r>
          </w:p>
          <w:p w14:paraId="142E315B" w14:textId="77777777" w:rsidR="00CE0ADB" w:rsidRPr="0013588C" w:rsidRDefault="00CE0ADB" w:rsidP="00015270">
            <w:pPr>
              <w:pStyle w:val="NormalWeb"/>
              <w:numPr>
                <w:ilvl w:val="0"/>
                <w:numId w:val="190"/>
              </w:numPr>
              <w:spacing w:before="40" w:beforeAutospacing="0" w:after="40" w:afterAutospacing="0"/>
              <w:textAlignment w:val="baseline"/>
              <w:rPr>
                <w:strike/>
              </w:rPr>
            </w:pPr>
            <w:r w:rsidRPr="0013588C">
              <w:rPr>
                <w:strike/>
              </w:rPr>
              <w:t>Khách bấm nút “Tải hóa đơn / biên lai PDF”.</w:t>
            </w:r>
          </w:p>
          <w:p w14:paraId="4B283CB6" w14:textId="77777777" w:rsidR="00CE0ADB" w:rsidRPr="0013588C" w:rsidRDefault="00CE0ADB" w:rsidP="00015270">
            <w:pPr>
              <w:pStyle w:val="NormalWeb"/>
              <w:numPr>
                <w:ilvl w:val="0"/>
                <w:numId w:val="190"/>
              </w:numPr>
              <w:spacing w:before="40" w:beforeAutospacing="0" w:after="40" w:afterAutospacing="0"/>
              <w:textAlignment w:val="baseline"/>
              <w:rPr>
                <w:strike/>
              </w:rPr>
            </w:pPr>
            <w:r w:rsidRPr="0013588C">
              <w:rPr>
                <w:strike/>
              </w:rPr>
              <w:t>Hệ thống kiểm tra điều kiện xuất: đơn đã thanh toán, đủ thông tin cần thiết (tên KH, mã số thuế nếu cần, nội dung đơn…).</w:t>
            </w:r>
          </w:p>
          <w:p w14:paraId="61ADE4FC" w14:textId="77777777" w:rsidR="00CE0ADB" w:rsidRPr="0013588C" w:rsidRDefault="00CE0ADB" w:rsidP="00015270">
            <w:pPr>
              <w:pStyle w:val="NormalWeb"/>
              <w:numPr>
                <w:ilvl w:val="0"/>
                <w:numId w:val="190"/>
              </w:numPr>
              <w:spacing w:before="40" w:beforeAutospacing="0" w:after="40" w:afterAutospacing="0"/>
              <w:textAlignment w:val="baseline"/>
              <w:rPr>
                <w:strike/>
              </w:rPr>
            </w:pPr>
            <w:r w:rsidRPr="0013588C">
              <w:rPr>
                <w:strike/>
              </w:rPr>
              <w:t>Nếu hợp lệ, hệ thống: tạo file PDF mới hoặc lấy file PDF đã được tạo trước đó từ hệ thống.</w:t>
            </w:r>
          </w:p>
          <w:p w14:paraId="673693B3" w14:textId="77777777" w:rsidR="00CE0ADB" w:rsidRPr="0013588C" w:rsidRDefault="00CE0ADB" w:rsidP="00015270">
            <w:pPr>
              <w:pStyle w:val="NormalWeb"/>
              <w:numPr>
                <w:ilvl w:val="0"/>
                <w:numId w:val="190"/>
              </w:numPr>
              <w:spacing w:before="40" w:beforeAutospacing="0" w:after="40" w:afterAutospacing="0"/>
              <w:textAlignment w:val="baseline"/>
              <w:rPr>
                <w:strike/>
              </w:rPr>
            </w:pPr>
            <w:r w:rsidRPr="0013588C">
              <w:rPr>
                <w:strike/>
              </w:rPr>
              <w:t>Hệ thống trả về file PDF cho khách </w:t>
            </w:r>
          </w:p>
          <w:p w14:paraId="33CD3968" w14:textId="77777777" w:rsidR="00CE0ADB" w:rsidRPr="0013588C" w:rsidRDefault="00CE0ADB" w:rsidP="00015270">
            <w:pPr>
              <w:pStyle w:val="NormalWeb"/>
              <w:numPr>
                <w:ilvl w:val="0"/>
                <w:numId w:val="190"/>
              </w:numPr>
              <w:spacing w:before="40" w:beforeAutospacing="0" w:after="40" w:afterAutospacing="0"/>
              <w:textAlignment w:val="baseline"/>
              <w:rPr>
                <w:strike/>
              </w:rPr>
            </w:pPr>
            <w:r w:rsidRPr="0013588C">
              <w:rPr>
                <w:strike/>
              </w:rPr>
              <w:t>Khách xem file hoặc lưu/in ra theo nhu cầu.</w:t>
            </w:r>
          </w:p>
        </w:tc>
      </w:tr>
      <w:tr w:rsidR="00181AE0" w:rsidRPr="0013588C" w14:paraId="214554CF"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F34766" w14:textId="77777777" w:rsidR="00CE0ADB" w:rsidRPr="0013588C" w:rsidRDefault="00CE0ADB" w:rsidP="00C65432">
            <w:pPr>
              <w:pStyle w:val="NormalWeb"/>
              <w:spacing w:before="40" w:beforeAutospacing="0" w:after="40" w:afterAutospacing="0"/>
              <w:rPr>
                <w:strike/>
              </w:rPr>
            </w:pPr>
            <w:r w:rsidRPr="0013588C">
              <w:rPr>
                <w:strike/>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070486" w14:textId="77777777" w:rsidR="00CE0ADB" w:rsidRPr="0013588C" w:rsidRDefault="00CE0ADB" w:rsidP="00C65432">
            <w:pPr>
              <w:pStyle w:val="NormalWeb"/>
              <w:spacing w:before="40" w:beforeAutospacing="0" w:after="40" w:afterAutospacing="0"/>
              <w:rPr>
                <w:strike/>
              </w:rPr>
            </w:pPr>
            <w:r w:rsidRPr="0013588C">
              <w:rPr>
                <w:strike/>
              </w:rPr>
              <w:t>4a. Hệ thống đã tạo sẵn hóa đơn/biên lai từ trước → bỏ qua bước tạo mới, chỉ lấy và trả file PDF lưu sẵn.</w:t>
            </w:r>
          </w:p>
        </w:tc>
      </w:tr>
      <w:tr w:rsidR="00181AE0" w:rsidRPr="0013588C" w14:paraId="02C90B93"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D351A7" w14:textId="77777777" w:rsidR="00CE0ADB" w:rsidRPr="0013588C" w:rsidRDefault="00CE0ADB" w:rsidP="00C65432">
            <w:pPr>
              <w:pStyle w:val="NormalWeb"/>
              <w:spacing w:before="40" w:beforeAutospacing="0" w:after="40" w:afterAutospacing="0"/>
              <w:rPr>
                <w:strike/>
              </w:rPr>
            </w:pPr>
            <w:r w:rsidRPr="0013588C">
              <w:rPr>
                <w:strike/>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F0664E" w14:textId="77777777" w:rsidR="00CE0ADB" w:rsidRPr="0013588C" w:rsidRDefault="00CE0ADB" w:rsidP="00C65432">
            <w:pPr>
              <w:pStyle w:val="NormalWeb"/>
              <w:spacing w:before="40" w:beforeAutospacing="0" w:after="40" w:afterAutospacing="0"/>
              <w:rPr>
                <w:strike/>
              </w:rPr>
            </w:pPr>
            <w:r w:rsidRPr="0013588C">
              <w:rPr>
                <w:strike/>
              </w:rPr>
              <w:t>4b. Đơn chưa đủ điều kiện (chưa thanh toán, đang hủy…) → hệ thống báo ngắn gọn “Đơn hàng này chưa đủ điều kiện để xuất hóa đơn/biên lai.”</w:t>
            </w:r>
          </w:p>
          <w:p w14:paraId="4591BB3E" w14:textId="77777777" w:rsidR="00CE0ADB" w:rsidRPr="0013588C" w:rsidRDefault="00CE0ADB" w:rsidP="00C65432">
            <w:pPr>
              <w:pStyle w:val="NormalWeb"/>
              <w:spacing w:before="40" w:beforeAutospacing="0" w:after="40" w:afterAutospacing="0"/>
              <w:rPr>
                <w:strike/>
              </w:rPr>
            </w:pPr>
            <w:r w:rsidRPr="0013588C">
              <w:rPr>
                <w:strike/>
              </w:rPr>
              <w:t>5a. Lỗi khi tạo hoặc truy xuất file PDF (lỗi hệ thống, lỗi lưu trữ) → hệ thống báo “Không thể tải hóa đơn lúc này, vui lòng thử lại sau.”</w:t>
            </w:r>
          </w:p>
        </w:tc>
      </w:tr>
      <w:tr w:rsidR="00181AE0" w:rsidRPr="0013588C" w14:paraId="75E1C654"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CDB5E7" w14:textId="77777777" w:rsidR="00CE0ADB" w:rsidRPr="0013588C" w:rsidRDefault="00CE0ADB" w:rsidP="00C65432">
            <w:pPr>
              <w:pStyle w:val="NormalWeb"/>
              <w:spacing w:before="40" w:beforeAutospacing="0" w:after="40" w:afterAutospacing="0"/>
              <w:rPr>
                <w:strike/>
              </w:rPr>
            </w:pPr>
            <w:r w:rsidRPr="0013588C">
              <w:rPr>
                <w:strike/>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C86544" w14:textId="77777777" w:rsidR="00CE0ADB" w:rsidRPr="0013588C" w:rsidRDefault="00CE0ADB" w:rsidP="00C65432">
            <w:pPr>
              <w:pStyle w:val="NormalWeb"/>
              <w:spacing w:before="40" w:beforeAutospacing="0" w:after="40" w:afterAutospacing="0"/>
              <w:rPr>
                <w:strike/>
              </w:rPr>
            </w:pPr>
            <w:r w:rsidRPr="0013588C">
              <w:rPr>
                <w:strike/>
              </w:rPr>
              <w:t>Nội dung hóa đơn/biên lai phải khớp với thông tin đơn hàng và thanh toán (mã đơn, ngày, danh sách mặt hàng, số lượng, đơn giá, tổng tiền, phương thức thanh toán…).</w:t>
            </w:r>
          </w:p>
        </w:tc>
      </w:tr>
      <w:tr w:rsidR="00181AE0" w:rsidRPr="0013588C" w14:paraId="5EE1E459"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82829E" w14:textId="77777777" w:rsidR="00CE0ADB" w:rsidRPr="0013588C" w:rsidRDefault="00CE0ADB" w:rsidP="00C65432">
            <w:pPr>
              <w:pStyle w:val="NormalWeb"/>
              <w:spacing w:before="40" w:beforeAutospacing="0" w:after="40" w:afterAutospacing="0"/>
              <w:rPr>
                <w:strike/>
              </w:rPr>
            </w:pPr>
            <w:r w:rsidRPr="0013588C">
              <w:rPr>
                <w:strike/>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D9DC36" w14:textId="77777777" w:rsidR="00CE0ADB" w:rsidRPr="0013588C" w:rsidRDefault="00CE0ADB" w:rsidP="00C65432">
            <w:pPr>
              <w:pStyle w:val="NormalWeb"/>
              <w:spacing w:before="40" w:beforeAutospacing="0" w:after="40" w:afterAutospacing="0"/>
              <w:rPr>
                <w:strike/>
              </w:rPr>
            </w:pPr>
            <w:r w:rsidRPr="0013588C">
              <w:rPr>
                <w:strike/>
              </w:rPr>
              <w:t>File PDF phải mở được trên các phần mềm phổ biến như trình đọc PDF trên điện thoại, bố cục rõ ràng, dễ in.</w:t>
            </w:r>
          </w:p>
        </w:tc>
      </w:tr>
    </w:tbl>
    <w:p w14:paraId="1226154D" w14:textId="77777777" w:rsidR="00CE0ADB" w:rsidRPr="0013588C" w:rsidRDefault="00CE0ADB" w:rsidP="00C65432">
      <w:pPr>
        <w:spacing w:before="40" w:after="40"/>
        <w:rPr>
          <w:strike/>
          <w:szCs w:val="24"/>
        </w:rPr>
      </w:pPr>
    </w:p>
    <w:p w14:paraId="7989BDCF" w14:textId="19D62390" w:rsidR="00E51CF9" w:rsidRPr="00C65432" w:rsidRDefault="00E51CF9" w:rsidP="00C65432">
      <w:pPr>
        <w:spacing w:before="40" w:after="40"/>
        <w:rPr>
          <w:szCs w:val="24"/>
        </w:rPr>
      </w:pPr>
      <w:r>
        <w:rPr>
          <w:noProof/>
          <w:szCs w:val="24"/>
        </w:rPr>
        <w:lastRenderedPageBreak/>
        <w:drawing>
          <wp:inline distT="0" distB="0" distL="0" distR="0" wp14:anchorId="471F00BC" wp14:editId="780971AB">
            <wp:extent cx="5943600" cy="5826125"/>
            <wp:effectExtent l="0" t="0" r="0" b="3175"/>
            <wp:docPr id="153" name="Picture 15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diagram of a flowchart&#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5826125"/>
                    </a:xfrm>
                    <a:prstGeom prst="rect">
                      <a:avLst/>
                    </a:prstGeom>
                  </pic:spPr>
                </pic:pic>
              </a:graphicData>
            </a:graphic>
          </wp:inline>
        </w:drawing>
      </w:r>
    </w:p>
    <w:p w14:paraId="6823F8F7" w14:textId="532CC835" w:rsidR="000B19AE" w:rsidRPr="00C65432" w:rsidRDefault="000B19AE" w:rsidP="00C65432">
      <w:pPr>
        <w:spacing w:before="40" w:after="40"/>
        <w:rPr>
          <w:szCs w:val="24"/>
        </w:rPr>
      </w:pPr>
    </w:p>
    <w:p w14:paraId="6119E346" w14:textId="68C5A0AD" w:rsidR="008639F3" w:rsidRPr="00C65432" w:rsidRDefault="008639F3" w:rsidP="00C65432">
      <w:pPr>
        <w:pStyle w:val="Heading2"/>
        <w:spacing w:before="40" w:after="40"/>
        <w:rPr>
          <w:rFonts w:cs="Times New Roman"/>
          <w:color w:val="auto"/>
          <w:szCs w:val="24"/>
          <w:lang w:val="vi-VN"/>
        </w:rPr>
      </w:pPr>
      <w:bookmarkStart w:id="26" w:name="_Toc216042155"/>
      <w:r w:rsidRPr="00C65432">
        <w:rPr>
          <w:rFonts w:cs="Times New Roman"/>
          <w:color w:val="auto"/>
          <w:szCs w:val="24"/>
          <w:lang w:val="vi-VN"/>
        </w:rPr>
        <w:t>Quản lý bán hàng bán</w:t>
      </w:r>
      <w:bookmarkEnd w:id="26"/>
    </w:p>
    <w:p w14:paraId="79A2F257" w14:textId="5C67CB78" w:rsidR="008639F3" w:rsidRPr="00C65432" w:rsidRDefault="008639F3" w:rsidP="00C65432">
      <w:pPr>
        <w:pStyle w:val="NormalWeb"/>
        <w:spacing w:before="40" w:beforeAutospacing="0" w:after="40" w:afterAutospacing="0"/>
        <w:textAlignment w:val="baseline"/>
      </w:pPr>
      <w:r w:rsidRPr="00C65432">
        <w:rPr>
          <w:b/>
          <w:bCs/>
          <w:lang w:val="vi-VN"/>
        </w:rPr>
        <w:t>a,</w:t>
      </w:r>
      <w:r w:rsidRPr="00C65432">
        <w:t>Mô tả khái quát UC</w:t>
      </w:r>
    </w:p>
    <w:p w14:paraId="7B37FDD8" w14:textId="77777777" w:rsidR="008639F3" w:rsidRPr="00C65432" w:rsidRDefault="008639F3" w:rsidP="00C65432">
      <w:pPr>
        <w:pStyle w:val="NormalWeb"/>
        <w:spacing w:before="40" w:beforeAutospacing="0" w:after="40" w:afterAutospacing="0"/>
      </w:pPr>
      <w:r w:rsidRPr="00C65432">
        <w:t>Chức năng Quản lý bán hàng mô tả cách nhân viên hoặc chủ cửa hàng tương tác với hệ thống để thực hiện các nghiệp vụ bán hàng hàng ngày. Thông qua chức năng này, người dùng có thể tạo đơn bán hàng, chọn hàng hóa, nhập số lượng, hệ thống tự động tính tiền, in hóa đơn, và ghi nhận thanh toán hoặc công nợ.Mục tiêu của chức năng là giúp cửa hàng xử lý giao dịch nhanh chóng, chính xác, giảm thiểu sai sót trong khâu bán hàng. Hệ thống cho phép phân biệt giữa khách lẻ thanh toán ngay và khách quen hoặc công trình được phép ghi nợ trong thời gian quy định, đồng thời hỗ trợ theo dõi tình trạng đơn hàng, lịch sử bán hàng.</w:t>
      </w:r>
    </w:p>
    <w:p w14:paraId="2E124C9E" w14:textId="18BB99C4" w:rsidR="008639F3" w:rsidRPr="00C65432" w:rsidRDefault="008639F3" w:rsidP="00C65432">
      <w:pPr>
        <w:pStyle w:val="NormalWeb"/>
        <w:spacing w:before="40" w:beforeAutospacing="0" w:after="40" w:afterAutospacing="0"/>
        <w:textAlignment w:val="baseline"/>
      </w:pPr>
      <w:r w:rsidRPr="00C65432">
        <w:rPr>
          <w:lang w:val="vi-VN"/>
        </w:rPr>
        <w:t xml:space="preserve">b, </w:t>
      </w:r>
      <w:r w:rsidRPr="00C65432">
        <w:t>(Đưa ra hình phân rã UC )</w:t>
      </w:r>
    </w:p>
    <w:p w14:paraId="0F121AB3" w14:textId="198A28E0" w:rsidR="008639F3" w:rsidRPr="00C65432" w:rsidRDefault="008639F3"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2090592C" wp14:editId="3D9BB561">
            <wp:extent cx="5736590" cy="51054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6590" cy="5105400"/>
                    </a:xfrm>
                    <a:prstGeom prst="rect">
                      <a:avLst/>
                    </a:prstGeom>
                    <a:noFill/>
                    <a:ln>
                      <a:noFill/>
                    </a:ln>
                  </pic:spPr>
                </pic:pic>
              </a:graphicData>
            </a:graphic>
          </wp:inline>
        </w:drawing>
      </w:r>
    </w:p>
    <w:p w14:paraId="4496FB93" w14:textId="7006A833" w:rsidR="008639F3" w:rsidRPr="00C65432" w:rsidRDefault="008639F3" w:rsidP="00C65432">
      <w:pPr>
        <w:pStyle w:val="Heading3"/>
        <w:spacing w:after="40"/>
        <w:rPr>
          <w:rFonts w:cs="Times New Roman"/>
          <w:color w:val="auto"/>
        </w:rPr>
      </w:pPr>
      <w:bookmarkStart w:id="27" w:name="_Toc216042156"/>
      <w:r w:rsidRPr="00C65432">
        <w:rPr>
          <w:rFonts w:cs="Times New Roman"/>
          <w:color w:val="auto"/>
        </w:rPr>
        <w:t>Business rules</w:t>
      </w:r>
      <w:bookmarkEnd w:id="27"/>
    </w:p>
    <w:p w14:paraId="6F3E193B" w14:textId="77777777" w:rsidR="008639F3" w:rsidRPr="00C65432" w:rsidRDefault="008639F3"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1693"/>
        <w:gridCol w:w="7651"/>
      </w:tblGrid>
      <w:tr w:rsidR="00181AE0" w:rsidRPr="00C65432" w14:paraId="55F954E2" w14:textId="77777777" w:rsidTr="00E232BD">
        <w:trPr>
          <w:trHeight w:val="675"/>
        </w:trPr>
        <w:tc>
          <w:tcPr>
            <w:tcW w:w="1693" w:type="dxa"/>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0" w:type="dxa"/>
              <w:bottom w:w="160" w:type="dxa"/>
              <w:right w:w="240" w:type="dxa"/>
            </w:tcMar>
            <w:hideMark/>
          </w:tcPr>
          <w:p w14:paraId="3C5ADCAD" w14:textId="77777777" w:rsidR="008639F3" w:rsidRPr="00C65432" w:rsidRDefault="008639F3" w:rsidP="00C65432">
            <w:pPr>
              <w:pStyle w:val="NormalWeb"/>
              <w:spacing w:before="40" w:beforeAutospacing="0" w:after="40" w:afterAutospacing="0"/>
              <w:jc w:val="center"/>
            </w:pPr>
            <w:r w:rsidRPr="00C65432">
              <w:rPr>
                <w:b/>
                <w:bCs/>
              </w:rPr>
              <w:t>ID</w:t>
            </w:r>
          </w:p>
        </w:tc>
        <w:tc>
          <w:tcPr>
            <w:tcW w:w="7651" w:type="dxa"/>
            <w:tcBorders>
              <w:top w:val="single" w:sz="6" w:space="0" w:color="0F1115"/>
              <w:left w:val="single" w:sz="6" w:space="0" w:color="0F1115"/>
              <w:bottom w:val="single" w:sz="6" w:space="0" w:color="000000"/>
              <w:right w:val="single" w:sz="6" w:space="0" w:color="0F1115"/>
            </w:tcBorders>
            <w:shd w:val="clear" w:color="auto" w:fill="C5E0B3" w:themeFill="accent6" w:themeFillTint="66"/>
            <w:tcMar>
              <w:top w:w="160" w:type="dxa"/>
              <w:left w:w="240" w:type="dxa"/>
              <w:bottom w:w="160" w:type="dxa"/>
              <w:right w:w="240" w:type="dxa"/>
            </w:tcMar>
            <w:hideMark/>
          </w:tcPr>
          <w:p w14:paraId="04D0B696" w14:textId="77777777" w:rsidR="008639F3" w:rsidRPr="00C65432" w:rsidRDefault="008639F3" w:rsidP="00C65432">
            <w:pPr>
              <w:pStyle w:val="NormalWeb"/>
              <w:spacing w:before="40" w:beforeAutospacing="0" w:after="40" w:afterAutospacing="0"/>
              <w:jc w:val="center"/>
            </w:pPr>
            <w:r w:rsidRPr="00C65432">
              <w:rPr>
                <w:b/>
                <w:bCs/>
              </w:rPr>
              <w:t>NON-FUNCTIONAL REQUIREMENTS</w:t>
            </w:r>
          </w:p>
        </w:tc>
      </w:tr>
      <w:tr w:rsidR="00181AE0" w:rsidRPr="00C65432" w14:paraId="0D46BF94" w14:textId="77777777" w:rsidTr="008639F3">
        <w:trPr>
          <w:trHeight w:val="1065"/>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593A4B60" w14:textId="77777777" w:rsidR="008639F3" w:rsidRPr="00C65432" w:rsidRDefault="008639F3" w:rsidP="00C65432">
            <w:pPr>
              <w:pStyle w:val="NormalWeb"/>
              <w:spacing w:before="40" w:beforeAutospacing="0" w:after="40" w:afterAutospacing="0"/>
            </w:pPr>
            <w:r w:rsidRPr="00C65432">
              <w:t>NFR-UC3-01</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2C6A8395" w14:textId="77777777" w:rsidR="008639F3" w:rsidRPr="00C65432" w:rsidRDefault="008639F3" w:rsidP="00C65432">
            <w:pPr>
              <w:pStyle w:val="NormalWeb"/>
              <w:spacing w:before="40" w:beforeAutospacing="0" w:after="40" w:afterAutospacing="0"/>
            </w:pPr>
            <w:r w:rsidRPr="00C65432">
              <w:t>Thời gian phản hồi cho các thao tác tra cứu khách hàng, tìm sản phẩm phải ≤ 2 giây.</w:t>
            </w:r>
          </w:p>
        </w:tc>
      </w:tr>
      <w:tr w:rsidR="00181AE0" w:rsidRPr="00C65432" w14:paraId="6D6245EB" w14:textId="77777777" w:rsidTr="008639F3">
        <w:trPr>
          <w:trHeight w:val="1065"/>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E303913" w14:textId="77777777" w:rsidR="008639F3" w:rsidRPr="00C65432" w:rsidRDefault="008639F3" w:rsidP="00C65432">
            <w:pPr>
              <w:pStyle w:val="NormalWeb"/>
              <w:spacing w:before="40" w:beforeAutospacing="0" w:after="40" w:afterAutospacing="0"/>
            </w:pPr>
            <w:r w:rsidRPr="00C65432">
              <w:t>NFR-UC3-02</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4B0A8377" w14:textId="77777777" w:rsidR="008639F3" w:rsidRPr="00C65432" w:rsidRDefault="008639F3" w:rsidP="00C65432">
            <w:pPr>
              <w:pStyle w:val="NormalWeb"/>
              <w:spacing w:before="40" w:beforeAutospacing="0" w:after="40" w:afterAutospacing="0"/>
            </w:pPr>
            <w:r w:rsidRPr="00C65432">
              <w:t>Quy trình tạo đơn bán hàng (từ chọn khách hàng đến xác nhận đơn) phải được thiết kế tối ưu, cho phép nhân viên hoàn tất trong thời gian ngắn nhất.</w:t>
            </w:r>
          </w:p>
        </w:tc>
      </w:tr>
      <w:tr w:rsidR="00181AE0" w:rsidRPr="00C65432" w14:paraId="5214099F" w14:textId="77777777" w:rsidTr="008639F3">
        <w:trPr>
          <w:trHeight w:val="1065"/>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E213278" w14:textId="77777777" w:rsidR="008639F3" w:rsidRPr="00C65432" w:rsidRDefault="008639F3" w:rsidP="00C65432">
            <w:pPr>
              <w:pStyle w:val="NormalWeb"/>
              <w:spacing w:before="40" w:beforeAutospacing="0" w:after="40" w:afterAutospacing="0"/>
            </w:pPr>
            <w:r w:rsidRPr="00C65432">
              <w:lastRenderedPageBreak/>
              <w:t>NFR-UC3-03</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0A9A073B" w14:textId="77777777" w:rsidR="008639F3" w:rsidRPr="00C65432" w:rsidRDefault="008639F3" w:rsidP="00C65432">
            <w:pPr>
              <w:pStyle w:val="NormalWeb"/>
              <w:spacing w:before="40" w:beforeAutospacing="0" w:after="40" w:afterAutospacing="0"/>
            </w:pPr>
            <w:r w:rsidRPr="00C65432">
              <w:t>Hệ thống phải hỗ trợ in hóa đơn nhanh chóng (≤ 5 giây) và tương thích với các loại máy in hóa đơn phổ biến.</w:t>
            </w:r>
          </w:p>
        </w:tc>
      </w:tr>
      <w:tr w:rsidR="00181AE0" w:rsidRPr="00C65432" w14:paraId="7FD74FE5" w14:textId="77777777" w:rsidTr="008639F3">
        <w:trPr>
          <w:trHeight w:val="1440"/>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65C1F286" w14:textId="77777777" w:rsidR="008639F3" w:rsidRPr="00C65432" w:rsidRDefault="008639F3" w:rsidP="00C65432">
            <w:pPr>
              <w:pStyle w:val="NormalWeb"/>
              <w:spacing w:before="40" w:beforeAutospacing="0" w:after="40" w:afterAutospacing="0"/>
            </w:pPr>
            <w:r w:rsidRPr="00C65432">
              <w:t>NFR-UC3-04</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5C81EFBF" w14:textId="77777777" w:rsidR="008639F3" w:rsidRPr="00C65432" w:rsidRDefault="008639F3" w:rsidP="00C65432">
            <w:pPr>
              <w:pStyle w:val="NormalWeb"/>
              <w:spacing w:before="40" w:beforeAutospacing="0" w:after="40" w:afterAutospacing="0"/>
            </w:pPr>
            <w:r w:rsidRPr="00C65432">
              <w:t>Giao diện bán hàng phải trực quan, ưu tiên các thao tác bằng cảm ứng (touch-friendly) để dễ sử dụng trên máy tính bảng hoặc màn hình cảm ứng tại quầy.</w:t>
            </w:r>
          </w:p>
        </w:tc>
      </w:tr>
      <w:tr w:rsidR="00181AE0" w:rsidRPr="00C65432" w14:paraId="66149A06" w14:textId="77777777" w:rsidTr="008639F3">
        <w:trPr>
          <w:trHeight w:val="1440"/>
        </w:trPr>
        <w:tc>
          <w:tcPr>
            <w:tcW w:w="1693" w:type="dxa"/>
            <w:tcBorders>
              <w:top w:val="single" w:sz="6" w:space="0" w:color="000000"/>
              <w:left w:val="single" w:sz="6" w:space="0" w:color="0F1115"/>
              <w:bottom w:val="single" w:sz="6" w:space="0" w:color="000000"/>
              <w:right w:val="single" w:sz="6" w:space="0" w:color="0F1115"/>
            </w:tcBorders>
            <w:shd w:val="clear" w:color="auto" w:fill="FFFFFF"/>
            <w:tcMar>
              <w:top w:w="160" w:type="dxa"/>
              <w:left w:w="0" w:type="dxa"/>
              <w:bottom w:w="160" w:type="dxa"/>
              <w:right w:w="240" w:type="dxa"/>
            </w:tcMar>
            <w:hideMark/>
          </w:tcPr>
          <w:p w14:paraId="0220F869" w14:textId="77777777" w:rsidR="008639F3" w:rsidRPr="00C65432" w:rsidRDefault="008639F3" w:rsidP="00C65432">
            <w:pPr>
              <w:pStyle w:val="NormalWeb"/>
              <w:spacing w:before="40" w:beforeAutospacing="0" w:after="40" w:afterAutospacing="0"/>
            </w:pPr>
            <w:r w:rsidRPr="00C65432">
              <w:t>NFR-UC3-05</w:t>
            </w:r>
          </w:p>
        </w:tc>
        <w:tc>
          <w:tcPr>
            <w:tcW w:w="7651" w:type="dxa"/>
            <w:tcBorders>
              <w:top w:val="single" w:sz="6" w:space="0" w:color="000000"/>
              <w:left w:val="single" w:sz="6" w:space="0" w:color="0F1115"/>
              <w:bottom w:val="single" w:sz="6" w:space="0" w:color="000000"/>
              <w:right w:val="single" w:sz="6" w:space="0" w:color="0F1115"/>
            </w:tcBorders>
            <w:shd w:val="clear" w:color="auto" w:fill="FFFFFF"/>
            <w:tcMar>
              <w:top w:w="160" w:type="dxa"/>
              <w:left w:w="240" w:type="dxa"/>
              <w:bottom w:w="160" w:type="dxa"/>
              <w:right w:w="0" w:type="dxa"/>
            </w:tcMar>
            <w:hideMark/>
          </w:tcPr>
          <w:p w14:paraId="45E67D21" w14:textId="77777777" w:rsidR="008639F3" w:rsidRPr="00C65432" w:rsidRDefault="008639F3" w:rsidP="00C65432">
            <w:pPr>
              <w:pStyle w:val="NormalWeb"/>
              <w:spacing w:before="40" w:beforeAutospacing="0" w:after="40" w:afterAutospacing="0"/>
            </w:pPr>
            <w:r w:rsidRPr="00C65432">
              <w:t>Hệ thống phải hoạt động ổn định trong giờ cao điểm, đảm bảo không bị treo hoặc gián đoạn khi có nhiều giao dịch cùng lúc.</w:t>
            </w:r>
          </w:p>
          <w:p w14:paraId="365B428B" w14:textId="77777777" w:rsidR="008639F3" w:rsidRPr="00C65432" w:rsidRDefault="008639F3" w:rsidP="00C65432">
            <w:pPr>
              <w:spacing w:before="40" w:after="40"/>
              <w:rPr>
                <w:szCs w:val="24"/>
              </w:rPr>
            </w:pPr>
          </w:p>
        </w:tc>
      </w:tr>
    </w:tbl>
    <w:p w14:paraId="3F65B59E" w14:textId="77777777" w:rsidR="008639F3" w:rsidRPr="00C65432" w:rsidRDefault="008639F3"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71"/>
        <w:gridCol w:w="8279"/>
      </w:tblGrid>
      <w:tr w:rsidR="00181AE0" w:rsidRPr="00C65432" w14:paraId="1AABA76F"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3BF53548" w14:textId="77777777" w:rsidR="008639F3" w:rsidRPr="00C65432" w:rsidRDefault="008639F3" w:rsidP="00C65432">
            <w:pPr>
              <w:pStyle w:val="NormalWeb"/>
              <w:spacing w:before="40" w:beforeAutospacing="0" w:after="40" w:afterAutospacing="0"/>
              <w:jc w:val="center"/>
            </w:pPr>
            <w:r w:rsidRPr="00C65432">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4909DE8D" w14:textId="77777777" w:rsidR="008639F3" w:rsidRPr="00C65432" w:rsidRDefault="008639F3" w:rsidP="00C65432">
            <w:pPr>
              <w:pStyle w:val="NormalWeb"/>
              <w:spacing w:before="40" w:beforeAutospacing="0" w:after="40" w:afterAutospacing="0"/>
              <w:jc w:val="center"/>
            </w:pPr>
            <w:r w:rsidRPr="00C65432">
              <w:t>Business rules</w:t>
            </w:r>
          </w:p>
        </w:tc>
      </w:tr>
      <w:tr w:rsidR="00181AE0" w:rsidRPr="00C65432" w14:paraId="09E28227"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43097E" w14:textId="77777777" w:rsidR="008639F3" w:rsidRPr="00C65432" w:rsidRDefault="008639F3" w:rsidP="00C65432">
            <w:pPr>
              <w:pStyle w:val="NormalWeb"/>
              <w:spacing w:before="40" w:beforeAutospacing="0" w:after="40" w:afterAutospacing="0"/>
            </w:pPr>
            <w:r w:rsidRPr="00C65432">
              <w:t>BR-UC3-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CFFB25" w14:textId="77777777" w:rsidR="008639F3" w:rsidRPr="00C65432" w:rsidRDefault="008639F3" w:rsidP="00C65432">
            <w:pPr>
              <w:pStyle w:val="NormalWeb"/>
              <w:spacing w:before="40" w:beforeAutospacing="0" w:after="40" w:afterAutospacing="0"/>
            </w:pPr>
            <w:r w:rsidRPr="00C65432">
              <w:t>Khi tạo đơn bán hàng, phải nhập họ tên và số điện thoại hợp lệ của khách hàng (số điện thoại hợp lệ là 10 chữ số, bắt đầu bằng 0 và chỉ chứa ký tự số).</w:t>
            </w:r>
          </w:p>
        </w:tc>
      </w:tr>
      <w:tr w:rsidR="00181AE0" w:rsidRPr="00C65432" w14:paraId="04A68FF1"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A7BF20" w14:textId="77777777" w:rsidR="008639F3" w:rsidRPr="00C65432" w:rsidRDefault="008639F3" w:rsidP="00C65432">
            <w:pPr>
              <w:pStyle w:val="NormalWeb"/>
              <w:spacing w:before="40" w:beforeAutospacing="0" w:after="40" w:afterAutospacing="0"/>
            </w:pPr>
            <w:r w:rsidRPr="00C65432">
              <w:t>BR-UC3-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5C07DE" w14:textId="77777777" w:rsidR="008639F3" w:rsidRPr="00C65432" w:rsidRDefault="008639F3" w:rsidP="00C65432">
            <w:pPr>
              <w:pStyle w:val="NormalWeb"/>
              <w:spacing w:before="40" w:beforeAutospacing="0" w:after="40" w:afterAutospacing="0"/>
            </w:pPr>
            <w:r w:rsidRPr="00C65432">
              <w:t>Mọi khách hàng (kể cả khách lẻ) đều phải được lưu lại trong hệ thống để phục vụ việc tra cứu và theo dõi mua hàng.</w:t>
            </w:r>
          </w:p>
        </w:tc>
      </w:tr>
      <w:tr w:rsidR="00181AE0" w:rsidRPr="00C65432" w14:paraId="4B385DE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ECBE30" w14:textId="77777777" w:rsidR="008639F3" w:rsidRPr="00C65432" w:rsidRDefault="008639F3" w:rsidP="00C65432">
            <w:pPr>
              <w:pStyle w:val="NormalWeb"/>
              <w:spacing w:before="40" w:beforeAutospacing="0" w:after="40" w:afterAutospacing="0"/>
            </w:pPr>
            <w:r w:rsidRPr="00C65432">
              <w:t>BR-UC3-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48DC4E" w14:textId="77777777" w:rsidR="008639F3" w:rsidRPr="00C65432" w:rsidRDefault="008639F3" w:rsidP="00C65432">
            <w:pPr>
              <w:pStyle w:val="NormalWeb"/>
              <w:spacing w:before="40" w:beforeAutospacing="0" w:after="40" w:afterAutospacing="0"/>
            </w:pPr>
            <w:r w:rsidRPr="00C65432">
              <w:t>Nếu số điện thoại đã tồn tại trong hệ thống, hệ thống hiển thị cảnh báo trùng và gợi ý chọn khách cũ.</w:t>
            </w:r>
          </w:p>
        </w:tc>
      </w:tr>
      <w:tr w:rsidR="00181AE0" w:rsidRPr="00C65432" w14:paraId="411C30C8"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7717EC" w14:textId="77777777" w:rsidR="008639F3" w:rsidRPr="00C65432" w:rsidRDefault="008639F3" w:rsidP="00C65432">
            <w:pPr>
              <w:pStyle w:val="NormalWeb"/>
              <w:spacing w:before="40" w:beforeAutospacing="0" w:after="40" w:afterAutospacing="0"/>
            </w:pPr>
            <w:r w:rsidRPr="00C65432">
              <w:t>BR-UC3-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DD8AA2" w14:textId="77777777" w:rsidR="008639F3" w:rsidRPr="00C65432" w:rsidRDefault="008639F3" w:rsidP="00C65432">
            <w:pPr>
              <w:pStyle w:val="NormalWeb"/>
              <w:spacing w:before="40" w:beforeAutospacing="0" w:after="40" w:afterAutospacing="0"/>
            </w:pPr>
            <w:r w:rsidRPr="00C65432">
              <w:t>Mỗi đơn bán phải có ít nhất một mặt hàng, và số lượng &gt; 0.</w:t>
            </w:r>
          </w:p>
        </w:tc>
      </w:tr>
      <w:tr w:rsidR="00181AE0" w:rsidRPr="00C65432" w14:paraId="5F78F0BF"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8850E1" w14:textId="77777777" w:rsidR="008639F3" w:rsidRPr="00C65432" w:rsidRDefault="008639F3" w:rsidP="00C65432">
            <w:pPr>
              <w:pStyle w:val="NormalWeb"/>
              <w:spacing w:before="40" w:beforeAutospacing="0" w:after="40" w:afterAutospacing="0"/>
            </w:pPr>
            <w:r w:rsidRPr="00C65432">
              <w:t>BR-UC3-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93BAFB" w14:textId="77777777" w:rsidR="008639F3" w:rsidRPr="00C65432" w:rsidRDefault="008639F3" w:rsidP="00C65432">
            <w:pPr>
              <w:pStyle w:val="NormalWeb"/>
              <w:spacing w:before="40" w:beforeAutospacing="0" w:after="40" w:afterAutospacing="0"/>
            </w:pPr>
            <w:r w:rsidRPr="00C65432">
              <w:t>Khi chọn hàng, hệ thống tự tính thành tiền = đơn giá × số lượng</w:t>
            </w:r>
          </w:p>
        </w:tc>
      </w:tr>
      <w:tr w:rsidR="00181AE0" w:rsidRPr="00C65432" w14:paraId="4DF39705"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B8A6C1" w14:textId="77777777" w:rsidR="008639F3" w:rsidRPr="00C65432" w:rsidRDefault="008639F3" w:rsidP="00C65432">
            <w:pPr>
              <w:pStyle w:val="NormalWeb"/>
              <w:spacing w:before="40" w:beforeAutospacing="0" w:after="40" w:afterAutospacing="0"/>
            </w:pPr>
            <w:r w:rsidRPr="00C65432">
              <w:t>BR-UC3-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E20C02" w14:textId="77777777" w:rsidR="008639F3" w:rsidRPr="00C65432" w:rsidRDefault="008639F3" w:rsidP="00C65432">
            <w:pPr>
              <w:pStyle w:val="NormalWeb"/>
              <w:spacing w:before="40" w:beforeAutospacing="0" w:after="40" w:afterAutospacing="0"/>
            </w:pPr>
            <w:r w:rsidRPr="00C65432">
              <w:t>Nếu nhập số lượng vượt hàng có sẵn, hệ thống cảnh báo “Số lượng vượt quá hàng hiện có.”</w:t>
            </w:r>
          </w:p>
        </w:tc>
      </w:tr>
      <w:tr w:rsidR="00181AE0" w:rsidRPr="00C65432" w14:paraId="07D497C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F5830B" w14:textId="77777777" w:rsidR="008639F3" w:rsidRPr="00C65432" w:rsidRDefault="008639F3" w:rsidP="00C65432">
            <w:pPr>
              <w:pStyle w:val="NormalWeb"/>
              <w:spacing w:before="40" w:beforeAutospacing="0" w:after="40" w:afterAutospacing="0"/>
            </w:pPr>
            <w:r w:rsidRPr="00C65432">
              <w:t>BR-UC3-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B109E0" w14:textId="77777777" w:rsidR="008639F3" w:rsidRPr="00C65432" w:rsidRDefault="008639F3" w:rsidP="00C65432">
            <w:pPr>
              <w:pStyle w:val="NormalWeb"/>
              <w:spacing w:before="40" w:beforeAutospacing="0" w:after="40" w:afterAutospacing="0"/>
            </w:pPr>
            <w:r w:rsidRPr="00C65432">
              <w:t>Hủy đơn bán chỉ được phép khi đơn chưa giao/chưa phát sinh công nợ/chưa hoàn tất</w:t>
            </w:r>
          </w:p>
        </w:tc>
      </w:tr>
      <w:tr w:rsidR="00181AE0" w:rsidRPr="00C65432" w14:paraId="45268293"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CFE9D1" w14:textId="77777777" w:rsidR="008639F3" w:rsidRPr="00C65432" w:rsidRDefault="008639F3" w:rsidP="00C65432">
            <w:pPr>
              <w:pStyle w:val="NormalWeb"/>
              <w:spacing w:before="40" w:beforeAutospacing="0" w:after="40" w:afterAutospacing="0"/>
            </w:pPr>
            <w:r w:rsidRPr="00C65432">
              <w:t>BR-UC3-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49AAB4" w14:textId="77777777" w:rsidR="008639F3" w:rsidRPr="00C65432" w:rsidRDefault="008639F3" w:rsidP="00C65432">
            <w:pPr>
              <w:pStyle w:val="NormalWeb"/>
              <w:spacing w:before="40" w:beforeAutospacing="0" w:after="40" w:afterAutospacing="0"/>
            </w:pPr>
            <w:r w:rsidRPr="00C65432">
              <w:t>Khi sửa hoặc hủy đơn, hệ thống phải ghi lại lịch sử thao tác (người thực hiện, thời gian, nội dung thay đổi).</w:t>
            </w:r>
          </w:p>
        </w:tc>
      </w:tr>
      <w:tr w:rsidR="00181AE0" w:rsidRPr="00C65432" w14:paraId="215C37C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6C214F" w14:textId="77777777" w:rsidR="008639F3" w:rsidRPr="00C65432" w:rsidRDefault="008639F3" w:rsidP="00C65432">
            <w:pPr>
              <w:pStyle w:val="NormalWeb"/>
              <w:spacing w:before="40" w:beforeAutospacing="0" w:after="40" w:afterAutospacing="0"/>
            </w:pPr>
            <w:r w:rsidRPr="00C65432">
              <w:lastRenderedPageBreak/>
              <w:t>BR-UC3-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46C0B8" w14:textId="77777777" w:rsidR="008639F3" w:rsidRPr="00C65432" w:rsidRDefault="008639F3" w:rsidP="00C65432">
            <w:pPr>
              <w:pStyle w:val="NormalWeb"/>
              <w:spacing w:before="40" w:beforeAutospacing="0" w:after="40" w:afterAutospacing="0"/>
            </w:pPr>
            <w:r w:rsidRPr="00C65432">
              <w:t>Khi bán hàng cho công trình, bắt buộc nhập địa chỉ giao hàng và số điện thoại người nhận tại công trình.</w:t>
            </w:r>
          </w:p>
        </w:tc>
      </w:tr>
      <w:tr w:rsidR="00181AE0" w:rsidRPr="00C65432" w14:paraId="703E310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D4741B" w14:textId="77777777" w:rsidR="008639F3" w:rsidRPr="00C65432" w:rsidRDefault="008639F3" w:rsidP="00C65432">
            <w:pPr>
              <w:pStyle w:val="NormalWeb"/>
              <w:spacing w:before="40" w:beforeAutospacing="0" w:after="40" w:afterAutospacing="0"/>
            </w:pPr>
            <w:r w:rsidRPr="00C65432">
              <w:t>BR-UC3-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770D19" w14:textId="77777777" w:rsidR="008639F3" w:rsidRPr="00C65432" w:rsidRDefault="008639F3" w:rsidP="00C65432">
            <w:pPr>
              <w:pStyle w:val="NormalWeb"/>
              <w:spacing w:before="40" w:beforeAutospacing="0" w:after="40" w:afterAutospacing="0"/>
            </w:pPr>
            <w:r w:rsidRPr="00C65432">
              <w:t>Mỗi đơn bán chỉ thuộc một khách hàng duy nhất, không chia đơn cho nhiều khách.</w:t>
            </w:r>
          </w:p>
        </w:tc>
      </w:tr>
      <w:tr w:rsidR="00181AE0" w:rsidRPr="00C65432" w14:paraId="250E8C11"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EBB52F" w14:textId="77777777" w:rsidR="008639F3" w:rsidRPr="00C65432" w:rsidRDefault="008639F3" w:rsidP="00C65432">
            <w:pPr>
              <w:pStyle w:val="NormalWeb"/>
              <w:spacing w:before="40" w:beforeAutospacing="0" w:after="40" w:afterAutospacing="0"/>
            </w:pPr>
            <w:r w:rsidRPr="00C65432">
              <w:t>BR-UC3-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92853F" w14:textId="77777777" w:rsidR="008639F3" w:rsidRPr="00C65432" w:rsidRDefault="008639F3" w:rsidP="00C65432">
            <w:pPr>
              <w:pStyle w:val="NormalWeb"/>
              <w:spacing w:before="40" w:beforeAutospacing="0" w:after="40" w:afterAutospacing="0"/>
            </w:pPr>
            <w:r w:rsidRPr="00C65432">
              <w:t>Mỗi 1 đơn bán, khách hàng sẽ có một mã khác nhau</w:t>
            </w:r>
          </w:p>
        </w:tc>
      </w:tr>
    </w:tbl>
    <w:p w14:paraId="3A203B46" w14:textId="6B52DF67" w:rsidR="008639F3" w:rsidRPr="00C65432" w:rsidRDefault="008639F3" w:rsidP="00C65432">
      <w:pPr>
        <w:pStyle w:val="Heading3"/>
        <w:spacing w:after="40"/>
        <w:rPr>
          <w:rFonts w:cs="Times New Roman"/>
          <w:color w:val="auto"/>
        </w:rPr>
      </w:pPr>
      <w:bookmarkStart w:id="28" w:name="_Toc216042157"/>
      <w:r w:rsidRPr="00C65432">
        <w:rPr>
          <w:rFonts w:cs="Times New Roman"/>
          <w:color w:val="auto"/>
        </w:rPr>
        <w:t>Quản lý khách hàng</w:t>
      </w:r>
      <w:bookmarkEnd w:id="28"/>
    </w:p>
    <w:p w14:paraId="018EB0C5" w14:textId="1D2FD24B" w:rsidR="008639F3" w:rsidRPr="00C65432" w:rsidRDefault="008639F3" w:rsidP="00C65432">
      <w:pPr>
        <w:pStyle w:val="NormalWeb"/>
        <w:spacing w:before="40" w:beforeAutospacing="0" w:after="40" w:afterAutospacing="0"/>
      </w:pPr>
      <w:r w:rsidRPr="00C65432">
        <w:rPr>
          <w:noProof/>
          <w:bdr w:val="none" w:sz="0" w:space="0" w:color="auto" w:frame="1"/>
        </w:rPr>
        <w:drawing>
          <wp:inline distT="0" distB="0" distL="0" distR="0" wp14:anchorId="5CB9AD7F" wp14:editId="18B61AD3">
            <wp:extent cx="4887595" cy="4430395"/>
            <wp:effectExtent l="0" t="0" r="8255"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87595" cy="4430395"/>
                    </a:xfrm>
                    <a:prstGeom prst="rect">
                      <a:avLst/>
                    </a:prstGeom>
                    <a:noFill/>
                    <a:ln>
                      <a:noFill/>
                    </a:ln>
                  </pic:spPr>
                </pic:pic>
              </a:graphicData>
            </a:graphic>
          </wp:inline>
        </w:drawing>
      </w:r>
    </w:p>
    <w:p w14:paraId="5A201BDA" w14:textId="65515FD0" w:rsidR="008639F3" w:rsidRPr="00C65432" w:rsidRDefault="008639F3" w:rsidP="00C65432">
      <w:pPr>
        <w:pStyle w:val="Heading4"/>
        <w:spacing w:after="40"/>
        <w:rPr>
          <w:rFonts w:cs="Times New Roman"/>
          <w:color w:val="auto"/>
          <w:szCs w:val="24"/>
        </w:rPr>
      </w:pPr>
      <w:bookmarkStart w:id="29" w:name="_Toc216042158"/>
      <w:r w:rsidRPr="00C65432">
        <w:rPr>
          <w:rFonts w:cs="Times New Roman"/>
          <w:color w:val="auto"/>
          <w:szCs w:val="24"/>
        </w:rPr>
        <w:t>Tra cứu thông tin khách</w:t>
      </w:r>
      <w:bookmarkEnd w:id="29"/>
    </w:p>
    <w:tbl>
      <w:tblPr>
        <w:tblW w:w="0" w:type="auto"/>
        <w:tblCellMar>
          <w:top w:w="15" w:type="dxa"/>
          <w:left w:w="15" w:type="dxa"/>
          <w:bottom w:w="15" w:type="dxa"/>
          <w:right w:w="15" w:type="dxa"/>
        </w:tblCellMar>
        <w:tblLook w:val="04A0" w:firstRow="1" w:lastRow="0" w:firstColumn="1" w:lastColumn="0" w:noHBand="0" w:noVBand="1"/>
      </w:tblPr>
      <w:tblGrid>
        <w:gridCol w:w="1914"/>
        <w:gridCol w:w="7436"/>
      </w:tblGrid>
      <w:tr w:rsidR="00181AE0" w:rsidRPr="00C65432" w14:paraId="4E304957"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D9736F"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2E2437" w14:textId="77777777" w:rsidR="008639F3" w:rsidRPr="00C65432" w:rsidRDefault="008639F3" w:rsidP="00C65432">
            <w:pPr>
              <w:pStyle w:val="NormalWeb"/>
              <w:spacing w:before="40" w:beforeAutospacing="0" w:after="40" w:afterAutospacing="0"/>
            </w:pPr>
            <w:r w:rsidRPr="00C65432">
              <w:t>3.1.1</w:t>
            </w:r>
          </w:p>
        </w:tc>
      </w:tr>
      <w:tr w:rsidR="00181AE0" w:rsidRPr="00C65432" w14:paraId="08E3969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A7602"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0DF7AD" w14:textId="77777777" w:rsidR="008639F3" w:rsidRPr="00C65432" w:rsidRDefault="008639F3" w:rsidP="00C65432">
            <w:pPr>
              <w:pStyle w:val="NormalWeb"/>
              <w:spacing w:before="40" w:beforeAutospacing="0" w:after="40" w:afterAutospacing="0"/>
            </w:pPr>
            <w:r w:rsidRPr="00C65432">
              <w:t>Tra cứu thông tin khách</w:t>
            </w:r>
          </w:p>
        </w:tc>
      </w:tr>
      <w:tr w:rsidR="00181AE0" w:rsidRPr="00C65432" w14:paraId="7C2BAC9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150A88"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41B78F" w14:textId="77777777" w:rsidR="008639F3" w:rsidRPr="00C65432" w:rsidRDefault="008639F3" w:rsidP="00C65432">
            <w:pPr>
              <w:pStyle w:val="NormalWeb"/>
              <w:spacing w:before="40" w:beforeAutospacing="0" w:after="40" w:afterAutospacing="0"/>
            </w:pPr>
            <w:r w:rsidRPr="00C65432">
              <w:t>Là người bán hàng, tôi muốn tra cứu nhanh thông tin khách hàng theo tên hoặc số điện thoại để xác định khách là ai (khách lẻ hay khách quen) và xem họ đã từng mua hàng hay chưa.</w:t>
            </w:r>
          </w:p>
        </w:tc>
      </w:tr>
      <w:tr w:rsidR="00181AE0" w:rsidRPr="00C65432" w14:paraId="277CDD4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9B756"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4B2FFD"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292AEF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416A2B"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2E61C" w14:textId="77777777" w:rsidR="008639F3" w:rsidRPr="00C65432" w:rsidRDefault="008639F3" w:rsidP="00C65432">
            <w:pPr>
              <w:pStyle w:val="NormalWeb"/>
              <w:spacing w:before="40" w:beforeAutospacing="0" w:after="40" w:afterAutospacing="0"/>
            </w:pPr>
            <w:r w:rsidRPr="00C65432">
              <w:t>High</w:t>
            </w:r>
          </w:p>
        </w:tc>
      </w:tr>
      <w:tr w:rsidR="00181AE0" w:rsidRPr="00C65432" w14:paraId="4993B85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5012A1" w14:textId="77777777" w:rsidR="008639F3" w:rsidRPr="00C65432" w:rsidRDefault="008639F3" w:rsidP="00C65432">
            <w:pPr>
              <w:pStyle w:val="NormalWeb"/>
              <w:spacing w:before="40" w:beforeAutospacing="0" w:after="40" w:afterAutospacing="0"/>
            </w:pPr>
            <w:r w:rsidRPr="00C65432">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E7617C" w14:textId="77777777" w:rsidR="008639F3" w:rsidRPr="00C65432" w:rsidRDefault="008639F3" w:rsidP="00C65432">
            <w:pPr>
              <w:pStyle w:val="NormalWeb"/>
              <w:spacing w:before="40" w:beforeAutospacing="0" w:after="40" w:afterAutospacing="0"/>
            </w:pPr>
            <w:r w:rsidRPr="00C65432">
              <w:t>Nhân viên hoặc chủ cửa hàng chọn chức năng “Tra cứu khách hàng” </w:t>
            </w:r>
          </w:p>
        </w:tc>
      </w:tr>
      <w:tr w:rsidR="00181AE0" w:rsidRPr="00C65432" w14:paraId="2183EF7B"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131FBE"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B5A2D3" w14:textId="77777777" w:rsidR="008639F3" w:rsidRPr="00C65432" w:rsidRDefault="008639F3" w:rsidP="00015270">
            <w:pPr>
              <w:pStyle w:val="NormalWeb"/>
              <w:numPr>
                <w:ilvl w:val="0"/>
                <w:numId w:val="191"/>
              </w:numPr>
              <w:spacing w:before="40" w:beforeAutospacing="0" w:after="40" w:afterAutospacing="0"/>
              <w:textAlignment w:val="baseline"/>
            </w:pPr>
            <w:r w:rsidRPr="00C65432">
              <w:t>Người dùng đã đăng nhập hợp lệ vào hệ thống.</w:t>
            </w:r>
          </w:p>
          <w:p w14:paraId="06345A96" w14:textId="77777777" w:rsidR="008639F3" w:rsidRPr="00C65432" w:rsidRDefault="008639F3" w:rsidP="00015270">
            <w:pPr>
              <w:pStyle w:val="NormalWeb"/>
              <w:numPr>
                <w:ilvl w:val="0"/>
                <w:numId w:val="191"/>
              </w:numPr>
              <w:spacing w:before="40" w:beforeAutospacing="0" w:after="40" w:afterAutospacing="0"/>
              <w:textAlignment w:val="baseline"/>
            </w:pPr>
            <w:r w:rsidRPr="00C65432">
              <w:t>Dữ liệu khách hàng đã tồn tại trong hệ thống.</w:t>
            </w:r>
          </w:p>
        </w:tc>
      </w:tr>
      <w:tr w:rsidR="00181AE0" w:rsidRPr="00C65432" w14:paraId="68D7356A"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703FE"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B11DF6" w14:textId="77777777" w:rsidR="008639F3" w:rsidRPr="00C65432" w:rsidRDefault="008639F3" w:rsidP="00015270">
            <w:pPr>
              <w:pStyle w:val="NormalWeb"/>
              <w:numPr>
                <w:ilvl w:val="0"/>
                <w:numId w:val="192"/>
              </w:numPr>
              <w:spacing w:before="40" w:beforeAutospacing="0" w:after="40" w:afterAutospacing="0"/>
              <w:textAlignment w:val="baseline"/>
            </w:pPr>
            <w:r w:rsidRPr="00C65432">
              <w:t>Thông tin khách hàng được hiển thị.</w:t>
            </w:r>
          </w:p>
        </w:tc>
      </w:tr>
      <w:tr w:rsidR="00181AE0" w:rsidRPr="00C65432" w14:paraId="38BC2219"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9158D"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2C873A" w14:textId="77777777" w:rsidR="008639F3" w:rsidRPr="00C65432" w:rsidRDefault="008639F3" w:rsidP="00015270">
            <w:pPr>
              <w:pStyle w:val="NormalWeb"/>
              <w:numPr>
                <w:ilvl w:val="0"/>
                <w:numId w:val="193"/>
              </w:numPr>
              <w:spacing w:before="40" w:beforeAutospacing="0" w:after="40" w:afterAutospacing="0"/>
              <w:textAlignment w:val="baseline"/>
            </w:pPr>
            <w:r w:rsidRPr="00C65432">
              <w:t>Người dùng chọn chức năng “Tra cứu khách hàng”.</w:t>
            </w:r>
          </w:p>
          <w:p w14:paraId="194CC771" w14:textId="77777777" w:rsidR="008639F3" w:rsidRPr="00C65432" w:rsidRDefault="008639F3" w:rsidP="00015270">
            <w:pPr>
              <w:pStyle w:val="NormalWeb"/>
              <w:numPr>
                <w:ilvl w:val="0"/>
                <w:numId w:val="193"/>
              </w:numPr>
              <w:spacing w:before="40" w:beforeAutospacing="0" w:after="40" w:afterAutospacing="0"/>
              <w:textAlignment w:val="baseline"/>
            </w:pPr>
            <w:r w:rsidRPr="00C65432">
              <w:t>Nhập tên khách hàng vào ô tìm kiếm.</w:t>
            </w:r>
          </w:p>
          <w:p w14:paraId="318BE7D5" w14:textId="77777777" w:rsidR="008639F3" w:rsidRPr="00C65432" w:rsidRDefault="008639F3" w:rsidP="00015270">
            <w:pPr>
              <w:pStyle w:val="NormalWeb"/>
              <w:numPr>
                <w:ilvl w:val="0"/>
                <w:numId w:val="193"/>
              </w:numPr>
              <w:spacing w:before="40" w:beforeAutospacing="0" w:after="40" w:afterAutospacing="0"/>
              <w:textAlignment w:val="baseline"/>
            </w:pPr>
            <w:r w:rsidRPr="00C65432">
              <w:t>Nhấn nút “Tìm kiếm” để hệ thống bắt đầu tra cứu.</w:t>
            </w:r>
          </w:p>
          <w:p w14:paraId="5F49AF8B" w14:textId="77777777" w:rsidR="008639F3" w:rsidRPr="00C65432" w:rsidRDefault="008639F3" w:rsidP="00015270">
            <w:pPr>
              <w:pStyle w:val="NormalWeb"/>
              <w:numPr>
                <w:ilvl w:val="0"/>
                <w:numId w:val="193"/>
              </w:numPr>
              <w:spacing w:before="40" w:beforeAutospacing="0" w:after="40" w:afterAutospacing="0"/>
              <w:textAlignment w:val="baseline"/>
            </w:pPr>
            <w:r w:rsidRPr="00C65432">
              <w:t>Hệ thống tìm kiếm khách hàng có thông tin trùng hoặc gần đúng.</w:t>
            </w:r>
          </w:p>
          <w:p w14:paraId="28E0472E" w14:textId="77777777" w:rsidR="008639F3" w:rsidRPr="00C65432" w:rsidRDefault="008639F3" w:rsidP="00015270">
            <w:pPr>
              <w:pStyle w:val="NormalWeb"/>
              <w:numPr>
                <w:ilvl w:val="0"/>
                <w:numId w:val="193"/>
              </w:numPr>
              <w:spacing w:before="40" w:beforeAutospacing="0" w:after="40" w:afterAutospacing="0"/>
              <w:textAlignment w:val="baseline"/>
            </w:pPr>
            <w:r w:rsidRPr="00C65432">
              <w:t>Hệ thống hiển thị danh sách kết quả tìm kiếm.</w:t>
            </w:r>
          </w:p>
          <w:p w14:paraId="3F1787D4" w14:textId="77777777" w:rsidR="008639F3" w:rsidRPr="00C65432" w:rsidRDefault="008639F3" w:rsidP="00015270">
            <w:pPr>
              <w:pStyle w:val="NormalWeb"/>
              <w:numPr>
                <w:ilvl w:val="0"/>
                <w:numId w:val="193"/>
              </w:numPr>
              <w:spacing w:before="40" w:beforeAutospacing="0" w:after="40" w:afterAutospacing="0"/>
              <w:textAlignment w:val="baseline"/>
            </w:pPr>
            <w:r w:rsidRPr="00C65432">
              <w:t>Người dùng chọn một khách trong danh sách.</w:t>
            </w:r>
          </w:p>
          <w:p w14:paraId="04C29ADF" w14:textId="77777777" w:rsidR="008639F3" w:rsidRPr="00C65432" w:rsidRDefault="008639F3" w:rsidP="00015270">
            <w:pPr>
              <w:pStyle w:val="NormalWeb"/>
              <w:numPr>
                <w:ilvl w:val="0"/>
                <w:numId w:val="193"/>
              </w:numPr>
              <w:spacing w:before="40" w:beforeAutospacing="0" w:after="40" w:afterAutospacing="0"/>
              <w:textAlignment w:val="baseline"/>
            </w:pPr>
            <w:r w:rsidRPr="00C65432">
              <w:t>Hệ thống hiển thị thông tin chi tiết khách hàng.</w:t>
            </w:r>
          </w:p>
        </w:tc>
      </w:tr>
      <w:tr w:rsidR="00181AE0" w:rsidRPr="00C65432" w14:paraId="3845C377"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74DEB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FFC53" w14:textId="77777777" w:rsidR="008639F3" w:rsidRPr="00C65432" w:rsidRDefault="008639F3" w:rsidP="00C65432">
            <w:pPr>
              <w:pStyle w:val="NormalWeb"/>
              <w:spacing w:before="40" w:beforeAutospacing="0" w:after="40" w:afterAutospacing="0"/>
            </w:pPr>
            <w:r w:rsidRPr="00C65432">
              <w:t>2a. Người dùng nhập số điện thoại khách để tìm kiếm</w:t>
            </w:r>
          </w:p>
          <w:p w14:paraId="58CFD5B1" w14:textId="77777777" w:rsidR="008639F3" w:rsidRPr="00C65432" w:rsidRDefault="008639F3" w:rsidP="00C65432">
            <w:pPr>
              <w:pStyle w:val="NormalWeb"/>
              <w:spacing w:before="40" w:beforeAutospacing="0" w:after="40" w:afterAutospacing="0"/>
            </w:pPr>
            <w:r w:rsidRPr="00C65432">
              <w:t>3a Nhấn enter để hệ thống bắt đầu tra cứu.</w:t>
            </w:r>
          </w:p>
        </w:tc>
      </w:tr>
      <w:tr w:rsidR="00181AE0" w:rsidRPr="00C65432" w14:paraId="5EA04D6E" w14:textId="77777777" w:rsidTr="008639F3">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686FBD"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9398C0" w14:textId="77777777" w:rsidR="008639F3" w:rsidRPr="00C65432" w:rsidRDefault="008639F3" w:rsidP="00C65432">
            <w:pPr>
              <w:pStyle w:val="NormalWeb"/>
              <w:spacing w:before="40" w:beforeAutospacing="0" w:after="40" w:afterAutospacing="0"/>
            </w:pPr>
            <w:r w:rsidRPr="00C65432">
              <w:t>3b. Nếu người dùng không nhập dữ liệu vào ô tìm kiếm → hệ thống hiển thị thông báo “Vui lòng nhập tên hoặc số điện thoại khách hàng để tra cứu.”</w:t>
            </w:r>
          </w:p>
          <w:p w14:paraId="3557D797" w14:textId="77777777" w:rsidR="008639F3" w:rsidRPr="00C65432" w:rsidRDefault="008639F3" w:rsidP="00C65432">
            <w:pPr>
              <w:pStyle w:val="NormalWeb"/>
              <w:spacing w:before="40" w:beforeAutospacing="0" w:after="40" w:afterAutospacing="0"/>
            </w:pPr>
            <w:r w:rsidRPr="00C65432">
              <w:t>4a. Nếu không tìm thấy khách → hệ thống hiển thị thông báo “Không tìm thấy khách hàng phù hợp.”</w:t>
            </w:r>
          </w:p>
          <w:p w14:paraId="05F68D88" w14:textId="77777777" w:rsidR="008639F3" w:rsidRPr="00C65432" w:rsidRDefault="008639F3" w:rsidP="00C65432">
            <w:pPr>
              <w:pStyle w:val="NormalWeb"/>
              <w:spacing w:before="40" w:beforeAutospacing="0" w:after="40" w:afterAutospacing="0"/>
            </w:pPr>
            <w:r w:rsidRPr="00C65432">
              <w:t>7a. Nếu hệ thống mất kết nối cơ sở dữ liệu hoặc lỗi truy xuất dữ liệu, hiển thị “Không thể truy cập dữ liệu khách hàng, vui lòng thử lại sau.</w:t>
            </w:r>
          </w:p>
        </w:tc>
      </w:tr>
      <w:tr w:rsidR="00181AE0" w:rsidRPr="00C65432" w14:paraId="21A36FC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C7698D"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2911F9" w14:textId="77777777" w:rsidR="008639F3" w:rsidRPr="00C65432" w:rsidRDefault="008639F3" w:rsidP="00C65432">
            <w:pPr>
              <w:pStyle w:val="NormalWeb"/>
              <w:spacing w:before="40" w:beforeAutospacing="0" w:after="40" w:afterAutospacing="0"/>
            </w:pPr>
            <w:r w:rsidRPr="00C65432">
              <w:t>N/A</w:t>
            </w:r>
          </w:p>
        </w:tc>
      </w:tr>
      <w:tr w:rsidR="00181AE0" w:rsidRPr="00C65432" w14:paraId="313C962C"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04C625"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23589" w14:textId="77777777" w:rsidR="008639F3" w:rsidRPr="00C65432" w:rsidRDefault="008639F3" w:rsidP="00C65432">
            <w:pPr>
              <w:pStyle w:val="NormalWeb"/>
              <w:spacing w:before="40" w:beforeAutospacing="0" w:after="40" w:afterAutospacing="0"/>
            </w:pPr>
            <w:r w:rsidRPr="00C65432">
              <w:t>N/A</w:t>
            </w:r>
          </w:p>
        </w:tc>
      </w:tr>
    </w:tbl>
    <w:p w14:paraId="7C59E1CF" w14:textId="3A9DD102"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A41CA09" wp14:editId="188B7F42">
            <wp:extent cx="5736590" cy="8011795"/>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6590" cy="8011795"/>
                    </a:xfrm>
                    <a:prstGeom prst="rect">
                      <a:avLst/>
                    </a:prstGeom>
                    <a:noFill/>
                    <a:ln>
                      <a:noFill/>
                    </a:ln>
                  </pic:spPr>
                </pic:pic>
              </a:graphicData>
            </a:graphic>
          </wp:inline>
        </w:drawing>
      </w:r>
    </w:p>
    <w:p w14:paraId="5E7E4710" w14:textId="51A2EDD0" w:rsidR="008639F3" w:rsidRPr="00C65432" w:rsidRDefault="00393794" w:rsidP="00C65432">
      <w:pPr>
        <w:pStyle w:val="Heading4"/>
        <w:spacing w:after="40"/>
        <w:rPr>
          <w:rFonts w:cs="Times New Roman"/>
          <w:color w:val="auto"/>
          <w:szCs w:val="24"/>
        </w:rPr>
      </w:pPr>
      <w:bookmarkStart w:id="30" w:name="_Toc216042159"/>
      <w:r>
        <w:rPr>
          <w:rFonts w:cs="Times New Roman"/>
          <w:color w:val="auto"/>
          <w:szCs w:val="24"/>
        </w:rPr>
        <w:lastRenderedPageBreak/>
        <w:t>Tạo khách mới</w:t>
      </w:r>
      <w:bookmarkEnd w:id="30"/>
    </w:p>
    <w:tbl>
      <w:tblPr>
        <w:tblW w:w="0" w:type="auto"/>
        <w:tblCellMar>
          <w:top w:w="15" w:type="dxa"/>
          <w:left w:w="15" w:type="dxa"/>
          <w:bottom w:w="15" w:type="dxa"/>
          <w:right w:w="15" w:type="dxa"/>
        </w:tblCellMar>
        <w:tblLook w:val="04A0" w:firstRow="1" w:lastRow="0" w:firstColumn="1" w:lastColumn="0" w:noHBand="0" w:noVBand="1"/>
      </w:tblPr>
      <w:tblGrid>
        <w:gridCol w:w="1996"/>
        <w:gridCol w:w="7354"/>
      </w:tblGrid>
      <w:tr w:rsidR="00181AE0" w:rsidRPr="00C65432" w14:paraId="3DC1600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90CAD"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E816DA" w14:textId="77777777" w:rsidR="008639F3" w:rsidRPr="00C65432" w:rsidRDefault="008639F3" w:rsidP="00C65432">
            <w:pPr>
              <w:pStyle w:val="NormalWeb"/>
              <w:spacing w:before="40" w:beforeAutospacing="0" w:after="40" w:afterAutospacing="0"/>
            </w:pPr>
            <w:r w:rsidRPr="00C65432">
              <w:t>3.1.2</w:t>
            </w:r>
          </w:p>
        </w:tc>
      </w:tr>
      <w:tr w:rsidR="00181AE0" w:rsidRPr="00C65432" w14:paraId="2188841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8E5E56"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C5E8FF" w14:textId="77777777" w:rsidR="008639F3" w:rsidRPr="00C65432" w:rsidRDefault="008639F3" w:rsidP="00C65432">
            <w:pPr>
              <w:pStyle w:val="NormalWeb"/>
              <w:spacing w:before="40" w:beforeAutospacing="0" w:after="40" w:afterAutospacing="0"/>
            </w:pPr>
            <w:r w:rsidRPr="00C65432">
              <w:t>Tạo khách mới</w:t>
            </w:r>
          </w:p>
        </w:tc>
      </w:tr>
      <w:tr w:rsidR="00181AE0" w:rsidRPr="00C65432" w14:paraId="154905E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006CE"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51B2E6" w14:textId="77777777" w:rsidR="008639F3" w:rsidRPr="00C65432" w:rsidRDefault="008639F3" w:rsidP="00C65432">
            <w:pPr>
              <w:pStyle w:val="NormalWeb"/>
              <w:spacing w:before="40" w:beforeAutospacing="0" w:after="40" w:afterAutospacing="0"/>
            </w:pPr>
            <w:r w:rsidRPr="00C65432">
              <w:t>Là người bán hàng, tôi muốn tạo mới thông tin khách hàng khi khách chưa có trong hệ thống, để lưu lại thông tin liên hệ và phục vụ cho các lần giao dịch sau.</w:t>
            </w:r>
          </w:p>
        </w:tc>
      </w:tr>
      <w:tr w:rsidR="00181AE0" w:rsidRPr="00C65432" w14:paraId="714252D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39156"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9B48BD"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3B6DFDA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714705"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BE4BC7" w14:textId="77777777" w:rsidR="008639F3" w:rsidRPr="00C65432" w:rsidRDefault="008639F3" w:rsidP="00C65432">
            <w:pPr>
              <w:pStyle w:val="NormalWeb"/>
              <w:spacing w:before="40" w:beforeAutospacing="0" w:after="40" w:afterAutospacing="0"/>
            </w:pPr>
            <w:r w:rsidRPr="00C65432">
              <w:t>High</w:t>
            </w:r>
          </w:p>
        </w:tc>
      </w:tr>
      <w:tr w:rsidR="00181AE0" w:rsidRPr="00C65432" w14:paraId="72ACC55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84915"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086F91" w14:textId="77777777" w:rsidR="008639F3" w:rsidRPr="00C65432" w:rsidRDefault="008639F3" w:rsidP="00C65432">
            <w:pPr>
              <w:pStyle w:val="NormalWeb"/>
              <w:spacing w:before="40" w:beforeAutospacing="0" w:after="40" w:afterAutospacing="0"/>
            </w:pPr>
            <w:r w:rsidRPr="00C65432">
              <w:t>Nhân viên hoặc chủ cửa hàng chọn chức năng “Tạo khách mới” </w:t>
            </w:r>
          </w:p>
        </w:tc>
      </w:tr>
      <w:tr w:rsidR="00181AE0" w:rsidRPr="00C65432" w14:paraId="719CAD46"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1BBF98"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922985" w14:textId="77777777" w:rsidR="008639F3" w:rsidRPr="00C65432" w:rsidRDefault="008639F3" w:rsidP="00015270">
            <w:pPr>
              <w:pStyle w:val="NormalWeb"/>
              <w:numPr>
                <w:ilvl w:val="0"/>
                <w:numId w:val="194"/>
              </w:numPr>
              <w:spacing w:before="40" w:beforeAutospacing="0" w:after="40" w:afterAutospacing="0"/>
              <w:textAlignment w:val="baseline"/>
            </w:pPr>
            <w:r w:rsidRPr="00C65432">
              <w:t>Người dùng đã đăng nhập hợp lệ và có quyền tạo khách.</w:t>
            </w:r>
          </w:p>
          <w:p w14:paraId="4A4FC475" w14:textId="77777777" w:rsidR="008639F3" w:rsidRPr="00C65432" w:rsidRDefault="008639F3" w:rsidP="00015270">
            <w:pPr>
              <w:pStyle w:val="NormalWeb"/>
              <w:numPr>
                <w:ilvl w:val="0"/>
                <w:numId w:val="194"/>
              </w:numPr>
              <w:spacing w:before="40" w:beforeAutospacing="0" w:after="40" w:afterAutospacing="0"/>
              <w:textAlignment w:val="baseline"/>
            </w:pPr>
            <w:r w:rsidRPr="00C65432">
              <w:t>Khách chưa tồn tại trong hệ thống</w:t>
            </w:r>
          </w:p>
          <w:p w14:paraId="7130A0FB" w14:textId="77777777" w:rsidR="008639F3" w:rsidRPr="00C65432" w:rsidRDefault="008639F3" w:rsidP="00015270">
            <w:pPr>
              <w:pStyle w:val="NormalWeb"/>
              <w:numPr>
                <w:ilvl w:val="0"/>
                <w:numId w:val="194"/>
              </w:numPr>
              <w:spacing w:before="40" w:beforeAutospacing="0" w:after="40" w:afterAutospacing="0"/>
              <w:textAlignment w:val="baseline"/>
            </w:pPr>
            <w:r w:rsidRPr="00C65432">
              <w:t>Kết nối mạng ổn định </w:t>
            </w:r>
          </w:p>
        </w:tc>
      </w:tr>
      <w:tr w:rsidR="00181AE0" w:rsidRPr="00C65432" w14:paraId="79B6CACE"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B04C72"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71682F" w14:textId="77777777" w:rsidR="008639F3" w:rsidRPr="00C65432" w:rsidRDefault="008639F3" w:rsidP="00015270">
            <w:pPr>
              <w:pStyle w:val="NormalWeb"/>
              <w:numPr>
                <w:ilvl w:val="0"/>
                <w:numId w:val="195"/>
              </w:numPr>
              <w:spacing w:before="40" w:beforeAutospacing="0" w:after="40" w:afterAutospacing="0"/>
              <w:textAlignment w:val="baseline"/>
            </w:pPr>
            <w:r w:rsidRPr="00C65432">
              <w:t>Khách hàng mới được lưu vào hệ thống </w:t>
            </w:r>
          </w:p>
        </w:tc>
      </w:tr>
      <w:tr w:rsidR="00181AE0" w:rsidRPr="00C65432" w14:paraId="4B77DFB9" w14:textId="77777777" w:rsidTr="008639F3">
        <w:trPr>
          <w:trHeight w:val="24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8F4B13"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01D0D" w14:textId="77777777" w:rsidR="008639F3" w:rsidRPr="00C65432" w:rsidRDefault="008639F3" w:rsidP="00015270">
            <w:pPr>
              <w:pStyle w:val="NormalWeb"/>
              <w:numPr>
                <w:ilvl w:val="0"/>
                <w:numId w:val="196"/>
              </w:numPr>
              <w:spacing w:before="40" w:beforeAutospacing="0" w:after="40" w:afterAutospacing="0"/>
              <w:textAlignment w:val="baseline"/>
            </w:pPr>
            <w:r w:rsidRPr="00C65432">
              <w:t>Người dùng mở chức năng “Tạo khách mới.”</w:t>
            </w:r>
          </w:p>
          <w:p w14:paraId="0EA74D06" w14:textId="77777777" w:rsidR="008639F3" w:rsidRPr="00C65432" w:rsidRDefault="008639F3" w:rsidP="00015270">
            <w:pPr>
              <w:pStyle w:val="NormalWeb"/>
              <w:numPr>
                <w:ilvl w:val="0"/>
                <w:numId w:val="196"/>
              </w:numPr>
              <w:spacing w:before="40" w:beforeAutospacing="0" w:after="40" w:afterAutospacing="0"/>
              <w:textAlignment w:val="baseline"/>
            </w:pPr>
            <w:r w:rsidRPr="00C65432">
              <w:t>Hệ thống hiển thị form nhập thông tin khách hàng.</w:t>
            </w:r>
          </w:p>
          <w:p w14:paraId="434295BA" w14:textId="77777777" w:rsidR="008639F3" w:rsidRPr="00C65432" w:rsidRDefault="008639F3" w:rsidP="00015270">
            <w:pPr>
              <w:pStyle w:val="NormalWeb"/>
              <w:numPr>
                <w:ilvl w:val="0"/>
                <w:numId w:val="196"/>
              </w:numPr>
              <w:spacing w:before="40" w:beforeAutospacing="0" w:after="40" w:afterAutospacing="0"/>
              <w:textAlignment w:val="baseline"/>
            </w:pPr>
            <w:r w:rsidRPr="00C65432">
              <w:t>Người dùng nhập thông tin khách hàng.</w:t>
            </w:r>
          </w:p>
          <w:p w14:paraId="6C76E366" w14:textId="77777777" w:rsidR="008639F3" w:rsidRPr="00C65432" w:rsidRDefault="008639F3" w:rsidP="00015270">
            <w:pPr>
              <w:pStyle w:val="NormalWeb"/>
              <w:numPr>
                <w:ilvl w:val="0"/>
                <w:numId w:val="196"/>
              </w:numPr>
              <w:spacing w:before="40" w:beforeAutospacing="0" w:after="40" w:afterAutospacing="0"/>
              <w:textAlignment w:val="baseline"/>
            </w:pPr>
            <w:r w:rsidRPr="00C65432">
              <w:t>Người dùng nhấn “Lưu.”</w:t>
            </w:r>
          </w:p>
          <w:p w14:paraId="27FEB04D" w14:textId="77777777" w:rsidR="008639F3" w:rsidRPr="00C65432" w:rsidRDefault="008639F3" w:rsidP="00015270">
            <w:pPr>
              <w:pStyle w:val="NormalWeb"/>
              <w:numPr>
                <w:ilvl w:val="0"/>
                <w:numId w:val="196"/>
              </w:numPr>
              <w:spacing w:before="40" w:beforeAutospacing="0" w:after="40" w:afterAutospacing="0"/>
              <w:textAlignment w:val="baseline"/>
            </w:pPr>
            <w:r w:rsidRPr="00C65432">
              <w:t>Hệ thống kiểm tra thông tin hợp lệ, sinh mã đơn và lưu dữ liệu vào cơ sở dữ liệu.</w:t>
            </w:r>
          </w:p>
          <w:p w14:paraId="70BE3158" w14:textId="77777777" w:rsidR="008639F3" w:rsidRPr="00C65432" w:rsidRDefault="008639F3" w:rsidP="00015270">
            <w:pPr>
              <w:pStyle w:val="NormalWeb"/>
              <w:numPr>
                <w:ilvl w:val="0"/>
                <w:numId w:val="196"/>
              </w:numPr>
              <w:spacing w:before="40" w:beforeAutospacing="0" w:after="40" w:afterAutospacing="0"/>
              <w:textAlignment w:val="baseline"/>
            </w:pPr>
            <w:r w:rsidRPr="00C65432">
              <w:t>Hệ thống hiển thị thông báo “Tạo khách hàng thành công.”</w:t>
            </w:r>
          </w:p>
        </w:tc>
      </w:tr>
      <w:tr w:rsidR="00181AE0" w:rsidRPr="00C65432" w14:paraId="14F9418E"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CEA5A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B50122" w14:textId="77777777" w:rsidR="008639F3" w:rsidRPr="00C65432" w:rsidRDefault="008639F3" w:rsidP="00C65432">
            <w:pPr>
              <w:pStyle w:val="NormalWeb"/>
              <w:spacing w:before="40" w:beforeAutospacing="0" w:after="40" w:afterAutospacing="0"/>
            </w:pPr>
            <w:r w:rsidRPr="00C65432">
              <w:t>N/A</w:t>
            </w:r>
          </w:p>
        </w:tc>
      </w:tr>
      <w:tr w:rsidR="00181AE0" w:rsidRPr="00C65432" w14:paraId="29ECBBDD" w14:textId="77777777" w:rsidTr="008639F3">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54B403"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8A9F40" w14:textId="77777777" w:rsidR="008639F3" w:rsidRPr="00C65432" w:rsidRDefault="008639F3" w:rsidP="00C65432">
            <w:pPr>
              <w:pStyle w:val="NormalWeb"/>
              <w:spacing w:before="40" w:beforeAutospacing="0" w:after="40" w:afterAutospacing="0"/>
            </w:pPr>
            <w:r w:rsidRPr="00C65432">
              <w:t>4a. Nếu người dùng không nhập họ tên hoặc số điện thoại → hiển thị thông báo “Vui lòng nhập đầy đủ họ tên và số điện thoại khách hàng.”</w:t>
            </w:r>
          </w:p>
          <w:p w14:paraId="3E0C0AA7" w14:textId="77777777" w:rsidR="008639F3" w:rsidRPr="00C65432" w:rsidRDefault="008639F3" w:rsidP="00C65432">
            <w:pPr>
              <w:pStyle w:val="NormalWeb"/>
              <w:spacing w:before="40" w:beforeAutospacing="0" w:after="40" w:afterAutospacing="0"/>
            </w:pPr>
            <w:r w:rsidRPr="00C65432">
              <w:t>5a. Nếu số điện thoại trùng với khách hàng đã tồn tại → hiển thị “Khách hàng đã tồn tại trong hệ thống.”</w:t>
            </w:r>
          </w:p>
          <w:p w14:paraId="6F018F8B" w14:textId="77777777" w:rsidR="008639F3" w:rsidRPr="00C65432" w:rsidRDefault="008639F3" w:rsidP="00C65432">
            <w:pPr>
              <w:pStyle w:val="NormalWeb"/>
              <w:spacing w:before="40" w:beforeAutospacing="0" w:after="40" w:afterAutospacing="0"/>
            </w:pPr>
            <w:r w:rsidRPr="00C65432">
              <w:t>6a. Nếu hệ thống mất kết nối/lỗi lưu dữ liệu → hiển thị thông báo “Không thể lưu thông tin khách hàng, vui lòng thử lại sau.”</w:t>
            </w:r>
          </w:p>
        </w:tc>
      </w:tr>
      <w:tr w:rsidR="00181AE0" w:rsidRPr="00C65432" w14:paraId="0586E3F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EFC434"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47048F" w14:textId="11837C4F" w:rsidR="008639F3" w:rsidRPr="00C65432" w:rsidRDefault="00E24B5E" w:rsidP="00E24B5E">
            <w:pPr>
              <w:pStyle w:val="NormalWeb"/>
            </w:pPr>
            <w:r>
              <w:t>BR-UC3-02, BR-UC3-03</w:t>
            </w:r>
          </w:p>
        </w:tc>
      </w:tr>
      <w:tr w:rsidR="00181AE0" w:rsidRPr="00C65432" w14:paraId="4A110D1E"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3C0D0"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68B5BF" w14:textId="77777777" w:rsidR="008639F3" w:rsidRPr="00C65432" w:rsidRDefault="008639F3" w:rsidP="00C65432">
            <w:pPr>
              <w:pStyle w:val="NormalWeb"/>
              <w:spacing w:before="40" w:beforeAutospacing="0" w:after="40" w:afterAutospacing="0"/>
            </w:pPr>
            <w:r w:rsidRPr="00C65432">
              <w:t>N/A</w:t>
            </w:r>
          </w:p>
        </w:tc>
      </w:tr>
    </w:tbl>
    <w:p w14:paraId="0B31229A" w14:textId="71636E50"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8F0A080" wp14:editId="181B7BA7">
            <wp:extent cx="5736590" cy="5594985"/>
            <wp:effectExtent l="0" t="0" r="0"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6590" cy="5594985"/>
                    </a:xfrm>
                    <a:prstGeom prst="rect">
                      <a:avLst/>
                    </a:prstGeom>
                    <a:noFill/>
                    <a:ln>
                      <a:noFill/>
                    </a:ln>
                  </pic:spPr>
                </pic:pic>
              </a:graphicData>
            </a:graphic>
          </wp:inline>
        </w:drawing>
      </w:r>
    </w:p>
    <w:p w14:paraId="7709143B" w14:textId="1A9EA573" w:rsidR="008639F3" w:rsidRPr="00C65432" w:rsidRDefault="008639F3" w:rsidP="00C65432">
      <w:pPr>
        <w:pStyle w:val="Heading3"/>
        <w:spacing w:after="40"/>
        <w:rPr>
          <w:rFonts w:cs="Times New Roman"/>
          <w:color w:val="auto"/>
        </w:rPr>
      </w:pPr>
      <w:bookmarkStart w:id="31" w:name="_Toc216042160"/>
      <w:r w:rsidRPr="00C65432">
        <w:rPr>
          <w:rFonts w:cs="Times New Roman"/>
          <w:color w:val="auto"/>
        </w:rPr>
        <w:lastRenderedPageBreak/>
        <w:t>Xử lý đơn bán hàng</w:t>
      </w:r>
      <w:bookmarkEnd w:id="31"/>
    </w:p>
    <w:p w14:paraId="325A14AB" w14:textId="708831DA"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324A1130" wp14:editId="283ABD98">
            <wp:extent cx="5497195" cy="4506595"/>
            <wp:effectExtent l="0" t="0" r="8255"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97195" cy="4506595"/>
                    </a:xfrm>
                    <a:prstGeom prst="rect">
                      <a:avLst/>
                    </a:prstGeom>
                    <a:noFill/>
                    <a:ln>
                      <a:noFill/>
                    </a:ln>
                  </pic:spPr>
                </pic:pic>
              </a:graphicData>
            </a:graphic>
          </wp:inline>
        </w:drawing>
      </w:r>
    </w:p>
    <w:p w14:paraId="44D7BA10" w14:textId="7539ABA5" w:rsidR="008639F3" w:rsidRPr="00C65432" w:rsidRDefault="008639F3" w:rsidP="00C65432">
      <w:pPr>
        <w:pStyle w:val="Heading4"/>
        <w:spacing w:after="40"/>
        <w:rPr>
          <w:rFonts w:cs="Times New Roman"/>
          <w:color w:val="auto"/>
          <w:szCs w:val="24"/>
        </w:rPr>
      </w:pPr>
      <w:bookmarkStart w:id="32" w:name="_Toc216042161"/>
      <w:r w:rsidRPr="00C65432">
        <w:rPr>
          <w:rFonts w:cs="Times New Roman"/>
          <w:color w:val="auto"/>
          <w:szCs w:val="24"/>
        </w:rPr>
        <w:t>Tạo đơn bán</w:t>
      </w:r>
      <w:bookmarkEnd w:id="32"/>
    </w:p>
    <w:tbl>
      <w:tblPr>
        <w:tblW w:w="0" w:type="auto"/>
        <w:tblCellMar>
          <w:top w:w="15" w:type="dxa"/>
          <w:left w:w="15" w:type="dxa"/>
          <w:bottom w:w="15" w:type="dxa"/>
          <w:right w:w="15" w:type="dxa"/>
        </w:tblCellMar>
        <w:tblLook w:val="04A0" w:firstRow="1" w:lastRow="0" w:firstColumn="1" w:lastColumn="0" w:noHBand="0" w:noVBand="1"/>
      </w:tblPr>
      <w:tblGrid>
        <w:gridCol w:w="1857"/>
        <w:gridCol w:w="7493"/>
      </w:tblGrid>
      <w:tr w:rsidR="00181AE0" w:rsidRPr="00C65432" w14:paraId="290DD6DD"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9DEC4"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B3CEB5" w14:textId="77777777" w:rsidR="008639F3" w:rsidRPr="00C65432" w:rsidRDefault="008639F3" w:rsidP="00C65432">
            <w:pPr>
              <w:pStyle w:val="NormalWeb"/>
              <w:spacing w:before="40" w:beforeAutospacing="0" w:after="40" w:afterAutospacing="0"/>
            </w:pPr>
            <w:r w:rsidRPr="00C65432">
              <w:t>3.2.1</w:t>
            </w:r>
          </w:p>
        </w:tc>
      </w:tr>
      <w:tr w:rsidR="00181AE0" w:rsidRPr="00C65432" w14:paraId="67D36D3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F89F59"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05E29C" w14:textId="77777777" w:rsidR="008639F3" w:rsidRPr="00C65432" w:rsidRDefault="008639F3" w:rsidP="00C65432">
            <w:pPr>
              <w:pStyle w:val="NormalWeb"/>
              <w:spacing w:before="40" w:beforeAutospacing="0" w:after="40" w:afterAutospacing="0"/>
            </w:pPr>
            <w:r w:rsidRPr="00C65432">
              <w:t>Tạo đơn bán</w:t>
            </w:r>
          </w:p>
        </w:tc>
      </w:tr>
      <w:tr w:rsidR="00181AE0" w:rsidRPr="00C65432" w14:paraId="03AC9D1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128C96"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A81EA6" w14:textId="77777777" w:rsidR="008639F3" w:rsidRPr="00C65432" w:rsidRDefault="008639F3" w:rsidP="00C65432">
            <w:pPr>
              <w:pStyle w:val="NormalWeb"/>
              <w:spacing w:before="40" w:beforeAutospacing="0" w:after="40" w:afterAutospacing="0"/>
            </w:pPr>
            <w:r w:rsidRPr="00C65432">
              <w:t>Là người bán hàng, tôi muốn tạo đơn bán bằng cách chọn khách hàng, thêm sản phẩm và số lượng, để hệ thống lưu lại đơn hàng với tổng tiền và trạng thái ban đầu nhằm phục vụ giao hàng và thanh toán.</w:t>
            </w:r>
          </w:p>
        </w:tc>
      </w:tr>
      <w:tr w:rsidR="00181AE0" w:rsidRPr="00C65432" w14:paraId="78EF6C0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2A26B"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EDA569"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2B8B54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0F71C7"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8CAC3F" w14:textId="77777777" w:rsidR="008639F3" w:rsidRPr="00C65432" w:rsidRDefault="008639F3" w:rsidP="00C65432">
            <w:pPr>
              <w:pStyle w:val="NormalWeb"/>
              <w:spacing w:before="40" w:beforeAutospacing="0" w:after="40" w:afterAutospacing="0"/>
            </w:pPr>
            <w:r w:rsidRPr="00C65432">
              <w:t>High</w:t>
            </w:r>
          </w:p>
        </w:tc>
      </w:tr>
      <w:tr w:rsidR="00181AE0" w:rsidRPr="00C65432" w14:paraId="01E36DF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EDD60"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4F8664" w14:textId="77777777" w:rsidR="008639F3" w:rsidRPr="00C65432" w:rsidRDefault="008639F3" w:rsidP="00C65432">
            <w:pPr>
              <w:pStyle w:val="NormalWeb"/>
              <w:spacing w:before="40" w:beforeAutospacing="0" w:after="40" w:afterAutospacing="0"/>
            </w:pPr>
            <w:r w:rsidRPr="00C65432">
              <w:t>Nhân viên hoặc chủ cửa hàng chọn chức năng “Tạo đơn bán” </w:t>
            </w:r>
          </w:p>
        </w:tc>
      </w:tr>
      <w:tr w:rsidR="00181AE0" w:rsidRPr="00C65432" w14:paraId="6CB0A3C0"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FF5D94"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B5A201" w14:textId="77777777" w:rsidR="008639F3" w:rsidRPr="00C65432" w:rsidRDefault="008639F3" w:rsidP="00015270">
            <w:pPr>
              <w:pStyle w:val="NormalWeb"/>
              <w:numPr>
                <w:ilvl w:val="0"/>
                <w:numId w:val="197"/>
              </w:numPr>
              <w:spacing w:before="40" w:beforeAutospacing="0" w:after="40" w:afterAutospacing="0"/>
              <w:textAlignment w:val="baseline"/>
            </w:pPr>
            <w:r w:rsidRPr="00C65432">
              <w:t>Người dùng đã đăng nhập hợp lệ và có quyền tạo đơn.</w:t>
            </w:r>
          </w:p>
          <w:p w14:paraId="4214C36A" w14:textId="77777777" w:rsidR="008639F3" w:rsidRPr="00C65432" w:rsidRDefault="008639F3" w:rsidP="00015270">
            <w:pPr>
              <w:pStyle w:val="NormalWeb"/>
              <w:numPr>
                <w:ilvl w:val="0"/>
                <w:numId w:val="197"/>
              </w:numPr>
              <w:spacing w:before="40" w:beforeAutospacing="0" w:after="40" w:afterAutospacing="0"/>
              <w:textAlignment w:val="baseline"/>
            </w:pPr>
            <w:r w:rsidRPr="00C65432">
              <w:t>Danh mục hàng hóa, giá bán và kho hàng đã được thiết lập.</w:t>
            </w:r>
          </w:p>
          <w:p w14:paraId="319999DE" w14:textId="77777777" w:rsidR="008639F3" w:rsidRPr="00C65432" w:rsidRDefault="008639F3" w:rsidP="00015270">
            <w:pPr>
              <w:pStyle w:val="NormalWeb"/>
              <w:numPr>
                <w:ilvl w:val="0"/>
                <w:numId w:val="197"/>
              </w:numPr>
              <w:spacing w:before="40" w:beforeAutospacing="0" w:after="40" w:afterAutospacing="0"/>
              <w:textAlignment w:val="baseline"/>
            </w:pPr>
            <w:r w:rsidRPr="00C65432">
              <w:t>Kết nối hệ thống ổn định.</w:t>
            </w:r>
          </w:p>
        </w:tc>
      </w:tr>
      <w:tr w:rsidR="00181AE0" w:rsidRPr="00C65432" w14:paraId="6AFD7742"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86EF3D"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4E5FC" w14:textId="77777777" w:rsidR="008639F3" w:rsidRPr="00C65432" w:rsidRDefault="008639F3" w:rsidP="00015270">
            <w:pPr>
              <w:pStyle w:val="NormalWeb"/>
              <w:numPr>
                <w:ilvl w:val="0"/>
                <w:numId w:val="198"/>
              </w:numPr>
              <w:spacing w:before="40" w:beforeAutospacing="0" w:after="40" w:afterAutospacing="0"/>
              <w:textAlignment w:val="baseline"/>
            </w:pPr>
            <w:r w:rsidRPr="00C65432">
              <w:t>Đơn hàng được tạo và lưu thành công trong hệ thống.</w:t>
            </w:r>
          </w:p>
          <w:p w14:paraId="19479A77" w14:textId="77777777" w:rsidR="008639F3" w:rsidRPr="00C65432" w:rsidRDefault="008639F3" w:rsidP="00015270">
            <w:pPr>
              <w:pStyle w:val="NormalWeb"/>
              <w:numPr>
                <w:ilvl w:val="0"/>
                <w:numId w:val="198"/>
              </w:numPr>
              <w:spacing w:before="40" w:beforeAutospacing="0" w:after="40" w:afterAutospacing="0"/>
              <w:textAlignment w:val="baseline"/>
            </w:pPr>
            <w:r w:rsidRPr="00C65432">
              <w:t>Đơn có mã đơn hàng, trạng thái “Chờ giao hàng.</w:t>
            </w:r>
            <w:r w:rsidRPr="00C65432">
              <w:rPr>
                <w:b/>
                <w:bCs/>
              </w:rPr>
              <w:t>”</w:t>
            </w:r>
          </w:p>
        </w:tc>
      </w:tr>
      <w:tr w:rsidR="00181AE0" w:rsidRPr="00C65432" w14:paraId="4DEA1CC0"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D50961" w14:textId="77777777" w:rsidR="008639F3" w:rsidRPr="00C65432" w:rsidRDefault="008639F3"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D57F04"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chọn “Tạo đơn bán.”</w:t>
            </w:r>
          </w:p>
          <w:p w14:paraId="7C769FCE" w14:textId="77777777" w:rsidR="008639F3" w:rsidRPr="00C65432" w:rsidRDefault="008639F3" w:rsidP="00015270">
            <w:pPr>
              <w:pStyle w:val="NormalWeb"/>
              <w:numPr>
                <w:ilvl w:val="0"/>
                <w:numId w:val="199"/>
              </w:numPr>
              <w:spacing w:before="40" w:beforeAutospacing="0" w:after="40" w:afterAutospacing="0"/>
              <w:textAlignment w:val="baseline"/>
            </w:pPr>
            <w:r w:rsidRPr="00C65432">
              <w:t>Hệ thống hiển thị form nhập thông tin đơn hàng.</w:t>
            </w:r>
          </w:p>
          <w:p w14:paraId="6DDD9C7E"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tên khách hàng.</w:t>
            </w:r>
          </w:p>
          <w:p w14:paraId="69C974F3" w14:textId="77777777" w:rsidR="008639F3" w:rsidRPr="00C65432" w:rsidRDefault="008639F3" w:rsidP="00015270">
            <w:pPr>
              <w:pStyle w:val="NormalWeb"/>
              <w:numPr>
                <w:ilvl w:val="0"/>
                <w:numId w:val="199"/>
              </w:numPr>
              <w:spacing w:before="40" w:beforeAutospacing="0" w:after="40" w:afterAutospacing="0"/>
              <w:textAlignment w:val="baseline"/>
            </w:pPr>
            <w:r w:rsidRPr="00C65432">
              <w:t>Hệ thống hiển thị khách có tên trùng</w:t>
            </w:r>
          </w:p>
          <w:p w14:paraId="70986CC2"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chọn khách.</w:t>
            </w:r>
          </w:p>
          <w:p w14:paraId="2291508E"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chọn sản phẩm từ danh mục hàng hóa</w:t>
            </w:r>
          </w:p>
          <w:p w14:paraId="3BCC17A6"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số lượng cho từng sản phẩm.</w:t>
            </w:r>
          </w:p>
          <w:p w14:paraId="1FB420C3"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nhập địa chỉ giao hàng và ghi chú.</w:t>
            </w:r>
          </w:p>
          <w:p w14:paraId="5C598A11" w14:textId="77777777" w:rsidR="008639F3" w:rsidRPr="00C65432" w:rsidRDefault="008639F3" w:rsidP="00015270">
            <w:pPr>
              <w:pStyle w:val="NormalWeb"/>
              <w:numPr>
                <w:ilvl w:val="0"/>
                <w:numId w:val="199"/>
              </w:numPr>
              <w:spacing w:before="40" w:beforeAutospacing="0" w:after="40" w:afterAutospacing="0"/>
              <w:textAlignment w:val="baseline"/>
            </w:pPr>
            <w:r w:rsidRPr="00C65432">
              <w:t>Người dùng xác nhận thông tin và nhấn “Lưu đơn hàng.”</w:t>
            </w:r>
          </w:p>
          <w:p w14:paraId="721294FA" w14:textId="77777777" w:rsidR="008639F3" w:rsidRPr="00C65432" w:rsidRDefault="008639F3" w:rsidP="00015270">
            <w:pPr>
              <w:pStyle w:val="NormalWeb"/>
              <w:numPr>
                <w:ilvl w:val="0"/>
                <w:numId w:val="199"/>
              </w:numPr>
              <w:spacing w:before="40" w:beforeAutospacing="0" w:after="40" w:afterAutospacing="0"/>
              <w:textAlignment w:val="baseline"/>
            </w:pPr>
            <w:r w:rsidRPr="00C65432">
              <w:t>Hệ thống sinh mã đơn hàng, lưu dữ liệu vào CSDL, hiển thị “Tạo đơn thành công.”</w:t>
            </w:r>
          </w:p>
        </w:tc>
      </w:tr>
      <w:tr w:rsidR="00181AE0" w:rsidRPr="00C65432" w14:paraId="5F43E5A8"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5DDB2D"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AE16A1" w14:textId="77777777" w:rsidR="008639F3" w:rsidRPr="00C65432" w:rsidRDefault="008639F3" w:rsidP="00C65432">
            <w:pPr>
              <w:pStyle w:val="NormalWeb"/>
              <w:spacing w:before="40" w:beforeAutospacing="0" w:after="40" w:afterAutospacing="0"/>
            </w:pPr>
            <w:r w:rsidRPr="00C65432">
              <w:t>5a. Người dùng chọn “Tạo khách mới”</w:t>
            </w:r>
          </w:p>
          <w:p w14:paraId="01A6EAB2" w14:textId="77777777" w:rsidR="008639F3" w:rsidRPr="00C65432" w:rsidRDefault="008639F3" w:rsidP="00C65432">
            <w:pPr>
              <w:pStyle w:val="NormalWeb"/>
              <w:spacing w:before="40" w:beforeAutospacing="0" w:after="40" w:afterAutospacing="0"/>
            </w:pPr>
            <w:r w:rsidRPr="00C65432">
              <w:t>8a1. Hệ thống phát hiện số lượng nhập vượt tồn kho và hiển thị cảnh báo “Thiếu hàng”.</w:t>
            </w:r>
          </w:p>
          <w:p w14:paraId="7B8657B9" w14:textId="77777777" w:rsidR="008639F3" w:rsidRPr="00C65432" w:rsidRDefault="008639F3" w:rsidP="00C65432">
            <w:pPr>
              <w:pStyle w:val="NormalWeb"/>
              <w:spacing w:before="40" w:beforeAutospacing="0" w:after="40" w:afterAutospacing="0"/>
            </w:pPr>
            <w:r w:rsidRPr="00C65432">
              <w:t>8a2. Hệ thống hiển thị 2 tùy chọn xử lý:</w:t>
            </w:r>
          </w:p>
          <w:p w14:paraId="6BE042BA" w14:textId="77777777" w:rsidR="008639F3" w:rsidRPr="00C65432" w:rsidRDefault="008639F3" w:rsidP="00C65432">
            <w:pPr>
              <w:pStyle w:val="NormalWeb"/>
              <w:spacing w:before="40" w:beforeAutospacing="0" w:after="40" w:afterAutospacing="0"/>
            </w:pPr>
            <w:r w:rsidRPr="00C65432">
              <w:t> </w:t>
            </w:r>
            <w:r w:rsidRPr="00C65432">
              <w:t>• Giảm số lượng theo tồn kho hiện có.</w:t>
            </w:r>
          </w:p>
          <w:p w14:paraId="156CBBF4" w14:textId="77777777" w:rsidR="008639F3" w:rsidRPr="00C65432" w:rsidRDefault="008639F3" w:rsidP="00C65432">
            <w:pPr>
              <w:pStyle w:val="NormalWeb"/>
              <w:spacing w:before="40" w:beforeAutospacing="0" w:after="40" w:afterAutospacing="0"/>
            </w:pPr>
            <w:r w:rsidRPr="00C65432">
              <w:t> </w:t>
            </w:r>
            <w:r w:rsidRPr="00C65432">
              <w:t>• Bỏ sản phẩm khỏi đơn.</w:t>
            </w:r>
          </w:p>
          <w:p w14:paraId="07734627" w14:textId="77777777" w:rsidR="008639F3" w:rsidRPr="00C65432" w:rsidRDefault="008639F3" w:rsidP="00C65432">
            <w:pPr>
              <w:pStyle w:val="NormalWeb"/>
              <w:spacing w:before="40" w:beforeAutospacing="0" w:after="40" w:afterAutospacing="0"/>
            </w:pPr>
            <w:r w:rsidRPr="00C65432">
              <w:t>8a3. Người dùng chọn 1 trong hướng án xử lý.</w:t>
            </w:r>
          </w:p>
          <w:p w14:paraId="6C56F6B8" w14:textId="77777777" w:rsidR="008639F3" w:rsidRPr="00C65432" w:rsidRDefault="008639F3" w:rsidP="00C65432">
            <w:pPr>
              <w:pStyle w:val="NormalWeb"/>
              <w:spacing w:before="40" w:beforeAutospacing="0" w:after="40" w:afterAutospacing="0"/>
            </w:pPr>
            <w:r w:rsidRPr="00C65432">
              <w:t>8a4. Hệ thống cập nhật lại số lượng, tổng tiền và trạng thái đơn hàng tương ứng.</w:t>
            </w:r>
          </w:p>
        </w:tc>
      </w:tr>
      <w:tr w:rsidR="00181AE0" w:rsidRPr="00C65432" w14:paraId="403AB8A0" w14:textId="77777777" w:rsidTr="008639F3">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CE3EC3"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4AABC9" w14:textId="77777777" w:rsidR="008639F3" w:rsidRPr="00C65432" w:rsidRDefault="008639F3" w:rsidP="00C65432">
            <w:pPr>
              <w:pStyle w:val="NormalWeb"/>
              <w:spacing w:before="40" w:beforeAutospacing="0" w:after="40" w:afterAutospacing="0"/>
            </w:pPr>
            <w:r w:rsidRPr="00C65432">
              <w:t>4a. Khách hàng không tồn tại trong hệ thống thì hệ thống hiển thị thông báo “Không tìm thấy khách hàng.”</w:t>
            </w:r>
          </w:p>
          <w:p w14:paraId="7CAD1BE7" w14:textId="77777777" w:rsidR="008639F3" w:rsidRPr="00C65432" w:rsidRDefault="008639F3" w:rsidP="00C65432">
            <w:pPr>
              <w:pStyle w:val="NormalWeb"/>
              <w:spacing w:before="40" w:beforeAutospacing="0" w:after="40" w:afterAutospacing="0"/>
            </w:pPr>
            <w:r w:rsidRPr="00C65432">
              <w:t>6a Chưa chọn sản phẩm: Hệ thống hiển thị thông báo “Vui lòng chọn ít nhất một sản phẩm.</w:t>
            </w:r>
          </w:p>
          <w:p w14:paraId="18145D9D" w14:textId="77777777" w:rsidR="008639F3" w:rsidRPr="00C65432" w:rsidRDefault="008639F3" w:rsidP="00C65432">
            <w:pPr>
              <w:pStyle w:val="NormalWeb"/>
              <w:spacing w:before="40" w:beforeAutospacing="0" w:after="40" w:afterAutospacing="0"/>
            </w:pPr>
            <w:r w:rsidRPr="00C65432">
              <w:t>7a Chưa nhập số lượng: Hệ thống hiển thị thông báo “Vui lòng nhập số lượng.”</w:t>
            </w:r>
          </w:p>
          <w:p w14:paraId="60580AB4" w14:textId="77777777" w:rsidR="008639F3" w:rsidRPr="00C65432" w:rsidRDefault="008639F3" w:rsidP="00C65432">
            <w:pPr>
              <w:pStyle w:val="NormalWeb"/>
              <w:spacing w:before="40" w:beforeAutospacing="0" w:after="40" w:afterAutospacing="0"/>
            </w:pPr>
            <w:r w:rsidRPr="00C65432">
              <w:t>8b Không có ghi chú thì bỏ qua</w:t>
            </w:r>
          </w:p>
          <w:p w14:paraId="2C9F7DD9" w14:textId="77777777" w:rsidR="008639F3" w:rsidRPr="00C65432" w:rsidRDefault="008639F3" w:rsidP="00C65432">
            <w:pPr>
              <w:pStyle w:val="NormalWeb"/>
              <w:spacing w:before="40" w:beforeAutospacing="0" w:after="40" w:afterAutospacing="0"/>
            </w:pPr>
            <w:r w:rsidRPr="00C65432">
              <w:t>8c Nếu không chọn tùy chọn nào thì thông báo “Thiếu hàng. Tạo đơn thất bại”</w:t>
            </w:r>
          </w:p>
          <w:p w14:paraId="7DABBB3B" w14:textId="77777777" w:rsidR="008639F3" w:rsidRPr="00C65432" w:rsidRDefault="008639F3" w:rsidP="00C65432">
            <w:pPr>
              <w:pStyle w:val="NormalWeb"/>
              <w:spacing w:before="40" w:beforeAutospacing="0" w:after="40" w:afterAutospacing="0"/>
            </w:pPr>
            <w:r w:rsidRPr="00C65432">
              <w:t>10a. Lỗi không thể lưu thì hệ thống hiển thị “Không thể lưu đơn hàng, vui lòng thử lại sau.” </w:t>
            </w:r>
          </w:p>
        </w:tc>
      </w:tr>
      <w:tr w:rsidR="00181AE0" w:rsidRPr="00C65432" w14:paraId="761CDED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9A513"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E804C" w14:textId="265986EB" w:rsidR="008639F3" w:rsidRPr="00C65432" w:rsidRDefault="00E24B5E" w:rsidP="00E24B5E">
            <w:pPr>
              <w:pStyle w:val="NormalWeb"/>
            </w:pPr>
            <w:r>
              <w:t>BR-UC3-01 -&gt; BR-UC3-011</w:t>
            </w:r>
          </w:p>
        </w:tc>
      </w:tr>
      <w:tr w:rsidR="00181AE0" w:rsidRPr="00C65432" w14:paraId="4FC4CB0A"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9EBCD8"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BF8E5A" w14:textId="77777777" w:rsidR="008639F3" w:rsidRPr="00C65432" w:rsidRDefault="008639F3" w:rsidP="00C65432">
            <w:pPr>
              <w:pStyle w:val="NormalWeb"/>
              <w:spacing w:before="40" w:beforeAutospacing="0" w:after="40" w:afterAutospacing="0"/>
            </w:pPr>
            <w:r w:rsidRPr="00C65432">
              <w:t>N/A</w:t>
            </w:r>
          </w:p>
        </w:tc>
      </w:tr>
    </w:tbl>
    <w:p w14:paraId="4BAE2F40" w14:textId="22ACA911"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E822B3D" wp14:editId="4E90C399">
            <wp:extent cx="4725670" cy="82296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725670" cy="8229600"/>
                    </a:xfrm>
                    <a:prstGeom prst="rect">
                      <a:avLst/>
                    </a:prstGeom>
                    <a:noFill/>
                    <a:ln>
                      <a:noFill/>
                    </a:ln>
                  </pic:spPr>
                </pic:pic>
              </a:graphicData>
            </a:graphic>
          </wp:inline>
        </w:drawing>
      </w:r>
    </w:p>
    <w:p w14:paraId="74578FC6" w14:textId="27D3CF05" w:rsidR="008639F3" w:rsidRPr="00C65432" w:rsidRDefault="008639F3" w:rsidP="00C65432">
      <w:pPr>
        <w:pStyle w:val="Heading4"/>
        <w:spacing w:after="40"/>
        <w:rPr>
          <w:rFonts w:cs="Times New Roman"/>
          <w:color w:val="auto"/>
          <w:szCs w:val="24"/>
        </w:rPr>
      </w:pPr>
      <w:bookmarkStart w:id="33" w:name="_Toc216042162"/>
      <w:r w:rsidRPr="00C65432">
        <w:rPr>
          <w:rFonts w:cs="Times New Roman"/>
          <w:color w:val="auto"/>
          <w:szCs w:val="24"/>
        </w:rPr>
        <w:lastRenderedPageBreak/>
        <w:t>Sửa đơn bán</w:t>
      </w:r>
      <w:bookmarkEnd w:id="33"/>
    </w:p>
    <w:tbl>
      <w:tblPr>
        <w:tblW w:w="0" w:type="auto"/>
        <w:tblCellMar>
          <w:top w:w="15" w:type="dxa"/>
          <w:left w:w="15" w:type="dxa"/>
          <w:bottom w:w="15" w:type="dxa"/>
          <w:right w:w="15" w:type="dxa"/>
        </w:tblCellMar>
        <w:tblLook w:val="04A0" w:firstRow="1" w:lastRow="0" w:firstColumn="1" w:lastColumn="0" w:noHBand="0" w:noVBand="1"/>
      </w:tblPr>
      <w:tblGrid>
        <w:gridCol w:w="2080"/>
        <w:gridCol w:w="7270"/>
      </w:tblGrid>
      <w:tr w:rsidR="00181AE0" w:rsidRPr="00C65432" w14:paraId="7090676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33A3DA"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1C506" w14:textId="77777777" w:rsidR="008639F3" w:rsidRPr="00C65432" w:rsidRDefault="008639F3" w:rsidP="00C65432">
            <w:pPr>
              <w:pStyle w:val="NormalWeb"/>
              <w:spacing w:before="40" w:beforeAutospacing="0" w:after="40" w:afterAutospacing="0"/>
            </w:pPr>
            <w:r w:rsidRPr="00C65432">
              <w:t>3.2.2</w:t>
            </w:r>
          </w:p>
        </w:tc>
      </w:tr>
      <w:tr w:rsidR="00181AE0" w:rsidRPr="00C65432" w14:paraId="021B190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DC77F8"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F347ED" w14:textId="77777777" w:rsidR="008639F3" w:rsidRPr="00C65432" w:rsidRDefault="008639F3" w:rsidP="00C65432">
            <w:pPr>
              <w:pStyle w:val="NormalWeb"/>
              <w:spacing w:before="40" w:beforeAutospacing="0" w:after="40" w:afterAutospacing="0"/>
            </w:pPr>
            <w:r w:rsidRPr="00C65432">
              <w:t>Sửa đơn bán</w:t>
            </w:r>
          </w:p>
        </w:tc>
      </w:tr>
      <w:tr w:rsidR="00181AE0" w:rsidRPr="00C65432" w14:paraId="5B4E344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9CEC46"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21307E" w14:textId="77777777" w:rsidR="008639F3" w:rsidRPr="00C65432" w:rsidRDefault="008639F3" w:rsidP="00C65432">
            <w:pPr>
              <w:pStyle w:val="NormalWeb"/>
              <w:spacing w:before="40" w:beforeAutospacing="0" w:after="40" w:afterAutospacing="0"/>
            </w:pPr>
            <w:r w:rsidRPr="00C65432">
              <w:t>Là người bán hàng, tôi muốn chỉnh sửa các thông tin trên hóa đơn đã tạo để cập nhật lại thông tin chính xác trước khi in hoặc giao hàng.</w:t>
            </w:r>
          </w:p>
        </w:tc>
      </w:tr>
      <w:tr w:rsidR="00181AE0" w:rsidRPr="00C65432" w14:paraId="6C087F1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3968C7"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758F55"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6C432F6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FFFBE2"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6EC9DF" w14:textId="77777777" w:rsidR="008639F3" w:rsidRPr="00C65432" w:rsidRDefault="008639F3" w:rsidP="00C65432">
            <w:pPr>
              <w:pStyle w:val="NormalWeb"/>
              <w:spacing w:before="40" w:beforeAutospacing="0" w:after="40" w:afterAutospacing="0"/>
            </w:pPr>
            <w:r w:rsidRPr="00C65432">
              <w:t>High</w:t>
            </w:r>
          </w:p>
        </w:tc>
      </w:tr>
      <w:tr w:rsidR="00181AE0" w:rsidRPr="00C65432" w14:paraId="0FA6452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7E4F84"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BD77B5" w14:textId="77777777" w:rsidR="008639F3" w:rsidRPr="00C65432" w:rsidRDefault="008639F3" w:rsidP="00C65432">
            <w:pPr>
              <w:pStyle w:val="NormalWeb"/>
              <w:spacing w:before="40" w:beforeAutospacing="0" w:after="40" w:afterAutospacing="0"/>
            </w:pPr>
            <w:r w:rsidRPr="00C65432">
              <w:t>Nhân viên hoặc chủ cửa hàng chọn chức năng “Sửa hóa đơn” từ danh sách hóa đơn đã tạo.</w:t>
            </w:r>
          </w:p>
        </w:tc>
      </w:tr>
      <w:tr w:rsidR="00181AE0" w:rsidRPr="00C65432" w14:paraId="1E0E1315"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7C04E"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597A0E" w14:textId="77777777" w:rsidR="008639F3" w:rsidRPr="00C65432" w:rsidRDefault="008639F3" w:rsidP="00015270">
            <w:pPr>
              <w:pStyle w:val="NormalWeb"/>
              <w:numPr>
                <w:ilvl w:val="0"/>
                <w:numId w:val="200"/>
              </w:numPr>
              <w:spacing w:before="40" w:beforeAutospacing="0" w:after="40" w:afterAutospacing="0"/>
              <w:textAlignment w:val="baseline"/>
            </w:pPr>
            <w:r w:rsidRPr="00C65432">
              <w:t>Người dùng đã đăng nhập hợp lệ.</w:t>
            </w:r>
            <w:r w:rsidRPr="00C65432">
              <w:br/>
            </w:r>
            <w:r w:rsidRPr="00C65432">
              <w:br/>
            </w:r>
          </w:p>
          <w:p w14:paraId="4FAC3F88" w14:textId="77777777" w:rsidR="008639F3" w:rsidRPr="00C65432" w:rsidRDefault="008639F3" w:rsidP="00015270">
            <w:pPr>
              <w:pStyle w:val="NormalWeb"/>
              <w:numPr>
                <w:ilvl w:val="0"/>
                <w:numId w:val="200"/>
              </w:numPr>
              <w:spacing w:before="40" w:beforeAutospacing="0" w:after="40" w:afterAutospacing="0"/>
              <w:textAlignment w:val="baseline"/>
            </w:pPr>
            <w:r w:rsidRPr="00C65432">
              <w:t>Hóa đơn tồn tại trong hệ thống và ở trạng thái chưa khóa</w:t>
            </w:r>
          </w:p>
        </w:tc>
      </w:tr>
      <w:tr w:rsidR="00181AE0" w:rsidRPr="00C65432" w14:paraId="78F42823"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FEDBD5"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42DA0" w14:textId="77777777" w:rsidR="008639F3" w:rsidRPr="00C65432" w:rsidRDefault="008639F3" w:rsidP="00015270">
            <w:pPr>
              <w:pStyle w:val="NormalWeb"/>
              <w:numPr>
                <w:ilvl w:val="0"/>
                <w:numId w:val="201"/>
              </w:numPr>
              <w:spacing w:before="40" w:beforeAutospacing="0" w:after="40" w:afterAutospacing="0"/>
              <w:textAlignment w:val="baseline"/>
            </w:pPr>
            <w:r w:rsidRPr="00C65432">
              <w:t>Hóa đơn được cập nhật thành công.</w:t>
            </w:r>
          </w:p>
          <w:p w14:paraId="6A975C9E" w14:textId="77777777" w:rsidR="008639F3" w:rsidRPr="00C65432" w:rsidRDefault="008639F3" w:rsidP="00015270">
            <w:pPr>
              <w:pStyle w:val="NormalWeb"/>
              <w:numPr>
                <w:ilvl w:val="0"/>
                <w:numId w:val="201"/>
              </w:numPr>
              <w:spacing w:before="40" w:beforeAutospacing="0" w:after="40" w:afterAutospacing="0"/>
              <w:textAlignment w:val="baseline"/>
            </w:pPr>
            <w:r w:rsidRPr="00C65432">
              <w:t>Hệ thống ghi nhận lịch sử thay đổi.</w:t>
            </w:r>
          </w:p>
          <w:p w14:paraId="4BC8FF3A" w14:textId="77777777" w:rsidR="008639F3" w:rsidRPr="00C65432" w:rsidRDefault="008639F3" w:rsidP="00015270">
            <w:pPr>
              <w:pStyle w:val="NormalWeb"/>
              <w:numPr>
                <w:ilvl w:val="0"/>
                <w:numId w:val="201"/>
              </w:numPr>
              <w:spacing w:before="40" w:beforeAutospacing="0" w:after="40" w:afterAutospacing="0"/>
              <w:textAlignment w:val="baseline"/>
            </w:pPr>
            <w:r w:rsidRPr="00C65432">
              <w:t>Tổng tiền và tồn kho  được cập nhật tương ứng.</w:t>
            </w:r>
          </w:p>
        </w:tc>
      </w:tr>
      <w:tr w:rsidR="00181AE0" w:rsidRPr="00C65432" w14:paraId="035143C4"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4BF46"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1AC44F"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chọn hóa đơn cần sửa.</w:t>
            </w:r>
          </w:p>
          <w:p w14:paraId="3BE9E969"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mở chức năng “Sửa hóa đơn.”</w:t>
            </w:r>
          </w:p>
          <w:p w14:paraId="17AC2B67" w14:textId="77777777" w:rsidR="008639F3" w:rsidRPr="00C65432" w:rsidRDefault="008639F3" w:rsidP="00015270">
            <w:pPr>
              <w:pStyle w:val="NormalWeb"/>
              <w:numPr>
                <w:ilvl w:val="0"/>
                <w:numId w:val="202"/>
              </w:numPr>
              <w:spacing w:before="40" w:beforeAutospacing="0" w:after="40" w:afterAutospacing="0"/>
              <w:textAlignment w:val="baseline"/>
            </w:pPr>
            <w:r w:rsidRPr="00C65432">
              <w:t>Hệ thống cho phép sửa đơn bán</w:t>
            </w:r>
          </w:p>
          <w:p w14:paraId="4309C21E"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chỉnh sửa thông tin hóa đơn </w:t>
            </w:r>
          </w:p>
          <w:p w14:paraId="6868DF79" w14:textId="77777777" w:rsidR="008639F3" w:rsidRPr="00C65432" w:rsidRDefault="008639F3" w:rsidP="00015270">
            <w:pPr>
              <w:pStyle w:val="NormalWeb"/>
              <w:numPr>
                <w:ilvl w:val="0"/>
                <w:numId w:val="202"/>
              </w:numPr>
              <w:spacing w:before="40" w:beforeAutospacing="0" w:after="40" w:afterAutospacing="0"/>
              <w:textAlignment w:val="baseline"/>
            </w:pPr>
            <w:r w:rsidRPr="00C65432">
              <w:t>Người dùng nhấn “Lưu thay đổi.”</w:t>
            </w:r>
          </w:p>
          <w:p w14:paraId="1A521859" w14:textId="77777777" w:rsidR="008639F3" w:rsidRPr="00C65432" w:rsidRDefault="008639F3" w:rsidP="00015270">
            <w:pPr>
              <w:pStyle w:val="NormalWeb"/>
              <w:numPr>
                <w:ilvl w:val="0"/>
                <w:numId w:val="202"/>
              </w:numPr>
              <w:spacing w:before="40" w:beforeAutospacing="0" w:after="40" w:afterAutospacing="0"/>
              <w:textAlignment w:val="baseline"/>
            </w:pPr>
            <w:r w:rsidRPr="00C65432">
              <w:t>Hệ thống xác nhận dữ liệu hợp lệ</w:t>
            </w:r>
          </w:p>
          <w:p w14:paraId="5A7CDDAE" w14:textId="77777777" w:rsidR="008639F3" w:rsidRPr="00C65432" w:rsidRDefault="008639F3" w:rsidP="00015270">
            <w:pPr>
              <w:pStyle w:val="NormalWeb"/>
              <w:numPr>
                <w:ilvl w:val="0"/>
                <w:numId w:val="202"/>
              </w:numPr>
              <w:spacing w:before="40" w:beforeAutospacing="0" w:after="40" w:afterAutospacing="0"/>
              <w:textAlignment w:val="baseline"/>
            </w:pPr>
            <w:r w:rsidRPr="00C65432">
              <w:t>Hệ thống lưu hóa đơn, ghi nhật ký chỉnh sửa và hiển thị “Cập nhật hóa đơn thành công.”</w:t>
            </w:r>
          </w:p>
        </w:tc>
      </w:tr>
      <w:tr w:rsidR="00181AE0" w:rsidRPr="00C65432" w14:paraId="5D41DDF6"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16ABA"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884813" w14:textId="77777777" w:rsidR="008639F3" w:rsidRPr="00C65432" w:rsidRDefault="008639F3" w:rsidP="00C65432">
            <w:pPr>
              <w:pStyle w:val="NormalWeb"/>
              <w:spacing w:before="40" w:beforeAutospacing="0" w:after="40" w:afterAutospacing="0"/>
            </w:pPr>
            <w:r w:rsidRPr="00C65432">
              <w:t>N/A</w:t>
            </w:r>
          </w:p>
        </w:tc>
      </w:tr>
      <w:tr w:rsidR="00181AE0" w:rsidRPr="00C65432" w14:paraId="3B79CCB0" w14:textId="77777777" w:rsidTr="008639F3">
        <w:trPr>
          <w:trHeight w:val="378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D1722"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9D5B5B" w14:textId="77777777" w:rsidR="008639F3" w:rsidRPr="00C65432" w:rsidRDefault="008639F3" w:rsidP="00C65432">
            <w:pPr>
              <w:pStyle w:val="NormalWeb"/>
              <w:spacing w:before="40" w:beforeAutospacing="0" w:after="40" w:afterAutospacing="0"/>
            </w:pPr>
            <w:r w:rsidRPr="00C65432">
              <w:t>2a. Hóa đơn đã giao hàng hoặc đã thanh toán → “Hóa đơn đã khóa, không thể chỉnh sửa.”</w:t>
            </w:r>
          </w:p>
          <w:p w14:paraId="5BC66A07" w14:textId="77777777" w:rsidR="008639F3" w:rsidRPr="00C65432" w:rsidRDefault="008639F3" w:rsidP="00C65432">
            <w:pPr>
              <w:pStyle w:val="NormalWeb"/>
              <w:spacing w:before="40" w:beforeAutospacing="0" w:after="40" w:afterAutospacing="0"/>
            </w:pPr>
            <w:r w:rsidRPr="00C65432">
              <w:t>6a. Nếu thiếu thông tin → hệ thống hiển thị “Thông tin bị thiếu.”</w:t>
            </w:r>
          </w:p>
          <w:p w14:paraId="65DE82AE" w14:textId="77777777" w:rsidR="008639F3" w:rsidRPr="00C65432" w:rsidRDefault="008639F3" w:rsidP="00C65432">
            <w:pPr>
              <w:pStyle w:val="NormalWeb"/>
              <w:spacing w:before="40" w:beforeAutospacing="0" w:after="40" w:afterAutospacing="0"/>
            </w:pPr>
            <w:r w:rsidRPr="00C65432">
              <w:t>6b. Nếu trùng thông tin→ hệ thống hiển thị “Thông tin sản phẩm bị trùng.”</w:t>
            </w:r>
          </w:p>
          <w:p w14:paraId="24483BE2" w14:textId="77777777" w:rsidR="008639F3" w:rsidRPr="00C65432" w:rsidRDefault="008639F3" w:rsidP="00C65432">
            <w:pPr>
              <w:pStyle w:val="NormalWeb"/>
              <w:spacing w:before="40" w:beforeAutospacing="0" w:after="40" w:afterAutospacing="0"/>
            </w:pPr>
            <w:r w:rsidRPr="00C65432">
              <w:t>6c. Số lượng âm hoặc vượt tồn kho → “Số lượng không hợp lệ.”</w:t>
            </w:r>
          </w:p>
          <w:p w14:paraId="022E0B72" w14:textId="77777777" w:rsidR="008639F3" w:rsidRPr="00C65432" w:rsidRDefault="008639F3" w:rsidP="00C65432">
            <w:pPr>
              <w:pStyle w:val="NormalWeb"/>
              <w:spacing w:before="40" w:beforeAutospacing="0" w:after="40" w:afterAutospacing="0"/>
            </w:pPr>
            <w:r w:rsidRPr="00C65432">
              <w:t>7a. Lỗi lưu hoặc mất kết nối → “Không thể lưu thay đổi, vui lòng thử lại sau.”</w:t>
            </w:r>
          </w:p>
        </w:tc>
      </w:tr>
      <w:tr w:rsidR="00181AE0" w:rsidRPr="00C65432" w14:paraId="6B2AC85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AE3F3A"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BC62E6" w14:textId="2B1D1313" w:rsidR="008639F3" w:rsidRPr="00C65432" w:rsidRDefault="00180213" w:rsidP="00180213">
            <w:pPr>
              <w:pStyle w:val="NormalWeb"/>
            </w:pPr>
            <w:r>
              <w:t>BR-UC3-04, BR-UC3-05, BR-UC3-06, BR-UC3-08, BR-UC3-10</w:t>
            </w:r>
          </w:p>
        </w:tc>
      </w:tr>
      <w:tr w:rsidR="00181AE0" w:rsidRPr="00C65432" w14:paraId="2EACDD6C"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540FE3" w14:textId="77777777" w:rsidR="008639F3" w:rsidRPr="00C65432" w:rsidRDefault="008639F3" w:rsidP="00C65432">
            <w:pPr>
              <w:pStyle w:val="NormalWeb"/>
              <w:spacing w:before="40" w:beforeAutospacing="0" w:after="40" w:afterAutospacing="0"/>
            </w:pPr>
            <w:r w:rsidRPr="00C65432">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F25B7F" w14:textId="77777777" w:rsidR="008639F3" w:rsidRPr="00C65432" w:rsidRDefault="008639F3" w:rsidP="00C65432">
            <w:pPr>
              <w:pStyle w:val="NormalWeb"/>
              <w:spacing w:before="40" w:beforeAutospacing="0" w:after="40" w:afterAutospacing="0"/>
            </w:pPr>
            <w:r w:rsidRPr="00C65432">
              <w:t>N/A</w:t>
            </w:r>
          </w:p>
        </w:tc>
      </w:tr>
    </w:tbl>
    <w:p w14:paraId="38B73A3F" w14:textId="3F0336EA"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42C1A3F8" wp14:editId="58AEA52B">
            <wp:extent cx="5725795" cy="3668395"/>
            <wp:effectExtent l="0" t="0" r="8255"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25795" cy="3668395"/>
                    </a:xfrm>
                    <a:prstGeom prst="rect">
                      <a:avLst/>
                    </a:prstGeom>
                    <a:noFill/>
                    <a:ln>
                      <a:noFill/>
                    </a:ln>
                  </pic:spPr>
                </pic:pic>
              </a:graphicData>
            </a:graphic>
          </wp:inline>
        </w:drawing>
      </w:r>
    </w:p>
    <w:p w14:paraId="68425DB3" w14:textId="5B4E80F4" w:rsidR="008639F3" w:rsidRPr="00C65432" w:rsidRDefault="008639F3" w:rsidP="00C65432">
      <w:pPr>
        <w:pStyle w:val="Heading4"/>
        <w:spacing w:after="40"/>
        <w:rPr>
          <w:rFonts w:cs="Times New Roman"/>
          <w:color w:val="auto"/>
          <w:szCs w:val="24"/>
        </w:rPr>
      </w:pPr>
      <w:bookmarkStart w:id="34" w:name="_Toc216042163"/>
      <w:r w:rsidRPr="00C65432">
        <w:rPr>
          <w:rFonts w:cs="Times New Roman"/>
          <w:color w:val="auto"/>
          <w:szCs w:val="24"/>
        </w:rPr>
        <w:t>Hủy đơn bán</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784"/>
        <w:gridCol w:w="7566"/>
      </w:tblGrid>
      <w:tr w:rsidR="00181AE0" w:rsidRPr="00C65432" w14:paraId="08186DDF"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17B8F"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BE0D7E" w14:textId="77777777" w:rsidR="008639F3" w:rsidRPr="00C65432" w:rsidRDefault="008639F3" w:rsidP="00C65432">
            <w:pPr>
              <w:pStyle w:val="NormalWeb"/>
              <w:spacing w:before="40" w:beforeAutospacing="0" w:after="40" w:afterAutospacing="0"/>
            </w:pPr>
            <w:r w:rsidRPr="00C65432">
              <w:t>3.2.3</w:t>
            </w:r>
          </w:p>
        </w:tc>
      </w:tr>
      <w:tr w:rsidR="00181AE0" w:rsidRPr="00C65432" w14:paraId="6A54F86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BC859"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81CAFD" w14:textId="77777777" w:rsidR="008639F3" w:rsidRPr="00C65432" w:rsidRDefault="008639F3" w:rsidP="00C65432">
            <w:pPr>
              <w:pStyle w:val="NormalWeb"/>
              <w:spacing w:before="40" w:beforeAutospacing="0" w:after="40" w:afterAutospacing="0"/>
            </w:pPr>
            <w:r w:rsidRPr="00C65432">
              <w:t>Hủy đơn bán</w:t>
            </w:r>
          </w:p>
        </w:tc>
      </w:tr>
      <w:tr w:rsidR="00181AE0" w:rsidRPr="00C65432" w14:paraId="413B6DA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CAF6AA"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65B0C5" w14:textId="77777777" w:rsidR="008639F3" w:rsidRPr="00C65432" w:rsidRDefault="008639F3" w:rsidP="00C65432">
            <w:pPr>
              <w:pStyle w:val="NormalWeb"/>
              <w:spacing w:before="40" w:beforeAutospacing="0" w:after="40" w:afterAutospacing="0"/>
            </w:pPr>
            <w:r w:rsidRPr="00C65432">
              <w:t xml:space="preserve">Là </w:t>
            </w:r>
            <w:r w:rsidRPr="00C65432">
              <w:rPr>
                <w:b/>
                <w:bCs/>
              </w:rPr>
              <w:t>người bán hàng</w:t>
            </w:r>
            <w:r w:rsidRPr="00C65432">
              <w:t>, tôi muốn hủy đơn hàng khi nhập sai thông tin, khách đổi ý hoặc đơn không còn hợp lệ, để đảm bảo dữ liệu bán hàng phản ánh đúng thực tế. Hủy đơn giúp khóa đơn hàng và ghi nhận lịch sử mà không làm mất dữ liệu.</w:t>
            </w:r>
          </w:p>
        </w:tc>
      </w:tr>
      <w:tr w:rsidR="00181AE0" w:rsidRPr="00C65432" w14:paraId="67CC047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EB6648"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FA93B"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614FCAB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D32BE2"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745DB" w14:textId="77777777" w:rsidR="008639F3" w:rsidRPr="00C65432" w:rsidRDefault="008639F3" w:rsidP="00C65432">
            <w:pPr>
              <w:pStyle w:val="NormalWeb"/>
              <w:spacing w:before="40" w:beforeAutospacing="0" w:after="40" w:afterAutospacing="0"/>
            </w:pPr>
            <w:r w:rsidRPr="00C65432">
              <w:t>High</w:t>
            </w:r>
          </w:p>
        </w:tc>
      </w:tr>
      <w:tr w:rsidR="00181AE0" w:rsidRPr="00C65432" w14:paraId="6A7A441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06E2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2F87D1" w14:textId="77777777" w:rsidR="008639F3" w:rsidRPr="00C65432" w:rsidRDefault="008639F3" w:rsidP="00C65432">
            <w:pPr>
              <w:pStyle w:val="NormalWeb"/>
              <w:spacing w:before="40" w:beforeAutospacing="0" w:after="40" w:afterAutospacing="0"/>
            </w:pPr>
            <w:r w:rsidRPr="00C65432">
              <w:t xml:space="preserve">Người dùng chọn chức năng </w:t>
            </w:r>
            <w:r w:rsidRPr="00C65432">
              <w:rPr>
                <w:b/>
                <w:bCs/>
              </w:rPr>
              <w:t>“Hủy đơn hàng”</w:t>
            </w:r>
          </w:p>
        </w:tc>
      </w:tr>
      <w:tr w:rsidR="00181AE0" w:rsidRPr="00C65432" w14:paraId="73C5F098"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9377ED"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CC12D" w14:textId="77777777" w:rsidR="008639F3" w:rsidRPr="00C65432" w:rsidRDefault="008639F3" w:rsidP="00015270">
            <w:pPr>
              <w:pStyle w:val="NormalWeb"/>
              <w:numPr>
                <w:ilvl w:val="0"/>
                <w:numId w:val="203"/>
              </w:numPr>
              <w:spacing w:before="40" w:beforeAutospacing="0" w:after="40" w:afterAutospacing="0"/>
              <w:textAlignment w:val="baseline"/>
            </w:pPr>
            <w:r w:rsidRPr="00C65432">
              <w:t>Người dùng đã đăng nhập hợp lệ và có quyền hủy đơn.</w:t>
            </w:r>
          </w:p>
          <w:p w14:paraId="723B9B69" w14:textId="77777777" w:rsidR="008639F3" w:rsidRPr="00C65432" w:rsidRDefault="008639F3" w:rsidP="00015270">
            <w:pPr>
              <w:pStyle w:val="NormalWeb"/>
              <w:numPr>
                <w:ilvl w:val="0"/>
                <w:numId w:val="203"/>
              </w:numPr>
              <w:spacing w:before="40" w:beforeAutospacing="0" w:after="40" w:afterAutospacing="0"/>
              <w:textAlignment w:val="baseline"/>
            </w:pPr>
            <w:r w:rsidRPr="00C65432">
              <w:t>Đơn hàng tồn tại và ở trạng thái cho phép hủy (chưa giao, chưa thanh toán, chưa phát sinh công nợ)</w:t>
            </w:r>
          </w:p>
        </w:tc>
      </w:tr>
      <w:tr w:rsidR="00181AE0" w:rsidRPr="00C65432" w14:paraId="281CD9FB"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ABF554"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EF3F9A" w14:textId="77777777" w:rsidR="008639F3" w:rsidRPr="00C65432" w:rsidRDefault="008639F3" w:rsidP="00015270">
            <w:pPr>
              <w:pStyle w:val="NormalWeb"/>
              <w:numPr>
                <w:ilvl w:val="0"/>
                <w:numId w:val="204"/>
              </w:numPr>
              <w:spacing w:before="40" w:beforeAutospacing="0" w:after="40" w:afterAutospacing="0"/>
              <w:textAlignment w:val="baseline"/>
            </w:pPr>
            <w:r w:rsidRPr="00C65432">
              <w:t>Đơn hàng được chuyển sang trạng thái “Đã hủy”.</w:t>
            </w:r>
          </w:p>
          <w:p w14:paraId="1B67D79B" w14:textId="77777777" w:rsidR="008639F3" w:rsidRPr="00C65432" w:rsidRDefault="008639F3" w:rsidP="00015270">
            <w:pPr>
              <w:pStyle w:val="NormalWeb"/>
              <w:numPr>
                <w:ilvl w:val="0"/>
                <w:numId w:val="204"/>
              </w:numPr>
              <w:spacing w:before="40" w:beforeAutospacing="0" w:after="40" w:afterAutospacing="0"/>
              <w:textAlignment w:val="baseline"/>
            </w:pPr>
            <w:r w:rsidRPr="00C65432">
              <w:t>Hệ thống cập nhật dữ liệu tồn</w:t>
            </w:r>
          </w:p>
          <w:p w14:paraId="79C714EB" w14:textId="77777777" w:rsidR="008639F3" w:rsidRPr="00C65432" w:rsidRDefault="008639F3" w:rsidP="00015270">
            <w:pPr>
              <w:pStyle w:val="NormalWeb"/>
              <w:numPr>
                <w:ilvl w:val="0"/>
                <w:numId w:val="204"/>
              </w:numPr>
              <w:spacing w:before="40" w:beforeAutospacing="0" w:after="40" w:afterAutospacing="0"/>
              <w:textAlignment w:val="baseline"/>
            </w:pPr>
            <w:r w:rsidRPr="00C65432">
              <w:t>Ghi log lịch sử thao tác: người hủy, thời điểm, lý do.</w:t>
            </w:r>
          </w:p>
          <w:p w14:paraId="657A83BD" w14:textId="77777777" w:rsidR="008639F3" w:rsidRPr="00C65432" w:rsidRDefault="008639F3" w:rsidP="00015270">
            <w:pPr>
              <w:pStyle w:val="NormalWeb"/>
              <w:numPr>
                <w:ilvl w:val="0"/>
                <w:numId w:val="204"/>
              </w:numPr>
              <w:spacing w:before="40" w:beforeAutospacing="0" w:after="40" w:afterAutospacing="0"/>
              <w:textAlignment w:val="baseline"/>
            </w:pPr>
            <w:r w:rsidRPr="00C65432">
              <w:t>Đơn hàng không thể sửa, giao hàng hoặc thanh toán sau khi bị hủy.</w:t>
            </w:r>
          </w:p>
        </w:tc>
      </w:tr>
      <w:tr w:rsidR="00181AE0" w:rsidRPr="00C65432" w14:paraId="5F6628F4"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E3305F" w14:textId="77777777" w:rsidR="008639F3" w:rsidRPr="00C65432" w:rsidRDefault="008639F3"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3A393"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chọn hóa đơn cần hủy.</w:t>
            </w:r>
          </w:p>
          <w:p w14:paraId="17670A02"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mở chức năng “Hủy đơn hàng.”</w:t>
            </w:r>
          </w:p>
          <w:p w14:paraId="66F7ACC4"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nhấn “Hủy đơn.”</w:t>
            </w:r>
          </w:p>
          <w:p w14:paraId="46ABC454" w14:textId="77777777" w:rsidR="008639F3" w:rsidRPr="00C65432" w:rsidRDefault="008639F3" w:rsidP="00015270">
            <w:pPr>
              <w:pStyle w:val="NormalWeb"/>
              <w:numPr>
                <w:ilvl w:val="0"/>
                <w:numId w:val="205"/>
              </w:numPr>
              <w:spacing w:before="40" w:beforeAutospacing="0" w:after="40" w:afterAutospacing="0"/>
              <w:textAlignment w:val="baseline"/>
            </w:pPr>
            <w:r w:rsidRPr="00C65432">
              <w:t>Hệ thống hiển thị hộp ô nhập lý do hủy.</w:t>
            </w:r>
          </w:p>
          <w:p w14:paraId="46979E49" w14:textId="77777777" w:rsidR="008639F3" w:rsidRPr="00C65432" w:rsidRDefault="008639F3" w:rsidP="00015270">
            <w:pPr>
              <w:pStyle w:val="NormalWeb"/>
              <w:numPr>
                <w:ilvl w:val="0"/>
                <w:numId w:val="205"/>
              </w:numPr>
              <w:spacing w:before="40" w:beforeAutospacing="0" w:after="40" w:afterAutospacing="0"/>
              <w:textAlignment w:val="baseline"/>
            </w:pPr>
            <w:r w:rsidRPr="00C65432">
              <w:t>Người dùng nhập lý do và xác nhận.</w:t>
            </w:r>
          </w:p>
          <w:p w14:paraId="41A03335" w14:textId="77777777" w:rsidR="008639F3" w:rsidRPr="00C65432" w:rsidRDefault="008639F3" w:rsidP="00015270">
            <w:pPr>
              <w:pStyle w:val="NormalWeb"/>
              <w:numPr>
                <w:ilvl w:val="0"/>
                <w:numId w:val="205"/>
              </w:numPr>
              <w:spacing w:before="40" w:beforeAutospacing="0" w:after="40" w:afterAutospacing="0"/>
              <w:textAlignment w:val="baseline"/>
            </w:pPr>
            <w:r w:rsidRPr="00C65432">
              <w:t>Hệ thống cập nhật trạng thái = “Đã hủy” và ghi nhật ký thao tác.</w:t>
            </w:r>
          </w:p>
          <w:p w14:paraId="39D9462E" w14:textId="77777777" w:rsidR="008639F3" w:rsidRPr="00C65432" w:rsidRDefault="008639F3" w:rsidP="00015270">
            <w:pPr>
              <w:pStyle w:val="NormalWeb"/>
              <w:numPr>
                <w:ilvl w:val="0"/>
                <w:numId w:val="205"/>
              </w:numPr>
              <w:spacing w:before="40" w:beforeAutospacing="0" w:after="40" w:afterAutospacing="0"/>
              <w:textAlignment w:val="baseline"/>
            </w:pPr>
            <w:r w:rsidRPr="00C65432">
              <w:t>Hệ thống hiển thị “Hủy đơn hàng thành công.”</w:t>
            </w:r>
          </w:p>
        </w:tc>
      </w:tr>
      <w:tr w:rsidR="00181AE0" w:rsidRPr="00C65432" w14:paraId="3BE238B2"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3DF51A"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F0C5D3" w14:textId="77777777" w:rsidR="008639F3" w:rsidRPr="00C65432" w:rsidRDefault="008639F3" w:rsidP="00C65432">
            <w:pPr>
              <w:pStyle w:val="NormalWeb"/>
              <w:spacing w:before="40" w:beforeAutospacing="0" w:after="40" w:afterAutospacing="0"/>
            </w:pPr>
            <w:r w:rsidRPr="00C65432">
              <w:t>N/A</w:t>
            </w:r>
          </w:p>
        </w:tc>
      </w:tr>
      <w:tr w:rsidR="00181AE0" w:rsidRPr="00C65432" w14:paraId="7084C514" w14:textId="77777777" w:rsidTr="008639F3">
        <w:trPr>
          <w:trHeight w:val="252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A5E70B"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9D7DCB" w14:textId="77777777" w:rsidR="008639F3" w:rsidRPr="00C65432" w:rsidRDefault="008639F3" w:rsidP="00C65432">
            <w:pPr>
              <w:pStyle w:val="NormalWeb"/>
              <w:spacing w:before="40" w:beforeAutospacing="0" w:after="40" w:afterAutospacing="0"/>
            </w:pPr>
            <w:r w:rsidRPr="00C65432">
              <w:t>4a. Đơn không ở trạng thái cho phép hủy (đã giao/Hoàn tất bán hàng) → hệ thống hiển thị “Đơn hàng  không thể hủy”</w:t>
            </w:r>
          </w:p>
          <w:p w14:paraId="5FEFA4B1" w14:textId="77777777" w:rsidR="008639F3" w:rsidRPr="00C65432" w:rsidRDefault="008639F3" w:rsidP="00C65432">
            <w:pPr>
              <w:pStyle w:val="NormalWeb"/>
              <w:spacing w:before="40" w:beforeAutospacing="0" w:after="40" w:afterAutospacing="0"/>
            </w:pPr>
            <w:r w:rsidRPr="00C65432">
              <w:t>6a. Người dùng không nhập lý do hủy → hệ thống hiển thị “Vui lòng nhập lý do hủy.”</w:t>
            </w:r>
          </w:p>
          <w:p w14:paraId="078E133D" w14:textId="77777777" w:rsidR="008639F3" w:rsidRPr="00C65432" w:rsidRDefault="008639F3" w:rsidP="00C65432">
            <w:pPr>
              <w:pStyle w:val="NormalWeb"/>
              <w:spacing w:before="40" w:beforeAutospacing="0" w:after="40" w:afterAutospacing="0"/>
            </w:pPr>
            <w:r w:rsidRPr="00C65432">
              <w:t>7a. Lỗi hệ thống không thể cập nhật → hệ thống hiển thị “Không thể hủy đơn hàng, vui lòng thử lại sau.”</w:t>
            </w:r>
          </w:p>
        </w:tc>
      </w:tr>
      <w:tr w:rsidR="00181AE0" w:rsidRPr="00C65432" w14:paraId="1DB03E3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8979C4"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112474" w14:textId="1C67749E" w:rsidR="008639F3" w:rsidRPr="00C65432" w:rsidRDefault="00180213" w:rsidP="00180213">
            <w:pPr>
              <w:pStyle w:val="NormalWeb"/>
            </w:pPr>
            <w:r>
              <w:t>R-UC3-07..R-UC3-08</w:t>
            </w:r>
          </w:p>
        </w:tc>
      </w:tr>
      <w:tr w:rsidR="00181AE0" w:rsidRPr="00C65432" w14:paraId="4B55A372"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FE082"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649FDC" w14:textId="77777777" w:rsidR="008639F3" w:rsidRPr="00C65432" w:rsidRDefault="008639F3" w:rsidP="00C65432">
            <w:pPr>
              <w:pStyle w:val="NormalWeb"/>
              <w:spacing w:before="40" w:beforeAutospacing="0" w:after="40" w:afterAutospacing="0"/>
            </w:pPr>
            <w:r w:rsidRPr="00C65432">
              <w:t>N/A</w:t>
            </w:r>
          </w:p>
        </w:tc>
      </w:tr>
    </w:tbl>
    <w:p w14:paraId="2F6C352A" w14:textId="7F4B24D3"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9BC2EA6" wp14:editId="2B97F2D2">
            <wp:extent cx="5736590" cy="6716395"/>
            <wp:effectExtent l="0" t="0" r="0" b="825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6590" cy="6716395"/>
                    </a:xfrm>
                    <a:prstGeom prst="rect">
                      <a:avLst/>
                    </a:prstGeom>
                    <a:noFill/>
                    <a:ln>
                      <a:noFill/>
                    </a:ln>
                  </pic:spPr>
                </pic:pic>
              </a:graphicData>
            </a:graphic>
          </wp:inline>
        </w:drawing>
      </w:r>
    </w:p>
    <w:p w14:paraId="6540638C" w14:textId="0C471FE7" w:rsidR="008639F3" w:rsidRPr="00C65432" w:rsidRDefault="008639F3" w:rsidP="00C65432">
      <w:pPr>
        <w:pStyle w:val="Heading4"/>
        <w:spacing w:after="40"/>
        <w:rPr>
          <w:rFonts w:cs="Times New Roman"/>
          <w:color w:val="auto"/>
          <w:szCs w:val="24"/>
        </w:rPr>
      </w:pPr>
      <w:bookmarkStart w:id="35" w:name="_Toc216042164"/>
      <w:r w:rsidRPr="00C65432">
        <w:rPr>
          <w:rFonts w:cs="Times New Roman"/>
          <w:color w:val="auto"/>
          <w:szCs w:val="24"/>
        </w:rPr>
        <w:t>Xác nhận hoàn tất bán</w:t>
      </w:r>
      <w:bookmarkEnd w:id="35"/>
    </w:p>
    <w:tbl>
      <w:tblPr>
        <w:tblW w:w="0" w:type="auto"/>
        <w:tblCellMar>
          <w:top w:w="15" w:type="dxa"/>
          <w:left w:w="15" w:type="dxa"/>
          <w:bottom w:w="15" w:type="dxa"/>
          <w:right w:w="15" w:type="dxa"/>
        </w:tblCellMar>
        <w:tblLook w:val="04A0" w:firstRow="1" w:lastRow="0" w:firstColumn="1" w:lastColumn="0" w:noHBand="0" w:noVBand="1"/>
      </w:tblPr>
      <w:tblGrid>
        <w:gridCol w:w="1938"/>
        <w:gridCol w:w="7412"/>
      </w:tblGrid>
      <w:tr w:rsidR="00181AE0" w:rsidRPr="00C65432" w14:paraId="02AB1B4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37E326"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21B38" w14:textId="77777777" w:rsidR="008639F3" w:rsidRPr="00C65432" w:rsidRDefault="008639F3" w:rsidP="00C65432">
            <w:pPr>
              <w:pStyle w:val="NormalWeb"/>
              <w:spacing w:before="40" w:beforeAutospacing="0" w:after="40" w:afterAutospacing="0"/>
            </w:pPr>
            <w:r w:rsidRPr="00C65432">
              <w:t>3.2.4</w:t>
            </w:r>
          </w:p>
        </w:tc>
      </w:tr>
      <w:tr w:rsidR="00181AE0" w:rsidRPr="00C65432" w14:paraId="039932A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41FD6E"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A45D38" w14:textId="77777777" w:rsidR="008639F3" w:rsidRPr="00C65432" w:rsidRDefault="008639F3" w:rsidP="00C65432">
            <w:pPr>
              <w:pStyle w:val="NormalWeb"/>
              <w:spacing w:before="40" w:beforeAutospacing="0" w:after="40" w:afterAutospacing="0"/>
            </w:pPr>
            <w:r w:rsidRPr="00C65432">
              <w:t>Xác nhận hoàn tất bán hàng</w:t>
            </w:r>
          </w:p>
        </w:tc>
      </w:tr>
      <w:tr w:rsidR="00181AE0" w:rsidRPr="00C65432" w14:paraId="7CB03703"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389CD0"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4AC3B" w14:textId="77777777" w:rsidR="008639F3" w:rsidRPr="00C65432" w:rsidRDefault="008639F3" w:rsidP="00C65432">
            <w:pPr>
              <w:pStyle w:val="NormalWeb"/>
              <w:spacing w:before="40" w:beforeAutospacing="0" w:after="40" w:afterAutospacing="0"/>
            </w:pPr>
            <w:r w:rsidRPr="00C65432">
              <w:t>Là người bán hàng, tôi muốn xác nhận khi khách hàng đã thanh toán đầy đủ và giao dịch đã hoàn tất, để hệ thống cập nhật trạng thái đơn bán và ghi nhận doanh thu cuối cùng.</w:t>
            </w:r>
          </w:p>
        </w:tc>
      </w:tr>
      <w:tr w:rsidR="00181AE0" w:rsidRPr="00C65432" w14:paraId="2E6F885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3B574B" w14:textId="77777777" w:rsidR="008639F3" w:rsidRPr="00C65432" w:rsidRDefault="008639F3" w:rsidP="00C65432">
            <w:pPr>
              <w:pStyle w:val="NormalWeb"/>
              <w:spacing w:before="40" w:beforeAutospacing="0" w:after="40" w:afterAutospacing="0"/>
            </w:pPr>
            <w:r w:rsidRPr="00C65432">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908C9E"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2844BBF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CDCCF8"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3D0062" w14:textId="77777777" w:rsidR="008639F3" w:rsidRPr="00C65432" w:rsidRDefault="008639F3" w:rsidP="00C65432">
            <w:pPr>
              <w:pStyle w:val="NormalWeb"/>
              <w:spacing w:before="40" w:beforeAutospacing="0" w:after="40" w:afterAutospacing="0"/>
            </w:pPr>
            <w:r w:rsidRPr="00C65432">
              <w:t>High</w:t>
            </w:r>
          </w:p>
        </w:tc>
      </w:tr>
      <w:tr w:rsidR="00181AE0" w:rsidRPr="00C65432" w14:paraId="5C38C55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EAEEA1"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D18DC7" w14:textId="77777777" w:rsidR="008639F3" w:rsidRPr="00C65432" w:rsidRDefault="008639F3" w:rsidP="00C65432">
            <w:pPr>
              <w:pStyle w:val="NormalWeb"/>
              <w:spacing w:before="40" w:beforeAutospacing="0" w:after="40" w:afterAutospacing="0"/>
            </w:pPr>
            <w:r w:rsidRPr="00C65432">
              <w:t>Nhân viên hoặc chủ cửa hàng chọn “Xác nhận hoàn tất bán hàng”</w:t>
            </w:r>
          </w:p>
        </w:tc>
      </w:tr>
      <w:tr w:rsidR="00181AE0" w:rsidRPr="00C65432" w14:paraId="7C0A3D26"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851DC"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692CEE" w14:textId="77777777" w:rsidR="008639F3" w:rsidRPr="00C65432" w:rsidRDefault="008639F3" w:rsidP="00015270">
            <w:pPr>
              <w:pStyle w:val="NormalWeb"/>
              <w:numPr>
                <w:ilvl w:val="0"/>
                <w:numId w:val="206"/>
              </w:numPr>
              <w:spacing w:before="40" w:beforeAutospacing="0" w:after="40" w:afterAutospacing="0"/>
              <w:textAlignment w:val="baseline"/>
            </w:pPr>
            <w:r w:rsidRPr="00C65432">
              <w:t>Người dùng đã đăng nhập hợp lệ và có quyền xác nhận hoàn tất bán.</w:t>
            </w:r>
          </w:p>
          <w:p w14:paraId="12ED6F4B" w14:textId="77777777" w:rsidR="008639F3" w:rsidRPr="00C65432" w:rsidRDefault="008639F3" w:rsidP="00015270">
            <w:pPr>
              <w:pStyle w:val="NormalWeb"/>
              <w:numPr>
                <w:ilvl w:val="0"/>
                <w:numId w:val="206"/>
              </w:numPr>
              <w:spacing w:before="40" w:beforeAutospacing="0" w:after="40" w:afterAutospacing="0"/>
              <w:textAlignment w:val="baseline"/>
            </w:pPr>
            <w:r w:rsidRPr="00C65432">
              <w:t>Hóa đơn bán đã được giao và khách hàng đã thanh toán đủ.</w:t>
            </w:r>
          </w:p>
          <w:p w14:paraId="39D35901" w14:textId="77777777" w:rsidR="008639F3" w:rsidRPr="00C65432" w:rsidRDefault="008639F3" w:rsidP="00015270">
            <w:pPr>
              <w:pStyle w:val="NormalWeb"/>
              <w:numPr>
                <w:ilvl w:val="0"/>
                <w:numId w:val="206"/>
              </w:numPr>
              <w:spacing w:before="40" w:beforeAutospacing="0" w:after="40" w:afterAutospacing="0"/>
              <w:textAlignment w:val="baseline"/>
            </w:pPr>
            <w:r w:rsidRPr="00C65432">
              <w:t>Hệ thống hoàn tất kiểm tra thanh toán .</w:t>
            </w:r>
          </w:p>
        </w:tc>
      </w:tr>
      <w:tr w:rsidR="00181AE0" w:rsidRPr="00C65432" w14:paraId="13AF801D"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D8C714"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5A0FE0" w14:textId="77777777" w:rsidR="008639F3" w:rsidRPr="00C65432" w:rsidRDefault="008639F3" w:rsidP="00015270">
            <w:pPr>
              <w:pStyle w:val="NormalWeb"/>
              <w:numPr>
                <w:ilvl w:val="0"/>
                <w:numId w:val="207"/>
              </w:numPr>
              <w:spacing w:before="40" w:beforeAutospacing="0" w:after="40" w:afterAutospacing="0"/>
              <w:textAlignment w:val="baseline"/>
            </w:pPr>
            <w:r w:rsidRPr="00C65432">
              <w:t>Trạng thái hóa đơn được cập nhật = “Hoàn tất bán hàng.”</w:t>
            </w:r>
          </w:p>
          <w:p w14:paraId="5C1FD466" w14:textId="77777777" w:rsidR="008639F3" w:rsidRPr="00C65432" w:rsidRDefault="008639F3" w:rsidP="00015270">
            <w:pPr>
              <w:pStyle w:val="NormalWeb"/>
              <w:numPr>
                <w:ilvl w:val="0"/>
                <w:numId w:val="207"/>
              </w:numPr>
              <w:spacing w:before="40" w:beforeAutospacing="0" w:after="40" w:afterAutospacing="0"/>
              <w:textAlignment w:val="baseline"/>
            </w:pPr>
            <w:r w:rsidRPr="00C65432">
              <w:t>Doanh thu bán hàng được ghi nhận vào sổ sách, báo cáo tài chính.</w:t>
            </w:r>
          </w:p>
          <w:p w14:paraId="4C242698" w14:textId="77777777" w:rsidR="008639F3" w:rsidRPr="00C65432" w:rsidRDefault="008639F3" w:rsidP="00015270">
            <w:pPr>
              <w:pStyle w:val="NormalWeb"/>
              <w:numPr>
                <w:ilvl w:val="0"/>
                <w:numId w:val="207"/>
              </w:numPr>
              <w:spacing w:before="40" w:beforeAutospacing="0" w:after="40" w:afterAutospacing="0"/>
              <w:textAlignment w:val="baseline"/>
            </w:pPr>
            <w:r w:rsidRPr="00C65432">
              <w:t>Tồn kho thực tế đã được trừ đầy đủ.</w:t>
            </w:r>
          </w:p>
          <w:p w14:paraId="21E97162" w14:textId="77777777" w:rsidR="008639F3" w:rsidRPr="00C65432" w:rsidRDefault="008639F3" w:rsidP="00015270">
            <w:pPr>
              <w:pStyle w:val="NormalWeb"/>
              <w:numPr>
                <w:ilvl w:val="0"/>
                <w:numId w:val="207"/>
              </w:numPr>
              <w:spacing w:before="40" w:beforeAutospacing="0" w:after="40" w:afterAutospacing="0"/>
              <w:textAlignment w:val="baseline"/>
            </w:pPr>
            <w:r w:rsidRPr="00C65432">
              <w:t>Hệ thống ghi nhật ký hoàn tất bán</w:t>
            </w:r>
          </w:p>
        </w:tc>
      </w:tr>
      <w:tr w:rsidR="00181AE0" w:rsidRPr="00C65432" w14:paraId="35CF2276"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D2A543"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1AD52F"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mở hóa đơn cần xác nhận hoàn tất bán.</w:t>
            </w:r>
          </w:p>
          <w:p w14:paraId="5A711762"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chọn “Xác nhận hoàn tất bán hàng.”</w:t>
            </w:r>
          </w:p>
          <w:p w14:paraId="3F9AE3FE" w14:textId="77777777" w:rsidR="008639F3" w:rsidRPr="00C65432" w:rsidRDefault="008639F3" w:rsidP="00015270">
            <w:pPr>
              <w:pStyle w:val="NormalWeb"/>
              <w:numPr>
                <w:ilvl w:val="0"/>
                <w:numId w:val="208"/>
              </w:numPr>
              <w:spacing w:before="40" w:beforeAutospacing="0" w:after="40" w:afterAutospacing="0"/>
              <w:textAlignment w:val="baseline"/>
            </w:pPr>
            <w:r w:rsidRPr="00C65432">
              <w:t>Hệ thống hiển thị hộp ô nhập ghi chú và yêu cầu xác nhận bán hàng hoàn tất</w:t>
            </w:r>
          </w:p>
          <w:p w14:paraId="34296C81"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nhập ghi chú</w:t>
            </w:r>
          </w:p>
          <w:p w14:paraId="3434538D" w14:textId="77777777" w:rsidR="008639F3" w:rsidRPr="00C65432" w:rsidRDefault="008639F3" w:rsidP="00015270">
            <w:pPr>
              <w:pStyle w:val="NormalWeb"/>
              <w:numPr>
                <w:ilvl w:val="0"/>
                <w:numId w:val="208"/>
              </w:numPr>
              <w:spacing w:before="40" w:beforeAutospacing="0" w:after="40" w:afterAutospacing="0"/>
              <w:textAlignment w:val="baseline"/>
            </w:pPr>
            <w:r w:rsidRPr="00C65432">
              <w:t>Người dùng nhấn “Xác nhận hoàn tất bán hàng.”</w:t>
            </w:r>
          </w:p>
          <w:p w14:paraId="56761506" w14:textId="77777777" w:rsidR="008639F3" w:rsidRPr="00C65432" w:rsidRDefault="008639F3" w:rsidP="00015270">
            <w:pPr>
              <w:pStyle w:val="NormalWeb"/>
              <w:numPr>
                <w:ilvl w:val="0"/>
                <w:numId w:val="208"/>
              </w:numPr>
              <w:spacing w:before="40" w:beforeAutospacing="0" w:after="40" w:afterAutospacing="0"/>
              <w:textAlignment w:val="baseline"/>
            </w:pPr>
            <w:r w:rsidRPr="00C65432">
              <w:t>Hệ thống cập nhật trạng thái hóa đơn = “Hoàn tất bán hàng.”</w:t>
            </w:r>
          </w:p>
          <w:p w14:paraId="0B1167FE" w14:textId="77777777" w:rsidR="008639F3" w:rsidRPr="00C65432" w:rsidRDefault="008639F3" w:rsidP="00015270">
            <w:pPr>
              <w:pStyle w:val="NormalWeb"/>
              <w:numPr>
                <w:ilvl w:val="0"/>
                <w:numId w:val="208"/>
              </w:numPr>
              <w:spacing w:before="40" w:beforeAutospacing="0" w:after="40" w:afterAutospacing="0"/>
              <w:textAlignment w:val="baseline"/>
            </w:pPr>
            <w:r w:rsidRPr="00C65432">
              <w:t>Hệ thống hiển thị thông báo “Xác nhận hoàn tất bán hàng thành công.”</w:t>
            </w:r>
          </w:p>
        </w:tc>
      </w:tr>
      <w:tr w:rsidR="00181AE0" w:rsidRPr="00C65432" w14:paraId="2B1BC419"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69E2A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282B8F" w14:textId="77777777" w:rsidR="008639F3" w:rsidRPr="00C65432" w:rsidRDefault="008639F3" w:rsidP="00C65432">
            <w:pPr>
              <w:pStyle w:val="NormalWeb"/>
              <w:spacing w:before="40" w:beforeAutospacing="0" w:after="40" w:afterAutospacing="0"/>
            </w:pPr>
            <w:r w:rsidRPr="00C65432">
              <w:t>N/A</w:t>
            </w:r>
          </w:p>
        </w:tc>
      </w:tr>
      <w:tr w:rsidR="00181AE0" w:rsidRPr="00C65432" w14:paraId="3FC19459" w14:textId="77777777" w:rsidTr="008639F3">
        <w:trPr>
          <w:trHeight w:val="27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3EC0EE"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7C6018" w14:textId="77777777" w:rsidR="008639F3" w:rsidRPr="00C65432" w:rsidRDefault="008639F3" w:rsidP="00C65432">
            <w:pPr>
              <w:pStyle w:val="NormalWeb"/>
              <w:spacing w:before="40" w:beforeAutospacing="0" w:after="40" w:afterAutospacing="0"/>
            </w:pPr>
            <w:r w:rsidRPr="00C65432">
              <w:t>4a Nếu không có ghi chú thì người dùng có thể để trống</w:t>
            </w:r>
          </w:p>
          <w:p w14:paraId="337F7FAA" w14:textId="77777777" w:rsidR="008639F3" w:rsidRPr="00C65432" w:rsidRDefault="008639F3" w:rsidP="00C65432">
            <w:pPr>
              <w:pStyle w:val="NormalWeb"/>
              <w:spacing w:before="40" w:beforeAutospacing="0" w:after="40" w:afterAutospacing="0"/>
            </w:pPr>
            <w:r w:rsidRPr="00C65432">
              <w:t>6a. Nếu hóa đơn chưa được thanh toán đủ → hệ thống hiển thị “Chưa thanh toán đủ, không thể xác nhận hoàn tất bán hàng.”</w:t>
            </w:r>
          </w:p>
          <w:p w14:paraId="3D517BD8" w14:textId="77777777" w:rsidR="008639F3" w:rsidRPr="00C65432" w:rsidRDefault="008639F3" w:rsidP="00C65432">
            <w:pPr>
              <w:pStyle w:val="NormalWeb"/>
              <w:spacing w:before="40" w:beforeAutospacing="0" w:after="40" w:afterAutospacing="0"/>
            </w:pPr>
            <w:r w:rsidRPr="00C65432">
              <w:t>6b. Nếu trạng thái giao hàng chưa cập nhật “Đã giao” → hệ thống hiển thị “Giao hàng chưa hoàn tất, không thể xác nhận hoàn tất bán hàng.”</w:t>
            </w:r>
          </w:p>
          <w:p w14:paraId="7A08D433" w14:textId="77777777" w:rsidR="008639F3" w:rsidRPr="00C65432" w:rsidRDefault="008639F3" w:rsidP="00C65432">
            <w:pPr>
              <w:pStyle w:val="NormalWeb"/>
              <w:spacing w:before="40" w:beforeAutospacing="0" w:after="40" w:afterAutospacing="0"/>
            </w:pPr>
            <w:r w:rsidRPr="00C65432">
              <w:t>8a. Lỗi hệ thống hoặc mất kết nối khi cập nhật → hệ thống hiển thị “Không thể xác nhận hoàn tất bán hàng, vui lòng thử lại sau.”</w:t>
            </w:r>
          </w:p>
        </w:tc>
      </w:tr>
      <w:tr w:rsidR="00181AE0" w:rsidRPr="00C65432" w14:paraId="2419D1FF"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6502DC"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2B744F" w14:textId="77777777" w:rsidR="008639F3" w:rsidRPr="00C65432" w:rsidRDefault="008639F3" w:rsidP="00C65432">
            <w:pPr>
              <w:pStyle w:val="NormalWeb"/>
              <w:spacing w:before="40" w:beforeAutospacing="0" w:after="40" w:afterAutospacing="0"/>
            </w:pPr>
            <w:r w:rsidRPr="00C65432">
              <w:t>N/A</w:t>
            </w:r>
          </w:p>
        </w:tc>
      </w:tr>
      <w:tr w:rsidR="00181AE0" w:rsidRPr="00C65432" w14:paraId="2324F669"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9D697"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CA261C" w14:textId="77777777" w:rsidR="008639F3" w:rsidRPr="00C65432" w:rsidRDefault="008639F3" w:rsidP="00C65432">
            <w:pPr>
              <w:pStyle w:val="NormalWeb"/>
              <w:spacing w:before="40" w:beforeAutospacing="0" w:after="40" w:afterAutospacing="0"/>
            </w:pPr>
            <w:r w:rsidRPr="00C65432">
              <w:t>N/A</w:t>
            </w:r>
          </w:p>
        </w:tc>
      </w:tr>
    </w:tbl>
    <w:p w14:paraId="5C0DE5BF" w14:textId="32FD67F4"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635649B4" wp14:editId="4379CEC0">
            <wp:extent cx="5736590" cy="7162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6590" cy="7162800"/>
                    </a:xfrm>
                    <a:prstGeom prst="rect">
                      <a:avLst/>
                    </a:prstGeom>
                    <a:noFill/>
                    <a:ln>
                      <a:noFill/>
                    </a:ln>
                  </pic:spPr>
                </pic:pic>
              </a:graphicData>
            </a:graphic>
          </wp:inline>
        </w:drawing>
      </w:r>
    </w:p>
    <w:p w14:paraId="1C33B4CB" w14:textId="7771DF27" w:rsidR="008639F3" w:rsidRPr="00C65432" w:rsidRDefault="008639F3" w:rsidP="00C65432">
      <w:pPr>
        <w:pStyle w:val="Heading4"/>
        <w:spacing w:after="40"/>
        <w:rPr>
          <w:rFonts w:cs="Times New Roman"/>
          <w:color w:val="auto"/>
          <w:szCs w:val="24"/>
        </w:rPr>
      </w:pPr>
      <w:bookmarkStart w:id="36" w:name="_Toc216042165"/>
      <w:r w:rsidRPr="00C65432">
        <w:rPr>
          <w:rFonts w:cs="Times New Roman"/>
          <w:color w:val="auto"/>
          <w:szCs w:val="24"/>
        </w:rPr>
        <w:t>In/Xuất hóa đơn bán</w:t>
      </w:r>
      <w:bookmarkEnd w:id="36"/>
    </w:p>
    <w:tbl>
      <w:tblPr>
        <w:tblW w:w="0" w:type="auto"/>
        <w:tblCellMar>
          <w:top w:w="15" w:type="dxa"/>
          <w:left w:w="15" w:type="dxa"/>
          <w:bottom w:w="15" w:type="dxa"/>
          <w:right w:w="15" w:type="dxa"/>
        </w:tblCellMar>
        <w:tblLook w:val="04A0" w:firstRow="1" w:lastRow="0" w:firstColumn="1" w:lastColumn="0" w:noHBand="0" w:noVBand="1"/>
      </w:tblPr>
      <w:tblGrid>
        <w:gridCol w:w="2443"/>
        <w:gridCol w:w="6907"/>
      </w:tblGrid>
      <w:tr w:rsidR="00181AE0" w:rsidRPr="00C65432" w14:paraId="17030B53"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AB9283"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2058FE" w14:textId="77777777" w:rsidR="008639F3" w:rsidRPr="00C65432" w:rsidRDefault="008639F3" w:rsidP="00C65432">
            <w:pPr>
              <w:pStyle w:val="NormalWeb"/>
              <w:spacing w:before="40" w:beforeAutospacing="0" w:after="40" w:afterAutospacing="0"/>
            </w:pPr>
            <w:r w:rsidRPr="00C65432">
              <w:t>3.2.5</w:t>
            </w:r>
          </w:p>
        </w:tc>
      </w:tr>
      <w:tr w:rsidR="00181AE0" w:rsidRPr="00C65432" w14:paraId="48040794"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D63D27"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F4DE61" w14:textId="77777777" w:rsidR="008639F3" w:rsidRPr="00C65432" w:rsidRDefault="008639F3" w:rsidP="00C65432">
            <w:pPr>
              <w:pStyle w:val="NormalWeb"/>
              <w:spacing w:before="40" w:beforeAutospacing="0" w:after="40" w:afterAutospacing="0"/>
            </w:pPr>
            <w:r w:rsidRPr="00C65432">
              <w:t>In/ Xuất hóa đơn đơn</w:t>
            </w:r>
          </w:p>
        </w:tc>
      </w:tr>
      <w:tr w:rsidR="00181AE0" w:rsidRPr="00C65432" w14:paraId="0EDEC4F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A39886" w14:textId="77777777" w:rsidR="008639F3" w:rsidRPr="00C65432" w:rsidRDefault="008639F3"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F2BC3" w14:textId="77777777" w:rsidR="008639F3" w:rsidRPr="00C65432" w:rsidRDefault="008639F3" w:rsidP="00C65432">
            <w:pPr>
              <w:pStyle w:val="NormalWeb"/>
              <w:spacing w:before="40" w:beforeAutospacing="0" w:after="40" w:afterAutospacing="0"/>
            </w:pPr>
            <w:r w:rsidRPr="00C65432">
              <w:t>Là người bán hàng, tôi muốn in/xuất hóa đơn cho đơn bán đã tạo để gừi cho khách</w:t>
            </w:r>
          </w:p>
        </w:tc>
      </w:tr>
      <w:tr w:rsidR="00181AE0" w:rsidRPr="00C65432" w14:paraId="055D281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35F0A6"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DD265"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172AA9F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D89595"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EF660C" w14:textId="77777777" w:rsidR="008639F3" w:rsidRPr="00C65432" w:rsidRDefault="008639F3" w:rsidP="00C65432">
            <w:pPr>
              <w:pStyle w:val="NormalWeb"/>
              <w:spacing w:before="40" w:beforeAutospacing="0" w:after="40" w:afterAutospacing="0"/>
            </w:pPr>
            <w:r w:rsidRPr="00C65432">
              <w:t>High</w:t>
            </w:r>
          </w:p>
        </w:tc>
      </w:tr>
      <w:tr w:rsidR="00181AE0" w:rsidRPr="00C65432" w14:paraId="4CFCACD1"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C60BEA"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404E5" w14:textId="77777777" w:rsidR="008639F3" w:rsidRPr="00C65432" w:rsidRDefault="008639F3" w:rsidP="00C65432">
            <w:pPr>
              <w:pStyle w:val="NormalWeb"/>
              <w:spacing w:before="40" w:beforeAutospacing="0" w:after="40" w:afterAutospacing="0"/>
            </w:pPr>
            <w:r w:rsidRPr="00C65432">
              <w:t>Nhân viên hoặc chủ cửa hàng chọn chức năng “In hóa đơn” </w:t>
            </w:r>
          </w:p>
        </w:tc>
      </w:tr>
      <w:tr w:rsidR="00181AE0" w:rsidRPr="00C65432" w14:paraId="302D6F5B"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7EAFDC"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2D4DE8" w14:textId="77777777" w:rsidR="008639F3" w:rsidRPr="00C65432" w:rsidRDefault="008639F3" w:rsidP="00015270">
            <w:pPr>
              <w:pStyle w:val="NormalWeb"/>
              <w:numPr>
                <w:ilvl w:val="0"/>
                <w:numId w:val="209"/>
              </w:numPr>
              <w:spacing w:before="40" w:beforeAutospacing="0" w:after="40" w:afterAutospacing="0"/>
              <w:textAlignment w:val="baseline"/>
            </w:pPr>
            <w:r w:rsidRPr="00C65432">
              <w:t>Người dùng đã đăng nhập</w:t>
            </w:r>
          </w:p>
          <w:p w14:paraId="7412A5F4" w14:textId="77777777" w:rsidR="008639F3" w:rsidRPr="00C65432" w:rsidRDefault="008639F3" w:rsidP="00015270">
            <w:pPr>
              <w:pStyle w:val="NormalWeb"/>
              <w:numPr>
                <w:ilvl w:val="0"/>
                <w:numId w:val="209"/>
              </w:numPr>
              <w:spacing w:before="40" w:beforeAutospacing="0" w:after="40" w:afterAutospacing="0"/>
              <w:textAlignment w:val="baseline"/>
            </w:pPr>
            <w:r w:rsidRPr="00C65432">
              <w:t>Đơn bán tồn tại, hợp lệ, không ở trạng thái Đã hủy.</w:t>
            </w:r>
          </w:p>
          <w:p w14:paraId="0A757855" w14:textId="77777777" w:rsidR="008639F3" w:rsidRPr="00C65432" w:rsidRDefault="008639F3" w:rsidP="00015270">
            <w:pPr>
              <w:pStyle w:val="NormalWeb"/>
              <w:numPr>
                <w:ilvl w:val="0"/>
                <w:numId w:val="209"/>
              </w:numPr>
              <w:spacing w:before="40" w:beforeAutospacing="0" w:after="40" w:afterAutospacing="0"/>
              <w:textAlignment w:val="baseline"/>
            </w:pPr>
            <w:r w:rsidRPr="00C65432">
              <w:t>Tổng tiền/chi tiết dòng hàng đã được tính.</w:t>
            </w:r>
          </w:p>
          <w:p w14:paraId="5795FD90" w14:textId="77777777" w:rsidR="008639F3" w:rsidRPr="00C65432" w:rsidRDefault="008639F3" w:rsidP="00015270">
            <w:pPr>
              <w:pStyle w:val="NormalWeb"/>
              <w:numPr>
                <w:ilvl w:val="0"/>
                <w:numId w:val="209"/>
              </w:numPr>
              <w:spacing w:before="40" w:beforeAutospacing="0" w:after="40" w:afterAutospacing="0"/>
              <w:textAlignment w:val="baseline"/>
            </w:pPr>
            <w:r w:rsidRPr="00C65432">
              <w:t>Máy in hoạt động tốt</w:t>
            </w:r>
          </w:p>
        </w:tc>
      </w:tr>
      <w:tr w:rsidR="00181AE0" w:rsidRPr="00C65432" w14:paraId="3FDEB2E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15BB11"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B6602F" w14:textId="77777777" w:rsidR="008639F3" w:rsidRPr="00C65432" w:rsidRDefault="008639F3" w:rsidP="00015270">
            <w:pPr>
              <w:pStyle w:val="NormalWeb"/>
              <w:numPr>
                <w:ilvl w:val="0"/>
                <w:numId w:val="210"/>
              </w:numPr>
              <w:spacing w:before="40" w:beforeAutospacing="0" w:after="40" w:afterAutospacing="0"/>
              <w:textAlignment w:val="baseline"/>
            </w:pPr>
            <w:r w:rsidRPr="00C65432">
              <w:t>Hóa đơn được in</w:t>
            </w:r>
          </w:p>
          <w:p w14:paraId="059498DC" w14:textId="77777777" w:rsidR="008639F3" w:rsidRPr="00C65432" w:rsidRDefault="008639F3" w:rsidP="00015270">
            <w:pPr>
              <w:pStyle w:val="NormalWeb"/>
              <w:numPr>
                <w:ilvl w:val="0"/>
                <w:numId w:val="210"/>
              </w:numPr>
              <w:spacing w:before="40" w:beforeAutospacing="0" w:after="40" w:afterAutospacing="0"/>
              <w:textAlignment w:val="baseline"/>
            </w:pPr>
            <w:r w:rsidRPr="00C65432">
              <w:t>Hóa đơn được xuất ra pdf</w:t>
            </w:r>
          </w:p>
          <w:p w14:paraId="30B8E2B9" w14:textId="77777777" w:rsidR="008639F3" w:rsidRPr="00C65432" w:rsidRDefault="008639F3" w:rsidP="00015270">
            <w:pPr>
              <w:pStyle w:val="NormalWeb"/>
              <w:numPr>
                <w:ilvl w:val="0"/>
                <w:numId w:val="210"/>
              </w:numPr>
              <w:spacing w:before="40" w:beforeAutospacing="0" w:after="40" w:afterAutospacing="0"/>
              <w:textAlignment w:val="baseline"/>
            </w:pPr>
            <w:r w:rsidRPr="00C65432">
              <w:t>Nhật ký in được lưu lại</w:t>
            </w:r>
          </w:p>
        </w:tc>
      </w:tr>
      <w:tr w:rsidR="00181AE0" w:rsidRPr="00C65432" w14:paraId="6614409D"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1ACF1"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D48AC4" w14:textId="77777777" w:rsidR="008639F3" w:rsidRPr="00C65432" w:rsidRDefault="008639F3" w:rsidP="00015270">
            <w:pPr>
              <w:pStyle w:val="NormalWeb"/>
              <w:numPr>
                <w:ilvl w:val="0"/>
                <w:numId w:val="211"/>
              </w:numPr>
              <w:spacing w:before="40" w:beforeAutospacing="0" w:after="40" w:afterAutospacing="0"/>
              <w:textAlignment w:val="baseline"/>
            </w:pPr>
            <w:r w:rsidRPr="00C65432">
              <w:t>Người dùng chọn “In/Xuất hóa đơn.”</w:t>
            </w:r>
          </w:p>
          <w:p w14:paraId="3EDC6CA7"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hiển thị hộp thoại cấu hình </w:t>
            </w:r>
          </w:p>
          <w:p w14:paraId="29410847" w14:textId="77777777" w:rsidR="008639F3" w:rsidRPr="00C65432" w:rsidRDefault="008639F3" w:rsidP="00015270">
            <w:pPr>
              <w:pStyle w:val="NormalWeb"/>
              <w:numPr>
                <w:ilvl w:val="0"/>
                <w:numId w:val="211"/>
              </w:numPr>
              <w:spacing w:before="40" w:beforeAutospacing="0" w:after="40" w:afterAutospacing="0"/>
              <w:textAlignment w:val="baseline"/>
            </w:pPr>
            <w:r w:rsidRPr="00C65432">
              <w:t>Người dùng chọn cấu hình in/xuất.</w:t>
            </w:r>
          </w:p>
          <w:p w14:paraId="3EE75BD1"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hiển thị bản xem trước hóa đơn.</w:t>
            </w:r>
          </w:p>
          <w:p w14:paraId="4CBA3A77" w14:textId="77777777" w:rsidR="008639F3" w:rsidRPr="00C65432" w:rsidRDefault="008639F3" w:rsidP="00015270">
            <w:pPr>
              <w:pStyle w:val="NormalWeb"/>
              <w:numPr>
                <w:ilvl w:val="0"/>
                <w:numId w:val="211"/>
              </w:numPr>
              <w:spacing w:before="40" w:beforeAutospacing="0" w:after="40" w:afterAutospacing="0"/>
              <w:textAlignment w:val="baseline"/>
            </w:pPr>
            <w:r w:rsidRPr="00C65432">
              <w:t>Người dùng chọn “In hóa đơn.”</w:t>
            </w:r>
          </w:p>
          <w:p w14:paraId="1F61C365"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gửi lệnh in đến thiết bị.</w:t>
            </w:r>
          </w:p>
          <w:p w14:paraId="0491BD35" w14:textId="77777777" w:rsidR="008639F3" w:rsidRPr="00C65432" w:rsidRDefault="008639F3" w:rsidP="00015270">
            <w:pPr>
              <w:pStyle w:val="NormalWeb"/>
              <w:numPr>
                <w:ilvl w:val="0"/>
                <w:numId w:val="211"/>
              </w:numPr>
              <w:spacing w:before="40" w:beforeAutospacing="0" w:after="40" w:afterAutospacing="0"/>
              <w:textAlignment w:val="baseline"/>
            </w:pPr>
            <w:r w:rsidRPr="00C65432">
              <w:t>Hệ thống ghi nhật ký in và hiển thị thông báo “In/Xuất hóa đơn thành công.”</w:t>
            </w:r>
          </w:p>
        </w:tc>
      </w:tr>
      <w:tr w:rsidR="00181AE0" w:rsidRPr="00C65432" w14:paraId="371AC7CB"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FFC73D"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B40D5" w14:textId="77777777" w:rsidR="008639F3" w:rsidRPr="00C65432" w:rsidRDefault="008639F3" w:rsidP="00C65432">
            <w:pPr>
              <w:pStyle w:val="NormalWeb"/>
              <w:spacing w:before="40" w:beforeAutospacing="0" w:after="40" w:afterAutospacing="0"/>
            </w:pPr>
            <w:r w:rsidRPr="00C65432">
              <w:t>5a. Người dùng chọn “Xuất PDF” </w:t>
            </w:r>
          </w:p>
          <w:p w14:paraId="454304C5" w14:textId="77777777" w:rsidR="008639F3" w:rsidRPr="00C65432" w:rsidRDefault="008639F3" w:rsidP="00C65432">
            <w:pPr>
              <w:pStyle w:val="NormalWeb"/>
              <w:spacing w:before="40" w:beforeAutospacing="0" w:after="40" w:afterAutospacing="0"/>
            </w:pPr>
            <w:r w:rsidRPr="00C65432">
              <w:t>6a. Hệ thống kết xuất hóa đơn ra file PDF </w:t>
            </w:r>
          </w:p>
        </w:tc>
      </w:tr>
      <w:tr w:rsidR="00181AE0" w:rsidRPr="00C65432" w14:paraId="0FE2E9DC" w14:textId="77777777" w:rsidTr="008639F3">
        <w:trPr>
          <w:trHeight w:val="27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6F8280"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EE347A" w14:textId="77777777" w:rsidR="008639F3" w:rsidRPr="00C65432" w:rsidRDefault="008639F3" w:rsidP="00C65432">
            <w:pPr>
              <w:pStyle w:val="NormalWeb"/>
              <w:spacing w:before="40" w:beforeAutospacing="0" w:after="40" w:afterAutospacing="0"/>
            </w:pPr>
            <w:r w:rsidRPr="00C65432">
              <w:t>1a. Nếu đơn hàng đã bị hủy thông báo </w:t>
            </w:r>
          </w:p>
          <w:p w14:paraId="7E600D33" w14:textId="77777777" w:rsidR="008639F3" w:rsidRPr="00C65432" w:rsidRDefault="008639F3" w:rsidP="00C65432">
            <w:pPr>
              <w:pStyle w:val="NormalWeb"/>
              <w:spacing w:before="40" w:beforeAutospacing="0" w:after="40" w:afterAutospacing="0"/>
            </w:pPr>
            <w:r w:rsidRPr="00C65432">
              <w:t>“Không thể in hoặc xuất hóa đơn cho đơn hàng đã hủy.”</w:t>
            </w:r>
          </w:p>
          <w:p w14:paraId="45E75869" w14:textId="77777777" w:rsidR="008639F3" w:rsidRPr="00C65432" w:rsidRDefault="008639F3" w:rsidP="00C65432">
            <w:pPr>
              <w:pStyle w:val="NormalWeb"/>
              <w:spacing w:before="40" w:beforeAutospacing="0" w:after="40" w:afterAutospacing="0"/>
            </w:pPr>
            <w:r w:rsidRPr="00C65432">
              <w:t>4a. Lỗi hiển thị bản xem trước → hiển thị “Không thể xem trước hóa đơn, vui lòng thử lại.”</w:t>
            </w:r>
          </w:p>
          <w:p w14:paraId="573789C9" w14:textId="77777777" w:rsidR="008639F3" w:rsidRPr="00C65432" w:rsidRDefault="008639F3" w:rsidP="00C65432">
            <w:pPr>
              <w:pStyle w:val="NormalWeb"/>
              <w:spacing w:before="40" w:beforeAutospacing="0" w:after="40" w:afterAutospacing="0"/>
            </w:pPr>
            <w:r w:rsidRPr="00C65432">
              <w:t>6b. Quá trình in lỗi → hiển thị “In thất bại, vui lòng kiểm tra máy in.”</w:t>
            </w:r>
          </w:p>
          <w:p w14:paraId="08ADD577" w14:textId="77777777" w:rsidR="008639F3" w:rsidRPr="00C65432" w:rsidRDefault="008639F3" w:rsidP="00C65432">
            <w:pPr>
              <w:pStyle w:val="NormalWeb"/>
              <w:spacing w:before="40" w:beforeAutospacing="0" w:after="40" w:afterAutospacing="0"/>
            </w:pPr>
            <w:r w:rsidRPr="00C65432">
              <w:t>6c. Xuất thất bại → hiển thị “Xuất hóa đơn thất bại. Vui lòng thử lại sau.”</w:t>
            </w:r>
          </w:p>
        </w:tc>
      </w:tr>
      <w:tr w:rsidR="00181AE0" w:rsidRPr="00C65432" w14:paraId="0EF8D48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32562C"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2080C5" w14:textId="356C02A3" w:rsidR="008639F3" w:rsidRPr="00C65432" w:rsidRDefault="00180213" w:rsidP="00C65432">
            <w:pPr>
              <w:pStyle w:val="NormalWeb"/>
              <w:spacing w:before="40" w:beforeAutospacing="0" w:after="40" w:afterAutospacing="0"/>
            </w:pPr>
            <w:r>
              <w:t>BR-UC3-04/05</w:t>
            </w:r>
          </w:p>
        </w:tc>
      </w:tr>
      <w:tr w:rsidR="00181AE0" w:rsidRPr="00C65432" w14:paraId="34116B3B"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FE9D34"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E1C363" w14:textId="77777777" w:rsidR="008639F3" w:rsidRPr="00C65432" w:rsidRDefault="008639F3" w:rsidP="00C65432">
            <w:pPr>
              <w:pStyle w:val="NormalWeb"/>
              <w:spacing w:before="40" w:beforeAutospacing="0" w:after="40" w:afterAutospacing="0"/>
            </w:pPr>
            <w:r w:rsidRPr="00C65432">
              <w:t>N/A</w:t>
            </w:r>
          </w:p>
        </w:tc>
      </w:tr>
    </w:tbl>
    <w:p w14:paraId="1B4B8E1A" w14:textId="51F69700"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0566F76" wp14:editId="1E3AD47E">
            <wp:extent cx="5725795" cy="7097395"/>
            <wp:effectExtent l="0" t="0" r="8255"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5795" cy="7097395"/>
                    </a:xfrm>
                    <a:prstGeom prst="rect">
                      <a:avLst/>
                    </a:prstGeom>
                    <a:noFill/>
                    <a:ln>
                      <a:noFill/>
                    </a:ln>
                  </pic:spPr>
                </pic:pic>
              </a:graphicData>
            </a:graphic>
          </wp:inline>
        </w:drawing>
      </w:r>
    </w:p>
    <w:p w14:paraId="3C9742DA" w14:textId="42AFEC5F" w:rsidR="008639F3" w:rsidRPr="00C65432" w:rsidRDefault="008639F3" w:rsidP="00C65432">
      <w:pPr>
        <w:pStyle w:val="Heading3"/>
        <w:spacing w:after="40"/>
        <w:rPr>
          <w:rFonts w:cs="Times New Roman"/>
          <w:color w:val="auto"/>
        </w:rPr>
      </w:pPr>
      <w:bookmarkStart w:id="37" w:name="_Toc216042166"/>
      <w:r w:rsidRPr="00C65432">
        <w:rPr>
          <w:rFonts w:cs="Times New Roman"/>
          <w:color w:val="auto"/>
        </w:rPr>
        <w:lastRenderedPageBreak/>
        <w:t>Giao hàng</w:t>
      </w:r>
      <w:bookmarkEnd w:id="37"/>
    </w:p>
    <w:p w14:paraId="11EC8302" w14:textId="65D9EBD1"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0EFEB905" wp14:editId="0CC111F0">
            <wp:extent cx="5541010" cy="3439795"/>
            <wp:effectExtent l="0" t="0" r="254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41010" cy="3439795"/>
                    </a:xfrm>
                    <a:prstGeom prst="rect">
                      <a:avLst/>
                    </a:prstGeom>
                    <a:noFill/>
                    <a:ln>
                      <a:noFill/>
                    </a:ln>
                  </pic:spPr>
                </pic:pic>
              </a:graphicData>
            </a:graphic>
          </wp:inline>
        </w:drawing>
      </w:r>
    </w:p>
    <w:p w14:paraId="396AA716" w14:textId="6E70788A" w:rsidR="008639F3" w:rsidRPr="00C65432" w:rsidRDefault="008639F3" w:rsidP="00C65432">
      <w:pPr>
        <w:pStyle w:val="Heading4"/>
        <w:spacing w:after="40"/>
        <w:rPr>
          <w:rFonts w:cs="Times New Roman"/>
          <w:color w:val="auto"/>
          <w:szCs w:val="24"/>
        </w:rPr>
      </w:pPr>
      <w:r w:rsidRPr="00C65432">
        <w:rPr>
          <w:rFonts w:cs="Times New Roman"/>
          <w:color w:val="auto"/>
          <w:szCs w:val="24"/>
        </w:rPr>
        <w:t xml:space="preserve"> </w:t>
      </w:r>
      <w:bookmarkStart w:id="38" w:name="_Toc216042167"/>
      <w:r w:rsidRPr="00C65432">
        <w:rPr>
          <w:rFonts w:cs="Times New Roman"/>
          <w:color w:val="auto"/>
          <w:szCs w:val="24"/>
        </w:rPr>
        <w:t>Tạo phiếu giao hàng</w:t>
      </w:r>
      <w:bookmarkEnd w:id="38"/>
    </w:p>
    <w:tbl>
      <w:tblPr>
        <w:tblW w:w="0" w:type="auto"/>
        <w:tblCellMar>
          <w:top w:w="15" w:type="dxa"/>
          <w:left w:w="15" w:type="dxa"/>
          <w:bottom w:w="15" w:type="dxa"/>
          <w:right w:w="15" w:type="dxa"/>
        </w:tblCellMar>
        <w:tblLook w:val="04A0" w:firstRow="1" w:lastRow="0" w:firstColumn="1" w:lastColumn="0" w:noHBand="0" w:noVBand="1"/>
      </w:tblPr>
      <w:tblGrid>
        <w:gridCol w:w="2058"/>
        <w:gridCol w:w="7292"/>
      </w:tblGrid>
      <w:tr w:rsidR="00181AE0" w:rsidRPr="00C65432" w14:paraId="06713A9B"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98DC25"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425986" w14:textId="77777777" w:rsidR="008639F3" w:rsidRPr="00C65432" w:rsidRDefault="008639F3" w:rsidP="00C65432">
            <w:pPr>
              <w:pStyle w:val="NormalWeb"/>
              <w:spacing w:before="40" w:beforeAutospacing="0" w:after="40" w:afterAutospacing="0"/>
            </w:pPr>
            <w:r w:rsidRPr="00C65432">
              <w:t>3.3.1</w:t>
            </w:r>
          </w:p>
        </w:tc>
      </w:tr>
      <w:tr w:rsidR="00181AE0" w:rsidRPr="00C65432" w14:paraId="4D492D11"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E20661"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1B8850" w14:textId="77777777" w:rsidR="008639F3" w:rsidRPr="00C65432" w:rsidRDefault="008639F3" w:rsidP="00C65432">
            <w:pPr>
              <w:pStyle w:val="NormalWeb"/>
              <w:spacing w:before="40" w:beforeAutospacing="0" w:after="40" w:afterAutospacing="0"/>
            </w:pPr>
            <w:r w:rsidRPr="00C65432">
              <w:t>Tạo phiếu giao hàng</w:t>
            </w:r>
          </w:p>
        </w:tc>
      </w:tr>
      <w:tr w:rsidR="00181AE0" w:rsidRPr="00C65432" w14:paraId="2D325DD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2D45F"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AA0945" w14:textId="77777777" w:rsidR="008639F3" w:rsidRPr="00C65432" w:rsidRDefault="008639F3" w:rsidP="00C65432">
            <w:pPr>
              <w:pStyle w:val="NormalWeb"/>
              <w:spacing w:before="40" w:beforeAutospacing="0" w:after="40" w:afterAutospacing="0"/>
            </w:pPr>
            <w:r w:rsidRPr="00C65432">
              <w:t>Là người bán hàng, tôi muốn tạo phiếu giao hàng từ một đơn bán để ghi nhận thông tin giao phục vụ bốc xếp, vận chuyển và theo dõi giao hàng</w:t>
            </w:r>
          </w:p>
        </w:tc>
      </w:tr>
      <w:tr w:rsidR="00181AE0" w:rsidRPr="00C65432" w14:paraId="0FCE380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476079"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4CA120"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16DF856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48EA0A"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477EFE" w14:textId="77777777" w:rsidR="008639F3" w:rsidRPr="00C65432" w:rsidRDefault="008639F3" w:rsidP="00C65432">
            <w:pPr>
              <w:pStyle w:val="NormalWeb"/>
              <w:spacing w:before="40" w:beforeAutospacing="0" w:after="40" w:afterAutospacing="0"/>
            </w:pPr>
            <w:r w:rsidRPr="00C65432">
              <w:t>High</w:t>
            </w:r>
          </w:p>
        </w:tc>
      </w:tr>
      <w:tr w:rsidR="00181AE0" w:rsidRPr="00C65432" w14:paraId="361EC09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DA3E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676F7" w14:textId="77777777" w:rsidR="008639F3" w:rsidRPr="00C65432" w:rsidRDefault="008639F3" w:rsidP="00C65432">
            <w:pPr>
              <w:pStyle w:val="NormalWeb"/>
              <w:spacing w:before="40" w:beforeAutospacing="0" w:after="40" w:afterAutospacing="0"/>
            </w:pPr>
            <w:r w:rsidRPr="00C65432">
              <w:t>Nhân viên hoặc chủ cửa hàng chọn chức năng “Tạo phiếu giao hàng” </w:t>
            </w:r>
          </w:p>
        </w:tc>
      </w:tr>
      <w:tr w:rsidR="00181AE0" w:rsidRPr="00C65432" w14:paraId="0B8E55E7"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F390C"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CC532F" w14:textId="77777777" w:rsidR="008639F3" w:rsidRPr="00C65432" w:rsidRDefault="008639F3" w:rsidP="00015270">
            <w:pPr>
              <w:pStyle w:val="NormalWeb"/>
              <w:numPr>
                <w:ilvl w:val="0"/>
                <w:numId w:val="212"/>
              </w:numPr>
              <w:spacing w:before="40" w:beforeAutospacing="0" w:after="40" w:afterAutospacing="0"/>
              <w:textAlignment w:val="baseline"/>
            </w:pPr>
            <w:r w:rsidRPr="00C65432">
              <w:t>Người dùng đã đăng nhập hợp lệ</w:t>
            </w:r>
          </w:p>
          <w:p w14:paraId="359FF30A" w14:textId="77777777" w:rsidR="008639F3" w:rsidRPr="00C65432" w:rsidRDefault="008639F3" w:rsidP="00015270">
            <w:pPr>
              <w:pStyle w:val="NormalWeb"/>
              <w:numPr>
                <w:ilvl w:val="0"/>
                <w:numId w:val="212"/>
              </w:numPr>
              <w:spacing w:before="40" w:beforeAutospacing="0" w:after="40" w:afterAutospacing="0"/>
              <w:textAlignment w:val="baseline"/>
            </w:pPr>
            <w:r w:rsidRPr="00C65432">
              <w:t>Đơn bán đã được tạo, hợp lệ và chưa giao.</w:t>
            </w:r>
          </w:p>
          <w:p w14:paraId="543B8C9D" w14:textId="77777777" w:rsidR="008639F3" w:rsidRPr="00C65432" w:rsidRDefault="008639F3" w:rsidP="00015270">
            <w:pPr>
              <w:pStyle w:val="NormalWeb"/>
              <w:numPr>
                <w:ilvl w:val="0"/>
                <w:numId w:val="212"/>
              </w:numPr>
              <w:spacing w:before="40" w:beforeAutospacing="0" w:after="40" w:afterAutospacing="0"/>
              <w:textAlignment w:val="baseline"/>
            </w:pPr>
            <w:r w:rsidRPr="00C65432">
              <w:t>Địa chỉ giao hàng và thông tin khách hàng đã được xác định trong đơn.</w:t>
            </w:r>
          </w:p>
        </w:tc>
      </w:tr>
      <w:tr w:rsidR="00181AE0" w:rsidRPr="00C65432" w14:paraId="7BCDFEAF"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8243D9"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71E03C" w14:textId="77777777" w:rsidR="008639F3" w:rsidRPr="00C65432" w:rsidRDefault="008639F3" w:rsidP="00015270">
            <w:pPr>
              <w:pStyle w:val="NormalWeb"/>
              <w:numPr>
                <w:ilvl w:val="0"/>
                <w:numId w:val="213"/>
              </w:numPr>
              <w:spacing w:before="40" w:beforeAutospacing="0" w:after="40" w:afterAutospacing="0"/>
              <w:textAlignment w:val="baseline"/>
            </w:pPr>
            <w:r w:rsidRPr="00C65432">
              <w:t>Phiếu giao hàng được tạo và lưu thành công.</w:t>
            </w:r>
            <w:r w:rsidRPr="00C65432">
              <w:br/>
            </w:r>
            <w:r w:rsidRPr="00C65432">
              <w:br/>
            </w:r>
          </w:p>
          <w:p w14:paraId="29B40FC7" w14:textId="77777777" w:rsidR="008639F3" w:rsidRPr="00C65432" w:rsidRDefault="008639F3" w:rsidP="00015270">
            <w:pPr>
              <w:pStyle w:val="NormalWeb"/>
              <w:numPr>
                <w:ilvl w:val="0"/>
                <w:numId w:val="213"/>
              </w:numPr>
              <w:spacing w:before="40" w:beforeAutospacing="0" w:after="40" w:afterAutospacing="0"/>
              <w:textAlignment w:val="baseline"/>
            </w:pPr>
            <w:r w:rsidRPr="00C65432">
              <w:t>Hệ thống ghi nhật ký thao tác</w:t>
            </w:r>
          </w:p>
        </w:tc>
      </w:tr>
      <w:tr w:rsidR="00181AE0" w:rsidRPr="00C65432" w14:paraId="54DABE7F"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B08506" w14:textId="77777777" w:rsidR="008639F3" w:rsidRPr="00C65432" w:rsidRDefault="008639F3"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EBFDFD"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mở hóa đơn bán hàng cần giao. </w:t>
            </w:r>
          </w:p>
          <w:p w14:paraId="767B9F56"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chọn “Tạo phiếu giao hàng.” </w:t>
            </w:r>
          </w:p>
          <w:p w14:paraId="7F9C8A91" w14:textId="77777777" w:rsidR="008639F3" w:rsidRPr="00C65432" w:rsidRDefault="008639F3" w:rsidP="00015270">
            <w:pPr>
              <w:pStyle w:val="NormalWeb"/>
              <w:numPr>
                <w:ilvl w:val="0"/>
                <w:numId w:val="214"/>
              </w:numPr>
              <w:spacing w:before="40" w:beforeAutospacing="0" w:after="40" w:afterAutospacing="0"/>
              <w:textAlignment w:val="baseline"/>
            </w:pPr>
            <w:r w:rsidRPr="00C65432">
              <w:t>Hiển thị ô nhập địa chỉ</w:t>
            </w:r>
          </w:p>
          <w:p w14:paraId="337CE545"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nhập địa chỉ </w:t>
            </w:r>
          </w:p>
          <w:p w14:paraId="59746700" w14:textId="77777777" w:rsidR="008639F3" w:rsidRPr="00C65432" w:rsidRDefault="008639F3" w:rsidP="00015270">
            <w:pPr>
              <w:pStyle w:val="NormalWeb"/>
              <w:numPr>
                <w:ilvl w:val="0"/>
                <w:numId w:val="214"/>
              </w:numPr>
              <w:spacing w:before="40" w:beforeAutospacing="0" w:after="40" w:afterAutospacing="0"/>
              <w:textAlignment w:val="baseline"/>
            </w:pPr>
            <w:r w:rsidRPr="00C65432">
              <w:t>Hệ thống hiển thị form phiếu giao hàng với dữ liệu từ hóa đơn bán và địa chỉ vừa nhập</w:t>
            </w:r>
          </w:p>
          <w:p w14:paraId="61A04A28"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chỉnh sửa thêm thông tin </w:t>
            </w:r>
          </w:p>
          <w:p w14:paraId="5D49D498" w14:textId="77777777" w:rsidR="008639F3" w:rsidRPr="00C65432" w:rsidRDefault="008639F3" w:rsidP="00015270">
            <w:pPr>
              <w:pStyle w:val="NormalWeb"/>
              <w:numPr>
                <w:ilvl w:val="0"/>
                <w:numId w:val="214"/>
              </w:numPr>
              <w:spacing w:before="40" w:beforeAutospacing="0" w:after="40" w:afterAutospacing="0"/>
              <w:textAlignment w:val="baseline"/>
            </w:pPr>
            <w:r w:rsidRPr="00C65432">
              <w:t>Người dùng nhấn “Tạo phiếu giao.” </w:t>
            </w:r>
          </w:p>
          <w:p w14:paraId="746DB2EB" w14:textId="77777777" w:rsidR="008639F3" w:rsidRPr="00C65432" w:rsidRDefault="008639F3" w:rsidP="00015270">
            <w:pPr>
              <w:pStyle w:val="NormalWeb"/>
              <w:numPr>
                <w:ilvl w:val="0"/>
                <w:numId w:val="214"/>
              </w:numPr>
              <w:spacing w:before="40" w:beforeAutospacing="0" w:after="40" w:afterAutospacing="0"/>
              <w:textAlignment w:val="baseline"/>
            </w:pPr>
            <w:r w:rsidRPr="00C65432">
              <w:t>Tạo phiếu giao hàng</w:t>
            </w:r>
          </w:p>
          <w:p w14:paraId="2F75CA32" w14:textId="77777777" w:rsidR="008639F3" w:rsidRPr="00C65432" w:rsidRDefault="008639F3" w:rsidP="00015270">
            <w:pPr>
              <w:pStyle w:val="NormalWeb"/>
              <w:numPr>
                <w:ilvl w:val="0"/>
                <w:numId w:val="214"/>
              </w:numPr>
              <w:spacing w:before="40" w:beforeAutospacing="0" w:after="40" w:afterAutospacing="0"/>
              <w:textAlignment w:val="baseline"/>
            </w:pPr>
            <w:r w:rsidRPr="00C65432">
              <w:t>Hệ thống hiển thị thông báo “Tạo phiếu giao hàng thành công.</w:t>
            </w:r>
          </w:p>
        </w:tc>
      </w:tr>
      <w:tr w:rsidR="00181AE0" w:rsidRPr="00C65432" w14:paraId="007971CA"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CB0246"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23261A" w14:textId="77777777" w:rsidR="008639F3" w:rsidRPr="00C65432" w:rsidRDefault="008639F3" w:rsidP="00C65432">
            <w:pPr>
              <w:pStyle w:val="NormalWeb"/>
              <w:spacing w:before="40" w:beforeAutospacing="0" w:after="40" w:afterAutospacing="0"/>
            </w:pPr>
            <w:r w:rsidRPr="00C65432">
              <w:t>N/A</w:t>
            </w:r>
          </w:p>
        </w:tc>
      </w:tr>
      <w:tr w:rsidR="00181AE0" w:rsidRPr="00C65432" w14:paraId="13497A96" w14:textId="77777777" w:rsidTr="008639F3">
        <w:trPr>
          <w:trHeight w:val="18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0F0AA7"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189252" w14:textId="77777777" w:rsidR="008639F3" w:rsidRPr="00C65432" w:rsidRDefault="008639F3" w:rsidP="00C65432">
            <w:pPr>
              <w:pStyle w:val="NormalWeb"/>
              <w:spacing w:before="40" w:beforeAutospacing="0" w:after="40" w:afterAutospacing="0"/>
            </w:pPr>
            <w:r w:rsidRPr="00C65432">
              <w:t>3a Nếu đơn hàng đã được giao thông báo “Tạo phiếu giao thất bại. Đơn hàng đã được giao”</w:t>
            </w:r>
          </w:p>
          <w:p w14:paraId="73B21712" w14:textId="77777777" w:rsidR="008639F3" w:rsidRPr="00C65432" w:rsidRDefault="008639F3" w:rsidP="00C65432">
            <w:pPr>
              <w:pStyle w:val="NormalWeb"/>
              <w:spacing w:before="40" w:beforeAutospacing="0" w:after="40" w:afterAutospacing="0"/>
            </w:pPr>
            <w:r w:rsidRPr="00C65432">
              <w:t>5a. Dữ liệu giao hàng không hợp lệ → hiển thị “Vui lòng kiểm tra lại thông tin giao hàng.” </w:t>
            </w:r>
          </w:p>
          <w:p w14:paraId="122C1217" w14:textId="77777777" w:rsidR="008639F3" w:rsidRPr="00C65432" w:rsidRDefault="008639F3" w:rsidP="00C65432">
            <w:pPr>
              <w:pStyle w:val="NormalWeb"/>
              <w:spacing w:before="40" w:beforeAutospacing="0" w:after="40" w:afterAutospacing="0"/>
            </w:pPr>
            <w:r w:rsidRPr="00C65432">
              <w:t>6a Nếu không có gì chỉnh sửa thì qua bước 7</w:t>
            </w:r>
          </w:p>
          <w:p w14:paraId="3FBEBC45" w14:textId="77777777" w:rsidR="008639F3" w:rsidRPr="00C65432" w:rsidRDefault="008639F3" w:rsidP="00C65432">
            <w:pPr>
              <w:pStyle w:val="NormalWeb"/>
              <w:spacing w:before="40" w:beforeAutospacing="0" w:after="40" w:afterAutospacing="0"/>
            </w:pPr>
            <w:r w:rsidRPr="00C65432">
              <w:t>9a. Lỗi kết nối hoặc lưu dữ liệu thất bại → hiển thị “Không thể tạo phiếu giao hàng, vui lòng thử lại sau.”</w:t>
            </w:r>
          </w:p>
        </w:tc>
      </w:tr>
      <w:tr w:rsidR="00181AE0" w:rsidRPr="00C65432" w14:paraId="0D2C35D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F085F7"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50146C" w14:textId="6F33A2F8" w:rsidR="008639F3" w:rsidRPr="00C65432" w:rsidRDefault="00355F3E" w:rsidP="00C65432">
            <w:pPr>
              <w:pStyle w:val="NormalWeb"/>
              <w:spacing w:before="40" w:beforeAutospacing="0" w:after="40" w:afterAutospacing="0"/>
            </w:pPr>
            <w:r>
              <w:t>BR-UC3-09/10</w:t>
            </w:r>
          </w:p>
        </w:tc>
      </w:tr>
      <w:tr w:rsidR="00181AE0" w:rsidRPr="00C65432" w14:paraId="20817631"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A8BAA"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6CDDB0" w14:textId="77777777" w:rsidR="008639F3" w:rsidRPr="00C65432" w:rsidRDefault="008639F3" w:rsidP="00C65432">
            <w:pPr>
              <w:pStyle w:val="NormalWeb"/>
              <w:spacing w:before="40" w:beforeAutospacing="0" w:after="40" w:afterAutospacing="0"/>
            </w:pPr>
            <w:r w:rsidRPr="00C65432">
              <w:t>N/A</w:t>
            </w:r>
          </w:p>
        </w:tc>
      </w:tr>
    </w:tbl>
    <w:p w14:paraId="219FF3B2" w14:textId="1C314B7B"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D0C9C4E" wp14:editId="5EEBEEB4">
            <wp:extent cx="5736590" cy="8033385"/>
            <wp:effectExtent l="0" t="0" r="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6590" cy="8033385"/>
                    </a:xfrm>
                    <a:prstGeom prst="rect">
                      <a:avLst/>
                    </a:prstGeom>
                    <a:noFill/>
                    <a:ln>
                      <a:noFill/>
                    </a:ln>
                  </pic:spPr>
                </pic:pic>
              </a:graphicData>
            </a:graphic>
          </wp:inline>
        </w:drawing>
      </w:r>
    </w:p>
    <w:p w14:paraId="1054A87E" w14:textId="59C2DC2D" w:rsidR="008639F3" w:rsidRPr="00C65432" w:rsidRDefault="008639F3" w:rsidP="00C65432">
      <w:pPr>
        <w:pStyle w:val="Heading4"/>
        <w:spacing w:after="40"/>
        <w:rPr>
          <w:rFonts w:cs="Times New Roman"/>
          <w:color w:val="auto"/>
          <w:szCs w:val="24"/>
        </w:rPr>
      </w:pPr>
      <w:bookmarkStart w:id="39" w:name="_Toc216042168"/>
      <w:r w:rsidRPr="00C65432">
        <w:rPr>
          <w:rFonts w:cs="Times New Roman"/>
          <w:color w:val="auto"/>
          <w:szCs w:val="24"/>
        </w:rPr>
        <w:lastRenderedPageBreak/>
        <w:t>Xác nhận giao hàng thành công</w:t>
      </w:r>
      <w:bookmarkEnd w:id="39"/>
    </w:p>
    <w:tbl>
      <w:tblPr>
        <w:tblW w:w="0" w:type="auto"/>
        <w:tblCellMar>
          <w:top w:w="15" w:type="dxa"/>
          <w:left w:w="15" w:type="dxa"/>
          <w:bottom w:w="15" w:type="dxa"/>
          <w:right w:w="15" w:type="dxa"/>
        </w:tblCellMar>
        <w:tblLook w:val="04A0" w:firstRow="1" w:lastRow="0" w:firstColumn="1" w:lastColumn="0" w:noHBand="0" w:noVBand="1"/>
      </w:tblPr>
      <w:tblGrid>
        <w:gridCol w:w="2025"/>
        <w:gridCol w:w="7325"/>
      </w:tblGrid>
      <w:tr w:rsidR="00181AE0" w:rsidRPr="00C65432" w14:paraId="787242F3"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D09F6D"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80CE2C" w14:textId="77777777" w:rsidR="008639F3" w:rsidRPr="00C65432" w:rsidRDefault="008639F3" w:rsidP="00C65432">
            <w:pPr>
              <w:pStyle w:val="NormalWeb"/>
              <w:spacing w:before="40" w:beforeAutospacing="0" w:after="40" w:afterAutospacing="0"/>
            </w:pPr>
            <w:r w:rsidRPr="00C65432">
              <w:t>3.3.2</w:t>
            </w:r>
          </w:p>
        </w:tc>
      </w:tr>
      <w:tr w:rsidR="00181AE0" w:rsidRPr="00C65432" w14:paraId="3910FD6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7F63BB"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21D5B8" w14:textId="77777777" w:rsidR="008639F3" w:rsidRPr="00C65432" w:rsidRDefault="008639F3" w:rsidP="00C65432">
            <w:pPr>
              <w:pStyle w:val="NormalWeb"/>
              <w:spacing w:before="40" w:beforeAutospacing="0" w:after="40" w:afterAutospacing="0"/>
            </w:pPr>
            <w:r w:rsidRPr="00C65432">
              <w:t>Xác nhận giao hàng thành công</w:t>
            </w:r>
          </w:p>
        </w:tc>
      </w:tr>
      <w:tr w:rsidR="00181AE0" w:rsidRPr="00C65432" w14:paraId="0452892F"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D691DD"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A6BAA1" w14:textId="77777777" w:rsidR="008639F3" w:rsidRPr="00C65432" w:rsidRDefault="008639F3" w:rsidP="00C65432">
            <w:pPr>
              <w:pStyle w:val="NormalWeb"/>
              <w:spacing w:before="40" w:beforeAutospacing="0" w:after="40" w:afterAutospacing="0"/>
            </w:pPr>
            <w:r w:rsidRPr="00C65432">
              <w:t>Là nhân viên hoặc chủ cửa hàng, tôi muốn xác nhận rằng hàng hóa đã được giao thành công cho khách để hệ thống cập nhật trạng thái phiếu giao</w:t>
            </w:r>
          </w:p>
        </w:tc>
      </w:tr>
      <w:tr w:rsidR="00181AE0" w:rsidRPr="00C65432" w14:paraId="782270C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5899E"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5D5F6B"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1B90FE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4E35B9"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6FDE89" w14:textId="77777777" w:rsidR="008639F3" w:rsidRPr="00C65432" w:rsidRDefault="008639F3" w:rsidP="00C65432">
            <w:pPr>
              <w:pStyle w:val="NormalWeb"/>
              <w:spacing w:before="40" w:beforeAutospacing="0" w:after="40" w:afterAutospacing="0"/>
            </w:pPr>
            <w:r w:rsidRPr="00C65432">
              <w:t>High</w:t>
            </w:r>
          </w:p>
        </w:tc>
      </w:tr>
      <w:tr w:rsidR="00181AE0" w:rsidRPr="00C65432" w14:paraId="3067082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A4CEFC"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A59C3A" w14:textId="77777777" w:rsidR="008639F3" w:rsidRPr="00C65432" w:rsidRDefault="008639F3" w:rsidP="00C65432">
            <w:pPr>
              <w:pStyle w:val="NormalWeb"/>
              <w:spacing w:before="40" w:beforeAutospacing="0" w:after="40" w:afterAutospacing="0"/>
            </w:pPr>
            <w:r w:rsidRPr="00C65432">
              <w:t>Người dùng chọn “Xác nhận giao hàng thành công”</w:t>
            </w:r>
          </w:p>
        </w:tc>
      </w:tr>
      <w:tr w:rsidR="00181AE0" w:rsidRPr="00C65432" w14:paraId="699E3AFB"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B0AB03"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9D930B" w14:textId="77777777" w:rsidR="008639F3" w:rsidRPr="00C65432" w:rsidRDefault="008639F3" w:rsidP="00015270">
            <w:pPr>
              <w:pStyle w:val="NormalWeb"/>
              <w:numPr>
                <w:ilvl w:val="0"/>
                <w:numId w:val="215"/>
              </w:numPr>
              <w:spacing w:before="40" w:beforeAutospacing="0" w:after="40" w:afterAutospacing="0"/>
              <w:textAlignment w:val="baseline"/>
            </w:pPr>
            <w:r w:rsidRPr="00C65432">
              <w:t>Người dùng đã đăng nhập hợp lệ.</w:t>
            </w:r>
          </w:p>
          <w:p w14:paraId="0F1ED7B4" w14:textId="77777777" w:rsidR="008639F3" w:rsidRPr="00C65432" w:rsidRDefault="008639F3" w:rsidP="00015270">
            <w:pPr>
              <w:pStyle w:val="NormalWeb"/>
              <w:numPr>
                <w:ilvl w:val="0"/>
                <w:numId w:val="215"/>
              </w:numPr>
              <w:spacing w:before="40" w:beforeAutospacing="0" w:after="40" w:afterAutospacing="0"/>
              <w:textAlignment w:val="baseline"/>
            </w:pPr>
            <w:r w:rsidRPr="00C65432">
              <w:t>Phiếu giao hàng tồn tại, đang ở trạng thái “Đang giao.”</w:t>
            </w:r>
          </w:p>
          <w:p w14:paraId="2D45CB8A" w14:textId="77777777" w:rsidR="008639F3" w:rsidRPr="00C65432" w:rsidRDefault="008639F3" w:rsidP="00015270">
            <w:pPr>
              <w:pStyle w:val="NormalWeb"/>
              <w:numPr>
                <w:ilvl w:val="0"/>
                <w:numId w:val="215"/>
              </w:numPr>
              <w:spacing w:before="40" w:beforeAutospacing="0" w:after="40" w:afterAutospacing="0"/>
              <w:textAlignment w:val="baseline"/>
            </w:pPr>
            <w:r w:rsidRPr="00C65432">
              <w:t>Đơn bán/hóa đơn liên kết còn hiệu lực, chưa bị hủy.</w:t>
            </w:r>
          </w:p>
        </w:tc>
      </w:tr>
      <w:tr w:rsidR="00181AE0" w:rsidRPr="00C65432" w14:paraId="059D356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49A4D1"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44ECE0" w14:textId="77777777" w:rsidR="008639F3" w:rsidRPr="00C65432" w:rsidRDefault="008639F3" w:rsidP="00015270">
            <w:pPr>
              <w:pStyle w:val="NormalWeb"/>
              <w:numPr>
                <w:ilvl w:val="0"/>
                <w:numId w:val="216"/>
              </w:numPr>
              <w:spacing w:before="40" w:beforeAutospacing="0" w:after="40" w:afterAutospacing="0"/>
              <w:textAlignment w:val="baseline"/>
            </w:pPr>
            <w:r w:rsidRPr="00C65432">
              <w:t>Phiếu giao hàng được cập nhật trạng thái = “Đã giao hàng.”</w:t>
            </w:r>
          </w:p>
          <w:p w14:paraId="29400619" w14:textId="77777777" w:rsidR="008639F3" w:rsidRPr="00C65432" w:rsidRDefault="008639F3" w:rsidP="00015270">
            <w:pPr>
              <w:pStyle w:val="NormalWeb"/>
              <w:numPr>
                <w:ilvl w:val="0"/>
                <w:numId w:val="216"/>
              </w:numPr>
              <w:spacing w:before="40" w:beforeAutospacing="0" w:after="40" w:afterAutospacing="0"/>
              <w:textAlignment w:val="baseline"/>
            </w:pPr>
            <w:r w:rsidRPr="00C65432">
              <w:t>Hóa đơn liên kết được cập nhật trạng thái sau giao hàng</w:t>
            </w:r>
          </w:p>
          <w:p w14:paraId="1836B3D2" w14:textId="77777777" w:rsidR="008639F3" w:rsidRPr="00C65432" w:rsidRDefault="008639F3" w:rsidP="00015270">
            <w:pPr>
              <w:pStyle w:val="NormalWeb"/>
              <w:numPr>
                <w:ilvl w:val="0"/>
                <w:numId w:val="216"/>
              </w:numPr>
              <w:spacing w:before="40" w:beforeAutospacing="0" w:after="40" w:afterAutospacing="0"/>
              <w:textAlignment w:val="baseline"/>
            </w:pPr>
            <w:r w:rsidRPr="00C65432">
              <w:t>Hệ thống ghi nhận nhật ký xác nhận giao hàng</w:t>
            </w:r>
          </w:p>
        </w:tc>
      </w:tr>
      <w:tr w:rsidR="00181AE0" w:rsidRPr="00C65432" w14:paraId="11C9C339"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5F658"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896F1"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mở phiếu giao hàng cần xác nhận.</w:t>
            </w:r>
          </w:p>
          <w:p w14:paraId="3CE35087"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chọn “Xác nhận giao hàng thành công.”</w:t>
            </w:r>
          </w:p>
          <w:p w14:paraId="77950EA0" w14:textId="77777777" w:rsidR="008639F3" w:rsidRPr="00C65432" w:rsidRDefault="008639F3" w:rsidP="00015270">
            <w:pPr>
              <w:pStyle w:val="NormalWeb"/>
              <w:numPr>
                <w:ilvl w:val="0"/>
                <w:numId w:val="217"/>
              </w:numPr>
              <w:spacing w:before="40" w:beforeAutospacing="0" w:after="40" w:afterAutospacing="0"/>
              <w:textAlignment w:val="baseline"/>
            </w:pPr>
            <w:r w:rsidRPr="00C65432">
              <w:t>Hệ thống hiển thị hộp xác nhận và ô nhập ghi chú</w:t>
            </w:r>
          </w:p>
          <w:p w14:paraId="2C5F0A2F"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nhập ghi chú giao hàng </w:t>
            </w:r>
          </w:p>
          <w:p w14:paraId="551682DE" w14:textId="77777777" w:rsidR="008639F3" w:rsidRPr="00C65432" w:rsidRDefault="008639F3" w:rsidP="00015270">
            <w:pPr>
              <w:pStyle w:val="NormalWeb"/>
              <w:numPr>
                <w:ilvl w:val="0"/>
                <w:numId w:val="217"/>
              </w:numPr>
              <w:spacing w:before="40" w:beforeAutospacing="0" w:after="40" w:afterAutospacing="0"/>
              <w:textAlignment w:val="baseline"/>
            </w:pPr>
            <w:r w:rsidRPr="00C65432">
              <w:t>Người dùng nhấn “Xác nhận.”</w:t>
            </w:r>
          </w:p>
          <w:p w14:paraId="5BA757A9" w14:textId="77777777" w:rsidR="008639F3" w:rsidRPr="00C65432" w:rsidRDefault="008639F3" w:rsidP="00015270">
            <w:pPr>
              <w:pStyle w:val="NormalWeb"/>
              <w:numPr>
                <w:ilvl w:val="0"/>
                <w:numId w:val="217"/>
              </w:numPr>
              <w:spacing w:before="40" w:beforeAutospacing="0" w:after="40" w:afterAutospacing="0"/>
              <w:textAlignment w:val="baseline"/>
            </w:pPr>
            <w:r w:rsidRPr="00C65432">
              <w:t>Hệ thống cập nhật trạng thái phiếu giao = “Đã giao hàng.”</w:t>
            </w:r>
          </w:p>
          <w:p w14:paraId="3DDAE681" w14:textId="77777777" w:rsidR="008639F3" w:rsidRPr="00C65432" w:rsidRDefault="008639F3" w:rsidP="00015270">
            <w:pPr>
              <w:pStyle w:val="NormalWeb"/>
              <w:numPr>
                <w:ilvl w:val="0"/>
                <w:numId w:val="217"/>
              </w:numPr>
              <w:spacing w:before="40" w:beforeAutospacing="0" w:after="40" w:afterAutospacing="0"/>
              <w:textAlignment w:val="baseline"/>
            </w:pPr>
            <w:r w:rsidRPr="00C65432">
              <w:t>Hệ thống hiển thị thông báo “Xác nhận giao hàng thành công.”</w:t>
            </w:r>
          </w:p>
        </w:tc>
      </w:tr>
      <w:tr w:rsidR="00181AE0" w:rsidRPr="00C65432" w14:paraId="61D5CCC1"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532BD1"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C496B2" w14:textId="77777777" w:rsidR="008639F3" w:rsidRPr="00C65432" w:rsidRDefault="008639F3" w:rsidP="00C65432">
            <w:pPr>
              <w:pStyle w:val="NormalWeb"/>
              <w:spacing w:before="40" w:beforeAutospacing="0" w:after="40" w:afterAutospacing="0"/>
            </w:pPr>
            <w:r w:rsidRPr="00C65432">
              <w:t>N/A</w:t>
            </w:r>
          </w:p>
        </w:tc>
      </w:tr>
      <w:tr w:rsidR="00181AE0" w:rsidRPr="00C65432" w14:paraId="03486A0B" w14:textId="77777777" w:rsidTr="008639F3">
        <w:trPr>
          <w:trHeight w:val="22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1CFAC0"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CC9482" w14:textId="77777777" w:rsidR="008639F3" w:rsidRPr="00C65432" w:rsidRDefault="008639F3" w:rsidP="00C65432">
            <w:pPr>
              <w:pStyle w:val="NormalWeb"/>
              <w:spacing w:before="40" w:beforeAutospacing="0" w:after="40" w:afterAutospacing="0"/>
            </w:pPr>
            <w:r w:rsidRPr="00C65432">
              <w:t>3a Phiếu giao đã bị hủy hoặc không ở trạng thái “Đang giao” → hệ thống hiển thị thông báo “Không thể xác nhận giao hàng cho phiếu không hợp lệ.”</w:t>
            </w:r>
          </w:p>
          <w:p w14:paraId="1F6A0344" w14:textId="77777777" w:rsidR="008639F3" w:rsidRPr="00C65432" w:rsidRDefault="008639F3" w:rsidP="00C65432">
            <w:pPr>
              <w:pStyle w:val="NormalWeb"/>
              <w:spacing w:before="40" w:beforeAutospacing="0" w:after="40" w:afterAutospacing="0"/>
            </w:pPr>
            <w:r w:rsidRPr="00C65432">
              <w:t>4a. Nêu không có ghi chú thì bỏ qua</w:t>
            </w:r>
          </w:p>
          <w:p w14:paraId="410BF87B" w14:textId="77777777" w:rsidR="008639F3" w:rsidRPr="00C65432" w:rsidRDefault="008639F3" w:rsidP="00C65432">
            <w:pPr>
              <w:pStyle w:val="NormalWeb"/>
              <w:spacing w:before="40" w:beforeAutospacing="0" w:after="40" w:afterAutospacing="0"/>
            </w:pPr>
            <w:r w:rsidRPr="00C65432">
              <w:t>7a. Lỗi hệ thống hoặc mất kết nối khi cập nhật → hệ thống hiển thị thông báo “Không thể xác nhận giao hàng, vui lòng thử lại sau.”</w:t>
            </w:r>
          </w:p>
        </w:tc>
      </w:tr>
      <w:tr w:rsidR="00181AE0" w:rsidRPr="00C65432" w14:paraId="6B4DAEF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18D5EE"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D3CC34" w14:textId="77777777" w:rsidR="008639F3" w:rsidRPr="00C65432" w:rsidRDefault="008639F3" w:rsidP="00C65432">
            <w:pPr>
              <w:pStyle w:val="NormalWeb"/>
              <w:spacing w:before="40" w:beforeAutospacing="0" w:after="40" w:afterAutospacing="0"/>
            </w:pPr>
            <w:r w:rsidRPr="00C65432">
              <w:t>N/A</w:t>
            </w:r>
          </w:p>
        </w:tc>
      </w:tr>
      <w:tr w:rsidR="00181AE0" w:rsidRPr="00C65432" w14:paraId="7B1F8A57"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3DFA49"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B77565" w14:textId="77777777" w:rsidR="008639F3" w:rsidRPr="00C65432" w:rsidRDefault="008639F3" w:rsidP="00C65432">
            <w:pPr>
              <w:pStyle w:val="NormalWeb"/>
              <w:spacing w:before="40" w:beforeAutospacing="0" w:after="40" w:afterAutospacing="0"/>
            </w:pPr>
            <w:r w:rsidRPr="00C65432">
              <w:t>N/A</w:t>
            </w:r>
          </w:p>
        </w:tc>
      </w:tr>
    </w:tbl>
    <w:p w14:paraId="040B25F8" w14:textId="5D324852"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47D539FA" wp14:editId="29C09C20">
            <wp:extent cx="5736590" cy="76415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6590" cy="7641590"/>
                    </a:xfrm>
                    <a:prstGeom prst="rect">
                      <a:avLst/>
                    </a:prstGeom>
                    <a:noFill/>
                    <a:ln>
                      <a:noFill/>
                    </a:ln>
                  </pic:spPr>
                </pic:pic>
              </a:graphicData>
            </a:graphic>
          </wp:inline>
        </w:drawing>
      </w:r>
    </w:p>
    <w:p w14:paraId="3ABC4009" w14:textId="26864697" w:rsidR="008639F3" w:rsidRPr="00C65432" w:rsidRDefault="008639F3" w:rsidP="00C65432">
      <w:pPr>
        <w:pStyle w:val="Heading4"/>
        <w:spacing w:after="40"/>
        <w:rPr>
          <w:rFonts w:cs="Times New Roman"/>
          <w:color w:val="auto"/>
          <w:szCs w:val="24"/>
        </w:rPr>
      </w:pPr>
      <w:bookmarkStart w:id="40" w:name="_Toc216042169"/>
      <w:r w:rsidRPr="00C65432">
        <w:rPr>
          <w:rFonts w:cs="Times New Roman"/>
          <w:color w:val="auto"/>
          <w:szCs w:val="24"/>
        </w:rPr>
        <w:t>Cập nhật địa chỉ giao</w:t>
      </w:r>
      <w:bookmarkEnd w:id="40"/>
    </w:p>
    <w:tbl>
      <w:tblPr>
        <w:tblW w:w="0" w:type="auto"/>
        <w:tblCellMar>
          <w:top w:w="15" w:type="dxa"/>
          <w:left w:w="15" w:type="dxa"/>
          <w:bottom w:w="15" w:type="dxa"/>
          <w:right w:w="15" w:type="dxa"/>
        </w:tblCellMar>
        <w:tblLook w:val="04A0" w:firstRow="1" w:lastRow="0" w:firstColumn="1" w:lastColumn="0" w:noHBand="0" w:noVBand="1"/>
      </w:tblPr>
      <w:tblGrid>
        <w:gridCol w:w="2109"/>
        <w:gridCol w:w="7241"/>
      </w:tblGrid>
      <w:tr w:rsidR="00181AE0" w:rsidRPr="00C65432" w14:paraId="33BE0D1E"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161CC"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41C8B7" w14:textId="77777777" w:rsidR="008639F3" w:rsidRPr="00C65432" w:rsidRDefault="008639F3" w:rsidP="00C65432">
            <w:pPr>
              <w:pStyle w:val="NormalWeb"/>
              <w:spacing w:before="40" w:beforeAutospacing="0" w:after="40" w:afterAutospacing="0"/>
            </w:pPr>
            <w:r w:rsidRPr="00C65432">
              <w:t>3.3.3</w:t>
            </w:r>
          </w:p>
        </w:tc>
      </w:tr>
      <w:tr w:rsidR="00181AE0" w:rsidRPr="00C65432" w14:paraId="4C2DB68A"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09FC4F" w14:textId="77777777" w:rsidR="008639F3" w:rsidRPr="00C65432" w:rsidRDefault="008639F3"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13652" w14:textId="77777777" w:rsidR="008639F3" w:rsidRPr="00C65432" w:rsidRDefault="008639F3" w:rsidP="00C65432">
            <w:pPr>
              <w:pStyle w:val="NormalWeb"/>
              <w:spacing w:before="40" w:beforeAutospacing="0" w:after="40" w:afterAutospacing="0"/>
            </w:pPr>
            <w:r w:rsidRPr="00C65432">
              <w:t>Cập nhật địa chỉ giao hàng</w:t>
            </w:r>
          </w:p>
        </w:tc>
      </w:tr>
      <w:tr w:rsidR="00181AE0" w:rsidRPr="00C65432" w14:paraId="4DEC6DB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C0A24E"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1F3977" w14:textId="77777777" w:rsidR="008639F3" w:rsidRPr="00C65432" w:rsidRDefault="008639F3" w:rsidP="00C65432">
            <w:pPr>
              <w:pStyle w:val="NormalWeb"/>
              <w:spacing w:before="40" w:beforeAutospacing="0" w:after="40" w:afterAutospacing="0"/>
            </w:pPr>
            <w:r w:rsidRPr="00C65432">
              <w:t>Là người bán hàng, tôi muốn cập nhật địa chỉ giao hàng trước khi giao, để đảm bảo hàng được gửi đến đúng địa điểm của khách hàng.</w:t>
            </w:r>
          </w:p>
        </w:tc>
      </w:tr>
      <w:tr w:rsidR="00181AE0" w:rsidRPr="00C65432" w14:paraId="0643AA1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3AA788"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39C4E8"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72773E8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E1DCFE"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E800E6" w14:textId="77777777" w:rsidR="008639F3" w:rsidRPr="00C65432" w:rsidRDefault="008639F3" w:rsidP="00C65432">
            <w:pPr>
              <w:pStyle w:val="NormalWeb"/>
              <w:spacing w:before="40" w:beforeAutospacing="0" w:after="40" w:afterAutospacing="0"/>
            </w:pPr>
            <w:r w:rsidRPr="00C65432">
              <w:t>Medium</w:t>
            </w:r>
          </w:p>
        </w:tc>
      </w:tr>
      <w:tr w:rsidR="00181AE0" w:rsidRPr="00C65432" w14:paraId="5D3E873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A601F4"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5C9E0" w14:textId="77777777" w:rsidR="008639F3" w:rsidRPr="00C65432" w:rsidRDefault="008639F3" w:rsidP="00C65432">
            <w:pPr>
              <w:pStyle w:val="NormalWeb"/>
              <w:spacing w:before="40" w:beforeAutospacing="0" w:after="40" w:afterAutospacing="0"/>
            </w:pPr>
            <w:r w:rsidRPr="00C65432">
              <w:t>Nhân viên hoặc chủ cửa hàng chọn chức năng “Cập nhật địa chỉ giao”</w:t>
            </w:r>
          </w:p>
        </w:tc>
      </w:tr>
      <w:tr w:rsidR="00181AE0" w:rsidRPr="00C65432" w14:paraId="234EF34A" w14:textId="77777777" w:rsidTr="008639F3">
        <w:trPr>
          <w:trHeight w:val="55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D63819"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32FF3C" w14:textId="77777777" w:rsidR="008639F3" w:rsidRPr="00C65432" w:rsidRDefault="008639F3" w:rsidP="00015270">
            <w:pPr>
              <w:pStyle w:val="NormalWeb"/>
              <w:numPr>
                <w:ilvl w:val="0"/>
                <w:numId w:val="218"/>
              </w:numPr>
              <w:spacing w:before="40" w:beforeAutospacing="0" w:after="40" w:afterAutospacing="0"/>
              <w:textAlignment w:val="baseline"/>
            </w:pPr>
            <w:r w:rsidRPr="00C65432">
              <w:t>Người dùng đã đăng nhập hợp lệ.</w:t>
            </w:r>
          </w:p>
          <w:p w14:paraId="527666B4" w14:textId="77777777" w:rsidR="008639F3" w:rsidRPr="00C65432" w:rsidRDefault="008639F3" w:rsidP="00015270">
            <w:pPr>
              <w:pStyle w:val="NormalWeb"/>
              <w:numPr>
                <w:ilvl w:val="0"/>
                <w:numId w:val="218"/>
              </w:numPr>
              <w:spacing w:before="40" w:beforeAutospacing="0" w:after="40" w:afterAutospacing="0"/>
              <w:textAlignment w:val="baseline"/>
            </w:pPr>
            <w:r w:rsidRPr="00C65432">
              <w:t>Đơn chưa được giao</w:t>
            </w:r>
          </w:p>
        </w:tc>
      </w:tr>
      <w:tr w:rsidR="00181AE0" w:rsidRPr="00C65432" w14:paraId="3428C91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D826F1"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5AA2D9" w14:textId="77777777" w:rsidR="008639F3" w:rsidRPr="00C65432" w:rsidRDefault="008639F3" w:rsidP="00015270">
            <w:pPr>
              <w:pStyle w:val="NormalWeb"/>
              <w:numPr>
                <w:ilvl w:val="0"/>
                <w:numId w:val="219"/>
              </w:numPr>
              <w:spacing w:before="40" w:beforeAutospacing="0" w:after="40" w:afterAutospacing="0"/>
              <w:textAlignment w:val="baseline"/>
            </w:pPr>
            <w:r w:rsidRPr="00C65432">
              <w:t>Người dùng đã đăng nhập hợp lệ.</w:t>
            </w:r>
          </w:p>
          <w:p w14:paraId="29263A9F" w14:textId="77777777" w:rsidR="008639F3" w:rsidRPr="00C65432" w:rsidRDefault="008639F3" w:rsidP="00015270">
            <w:pPr>
              <w:pStyle w:val="NormalWeb"/>
              <w:numPr>
                <w:ilvl w:val="0"/>
                <w:numId w:val="219"/>
              </w:numPr>
              <w:spacing w:before="40" w:beforeAutospacing="0" w:after="40" w:afterAutospacing="0"/>
              <w:textAlignment w:val="baseline"/>
            </w:pPr>
            <w:r w:rsidRPr="00C65432">
              <w:t>Địa chỉ giao hàng trong đơn hàng và phiếu được cập nhật thành công.</w:t>
            </w:r>
          </w:p>
          <w:p w14:paraId="3AA3ACCB" w14:textId="77777777" w:rsidR="008639F3" w:rsidRPr="00C65432" w:rsidRDefault="008639F3" w:rsidP="00015270">
            <w:pPr>
              <w:pStyle w:val="NormalWeb"/>
              <w:numPr>
                <w:ilvl w:val="0"/>
                <w:numId w:val="219"/>
              </w:numPr>
              <w:spacing w:before="40" w:beforeAutospacing="0" w:after="40" w:afterAutospacing="0"/>
              <w:textAlignment w:val="baseline"/>
            </w:pPr>
            <w:r w:rsidRPr="00C65432">
              <w:t>Thông tin thay đổi được ghi vào nhật ký cập nhật hệ thống.</w:t>
            </w:r>
          </w:p>
        </w:tc>
      </w:tr>
      <w:tr w:rsidR="00181AE0" w:rsidRPr="00C65432" w14:paraId="42C3CA76"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B6DC3C"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BA6B6" w14:textId="77777777" w:rsidR="008639F3" w:rsidRPr="00C65432" w:rsidRDefault="008639F3" w:rsidP="00015270">
            <w:pPr>
              <w:pStyle w:val="NormalWeb"/>
              <w:numPr>
                <w:ilvl w:val="0"/>
                <w:numId w:val="220"/>
              </w:numPr>
              <w:spacing w:before="40" w:beforeAutospacing="0" w:after="40" w:afterAutospacing="0"/>
              <w:textAlignment w:val="baseline"/>
            </w:pPr>
            <w:r w:rsidRPr="00C65432">
              <w:t>Người dùng mở phiếu giao hàng cần cập nhật địa chỉ</w:t>
            </w:r>
          </w:p>
          <w:p w14:paraId="12A787CF" w14:textId="77777777" w:rsidR="008639F3" w:rsidRPr="00C65432" w:rsidRDefault="008639F3" w:rsidP="00015270">
            <w:pPr>
              <w:pStyle w:val="NormalWeb"/>
              <w:numPr>
                <w:ilvl w:val="0"/>
                <w:numId w:val="220"/>
              </w:numPr>
              <w:spacing w:before="40" w:beforeAutospacing="0" w:after="40" w:afterAutospacing="0"/>
              <w:textAlignment w:val="baseline"/>
            </w:pPr>
            <w:r w:rsidRPr="00C65432">
              <w:t>Chọn “Cập nhật địa chỉ giao.”</w:t>
            </w:r>
          </w:p>
          <w:p w14:paraId="4011D50F"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cho phép cập nhật địa chỉ giao</w:t>
            </w:r>
          </w:p>
          <w:p w14:paraId="07277785" w14:textId="77777777" w:rsidR="008639F3" w:rsidRPr="00C65432" w:rsidRDefault="008639F3" w:rsidP="00015270">
            <w:pPr>
              <w:pStyle w:val="NormalWeb"/>
              <w:numPr>
                <w:ilvl w:val="0"/>
                <w:numId w:val="220"/>
              </w:numPr>
              <w:spacing w:before="40" w:beforeAutospacing="0" w:after="40" w:afterAutospacing="0"/>
              <w:textAlignment w:val="baseline"/>
            </w:pPr>
            <w:r w:rsidRPr="00C65432">
              <w:t>Người dùng nhập địa chỉ giao mới và nhấn “Lưu.”</w:t>
            </w:r>
          </w:p>
          <w:p w14:paraId="1020DF58"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kiểm tra hợp lệ (địa chỉ không rỗng; SĐT/ tên người nhận nếu yêu cầu).</w:t>
            </w:r>
          </w:p>
          <w:p w14:paraId="5824E505"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lưu địa chỉ mới, cập nhật vào đơn hàng và phiếu giao</w:t>
            </w:r>
          </w:p>
          <w:p w14:paraId="1A72D78C" w14:textId="77777777" w:rsidR="008639F3" w:rsidRPr="00C65432" w:rsidRDefault="008639F3" w:rsidP="00015270">
            <w:pPr>
              <w:pStyle w:val="NormalWeb"/>
              <w:numPr>
                <w:ilvl w:val="0"/>
                <w:numId w:val="220"/>
              </w:numPr>
              <w:spacing w:before="40" w:beforeAutospacing="0" w:after="40" w:afterAutospacing="0"/>
              <w:textAlignment w:val="baseline"/>
            </w:pPr>
            <w:r w:rsidRPr="00C65432">
              <w:t>Hệ thống hiển thị “Cập nhật địa chỉ giao thành công.”</w:t>
            </w:r>
          </w:p>
        </w:tc>
      </w:tr>
      <w:tr w:rsidR="00181AE0" w:rsidRPr="00C65432" w14:paraId="44A60D52"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AD7F9"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7C53C2" w14:textId="77777777" w:rsidR="008639F3" w:rsidRPr="00C65432" w:rsidRDefault="008639F3" w:rsidP="00C65432">
            <w:pPr>
              <w:pStyle w:val="NormalWeb"/>
              <w:spacing w:before="40" w:beforeAutospacing="0" w:after="40" w:afterAutospacing="0"/>
            </w:pPr>
            <w:r w:rsidRPr="00C65432">
              <w:t>4a. Người dùng chọn địa chỉ có sẵn của khách được lưu trong lịch sử</w:t>
            </w:r>
          </w:p>
        </w:tc>
      </w:tr>
      <w:tr w:rsidR="00181AE0" w:rsidRPr="00C65432" w14:paraId="160C5D4F" w14:textId="77777777" w:rsidTr="008639F3">
        <w:trPr>
          <w:trHeight w:val="229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59E672"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EA6D37" w14:textId="77777777" w:rsidR="008639F3" w:rsidRPr="00C65432" w:rsidRDefault="008639F3" w:rsidP="00C65432">
            <w:pPr>
              <w:pStyle w:val="NormalWeb"/>
              <w:spacing w:before="40" w:beforeAutospacing="0" w:after="40" w:afterAutospacing="0"/>
            </w:pPr>
            <w:r w:rsidRPr="00C65432">
              <w:t>3a. Đơn hoặc phiếu đã giao / đã hủy → hệ thống hiển thị “Không thể cập nhật địa chỉ cho chứng từ không hợp lệ.”</w:t>
            </w:r>
          </w:p>
          <w:p w14:paraId="1C6CD3F7" w14:textId="77777777" w:rsidR="008639F3" w:rsidRPr="00C65432" w:rsidRDefault="008639F3" w:rsidP="00C65432">
            <w:pPr>
              <w:pStyle w:val="NormalWeb"/>
              <w:spacing w:before="40" w:beforeAutospacing="0" w:after="40" w:afterAutospacing="0"/>
            </w:pPr>
            <w:r w:rsidRPr="00C65432">
              <w:t>6a. Lỗi hệ thống hoặc mất kết nối → hệ thống hiển thị “Không thể cập nhật địa chỉ, vui lòng thử lại sau.”</w:t>
            </w:r>
          </w:p>
        </w:tc>
      </w:tr>
      <w:tr w:rsidR="00181AE0" w:rsidRPr="00C65432" w14:paraId="681FB846"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646A7A"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55AECC" w14:textId="795120D1" w:rsidR="008639F3" w:rsidRPr="00C65432" w:rsidRDefault="00355F3E" w:rsidP="00C65432">
            <w:pPr>
              <w:pStyle w:val="NormalWeb"/>
              <w:spacing w:before="40" w:beforeAutospacing="0" w:after="40" w:afterAutospacing="0"/>
            </w:pPr>
            <w:r>
              <w:t>BR-UC3-09</w:t>
            </w:r>
          </w:p>
        </w:tc>
      </w:tr>
      <w:tr w:rsidR="00181AE0" w:rsidRPr="00C65432" w14:paraId="39B603A9"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ED527D"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823EF4" w14:textId="77777777" w:rsidR="008639F3" w:rsidRPr="00C65432" w:rsidRDefault="008639F3" w:rsidP="00C65432">
            <w:pPr>
              <w:pStyle w:val="NormalWeb"/>
              <w:spacing w:before="40" w:beforeAutospacing="0" w:after="40" w:afterAutospacing="0"/>
            </w:pPr>
            <w:r w:rsidRPr="00C65432">
              <w:t>N/A</w:t>
            </w:r>
          </w:p>
        </w:tc>
      </w:tr>
    </w:tbl>
    <w:p w14:paraId="16B74F40" w14:textId="77777777" w:rsidR="008639F3" w:rsidRPr="00C65432" w:rsidRDefault="008639F3" w:rsidP="00C65432">
      <w:pPr>
        <w:spacing w:before="40" w:after="40"/>
        <w:rPr>
          <w:szCs w:val="24"/>
        </w:rPr>
      </w:pPr>
    </w:p>
    <w:p w14:paraId="11681076" w14:textId="1B21375B"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A1E0F79" wp14:editId="0AC0A25B">
            <wp:extent cx="5736590" cy="6836410"/>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6590" cy="6836410"/>
                    </a:xfrm>
                    <a:prstGeom prst="rect">
                      <a:avLst/>
                    </a:prstGeom>
                    <a:noFill/>
                    <a:ln>
                      <a:noFill/>
                    </a:ln>
                  </pic:spPr>
                </pic:pic>
              </a:graphicData>
            </a:graphic>
          </wp:inline>
        </w:drawing>
      </w:r>
    </w:p>
    <w:p w14:paraId="604C39E9" w14:textId="09601B68" w:rsidR="008639F3" w:rsidRPr="00C65432" w:rsidRDefault="008639F3" w:rsidP="00C65432">
      <w:pPr>
        <w:pStyle w:val="Heading3"/>
        <w:spacing w:after="40"/>
        <w:rPr>
          <w:rFonts w:cs="Times New Roman"/>
          <w:color w:val="auto"/>
        </w:rPr>
      </w:pPr>
      <w:bookmarkStart w:id="41" w:name="_Toc216042170"/>
      <w:r w:rsidRPr="00C65432">
        <w:rPr>
          <w:rFonts w:cs="Times New Roman"/>
          <w:color w:val="auto"/>
        </w:rPr>
        <w:lastRenderedPageBreak/>
        <w:t>Xử lý trả hàng</w:t>
      </w:r>
      <w:bookmarkEnd w:id="41"/>
    </w:p>
    <w:p w14:paraId="67567E94" w14:textId="41B4A3BB"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4E448520" wp14:editId="53FD911B">
            <wp:extent cx="5530215" cy="3515995"/>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30215" cy="3515995"/>
                    </a:xfrm>
                    <a:prstGeom prst="rect">
                      <a:avLst/>
                    </a:prstGeom>
                    <a:noFill/>
                    <a:ln>
                      <a:noFill/>
                    </a:ln>
                  </pic:spPr>
                </pic:pic>
              </a:graphicData>
            </a:graphic>
          </wp:inline>
        </w:drawing>
      </w:r>
    </w:p>
    <w:p w14:paraId="7C42D2EC" w14:textId="487E93E4" w:rsidR="008639F3" w:rsidRPr="00C65432" w:rsidRDefault="008639F3" w:rsidP="00C65432">
      <w:pPr>
        <w:pStyle w:val="Heading4"/>
        <w:spacing w:after="40"/>
        <w:rPr>
          <w:rFonts w:cs="Times New Roman"/>
          <w:color w:val="auto"/>
          <w:szCs w:val="24"/>
        </w:rPr>
      </w:pPr>
      <w:r w:rsidRPr="00C65432">
        <w:rPr>
          <w:rFonts w:cs="Times New Roman"/>
          <w:color w:val="auto"/>
          <w:szCs w:val="24"/>
        </w:rPr>
        <w:t xml:space="preserve"> </w:t>
      </w:r>
      <w:bookmarkStart w:id="42" w:name="_Toc216042171"/>
      <w:r w:rsidRPr="00C65432">
        <w:rPr>
          <w:rFonts w:cs="Times New Roman"/>
          <w:color w:val="auto"/>
          <w:szCs w:val="24"/>
        </w:rPr>
        <w:t>Tạo phiếu trả hàng</w:t>
      </w:r>
      <w:bookmarkEnd w:id="42"/>
    </w:p>
    <w:tbl>
      <w:tblPr>
        <w:tblW w:w="0" w:type="auto"/>
        <w:tblCellMar>
          <w:top w:w="15" w:type="dxa"/>
          <w:left w:w="15" w:type="dxa"/>
          <w:bottom w:w="15" w:type="dxa"/>
          <w:right w:w="15" w:type="dxa"/>
        </w:tblCellMar>
        <w:tblLook w:val="04A0" w:firstRow="1" w:lastRow="0" w:firstColumn="1" w:lastColumn="0" w:noHBand="0" w:noVBand="1"/>
      </w:tblPr>
      <w:tblGrid>
        <w:gridCol w:w="2258"/>
        <w:gridCol w:w="7092"/>
      </w:tblGrid>
      <w:tr w:rsidR="00181AE0" w:rsidRPr="00C65432" w14:paraId="190A75E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29BCD"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FC8E3" w14:textId="77777777" w:rsidR="008639F3" w:rsidRPr="00C65432" w:rsidRDefault="008639F3" w:rsidP="00C65432">
            <w:pPr>
              <w:pStyle w:val="NormalWeb"/>
              <w:spacing w:before="40" w:beforeAutospacing="0" w:after="40" w:afterAutospacing="0"/>
            </w:pPr>
            <w:r w:rsidRPr="00C65432">
              <w:t>3.5.1</w:t>
            </w:r>
          </w:p>
        </w:tc>
      </w:tr>
      <w:tr w:rsidR="00181AE0" w:rsidRPr="00C65432" w14:paraId="14502EB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9AC55"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350010" w14:textId="77777777" w:rsidR="008639F3" w:rsidRPr="00C65432" w:rsidRDefault="008639F3" w:rsidP="00C65432">
            <w:pPr>
              <w:pStyle w:val="NormalWeb"/>
              <w:spacing w:before="40" w:beforeAutospacing="0" w:after="40" w:afterAutospacing="0"/>
            </w:pPr>
            <w:r w:rsidRPr="00C65432">
              <w:t>Tạo phiếu trả hàng</w:t>
            </w:r>
          </w:p>
        </w:tc>
      </w:tr>
      <w:tr w:rsidR="00181AE0" w:rsidRPr="00C65432" w14:paraId="4EBF240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1D1891"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4456B4" w14:textId="77777777" w:rsidR="008639F3" w:rsidRPr="00C65432" w:rsidRDefault="008639F3" w:rsidP="00C65432">
            <w:pPr>
              <w:pStyle w:val="NormalWeb"/>
              <w:spacing w:before="40" w:beforeAutospacing="0" w:after="40" w:afterAutospacing="0"/>
            </w:pPr>
            <w:r w:rsidRPr="00C65432">
              <w:t>Là người bán hàng, tôi muốn tạo phiếu trả hàng để ghi nhận việc khách trả lại sản phẩm.</w:t>
            </w:r>
          </w:p>
        </w:tc>
      </w:tr>
      <w:tr w:rsidR="00181AE0" w:rsidRPr="00C65432" w14:paraId="355F206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D655CC"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A6357F"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5047939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6BE6E4"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8584E1" w14:textId="77777777" w:rsidR="008639F3" w:rsidRPr="00C65432" w:rsidRDefault="008639F3" w:rsidP="00C65432">
            <w:pPr>
              <w:pStyle w:val="NormalWeb"/>
              <w:spacing w:before="40" w:beforeAutospacing="0" w:after="40" w:afterAutospacing="0"/>
            </w:pPr>
            <w:r w:rsidRPr="00C65432">
              <w:t>High</w:t>
            </w:r>
          </w:p>
        </w:tc>
      </w:tr>
      <w:tr w:rsidR="00181AE0" w:rsidRPr="00C65432" w14:paraId="39A90D6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F5D840"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760BA2" w14:textId="77777777" w:rsidR="008639F3" w:rsidRPr="00C65432" w:rsidRDefault="008639F3" w:rsidP="00C65432">
            <w:pPr>
              <w:pStyle w:val="NormalWeb"/>
              <w:spacing w:before="40" w:beforeAutospacing="0" w:after="40" w:afterAutospacing="0"/>
            </w:pPr>
            <w:r w:rsidRPr="00C65432">
              <w:t>Nhân viên hoặc chủ cửa hàng chọn chức năng “Tạo phiếu trả hàng” </w:t>
            </w:r>
          </w:p>
        </w:tc>
      </w:tr>
      <w:tr w:rsidR="00181AE0" w:rsidRPr="00C65432" w14:paraId="6C0A82B2"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743A88"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F62E86" w14:textId="77777777" w:rsidR="008639F3" w:rsidRPr="00C65432" w:rsidRDefault="008639F3" w:rsidP="00015270">
            <w:pPr>
              <w:pStyle w:val="NormalWeb"/>
              <w:numPr>
                <w:ilvl w:val="0"/>
                <w:numId w:val="221"/>
              </w:numPr>
              <w:spacing w:before="40" w:beforeAutospacing="0" w:after="40" w:afterAutospacing="0"/>
              <w:textAlignment w:val="baseline"/>
            </w:pPr>
            <w:r w:rsidRPr="00C65432">
              <w:t>Người dùng đã đăng nhập hợp lệ và có quyền thao tác trả hàng.</w:t>
            </w:r>
          </w:p>
          <w:p w14:paraId="5D63B095" w14:textId="77777777" w:rsidR="008639F3" w:rsidRPr="00C65432" w:rsidRDefault="008639F3" w:rsidP="00015270">
            <w:pPr>
              <w:pStyle w:val="NormalWeb"/>
              <w:numPr>
                <w:ilvl w:val="0"/>
                <w:numId w:val="221"/>
              </w:numPr>
              <w:spacing w:before="40" w:beforeAutospacing="0" w:after="40" w:afterAutospacing="0"/>
              <w:textAlignment w:val="baseline"/>
            </w:pPr>
            <w:r w:rsidRPr="00C65432">
              <w:t>Đơn bán ở trạng thái Đã giao hàng.</w:t>
            </w:r>
          </w:p>
          <w:p w14:paraId="547A1F2A" w14:textId="77777777" w:rsidR="008639F3" w:rsidRPr="00C65432" w:rsidRDefault="008639F3" w:rsidP="00015270">
            <w:pPr>
              <w:pStyle w:val="NormalWeb"/>
              <w:numPr>
                <w:ilvl w:val="0"/>
                <w:numId w:val="221"/>
              </w:numPr>
              <w:spacing w:before="40" w:beforeAutospacing="0" w:after="40" w:afterAutospacing="0"/>
              <w:textAlignment w:val="baseline"/>
            </w:pPr>
            <w:r w:rsidRPr="00C65432">
              <w:t>Sản phẩm được chọn để trả phải tồn tại trong đơn bán gốc.</w:t>
            </w:r>
          </w:p>
        </w:tc>
      </w:tr>
      <w:tr w:rsidR="00181AE0" w:rsidRPr="00C65432" w14:paraId="0BA66BFF"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44CAD7"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694C3" w14:textId="77777777" w:rsidR="008639F3" w:rsidRPr="00C65432" w:rsidRDefault="008639F3" w:rsidP="00015270">
            <w:pPr>
              <w:pStyle w:val="NormalWeb"/>
              <w:numPr>
                <w:ilvl w:val="0"/>
                <w:numId w:val="222"/>
              </w:numPr>
              <w:spacing w:before="40" w:beforeAutospacing="0" w:after="40" w:afterAutospacing="0"/>
              <w:textAlignment w:val="baseline"/>
            </w:pPr>
            <w:r w:rsidRPr="00C65432">
              <w:t>Phiếu trả hàng được tạo thành công và liên kết với đơn bán gốc.</w:t>
            </w:r>
          </w:p>
          <w:p w14:paraId="1F25E3F2" w14:textId="77777777" w:rsidR="008639F3" w:rsidRPr="00C65432" w:rsidRDefault="008639F3" w:rsidP="00015270">
            <w:pPr>
              <w:pStyle w:val="NormalWeb"/>
              <w:numPr>
                <w:ilvl w:val="0"/>
                <w:numId w:val="222"/>
              </w:numPr>
              <w:spacing w:before="40" w:beforeAutospacing="0" w:after="40" w:afterAutospacing="0"/>
              <w:textAlignment w:val="baseline"/>
            </w:pPr>
            <w:r w:rsidRPr="00C65432">
              <w:t>Dữ liệu trả hàng được ghi nhận để xử lý hoàn tiền hoặc nhập lại kho.</w:t>
            </w:r>
          </w:p>
        </w:tc>
      </w:tr>
      <w:tr w:rsidR="00181AE0" w:rsidRPr="00C65432" w14:paraId="52F6419F"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89C824"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FD0E3"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mở đơn bán khách cần trả</w:t>
            </w:r>
          </w:p>
          <w:p w14:paraId="598D7D10"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chọn chức năng “Tạo phiếu trả hàng.”</w:t>
            </w:r>
          </w:p>
          <w:p w14:paraId="2403BE88" w14:textId="77777777" w:rsidR="008639F3" w:rsidRPr="00C65432" w:rsidRDefault="008639F3" w:rsidP="00015270">
            <w:pPr>
              <w:pStyle w:val="NormalWeb"/>
              <w:numPr>
                <w:ilvl w:val="0"/>
                <w:numId w:val="223"/>
              </w:numPr>
              <w:spacing w:before="40" w:beforeAutospacing="0" w:after="40" w:afterAutospacing="0"/>
              <w:textAlignment w:val="baseline"/>
            </w:pPr>
            <w:r w:rsidRPr="00C65432">
              <w:t>Hệ thống lấy thông tin đơn gốc, hiển thị danh sách sản phẩm đã giao kèm số lượng, đơn giá và tổng tiền.</w:t>
            </w:r>
          </w:p>
          <w:p w14:paraId="3EB13A94"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chọn sản phẩm cần trả </w:t>
            </w:r>
          </w:p>
          <w:p w14:paraId="30210B12"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nhập số lượng trả cho từng dòng.</w:t>
            </w:r>
          </w:p>
          <w:p w14:paraId="7EB27A11"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chọn lý do trả hàng.</w:t>
            </w:r>
          </w:p>
          <w:p w14:paraId="2001D7C9" w14:textId="77777777" w:rsidR="008639F3" w:rsidRPr="00C65432" w:rsidRDefault="008639F3" w:rsidP="00015270">
            <w:pPr>
              <w:pStyle w:val="NormalWeb"/>
              <w:numPr>
                <w:ilvl w:val="0"/>
                <w:numId w:val="223"/>
              </w:numPr>
              <w:spacing w:before="40" w:beforeAutospacing="0" w:after="40" w:afterAutospacing="0"/>
              <w:textAlignment w:val="baseline"/>
            </w:pPr>
            <w:r w:rsidRPr="00C65432">
              <w:lastRenderedPageBreak/>
              <w:t>Người dùng nhập ghi chú bổ sung.</w:t>
            </w:r>
          </w:p>
          <w:p w14:paraId="01C00C5F" w14:textId="77777777" w:rsidR="008639F3" w:rsidRPr="00C65432" w:rsidRDefault="008639F3" w:rsidP="00015270">
            <w:pPr>
              <w:pStyle w:val="NormalWeb"/>
              <w:numPr>
                <w:ilvl w:val="0"/>
                <w:numId w:val="223"/>
              </w:numPr>
              <w:spacing w:before="40" w:beforeAutospacing="0" w:after="40" w:afterAutospacing="0"/>
              <w:textAlignment w:val="baseline"/>
            </w:pPr>
            <w:r w:rsidRPr="00C65432">
              <w:t>Người dùng nhấn “Lưu phiếu trả hàng.”</w:t>
            </w:r>
          </w:p>
          <w:p w14:paraId="3FA73D87" w14:textId="77777777" w:rsidR="008639F3" w:rsidRPr="00C65432" w:rsidRDefault="008639F3" w:rsidP="00015270">
            <w:pPr>
              <w:pStyle w:val="NormalWeb"/>
              <w:numPr>
                <w:ilvl w:val="0"/>
                <w:numId w:val="223"/>
              </w:numPr>
              <w:spacing w:before="40" w:beforeAutospacing="0" w:after="40" w:afterAutospacing="0"/>
              <w:textAlignment w:val="baseline"/>
            </w:pPr>
            <w:r w:rsidRPr="00C65432">
              <w:t>Hệ thống tạo phiếu trả hàng</w:t>
            </w:r>
          </w:p>
          <w:p w14:paraId="0DF0338C" w14:textId="77777777" w:rsidR="008639F3" w:rsidRPr="00C65432" w:rsidRDefault="008639F3" w:rsidP="00015270">
            <w:pPr>
              <w:pStyle w:val="NormalWeb"/>
              <w:numPr>
                <w:ilvl w:val="0"/>
                <w:numId w:val="223"/>
              </w:numPr>
              <w:spacing w:before="40" w:beforeAutospacing="0" w:after="40" w:afterAutospacing="0"/>
              <w:textAlignment w:val="baseline"/>
            </w:pPr>
            <w:r w:rsidRPr="00C65432">
              <w:t>Hệ thống hiển thị thông báo “Tạo phiếu trả hàng thành công.”</w:t>
            </w:r>
          </w:p>
        </w:tc>
      </w:tr>
      <w:tr w:rsidR="00181AE0" w:rsidRPr="00C65432" w14:paraId="696CD788"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4060B4" w14:textId="77777777" w:rsidR="008639F3" w:rsidRPr="00C65432" w:rsidRDefault="008639F3"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CAC177" w14:textId="77777777" w:rsidR="008639F3" w:rsidRPr="00C65432" w:rsidRDefault="008639F3" w:rsidP="00C65432">
            <w:pPr>
              <w:pStyle w:val="NormalWeb"/>
              <w:spacing w:before="40" w:beforeAutospacing="0" w:after="40" w:afterAutospacing="0"/>
            </w:pPr>
            <w:r w:rsidRPr="00C65432">
              <w:t>4a. Người dùng chọn “Trả toàn bộ sản phẩm.”</w:t>
            </w:r>
          </w:p>
        </w:tc>
      </w:tr>
      <w:tr w:rsidR="00181AE0" w:rsidRPr="00C65432" w14:paraId="3848D787" w14:textId="77777777" w:rsidTr="008639F3">
        <w:trPr>
          <w:trHeight w:val="3788"/>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56C6D"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6D5A46" w14:textId="77777777" w:rsidR="008639F3" w:rsidRPr="00C65432" w:rsidRDefault="008639F3" w:rsidP="00C65432">
            <w:pPr>
              <w:pStyle w:val="NormalWeb"/>
              <w:spacing w:before="40" w:beforeAutospacing="0" w:after="40" w:afterAutospacing="0"/>
            </w:pPr>
            <w:r w:rsidRPr="00C65432">
              <w:t>3a. Đơn hàng chưa giao/ đang giao → Hệ thống hiển thị “Không thể tạo phiếu trả cho đơn hàng chưa hoàn tất.”</w:t>
            </w:r>
          </w:p>
          <w:p w14:paraId="682D36F9" w14:textId="77777777" w:rsidR="008639F3" w:rsidRPr="00C65432" w:rsidRDefault="008639F3" w:rsidP="00C65432">
            <w:pPr>
              <w:pStyle w:val="NormalWeb"/>
              <w:spacing w:before="40" w:beforeAutospacing="0" w:after="40" w:afterAutospacing="0"/>
            </w:pPr>
            <w:r w:rsidRPr="00C65432">
              <w:t>5a. Số lượng trả vượt quá số lượng đã bán → Hệ thống hiển thị “Số lượng trả không hợp lệ.”</w:t>
            </w:r>
          </w:p>
          <w:p w14:paraId="29A2DEED" w14:textId="77777777" w:rsidR="008639F3" w:rsidRPr="00C65432" w:rsidRDefault="008639F3" w:rsidP="00C65432">
            <w:pPr>
              <w:pStyle w:val="NormalWeb"/>
              <w:spacing w:before="40" w:beforeAutospacing="0" w:after="40" w:afterAutospacing="0"/>
            </w:pPr>
            <w:r w:rsidRPr="00C65432">
              <w:t>7a Nếu không có thì bỏ qua</w:t>
            </w:r>
          </w:p>
          <w:p w14:paraId="684EF639" w14:textId="77777777" w:rsidR="008639F3" w:rsidRPr="00C65432" w:rsidRDefault="008639F3" w:rsidP="00C65432">
            <w:pPr>
              <w:pStyle w:val="NormalWeb"/>
              <w:spacing w:before="40" w:beforeAutospacing="0" w:after="40" w:afterAutospacing="0"/>
            </w:pPr>
            <w:r w:rsidRPr="00C65432">
              <w:t>9a. Lỗi kết nối hoặc lỗi hệ thống → Hệ thống hiển thị “Không thể lưu phiếu trả hàng, vui lòng thử lại sau.”</w:t>
            </w:r>
          </w:p>
        </w:tc>
      </w:tr>
      <w:tr w:rsidR="00181AE0" w:rsidRPr="00C65432" w14:paraId="4C72211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812252"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0E7A2F" w14:textId="77777777" w:rsidR="008639F3" w:rsidRPr="00C65432" w:rsidRDefault="008639F3" w:rsidP="00C65432">
            <w:pPr>
              <w:pStyle w:val="NormalWeb"/>
              <w:spacing w:before="40" w:beforeAutospacing="0" w:after="40" w:afterAutospacing="0"/>
            </w:pPr>
            <w:r w:rsidRPr="00C65432">
              <w:t>N/A</w:t>
            </w:r>
          </w:p>
        </w:tc>
      </w:tr>
      <w:tr w:rsidR="00181AE0" w:rsidRPr="00C65432" w14:paraId="0A6DF32B"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D0650"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980E6A" w14:textId="77777777" w:rsidR="008639F3" w:rsidRPr="00C65432" w:rsidRDefault="008639F3" w:rsidP="00C65432">
            <w:pPr>
              <w:pStyle w:val="NormalWeb"/>
              <w:spacing w:before="40" w:beforeAutospacing="0" w:after="40" w:afterAutospacing="0"/>
            </w:pPr>
            <w:r w:rsidRPr="00C65432">
              <w:t>N/A</w:t>
            </w:r>
          </w:p>
        </w:tc>
      </w:tr>
    </w:tbl>
    <w:p w14:paraId="3716795C" w14:textId="52F0C794"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5B3F33E" wp14:editId="22708D7D">
            <wp:extent cx="5736590" cy="67056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6590" cy="6705600"/>
                    </a:xfrm>
                    <a:prstGeom prst="rect">
                      <a:avLst/>
                    </a:prstGeom>
                    <a:noFill/>
                    <a:ln>
                      <a:noFill/>
                    </a:ln>
                  </pic:spPr>
                </pic:pic>
              </a:graphicData>
            </a:graphic>
          </wp:inline>
        </w:drawing>
      </w:r>
    </w:p>
    <w:p w14:paraId="743A95DC" w14:textId="210CCE57" w:rsidR="008639F3" w:rsidRPr="00C65432" w:rsidRDefault="008639F3" w:rsidP="00C65432">
      <w:pPr>
        <w:pStyle w:val="Heading4"/>
        <w:spacing w:after="40"/>
        <w:rPr>
          <w:rFonts w:cs="Times New Roman"/>
          <w:color w:val="auto"/>
          <w:szCs w:val="24"/>
        </w:rPr>
      </w:pPr>
      <w:bookmarkStart w:id="43" w:name="_Toc216042172"/>
      <w:r w:rsidRPr="00C65432">
        <w:rPr>
          <w:rFonts w:cs="Times New Roman"/>
          <w:color w:val="auto"/>
          <w:szCs w:val="24"/>
        </w:rPr>
        <w:t>Xác nhận hoàn tất trả hàng</w:t>
      </w:r>
      <w:bookmarkEnd w:id="43"/>
    </w:p>
    <w:tbl>
      <w:tblPr>
        <w:tblW w:w="0" w:type="auto"/>
        <w:tblCellMar>
          <w:top w:w="15" w:type="dxa"/>
          <w:left w:w="15" w:type="dxa"/>
          <w:bottom w:w="15" w:type="dxa"/>
          <w:right w:w="15" w:type="dxa"/>
        </w:tblCellMar>
        <w:tblLook w:val="04A0" w:firstRow="1" w:lastRow="0" w:firstColumn="1" w:lastColumn="0" w:noHBand="0" w:noVBand="1"/>
      </w:tblPr>
      <w:tblGrid>
        <w:gridCol w:w="2145"/>
        <w:gridCol w:w="7205"/>
      </w:tblGrid>
      <w:tr w:rsidR="00181AE0" w:rsidRPr="00C65432" w14:paraId="1BFB462A"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41827"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6F5420" w14:textId="77777777" w:rsidR="008639F3" w:rsidRPr="00C65432" w:rsidRDefault="008639F3" w:rsidP="00C65432">
            <w:pPr>
              <w:pStyle w:val="NormalWeb"/>
              <w:spacing w:before="40" w:beforeAutospacing="0" w:after="40" w:afterAutospacing="0"/>
            </w:pPr>
            <w:r w:rsidRPr="00C65432">
              <w:t>3.5.2</w:t>
            </w:r>
          </w:p>
        </w:tc>
      </w:tr>
      <w:tr w:rsidR="00181AE0" w:rsidRPr="00C65432" w14:paraId="2747D45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BF7A86"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CC222B" w14:textId="77777777" w:rsidR="008639F3" w:rsidRPr="00C65432" w:rsidRDefault="008639F3" w:rsidP="00C65432">
            <w:pPr>
              <w:pStyle w:val="NormalWeb"/>
              <w:spacing w:before="40" w:beforeAutospacing="0" w:after="40" w:afterAutospacing="0"/>
            </w:pPr>
            <w:r w:rsidRPr="00C65432">
              <w:t xml:space="preserve"> Xác nhận hoàn tất trả hàng</w:t>
            </w:r>
          </w:p>
        </w:tc>
      </w:tr>
      <w:tr w:rsidR="00181AE0" w:rsidRPr="00C65432" w14:paraId="7AFC2FB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AAE0A9"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7963F2" w14:textId="77777777" w:rsidR="008639F3" w:rsidRPr="00C65432" w:rsidRDefault="008639F3" w:rsidP="00C65432">
            <w:pPr>
              <w:pStyle w:val="NormalWeb"/>
              <w:spacing w:before="40" w:beforeAutospacing="0" w:after="40" w:afterAutospacing="0"/>
            </w:pPr>
            <w:r w:rsidRPr="00C65432">
              <w:t>Là người bán hàng, tôi muốn xác nhận hoàn tất một phiếu trả hàng đã lập để hệ thống chốt trạng thái, cập nhật tồn kho</w:t>
            </w:r>
          </w:p>
        </w:tc>
      </w:tr>
      <w:tr w:rsidR="00181AE0" w:rsidRPr="00C65432" w14:paraId="65FD7E2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BFD34E"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A1DFE"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77C830F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DC7E32" w14:textId="77777777" w:rsidR="008639F3" w:rsidRPr="00C65432" w:rsidRDefault="008639F3" w:rsidP="00C65432">
            <w:pPr>
              <w:pStyle w:val="NormalWeb"/>
              <w:spacing w:before="40" w:beforeAutospacing="0" w:after="40" w:afterAutospacing="0"/>
            </w:pPr>
            <w:r w:rsidRPr="00C65432">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E22592" w14:textId="77777777" w:rsidR="008639F3" w:rsidRPr="00C65432" w:rsidRDefault="008639F3" w:rsidP="00C65432">
            <w:pPr>
              <w:pStyle w:val="NormalWeb"/>
              <w:spacing w:before="40" w:beforeAutospacing="0" w:after="40" w:afterAutospacing="0"/>
            </w:pPr>
            <w:r w:rsidRPr="00C65432">
              <w:t>High</w:t>
            </w:r>
          </w:p>
        </w:tc>
      </w:tr>
      <w:tr w:rsidR="00181AE0" w:rsidRPr="00C65432" w14:paraId="261BEC8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0B9F9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F73E40" w14:textId="77777777" w:rsidR="008639F3" w:rsidRPr="00C65432" w:rsidRDefault="008639F3" w:rsidP="00C65432">
            <w:pPr>
              <w:pStyle w:val="NormalWeb"/>
              <w:spacing w:before="40" w:beforeAutospacing="0" w:after="40" w:afterAutospacing="0"/>
            </w:pPr>
            <w:r w:rsidRPr="00C65432">
              <w:t>Nhân viên hoặc chủ cửa hàng chọn mục “Xác nhận hoàn tất trả hàng” </w:t>
            </w:r>
          </w:p>
        </w:tc>
      </w:tr>
      <w:tr w:rsidR="00181AE0" w:rsidRPr="00C65432" w14:paraId="6D5CAA85"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DB144"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963659" w14:textId="77777777" w:rsidR="008639F3" w:rsidRPr="00C65432" w:rsidRDefault="008639F3" w:rsidP="00015270">
            <w:pPr>
              <w:pStyle w:val="NormalWeb"/>
              <w:numPr>
                <w:ilvl w:val="0"/>
                <w:numId w:val="224"/>
              </w:numPr>
              <w:spacing w:before="40" w:beforeAutospacing="0" w:after="40" w:afterAutospacing="0"/>
              <w:textAlignment w:val="baseline"/>
            </w:pPr>
            <w:r w:rsidRPr="00C65432">
              <w:t>Người dùng đã đăng nhập và có quyền xác nhận trả.</w:t>
            </w:r>
          </w:p>
          <w:p w14:paraId="58AFDA75" w14:textId="77777777" w:rsidR="008639F3" w:rsidRPr="00C65432" w:rsidRDefault="008639F3" w:rsidP="00015270">
            <w:pPr>
              <w:pStyle w:val="NormalWeb"/>
              <w:numPr>
                <w:ilvl w:val="0"/>
                <w:numId w:val="224"/>
              </w:numPr>
              <w:spacing w:before="40" w:beforeAutospacing="0" w:after="40" w:afterAutospacing="0"/>
              <w:textAlignment w:val="baseline"/>
            </w:pPr>
            <w:r w:rsidRPr="00C65432">
              <w:t>Đã tồn tại Phiếu trả hàng</w:t>
            </w:r>
          </w:p>
        </w:tc>
      </w:tr>
      <w:tr w:rsidR="00181AE0" w:rsidRPr="00C65432" w14:paraId="7DE9CC14"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69F5D"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C6DC0" w14:textId="77777777" w:rsidR="008639F3" w:rsidRPr="00C65432" w:rsidRDefault="008639F3" w:rsidP="00015270">
            <w:pPr>
              <w:pStyle w:val="NormalWeb"/>
              <w:numPr>
                <w:ilvl w:val="0"/>
                <w:numId w:val="225"/>
              </w:numPr>
              <w:spacing w:before="40" w:beforeAutospacing="0" w:after="40" w:afterAutospacing="0"/>
              <w:textAlignment w:val="baseline"/>
            </w:pPr>
            <w:r w:rsidRPr="00C65432">
              <w:t>Tồn kho được cập nhật</w:t>
            </w:r>
          </w:p>
          <w:p w14:paraId="01AB5D15" w14:textId="77777777" w:rsidR="008639F3" w:rsidRPr="00C65432" w:rsidRDefault="008639F3" w:rsidP="00015270">
            <w:pPr>
              <w:pStyle w:val="NormalWeb"/>
              <w:numPr>
                <w:ilvl w:val="0"/>
                <w:numId w:val="225"/>
              </w:numPr>
              <w:spacing w:before="40" w:beforeAutospacing="0" w:after="40" w:afterAutospacing="0"/>
              <w:textAlignment w:val="baseline"/>
            </w:pPr>
            <w:r w:rsidRPr="00C65432">
              <w:t>Thông tin phiếu trả hàng được cập nhật</w:t>
            </w:r>
          </w:p>
          <w:p w14:paraId="261EABB3" w14:textId="77777777" w:rsidR="008639F3" w:rsidRPr="00C65432" w:rsidRDefault="008639F3" w:rsidP="00015270">
            <w:pPr>
              <w:pStyle w:val="NormalWeb"/>
              <w:numPr>
                <w:ilvl w:val="0"/>
                <w:numId w:val="225"/>
              </w:numPr>
              <w:spacing w:before="40" w:beforeAutospacing="0" w:after="40" w:afterAutospacing="0"/>
              <w:textAlignment w:val="baseline"/>
            </w:pPr>
            <w:r w:rsidRPr="00C65432">
              <w:t>Trạng thái phiếu trả hàng = “Đã hoàn tất”</w:t>
            </w:r>
          </w:p>
          <w:p w14:paraId="01ADA6EF" w14:textId="77777777" w:rsidR="008639F3" w:rsidRPr="00C65432" w:rsidRDefault="008639F3" w:rsidP="00015270">
            <w:pPr>
              <w:pStyle w:val="NormalWeb"/>
              <w:numPr>
                <w:ilvl w:val="0"/>
                <w:numId w:val="225"/>
              </w:numPr>
              <w:spacing w:before="40" w:beforeAutospacing="0" w:after="40" w:afterAutospacing="0"/>
              <w:textAlignment w:val="baseline"/>
            </w:pPr>
            <w:r w:rsidRPr="00C65432">
              <w:t>Ghi nhận nhật ký xác nhận trả hàng.</w:t>
            </w:r>
          </w:p>
        </w:tc>
      </w:tr>
      <w:tr w:rsidR="00181AE0" w:rsidRPr="00C65432" w14:paraId="0B11ED0D"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71062"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4C4668" w14:textId="77777777" w:rsidR="008639F3" w:rsidRPr="00C65432" w:rsidRDefault="008639F3" w:rsidP="00015270">
            <w:pPr>
              <w:pStyle w:val="NormalWeb"/>
              <w:numPr>
                <w:ilvl w:val="0"/>
                <w:numId w:val="226"/>
              </w:numPr>
              <w:spacing w:before="40" w:beforeAutospacing="0" w:after="40" w:afterAutospacing="0"/>
              <w:textAlignment w:val="baseline"/>
            </w:pPr>
            <w:r w:rsidRPr="00C65432">
              <w:t>Người dùng mở phiếu trả hàng cần xác nhận.</w:t>
            </w:r>
          </w:p>
          <w:p w14:paraId="5B35F692" w14:textId="77777777" w:rsidR="008639F3" w:rsidRPr="00C65432" w:rsidRDefault="008639F3" w:rsidP="00015270">
            <w:pPr>
              <w:pStyle w:val="NormalWeb"/>
              <w:numPr>
                <w:ilvl w:val="0"/>
                <w:numId w:val="226"/>
              </w:numPr>
              <w:spacing w:before="40" w:beforeAutospacing="0" w:after="40" w:afterAutospacing="0"/>
              <w:textAlignment w:val="baseline"/>
            </w:pPr>
            <w:r w:rsidRPr="00C65432">
              <w:t>Chọn “Xác nhận hoàn tất trả hàng.”</w:t>
            </w:r>
          </w:p>
          <w:p w14:paraId="4041235E" w14:textId="77777777" w:rsidR="008639F3" w:rsidRPr="00C65432" w:rsidRDefault="008639F3" w:rsidP="00015270">
            <w:pPr>
              <w:pStyle w:val="NormalWeb"/>
              <w:numPr>
                <w:ilvl w:val="0"/>
                <w:numId w:val="226"/>
              </w:numPr>
              <w:spacing w:before="40" w:beforeAutospacing="0" w:after="40" w:afterAutospacing="0"/>
              <w:textAlignment w:val="baseline"/>
            </w:pPr>
            <w:r w:rsidRPr="00C65432">
              <w:t>Hệ thống hiển thị tóm tắt phiếu gồm đơn gốc, sản phẩm, số lượng trả, trị giá.</w:t>
            </w:r>
          </w:p>
          <w:p w14:paraId="1DF6AF4F" w14:textId="77777777" w:rsidR="008639F3" w:rsidRPr="00C65432" w:rsidRDefault="008639F3" w:rsidP="00015270">
            <w:pPr>
              <w:pStyle w:val="NormalWeb"/>
              <w:numPr>
                <w:ilvl w:val="0"/>
                <w:numId w:val="226"/>
              </w:numPr>
              <w:spacing w:before="40" w:beforeAutospacing="0" w:after="40" w:afterAutospacing="0"/>
              <w:textAlignment w:val="baseline"/>
            </w:pPr>
            <w:r w:rsidRPr="00C65432">
              <w:t>Người dùng nhấn “Xác nhận.”</w:t>
            </w:r>
          </w:p>
          <w:p w14:paraId="1BB01B3B" w14:textId="77777777" w:rsidR="008639F3" w:rsidRPr="00C65432" w:rsidRDefault="008639F3" w:rsidP="00015270">
            <w:pPr>
              <w:pStyle w:val="NormalWeb"/>
              <w:numPr>
                <w:ilvl w:val="0"/>
                <w:numId w:val="226"/>
              </w:numPr>
              <w:spacing w:before="40" w:beforeAutospacing="0" w:after="40" w:afterAutospacing="0"/>
              <w:textAlignment w:val="baseline"/>
            </w:pPr>
            <w:r w:rsidRPr="00C65432">
              <w:t>Hệ thống cập nhật kho nhập lại số lượng trả, đặt trạng thái phiếu trả = Đã hoàn tất.</w:t>
            </w:r>
          </w:p>
          <w:p w14:paraId="4E115C62" w14:textId="77777777" w:rsidR="008639F3" w:rsidRPr="00C65432" w:rsidRDefault="008639F3" w:rsidP="00015270">
            <w:pPr>
              <w:pStyle w:val="NormalWeb"/>
              <w:numPr>
                <w:ilvl w:val="0"/>
                <w:numId w:val="226"/>
              </w:numPr>
              <w:spacing w:before="40" w:beforeAutospacing="0" w:after="40" w:afterAutospacing="0"/>
              <w:textAlignment w:val="baseline"/>
            </w:pPr>
            <w:r w:rsidRPr="00C65432">
              <w:t>Hệ thống hiển thị thông báo “Xác nhận hoàn tất trả hàng thành công.”</w:t>
            </w:r>
          </w:p>
        </w:tc>
      </w:tr>
      <w:tr w:rsidR="00181AE0" w:rsidRPr="00C65432" w14:paraId="3C073819"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FD035"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35BD7" w14:textId="77777777" w:rsidR="008639F3" w:rsidRPr="00C65432" w:rsidRDefault="008639F3" w:rsidP="00C65432">
            <w:pPr>
              <w:pStyle w:val="NormalWeb"/>
              <w:spacing w:before="40" w:beforeAutospacing="0" w:after="40" w:afterAutospacing="0"/>
            </w:pPr>
            <w:r w:rsidRPr="00C65432">
              <w:t>4a. Người dùng chỉnh sửa phiếu giao trước khi xác nhận</w:t>
            </w:r>
          </w:p>
        </w:tc>
      </w:tr>
      <w:tr w:rsidR="00181AE0" w:rsidRPr="00C65432" w14:paraId="47D14707" w14:textId="77777777" w:rsidTr="008639F3">
        <w:trPr>
          <w:trHeight w:val="26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FFED9F"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BE519" w14:textId="77777777" w:rsidR="008639F3" w:rsidRPr="00C65432" w:rsidRDefault="008639F3" w:rsidP="00C65432">
            <w:pPr>
              <w:pStyle w:val="NormalWeb"/>
              <w:spacing w:before="40" w:beforeAutospacing="0" w:after="40" w:afterAutospacing="0"/>
            </w:pPr>
            <w:r w:rsidRPr="00C65432">
              <w:t>4b. Thông tin chỉnh không hợp lệ → hệ thống hiển thị “Thông tin chỉnh sửa không hợp lệ. Vui lòng nhập lại"</w:t>
            </w:r>
          </w:p>
          <w:p w14:paraId="0EA0BF22" w14:textId="77777777" w:rsidR="008639F3" w:rsidRPr="00C65432" w:rsidRDefault="008639F3" w:rsidP="00C65432">
            <w:pPr>
              <w:pStyle w:val="NormalWeb"/>
              <w:spacing w:before="40" w:beforeAutospacing="0" w:after="40" w:afterAutospacing="0"/>
            </w:pPr>
            <w:r w:rsidRPr="00C65432">
              <w:t>6a. Lỗi hệ thống hoặc mất kết nối khi cập nhật → hệ thống hiển thị “Không thể xác nhận hoàn tất trả hàng, vui lòng thử lại sau.”</w:t>
            </w:r>
          </w:p>
        </w:tc>
      </w:tr>
      <w:tr w:rsidR="00181AE0" w:rsidRPr="00C65432" w14:paraId="5BDDF73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EC2EA"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87002" w14:textId="77777777" w:rsidR="008639F3" w:rsidRPr="00C65432" w:rsidRDefault="008639F3" w:rsidP="00C65432">
            <w:pPr>
              <w:pStyle w:val="NormalWeb"/>
              <w:spacing w:before="40" w:beforeAutospacing="0" w:after="40" w:afterAutospacing="0"/>
            </w:pPr>
            <w:r w:rsidRPr="00C65432">
              <w:t>N/A</w:t>
            </w:r>
          </w:p>
        </w:tc>
      </w:tr>
      <w:tr w:rsidR="00181AE0" w:rsidRPr="00C65432" w14:paraId="5E567EE7"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291F6"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866A0C" w14:textId="77777777" w:rsidR="008639F3" w:rsidRPr="00C65432" w:rsidRDefault="008639F3" w:rsidP="00C65432">
            <w:pPr>
              <w:pStyle w:val="NormalWeb"/>
              <w:spacing w:before="40" w:beforeAutospacing="0" w:after="40" w:afterAutospacing="0"/>
            </w:pPr>
            <w:r w:rsidRPr="00C65432">
              <w:t>N/A</w:t>
            </w:r>
          </w:p>
          <w:p w14:paraId="349F4CEA" w14:textId="77777777" w:rsidR="008639F3" w:rsidRPr="00C65432" w:rsidRDefault="008639F3" w:rsidP="00C65432">
            <w:pPr>
              <w:spacing w:before="40" w:after="40"/>
              <w:rPr>
                <w:szCs w:val="24"/>
              </w:rPr>
            </w:pPr>
          </w:p>
        </w:tc>
      </w:tr>
    </w:tbl>
    <w:p w14:paraId="374F5237" w14:textId="0DD48DE4"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3876A76" wp14:editId="11D4051B">
            <wp:extent cx="5725795" cy="6597015"/>
            <wp:effectExtent l="0" t="0" r="825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5795" cy="6597015"/>
                    </a:xfrm>
                    <a:prstGeom prst="rect">
                      <a:avLst/>
                    </a:prstGeom>
                    <a:noFill/>
                    <a:ln>
                      <a:noFill/>
                    </a:ln>
                  </pic:spPr>
                </pic:pic>
              </a:graphicData>
            </a:graphic>
          </wp:inline>
        </w:drawing>
      </w:r>
    </w:p>
    <w:p w14:paraId="7911C9D7" w14:textId="209D9C59" w:rsidR="008639F3" w:rsidRPr="00C65432" w:rsidRDefault="008639F3" w:rsidP="00C65432">
      <w:pPr>
        <w:pStyle w:val="Heading4"/>
        <w:spacing w:after="40"/>
        <w:rPr>
          <w:rFonts w:cs="Times New Roman"/>
          <w:color w:val="auto"/>
          <w:szCs w:val="24"/>
        </w:rPr>
      </w:pPr>
      <w:bookmarkStart w:id="44" w:name="_Toc216042173"/>
      <w:r w:rsidRPr="00C65432">
        <w:rPr>
          <w:rFonts w:cs="Times New Roman"/>
          <w:color w:val="auto"/>
          <w:szCs w:val="24"/>
        </w:rPr>
        <w:t>Hủy phiếu trả hàng</w:t>
      </w:r>
      <w:bookmarkEnd w:id="44"/>
    </w:p>
    <w:tbl>
      <w:tblPr>
        <w:tblW w:w="0" w:type="auto"/>
        <w:tblCellMar>
          <w:top w:w="15" w:type="dxa"/>
          <w:left w:w="15" w:type="dxa"/>
          <w:bottom w:w="15" w:type="dxa"/>
          <w:right w:w="15" w:type="dxa"/>
        </w:tblCellMar>
        <w:tblLook w:val="04A0" w:firstRow="1" w:lastRow="0" w:firstColumn="1" w:lastColumn="0" w:noHBand="0" w:noVBand="1"/>
      </w:tblPr>
      <w:tblGrid>
        <w:gridCol w:w="1924"/>
        <w:gridCol w:w="7426"/>
      </w:tblGrid>
      <w:tr w:rsidR="00181AE0" w:rsidRPr="00C65432" w14:paraId="04AA3390"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93059"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4087E5" w14:textId="77777777" w:rsidR="008639F3" w:rsidRPr="00C65432" w:rsidRDefault="008639F3" w:rsidP="00C65432">
            <w:pPr>
              <w:pStyle w:val="NormalWeb"/>
              <w:spacing w:before="40" w:beforeAutospacing="0" w:after="40" w:afterAutospacing="0"/>
            </w:pPr>
            <w:r w:rsidRPr="00C65432">
              <w:t>3.5.3</w:t>
            </w:r>
          </w:p>
        </w:tc>
      </w:tr>
      <w:tr w:rsidR="00181AE0" w:rsidRPr="00C65432" w14:paraId="6378331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88C6D9"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413AC3" w14:textId="77777777" w:rsidR="008639F3" w:rsidRPr="00C65432" w:rsidRDefault="008639F3" w:rsidP="00C65432">
            <w:pPr>
              <w:pStyle w:val="NormalWeb"/>
              <w:spacing w:before="40" w:beforeAutospacing="0" w:after="40" w:afterAutospacing="0"/>
            </w:pPr>
            <w:r w:rsidRPr="00C65432">
              <w:t xml:space="preserve"> Hủy phiếu trả hàng</w:t>
            </w:r>
          </w:p>
        </w:tc>
      </w:tr>
      <w:tr w:rsidR="00181AE0" w:rsidRPr="00C65432" w14:paraId="00D409EF"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4BE00E"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DF3A80" w14:textId="77777777" w:rsidR="008639F3" w:rsidRPr="00C65432" w:rsidRDefault="008639F3" w:rsidP="00C65432">
            <w:pPr>
              <w:pStyle w:val="NormalWeb"/>
              <w:spacing w:before="40" w:beforeAutospacing="0" w:after="40" w:afterAutospacing="0"/>
            </w:pPr>
            <w:r w:rsidRPr="00C65432">
              <w:t>Là người bán hàng, tôi muốn hủy một phiếu trả hàng khi lập nhầm, nhập sai thông tin, hoặc khách không còn thực hiện trả hàng, nhằm đảm bảo dữ liệu kho và công nợ chính xác.</w:t>
            </w:r>
          </w:p>
        </w:tc>
      </w:tr>
      <w:tr w:rsidR="00181AE0" w:rsidRPr="00C65432" w14:paraId="0652265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8DC999"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7BE022"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46FED7F0"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65F22" w14:textId="77777777" w:rsidR="008639F3" w:rsidRPr="00C65432" w:rsidRDefault="008639F3" w:rsidP="00C65432">
            <w:pPr>
              <w:pStyle w:val="NormalWeb"/>
              <w:spacing w:before="40" w:beforeAutospacing="0" w:after="40" w:afterAutospacing="0"/>
            </w:pPr>
            <w:r w:rsidRPr="00C65432">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CC484F" w14:textId="77777777" w:rsidR="008639F3" w:rsidRPr="00C65432" w:rsidRDefault="008639F3" w:rsidP="00C65432">
            <w:pPr>
              <w:pStyle w:val="NormalWeb"/>
              <w:spacing w:before="40" w:beforeAutospacing="0" w:after="40" w:afterAutospacing="0"/>
            </w:pPr>
            <w:r w:rsidRPr="00C65432">
              <w:t>Medium</w:t>
            </w:r>
          </w:p>
        </w:tc>
      </w:tr>
      <w:tr w:rsidR="00181AE0" w:rsidRPr="00C65432" w14:paraId="29AEC4AD"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AEF8D7"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8D241B" w14:textId="77777777" w:rsidR="008639F3" w:rsidRPr="00C65432" w:rsidRDefault="008639F3" w:rsidP="00C65432">
            <w:pPr>
              <w:pStyle w:val="NormalWeb"/>
              <w:spacing w:before="40" w:beforeAutospacing="0" w:after="40" w:afterAutospacing="0"/>
            </w:pPr>
            <w:r w:rsidRPr="00C65432">
              <w:t>Nhân viên hoặc chủ cửa hàng chọn chức năng “Hủy phiếu trả hàng” </w:t>
            </w:r>
          </w:p>
        </w:tc>
      </w:tr>
      <w:tr w:rsidR="00181AE0" w:rsidRPr="00C65432" w14:paraId="582D1F57"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BBE269"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E9AD83" w14:textId="77777777" w:rsidR="008639F3" w:rsidRPr="00C65432" w:rsidRDefault="008639F3" w:rsidP="00015270">
            <w:pPr>
              <w:pStyle w:val="NormalWeb"/>
              <w:numPr>
                <w:ilvl w:val="0"/>
                <w:numId w:val="227"/>
              </w:numPr>
              <w:spacing w:before="40" w:beforeAutospacing="0" w:after="40" w:afterAutospacing="0"/>
              <w:textAlignment w:val="baseline"/>
            </w:pPr>
            <w:r w:rsidRPr="00C65432">
              <w:t>Người dùng đăng nhập hợp lệ </w:t>
            </w:r>
          </w:p>
          <w:p w14:paraId="49B24C7C" w14:textId="77777777" w:rsidR="008639F3" w:rsidRPr="00C65432" w:rsidRDefault="008639F3" w:rsidP="00015270">
            <w:pPr>
              <w:pStyle w:val="NormalWeb"/>
              <w:numPr>
                <w:ilvl w:val="0"/>
                <w:numId w:val="227"/>
              </w:numPr>
              <w:spacing w:before="40" w:beforeAutospacing="0" w:after="40" w:afterAutospacing="0"/>
              <w:textAlignment w:val="baseline"/>
            </w:pPr>
            <w:r w:rsidRPr="00C65432">
              <w:t>Phiếu chưa được xác nhận hoàn tất</w:t>
            </w:r>
          </w:p>
        </w:tc>
      </w:tr>
      <w:tr w:rsidR="00181AE0" w:rsidRPr="00C65432" w14:paraId="63E132D5"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1834D4"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AF9C41" w14:textId="77777777" w:rsidR="008639F3" w:rsidRPr="00C65432" w:rsidRDefault="008639F3" w:rsidP="00015270">
            <w:pPr>
              <w:pStyle w:val="NormalWeb"/>
              <w:numPr>
                <w:ilvl w:val="0"/>
                <w:numId w:val="228"/>
              </w:numPr>
              <w:spacing w:before="40" w:beforeAutospacing="0" w:after="40" w:afterAutospacing="0"/>
              <w:textAlignment w:val="baseline"/>
            </w:pPr>
            <w:r w:rsidRPr="00C65432">
              <w:t>Phiếu trả hàng chuyển sang trạng thái Đã hủy.</w:t>
            </w:r>
            <w:r w:rsidRPr="00C65432">
              <w:br/>
            </w:r>
            <w:r w:rsidRPr="00C65432">
              <w:br/>
            </w:r>
          </w:p>
          <w:p w14:paraId="610A5163" w14:textId="77777777" w:rsidR="008639F3" w:rsidRPr="00C65432" w:rsidRDefault="008639F3" w:rsidP="00015270">
            <w:pPr>
              <w:pStyle w:val="NormalWeb"/>
              <w:numPr>
                <w:ilvl w:val="0"/>
                <w:numId w:val="228"/>
              </w:numPr>
              <w:spacing w:before="40" w:beforeAutospacing="0" w:after="40" w:afterAutospacing="0"/>
              <w:textAlignment w:val="baseline"/>
            </w:pPr>
            <w:r w:rsidRPr="00C65432">
              <w:t>Lưu nhật ký hủy phiếu</w:t>
            </w:r>
          </w:p>
        </w:tc>
      </w:tr>
      <w:tr w:rsidR="00181AE0" w:rsidRPr="00C65432" w14:paraId="1F399A8B"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7F67C"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67DC79" w14:textId="77777777" w:rsidR="008639F3" w:rsidRPr="00C65432" w:rsidRDefault="008639F3" w:rsidP="00015270">
            <w:pPr>
              <w:pStyle w:val="NormalWeb"/>
              <w:numPr>
                <w:ilvl w:val="0"/>
                <w:numId w:val="229"/>
              </w:numPr>
              <w:spacing w:before="40" w:beforeAutospacing="0" w:after="40" w:afterAutospacing="0"/>
              <w:textAlignment w:val="baseline"/>
            </w:pPr>
            <w:r w:rsidRPr="00C65432">
              <w:t>Người dùng mở phiếu trả hàng cần hủy. </w:t>
            </w:r>
          </w:p>
          <w:p w14:paraId="5781D73C" w14:textId="77777777" w:rsidR="008639F3" w:rsidRPr="00C65432" w:rsidRDefault="008639F3" w:rsidP="00015270">
            <w:pPr>
              <w:pStyle w:val="NormalWeb"/>
              <w:numPr>
                <w:ilvl w:val="0"/>
                <w:numId w:val="229"/>
              </w:numPr>
              <w:spacing w:before="40" w:beforeAutospacing="0" w:after="40" w:afterAutospacing="0"/>
              <w:textAlignment w:val="baseline"/>
            </w:pPr>
            <w:r w:rsidRPr="00C65432">
              <w:t>Chọn “Hủy phiếu trả hàng.” </w:t>
            </w:r>
          </w:p>
          <w:p w14:paraId="2B2B0B5D" w14:textId="77777777" w:rsidR="008639F3" w:rsidRPr="00C65432" w:rsidRDefault="008639F3" w:rsidP="00015270">
            <w:pPr>
              <w:pStyle w:val="NormalWeb"/>
              <w:numPr>
                <w:ilvl w:val="0"/>
                <w:numId w:val="229"/>
              </w:numPr>
              <w:spacing w:before="40" w:beforeAutospacing="0" w:after="40" w:afterAutospacing="0"/>
              <w:textAlignment w:val="baseline"/>
            </w:pPr>
            <w:r w:rsidRPr="00C65432">
              <w:t>Hệ thống hiển thị hộp xác nhận và ô nhập lý do hủy </w:t>
            </w:r>
          </w:p>
          <w:p w14:paraId="2D5FBE36" w14:textId="77777777" w:rsidR="008639F3" w:rsidRPr="00C65432" w:rsidRDefault="008639F3" w:rsidP="00015270">
            <w:pPr>
              <w:pStyle w:val="NormalWeb"/>
              <w:numPr>
                <w:ilvl w:val="0"/>
                <w:numId w:val="229"/>
              </w:numPr>
              <w:spacing w:before="40" w:beforeAutospacing="0" w:after="40" w:afterAutospacing="0"/>
              <w:textAlignment w:val="baseline"/>
            </w:pPr>
            <w:r w:rsidRPr="00C65432">
              <w:t>Người dùng nhập lý do và nhấn “Xác nhận.”</w:t>
            </w:r>
          </w:p>
          <w:p w14:paraId="4D10E5C6" w14:textId="77777777" w:rsidR="008639F3" w:rsidRPr="00C65432" w:rsidRDefault="008639F3" w:rsidP="00015270">
            <w:pPr>
              <w:pStyle w:val="NormalWeb"/>
              <w:numPr>
                <w:ilvl w:val="0"/>
                <w:numId w:val="229"/>
              </w:numPr>
              <w:spacing w:before="40" w:beforeAutospacing="0" w:after="40" w:afterAutospacing="0"/>
              <w:textAlignment w:val="baseline"/>
            </w:pPr>
            <w:r w:rsidRPr="00C65432">
              <w:t>Hệ thống cập nhật trạng thái = Đã hủy. </w:t>
            </w:r>
          </w:p>
          <w:p w14:paraId="1C4BB3B3" w14:textId="77777777" w:rsidR="008639F3" w:rsidRPr="00C65432" w:rsidRDefault="008639F3" w:rsidP="00015270">
            <w:pPr>
              <w:pStyle w:val="NormalWeb"/>
              <w:numPr>
                <w:ilvl w:val="0"/>
                <w:numId w:val="229"/>
              </w:numPr>
              <w:spacing w:before="40" w:beforeAutospacing="0" w:after="40" w:afterAutospacing="0"/>
              <w:textAlignment w:val="baseline"/>
            </w:pPr>
            <w:r w:rsidRPr="00C65432">
              <w:t>Hệ thống thông báo “Hủy phiếu trả hàng thành công.”</w:t>
            </w:r>
          </w:p>
        </w:tc>
      </w:tr>
      <w:tr w:rsidR="00181AE0" w:rsidRPr="00C65432" w14:paraId="540B4A7A"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EA8907"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7DD22" w14:textId="77777777" w:rsidR="008639F3" w:rsidRPr="00C65432" w:rsidRDefault="008639F3" w:rsidP="00C65432">
            <w:pPr>
              <w:pStyle w:val="NormalWeb"/>
              <w:spacing w:before="40" w:beforeAutospacing="0" w:after="40" w:afterAutospacing="0"/>
            </w:pPr>
            <w:r w:rsidRPr="00C65432">
              <w:t>N/A</w:t>
            </w:r>
          </w:p>
        </w:tc>
      </w:tr>
      <w:tr w:rsidR="00181AE0" w:rsidRPr="00C65432" w14:paraId="211BF7FB" w14:textId="77777777" w:rsidTr="008639F3">
        <w:trPr>
          <w:trHeight w:val="67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4FE17"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04950B" w14:textId="77777777" w:rsidR="008639F3" w:rsidRPr="00C65432" w:rsidRDefault="008639F3" w:rsidP="00C65432">
            <w:pPr>
              <w:pStyle w:val="NormalWeb"/>
              <w:spacing w:before="40" w:beforeAutospacing="0" w:after="40" w:afterAutospacing="0"/>
            </w:pPr>
            <w:r w:rsidRPr="00C65432">
              <w:t>4a. Người dùng không nhập lý do hủy → hệ thống hiển thị “Vui lòng nhập lý do hủy.”</w:t>
            </w:r>
          </w:p>
          <w:p w14:paraId="76D694EB" w14:textId="77777777" w:rsidR="008639F3" w:rsidRPr="00C65432" w:rsidRDefault="008639F3" w:rsidP="00C65432">
            <w:pPr>
              <w:pStyle w:val="NormalWeb"/>
              <w:spacing w:before="40" w:beforeAutospacing="0" w:after="40" w:afterAutospacing="0"/>
            </w:pPr>
            <w:r w:rsidRPr="00C65432">
              <w:t>6a. Lỗi kết nối hoặc hệ thống không thể cập nhật → hệ thống hiển thị “Không thể hủy phiếu trả hàng, vui lòng thử lại sau.”</w:t>
            </w:r>
          </w:p>
        </w:tc>
      </w:tr>
      <w:tr w:rsidR="00181AE0" w:rsidRPr="00C65432" w14:paraId="66645DA1"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050E5B"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049F69" w14:textId="77777777" w:rsidR="008639F3" w:rsidRPr="00C65432" w:rsidRDefault="008639F3" w:rsidP="00C65432">
            <w:pPr>
              <w:pStyle w:val="NormalWeb"/>
              <w:spacing w:before="40" w:beforeAutospacing="0" w:after="40" w:afterAutospacing="0"/>
            </w:pPr>
            <w:r w:rsidRPr="00C65432">
              <w:t>N/A</w:t>
            </w:r>
          </w:p>
        </w:tc>
      </w:tr>
      <w:tr w:rsidR="00181AE0" w:rsidRPr="00C65432" w14:paraId="2FD74518"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68C534"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621BF4" w14:textId="77777777" w:rsidR="008639F3" w:rsidRPr="00C65432" w:rsidRDefault="008639F3" w:rsidP="00C65432">
            <w:pPr>
              <w:pStyle w:val="NormalWeb"/>
              <w:spacing w:before="40" w:beforeAutospacing="0" w:after="40" w:afterAutospacing="0"/>
            </w:pPr>
            <w:r w:rsidRPr="00C65432">
              <w:t>N/A</w:t>
            </w:r>
          </w:p>
        </w:tc>
      </w:tr>
    </w:tbl>
    <w:p w14:paraId="7082814F" w14:textId="052AFE7B"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D0C2203" wp14:editId="27B27B25">
            <wp:extent cx="5736590" cy="553021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6590" cy="5530215"/>
                    </a:xfrm>
                    <a:prstGeom prst="rect">
                      <a:avLst/>
                    </a:prstGeom>
                    <a:noFill/>
                    <a:ln>
                      <a:noFill/>
                    </a:ln>
                  </pic:spPr>
                </pic:pic>
              </a:graphicData>
            </a:graphic>
          </wp:inline>
        </w:drawing>
      </w:r>
    </w:p>
    <w:p w14:paraId="59A79A80" w14:textId="075A7FF4" w:rsidR="008639F3" w:rsidRPr="00C65432" w:rsidRDefault="008639F3" w:rsidP="00C65432">
      <w:pPr>
        <w:pStyle w:val="Heading3"/>
        <w:spacing w:after="40"/>
        <w:rPr>
          <w:rFonts w:cs="Times New Roman"/>
          <w:color w:val="auto"/>
        </w:rPr>
      </w:pPr>
      <w:bookmarkStart w:id="45" w:name="_Toc216042174"/>
      <w:r w:rsidRPr="00C65432">
        <w:rPr>
          <w:rFonts w:cs="Times New Roman"/>
          <w:color w:val="auto"/>
        </w:rPr>
        <w:lastRenderedPageBreak/>
        <w:t>Theo dõi &amp; tra cứu bán hàng</w:t>
      </w:r>
      <w:bookmarkEnd w:id="45"/>
    </w:p>
    <w:p w14:paraId="0DDF026F" w14:textId="78E30224" w:rsidR="008639F3" w:rsidRPr="00C65432" w:rsidRDefault="008639F3" w:rsidP="00C65432">
      <w:pPr>
        <w:pStyle w:val="NormalWeb"/>
        <w:spacing w:before="40" w:beforeAutospacing="0" w:after="40" w:afterAutospacing="0"/>
      </w:pPr>
      <w:r w:rsidRPr="00C65432">
        <w:rPr>
          <w:b/>
          <w:bCs/>
          <w:noProof/>
          <w:bdr w:val="none" w:sz="0" w:space="0" w:color="auto" w:frame="1"/>
        </w:rPr>
        <w:drawing>
          <wp:inline distT="0" distB="0" distL="0" distR="0" wp14:anchorId="25818B35" wp14:editId="40C8F81B">
            <wp:extent cx="5736590" cy="418020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6590" cy="4180205"/>
                    </a:xfrm>
                    <a:prstGeom prst="rect">
                      <a:avLst/>
                    </a:prstGeom>
                    <a:noFill/>
                    <a:ln>
                      <a:noFill/>
                    </a:ln>
                  </pic:spPr>
                </pic:pic>
              </a:graphicData>
            </a:graphic>
          </wp:inline>
        </w:drawing>
      </w:r>
    </w:p>
    <w:p w14:paraId="3F6D1F4F" w14:textId="0D5D1B10" w:rsidR="008639F3" w:rsidRPr="00C65432" w:rsidRDefault="008639F3" w:rsidP="00C65432">
      <w:pPr>
        <w:pStyle w:val="Heading4"/>
        <w:spacing w:after="40"/>
        <w:rPr>
          <w:rFonts w:cs="Times New Roman"/>
          <w:color w:val="auto"/>
          <w:szCs w:val="24"/>
        </w:rPr>
      </w:pPr>
      <w:r w:rsidRPr="00C65432">
        <w:rPr>
          <w:rFonts w:cs="Times New Roman"/>
          <w:color w:val="auto"/>
          <w:szCs w:val="24"/>
        </w:rPr>
        <w:t xml:space="preserve"> </w:t>
      </w:r>
      <w:bookmarkStart w:id="46" w:name="_Toc216042175"/>
      <w:r w:rsidRPr="00C65432">
        <w:rPr>
          <w:rFonts w:cs="Times New Roman"/>
          <w:color w:val="auto"/>
          <w:szCs w:val="24"/>
        </w:rPr>
        <w:t>Xem lại lịch sử bán</w:t>
      </w:r>
      <w:bookmarkEnd w:id="46"/>
    </w:p>
    <w:tbl>
      <w:tblPr>
        <w:tblW w:w="0" w:type="auto"/>
        <w:tblCellMar>
          <w:top w:w="15" w:type="dxa"/>
          <w:left w:w="15" w:type="dxa"/>
          <w:bottom w:w="15" w:type="dxa"/>
          <w:right w:w="15" w:type="dxa"/>
        </w:tblCellMar>
        <w:tblLook w:val="04A0" w:firstRow="1" w:lastRow="0" w:firstColumn="1" w:lastColumn="0" w:noHBand="0" w:noVBand="1"/>
      </w:tblPr>
      <w:tblGrid>
        <w:gridCol w:w="2015"/>
        <w:gridCol w:w="7335"/>
      </w:tblGrid>
      <w:tr w:rsidR="00181AE0" w:rsidRPr="00C65432" w14:paraId="14528C94"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57025F"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02ED33" w14:textId="77777777" w:rsidR="008639F3" w:rsidRPr="00C65432" w:rsidRDefault="008639F3" w:rsidP="00C65432">
            <w:pPr>
              <w:pStyle w:val="NormalWeb"/>
              <w:spacing w:before="40" w:beforeAutospacing="0" w:after="40" w:afterAutospacing="0"/>
            </w:pPr>
            <w:r w:rsidRPr="00C65432">
              <w:t>3.6.1</w:t>
            </w:r>
          </w:p>
        </w:tc>
      </w:tr>
      <w:tr w:rsidR="00181AE0" w:rsidRPr="00C65432" w14:paraId="1198833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E7D572"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F43B6D" w14:textId="77777777" w:rsidR="008639F3" w:rsidRPr="00C65432" w:rsidRDefault="008639F3" w:rsidP="00C65432">
            <w:pPr>
              <w:pStyle w:val="NormalWeb"/>
              <w:spacing w:before="40" w:beforeAutospacing="0" w:after="40" w:afterAutospacing="0"/>
            </w:pPr>
            <w:r w:rsidRPr="00C65432">
              <w:t>Xem lại lịch sử bán</w:t>
            </w:r>
          </w:p>
        </w:tc>
      </w:tr>
      <w:tr w:rsidR="00181AE0" w:rsidRPr="00C65432" w14:paraId="167C927C"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F8F4F"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99381" w14:textId="77777777" w:rsidR="008639F3" w:rsidRPr="00C65432" w:rsidRDefault="008639F3" w:rsidP="00C65432">
            <w:pPr>
              <w:pStyle w:val="NormalWeb"/>
              <w:spacing w:before="40" w:beforeAutospacing="0" w:after="40" w:afterAutospacing="0"/>
            </w:pPr>
            <w:r w:rsidRPr="00C65432">
              <w:t>Là người bán hàng, tôi muốn xem danh sách các đơn bán đã thành công và xem chi tiết từng đơn để hỗ trợ tra cứu, đối soát và phục vụ nghiệp vụ sau bán</w:t>
            </w:r>
          </w:p>
        </w:tc>
      </w:tr>
      <w:tr w:rsidR="00181AE0" w:rsidRPr="00C65432" w14:paraId="611B4F65"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0C51A0"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431E8"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21A7A042"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C1C5C8"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CD7FAA" w14:textId="77777777" w:rsidR="008639F3" w:rsidRPr="00C65432" w:rsidRDefault="008639F3" w:rsidP="00C65432">
            <w:pPr>
              <w:pStyle w:val="NormalWeb"/>
              <w:spacing w:before="40" w:beforeAutospacing="0" w:after="40" w:afterAutospacing="0"/>
            </w:pPr>
            <w:r w:rsidRPr="00C65432">
              <w:t>Medium</w:t>
            </w:r>
          </w:p>
        </w:tc>
      </w:tr>
      <w:tr w:rsidR="00181AE0" w:rsidRPr="00C65432" w14:paraId="5739AF3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BBD56D"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77B15" w14:textId="77777777" w:rsidR="008639F3" w:rsidRPr="00C65432" w:rsidRDefault="008639F3" w:rsidP="00C65432">
            <w:pPr>
              <w:pStyle w:val="NormalWeb"/>
              <w:spacing w:before="40" w:beforeAutospacing="0" w:after="40" w:afterAutospacing="0"/>
            </w:pPr>
            <w:r w:rsidRPr="00C65432">
              <w:t>Nhân viên hoặc chủ cửa hàng chọn mục “Lịch sử bán hàng”</w:t>
            </w:r>
          </w:p>
        </w:tc>
      </w:tr>
      <w:tr w:rsidR="00181AE0" w:rsidRPr="00C65432" w14:paraId="18E6705C"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03C1F9" w14:textId="77777777" w:rsidR="008639F3" w:rsidRPr="00C65432" w:rsidRDefault="008639F3"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354400" w14:textId="77777777" w:rsidR="008639F3" w:rsidRPr="00C65432" w:rsidRDefault="008639F3" w:rsidP="00015270">
            <w:pPr>
              <w:pStyle w:val="NormalWeb"/>
              <w:numPr>
                <w:ilvl w:val="0"/>
                <w:numId w:val="230"/>
              </w:numPr>
              <w:spacing w:before="40" w:beforeAutospacing="0" w:after="40" w:afterAutospacing="0"/>
              <w:textAlignment w:val="baseline"/>
            </w:pPr>
            <w:r w:rsidRPr="00C65432">
              <w:t>Người dùng đăng nhập hợp lệ.</w:t>
            </w:r>
          </w:p>
          <w:p w14:paraId="287E85F9" w14:textId="77777777" w:rsidR="008639F3" w:rsidRPr="00C65432" w:rsidRDefault="008639F3" w:rsidP="00015270">
            <w:pPr>
              <w:pStyle w:val="NormalWeb"/>
              <w:numPr>
                <w:ilvl w:val="0"/>
                <w:numId w:val="230"/>
              </w:numPr>
              <w:spacing w:before="40" w:beforeAutospacing="0" w:after="40" w:afterAutospacing="0"/>
              <w:textAlignment w:val="baseline"/>
            </w:pPr>
            <w:r w:rsidRPr="00C65432">
              <w:t>Hệ thống có dữ liệu đơn bán</w:t>
            </w:r>
          </w:p>
        </w:tc>
      </w:tr>
      <w:tr w:rsidR="00181AE0" w:rsidRPr="00C65432" w14:paraId="311F467B"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713729"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5E1383" w14:textId="77777777" w:rsidR="008639F3" w:rsidRPr="00C65432" w:rsidRDefault="008639F3" w:rsidP="00015270">
            <w:pPr>
              <w:pStyle w:val="NormalWeb"/>
              <w:numPr>
                <w:ilvl w:val="0"/>
                <w:numId w:val="231"/>
              </w:numPr>
              <w:spacing w:before="40" w:beforeAutospacing="0" w:after="40" w:afterAutospacing="0"/>
              <w:textAlignment w:val="baseline"/>
            </w:pPr>
            <w:r w:rsidRPr="00C65432">
              <w:t>Danh sách đơn bán được hiển thị</w:t>
            </w:r>
          </w:p>
        </w:tc>
      </w:tr>
      <w:tr w:rsidR="00181AE0" w:rsidRPr="00C65432" w14:paraId="5C0D7544" w14:textId="77777777" w:rsidTr="008639F3">
        <w:trPr>
          <w:trHeight w:val="12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DFB7E0"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9DC205" w14:textId="77777777" w:rsidR="008639F3" w:rsidRPr="00C65432" w:rsidRDefault="008639F3" w:rsidP="00015270">
            <w:pPr>
              <w:pStyle w:val="NormalWeb"/>
              <w:numPr>
                <w:ilvl w:val="0"/>
                <w:numId w:val="232"/>
              </w:numPr>
              <w:spacing w:before="40" w:beforeAutospacing="0" w:after="40" w:afterAutospacing="0"/>
              <w:textAlignment w:val="baseline"/>
            </w:pPr>
            <w:r w:rsidRPr="00C65432">
              <w:t>Người dùng mở chức năng “Lịch sử bán hàng.” </w:t>
            </w:r>
          </w:p>
          <w:p w14:paraId="4B293C1E" w14:textId="77777777" w:rsidR="008639F3" w:rsidRPr="00C65432" w:rsidRDefault="008639F3" w:rsidP="00015270">
            <w:pPr>
              <w:pStyle w:val="NormalWeb"/>
              <w:numPr>
                <w:ilvl w:val="0"/>
                <w:numId w:val="232"/>
              </w:numPr>
              <w:spacing w:before="40" w:beforeAutospacing="0" w:after="40" w:afterAutospacing="0"/>
              <w:textAlignment w:val="baseline"/>
            </w:pPr>
            <w:r w:rsidRPr="00C65432">
              <w:t>Hệ thống hiển thị danh sách các đơn bán gần nhất. </w:t>
            </w:r>
          </w:p>
          <w:p w14:paraId="07F41FF2" w14:textId="77777777" w:rsidR="008639F3" w:rsidRPr="00C65432" w:rsidRDefault="008639F3" w:rsidP="00015270">
            <w:pPr>
              <w:pStyle w:val="NormalWeb"/>
              <w:numPr>
                <w:ilvl w:val="0"/>
                <w:numId w:val="232"/>
              </w:numPr>
              <w:spacing w:before="40" w:beforeAutospacing="0" w:after="40" w:afterAutospacing="0"/>
              <w:textAlignment w:val="baseline"/>
            </w:pPr>
            <w:r w:rsidRPr="00C65432">
              <w:t>Người dùng chọn đơn bán trong danh sách gần nhất </w:t>
            </w:r>
          </w:p>
          <w:p w14:paraId="3B7A409C" w14:textId="77777777" w:rsidR="008639F3" w:rsidRPr="00C65432" w:rsidRDefault="008639F3" w:rsidP="00015270">
            <w:pPr>
              <w:pStyle w:val="NormalWeb"/>
              <w:numPr>
                <w:ilvl w:val="0"/>
                <w:numId w:val="232"/>
              </w:numPr>
              <w:spacing w:before="40" w:beforeAutospacing="0" w:after="40" w:afterAutospacing="0"/>
              <w:textAlignment w:val="baseline"/>
            </w:pPr>
            <w:r w:rsidRPr="00C65432">
              <w:t>Hệ thống hiển thị thông tin chi tiết của đơn bán</w:t>
            </w:r>
          </w:p>
        </w:tc>
      </w:tr>
      <w:tr w:rsidR="00181AE0" w:rsidRPr="00C65432" w14:paraId="614209F7"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88E51" w14:textId="77777777" w:rsidR="008639F3" w:rsidRPr="00C65432" w:rsidRDefault="008639F3"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588062" w14:textId="77777777" w:rsidR="008639F3" w:rsidRPr="00C65432" w:rsidRDefault="008639F3" w:rsidP="00C65432">
            <w:pPr>
              <w:pStyle w:val="NormalWeb"/>
              <w:spacing w:before="40" w:beforeAutospacing="0" w:after="40" w:afterAutospacing="0"/>
            </w:pPr>
            <w:r w:rsidRPr="00C65432">
              <w:t>3a người dùng nhập thông tin để tìm đơn bán</w:t>
            </w:r>
          </w:p>
        </w:tc>
      </w:tr>
      <w:tr w:rsidR="00181AE0" w:rsidRPr="00C65432" w14:paraId="7D07831C" w14:textId="77777777" w:rsidTr="008639F3">
        <w:trPr>
          <w:trHeight w:val="26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8524D1"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E248D5" w14:textId="77777777" w:rsidR="008639F3" w:rsidRPr="00C65432" w:rsidRDefault="008639F3" w:rsidP="00C65432">
            <w:pPr>
              <w:pStyle w:val="NormalWeb"/>
              <w:spacing w:before="40" w:beforeAutospacing="0" w:after="40" w:afterAutospacing="0"/>
            </w:pPr>
            <w:r w:rsidRPr="00C65432">
              <w:t>2a. Nếu không có đơn nào hiển thị → Hệ thống hiển thị thông báo: “Không có đơn bán nào gần đây.”</w:t>
            </w:r>
          </w:p>
          <w:p w14:paraId="7F10E439" w14:textId="77777777" w:rsidR="008639F3" w:rsidRPr="00C65432" w:rsidRDefault="008639F3" w:rsidP="00C65432">
            <w:pPr>
              <w:pStyle w:val="NormalWeb"/>
              <w:spacing w:before="40" w:beforeAutospacing="0" w:after="40" w:afterAutospacing="0"/>
            </w:pPr>
            <w:r w:rsidRPr="00C65432">
              <w:t>3a1 Nếu không có đơn nào khớp với thông tin tìm kiếm → Hệ thống hiển thị thông báo: “Không tìm thấy đơn hàng phù hợp.”</w:t>
            </w:r>
          </w:p>
          <w:p w14:paraId="46105E89" w14:textId="77777777" w:rsidR="008639F3" w:rsidRPr="00C65432" w:rsidRDefault="008639F3" w:rsidP="00C65432">
            <w:pPr>
              <w:pStyle w:val="NormalWeb"/>
              <w:spacing w:before="40" w:beforeAutospacing="0" w:after="40" w:afterAutospacing="0"/>
            </w:pPr>
            <w:r w:rsidRPr="00C65432">
              <w:t>4a. Nếu hệ thống gặp lỗi khi mở chi tiết đơn → Hiển thị thông báo: “Không thể hiển thị thông tin đơn hàng, vui lòng thử lại.”</w:t>
            </w:r>
          </w:p>
        </w:tc>
      </w:tr>
      <w:tr w:rsidR="00181AE0" w:rsidRPr="00C65432" w14:paraId="78FBB538"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3DC51B"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BF6111" w14:textId="77777777" w:rsidR="008639F3" w:rsidRPr="00C65432" w:rsidRDefault="008639F3" w:rsidP="00C65432">
            <w:pPr>
              <w:pStyle w:val="NormalWeb"/>
              <w:spacing w:before="40" w:beforeAutospacing="0" w:after="40" w:afterAutospacing="0"/>
            </w:pPr>
            <w:r w:rsidRPr="00C65432">
              <w:t>N/A</w:t>
            </w:r>
          </w:p>
        </w:tc>
      </w:tr>
      <w:tr w:rsidR="00181AE0" w:rsidRPr="00C65432" w14:paraId="54BE5FAD"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6422D9"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99C242" w14:textId="77777777" w:rsidR="008639F3" w:rsidRPr="00C65432" w:rsidRDefault="008639F3" w:rsidP="00C65432">
            <w:pPr>
              <w:pStyle w:val="NormalWeb"/>
              <w:spacing w:before="40" w:beforeAutospacing="0" w:after="40" w:afterAutospacing="0"/>
            </w:pPr>
            <w:r w:rsidRPr="00C65432">
              <w:t>N/A</w:t>
            </w:r>
          </w:p>
        </w:tc>
      </w:tr>
    </w:tbl>
    <w:p w14:paraId="266959E0" w14:textId="5B226B41"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75C639FB" wp14:editId="77783F54">
            <wp:extent cx="5736590" cy="606361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6590" cy="6063615"/>
                    </a:xfrm>
                    <a:prstGeom prst="rect">
                      <a:avLst/>
                    </a:prstGeom>
                    <a:noFill/>
                    <a:ln>
                      <a:noFill/>
                    </a:ln>
                  </pic:spPr>
                </pic:pic>
              </a:graphicData>
            </a:graphic>
          </wp:inline>
        </w:drawing>
      </w:r>
    </w:p>
    <w:p w14:paraId="32A99AAD" w14:textId="29F4D586" w:rsidR="008639F3" w:rsidRPr="00C65432" w:rsidRDefault="008639F3" w:rsidP="00C65432">
      <w:pPr>
        <w:pStyle w:val="Heading4"/>
        <w:spacing w:after="40"/>
        <w:rPr>
          <w:rFonts w:cs="Times New Roman"/>
          <w:color w:val="auto"/>
          <w:szCs w:val="24"/>
        </w:rPr>
      </w:pPr>
      <w:bookmarkStart w:id="47" w:name="_Toc216042176"/>
      <w:r w:rsidRPr="00C65432">
        <w:rPr>
          <w:rFonts w:cs="Times New Roman"/>
          <w:color w:val="auto"/>
          <w:szCs w:val="24"/>
        </w:rPr>
        <w:t>Tìm kiếm đơn hàng</w:t>
      </w:r>
      <w:bookmarkEnd w:id="47"/>
    </w:p>
    <w:tbl>
      <w:tblPr>
        <w:tblW w:w="0" w:type="auto"/>
        <w:tblCellMar>
          <w:top w:w="15" w:type="dxa"/>
          <w:left w:w="15" w:type="dxa"/>
          <w:bottom w:w="15" w:type="dxa"/>
          <w:right w:w="15" w:type="dxa"/>
        </w:tblCellMar>
        <w:tblLook w:val="04A0" w:firstRow="1" w:lastRow="0" w:firstColumn="1" w:lastColumn="0" w:noHBand="0" w:noVBand="1"/>
      </w:tblPr>
      <w:tblGrid>
        <w:gridCol w:w="2333"/>
        <w:gridCol w:w="7017"/>
      </w:tblGrid>
      <w:tr w:rsidR="00181AE0" w:rsidRPr="00C65432" w14:paraId="7EA4FF16" w14:textId="77777777" w:rsidTr="008639F3">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FB072" w14:textId="77777777" w:rsidR="008639F3" w:rsidRPr="00C65432" w:rsidRDefault="008639F3"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40D7D6" w14:textId="77777777" w:rsidR="008639F3" w:rsidRPr="00C65432" w:rsidRDefault="008639F3" w:rsidP="00C65432">
            <w:pPr>
              <w:pStyle w:val="NormalWeb"/>
              <w:spacing w:before="40" w:beforeAutospacing="0" w:after="40" w:afterAutospacing="0"/>
            </w:pPr>
            <w:r w:rsidRPr="00C65432">
              <w:t>3.6.2</w:t>
            </w:r>
          </w:p>
        </w:tc>
      </w:tr>
      <w:tr w:rsidR="00181AE0" w:rsidRPr="00C65432" w14:paraId="5B902FF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DAE0BC" w14:textId="77777777" w:rsidR="008639F3" w:rsidRPr="00C65432" w:rsidRDefault="008639F3"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EC5BF2" w14:textId="77777777" w:rsidR="008639F3" w:rsidRPr="00C65432" w:rsidRDefault="008639F3" w:rsidP="00C65432">
            <w:pPr>
              <w:pStyle w:val="NormalWeb"/>
              <w:spacing w:before="40" w:beforeAutospacing="0" w:after="40" w:afterAutospacing="0"/>
            </w:pPr>
            <w:r w:rsidRPr="00C65432">
              <w:t>Tìm kiếm đơn hàng</w:t>
            </w:r>
          </w:p>
        </w:tc>
      </w:tr>
      <w:tr w:rsidR="00181AE0" w:rsidRPr="00C65432" w14:paraId="3FD95C17"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8D5439" w14:textId="77777777" w:rsidR="008639F3" w:rsidRPr="00C65432" w:rsidRDefault="008639F3"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E4F6B5" w14:textId="77777777" w:rsidR="008639F3" w:rsidRPr="00C65432" w:rsidRDefault="008639F3" w:rsidP="00C65432">
            <w:pPr>
              <w:pStyle w:val="NormalWeb"/>
              <w:spacing w:before="40" w:beforeAutospacing="0" w:after="40" w:afterAutospacing="0"/>
            </w:pPr>
            <w:r w:rsidRPr="00C65432">
              <w:t>Là người bán hàng, tôi muốn tìm kiếm nhanh các đơn hàng để tra cứu thông tin và xử lý nghiệp vụ.</w:t>
            </w:r>
          </w:p>
        </w:tc>
      </w:tr>
      <w:tr w:rsidR="00181AE0" w:rsidRPr="00C65432" w14:paraId="7A057DBB"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AEAC22" w14:textId="77777777" w:rsidR="008639F3" w:rsidRPr="00C65432" w:rsidRDefault="008639F3"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E5CA9" w14:textId="77777777" w:rsidR="008639F3" w:rsidRPr="00C65432" w:rsidRDefault="008639F3" w:rsidP="00C65432">
            <w:pPr>
              <w:pStyle w:val="NormalWeb"/>
              <w:spacing w:before="40" w:beforeAutospacing="0" w:after="40" w:afterAutospacing="0"/>
            </w:pPr>
            <w:r w:rsidRPr="00C65432">
              <w:t>Nhân viên, chủ</w:t>
            </w:r>
          </w:p>
        </w:tc>
      </w:tr>
      <w:tr w:rsidR="00181AE0" w:rsidRPr="00C65432" w14:paraId="7A0FFF3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B573EF" w14:textId="77777777" w:rsidR="008639F3" w:rsidRPr="00C65432" w:rsidRDefault="008639F3"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2D5B30" w14:textId="77777777" w:rsidR="008639F3" w:rsidRPr="00C65432" w:rsidRDefault="008639F3" w:rsidP="00C65432">
            <w:pPr>
              <w:pStyle w:val="NormalWeb"/>
              <w:spacing w:before="40" w:beforeAutospacing="0" w:after="40" w:afterAutospacing="0"/>
            </w:pPr>
            <w:r w:rsidRPr="00C65432">
              <w:t>Low</w:t>
            </w:r>
          </w:p>
        </w:tc>
      </w:tr>
      <w:tr w:rsidR="00181AE0" w:rsidRPr="00C65432" w14:paraId="22EFFDA9"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BF3627" w14:textId="77777777" w:rsidR="008639F3" w:rsidRPr="00C65432" w:rsidRDefault="008639F3"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8D472B" w14:textId="77777777" w:rsidR="008639F3" w:rsidRPr="00C65432" w:rsidRDefault="008639F3" w:rsidP="00C65432">
            <w:pPr>
              <w:pStyle w:val="NormalWeb"/>
              <w:spacing w:before="40" w:beforeAutospacing="0" w:after="40" w:afterAutospacing="0"/>
            </w:pPr>
            <w:r w:rsidRPr="00C65432">
              <w:t>Nhân viên hoặc chủ cửa hàng chọn mục “Tìm kiếm đơn hàng” </w:t>
            </w:r>
          </w:p>
        </w:tc>
      </w:tr>
      <w:tr w:rsidR="00181AE0" w:rsidRPr="00C65432" w14:paraId="472F67B6" w14:textId="77777777" w:rsidTr="008639F3">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E30958" w14:textId="77777777" w:rsidR="008639F3" w:rsidRPr="00C65432" w:rsidRDefault="008639F3"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EA63B6" w14:textId="77777777" w:rsidR="008639F3" w:rsidRPr="00C65432" w:rsidRDefault="008639F3" w:rsidP="00015270">
            <w:pPr>
              <w:pStyle w:val="NormalWeb"/>
              <w:numPr>
                <w:ilvl w:val="0"/>
                <w:numId w:val="233"/>
              </w:numPr>
              <w:spacing w:before="40" w:beforeAutospacing="0" w:after="40" w:afterAutospacing="0"/>
              <w:textAlignment w:val="baseline"/>
            </w:pPr>
            <w:r w:rsidRPr="00C65432">
              <w:t>Người dùng đã đăng nhập</w:t>
            </w:r>
          </w:p>
          <w:p w14:paraId="5E0028F0" w14:textId="77777777" w:rsidR="008639F3" w:rsidRPr="00C65432" w:rsidRDefault="008639F3" w:rsidP="00015270">
            <w:pPr>
              <w:pStyle w:val="NormalWeb"/>
              <w:numPr>
                <w:ilvl w:val="0"/>
                <w:numId w:val="233"/>
              </w:numPr>
              <w:spacing w:before="40" w:beforeAutospacing="0" w:after="40" w:afterAutospacing="0"/>
              <w:textAlignment w:val="baseline"/>
            </w:pPr>
            <w:r w:rsidRPr="00C65432">
              <w:t>Hệ thống có dữ liệu đơn bán.</w:t>
            </w:r>
          </w:p>
        </w:tc>
      </w:tr>
      <w:tr w:rsidR="00181AE0" w:rsidRPr="00C65432" w14:paraId="72D9D87A" w14:textId="77777777" w:rsidTr="008639F3">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AA99DF" w14:textId="77777777" w:rsidR="008639F3" w:rsidRPr="00C65432" w:rsidRDefault="008639F3"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DDB0F1" w14:textId="77777777" w:rsidR="008639F3" w:rsidRPr="00C65432" w:rsidRDefault="008639F3" w:rsidP="00015270">
            <w:pPr>
              <w:pStyle w:val="NormalWeb"/>
              <w:numPr>
                <w:ilvl w:val="0"/>
                <w:numId w:val="234"/>
              </w:numPr>
              <w:spacing w:before="40" w:beforeAutospacing="0" w:after="40" w:afterAutospacing="0"/>
              <w:textAlignment w:val="baseline"/>
            </w:pPr>
            <w:r w:rsidRPr="00C65432">
              <w:t>Hệ thống hiển thị danh sách kết quả phù hợp và cho phép người dùng mở chi tiết đơn hàng.</w:t>
            </w:r>
          </w:p>
        </w:tc>
      </w:tr>
      <w:tr w:rsidR="00181AE0" w:rsidRPr="00C65432" w14:paraId="50A30B3F" w14:textId="77777777" w:rsidTr="008639F3">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52BE3D" w14:textId="77777777" w:rsidR="008639F3" w:rsidRPr="00C65432" w:rsidRDefault="008639F3"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58FA69"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mở chức năng “Tìm kiếm đơn hàng.”</w:t>
            </w:r>
          </w:p>
          <w:p w14:paraId="478B563A" w14:textId="77777777" w:rsidR="008639F3" w:rsidRPr="00C65432" w:rsidRDefault="008639F3" w:rsidP="00015270">
            <w:pPr>
              <w:pStyle w:val="NormalWeb"/>
              <w:numPr>
                <w:ilvl w:val="0"/>
                <w:numId w:val="235"/>
              </w:numPr>
              <w:spacing w:before="40" w:beforeAutospacing="0" w:after="40" w:afterAutospacing="0"/>
              <w:textAlignment w:val="baseline"/>
            </w:pPr>
            <w:r w:rsidRPr="00C65432">
              <w:t>Hệ thống hiển thị ô nhập thông tin tìm kiếm</w:t>
            </w:r>
          </w:p>
          <w:p w14:paraId="4777BEDE"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nhập mã đơn hàng.</w:t>
            </w:r>
          </w:p>
          <w:p w14:paraId="57E235A5"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bấm “Tìm kiếm.”</w:t>
            </w:r>
          </w:p>
          <w:p w14:paraId="1C30E378" w14:textId="77777777" w:rsidR="008639F3" w:rsidRPr="00C65432" w:rsidRDefault="008639F3" w:rsidP="00015270">
            <w:pPr>
              <w:pStyle w:val="NormalWeb"/>
              <w:numPr>
                <w:ilvl w:val="0"/>
                <w:numId w:val="235"/>
              </w:numPr>
              <w:spacing w:before="40" w:beforeAutospacing="0" w:after="40" w:afterAutospacing="0"/>
              <w:textAlignment w:val="baseline"/>
            </w:pPr>
            <w:r w:rsidRPr="00C65432">
              <w:t>Hệ thống truy vấn theo thông tin tìm kiếm và hiển thị danh sách kết quả hợp lệ.</w:t>
            </w:r>
          </w:p>
          <w:p w14:paraId="1A9334FC" w14:textId="77777777" w:rsidR="008639F3" w:rsidRPr="00C65432" w:rsidRDefault="008639F3" w:rsidP="00015270">
            <w:pPr>
              <w:pStyle w:val="NormalWeb"/>
              <w:numPr>
                <w:ilvl w:val="0"/>
                <w:numId w:val="235"/>
              </w:numPr>
              <w:spacing w:before="40" w:beforeAutospacing="0" w:after="40" w:afterAutospacing="0"/>
              <w:textAlignment w:val="baseline"/>
            </w:pPr>
            <w:r w:rsidRPr="00C65432">
              <w:t>Người dùng chọn một đơn hàng để xem chi tiết.</w:t>
            </w:r>
          </w:p>
          <w:p w14:paraId="1C64587A" w14:textId="77777777" w:rsidR="008639F3" w:rsidRPr="00C65432" w:rsidRDefault="008639F3" w:rsidP="00015270">
            <w:pPr>
              <w:pStyle w:val="NormalWeb"/>
              <w:numPr>
                <w:ilvl w:val="0"/>
                <w:numId w:val="235"/>
              </w:numPr>
              <w:spacing w:before="40" w:beforeAutospacing="0" w:after="40" w:afterAutospacing="0"/>
              <w:textAlignment w:val="baseline"/>
            </w:pPr>
            <w:r w:rsidRPr="00C65432">
              <w:t>Hệ thống hiển thị thông tin chi tiết của đơn hàng</w:t>
            </w:r>
          </w:p>
        </w:tc>
      </w:tr>
      <w:tr w:rsidR="00181AE0" w:rsidRPr="00C65432" w14:paraId="34F14695" w14:textId="77777777" w:rsidTr="008639F3">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F3624E" w14:textId="77777777" w:rsidR="008639F3" w:rsidRPr="00C65432" w:rsidRDefault="008639F3"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0F0BD3" w14:textId="77777777" w:rsidR="008639F3" w:rsidRPr="00C65432" w:rsidRDefault="008639F3" w:rsidP="00C65432">
            <w:pPr>
              <w:pStyle w:val="NormalWeb"/>
              <w:spacing w:before="40" w:beforeAutospacing="0" w:after="40" w:afterAutospacing="0"/>
            </w:pPr>
            <w:r w:rsidRPr="00C65432">
              <w:t>3a. Người dùng nhập thông tin khách hàng để tìm</w:t>
            </w:r>
          </w:p>
          <w:p w14:paraId="41456E0D" w14:textId="77777777" w:rsidR="008639F3" w:rsidRPr="00C65432" w:rsidRDefault="008639F3" w:rsidP="00C65432">
            <w:pPr>
              <w:pStyle w:val="NormalWeb"/>
              <w:spacing w:before="40" w:beforeAutospacing="0" w:after="40" w:afterAutospacing="0"/>
            </w:pPr>
            <w:r w:rsidRPr="00C65432">
              <w:t>3b. Người dùng nhập ngày bán để tìm</w:t>
            </w:r>
          </w:p>
          <w:p w14:paraId="1F9BBEBE" w14:textId="77777777" w:rsidR="008639F3" w:rsidRPr="00C65432" w:rsidRDefault="008639F3" w:rsidP="00C65432">
            <w:pPr>
              <w:pStyle w:val="NormalWeb"/>
              <w:spacing w:before="40" w:beforeAutospacing="0" w:after="40" w:afterAutospacing="0"/>
            </w:pPr>
            <w:r w:rsidRPr="00C65432">
              <w:t>3c. Người dùng kết hợp nhiều tiêu chí (khách hàng + thời gian + trạng thái) để tìm</w:t>
            </w:r>
          </w:p>
        </w:tc>
      </w:tr>
      <w:tr w:rsidR="00181AE0" w:rsidRPr="00C65432" w14:paraId="1FCBC06F" w14:textId="77777777" w:rsidTr="008639F3">
        <w:trPr>
          <w:trHeight w:val="26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2D8784" w14:textId="77777777" w:rsidR="008639F3" w:rsidRPr="00C65432" w:rsidRDefault="008639F3"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48E13" w14:textId="77777777" w:rsidR="008639F3" w:rsidRPr="00C65432" w:rsidRDefault="008639F3" w:rsidP="00C65432">
            <w:pPr>
              <w:pStyle w:val="NormalWeb"/>
              <w:spacing w:before="40" w:beforeAutospacing="0" w:after="40" w:afterAutospacing="0"/>
            </w:pPr>
            <w:r w:rsidRPr="00C65432">
              <w:t>3e. Người dùng không nhập thông tin tìm kiếm → hệ thống hiển thị “Vui lòng nhập thông tin cần tìm.”</w:t>
            </w:r>
          </w:p>
          <w:p w14:paraId="61BB2E71" w14:textId="77777777" w:rsidR="008639F3" w:rsidRPr="00C65432" w:rsidRDefault="008639F3" w:rsidP="00C65432">
            <w:pPr>
              <w:pStyle w:val="NormalWeb"/>
              <w:spacing w:before="40" w:beforeAutospacing="0" w:after="40" w:afterAutospacing="0"/>
            </w:pPr>
            <w:r w:rsidRPr="00C65432">
              <w:t>5a. Không có kết quả phù hợp → hệ thống hiển thị “Không tìm thấy đơn hàng.”</w:t>
            </w:r>
          </w:p>
          <w:p w14:paraId="64F18016" w14:textId="77777777" w:rsidR="008639F3" w:rsidRPr="00C65432" w:rsidRDefault="008639F3" w:rsidP="00C65432">
            <w:pPr>
              <w:pStyle w:val="NormalWeb"/>
              <w:spacing w:before="40" w:beforeAutospacing="0" w:after="40" w:afterAutospacing="0"/>
            </w:pPr>
            <w:r w:rsidRPr="00C65432">
              <w:t>7a. Lỗi hệ thống hoặc mất kết nối → hệ thống hiển thị “Không thể tải dữ liệu, vui lòng thử lại sau.</w:t>
            </w:r>
          </w:p>
        </w:tc>
      </w:tr>
      <w:tr w:rsidR="00181AE0" w:rsidRPr="00C65432" w14:paraId="4C1818BE" w14:textId="77777777" w:rsidTr="008639F3">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A22023" w14:textId="77777777" w:rsidR="008639F3" w:rsidRPr="00C65432" w:rsidRDefault="008639F3"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B7D94B" w14:textId="77777777" w:rsidR="008639F3" w:rsidRPr="00C65432" w:rsidRDefault="008639F3" w:rsidP="00C65432">
            <w:pPr>
              <w:pStyle w:val="NormalWeb"/>
              <w:spacing w:before="40" w:beforeAutospacing="0" w:after="40" w:afterAutospacing="0"/>
            </w:pPr>
            <w:r w:rsidRPr="00C65432">
              <w:t>N/A</w:t>
            </w:r>
          </w:p>
        </w:tc>
      </w:tr>
      <w:tr w:rsidR="00181AE0" w:rsidRPr="00C65432" w14:paraId="3D292AC5" w14:textId="77777777" w:rsidTr="008639F3">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7A0CA9" w14:textId="77777777" w:rsidR="008639F3" w:rsidRPr="00C65432" w:rsidRDefault="008639F3"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448EDB" w14:textId="77777777" w:rsidR="008639F3" w:rsidRPr="00C65432" w:rsidRDefault="008639F3" w:rsidP="00C65432">
            <w:pPr>
              <w:pStyle w:val="NormalWeb"/>
              <w:spacing w:before="40" w:beforeAutospacing="0" w:after="40" w:afterAutospacing="0"/>
            </w:pPr>
            <w:r w:rsidRPr="00C65432">
              <w:t>N/A</w:t>
            </w:r>
          </w:p>
        </w:tc>
      </w:tr>
    </w:tbl>
    <w:p w14:paraId="6F5A9EC8" w14:textId="77777777" w:rsidR="008639F3" w:rsidRPr="00C65432" w:rsidRDefault="008639F3" w:rsidP="00C65432">
      <w:pPr>
        <w:spacing w:before="40" w:after="40"/>
        <w:rPr>
          <w:szCs w:val="24"/>
        </w:rPr>
      </w:pPr>
    </w:p>
    <w:p w14:paraId="028A48FC" w14:textId="1CE643BE" w:rsidR="008639F3" w:rsidRPr="00C65432" w:rsidRDefault="008639F3"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0AB4832" wp14:editId="164CD724">
            <wp:extent cx="3896995" cy="8087995"/>
            <wp:effectExtent l="0" t="0" r="8255"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896995" cy="8087995"/>
                    </a:xfrm>
                    <a:prstGeom prst="rect">
                      <a:avLst/>
                    </a:prstGeom>
                    <a:noFill/>
                    <a:ln>
                      <a:noFill/>
                    </a:ln>
                  </pic:spPr>
                </pic:pic>
              </a:graphicData>
            </a:graphic>
          </wp:inline>
        </w:drawing>
      </w:r>
    </w:p>
    <w:p w14:paraId="4A544D27" w14:textId="77777777" w:rsidR="008639F3" w:rsidRPr="00C65432" w:rsidRDefault="008639F3" w:rsidP="00C65432">
      <w:pPr>
        <w:spacing w:before="40" w:after="40"/>
        <w:rPr>
          <w:szCs w:val="24"/>
          <w:lang w:val="vi-VN"/>
        </w:rPr>
      </w:pPr>
    </w:p>
    <w:p w14:paraId="3045515D" w14:textId="7820B398" w:rsidR="003E1C4C" w:rsidRPr="00C65432" w:rsidRDefault="008639F3" w:rsidP="00C65432">
      <w:pPr>
        <w:pStyle w:val="Heading2"/>
        <w:spacing w:before="40" w:after="40"/>
        <w:rPr>
          <w:rFonts w:cs="Times New Roman"/>
          <w:color w:val="auto"/>
          <w:szCs w:val="24"/>
          <w:lang w:val="vi-VN"/>
        </w:rPr>
      </w:pPr>
      <w:bookmarkStart w:id="48" w:name="_Toc216042177"/>
      <w:r w:rsidRPr="00C65432">
        <w:rPr>
          <w:rFonts w:cs="Times New Roman"/>
          <w:color w:val="auto"/>
          <w:szCs w:val="24"/>
          <w:lang w:val="vi-VN"/>
        </w:rPr>
        <w:t>Quản lý nhập hàng</w:t>
      </w:r>
      <w:bookmarkEnd w:id="48"/>
    </w:p>
    <w:p w14:paraId="5F3E7F91" w14:textId="7B7BA15F" w:rsidR="001C3E2A" w:rsidRPr="00C65432" w:rsidRDefault="001C3E2A" w:rsidP="00C65432">
      <w:pPr>
        <w:pStyle w:val="NormalWeb"/>
        <w:spacing w:before="40" w:beforeAutospacing="0" w:after="40" w:afterAutospacing="0"/>
        <w:textAlignment w:val="baseline"/>
      </w:pPr>
      <w:r w:rsidRPr="00C65432">
        <w:rPr>
          <w:lang w:val="vi-VN"/>
        </w:rPr>
        <w:t xml:space="preserve">a, </w:t>
      </w:r>
      <w:r w:rsidRPr="00C65432">
        <w:t>Mô tả khái quát UC</w:t>
      </w:r>
    </w:p>
    <w:p w14:paraId="7BB0BB55" w14:textId="77777777" w:rsidR="001C3E2A" w:rsidRPr="00C65432" w:rsidRDefault="001C3E2A" w:rsidP="00C65432">
      <w:pPr>
        <w:pStyle w:val="NormalWeb"/>
        <w:spacing w:before="40" w:beforeAutospacing="0" w:after="40" w:afterAutospacing="0"/>
      </w:pPr>
      <w:r w:rsidRPr="00C65432">
        <w:t>Chức năng Quản lý nhập hàng mô tả quy trình mà nhân viên hoặc chủ cửa hàng tương tác với hệ thống để thực hiện các nghiệp vụ liên quan đến việc nhập hàng từ nhà cung cấp. Thông qua chức năng này, người dùng có thể tra cứu hoặc tạo mới nhà cung cấp, lập phiếu nhập, cập nhật tiến độ giao – nhận hàng, xác nhận kiểm hàng, và theo dõi công nợ, lịch sử nhập. Mục tiêu của chức năng là giúp cửa hàng quản lý toàn bộ quá trình nhập hàng một cách chính xác và minh bạch, đảm bảo dữ liệu kho và công nợ luôn đồng bộ với thực tế. Hệ thống cho phép theo dõi tình trạng phiếu nhập theo từng giai đoạn, hỗ trợ ghi nhận chênh lệch khi nhận thiếu hoặc dư, và tự động cập nhật tồn kho sau khi kiểm hàng.Ngoài ra, chức năng này còn hỗ trợ đánh giá nhà cung cấp, tra cứu lịch sử nhập hàng</w:t>
      </w:r>
    </w:p>
    <w:p w14:paraId="460FAE08" w14:textId="35FA6096" w:rsidR="001C3E2A" w:rsidRPr="00C65432" w:rsidRDefault="001C3E2A" w:rsidP="00C65432">
      <w:pPr>
        <w:pStyle w:val="NormalWeb"/>
        <w:spacing w:before="40" w:beforeAutospacing="0" w:after="40" w:afterAutospacing="0"/>
        <w:textAlignment w:val="baseline"/>
      </w:pPr>
      <w:r w:rsidRPr="00C65432">
        <w:rPr>
          <w:lang w:val="vi-VN"/>
        </w:rPr>
        <w:t xml:space="preserve">b, </w:t>
      </w:r>
      <w:r w:rsidRPr="00C65432">
        <w:t>(Đưa ra hình phân rã UC)</w:t>
      </w:r>
    </w:p>
    <w:p w14:paraId="62943003" w14:textId="4885FA21" w:rsidR="001C3E2A" w:rsidRPr="00C65432" w:rsidRDefault="001C3E2A" w:rsidP="00C65432">
      <w:pPr>
        <w:pStyle w:val="NormalWeb"/>
        <w:spacing w:before="40" w:beforeAutospacing="0" w:after="40" w:afterAutospacing="0"/>
      </w:pPr>
      <w:r w:rsidRPr="00C65432">
        <w:rPr>
          <w:noProof/>
          <w:bdr w:val="none" w:sz="0" w:space="0" w:color="auto" w:frame="1"/>
        </w:rPr>
        <w:drawing>
          <wp:inline distT="0" distB="0" distL="0" distR="0" wp14:anchorId="1C6664B2" wp14:editId="6C27A8DC">
            <wp:extent cx="5736590" cy="48983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6590" cy="4898390"/>
                    </a:xfrm>
                    <a:prstGeom prst="rect">
                      <a:avLst/>
                    </a:prstGeom>
                    <a:noFill/>
                    <a:ln>
                      <a:noFill/>
                    </a:ln>
                  </pic:spPr>
                </pic:pic>
              </a:graphicData>
            </a:graphic>
          </wp:inline>
        </w:drawing>
      </w:r>
    </w:p>
    <w:p w14:paraId="6A02CB63" w14:textId="6158220C" w:rsidR="001C3E2A" w:rsidRPr="00C65432" w:rsidRDefault="001C3E2A" w:rsidP="00C65432">
      <w:pPr>
        <w:pStyle w:val="Heading3"/>
        <w:spacing w:after="40"/>
        <w:rPr>
          <w:rFonts w:cs="Times New Roman"/>
          <w:color w:val="auto"/>
        </w:rPr>
      </w:pPr>
      <w:bookmarkStart w:id="49" w:name="_Toc216042178"/>
      <w:r w:rsidRPr="00C65432">
        <w:rPr>
          <w:rFonts w:cs="Times New Roman"/>
          <w:color w:val="auto"/>
        </w:rPr>
        <w:t>. Business rules</w:t>
      </w:r>
      <w:bookmarkEnd w:id="49"/>
    </w:p>
    <w:p w14:paraId="08418F2D" w14:textId="77777777" w:rsidR="001C3E2A" w:rsidRPr="00C65432" w:rsidRDefault="001C3E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1151"/>
        <w:gridCol w:w="8193"/>
      </w:tblGrid>
      <w:tr w:rsidR="00181AE0" w:rsidRPr="00C65432" w14:paraId="2A96AD38"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561E6EA3" w14:textId="77777777" w:rsidR="001C3E2A" w:rsidRPr="00C65432" w:rsidRDefault="001C3E2A" w:rsidP="00C65432">
            <w:pPr>
              <w:pStyle w:val="NormalWeb"/>
              <w:spacing w:before="40" w:beforeAutospacing="0" w:after="40" w:afterAutospacing="0"/>
              <w:jc w:val="center"/>
            </w:pPr>
            <w:r w:rsidRPr="00C65432">
              <w:rPr>
                <w:b/>
                <w:bCs/>
              </w:rPr>
              <w:lastRenderedPageBreak/>
              <w:t>ID</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68875361" w14:textId="77777777" w:rsidR="001C3E2A" w:rsidRPr="00C65432" w:rsidRDefault="001C3E2A" w:rsidP="00C65432">
            <w:pPr>
              <w:pStyle w:val="NormalWeb"/>
              <w:spacing w:before="40" w:beforeAutospacing="0" w:after="40" w:afterAutospacing="0"/>
              <w:jc w:val="center"/>
            </w:pPr>
            <w:r w:rsidRPr="00C65432">
              <w:rPr>
                <w:b/>
                <w:bCs/>
              </w:rPr>
              <w:t>NON-FUNCTIONAL REQUIREMENTS</w:t>
            </w:r>
          </w:p>
        </w:tc>
      </w:tr>
      <w:tr w:rsidR="00181AE0" w:rsidRPr="00C65432" w14:paraId="10487D3E"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71801648" w14:textId="77777777" w:rsidR="001C3E2A" w:rsidRPr="00C65432" w:rsidRDefault="001C3E2A" w:rsidP="00C65432">
            <w:pPr>
              <w:pStyle w:val="NormalWeb"/>
              <w:spacing w:before="40" w:beforeAutospacing="0" w:after="40" w:afterAutospacing="0"/>
            </w:pPr>
            <w:r w:rsidRPr="00C65432">
              <w:t>NFR-UC4-01</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9E3B94C" w14:textId="77777777" w:rsidR="001C3E2A" w:rsidRPr="00C65432" w:rsidRDefault="001C3E2A" w:rsidP="00C65432">
            <w:pPr>
              <w:pStyle w:val="NormalWeb"/>
              <w:spacing w:before="40" w:beforeAutospacing="0" w:after="40" w:afterAutospacing="0"/>
            </w:pPr>
            <w:r w:rsidRPr="00C65432">
              <w:t>Thời gian tải và hiển thị danh sách phiếu nhập, danh sách nhà cung cấp phải ≤ 3 giây.</w:t>
            </w:r>
          </w:p>
        </w:tc>
      </w:tr>
      <w:tr w:rsidR="00181AE0" w:rsidRPr="00C65432" w14:paraId="54B76D0B"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47F964D3" w14:textId="77777777" w:rsidR="001C3E2A" w:rsidRPr="00C65432" w:rsidRDefault="001C3E2A" w:rsidP="00C65432">
            <w:pPr>
              <w:pStyle w:val="NormalWeb"/>
              <w:spacing w:before="40" w:beforeAutospacing="0" w:after="40" w:afterAutospacing="0"/>
            </w:pPr>
            <w:r w:rsidRPr="00C65432">
              <w:t>NFR-UC4-02</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459DE06C" w14:textId="77777777" w:rsidR="001C3E2A" w:rsidRPr="00C65432" w:rsidRDefault="001C3E2A" w:rsidP="00C65432">
            <w:pPr>
              <w:pStyle w:val="NormalWeb"/>
              <w:spacing w:before="40" w:beforeAutospacing="0" w:after="40" w:afterAutospacing="0"/>
            </w:pPr>
            <w:r w:rsidRPr="00C65432">
              <w:t>Quá trình tạo và lưu một phiếu nhập hàng (với ~10-15 dòng sản phẩm) phải hoàn tất trong vòng ≤ 5 giây.</w:t>
            </w:r>
          </w:p>
        </w:tc>
      </w:tr>
      <w:tr w:rsidR="00181AE0" w:rsidRPr="00C65432" w14:paraId="754EBBB7"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1BDF28B9" w14:textId="77777777" w:rsidR="001C3E2A" w:rsidRPr="00C65432" w:rsidRDefault="001C3E2A" w:rsidP="00C65432">
            <w:pPr>
              <w:pStyle w:val="NormalWeb"/>
              <w:spacing w:before="40" w:beforeAutospacing="0" w:after="40" w:afterAutospacing="0"/>
            </w:pPr>
            <w:r w:rsidRPr="00C65432">
              <w:t>NFR-UC4-03</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B29FFFF" w14:textId="77777777" w:rsidR="001C3E2A" w:rsidRPr="00C65432" w:rsidRDefault="001C3E2A" w:rsidP="00C65432">
            <w:pPr>
              <w:pStyle w:val="NormalWeb"/>
              <w:spacing w:before="40" w:beforeAutospacing="0" w:after="40" w:afterAutospacing="0"/>
            </w:pPr>
            <w:r w:rsidRPr="00C65432">
              <w:t>Giao diện nhập liệu (thêm sản phẩm, số lượng, giá) phải được tối ưu để giảm thiểu thao tác thừa và nguy cơ nhập sai.</w:t>
            </w:r>
          </w:p>
        </w:tc>
      </w:tr>
      <w:tr w:rsidR="00181AE0" w:rsidRPr="00C65432" w14:paraId="2D46834A"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88452C4" w14:textId="77777777" w:rsidR="001C3E2A" w:rsidRPr="00C65432" w:rsidRDefault="001C3E2A" w:rsidP="00C65432">
            <w:pPr>
              <w:pStyle w:val="NormalWeb"/>
              <w:spacing w:before="40" w:beforeAutospacing="0" w:after="40" w:afterAutospacing="0"/>
            </w:pPr>
            <w:r w:rsidRPr="00C65432">
              <w:t>NFR-UC4-04</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376809A3" w14:textId="77777777" w:rsidR="001C3E2A" w:rsidRPr="00C65432" w:rsidRDefault="001C3E2A" w:rsidP="00C65432">
            <w:pPr>
              <w:pStyle w:val="NormalWeb"/>
              <w:spacing w:before="40" w:beforeAutospacing="0" w:after="40" w:afterAutospacing="0"/>
            </w:pPr>
            <w:r w:rsidRPr="00C65432">
              <w:t>Hệ thống phải đảm bảo tính toàn vẹn dữ liệu giữa phiếu nhập, tồn kho và công nợ nhà cung cấp. Mọi cập nhật phải là giao dịch (transaction) an toàn.</w:t>
            </w:r>
          </w:p>
        </w:tc>
      </w:tr>
      <w:tr w:rsidR="00181AE0" w:rsidRPr="00C65432" w14:paraId="6BA24026" w14:textId="77777777" w:rsidTr="001C3E2A">
        <w:trPr>
          <w:trHeight w:val="10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052775E5" w14:textId="77777777" w:rsidR="001C3E2A" w:rsidRPr="00C65432" w:rsidRDefault="001C3E2A" w:rsidP="00C65432">
            <w:pPr>
              <w:pStyle w:val="NormalWeb"/>
              <w:spacing w:before="40" w:beforeAutospacing="0" w:after="40" w:afterAutospacing="0"/>
            </w:pPr>
            <w:r w:rsidRPr="00C65432">
              <w:t>NFR-UC4-05</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5E274A8" w14:textId="77777777" w:rsidR="001C3E2A" w:rsidRPr="00C65432" w:rsidRDefault="001C3E2A" w:rsidP="00C65432">
            <w:pPr>
              <w:pStyle w:val="NormalWeb"/>
              <w:spacing w:before="40" w:beforeAutospacing="0" w:after="40" w:afterAutospacing="0"/>
            </w:pPr>
            <w:r w:rsidRPr="00C65432">
              <w:t>Chỉ người dùng có quyền mới được phép xác nhận các bước quan trọng như "Nhận hàng" và "Kiểm hàng" để đảm bảo tính chính xác của dữ liệu kho.</w:t>
            </w:r>
          </w:p>
        </w:tc>
      </w:tr>
    </w:tbl>
    <w:p w14:paraId="4A83D9F4" w14:textId="77777777" w:rsidR="001C3E2A" w:rsidRPr="00C65432" w:rsidRDefault="001C3E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1133"/>
        <w:gridCol w:w="8217"/>
      </w:tblGrid>
      <w:tr w:rsidR="00181AE0" w:rsidRPr="00C65432" w14:paraId="2954C856"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3F4D5210" w14:textId="77777777" w:rsidR="001C3E2A" w:rsidRPr="00C65432" w:rsidRDefault="001C3E2A" w:rsidP="00C65432">
            <w:pPr>
              <w:pStyle w:val="NormalWeb"/>
              <w:spacing w:before="40" w:beforeAutospacing="0" w:after="40" w:afterAutospacing="0"/>
              <w:jc w:val="center"/>
            </w:pPr>
            <w:r w:rsidRPr="00C65432">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14520349" w14:textId="77777777" w:rsidR="001C3E2A" w:rsidRPr="00C65432" w:rsidRDefault="001C3E2A" w:rsidP="00C65432">
            <w:pPr>
              <w:pStyle w:val="NormalWeb"/>
              <w:spacing w:before="40" w:beforeAutospacing="0" w:after="40" w:afterAutospacing="0"/>
              <w:jc w:val="center"/>
            </w:pPr>
            <w:r w:rsidRPr="00C65432">
              <w:t>Business rules</w:t>
            </w:r>
          </w:p>
        </w:tc>
      </w:tr>
      <w:tr w:rsidR="00181AE0" w:rsidRPr="00C65432" w14:paraId="3628DEAD"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96434A" w14:textId="77777777" w:rsidR="001C3E2A" w:rsidRPr="00C65432" w:rsidRDefault="001C3E2A" w:rsidP="00C65432">
            <w:pPr>
              <w:pStyle w:val="NormalWeb"/>
              <w:spacing w:before="40" w:beforeAutospacing="0" w:after="40" w:afterAutospacing="0"/>
            </w:pPr>
            <w:r w:rsidRPr="00C65432">
              <w:t>BR-UC4-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A042A1" w14:textId="77777777" w:rsidR="001C3E2A" w:rsidRPr="00C65432" w:rsidRDefault="001C3E2A" w:rsidP="00C65432">
            <w:pPr>
              <w:pStyle w:val="NormalWeb"/>
              <w:spacing w:before="40" w:beforeAutospacing="0" w:after="40" w:afterAutospacing="0"/>
            </w:pPr>
            <w:r w:rsidRPr="00C65432">
              <w:t>Mỗi phiếu nhập phải được liên kết với một nhà cung cấp hợp lệ đã được lưu trong hệ thống.</w:t>
            </w:r>
          </w:p>
        </w:tc>
      </w:tr>
      <w:tr w:rsidR="00181AE0" w:rsidRPr="00C65432" w14:paraId="7BF116A3"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F35190" w14:textId="77777777" w:rsidR="001C3E2A" w:rsidRPr="00C65432" w:rsidRDefault="001C3E2A" w:rsidP="00C65432">
            <w:pPr>
              <w:pStyle w:val="NormalWeb"/>
              <w:spacing w:before="40" w:beforeAutospacing="0" w:after="40" w:afterAutospacing="0"/>
            </w:pPr>
            <w:r w:rsidRPr="00C65432">
              <w:t>BR-UC4-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8CDC6E" w14:textId="77777777" w:rsidR="001C3E2A" w:rsidRPr="00C65432" w:rsidRDefault="001C3E2A" w:rsidP="00C65432">
            <w:pPr>
              <w:pStyle w:val="NormalWeb"/>
              <w:spacing w:before="40" w:beforeAutospacing="0" w:after="40" w:afterAutospacing="0"/>
            </w:pPr>
            <w:r w:rsidRPr="00C65432">
              <w:t>Mỗi nhà cung cấp phải có tên và số điện thoại hợp lệ (10 chữ số, bắt đầu bằng 0, chỉ chứa ký tự số).</w:t>
            </w:r>
          </w:p>
        </w:tc>
      </w:tr>
      <w:tr w:rsidR="00181AE0" w:rsidRPr="00C65432" w14:paraId="2993F7A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FE71A2" w14:textId="77777777" w:rsidR="001C3E2A" w:rsidRPr="00C65432" w:rsidRDefault="001C3E2A" w:rsidP="00C65432">
            <w:pPr>
              <w:pStyle w:val="NormalWeb"/>
              <w:spacing w:before="40" w:beforeAutospacing="0" w:after="40" w:afterAutospacing="0"/>
            </w:pPr>
            <w:r w:rsidRPr="00C65432">
              <w:t>BR-UC4-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5A4EF6" w14:textId="77777777" w:rsidR="001C3E2A" w:rsidRPr="00C65432" w:rsidRDefault="001C3E2A" w:rsidP="00C65432">
            <w:pPr>
              <w:pStyle w:val="NormalWeb"/>
              <w:spacing w:before="40" w:beforeAutospacing="0" w:after="40" w:afterAutospacing="0"/>
            </w:pPr>
            <w:r w:rsidRPr="00C65432">
              <w:t>Khi tạo phiếu nhập, phải có ít nhất một mặt hàng với số lượng &gt; 0 và giá trị ≥ 0.</w:t>
            </w:r>
          </w:p>
        </w:tc>
      </w:tr>
      <w:tr w:rsidR="00181AE0" w:rsidRPr="00C65432" w14:paraId="7937AB3C"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8FA12C" w14:textId="77777777" w:rsidR="001C3E2A" w:rsidRPr="00C65432" w:rsidRDefault="001C3E2A" w:rsidP="00C65432">
            <w:pPr>
              <w:pStyle w:val="NormalWeb"/>
              <w:spacing w:before="40" w:beforeAutospacing="0" w:after="40" w:afterAutospacing="0"/>
            </w:pPr>
            <w:r w:rsidRPr="00C65432">
              <w:t>BR-UC4-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26EBFB" w14:textId="77777777" w:rsidR="001C3E2A" w:rsidRPr="00C65432" w:rsidRDefault="001C3E2A" w:rsidP="00C65432">
            <w:pPr>
              <w:pStyle w:val="NormalWeb"/>
              <w:spacing w:before="40" w:beforeAutospacing="0" w:after="40" w:afterAutospacing="0"/>
            </w:pPr>
            <w:r w:rsidRPr="00C65432">
              <w:t>Mỗi phiếu nhập có mã duy nhất được hệ thống tạo tự động</w:t>
            </w:r>
          </w:p>
        </w:tc>
      </w:tr>
      <w:tr w:rsidR="00181AE0" w:rsidRPr="00C65432" w14:paraId="273715CF"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B11FB2" w14:textId="77777777" w:rsidR="001C3E2A" w:rsidRPr="00C65432" w:rsidRDefault="001C3E2A" w:rsidP="00C65432">
            <w:pPr>
              <w:pStyle w:val="NormalWeb"/>
              <w:spacing w:before="40" w:beforeAutospacing="0" w:after="40" w:afterAutospacing="0"/>
            </w:pPr>
            <w:r w:rsidRPr="00C65432">
              <w:lastRenderedPageBreak/>
              <w:t>BR-UC4-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19D618" w14:textId="77777777" w:rsidR="001C3E2A" w:rsidRPr="00C65432" w:rsidRDefault="001C3E2A" w:rsidP="00C65432">
            <w:pPr>
              <w:pStyle w:val="NormalWeb"/>
              <w:spacing w:before="40" w:beforeAutospacing="0" w:after="40" w:afterAutospacing="0"/>
            </w:pPr>
            <w:r w:rsidRPr="00C65432">
              <w:t>Phiếu nhập chỉ được sửa hoặc hủy khi chưa chuyển sang trạng thái “Đã nhận.”</w:t>
            </w:r>
          </w:p>
        </w:tc>
      </w:tr>
      <w:tr w:rsidR="00181AE0" w:rsidRPr="00C65432" w14:paraId="58A20E0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4C7DCB" w14:textId="77777777" w:rsidR="001C3E2A" w:rsidRPr="00C65432" w:rsidRDefault="001C3E2A" w:rsidP="00C65432">
            <w:pPr>
              <w:pStyle w:val="NormalWeb"/>
              <w:spacing w:before="40" w:beforeAutospacing="0" w:after="40" w:afterAutospacing="0"/>
            </w:pPr>
            <w:r w:rsidRPr="00C65432">
              <w:t>BR-UC4-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829530" w14:textId="77777777" w:rsidR="001C3E2A" w:rsidRPr="00C65432" w:rsidRDefault="001C3E2A" w:rsidP="00C65432">
            <w:pPr>
              <w:pStyle w:val="NormalWeb"/>
              <w:spacing w:before="40" w:beforeAutospacing="0" w:after="40" w:afterAutospacing="0"/>
            </w:pPr>
            <w:r w:rsidRPr="00C65432">
              <w:t>Khi xác nhận “Đã nhận hàng”, hệ thống ghi lại thời gian, người thực hiện và trạng thái phiếu.</w:t>
            </w:r>
          </w:p>
        </w:tc>
      </w:tr>
      <w:tr w:rsidR="00181AE0" w:rsidRPr="00C65432" w14:paraId="6205FF1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0025B6" w14:textId="77777777" w:rsidR="001C3E2A" w:rsidRPr="00C65432" w:rsidRDefault="001C3E2A" w:rsidP="00C65432">
            <w:pPr>
              <w:pStyle w:val="NormalWeb"/>
              <w:spacing w:before="40" w:beforeAutospacing="0" w:after="40" w:afterAutospacing="0"/>
            </w:pPr>
            <w:r w:rsidRPr="00C65432">
              <w:t>BR-UC4-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B39FCC" w14:textId="77777777" w:rsidR="001C3E2A" w:rsidRPr="00C65432" w:rsidRDefault="001C3E2A" w:rsidP="00C65432">
            <w:pPr>
              <w:pStyle w:val="NormalWeb"/>
              <w:spacing w:before="40" w:beforeAutospacing="0" w:after="40" w:afterAutospacing="0"/>
            </w:pPr>
            <w:r w:rsidRPr="00C65432">
              <w:t>Nếu có chênh lệch thực nhận (thiếu hoặc dư), phải ghi rõ lý do </w:t>
            </w:r>
          </w:p>
        </w:tc>
      </w:tr>
      <w:tr w:rsidR="00181AE0" w:rsidRPr="00C65432" w14:paraId="6FC6CCC7"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172497" w14:textId="77777777" w:rsidR="001C3E2A" w:rsidRPr="00C65432" w:rsidRDefault="001C3E2A" w:rsidP="00C65432">
            <w:pPr>
              <w:pStyle w:val="NormalWeb"/>
              <w:spacing w:before="40" w:beforeAutospacing="0" w:after="40" w:afterAutospacing="0"/>
            </w:pPr>
            <w:r w:rsidRPr="00C65432">
              <w:t>BR-UC4-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E38088" w14:textId="77777777" w:rsidR="001C3E2A" w:rsidRPr="00C65432" w:rsidRDefault="001C3E2A" w:rsidP="00C65432">
            <w:pPr>
              <w:pStyle w:val="NormalWeb"/>
              <w:spacing w:before="40" w:beforeAutospacing="0" w:after="40" w:afterAutospacing="0"/>
            </w:pPr>
            <w:r w:rsidRPr="00C65432">
              <w:t>Khi kiểm hàng, chỉ cho phép nhập số lượng thực nhận là số nguyên ≥ 0.</w:t>
            </w:r>
          </w:p>
        </w:tc>
      </w:tr>
      <w:tr w:rsidR="00181AE0" w:rsidRPr="00C65432" w14:paraId="14066B4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AAD34C" w14:textId="77777777" w:rsidR="001C3E2A" w:rsidRPr="00C65432" w:rsidRDefault="001C3E2A" w:rsidP="00C65432">
            <w:pPr>
              <w:pStyle w:val="NormalWeb"/>
              <w:spacing w:before="40" w:beforeAutospacing="0" w:after="40" w:afterAutospacing="0"/>
            </w:pPr>
            <w:r w:rsidRPr="00C65432">
              <w:t>BR-UC4-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78DEC2" w14:textId="77777777" w:rsidR="001C3E2A" w:rsidRPr="00C65432" w:rsidRDefault="001C3E2A" w:rsidP="00C65432">
            <w:pPr>
              <w:pStyle w:val="NormalWeb"/>
              <w:spacing w:before="40" w:beforeAutospacing="0" w:after="40" w:afterAutospacing="0"/>
            </w:pPr>
            <w:r w:rsidRPr="00C65432">
              <w:t>Tất cả thao tác tạo, sửa, hủy, xác nhận đều phải được ghi nhật ký (audit log) gồm người thao tác, thời điểm và nội dung thay đổi.</w:t>
            </w:r>
          </w:p>
        </w:tc>
      </w:tr>
      <w:tr w:rsidR="00181AE0" w:rsidRPr="00C65432" w14:paraId="0B11258B"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4E627A" w14:textId="77777777" w:rsidR="001C3E2A" w:rsidRPr="00C65432" w:rsidRDefault="001C3E2A" w:rsidP="00C65432">
            <w:pPr>
              <w:pStyle w:val="NormalWeb"/>
              <w:spacing w:before="40" w:beforeAutospacing="0" w:after="40" w:afterAutospacing="0"/>
            </w:pPr>
            <w:r w:rsidRPr="00C65432">
              <w:t>BR-UC4-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24BA70" w14:textId="77777777" w:rsidR="001C3E2A" w:rsidRPr="00C65432" w:rsidRDefault="001C3E2A" w:rsidP="00C65432">
            <w:pPr>
              <w:pStyle w:val="NormalWeb"/>
              <w:spacing w:before="40" w:beforeAutospacing="0" w:after="40" w:afterAutospacing="0"/>
            </w:pPr>
            <w:r w:rsidRPr="00C65432">
              <w:t>Hệ thống cho phép tra cứu và lọc phiếu nhập theo mã phiếu, ngày, nhà cung cấp hoặc trạng thái.</w:t>
            </w:r>
          </w:p>
        </w:tc>
      </w:tr>
    </w:tbl>
    <w:p w14:paraId="2BDA0A95" w14:textId="0D1F121C" w:rsidR="001C3E2A" w:rsidRPr="00C65432" w:rsidRDefault="001C3E2A" w:rsidP="00C65432">
      <w:pPr>
        <w:pStyle w:val="Heading3"/>
        <w:spacing w:after="40"/>
        <w:rPr>
          <w:rFonts w:cs="Times New Roman"/>
          <w:color w:val="auto"/>
        </w:rPr>
      </w:pPr>
      <w:bookmarkStart w:id="50" w:name="_Toc216042179"/>
      <w:r w:rsidRPr="00C65432">
        <w:rPr>
          <w:rFonts w:cs="Times New Roman"/>
          <w:color w:val="auto"/>
        </w:rPr>
        <w:lastRenderedPageBreak/>
        <w:t>Quản lý nhà cung cấp</w:t>
      </w:r>
      <w:bookmarkEnd w:id="50"/>
    </w:p>
    <w:p w14:paraId="66D4BBBC" w14:textId="1C2EBA31"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1F31B4AB" wp14:editId="765B007D">
            <wp:extent cx="5736590" cy="486600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6590" cy="4866005"/>
                    </a:xfrm>
                    <a:prstGeom prst="rect">
                      <a:avLst/>
                    </a:prstGeom>
                    <a:noFill/>
                    <a:ln>
                      <a:noFill/>
                    </a:ln>
                  </pic:spPr>
                </pic:pic>
              </a:graphicData>
            </a:graphic>
          </wp:inline>
        </w:drawing>
      </w:r>
    </w:p>
    <w:p w14:paraId="0A3311B0" w14:textId="5AC8D653"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51" w:name="_Toc216042180"/>
      <w:r w:rsidRPr="00C65432">
        <w:rPr>
          <w:rFonts w:cs="Times New Roman"/>
          <w:color w:val="auto"/>
          <w:szCs w:val="24"/>
        </w:rPr>
        <w:t>Tra cứu nhà cung cấp</w:t>
      </w:r>
      <w:bookmarkEnd w:id="51"/>
    </w:p>
    <w:tbl>
      <w:tblPr>
        <w:tblW w:w="0" w:type="auto"/>
        <w:tblCellMar>
          <w:top w:w="15" w:type="dxa"/>
          <w:left w:w="15" w:type="dxa"/>
          <w:bottom w:w="15" w:type="dxa"/>
          <w:right w:w="15" w:type="dxa"/>
        </w:tblCellMar>
        <w:tblLook w:val="04A0" w:firstRow="1" w:lastRow="0" w:firstColumn="1" w:lastColumn="0" w:noHBand="0" w:noVBand="1"/>
      </w:tblPr>
      <w:tblGrid>
        <w:gridCol w:w="1992"/>
        <w:gridCol w:w="7358"/>
      </w:tblGrid>
      <w:tr w:rsidR="00181AE0" w:rsidRPr="00C65432" w14:paraId="711BBA89"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3A401D"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BA74B3" w14:textId="77777777" w:rsidR="001C3E2A" w:rsidRPr="00C65432" w:rsidRDefault="001C3E2A" w:rsidP="00C65432">
            <w:pPr>
              <w:pStyle w:val="NormalWeb"/>
              <w:spacing w:before="40" w:beforeAutospacing="0" w:after="40" w:afterAutospacing="0"/>
            </w:pPr>
            <w:r w:rsidRPr="00C65432">
              <w:t>4.1.1</w:t>
            </w:r>
          </w:p>
        </w:tc>
      </w:tr>
      <w:tr w:rsidR="00181AE0" w:rsidRPr="00C65432" w14:paraId="7F0A6382"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D00CDC"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8A2DC2" w14:textId="77777777" w:rsidR="001C3E2A" w:rsidRPr="00C65432" w:rsidRDefault="001C3E2A" w:rsidP="00C65432">
            <w:pPr>
              <w:pStyle w:val="NormalWeb"/>
              <w:spacing w:before="40" w:beforeAutospacing="0" w:after="40" w:afterAutospacing="0"/>
            </w:pPr>
            <w:r w:rsidRPr="00C65432">
              <w:t>Tra cứu nhà cung cấp</w:t>
            </w:r>
          </w:p>
        </w:tc>
      </w:tr>
      <w:tr w:rsidR="00181AE0" w:rsidRPr="00C65432" w14:paraId="52FCD38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987221"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5F383A" w14:textId="77777777" w:rsidR="001C3E2A" w:rsidRPr="00C65432" w:rsidRDefault="001C3E2A" w:rsidP="00C65432">
            <w:pPr>
              <w:pStyle w:val="NormalWeb"/>
              <w:spacing w:before="40" w:beforeAutospacing="0" w:after="40" w:afterAutospacing="0"/>
            </w:pPr>
            <w:r w:rsidRPr="00C65432">
              <w:t>Là nhân viên/ chủ cửa hàng, tôi muốn tìm nhanh nhà cung cấp (NCC) để xem thông tin liên hệ, lịch sử nhập, mức độ uy tín và chọn NCC phục vụ tạo đơn nhập.</w:t>
            </w:r>
          </w:p>
        </w:tc>
      </w:tr>
      <w:tr w:rsidR="00181AE0" w:rsidRPr="00C65432" w14:paraId="54527895"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C90D4"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5CEF3B"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3E51A16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E8D746"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78EE4" w14:textId="77777777" w:rsidR="001C3E2A" w:rsidRPr="00C65432" w:rsidRDefault="001C3E2A" w:rsidP="00C65432">
            <w:pPr>
              <w:pStyle w:val="NormalWeb"/>
              <w:spacing w:before="40" w:beforeAutospacing="0" w:after="40" w:afterAutospacing="0"/>
            </w:pPr>
            <w:r w:rsidRPr="00C65432">
              <w:t>High</w:t>
            </w:r>
          </w:p>
        </w:tc>
      </w:tr>
      <w:tr w:rsidR="00181AE0" w:rsidRPr="00C65432" w14:paraId="76600B3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AA1827"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6D764D" w14:textId="77777777" w:rsidR="001C3E2A" w:rsidRPr="00C65432" w:rsidRDefault="001C3E2A" w:rsidP="00C65432">
            <w:pPr>
              <w:pStyle w:val="NormalWeb"/>
              <w:spacing w:before="40" w:beforeAutospacing="0" w:after="40" w:afterAutospacing="0"/>
            </w:pPr>
            <w:r w:rsidRPr="00C65432">
              <w:t>Người dùng chọn chức năng “Tra cứu nhà cung cấp”</w:t>
            </w:r>
          </w:p>
        </w:tc>
      </w:tr>
      <w:tr w:rsidR="00181AE0" w:rsidRPr="00C65432" w14:paraId="2FA5D768"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A1883"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AB3EF7" w14:textId="77777777" w:rsidR="001C3E2A" w:rsidRPr="00C65432" w:rsidRDefault="001C3E2A" w:rsidP="00015270">
            <w:pPr>
              <w:pStyle w:val="NormalWeb"/>
              <w:numPr>
                <w:ilvl w:val="0"/>
                <w:numId w:val="236"/>
              </w:numPr>
              <w:spacing w:before="40" w:beforeAutospacing="0" w:after="40" w:afterAutospacing="0"/>
              <w:textAlignment w:val="baseline"/>
            </w:pPr>
            <w:r w:rsidRPr="00C65432">
              <w:t>Người dùng đăng nhập hợp lệ và có quyền xem NCC.</w:t>
            </w:r>
          </w:p>
          <w:p w14:paraId="739B80B7" w14:textId="77777777" w:rsidR="001C3E2A" w:rsidRPr="00C65432" w:rsidRDefault="001C3E2A" w:rsidP="00015270">
            <w:pPr>
              <w:pStyle w:val="NormalWeb"/>
              <w:numPr>
                <w:ilvl w:val="0"/>
                <w:numId w:val="236"/>
              </w:numPr>
              <w:spacing w:before="40" w:beforeAutospacing="0" w:after="40" w:afterAutospacing="0"/>
              <w:textAlignment w:val="baseline"/>
            </w:pPr>
            <w:r w:rsidRPr="00C65432">
              <w:t>Hệ thống truy cập được dữ liệu NCC</w:t>
            </w:r>
          </w:p>
        </w:tc>
      </w:tr>
      <w:tr w:rsidR="00181AE0" w:rsidRPr="00C65432" w14:paraId="474255FA"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456C0E"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4EFC32" w14:textId="77777777" w:rsidR="001C3E2A" w:rsidRPr="00C65432" w:rsidRDefault="001C3E2A" w:rsidP="00015270">
            <w:pPr>
              <w:pStyle w:val="NormalWeb"/>
              <w:numPr>
                <w:ilvl w:val="0"/>
                <w:numId w:val="237"/>
              </w:numPr>
              <w:spacing w:before="40" w:beforeAutospacing="0" w:after="40" w:afterAutospacing="0"/>
              <w:textAlignment w:val="baseline"/>
            </w:pPr>
            <w:r w:rsidRPr="00C65432">
              <w:t>Danh sách NCC phù hợp được hiển thị.</w:t>
            </w:r>
          </w:p>
          <w:p w14:paraId="732E0352" w14:textId="77777777" w:rsidR="001C3E2A" w:rsidRPr="00C65432" w:rsidRDefault="001C3E2A" w:rsidP="00015270">
            <w:pPr>
              <w:pStyle w:val="NormalWeb"/>
              <w:numPr>
                <w:ilvl w:val="0"/>
                <w:numId w:val="237"/>
              </w:numPr>
              <w:spacing w:before="40" w:beforeAutospacing="0" w:after="40" w:afterAutospacing="0"/>
              <w:textAlignment w:val="baseline"/>
            </w:pPr>
            <w:r w:rsidRPr="00C65432">
              <w:t>Hiển thị thông tin chi tiết của NCC</w:t>
            </w:r>
          </w:p>
        </w:tc>
      </w:tr>
      <w:tr w:rsidR="00181AE0" w:rsidRPr="00C65432" w14:paraId="1FDEEA99"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E934F5"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A16C60" w14:textId="77777777" w:rsidR="001C3E2A" w:rsidRPr="00C65432" w:rsidRDefault="001C3E2A" w:rsidP="00015270">
            <w:pPr>
              <w:pStyle w:val="NormalWeb"/>
              <w:numPr>
                <w:ilvl w:val="0"/>
                <w:numId w:val="238"/>
              </w:numPr>
              <w:spacing w:before="40" w:beforeAutospacing="0" w:after="40" w:afterAutospacing="0"/>
              <w:textAlignment w:val="baseline"/>
            </w:pPr>
            <w:r w:rsidRPr="00C65432">
              <w:t xml:space="preserve"> Người dùng mở chức năng Tra cứu nhà cung cấp.</w:t>
            </w:r>
          </w:p>
          <w:p w14:paraId="0AC782C2" w14:textId="77777777" w:rsidR="001C3E2A" w:rsidRPr="00C65432" w:rsidRDefault="001C3E2A" w:rsidP="00015270">
            <w:pPr>
              <w:pStyle w:val="NormalWeb"/>
              <w:numPr>
                <w:ilvl w:val="0"/>
                <w:numId w:val="238"/>
              </w:numPr>
              <w:spacing w:before="40" w:beforeAutospacing="0" w:after="40" w:afterAutospacing="0"/>
              <w:textAlignment w:val="baseline"/>
            </w:pPr>
            <w:r w:rsidRPr="00C65432">
              <w:t>Hệ thống hiển thị ô tìm kiếm và lựa chọn loại thông tin cần tra cứu </w:t>
            </w:r>
          </w:p>
          <w:p w14:paraId="22F004D3" w14:textId="77777777" w:rsidR="001C3E2A" w:rsidRPr="00C65432" w:rsidRDefault="001C3E2A" w:rsidP="00015270">
            <w:pPr>
              <w:pStyle w:val="NormalWeb"/>
              <w:numPr>
                <w:ilvl w:val="0"/>
                <w:numId w:val="238"/>
              </w:numPr>
              <w:spacing w:before="40" w:beforeAutospacing="0" w:after="40" w:afterAutospacing="0"/>
              <w:textAlignment w:val="baseline"/>
            </w:pPr>
            <w:r w:rsidRPr="00C65432">
              <w:t>Người dùng nhập thông tin NCC</w:t>
            </w:r>
          </w:p>
          <w:p w14:paraId="6CF5DCE7" w14:textId="77777777" w:rsidR="001C3E2A" w:rsidRPr="00C65432" w:rsidRDefault="001C3E2A" w:rsidP="00015270">
            <w:pPr>
              <w:pStyle w:val="NormalWeb"/>
              <w:numPr>
                <w:ilvl w:val="0"/>
                <w:numId w:val="238"/>
              </w:numPr>
              <w:spacing w:before="40" w:beforeAutospacing="0" w:after="40" w:afterAutospacing="0"/>
              <w:textAlignment w:val="baseline"/>
            </w:pPr>
            <w:r w:rsidRPr="00C65432">
              <w:t>Người dùng bấm Tìm kiếm.</w:t>
            </w:r>
          </w:p>
          <w:p w14:paraId="2F288A59" w14:textId="77777777" w:rsidR="001C3E2A" w:rsidRPr="00C65432" w:rsidRDefault="001C3E2A" w:rsidP="00015270">
            <w:pPr>
              <w:pStyle w:val="NormalWeb"/>
              <w:numPr>
                <w:ilvl w:val="0"/>
                <w:numId w:val="238"/>
              </w:numPr>
              <w:spacing w:before="40" w:beforeAutospacing="0" w:after="40" w:afterAutospacing="0"/>
              <w:textAlignment w:val="baseline"/>
            </w:pPr>
            <w:r w:rsidRPr="00C65432">
              <w:t>Hệ thống truy vấn và hiển thị danh sách nhà cung cấp phù hợp</w:t>
            </w:r>
          </w:p>
          <w:p w14:paraId="415038B2" w14:textId="77777777" w:rsidR="001C3E2A" w:rsidRPr="00C65432" w:rsidRDefault="001C3E2A" w:rsidP="00015270">
            <w:pPr>
              <w:pStyle w:val="NormalWeb"/>
              <w:numPr>
                <w:ilvl w:val="0"/>
                <w:numId w:val="238"/>
              </w:numPr>
              <w:spacing w:before="40" w:beforeAutospacing="0" w:after="40" w:afterAutospacing="0"/>
              <w:textAlignment w:val="baseline"/>
            </w:pPr>
            <w:r w:rsidRPr="00C65432">
              <w:t>Người dùng chọn một nhà cung cấp trong danh sách.</w:t>
            </w:r>
          </w:p>
          <w:p w14:paraId="3D9BDFA1" w14:textId="77777777" w:rsidR="001C3E2A" w:rsidRPr="00C65432" w:rsidRDefault="001C3E2A" w:rsidP="00015270">
            <w:pPr>
              <w:pStyle w:val="NormalWeb"/>
              <w:numPr>
                <w:ilvl w:val="0"/>
                <w:numId w:val="238"/>
              </w:numPr>
              <w:spacing w:before="40" w:beforeAutospacing="0" w:after="40" w:afterAutospacing="0"/>
              <w:textAlignment w:val="baseline"/>
            </w:pPr>
            <w:r w:rsidRPr="00C65432">
              <w:t>Hệ thống hiển thị chi tiết nhà cung cấp</w:t>
            </w:r>
          </w:p>
        </w:tc>
      </w:tr>
      <w:tr w:rsidR="00181AE0" w:rsidRPr="00C65432" w14:paraId="2F277B8D"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DAB185"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90F29" w14:textId="77777777" w:rsidR="001C3E2A" w:rsidRPr="00C65432" w:rsidRDefault="001C3E2A" w:rsidP="00C65432">
            <w:pPr>
              <w:pStyle w:val="NormalWeb"/>
              <w:spacing w:before="40" w:beforeAutospacing="0" w:after="40" w:afterAutospacing="0"/>
            </w:pPr>
            <w:r w:rsidRPr="00C65432">
              <w:t>3a. Người dùng nhập mã đơn nhập hàng</w:t>
            </w:r>
          </w:p>
        </w:tc>
      </w:tr>
      <w:tr w:rsidR="00181AE0" w:rsidRPr="00C65432" w14:paraId="1FC71B68" w14:textId="77777777" w:rsidTr="001C3E2A">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BB9A2E"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1694E6" w14:textId="77777777" w:rsidR="001C3E2A" w:rsidRPr="00C65432" w:rsidRDefault="001C3E2A" w:rsidP="00C65432">
            <w:pPr>
              <w:pStyle w:val="NormalWeb"/>
              <w:spacing w:before="40" w:beforeAutospacing="0" w:after="40" w:afterAutospacing="0"/>
            </w:pPr>
            <w:r w:rsidRPr="00C65432">
              <w:t>3b. Nếu người dùng không nhập thông tin, hệ thống hiển thị thông báo: “Vui lòng nhập thông tin NCC hoặc mã đơn nhập để tra cứu.”</w:t>
            </w:r>
          </w:p>
          <w:p w14:paraId="2D5B329E" w14:textId="77777777" w:rsidR="001C3E2A" w:rsidRPr="00C65432" w:rsidRDefault="001C3E2A" w:rsidP="00C65432">
            <w:pPr>
              <w:pStyle w:val="NormalWeb"/>
              <w:spacing w:before="40" w:beforeAutospacing="0" w:after="40" w:afterAutospacing="0"/>
            </w:pPr>
            <w:r w:rsidRPr="00C65432">
              <w:t>5a. Nếu không có nhà cung cấp phù hợp, hiển thị thông báo: “Không tìm thấy nhà cung cấp phù hợp.”</w:t>
            </w:r>
          </w:p>
          <w:p w14:paraId="1EB1A301" w14:textId="77777777" w:rsidR="001C3E2A" w:rsidRPr="00C65432" w:rsidRDefault="001C3E2A" w:rsidP="00C65432">
            <w:pPr>
              <w:pStyle w:val="NormalWeb"/>
              <w:spacing w:before="40" w:beforeAutospacing="0" w:after="40" w:afterAutospacing="0"/>
            </w:pPr>
            <w:r w:rsidRPr="00C65432">
              <w:t>7a. Lỗi truy vấn/mất kết nối CSDL, hiển thị: “Không thể truy cập dữ liệu nhà cung cấp, vui lòng thử lại sau.”</w:t>
            </w:r>
          </w:p>
        </w:tc>
      </w:tr>
      <w:tr w:rsidR="00181AE0" w:rsidRPr="00C65432" w14:paraId="4075B46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73278B"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C0D344" w14:textId="77777777" w:rsidR="001C3E2A" w:rsidRPr="00C65432" w:rsidRDefault="001C3E2A" w:rsidP="00C65432">
            <w:pPr>
              <w:pStyle w:val="NormalWeb"/>
              <w:spacing w:before="40" w:beforeAutospacing="0" w:after="40" w:afterAutospacing="0"/>
            </w:pPr>
            <w:r w:rsidRPr="00C65432">
              <w:t>N/A</w:t>
            </w:r>
          </w:p>
        </w:tc>
      </w:tr>
      <w:tr w:rsidR="00181AE0" w:rsidRPr="00C65432" w14:paraId="62133318"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962E40"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7949DB" w14:textId="77777777" w:rsidR="001C3E2A" w:rsidRPr="00C65432" w:rsidRDefault="001C3E2A" w:rsidP="00C65432">
            <w:pPr>
              <w:pStyle w:val="NormalWeb"/>
              <w:spacing w:before="40" w:beforeAutospacing="0" w:after="40" w:afterAutospacing="0"/>
            </w:pPr>
            <w:r w:rsidRPr="00C65432">
              <w:t>N/A</w:t>
            </w:r>
          </w:p>
        </w:tc>
      </w:tr>
    </w:tbl>
    <w:p w14:paraId="159C0613" w14:textId="513E562D"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0ECB9D8" wp14:editId="1BA9841F">
            <wp:extent cx="5736590" cy="7652385"/>
            <wp:effectExtent l="0" t="0" r="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6590" cy="7652385"/>
                    </a:xfrm>
                    <a:prstGeom prst="rect">
                      <a:avLst/>
                    </a:prstGeom>
                    <a:noFill/>
                    <a:ln>
                      <a:noFill/>
                    </a:ln>
                  </pic:spPr>
                </pic:pic>
              </a:graphicData>
            </a:graphic>
          </wp:inline>
        </w:drawing>
      </w:r>
    </w:p>
    <w:p w14:paraId="1DA1BF07" w14:textId="69A820C7" w:rsidR="001C3E2A" w:rsidRPr="00C65432" w:rsidRDefault="001C3E2A" w:rsidP="00C65432">
      <w:pPr>
        <w:pStyle w:val="Heading4"/>
        <w:spacing w:after="40"/>
        <w:rPr>
          <w:rFonts w:cs="Times New Roman"/>
          <w:color w:val="auto"/>
          <w:szCs w:val="24"/>
        </w:rPr>
      </w:pPr>
      <w:bookmarkStart w:id="52" w:name="_Toc216042181"/>
      <w:r w:rsidRPr="00C65432">
        <w:rPr>
          <w:rFonts w:cs="Times New Roman"/>
          <w:color w:val="auto"/>
          <w:szCs w:val="24"/>
        </w:rPr>
        <w:t>Tạo nhà cung cấp</w:t>
      </w:r>
      <w:bookmarkEnd w:id="52"/>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968"/>
        <w:gridCol w:w="7382"/>
      </w:tblGrid>
      <w:tr w:rsidR="00181AE0" w:rsidRPr="00C65432" w14:paraId="3A601411"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2A24E4"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62542" w14:textId="77777777" w:rsidR="001C3E2A" w:rsidRPr="00C65432" w:rsidRDefault="001C3E2A" w:rsidP="00C65432">
            <w:pPr>
              <w:pStyle w:val="NormalWeb"/>
              <w:spacing w:before="40" w:beforeAutospacing="0" w:after="40" w:afterAutospacing="0"/>
            </w:pPr>
            <w:r w:rsidRPr="00C65432">
              <w:t>4.1.2</w:t>
            </w:r>
          </w:p>
        </w:tc>
      </w:tr>
      <w:tr w:rsidR="00181AE0" w:rsidRPr="00C65432" w14:paraId="6778954B"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EEA7C5" w14:textId="77777777" w:rsidR="001C3E2A" w:rsidRPr="00C65432" w:rsidRDefault="001C3E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6F101" w14:textId="77777777" w:rsidR="001C3E2A" w:rsidRPr="00C65432" w:rsidRDefault="001C3E2A" w:rsidP="00C65432">
            <w:pPr>
              <w:pStyle w:val="NormalWeb"/>
              <w:spacing w:before="40" w:beforeAutospacing="0" w:after="40" w:afterAutospacing="0"/>
            </w:pPr>
            <w:r w:rsidRPr="00C65432">
              <w:t>Tra cứu nhà cung cấp</w:t>
            </w:r>
          </w:p>
        </w:tc>
      </w:tr>
      <w:tr w:rsidR="00181AE0" w:rsidRPr="00C65432" w14:paraId="3FE6738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44799"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3B7AE4" w14:textId="77777777" w:rsidR="001C3E2A" w:rsidRPr="00C65432" w:rsidRDefault="001C3E2A" w:rsidP="00C65432">
            <w:pPr>
              <w:pStyle w:val="NormalWeb"/>
              <w:spacing w:before="40" w:beforeAutospacing="0" w:after="40" w:afterAutospacing="0"/>
            </w:pPr>
            <w:r w:rsidRPr="00C65432">
              <w:t>Là nhân viên/ chủ cửa hàng, tôi muốn tạo nhà cung cấp mới khi chưa có trong hệ thống để lưu thông tin liên hệ  phục vụ cho việc lập phiếu nhập và theo dõi công nợ.</w:t>
            </w:r>
          </w:p>
        </w:tc>
      </w:tr>
      <w:tr w:rsidR="00181AE0" w:rsidRPr="00C65432" w14:paraId="72182301"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EA5E02"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25180A"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74C86A6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3C25E"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44644B" w14:textId="77777777" w:rsidR="001C3E2A" w:rsidRPr="00C65432" w:rsidRDefault="001C3E2A" w:rsidP="00C65432">
            <w:pPr>
              <w:pStyle w:val="NormalWeb"/>
              <w:spacing w:before="40" w:beforeAutospacing="0" w:after="40" w:afterAutospacing="0"/>
            </w:pPr>
            <w:r w:rsidRPr="00C65432">
              <w:t>Medium</w:t>
            </w:r>
          </w:p>
        </w:tc>
      </w:tr>
      <w:tr w:rsidR="00181AE0" w:rsidRPr="00C65432" w14:paraId="5F369113"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A71DD4"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02634" w14:textId="77777777" w:rsidR="001C3E2A" w:rsidRPr="00C65432" w:rsidRDefault="001C3E2A" w:rsidP="00C65432">
            <w:pPr>
              <w:pStyle w:val="NormalWeb"/>
              <w:spacing w:before="40" w:beforeAutospacing="0" w:after="40" w:afterAutospacing="0"/>
            </w:pPr>
            <w:r w:rsidRPr="00C65432">
              <w:t>Người dùng chọn chức năng “Tạo nhà cung cấp mới”</w:t>
            </w:r>
          </w:p>
        </w:tc>
      </w:tr>
      <w:tr w:rsidR="00181AE0" w:rsidRPr="00C65432" w14:paraId="7D45EECF"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86D3A"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33366C" w14:textId="77777777" w:rsidR="001C3E2A" w:rsidRPr="00C65432" w:rsidRDefault="001C3E2A" w:rsidP="00015270">
            <w:pPr>
              <w:pStyle w:val="NormalWeb"/>
              <w:numPr>
                <w:ilvl w:val="0"/>
                <w:numId w:val="239"/>
              </w:numPr>
              <w:spacing w:before="40" w:beforeAutospacing="0" w:after="40" w:afterAutospacing="0"/>
              <w:textAlignment w:val="baseline"/>
            </w:pPr>
            <w:r w:rsidRPr="00C65432">
              <w:t>Người dùng đăng nhập hợp lệ </w:t>
            </w:r>
          </w:p>
          <w:p w14:paraId="47BB735F" w14:textId="77777777" w:rsidR="001C3E2A" w:rsidRPr="00C65432" w:rsidRDefault="001C3E2A" w:rsidP="00015270">
            <w:pPr>
              <w:pStyle w:val="NormalWeb"/>
              <w:numPr>
                <w:ilvl w:val="0"/>
                <w:numId w:val="239"/>
              </w:numPr>
              <w:spacing w:before="40" w:beforeAutospacing="0" w:after="40" w:afterAutospacing="0"/>
              <w:textAlignment w:val="baseline"/>
            </w:pPr>
            <w:r w:rsidRPr="00C65432">
              <w:t>Kết nối hệ thống ổn định.</w:t>
            </w:r>
          </w:p>
        </w:tc>
      </w:tr>
      <w:tr w:rsidR="00181AE0" w:rsidRPr="00C65432" w14:paraId="3A96B0D8"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7679E"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7F124F" w14:textId="77777777" w:rsidR="001C3E2A" w:rsidRPr="00C65432" w:rsidRDefault="001C3E2A" w:rsidP="00015270">
            <w:pPr>
              <w:pStyle w:val="NormalWeb"/>
              <w:numPr>
                <w:ilvl w:val="0"/>
                <w:numId w:val="240"/>
              </w:numPr>
              <w:spacing w:before="40" w:beforeAutospacing="0" w:after="40" w:afterAutospacing="0"/>
              <w:textAlignment w:val="baseline"/>
            </w:pPr>
            <w:r w:rsidRPr="00C65432">
              <w:t>Nhà cung cấp mới được lưu với mã duy nhất</w:t>
            </w:r>
          </w:p>
          <w:p w14:paraId="3BEE288E" w14:textId="77777777" w:rsidR="001C3E2A" w:rsidRPr="00C65432" w:rsidRDefault="001C3E2A" w:rsidP="00015270">
            <w:pPr>
              <w:pStyle w:val="NormalWeb"/>
              <w:numPr>
                <w:ilvl w:val="0"/>
                <w:numId w:val="240"/>
              </w:numPr>
              <w:spacing w:before="40" w:beforeAutospacing="0" w:after="40" w:afterAutospacing="0"/>
              <w:textAlignment w:val="baseline"/>
            </w:pPr>
            <w:r w:rsidRPr="00C65432">
              <w:t>Nhật ký tạo mới được ghi lại.</w:t>
            </w:r>
          </w:p>
        </w:tc>
      </w:tr>
      <w:tr w:rsidR="00181AE0" w:rsidRPr="00C65432" w14:paraId="13D4AB3B"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0B1F77"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C2FFA2" w14:textId="77777777" w:rsidR="001C3E2A" w:rsidRPr="00C65432" w:rsidRDefault="001C3E2A" w:rsidP="00015270">
            <w:pPr>
              <w:pStyle w:val="NormalWeb"/>
              <w:numPr>
                <w:ilvl w:val="0"/>
                <w:numId w:val="241"/>
              </w:numPr>
              <w:spacing w:before="40" w:beforeAutospacing="0" w:after="40" w:afterAutospacing="0"/>
              <w:textAlignment w:val="baseline"/>
            </w:pPr>
            <w:r w:rsidRPr="00C65432">
              <w:t>Người dùng mở chức năng “Tạo nhà cung cấp mới.”</w:t>
            </w:r>
          </w:p>
          <w:p w14:paraId="36D5B6CE"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hiển thị form thông tin NCC</w:t>
            </w:r>
          </w:p>
          <w:p w14:paraId="3FD2C538" w14:textId="77777777" w:rsidR="001C3E2A" w:rsidRPr="00C65432" w:rsidRDefault="001C3E2A" w:rsidP="00015270">
            <w:pPr>
              <w:pStyle w:val="NormalWeb"/>
              <w:numPr>
                <w:ilvl w:val="0"/>
                <w:numId w:val="241"/>
              </w:numPr>
              <w:spacing w:before="40" w:beforeAutospacing="0" w:after="40" w:afterAutospacing="0"/>
              <w:textAlignment w:val="baseline"/>
            </w:pPr>
            <w:r w:rsidRPr="00C65432">
              <w:t>Người dùng nhập thông tin nhà cung cấp</w:t>
            </w:r>
          </w:p>
          <w:p w14:paraId="13E4BAA8" w14:textId="77777777" w:rsidR="001C3E2A" w:rsidRPr="00C65432" w:rsidRDefault="001C3E2A" w:rsidP="00015270">
            <w:pPr>
              <w:pStyle w:val="NormalWeb"/>
              <w:numPr>
                <w:ilvl w:val="0"/>
                <w:numId w:val="241"/>
              </w:numPr>
              <w:spacing w:before="40" w:beforeAutospacing="0" w:after="40" w:afterAutospacing="0"/>
              <w:textAlignment w:val="baseline"/>
            </w:pPr>
            <w:r w:rsidRPr="00C65432">
              <w:t>Người dùng nhấn “Lưu.”</w:t>
            </w:r>
          </w:p>
          <w:p w14:paraId="48D9732E"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kiểm tra hợp lệ dữ liệu.</w:t>
            </w:r>
          </w:p>
          <w:p w14:paraId="592495BC"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tạo mã NCC tự động  </w:t>
            </w:r>
          </w:p>
          <w:p w14:paraId="6B9127F5"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ghi dữ liệu vào CSDL và lưu vào nhật ký tạo mới</w:t>
            </w:r>
          </w:p>
          <w:p w14:paraId="3AB6D9F7" w14:textId="77777777" w:rsidR="001C3E2A" w:rsidRPr="00C65432" w:rsidRDefault="001C3E2A" w:rsidP="00015270">
            <w:pPr>
              <w:pStyle w:val="NormalWeb"/>
              <w:numPr>
                <w:ilvl w:val="0"/>
                <w:numId w:val="241"/>
              </w:numPr>
              <w:spacing w:before="40" w:beforeAutospacing="0" w:after="40" w:afterAutospacing="0"/>
              <w:textAlignment w:val="baseline"/>
            </w:pPr>
            <w:r w:rsidRPr="00C65432">
              <w:t>Hệ thống hiển thị thông báo “Tạo nhà cung cấp thành công.”</w:t>
            </w:r>
          </w:p>
        </w:tc>
      </w:tr>
      <w:tr w:rsidR="00181AE0" w:rsidRPr="00C65432" w14:paraId="27F61495"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B9A962"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A40239" w14:textId="77777777" w:rsidR="001C3E2A" w:rsidRPr="00C65432" w:rsidRDefault="001C3E2A" w:rsidP="00C65432">
            <w:pPr>
              <w:pStyle w:val="NormalWeb"/>
              <w:spacing w:before="40" w:beforeAutospacing="0" w:after="40" w:afterAutospacing="0"/>
            </w:pPr>
            <w:r w:rsidRPr="00C65432">
              <w:t>N/A</w:t>
            </w:r>
          </w:p>
        </w:tc>
      </w:tr>
      <w:tr w:rsidR="00181AE0" w:rsidRPr="00C65432" w14:paraId="08A7AF1F" w14:textId="77777777" w:rsidTr="001C3E2A">
        <w:trPr>
          <w:trHeight w:val="25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8063BC"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7EE157" w14:textId="77777777" w:rsidR="001C3E2A" w:rsidRPr="00C65432" w:rsidRDefault="001C3E2A" w:rsidP="00C65432">
            <w:pPr>
              <w:pStyle w:val="NormalWeb"/>
              <w:spacing w:before="40" w:beforeAutospacing="0" w:after="40" w:afterAutospacing="0"/>
            </w:pPr>
            <w:r w:rsidRPr="00C65432">
              <w:t>4a. Nếu người dùng chưa nhập Tên và SĐT → thông báo “Vui lòng nhập đầy đủ tên và số điện thoại.”</w:t>
            </w:r>
          </w:p>
          <w:p w14:paraId="6C97895D" w14:textId="77777777" w:rsidR="001C3E2A" w:rsidRPr="00C65432" w:rsidRDefault="001C3E2A" w:rsidP="00C65432">
            <w:pPr>
              <w:pStyle w:val="NormalWeb"/>
              <w:spacing w:before="40" w:beforeAutospacing="0" w:after="40" w:afterAutospacing="0"/>
            </w:pPr>
            <w:r w:rsidRPr="00C65432">
              <w:t>5a. Nếu số điện thoại trùng với NCC đã tồn tại → hiển thị “NCC đã tồn tại trong hệ thống.”</w:t>
            </w:r>
          </w:p>
          <w:p w14:paraId="0C7DAEEC" w14:textId="77777777" w:rsidR="001C3E2A" w:rsidRPr="00C65432" w:rsidRDefault="001C3E2A" w:rsidP="00C65432">
            <w:pPr>
              <w:pStyle w:val="NormalWeb"/>
              <w:spacing w:before="40" w:beforeAutospacing="0" w:after="40" w:afterAutospacing="0"/>
            </w:pPr>
            <w:r w:rsidRPr="00C65432">
              <w:t>6a Nếu hệ thống không tạo được mã NCC tự động → hiển thị thông báo “Không thể tạo mã NCC, vui lòng thử lại sau.”</w:t>
            </w:r>
          </w:p>
          <w:p w14:paraId="4CAC4A35" w14:textId="77777777" w:rsidR="001C3E2A" w:rsidRPr="00C65432" w:rsidRDefault="001C3E2A" w:rsidP="00C65432">
            <w:pPr>
              <w:pStyle w:val="NormalWeb"/>
              <w:spacing w:before="40" w:beforeAutospacing="0" w:after="40" w:afterAutospacing="0"/>
            </w:pPr>
            <w:r w:rsidRPr="00C65432">
              <w:t>7a. Nếu lỗi khi ghi dữ liệu vào CSDL → hiển thị thông báo “Không thể lưu dữ liệu, vui lòng thử lại sau.”</w:t>
            </w:r>
          </w:p>
        </w:tc>
      </w:tr>
      <w:tr w:rsidR="00181AE0" w:rsidRPr="00C65432" w14:paraId="2482D28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F5DFE7"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9B57C4" w14:textId="0C25DD1B" w:rsidR="001C3E2A" w:rsidRPr="00C65432" w:rsidRDefault="00177270" w:rsidP="00C65432">
            <w:pPr>
              <w:pStyle w:val="NormalWeb"/>
              <w:spacing w:before="40" w:beforeAutospacing="0" w:after="40" w:afterAutospacing="0"/>
            </w:pPr>
            <w:r>
              <w:t>BR-UC4-02/04/09</w:t>
            </w:r>
          </w:p>
        </w:tc>
      </w:tr>
      <w:tr w:rsidR="00181AE0" w:rsidRPr="00C65432" w14:paraId="497EB3C2"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D3FE41"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CDE2B2" w14:textId="77777777" w:rsidR="001C3E2A" w:rsidRPr="00C65432" w:rsidRDefault="001C3E2A" w:rsidP="00C65432">
            <w:pPr>
              <w:pStyle w:val="NormalWeb"/>
              <w:spacing w:before="40" w:beforeAutospacing="0" w:after="40" w:afterAutospacing="0"/>
            </w:pPr>
            <w:r w:rsidRPr="00C65432">
              <w:t>N/A</w:t>
            </w:r>
          </w:p>
        </w:tc>
      </w:tr>
    </w:tbl>
    <w:p w14:paraId="1CC3054D" w14:textId="54310AD6" w:rsidR="001C3E2A" w:rsidRPr="00C65432" w:rsidRDefault="001C3E2A"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24A27660" wp14:editId="1759341D">
            <wp:extent cx="5736590" cy="5594985"/>
            <wp:effectExtent l="0" t="0" r="0" b="57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6590" cy="5594985"/>
                    </a:xfrm>
                    <a:prstGeom prst="rect">
                      <a:avLst/>
                    </a:prstGeom>
                    <a:noFill/>
                    <a:ln>
                      <a:noFill/>
                    </a:ln>
                  </pic:spPr>
                </pic:pic>
              </a:graphicData>
            </a:graphic>
          </wp:inline>
        </w:drawing>
      </w:r>
    </w:p>
    <w:p w14:paraId="00AF1D10" w14:textId="57D788CF" w:rsidR="001C3E2A" w:rsidRPr="00C65432" w:rsidRDefault="001C3E2A" w:rsidP="00C65432">
      <w:pPr>
        <w:pStyle w:val="Heading4"/>
        <w:spacing w:after="40"/>
        <w:rPr>
          <w:rFonts w:cs="Times New Roman"/>
          <w:color w:val="auto"/>
          <w:szCs w:val="24"/>
        </w:rPr>
      </w:pPr>
      <w:bookmarkStart w:id="53" w:name="_Toc216042182"/>
      <w:r w:rsidRPr="00C65432">
        <w:rPr>
          <w:rFonts w:cs="Times New Roman"/>
          <w:color w:val="auto"/>
          <w:szCs w:val="24"/>
        </w:rPr>
        <w:t>Cập nhật thông tin nhà cung cấp</w:t>
      </w:r>
      <w:bookmarkEnd w:id="53"/>
    </w:p>
    <w:tbl>
      <w:tblPr>
        <w:tblW w:w="0" w:type="auto"/>
        <w:tblCellMar>
          <w:top w:w="15" w:type="dxa"/>
          <w:left w:w="15" w:type="dxa"/>
          <w:bottom w:w="15" w:type="dxa"/>
          <w:right w:w="15" w:type="dxa"/>
        </w:tblCellMar>
        <w:tblLook w:val="04A0" w:firstRow="1" w:lastRow="0" w:firstColumn="1" w:lastColumn="0" w:noHBand="0" w:noVBand="1"/>
      </w:tblPr>
      <w:tblGrid>
        <w:gridCol w:w="2002"/>
        <w:gridCol w:w="7348"/>
      </w:tblGrid>
      <w:tr w:rsidR="00181AE0" w:rsidRPr="00C65432" w14:paraId="6CCC7ED9"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FAAA3B"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6174D9" w14:textId="77777777" w:rsidR="001C3E2A" w:rsidRPr="00C65432" w:rsidRDefault="001C3E2A" w:rsidP="00C65432">
            <w:pPr>
              <w:pStyle w:val="NormalWeb"/>
              <w:spacing w:before="40" w:beforeAutospacing="0" w:after="40" w:afterAutospacing="0"/>
            </w:pPr>
            <w:r w:rsidRPr="00C65432">
              <w:t>4.1.3</w:t>
            </w:r>
          </w:p>
        </w:tc>
      </w:tr>
      <w:tr w:rsidR="00181AE0" w:rsidRPr="00C65432" w14:paraId="57D50E9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2B38C0"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2D0993" w14:textId="77777777" w:rsidR="001C3E2A" w:rsidRPr="00C65432" w:rsidRDefault="001C3E2A" w:rsidP="00C65432">
            <w:pPr>
              <w:pStyle w:val="NormalWeb"/>
              <w:spacing w:before="40" w:beforeAutospacing="0" w:after="40" w:afterAutospacing="0"/>
            </w:pPr>
            <w:r w:rsidRPr="00C65432">
              <w:t>Cập nhật thông tin nhà cung cấp</w:t>
            </w:r>
          </w:p>
        </w:tc>
      </w:tr>
      <w:tr w:rsidR="00181AE0" w:rsidRPr="00C65432" w14:paraId="6E1E6AB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9C9310"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C2A41B" w14:textId="77777777" w:rsidR="001C3E2A" w:rsidRPr="00C65432" w:rsidRDefault="001C3E2A" w:rsidP="00C65432">
            <w:pPr>
              <w:pStyle w:val="NormalWeb"/>
              <w:spacing w:before="40" w:beforeAutospacing="0" w:after="40" w:afterAutospacing="0"/>
            </w:pPr>
            <w:r w:rsidRPr="00C65432">
              <w:t>Là nhân viên/ chủ cửa hàng, tôi muốn cập nhật thông tin nhà cung cấp khi có thay đổi, để dữ liệu luôn chính xác phục vụ lập phiếu nhập và theo dõi công nợ.</w:t>
            </w:r>
          </w:p>
        </w:tc>
      </w:tr>
      <w:tr w:rsidR="00181AE0" w:rsidRPr="00C65432" w14:paraId="4751D35D"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F1A0B7"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F4E0C"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0461421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668AF"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AC981" w14:textId="77777777" w:rsidR="001C3E2A" w:rsidRPr="00C65432" w:rsidRDefault="001C3E2A" w:rsidP="00C65432">
            <w:pPr>
              <w:pStyle w:val="NormalWeb"/>
              <w:spacing w:before="40" w:beforeAutospacing="0" w:after="40" w:afterAutospacing="0"/>
            </w:pPr>
            <w:r w:rsidRPr="00C65432">
              <w:t>Mediumxe</w:t>
            </w:r>
          </w:p>
        </w:tc>
      </w:tr>
      <w:tr w:rsidR="00181AE0" w:rsidRPr="00C65432" w14:paraId="6310050C"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31393C"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6D7435" w14:textId="77777777" w:rsidR="001C3E2A" w:rsidRPr="00C65432" w:rsidRDefault="001C3E2A" w:rsidP="00C65432">
            <w:pPr>
              <w:pStyle w:val="NormalWeb"/>
              <w:spacing w:before="40" w:beforeAutospacing="0" w:after="40" w:afterAutospacing="0"/>
            </w:pPr>
            <w:r w:rsidRPr="00C65432">
              <w:t>Người dùng chọn  “Cập nhật thông tin nhà cung cấp”</w:t>
            </w:r>
          </w:p>
        </w:tc>
      </w:tr>
      <w:tr w:rsidR="00181AE0" w:rsidRPr="00C65432" w14:paraId="2EA5683A"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9E777F"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5B30AE" w14:textId="77777777" w:rsidR="001C3E2A" w:rsidRPr="00C65432" w:rsidRDefault="001C3E2A" w:rsidP="00015270">
            <w:pPr>
              <w:pStyle w:val="NormalWeb"/>
              <w:numPr>
                <w:ilvl w:val="0"/>
                <w:numId w:val="242"/>
              </w:numPr>
              <w:spacing w:before="40" w:beforeAutospacing="0" w:after="40" w:afterAutospacing="0"/>
              <w:textAlignment w:val="baseline"/>
            </w:pPr>
            <w:r w:rsidRPr="00C65432">
              <w:t>Người dùng đăng nhập hợp lệ và có quyền sửa NCC.</w:t>
            </w:r>
          </w:p>
          <w:p w14:paraId="2F6772A1" w14:textId="77777777" w:rsidR="001C3E2A" w:rsidRPr="00C65432" w:rsidRDefault="001C3E2A" w:rsidP="00015270">
            <w:pPr>
              <w:pStyle w:val="NormalWeb"/>
              <w:numPr>
                <w:ilvl w:val="0"/>
                <w:numId w:val="242"/>
              </w:numPr>
              <w:spacing w:before="40" w:beforeAutospacing="0" w:after="40" w:afterAutospacing="0"/>
              <w:textAlignment w:val="baseline"/>
            </w:pPr>
            <w:r w:rsidRPr="00C65432">
              <w:t>Nhà cung cấp tồn tại trong hệ thống.</w:t>
            </w:r>
          </w:p>
        </w:tc>
      </w:tr>
      <w:tr w:rsidR="00181AE0" w:rsidRPr="00C65432" w14:paraId="2DE4C277"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C3577" w14:textId="77777777" w:rsidR="001C3E2A" w:rsidRPr="00C65432" w:rsidRDefault="001C3E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BBD923" w14:textId="77777777" w:rsidR="001C3E2A" w:rsidRPr="00C65432" w:rsidRDefault="001C3E2A" w:rsidP="00015270">
            <w:pPr>
              <w:pStyle w:val="NormalWeb"/>
              <w:numPr>
                <w:ilvl w:val="0"/>
                <w:numId w:val="243"/>
              </w:numPr>
              <w:spacing w:before="40" w:beforeAutospacing="0" w:after="40" w:afterAutospacing="0"/>
              <w:textAlignment w:val="baseline"/>
            </w:pPr>
            <w:r w:rsidRPr="00C65432">
              <w:t>Thông tin nhà cung cấp được cập nhật và lưu thành công vào cơ sở dữ liệu.</w:t>
            </w:r>
          </w:p>
          <w:p w14:paraId="42861BC9" w14:textId="77777777" w:rsidR="001C3E2A" w:rsidRPr="00C65432" w:rsidRDefault="001C3E2A" w:rsidP="00015270">
            <w:pPr>
              <w:pStyle w:val="NormalWeb"/>
              <w:numPr>
                <w:ilvl w:val="0"/>
                <w:numId w:val="243"/>
              </w:numPr>
              <w:spacing w:before="40" w:beforeAutospacing="0" w:after="40" w:afterAutospacing="0"/>
              <w:textAlignment w:val="baseline"/>
            </w:pPr>
            <w:r w:rsidRPr="00C65432">
              <w:t>Hệ thống ghi nhật ký cập nhật</w:t>
            </w:r>
          </w:p>
        </w:tc>
      </w:tr>
      <w:tr w:rsidR="00181AE0" w:rsidRPr="00C65432" w14:paraId="415E0FA1"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051DE8"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591C7B" w14:textId="77777777" w:rsidR="001C3E2A" w:rsidRPr="00C65432" w:rsidRDefault="001C3E2A" w:rsidP="00015270">
            <w:pPr>
              <w:pStyle w:val="NormalWeb"/>
              <w:numPr>
                <w:ilvl w:val="0"/>
                <w:numId w:val="244"/>
              </w:numPr>
              <w:spacing w:before="40" w:beforeAutospacing="0" w:after="40" w:afterAutospacing="0"/>
              <w:textAlignment w:val="baseline"/>
            </w:pPr>
            <w:r w:rsidRPr="00C65432">
              <w:t>Người dùng mở hồ sơ NCC cần cập nhật.</w:t>
            </w:r>
          </w:p>
          <w:p w14:paraId="14A6744D" w14:textId="77777777" w:rsidR="001C3E2A" w:rsidRPr="00C65432" w:rsidRDefault="001C3E2A" w:rsidP="00015270">
            <w:pPr>
              <w:pStyle w:val="NormalWeb"/>
              <w:numPr>
                <w:ilvl w:val="0"/>
                <w:numId w:val="244"/>
              </w:numPr>
              <w:spacing w:before="40" w:beforeAutospacing="0" w:after="40" w:afterAutospacing="0"/>
              <w:textAlignment w:val="baseline"/>
            </w:pPr>
            <w:r w:rsidRPr="00C65432">
              <w:t>Chọn “Cập nhật thông tin</w:t>
            </w:r>
          </w:p>
          <w:p w14:paraId="50C86ABD"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hiển thị form thông tin NCC</w:t>
            </w:r>
          </w:p>
          <w:p w14:paraId="33B3BA6A" w14:textId="77777777" w:rsidR="001C3E2A" w:rsidRPr="00C65432" w:rsidRDefault="001C3E2A" w:rsidP="00015270">
            <w:pPr>
              <w:pStyle w:val="NormalWeb"/>
              <w:numPr>
                <w:ilvl w:val="0"/>
                <w:numId w:val="244"/>
              </w:numPr>
              <w:spacing w:before="40" w:beforeAutospacing="0" w:after="40" w:afterAutospacing="0"/>
              <w:textAlignment w:val="baseline"/>
            </w:pPr>
            <w:r w:rsidRPr="00C65432">
              <w:t>Người dùng chỉnh sửa các trường cần cập nhật.</w:t>
            </w:r>
          </w:p>
          <w:p w14:paraId="1103419D" w14:textId="77777777" w:rsidR="001C3E2A" w:rsidRPr="00C65432" w:rsidRDefault="001C3E2A" w:rsidP="00015270">
            <w:pPr>
              <w:pStyle w:val="NormalWeb"/>
              <w:numPr>
                <w:ilvl w:val="0"/>
                <w:numId w:val="244"/>
              </w:numPr>
              <w:spacing w:before="40" w:beforeAutospacing="0" w:after="40" w:afterAutospacing="0"/>
              <w:textAlignment w:val="baseline"/>
            </w:pPr>
            <w:r w:rsidRPr="00C65432">
              <w:t>Người dùng nhấn “Lưu thay đổi”.</w:t>
            </w:r>
          </w:p>
          <w:p w14:paraId="44F8D3FD"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kiểm tra hợp lệ dữ liệu</w:t>
            </w:r>
          </w:p>
          <w:p w14:paraId="18E97458"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ghi dữ liệu mới vào CSDL</w:t>
            </w:r>
          </w:p>
          <w:p w14:paraId="4F2108DE" w14:textId="77777777" w:rsidR="001C3E2A" w:rsidRPr="00C65432" w:rsidRDefault="001C3E2A" w:rsidP="00015270">
            <w:pPr>
              <w:pStyle w:val="NormalWeb"/>
              <w:numPr>
                <w:ilvl w:val="0"/>
                <w:numId w:val="244"/>
              </w:numPr>
              <w:spacing w:before="40" w:beforeAutospacing="0" w:after="40" w:afterAutospacing="0"/>
              <w:textAlignment w:val="baseline"/>
            </w:pPr>
            <w:r w:rsidRPr="00C65432">
              <w:t>Hệ thống hiển thị “Cập nhật nhà cung cấp thành công.”</w:t>
            </w:r>
          </w:p>
        </w:tc>
      </w:tr>
      <w:tr w:rsidR="00181AE0" w:rsidRPr="00C65432" w14:paraId="597A3CC7"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8A6B4E"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4364AD" w14:textId="77777777" w:rsidR="001C3E2A" w:rsidRPr="00C65432" w:rsidRDefault="001C3E2A" w:rsidP="00C65432">
            <w:pPr>
              <w:pStyle w:val="NormalWeb"/>
              <w:spacing w:before="40" w:beforeAutospacing="0" w:after="40" w:afterAutospacing="0"/>
            </w:pPr>
            <w:r w:rsidRPr="00C65432">
              <w:t>N/A</w:t>
            </w:r>
          </w:p>
        </w:tc>
      </w:tr>
      <w:tr w:rsidR="00181AE0" w:rsidRPr="00C65432" w14:paraId="6060D45F" w14:textId="77777777" w:rsidTr="001C3E2A">
        <w:trPr>
          <w:trHeight w:val="18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7A88C4"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DDA551" w14:textId="77777777" w:rsidR="001C3E2A" w:rsidRPr="00C65432" w:rsidRDefault="001C3E2A" w:rsidP="00C65432">
            <w:pPr>
              <w:pStyle w:val="NormalWeb"/>
              <w:spacing w:before="40" w:beforeAutospacing="0" w:after="40" w:afterAutospacing="0"/>
            </w:pPr>
            <w:r w:rsidRPr="00C65432">
              <w:t>6a Nếu tên và SĐT không có thông tin → thông báo “Vui lòng nhập đầy đủ tên và số điện thoại.”</w:t>
            </w:r>
          </w:p>
          <w:p w14:paraId="161BCD4D" w14:textId="77777777" w:rsidR="001C3E2A" w:rsidRPr="00C65432" w:rsidRDefault="001C3E2A" w:rsidP="00C65432">
            <w:pPr>
              <w:pStyle w:val="NormalWeb"/>
              <w:spacing w:before="40" w:beforeAutospacing="0" w:after="40" w:afterAutospacing="0"/>
            </w:pPr>
            <w:r w:rsidRPr="00C65432">
              <w:t>6b Nếu SĐT không hợp lệ → Hệ thống hiển thị: “Thông tin SĐT không hợp lệ, vui lòng kiểm tra lại.”"</w:t>
            </w:r>
          </w:p>
          <w:p w14:paraId="439FB147" w14:textId="77777777" w:rsidR="001C3E2A" w:rsidRPr="00C65432" w:rsidRDefault="001C3E2A" w:rsidP="00C65432">
            <w:pPr>
              <w:pStyle w:val="NormalWeb"/>
              <w:spacing w:before="40" w:beforeAutospacing="0" w:after="40" w:afterAutospacing="0"/>
            </w:pPr>
            <w:r w:rsidRPr="00C65432">
              <w:t>7a. Lỗi khi ghi dữ liệu hoặc mất kết nối: → Hệ thống hiển thị: “Không thể lưu thay đổi, vui lòng thử lại sau.”</w:t>
            </w:r>
          </w:p>
        </w:tc>
      </w:tr>
      <w:tr w:rsidR="00181AE0" w:rsidRPr="00C65432" w14:paraId="1EA67B33"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029B5"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0D05DB" w14:textId="6EE73E75" w:rsidR="001C3E2A" w:rsidRPr="00C65432" w:rsidRDefault="00A41057" w:rsidP="00C65432">
            <w:pPr>
              <w:pStyle w:val="NormalWeb"/>
              <w:spacing w:before="40" w:beforeAutospacing="0" w:after="40" w:afterAutospacing="0"/>
            </w:pPr>
            <w:r>
              <w:t>BR-UC4-02/09</w:t>
            </w:r>
          </w:p>
        </w:tc>
      </w:tr>
      <w:tr w:rsidR="00181AE0" w:rsidRPr="00C65432" w14:paraId="1BEA566D"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D128CB"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16E8B6" w14:textId="77777777" w:rsidR="001C3E2A" w:rsidRPr="00C65432" w:rsidRDefault="001C3E2A" w:rsidP="00C65432">
            <w:pPr>
              <w:pStyle w:val="NormalWeb"/>
              <w:spacing w:before="40" w:beforeAutospacing="0" w:after="40" w:afterAutospacing="0"/>
            </w:pPr>
            <w:r w:rsidRPr="00C65432">
              <w:t>N/A</w:t>
            </w:r>
          </w:p>
        </w:tc>
      </w:tr>
    </w:tbl>
    <w:p w14:paraId="080251F1" w14:textId="618D0BC7"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7A411BA" wp14:editId="7BCC23F9">
            <wp:extent cx="5588635" cy="82296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88635" cy="8229600"/>
                    </a:xfrm>
                    <a:prstGeom prst="rect">
                      <a:avLst/>
                    </a:prstGeom>
                    <a:noFill/>
                    <a:ln>
                      <a:noFill/>
                    </a:ln>
                  </pic:spPr>
                </pic:pic>
              </a:graphicData>
            </a:graphic>
          </wp:inline>
        </w:drawing>
      </w:r>
    </w:p>
    <w:p w14:paraId="5C0E42D2" w14:textId="44AA370D" w:rsidR="001C3E2A" w:rsidRPr="00C65432" w:rsidRDefault="001C3E2A" w:rsidP="00C65432">
      <w:pPr>
        <w:pStyle w:val="Heading4"/>
        <w:spacing w:after="40"/>
        <w:rPr>
          <w:rFonts w:cs="Times New Roman"/>
          <w:color w:val="auto"/>
          <w:szCs w:val="24"/>
        </w:rPr>
      </w:pPr>
      <w:bookmarkStart w:id="54" w:name="_Toc216042183"/>
      <w:r w:rsidRPr="00C65432">
        <w:rPr>
          <w:rFonts w:cs="Times New Roman"/>
          <w:color w:val="auto"/>
          <w:szCs w:val="24"/>
        </w:rPr>
        <w:lastRenderedPageBreak/>
        <w:t>Ghi chú đánh giá nhà cung cấp</w:t>
      </w:r>
      <w:bookmarkEnd w:id="54"/>
    </w:p>
    <w:tbl>
      <w:tblPr>
        <w:tblW w:w="0" w:type="auto"/>
        <w:tblCellMar>
          <w:top w:w="15" w:type="dxa"/>
          <w:left w:w="15" w:type="dxa"/>
          <w:bottom w:w="15" w:type="dxa"/>
          <w:right w:w="15" w:type="dxa"/>
        </w:tblCellMar>
        <w:tblLook w:val="04A0" w:firstRow="1" w:lastRow="0" w:firstColumn="1" w:lastColumn="0" w:noHBand="0" w:noVBand="1"/>
      </w:tblPr>
      <w:tblGrid>
        <w:gridCol w:w="1889"/>
        <w:gridCol w:w="7461"/>
      </w:tblGrid>
      <w:tr w:rsidR="00181AE0" w:rsidRPr="00C65432" w14:paraId="09C2F6B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265BF1"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A1E460" w14:textId="77777777" w:rsidR="001C3E2A" w:rsidRPr="00C65432" w:rsidRDefault="001C3E2A" w:rsidP="00C65432">
            <w:pPr>
              <w:pStyle w:val="NormalWeb"/>
              <w:spacing w:before="40" w:beforeAutospacing="0" w:after="40" w:afterAutospacing="0"/>
            </w:pPr>
            <w:r w:rsidRPr="00C65432">
              <w:t>4.1.4</w:t>
            </w:r>
          </w:p>
        </w:tc>
      </w:tr>
      <w:tr w:rsidR="00181AE0" w:rsidRPr="00C65432" w14:paraId="32AAA80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7F9B08"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6B3F80" w14:textId="77777777" w:rsidR="001C3E2A" w:rsidRPr="00C65432" w:rsidRDefault="001C3E2A" w:rsidP="00C65432">
            <w:pPr>
              <w:pStyle w:val="NormalWeb"/>
              <w:spacing w:before="40" w:beforeAutospacing="0" w:after="40" w:afterAutospacing="0"/>
            </w:pPr>
            <w:r w:rsidRPr="00C65432">
              <w:t>Ghi chú đánh giá nhà cung cấp</w:t>
            </w:r>
          </w:p>
          <w:p w14:paraId="4E6FD0D0" w14:textId="77777777" w:rsidR="001C3E2A" w:rsidRPr="00C65432" w:rsidRDefault="001C3E2A" w:rsidP="00C65432">
            <w:pPr>
              <w:spacing w:before="40" w:after="40"/>
              <w:rPr>
                <w:szCs w:val="24"/>
              </w:rPr>
            </w:pPr>
          </w:p>
        </w:tc>
      </w:tr>
      <w:tr w:rsidR="00181AE0" w:rsidRPr="00C65432" w14:paraId="4559A11A"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FE21E3"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6E485" w14:textId="77777777" w:rsidR="001C3E2A" w:rsidRPr="00C65432" w:rsidRDefault="001C3E2A" w:rsidP="00C65432">
            <w:pPr>
              <w:pStyle w:val="NormalWeb"/>
              <w:spacing w:before="40" w:beforeAutospacing="0" w:after="40" w:afterAutospacing="0"/>
            </w:pPr>
            <w:r w:rsidRPr="00C65432">
              <w:t>Là nhân viên/ chủ cửa hàng, tôi muốn ghi chú và đánh giá nhà cung cấp sau mỗi lần nhập hàng để theo dõi chất lượng, độ tin cậy và phục vụ cho việc ra quyết định chọn NCC trong tương lai.</w:t>
            </w:r>
          </w:p>
        </w:tc>
      </w:tr>
      <w:tr w:rsidR="00181AE0" w:rsidRPr="00C65432" w14:paraId="219135C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8633AC"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78FD11"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7C95525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C869B5"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8C25DC" w14:textId="77777777" w:rsidR="001C3E2A" w:rsidRPr="00C65432" w:rsidRDefault="001C3E2A" w:rsidP="00C65432">
            <w:pPr>
              <w:pStyle w:val="NormalWeb"/>
              <w:spacing w:before="40" w:beforeAutospacing="0" w:after="40" w:afterAutospacing="0"/>
            </w:pPr>
            <w:r w:rsidRPr="00C65432">
              <w:t>Low</w:t>
            </w:r>
          </w:p>
        </w:tc>
      </w:tr>
      <w:tr w:rsidR="00181AE0" w:rsidRPr="00C65432" w14:paraId="39FFCB5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84E99E"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2F864" w14:textId="77777777" w:rsidR="001C3E2A" w:rsidRPr="00C65432" w:rsidRDefault="001C3E2A" w:rsidP="00C65432">
            <w:pPr>
              <w:pStyle w:val="NormalWeb"/>
              <w:spacing w:before="40" w:beforeAutospacing="0" w:after="40" w:afterAutospacing="0"/>
            </w:pPr>
            <w:r w:rsidRPr="00C65432">
              <w:t>Người dùng chọn “Ghi chú đánh giá nhà cung cấp”</w:t>
            </w:r>
          </w:p>
        </w:tc>
      </w:tr>
      <w:tr w:rsidR="00181AE0" w:rsidRPr="00C65432" w14:paraId="4BD1DA38"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28156E"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CAF47B" w14:textId="77777777" w:rsidR="001C3E2A" w:rsidRPr="00C65432" w:rsidRDefault="001C3E2A" w:rsidP="00015270">
            <w:pPr>
              <w:pStyle w:val="NormalWeb"/>
              <w:numPr>
                <w:ilvl w:val="0"/>
                <w:numId w:val="245"/>
              </w:numPr>
              <w:spacing w:before="40" w:beforeAutospacing="0" w:after="40" w:afterAutospacing="0"/>
              <w:textAlignment w:val="baseline"/>
            </w:pPr>
            <w:r w:rsidRPr="00C65432">
              <w:t>Người dùng đăng nhập hợp lệ </w:t>
            </w:r>
          </w:p>
          <w:p w14:paraId="3E11CC27" w14:textId="77777777" w:rsidR="001C3E2A" w:rsidRPr="00C65432" w:rsidRDefault="001C3E2A" w:rsidP="00015270">
            <w:pPr>
              <w:pStyle w:val="NormalWeb"/>
              <w:numPr>
                <w:ilvl w:val="0"/>
                <w:numId w:val="245"/>
              </w:numPr>
              <w:spacing w:before="40" w:beforeAutospacing="0" w:after="40" w:afterAutospacing="0"/>
              <w:textAlignment w:val="baseline"/>
            </w:pPr>
            <w:r w:rsidRPr="00C65432">
              <w:t>Nhà cung cấp tồn tại trong hệ thống.</w:t>
            </w:r>
          </w:p>
        </w:tc>
      </w:tr>
      <w:tr w:rsidR="00181AE0" w:rsidRPr="00C65432" w14:paraId="1A296D7B"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AD7F51"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FA32A0" w14:textId="77777777" w:rsidR="001C3E2A" w:rsidRPr="00C65432" w:rsidRDefault="001C3E2A" w:rsidP="00015270">
            <w:pPr>
              <w:pStyle w:val="NormalWeb"/>
              <w:numPr>
                <w:ilvl w:val="0"/>
                <w:numId w:val="246"/>
              </w:numPr>
              <w:spacing w:before="40" w:beforeAutospacing="0" w:after="40" w:afterAutospacing="0"/>
              <w:textAlignment w:val="baseline"/>
            </w:pPr>
            <w:r w:rsidRPr="00C65432">
              <w:t>Ghi chú đánh giá được lưu</w:t>
            </w:r>
            <w:r w:rsidRPr="00C65432">
              <w:br/>
            </w:r>
            <w:r w:rsidRPr="00C65432">
              <w:br/>
            </w:r>
          </w:p>
          <w:p w14:paraId="3774E2B1" w14:textId="77777777" w:rsidR="001C3E2A" w:rsidRPr="00C65432" w:rsidRDefault="001C3E2A" w:rsidP="00015270">
            <w:pPr>
              <w:pStyle w:val="NormalWeb"/>
              <w:numPr>
                <w:ilvl w:val="0"/>
                <w:numId w:val="246"/>
              </w:numPr>
              <w:spacing w:before="40" w:beforeAutospacing="0" w:after="40" w:afterAutospacing="0"/>
              <w:textAlignment w:val="baseline"/>
            </w:pPr>
            <w:r w:rsidRPr="00C65432">
              <w:t>Lịch sử đánh giá được lưu </w:t>
            </w:r>
          </w:p>
        </w:tc>
      </w:tr>
      <w:tr w:rsidR="00181AE0" w:rsidRPr="00C65432" w14:paraId="13090729"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59BE9B"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F21F9F"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mở thông tin nhà cung cấp.</w:t>
            </w:r>
          </w:p>
          <w:p w14:paraId="6EB3CC09"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chọn “Ghi chú đánh giá NCC.”</w:t>
            </w:r>
          </w:p>
          <w:p w14:paraId="02A754BB" w14:textId="77777777" w:rsidR="001C3E2A" w:rsidRPr="00C65432" w:rsidRDefault="001C3E2A" w:rsidP="00015270">
            <w:pPr>
              <w:pStyle w:val="NormalWeb"/>
              <w:numPr>
                <w:ilvl w:val="0"/>
                <w:numId w:val="247"/>
              </w:numPr>
              <w:spacing w:before="40" w:beforeAutospacing="0" w:after="40" w:afterAutospacing="0"/>
              <w:textAlignment w:val="baseline"/>
            </w:pPr>
            <w:r w:rsidRPr="00C65432">
              <w:t>Hệ thống hiển thị form ghi chú,</w:t>
            </w:r>
          </w:p>
          <w:p w14:paraId="686A4D4B"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nhập nội dung nhận xét </w:t>
            </w:r>
          </w:p>
          <w:p w14:paraId="51241B67" w14:textId="77777777" w:rsidR="001C3E2A" w:rsidRPr="00C65432" w:rsidRDefault="001C3E2A" w:rsidP="00015270">
            <w:pPr>
              <w:pStyle w:val="NormalWeb"/>
              <w:numPr>
                <w:ilvl w:val="0"/>
                <w:numId w:val="247"/>
              </w:numPr>
              <w:spacing w:before="40" w:beforeAutospacing="0" w:after="40" w:afterAutospacing="0"/>
              <w:textAlignment w:val="baseline"/>
            </w:pPr>
            <w:r w:rsidRPr="00C65432">
              <w:t>Người dùng nhấn “Lưu.”</w:t>
            </w:r>
          </w:p>
          <w:p w14:paraId="713C1123" w14:textId="77777777" w:rsidR="001C3E2A" w:rsidRPr="00C65432" w:rsidRDefault="001C3E2A" w:rsidP="00015270">
            <w:pPr>
              <w:pStyle w:val="NormalWeb"/>
              <w:numPr>
                <w:ilvl w:val="0"/>
                <w:numId w:val="247"/>
              </w:numPr>
              <w:spacing w:before="40" w:beforeAutospacing="0" w:after="40" w:afterAutospacing="0"/>
              <w:textAlignment w:val="baseline"/>
            </w:pPr>
            <w:r w:rsidRPr="00C65432">
              <w:t>Hệ thống cập nhật ghi chú đánh giá</w:t>
            </w:r>
          </w:p>
          <w:p w14:paraId="286A59F0" w14:textId="77777777" w:rsidR="001C3E2A" w:rsidRPr="00C65432" w:rsidRDefault="001C3E2A" w:rsidP="00015270">
            <w:pPr>
              <w:pStyle w:val="NormalWeb"/>
              <w:numPr>
                <w:ilvl w:val="0"/>
                <w:numId w:val="247"/>
              </w:numPr>
              <w:spacing w:before="40" w:beforeAutospacing="0" w:after="40" w:afterAutospacing="0"/>
              <w:textAlignment w:val="baseline"/>
            </w:pPr>
            <w:r w:rsidRPr="00C65432">
              <w:t>Hệ thống hiển thị thông báo “Ghi chú đánh giá nhà cung cấp thành công.”</w:t>
            </w:r>
          </w:p>
        </w:tc>
      </w:tr>
      <w:tr w:rsidR="00181AE0" w:rsidRPr="00C65432" w14:paraId="38045E33"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64617F"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D286B" w14:textId="77777777" w:rsidR="001C3E2A" w:rsidRPr="00C65432" w:rsidRDefault="001C3E2A" w:rsidP="00C65432">
            <w:pPr>
              <w:pStyle w:val="NormalWeb"/>
              <w:spacing w:before="40" w:beforeAutospacing="0" w:after="40" w:afterAutospacing="0"/>
            </w:pPr>
            <w:r w:rsidRPr="00C65432">
              <w:t>N/A</w:t>
            </w:r>
          </w:p>
        </w:tc>
      </w:tr>
      <w:tr w:rsidR="00181AE0" w:rsidRPr="00C65432" w14:paraId="11B228AA" w14:textId="77777777" w:rsidTr="001C3E2A">
        <w:trPr>
          <w:trHeight w:val="18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9E8F64"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EFA008" w14:textId="77777777" w:rsidR="001C3E2A" w:rsidRPr="00C65432" w:rsidRDefault="001C3E2A" w:rsidP="00C65432">
            <w:pPr>
              <w:pStyle w:val="NormalWeb"/>
              <w:spacing w:before="40" w:beforeAutospacing="0" w:after="40" w:afterAutospacing="0"/>
            </w:pPr>
            <w:r w:rsidRPr="00C65432">
              <w:t>5a Nếu người dùng không nhập nội dung → hệ thống hiển thị: “Vui lòng nhập nội dung ghi chú.”</w:t>
            </w:r>
          </w:p>
          <w:p w14:paraId="36DB2F4B" w14:textId="77777777" w:rsidR="001C3E2A" w:rsidRPr="00C65432" w:rsidRDefault="001C3E2A" w:rsidP="00C65432">
            <w:pPr>
              <w:pStyle w:val="NormalWeb"/>
              <w:spacing w:before="40" w:beforeAutospacing="0" w:after="40" w:afterAutospacing="0"/>
            </w:pPr>
            <w:r w:rsidRPr="00C65432">
              <w:t>6a Lỗi khi lưu dữ liệu hoặc mất kết nối: → “Không thể lưu ghi chú, vui lòng thử lại sau.”</w:t>
            </w:r>
          </w:p>
        </w:tc>
      </w:tr>
      <w:tr w:rsidR="00181AE0" w:rsidRPr="00C65432" w14:paraId="59014A53"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EC21E"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9FA39" w14:textId="26A0BDB5" w:rsidR="001C3E2A" w:rsidRPr="00C65432" w:rsidRDefault="00A41057" w:rsidP="00C65432">
            <w:pPr>
              <w:pStyle w:val="NormalWeb"/>
              <w:spacing w:before="40" w:beforeAutospacing="0" w:after="40" w:afterAutospacing="0"/>
            </w:pPr>
            <w:r>
              <w:t>BR-UC4-09</w:t>
            </w:r>
          </w:p>
        </w:tc>
      </w:tr>
      <w:tr w:rsidR="00181AE0" w:rsidRPr="00C65432" w14:paraId="71E761DD"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8D4864"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1EEFEE" w14:textId="77777777" w:rsidR="001C3E2A" w:rsidRPr="00C65432" w:rsidRDefault="001C3E2A" w:rsidP="00C65432">
            <w:pPr>
              <w:pStyle w:val="NormalWeb"/>
              <w:spacing w:before="40" w:beforeAutospacing="0" w:after="40" w:afterAutospacing="0"/>
            </w:pPr>
            <w:r w:rsidRPr="00C65432">
              <w:t>N/A</w:t>
            </w:r>
          </w:p>
        </w:tc>
      </w:tr>
    </w:tbl>
    <w:p w14:paraId="54A24469" w14:textId="4D9E5A77"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C48BFAC" wp14:editId="791FA232">
            <wp:extent cx="5736590" cy="5497195"/>
            <wp:effectExtent l="0" t="0" r="0" b="825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6590" cy="5497195"/>
                    </a:xfrm>
                    <a:prstGeom prst="rect">
                      <a:avLst/>
                    </a:prstGeom>
                    <a:noFill/>
                    <a:ln>
                      <a:noFill/>
                    </a:ln>
                  </pic:spPr>
                </pic:pic>
              </a:graphicData>
            </a:graphic>
          </wp:inline>
        </w:drawing>
      </w:r>
    </w:p>
    <w:p w14:paraId="702743FD" w14:textId="514F6125" w:rsidR="001C3E2A" w:rsidRPr="00C65432" w:rsidRDefault="001C3E2A" w:rsidP="00C65432">
      <w:pPr>
        <w:pStyle w:val="Heading3"/>
        <w:spacing w:after="40"/>
        <w:rPr>
          <w:rFonts w:cs="Times New Roman"/>
          <w:color w:val="auto"/>
        </w:rPr>
      </w:pPr>
      <w:r w:rsidRPr="00C65432">
        <w:rPr>
          <w:rFonts w:cs="Times New Roman"/>
          <w:color w:val="auto"/>
        </w:rPr>
        <w:lastRenderedPageBreak/>
        <w:t xml:space="preserve"> </w:t>
      </w:r>
      <w:bookmarkStart w:id="55" w:name="_Toc216042184"/>
      <w:r w:rsidRPr="00C65432">
        <w:rPr>
          <w:rFonts w:cs="Times New Roman"/>
          <w:color w:val="auto"/>
        </w:rPr>
        <w:t>Quản lý phiếu nhập hàng</w:t>
      </w:r>
      <w:bookmarkEnd w:id="55"/>
    </w:p>
    <w:p w14:paraId="2D682491" w14:textId="15C25CC7"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4DEDFEAD" wp14:editId="6C04F89C">
            <wp:extent cx="5736590" cy="339661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6590" cy="3396615"/>
                    </a:xfrm>
                    <a:prstGeom prst="rect">
                      <a:avLst/>
                    </a:prstGeom>
                    <a:noFill/>
                    <a:ln>
                      <a:noFill/>
                    </a:ln>
                  </pic:spPr>
                </pic:pic>
              </a:graphicData>
            </a:graphic>
          </wp:inline>
        </w:drawing>
      </w:r>
    </w:p>
    <w:p w14:paraId="0F4F98A2" w14:textId="75833FC5"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56" w:name="_Toc216042185"/>
      <w:r w:rsidRPr="00C65432">
        <w:rPr>
          <w:rFonts w:cs="Times New Roman"/>
          <w:color w:val="auto"/>
          <w:szCs w:val="24"/>
        </w:rPr>
        <w:t>Tạo phiếu nhập hàng</w:t>
      </w:r>
      <w:bookmarkEnd w:id="56"/>
      <w:r w:rsidRPr="00C65432">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2163"/>
        <w:gridCol w:w="7187"/>
      </w:tblGrid>
      <w:tr w:rsidR="00181AE0" w:rsidRPr="00C65432" w14:paraId="37FC3B44"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9F3D0A"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F59FB2" w14:textId="77777777" w:rsidR="001C3E2A" w:rsidRPr="00C65432" w:rsidRDefault="001C3E2A" w:rsidP="00C65432">
            <w:pPr>
              <w:pStyle w:val="NormalWeb"/>
              <w:spacing w:before="40" w:beforeAutospacing="0" w:after="40" w:afterAutospacing="0"/>
            </w:pPr>
            <w:r w:rsidRPr="00C65432">
              <w:t>4.2.1</w:t>
            </w:r>
          </w:p>
        </w:tc>
      </w:tr>
      <w:tr w:rsidR="00181AE0" w:rsidRPr="00C65432" w14:paraId="3636EC9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7A841B"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AE8F0" w14:textId="77777777" w:rsidR="001C3E2A" w:rsidRPr="00C65432" w:rsidRDefault="001C3E2A" w:rsidP="00C65432">
            <w:pPr>
              <w:pStyle w:val="NormalWeb"/>
              <w:spacing w:before="40" w:beforeAutospacing="0" w:after="40" w:afterAutospacing="0"/>
            </w:pPr>
            <w:r w:rsidRPr="00C65432">
              <w:t>Tạo phiếu nhập hàng </w:t>
            </w:r>
          </w:p>
        </w:tc>
      </w:tr>
      <w:tr w:rsidR="00181AE0" w:rsidRPr="00C65432" w14:paraId="41CD687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F5FE7"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AF1534" w14:textId="77777777" w:rsidR="001C3E2A" w:rsidRPr="00C65432" w:rsidRDefault="001C3E2A" w:rsidP="00C65432">
            <w:pPr>
              <w:pStyle w:val="NormalWeb"/>
              <w:spacing w:before="40" w:beforeAutospacing="0" w:after="40" w:afterAutospacing="0"/>
            </w:pPr>
            <w:r w:rsidRPr="00C65432">
              <w:t>Là nhân viên/ chủ cửa hàng, tôi muốn tôi muốn tạo phiếu nhập phục vụ nhận hàng và theo dõi công nợ NCC.</w:t>
            </w:r>
          </w:p>
        </w:tc>
      </w:tr>
      <w:tr w:rsidR="00181AE0" w:rsidRPr="00C65432" w14:paraId="2362783B"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2EACAD"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A328D7"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16EEDA9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B3327"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D6224E" w14:textId="77777777" w:rsidR="001C3E2A" w:rsidRPr="00C65432" w:rsidRDefault="001C3E2A" w:rsidP="00C65432">
            <w:pPr>
              <w:pStyle w:val="NormalWeb"/>
              <w:spacing w:before="40" w:beforeAutospacing="0" w:after="40" w:afterAutospacing="0"/>
            </w:pPr>
            <w:r w:rsidRPr="00C65432">
              <w:t>High</w:t>
            </w:r>
          </w:p>
        </w:tc>
      </w:tr>
      <w:tr w:rsidR="00181AE0" w:rsidRPr="00C65432" w14:paraId="7209BE8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447492"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38FB34" w14:textId="77777777" w:rsidR="001C3E2A" w:rsidRPr="00C65432" w:rsidRDefault="001C3E2A" w:rsidP="00C65432">
            <w:pPr>
              <w:pStyle w:val="NormalWeb"/>
              <w:spacing w:before="40" w:beforeAutospacing="0" w:after="40" w:afterAutospacing="0"/>
            </w:pPr>
            <w:r w:rsidRPr="00C65432">
              <w:t>Người dùng chọn chức năng “Tạo phiếu nhập hàng ”</w:t>
            </w:r>
          </w:p>
        </w:tc>
      </w:tr>
      <w:tr w:rsidR="00181AE0" w:rsidRPr="00C65432" w14:paraId="25E59BB4"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DF0334"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8ACAB7" w14:textId="77777777" w:rsidR="001C3E2A" w:rsidRPr="00C65432" w:rsidRDefault="001C3E2A" w:rsidP="00015270">
            <w:pPr>
              <w:pStyle w:val="NormalWeb"/>
              <w:numPr>
                <w:ilvl w:val="0"/>
                <w:numId w:val="248"/>
              </w:numPr>
              <w:spacing w:before="40" w:beforeAutospacing="0" w:after="40" w:afterAutospacing="0"/>
              <w:textAlignment w:val="baseline"/>
            </w:pPr>
            <w:r w:rsidRPr="00C65432">
              <w:t>Người dùng đăng nhập hợp lệ và có quyền tạo phiếu nhập.</w:t>
            </w:r>
          </w:p>
          <w:p w14:paraId="5F8FACD0" w14:textId="77777777" w:rsidR="001C3E2A" w:rsidRPr="00C65432" w:rsidRDefault="001C3E2A" w:rsidP="00015270">
            <w:pPr>
              <w:pStyle w:val="NormalWeb"/>
              <w:numPr>
                <w:ilvl w:val="0"/>
                <w:numId w:val="248"/>
              </w:numPr>
              <w:spacing w:before="40" w:beforeAutospacing="0" w:after="40" w:afterAutospacing="0"/>
              <w:textAlignment w:val="baseline"/>
            </w:pPr>
            <w:r w:rsidRPr="00C65432">
              <w:t>Nhà cung cấp đã tồn tại</w:t>
            </w:r>
          </w:p>
        </w:tc>
      </w:tr>
      <w:tr w:rsidR="00181AE0" w:rsidRPr="00C65432" w14:paraId="06AAAF4F"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310B2"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F4615E" w14:textId="77777777" w:rsidR="001C3E2A" w:rsidRPr="00C65432" w:rsidRDefault="001C3E2A" w:rsidP="00015270">
            <w:pPr>
              <w:pStyle w:val="NormalWeb"/>
              <w:numPr>
                <w:ilvl w:val="0"/>
                <w:numId w:val="249"/>
              </w:numPr>
              <w:spacing w:before="40" w:beforeAutospacing="0" w:after="40" w:afterAutospacing="0"/>
              <w:textAlignment w:val="baseline"/>
            </w:pPr>
            <w:r w:rsidRPr="00C65432">
              <w:t>Phiếu nhập được lưu thành công với mã duy nhất</w:t>
            </w:r>
          </w:p>
          <w:p w14:paraId="624831C8" w14:textId="77777777" w:rsidR="001C3E2A" w:rsidRPr="00C65432" w:rsidRDefault="001C3E2A" w:rsidP="00015270">
            <w:pPr>
              <w:pStyle w:val="NormalWeb"/>
              <w:numPr>
                <w:ilvl w:val="0"/>
                <w:numId w:val="249"/>
              </w:numPr>
              <w:spacing w:before="40" w:beforeAutospacing="0" w:after="40" w:afterAutospacing="0"/>
              <w:textAlignment w:val="baseline"/>
            </w:pPr>
            <w:r w:rsidRPr="00C65432">
              <w:t>Lịch sử tạo phiếu nhập được lưu</w:t>
            </w:r>
          </w:p>
        </w:tc>
      </w:tr>
      <w:tr w:rsidR="00181AE0" w:rsidRPr="00C65432" w14:paraId="05F61FF1"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142185"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56D184"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mở chức năng “Tạo phiếu nhập hàng”.</w:t>
            </w:r>
          </w:p>
          <w:p w14:paraId="65B0ABDD"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hiển thị form tạo phiếu nhập</w:t>
            </w:r>
          </w:p>
          <w:p w14:paraId="45BE213D"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chọn nhà cung cấp.</w:t>
            </w:r>
          </w:p>
          <w:p w14:paraId="2A0E06D7"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thêm các mặt hàng, nhập số lượng và giá tương ứng</w:t>
            </w:r>
          </w:p>
          <w:p w14:paraId="77292C3C" w14:textId="77777777" w:rsidR="001C3E2A" w:rsidRPr="00C65432" w:rsidRDefault="001C3E2A" w:rsidP="00015270">
            <w:pPr>
              <w:pStyle w:val="NormalWeb"/>
              <w:numPr>
                <w:ilvl w:val="0"/>
                <w:numId w:val="250"/>
              </w:numPr>
              <w:spacing w:before="40" w:beforeAutospacing="0" w:after="40" w:afterAutospacing="0"/>
              <w:textAlignment w:val="baseline"/>
            </w:pPr>
            <w:r w:rsidRPr="00C65432">
              <w:t>Người dùng nhấn “Lưu phiếu nhập”.</w:t>
            </w:r>
          </w:p>
          <w:p w14:paraId="0192FA9A" w14:textId="77777777" w:rsidR="001C3E2A" w:rsidRPr="00C65432" w:rsidRDefault="001C3E2A" w:rsidP="00015270">
            <w:pPr>
              <w:pStyle w:val="NormalWeb"/>
              <w:numPr>
                <w:ilvl w:val="0"/>
                <w:numId w:val="250"/>
              </w:numPr>
              <w:spacing w:before="40" w:beforeAutospacing="0" w:after="40" w:afterAutospacing="0"/>
              <w:textAlignment w:val="baseline"/>
            </w:pPr>
            <w:r w:rsidRPr="00C65432">
              <w:t>Kiểm tra tính hợp lệ dữ liệu</w:t>
            </w:r>
          </w:p>
          <w:p w14:paraId="7EA4A2B5"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tạo mã phiếu tự động</w:t>
            </w:r>
          </w:p>
          <w:p w14:paraId="0D0305E0"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lưu phiếu nhập vào CSDL +</w:t>
            </w:r>
          </w:p>
          <w:p w14:paraId="480514A7" w14:textId="77777777" w:rsidR="001C3E2A" w:rsidRPr="00C65432" w:rsidRDefault="001C3E2A" w:rsidP="00015270">
            <w:pPr>
              <w:pStyle w:val="NormalWeb"/>
              <w:numPr>
                <w:ilvl w:val="0"/>
                <w:numId w:val="250"/>
              </w:numPr>
              <w:spacing w:before="40" w:beforeAutospacing="0" w:after="40" w:afterAutospacing="0"/>
              <w:textAlignment w:val="baseline"/>
            </w:pPr>
            <w:r w:rsidRPr="00C65432">
              <w:t>Hệ thống hiển thị thông báo “Tạo phiếu nhập hàng thành công.”</w:t>
            </w:r>
          </w:p>
        </w:tc>
      </w:tr>
      <w:tr w:rsidR="00181AE0" w:rsidRPr="00C65432" w14:paraId="267865C6"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3408C9" w14:textId="77777777" w:rsidR="001C3E2A" w:rsidRPr="00C65432" w:rsidRDefault="001C3E2A"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41F59D" w14:textId="77777777" w:rsidR="001C3E2A" w:rsidRPr="00C65432" w:rsidRDefault="001C3E2A" w:rsidP="00C65432">
            <w:pPr>
              <w:pStyle w:val="NormalWeb"/>
              <w:spacing w:before="40" w:beforeAutospacing="0" w:after="40" w:afterAutospacing="0"/>
            </w:pPr>
            <w:r w:rsidRPr="00C65432">
              <w:t>3a Người dùng chọn “Tạo nhà cung cấp mới”</w:t>
            </w:r>
          </w:p>
        </w:tc>
      </w:tr>
      <w:tr w:rsidR="00181AE0" w:rsidRPr="00C65432" w14:paraId="7CABF5A1" w14:textId="77777777" w:rsidTr="001C3E2A">
        <w:trPr>
          <w:trHeight w:val="3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E51952"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094810" w14:textId="77777777" w:rsidR="001C3E2A" w:rsidRPr="00C65432" w:rsidRDefault="001C3E2A" w:rsidP="00C65432">
            <w:pPr>
              <w:pStyle w:val="NormalWeb"/>
              <w:spacing w:before="40" w:beforeAutospacing="0" w:after="40" w:afterAutospacing="0"/>
            </w:pPr>
            <w:r w:rsidRPr="00C65432">
              <w:br/>
              <w:t>4a. Thông tin mặt hàng, số lượng và giá tiền bị trống → hiển thị thông báo “Vui lòng đủ thông tin nhập mặt hàng và số lượng</w:t>
            </w:r>
          </w:p>
          <w:p w14:paraId="7A1E6F97" w14:textId="77777777" w:rsidR="001C3E2A" w:rsidRPr="00C65432" w:rsidRDefault="001C3E2A" w:rsidP="00C65432">
            <w:pPr>
              <w:pStyle w:val="NormalWeb"/>
              <w:spacing w:before="40" w:beforeAutospacing="0" w:after="40" w:afterAutospacing="0"/>
            </w:pPr>
            <w:r w:rsidRPr="00C65432">
              <w:t>6a. Nếu dữ liệu lỗi (số lượng&lt;0, giá&lt;0) thông báo “Dữ liệu số lượng/ giá không hợp lệ”</w:t>
            </w:r>
            <w:r w:rsidRPr="00C65432">
              <w:br/>
              <w:t>7a. Lỗi khi tạo mã phiếu → hiển thị “Không thể tạo mã phiếu, vui lòng thử lại sau.”</w:t>
            </w:r>
            <w:r w:rsidRPr="00C65432">
              <w:br/>
              <w:t>8a. Lỗi ghi dữ liệu → hiển thị “Không thể lưu dữ liệu, vui lòng thử lại sau.”</w:t>
            </w:r>
          </w:p>
        </w:tc>
      </w:tr>
      <w:tr w:rsidR="00181AE0" w:rsidRPr="00C65432" w14:paraId="3DD72C1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FB1267"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FDEF6F" w14:textId="1FBABE41" w:rsidR="001C3E2A" w:rsidRPr="00C65432" w:rsidRDefault="00A41057" w:rsidP="00C65432">
            <w:pPr>
              <w:pStyle w:val="NormalWeb"/>
              <w:spacing w:before="40" w:beforeAutospacing="0" w:after="40" w:afterAutospacing="0"/>
            </w:pPr>
            <w:r>
              <w:t>BR-UC4-01/03/04//09</w:t>
            </w:r>
          </w:p>
        </w:tc>
      </w:tr>
      <w:tr w:rsidR="00181AE0" w:rsidRPr="00C65432" w14:paraId="7155F887"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38C75"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F02206" w14:textId="77777777" w:rsidR="001C3E2A" w:rsidRPr="00C65432" w:rsidRDefault="001C3E2A" w:rsidP="00C65432">
            <w:pPr>
              <w:pStyle w:val="NormalWeb"/>
              <w:spacing w:before="40" w:beforeAutospacing="0" w:after="40" w:afterAutospacing="0"/>
            </w:pPr>
            <w:r w:rsidRPr="00C65432">
              <w:t>N/A</w:t>
            </w:r>
          </w:p>
        </w:tc>
      </w:tr>
    </w:tbl>
    <w:p w14:paraId="0A2C344E" w14:textId="42F154A9"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E5020D8" wp14:editId="0ADC5D3B">
            <wp:extent cx="5725795" cy="7652385"/>
            <wp:effectExtent l="0" t="0" r="8255"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5795" cy="7652385"/>
                    </a:xfrm>
                    <a:prstGeom prst="rect">
                      <a:avLst/>
                    </a:prstGeom>
                    <a:noFill/>
                    <a:ln>
                      <a:noFill/>
                    </a:ln>
                  </pic:spPr>
                </pic:pic>
              </a:graphicData>
            </a:graphic>
          </wp:inline>
        </w:drawing>
      </w:r>
    </w:p>
    <w:p w14:paraId="5CDF3F1E" w14:textId="0D410B69" w:rsidR="001C3E2A" w:rsidRPr="00C65432" w:rsidRDefault="001C3E2A" w:rsidP="00C65432">
      <w:pPr>
        <w:pStyle w:val="Heading4"/>
        <w:spacing w:after="40"/>
        <w:rPr>
          <w:rFonts w:cs="Times New Roman"/>
          <w:color w:val="auto"/>
          <w:szCs w:val="24"/>
        </w:rPr>
      </w:pPr>
      <w:bookmarkStart w:id="57" w:name="_Toc216042186"/>
      <w:r w:rsidRPr="00C65432">
        <w:rPr>
          <w:rFonts w:cs="Times New Roman"/>
          <w:color w:val="auto"/>
          <w:szCs w:val="24"/>
        </w:rPr>
        <w:t>Sửa phiếu nhập</w:t>
      </w:r>
      <w:bookmarkEnd w:id="57"/>
    </w:p>
    <w:tbl>
      <w:tblPr>
        <w:tblW w:w="0" w:type="auto"/>
        <w:tblCellMar>
          <w:top w:w="15" w:type="dxa"/>
          <w:left w:w="15" w:type="dxa"/>
          <w:bottom w:w="15" w:type="dxa"/>
          <w:right w:w="15" w:type="dxa"/>
        </w:tblCellMar>
        <w:tblLook w:val="04A0" w:firstRow="1" w:lastRow="0" w:firstColumn="1" w:lastColumn="0" w:noHBand="0" w:noVBand="1"/>
      </w:tblPr>
      <w:tblGrid>
        <w:gridCol w:w="2185"/>
        <w:gridCol w:w="7165"/>
      </w:tblGrid>
      <w:tr w:rsidR="00181AE0" w:rsidRPr="00C65432" w14:paraId="087FCB3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85573C"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7083DF" w14:textId="77777777" w:rsidR="001C3E2A" w:rsidRPr="00C65432" w:rsidRDefault="001C3E2A" w:rsidP="00C65432">
            <w:pPr>
              <w:pStyle w:val="NormalWeb"/>
              <w:spacing w:before="40" w:beforeAutospacing="0" w:after="40" w:afterAutospacing="0"/>
            </w:pPr>
            <w:r w:rsidRPr="00C65432">
              <w:t>4.2.2</w:t>
            </w:r>
          </w:p>
        </w:tc>
      </w:tr>
      <w:tr w:rsidR="00181AE0" w:rsidRPr="00C65432" w14:paraId="74EF49D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A3E894" w14:textId="77777777" w:rsidR="001C3E2A" w:rsidRPr="00C65432" w:rsidRDefault="001C3E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E4950" w14:textId="77777777" w:rsidR="001C3E2A" w:rsidRPr="00C65432" w:rsidRDefault="001C3E2A" w:rsidP="00C65432">
            <w:pPr>
              <w:pStyle w:val="NormalWeb"/>
              <w:spacing w:before="40" w:beforeAutospacing="0" w:after="40" w:afterAutospacing="0"/>
            </w:pPr>
            <w:r w:rsidRPr="00C65432">
              <w:t xml:space="preserve"> Sửa phiếu nhập</w:t>
            </w:r>
          </w:p>
        </w:tc>
      </w:tr>
      <w:tr w:rsidR="00181AE0" w:rsidRPr="00C65432" w14:paraId="1736DE1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F0BDC3"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AC90AC" w14:textId="77777777" w:rsidR="001C3E2A" w:rsidRPr="00C65432" w:rsidRDefault="001C3E2A" w:rsidP="00C65432">
            <w:pPr>
              <w:pStyle w:val="NormalWeb"/>
              <w:spacing w:before="40" w:beforeAutospacing="0" w:after="40" w:afterAutospacing="0"/>
            </w:pPr>
            <w:r w:rsidRPr="00C65432">
              <w:t>Là nhân viên/ chủ cửa hàng, tôi muốn sửa thông tin phiếu nhập hàng để đảm bảo dữ liệu nhập kho chính xác.</w:t>
            </w:r>
          </w:p>
        </w:tc>
      </w:tr>
      <w:tr w:rsidR="00181AE0" w:rsidRPr="00C65432" w14:paraId="0CF9A3F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F3F140"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B019C"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3DE08AD2"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1378CB"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0DE394" w14:textId="77777777" w:rsidR="001C3E2A" w:rsidRPr="00C65432" w:rsidRDefault="001C3E2A" w:rsidP="00C65432">
            <w:pPr>
              <w:pStyle w:val="NormalWeb"/>
              <w:spacing w:before="40" w:beforeAutospacing="0" w:after="40" w:afterAutospacing="0"/>
            </w:pPr>
            <w:r w:rsidRPr="00C65432">
              <w:t>Medium</w:t>
            </w:r>
          </w:p>
        </w:tc>
      </w:tr>
      <w:tr w:rsidR="00181AE0" w:rsidRPr="00C65432" w14:paraId="25D0DDA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3A5CE6"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0ACFC0" w14:textId="77777777" w:rsidR="001C3E2A" w:rsidRPr="00C65432" w:rsidRDefault="001C3E2A" w:rsidP="00C65432">
            <w:pPr>
              <w:pStyle w:val="NormalWeb"/>
              <w:spacing w:before="40" w:beforeAutospacing="0" w:after="40" w:afterAutospacing="0"/>
            </w:pPr>
            <w:r w:rsidRPr="00C65432">
              <w:t>Người dùng chọn chức năng “ Sửa phiếu nhập”</w:t>
            </w:r>
          </w:p>
        </w:tc>
      </w:tr>
      <w:tr w:rsidR="00181AE0" w:rsidRPr="00C65432" w14:paraId="1FE77F97"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D52963"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19841" w14:textId="77777777" w:rsidR="001C3E2A" w:rsidRPr="00C65432" w:rsidRDefault="001C3E2A" w:rsidP="00015270">
            <w:pPr>
              <w:pStyle w:val="NormalWeb"/>
              <w:numPr>
                <w:ilvl w:val="0"/>
                <w:numId w:val="251"/>
              </w:numPr>
              <w:spacing w:before="40" w:beforeAutospacing="0" w:after="40" w:afterAutospacing="0"/>
              <w:textAlignment w:val="baseline"/>
            </w:pPr>
            <w:r w:rsidRPr="00C65432">
              <w:t>Người dùng đăng nhập hợp lệ và có quyền chỉnh sửa phiếu nhập.</w:t>
            </w:r>
          </w:p>
          <w:p w14:paraId="465AAE8F" w14:textId="77777777" w:rsidR="001C3E2A" w:rsidRPr="00C65432" w:rsidRDefault="001C3E2A" w:rsidP="00015270">
            <w:pPr>
              <w:pStyle w:val="NormalWeb"/>
              <w:numPr>
                <w:ilvl w:val="0"/>
                <w:numId w:val="251"/>
              </w:numPr>
              <w:spacing w:before="40" w:beforeAutospacing="0" w:after="40" w:afterAutospacing="0"/>
              <w:textAlignment w:val="baseline"/>
            </w:pPr>
            <w:r w:rsidRPr="00C65432">
              <w:t>Phiếu nhập tồn tại trong hệ thống và chưa chuyển sang trạng thái “Đang nhận” hoặc “Đã nhận”.</w:t>
            </w:r>
          </w:p>
        </w:tc>
      </w:tr>
      <w:tr w:rsidR="00181AE0" w:rsidRPr="00C65432" w14:paraId="7D427777"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167CF4"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C45FD9" w14:textId="77777777" w:rsidR="001C3E2A" w:rsidRPr="00C65432" w:rsidRDefault="001C3E2A" w:rsidP="00015270">
            <w:pPr>
              <w:pStyle w:val="NormalWeb"/>
              <w:numPr>
                <w:ilvl w:val="0"/>
                <w:numId w:val="252"/>
              </w:numPr>
              <w:spacing w:before="40" w:beforeAutospacing="0" w:after="40" w:afterAutospacing="0"/>
              <w:textAlignment w:val="baseline"/>
            </w:pPr>
            <w:r w:rsidRPr="00C65432">
              <w:t>Phiếu nhập được cập nhật và lưu thành công.</w:t>
            </w:r>
          </w:p>
          <w:p w14:paraId="449E0569" w14:textId="77777777" w:rsidR="001C3E2A" w:rsidRPr="00C65432" w:rsidRDefault="001C3E2A" w:rsidP="00015270">
            <w:pPr>
              <w:pStyle w:val="NormalWeb"/>
              <w:numPr>
                <w:ilvl w:val="0"/>
                <w:numId w:val="252"/>
              </w:numPr>
              <w:spacing w:before="40" w:beforeAutospacing="0" w:after="40" w:afterAutospacing="0"/>
              <w:textAlignment w:val="baseline"/>
            </w:pPr>
            <w:r w:rsidRPr="00C65432">
              <w:t>Hệ thống ghi lại nhật ký chỉnh sửa</w:t>
            </w:r>
          </w:p>
        </w:tc>
      </w:tr>
      <w:tr w:rsidR="00181AE0" w:rsidRPr="00C65432" w14:paraId="3D9D2A5D"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EE06C4"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674D4"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mở danh sách phiếu nhập và chọn phiếu cần sửa.</w:t>
            </w:r>
          </w:p>
          <w:p w14:paraId="303CCAF3"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chọn “Sửa phiếu nhập”</w:t>
            </w:r>
          </w:p>
          <w:p w14:paraId="27428F44" w14:textId="77777777" w:rsidR="001C3E2A" w:rsidRPr="00C65432" w:rsidRDefault="001C3E2A" w:rsidP="00015270">
            <w:pPr>
              <w:pStyle w:val="NormalWeb"/>
              <w:numPr>
                <w:ilvl w:val="0"/>
                <w:numId w:val="253"/>
              </w:numPr>
              <w:spacing w:before="40" w:beforeAutospacing="0" w:after="40" w:afterAutospacing="0"/>
              <w:textAlignment w:val="baseline"/>
            </w:pPr>
            <w:r w:rsidRPr="00C65432">
              <w:t>Hệ thống hiển thị thông tin chi tiết phiếu nhập.</w:t>
            </w:r>
          </w:p>
          <w:p w14:paraId="3F7EE604"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chọn chức năng “Sửa phiếu nhập.”</w:t>
            </w:r>
          </w:p>
          <w:p w14:paraId="024AF7C8"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sửa thông tin phiếu nhập</w:t>
            </w:r>
          </w:p>
          <w:p w14:paraId="11105C58" w14:textId="77777777" w:rsidR="001C3E2A" w:rsidRPr="00C65432" w:rsidRDefault="001C3E2A" w:rsidP="00015270">
            <w:pPr>
              <w:pStyle w:val="NormalWeb"/>
              <w:numPr>
                <w:ilvl w:val="0"/>
                <w:numId w:val="253"/>
              </w:numPr>
              <w:spacing w:before="40" w:beforeAutospacing="0" w:after="40" w:afterAutospacing="0"/>
              <w:textAlignment w:val="baseline"/>
            </w:pPr>
            <w:r w:rsidRPr="00C65432">
              <w:t>Người dùng nhấn “Lưu thay đổi.”</w:t>
            </w:r>
          </w:p>
          <w:p w14:paraId="3BB367A6" w14:textId="77777777" w:rsidR="001C3E2A" w:rsidRPr="00C65432" w:rsidRDefault="001C3E2A" w:rsidP="00015270">
            <w:pPr>
              <w:pStyle w:val="NormalWeb"/>
              <w:numPr>
                <w:ilvl w:val="0"/>
                <w:numId w:val="253"/>
              </w:numPr>
              <w:spacing w:before="40" w:beforeAutospacing="0" w:after="40" w:afterAutospacing="0"/>
              <w:textAlignment w:val="baseline"/>
            </w:pPr>
            <w:r w:rsidRPr="00C65432">
              <w:t>Hệ thống lưu thông tin cập nhật vào CSDL và ghi nhật ký chỉnh sửa.</w:t>
            </w:r>
          </w:p>
          <w:p w14:paraId="6C9C2750" w14:textId="77777777" w:rsidR="001C3E2A" w:rsidRPr="00C65432" w:rsidRDefault="001C3E2A" w:rsidP="00015270">
            <w:pPr>
              <w:pStyle w:val="NormalWeb"/>
              <w:numPr>
                <w:ilvl w:val="0"/>
                <w:numId w:val="253"/>
              </w:numPr>
              <w:spacing w:before="40" w:beforeAutospacing="0" w:after="40" w:afterAutospacing="0"/>
              <w:textAlignment w:val="baseline"/>
            </w:pPr>
            <w:r w:rsidRPr="00C65432">
              <w:t>Hệ thống hiển thị thông báo “Cập nhật phiếu nhập thành công.”</w:t>
            </w:r>
          </w:p>
        </w:tc>
      </w:tr>
      <w:tr w:rsidR="00181AE0" w:rsidRPr="00C65432" w14:paraId="7C5F547E"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F06D4"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65D313" w14:textId="77777777" w:rsidR="001C3E2A" w:rsidRPr="00C65432" w:rsidRDefault="001C3E2A" w:rsidP="00C65432">
            <w:pPr>
              <w:pStyle w:val="NormalWeb"/>
              <w:spacing w:before="40" w:beforeAutospacing="0" w:after="40" w:afterAutospacing="0"/>
            </w:pPr>
            <w:r w:rsidRPr="00C65432">
              <w:t>N/A</w:t>
            </w:r>
          </w:p>
        </w:tc>
      </w:tr>
      <w:tr w:rsidR="00181AE0" w:rsidRPr="00C65432" w14:paraId="2D62F131" w14:textId="77777777" w:rsidTr="001C3E2A">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3968BF"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7454B5" w14:textId="77777777" w:rsidR="001C3E2A" w:rsidRPr="00C65432" w:rsidRDefault="001C3E2A" w:rsidP="00C65432">
            <w:pPr>
              <w:pStyle w:val="NormalWeb"/>
              <w:spacing w:before="40" w:beforeAutospacing="0" w:after="40" w:afterAutospacing="0"/>
            </w:pPr>
            <w:r w:rsidRPr="00C65432">
              <w:t>2a. Phiếu nhập đã chuyển trạng thái “Đang nhận” hoặc “Đã nhận” → hiển thị “Không thể chỉnh sửa phiếu đã nhận hàng.”</w:t>
            </w:r>
          </w:p>
          <w:p w14:paraId="3AE27E31" w14:textId="77777777" w:rsidR="001C3E2A" w:rsidRPr="00C65432" w:rsidRDefault="001C3E2A" w:rsidP="00C65432">
            <w:pPr>
              <w:pStyle w:val="NormalWeb"/>
              <w:spacing w:before="40" w:beforeAutospacing="0" w:after="40" w:afterAutospacing="0"/>
            </w:pPr>
            <w:r w:rsidRPr="00C65432">
              <w:t>6a. Nếu thiếu thông tin → hệ thống hiển thị “Hiển thị thông báo “Vui lòng nhập đủ mặt hàng, số lượng, giá tiền.”.”</w:t>
            </w:r>
          </w:p>
          <w:p w14:paraId="1E1000DC" w14:textId="77777777" w:rsidR="001C3E2A" w:rsidRPr="00C65432" w:rsidRDefault="001C3E2A" w:rsidP="00C65432">
            <w:pPr>
              <w:pStyle w:val="NormalWeb"/>
              <w:spacing w:before="40" w:beforeAutospacing="0" w:after="40" w:afterAutospacing="0"/>
            </w:pPr>
            <w:r w:rsidRPr="00C65432">
              <w:t>6b. Nếu dữ liệu lỗi (số lượng&lt;0, giá&lt;0) thông báo “Dữ liệu số lượng/ giá không hợp lệ”</w:t>
            </w:r>
          </w:p>
          <w:p w14:paraId="66FDB057" w14:textId="77777777" w:rsidR="001C3E2A" w:rsidRPr="00C65432" w:rsidRDefault="001C3E2A" w:rsidP="00C65432">
            <w:pPr>
              <w:pStyle w:val="NormalWeb"/>
              <w:spacing w:before="40" w:beforeAutospacing="0" w:after="40" w:afterAutospacing="0"/>
            </w:pPr>
            <w:r w:rsidRPr="00C65432">
              <w:t>8a. Lỗi hệ thống hoặc mất kết nối khi lưu → hiển thị “Không thể lưu thay đổi, vui lòng thử lại sau.”</w:t>
            </w:r>
          </w:p>
        </w:tc>
      </w:tr>
      <w:tr w:rsidR="00181AE0" w:rsidRPr="00C65432" w14:paraId="2A9ACD5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CBBABE"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C7F1F9" w14:textId="1969EBC9" w:rsidR="001C3E2A" w:rsidRPr="00C65432" w:rsidRDefault="00A41057" w:rsidP="00C65432">
            <w:pPr>
              <w:pStyle w:val="NormalWeb"/>
              <w:spacing w:before="40" w:beforeAutospacing="0" w:after="40" w:afterAutospacing="0"/>
            </w:pPr>
            <w:r>
              <w:t>BR-UC4-05/03/09</w:t>
            </w:r>
          </w:p>
        </w:tc>
      </w:tr>
      <w:tr w:rsidR="00181AE0" w:rsidRPr="00C65432" w14:paraId="65F4B596"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C3CA56"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360F45" w14:textId="77777777" w:rsidR="001C3E2A" w:rsidRPr="00C65432" w:rsidRDefault="001C3E2A" w:rsidP="00C65432">
            <w:pPr>
              <w:pStyle w:val="NormalWeb"/>
              <w:spacing w:before="40" w:beforeAutospacing="0" w:after="40" w:afterAutospacing="0"/>
            </w:pPr>
            <w:r w:rsidRPr="00C65432">
              <w:t>N/A</w:t>
            </w:r>
          </w:p>
        </w:tc>
      </w:tr>
    </w:tbl>
    <w:p w14:paraId="77E72E6E" w14:textId="18542757"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308CAD3" wp14:editId="73442534">
            <wp:extent cx="5725795" cy="3668395"/>
            <wp:effectExtent l="0" t="0" r="8255" b="825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25795" cy="3668395"/>
                    </a:xfrm>
                    <a:prstGeom prst="rect">
                      <a:avLst/>
                    </a:prstGeom>
                    <a:noFill/>
                    <a:ln>
                      <a:noFill/>
                    </a:ln>
                  </pic:spPr>
                </pic:pic>
              </a:graphicData>
            </a:graphic>
          </wp:inline>
        </w:drawing>
      </w:r>
    </w:p>
    <w:p w14:paraId="7AED2439" w14:textId="75174E9E" w:rsidR="001C3E2A" w:rsidRPr="00C65432" w:rsidRDefault="001C3E2A" w:rsidP="00C65432">
      <w:pPr>
        <w:pStyle w:val="Heading4"/>
        <w:spacing w:after="40"/>
        <w:rPr>
          <w:rFonts w:cs="Times New Roman"/>
          <w:color w:val="auto"/>
          <w:szCs w:val="24"/>
        </w:rPr>
      </w:pPr>
      <w:bookmarkStart w:id="58" w:name="_Toc216042187"/>
      <w:r w:rsidRPr="00C65432">
        <w:rPr>
          <w:rFonts w:cs="Times New Roman"/>
          <w:color w:val="auto"/>
          <w:szCs w:val="24"/>
        </w:rPr>
        <w:t>Hủy phiếu nhập</w:t>
      </w:r>
      <w:bookmarkEnd w:id="58"/>
    </w:p>
    <w:tbl>
      <w:tblPr>
        <w:tblW w:w="0" w:type="auto"/>
        <w:tblCellMar>
          <w:top w:w="15" w:type="dxa"/>
          <w:left w:w="15" w:type="dxa"/>
          <w:bottom w:w="15" w:type="dxa"/>
          <w:right w:w="15" w:type="dxa"/>
        </w:tblCellMar>
        <w:tblLook w:val="04A0" w:firstRow="1" w:lastRow="0" w:firstColumn="1" w:lastColumn="0" w:noHBand="0" w:noVBand="1"/>
      </w:tblPr>
      <w:tblGrid>
        <w:gridCol w:w="2054"/>
        <w:gridCol w:w="7296"/>
      </w:tblGrid>
      <w:tr w:rsidR="00181AE0" w:rsidRPr="00C65432" w14:paraId="65750A8A"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939F0E"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9E223" w14:textId="77777777" w:rsidR="001C3E2A" w:rsidRPr="00C65432" w:rsidRDefault="001C3E2A" w:rsidP="00C65432">
            <w:pPr>
              <w:pStyle w:val="NormalWeb"/>
              <w:spacing w:before="40" w:beforeAutospacing="0" w:after="40" w:afterAutospacing="0"/>
            </w:pPr>
            <w:r w:rsidRPr="00C65432">
              <w:t>4.2.3</w:t>
            </w:r>
          </w:p>
        </w:tc>
      </w:tr>
      <w:tr w:rsidR="00181AE0" w:rsidRPr="00C65432" w14:paraId="52D0DC1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24851"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3D32C0" w14:textId="77777777" w:rsidR="001C3E2A" w:rsidRPr="00C65432" w:rsidRDefault="001C3E2A" w:rsidP="00C65432">
            <w:pPr>
              <w:pStyle w:val="NormalWeb"/>
              <w:spacing w:before="40" w:beforeAutospacing="0" w:after="40" w:afterAutospacing="0"/>
            </w:pPr>
            <w:r w:rsidRPr="00C65432">
              <w:t>Hủy phiếu nhập</w:t>
            </w:r>
          </w:p>
        </w:tc>
      </w:tr>
      <w:tr w:rsidR="00181AE0" w:rsidRPr="00C65432" w14:paraId="5862596A"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9877BC"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363A2B" w14:textId="77777777" w:rsidR="001C3E2A" w:rsidRPr="00C65432" w:rsidRDefault="001C3E2A" w:rsidP="00C65432">
            <w:pPr>
              <w:pStyle w:val="NormalWeb"/>
              <w:spacing w:before="40" w:beforeAutospacing="0" w:after="40" w:afterAutospacing="0"/>
            </w:pPr>
            <w:r w:rsidRPr="00C65432">
              <w:t>Là nhân viên/ chủ cửa hàng, tôi muốn hủy một phiếu nhập khi lập nhầm, sai thông tin, hoặc NCC đổi kế hoạch, để dữ liệu phản ánh đúng thực tế</w:t>
            </w:r>
          </w:p>
        </w:tc>
      </w:tr>
      <w:tr w:rsidR="00181AE0" w:rsidRPr="00C65432" w14:paraId="474653F5"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0D1086"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3FB66E"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594B806D"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0FA81B"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B1064D" w14:textId="77777777" w:rsidR="001C3E2A" w:rsidRPr="00C65432" w:rsidRDefault="001C3E2A" w:rsidP="00C65432">
            <w:pPr>
              <w:pStyle w:val="NormalWeb"/>
              <w:spacing w:before="40" w:beforeAutospacing="0" w:after="40" w:afterAutospacing="0"/>
            </w:pPr>
            <w:r w:rsidRPr="00C65432">
              <w:t>Medium</w:t>
            </w:r>
          </w:p>
        </w:tc>
      </w:tr>
      <w:tr w:rsidR="00181AE0" w:rsidRPr="00C65432" w14:paraId="0FD8E5A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8AC83D"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30A28E" w14:textId="77777777" w:rsidR="001C3E2A" w:rsidRPr="00C65432" w:rsidRDefault="001C3E2A" w:rsidP="00C65432">
            <w:pPr>
              <w:pStyle w:val="NormalWeb"/>
              <w:spacing w:before="40" w:beforeAutospacing="0" w:after="40" w:afterAutospacing="0"/>
            </w:pPr>
            <w:r w:rsidRPr="00C65432">
              <w:t>Người dùng chọn chức năng “Hủy phiếu nhập”</w:t>
            </w:r>
          </w:p>
        </w:tc>
      </w:tr>
      <w:tr w:rsidR="00181AE0" w:rsidRPr="00C65432" w14:paraId="26B8B724"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EDDBE8"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1A1046" w14:textId="77777777" w:rsidR="001C3E2A" w:rsidRPr="00C65432" w:rsidRDefault="001C3E2A" w:rsidP="00015270">
            <w:pPr>
              <w:pStyle w:val="NormalWeb"/>
              <w:numPr>
                <w:ilvl w:val="0"/>
                <w:numId w:val="254"/>
              </w:numPr>
              <w:spacing w:before="40" w:beforeAutospacing="0" w:after="40" w:afterAutospacing="0"/>
              <w:textAlignment w:val="baseline"/>
            </w:pPr>
            <w:r w:rsidRPr="00C65432">
              <w:t>Người dùng đăng nhập hợp lệ và có quyền hủy phiếu nhập.</w:t>
            </w:r>
          </w:p>
          <w:p w14:paraId="40EF21B9" w14:textId="77777777" w:rsidR="001C3E2A" w:rsidRPr="00C65432" w:rsidRDefault="001C3E2A" w:rsidP="00015270">
            <w:pPr>
              <w:pStyle w:val="NormalWeb"/>
              <w:numPr>
                <w:ilvl w:val="0"/>
                <w:numId w:val="254"/>
              </w:numPr>
              <w:spacing w:before="40" w:beforeAutospacing="0" w:after="40" w:afterAutospacing="0"/>
              <w:textAlignment w:val="baseline"/>
            </w:pPr>
            <w:r w:rsidRPr="00C65432">
              <w:t>Phiếu nhập tồn tạ</w:t>
            </w:r>
          </w:p>
          <w:p w14:paraId="30ED9D4F" w14:textId="77777777" w:rsidR="001C3E2A" w:rsidRPr="00C65432" w:rsidRDefault="001C3E2A" w:rsidP="00015270">
            <w:pPr>
              <w:pStyle w:val="NormalWeb"/>
              <w:numPr>
                <w:ilvl w:val="0"/>
                <w:numId w:val="254"/>
              </w:numPr>
              <w:spacing w:before="40" w:beforeAutospacing="0" w:after="40" w:afterAutospacing="0"/>
              <w:textAlignment w:val="baseline"/>
            </w:pPr>
            <w:r w:rsidRPr="00C65432">
              <w:t>Phiếu chưa phát sinh lần nhận hàng và chưa ghi nhận công nợ liên quan.</w:t>
            </w:r>
          </w:p>
        </w:tc>
      </w:tr>
      <w:tr w:rsidR="00181AE0" w:rsidRPr="00C65432" w14:paraId="77A4B4C1" w14:textId="77777777" w:rsidTr="001C3E2A">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6B8F2"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01DFB9" w14:textId="77777777" w:rsidR="001C3E2A" w:rsidRPr="00C65432" w:rsidRDefault="001C3E2A" w:rsidP="00015270">
            <w:pPr>
              <w:pStyle w:val="NormalWeb"/>
              <w:numPr>
                <w:ilvl w:val="0"/>
                <w:numId w:val="255"/>
              </w:numPr>
              <w:spacing w:before="40" w:beforeAutospacing="0" w:after="40" w:afterAutospacing="0"/>
              <w:textAlignment w:val="baseline"/>
            </w:pPr>
            <w:r w:rsidRPr="00C65432">
              <w:t>Phiếu nhập chuyển sang trạng thái “Đã hủy.”</w:t>
            </w:r>
          </w:p>
          <w:p w14:paraId="63F0A4CE" w14:textId="77777777" w:rsidR="001C3E2A" w:rsidRPr="00C65432" w:rsidRDefault="001C3E2A" w:rsidP="00015270">
            <w:pPr>
              <w:pStyle w:val="NormalWeb"/>
              <w:numPr>
                <w:ilvl w:val="0"/>
                <w:numId w:val="255"/>
              </w:numPr>
              <w:spacing w:before="40" w:beforeAutospacing="0" w:after="40" w:afterAutospacing="0"/>
              <w:textAlignment w:val="baseline"/>
            </w:pPr>
            <w:r w:rsidRPr="00C65432">
              <w:t>Tồn kho và công nợ không bị ảnh hưởng.</w:t>
            </w:r>
          </w:p>
          <w:p w14:paraId="21EF628E" w14:textId="77777777" w:rsidR="001C3E2A" w:rsidRPr="00C65432" w:rsidRDefault="001C3E2A" w:rsidP="00015270">
            <w:pPr>
              <w:pStyle w:val="NormalWeb"/>
              <w:numPr>
                <w:ilvl w:val="0"/>
                <w:numId w:val="255"/>
              </w:numPr>
              <w:spacing w:before="40" w:beforeAutospacing="0" w:after="40" w:afterAutospacing="0"/>
              <w:textAlignment w:val="baseline"/>
            </w:pPr>
            <w:r w:rsidRPr="00C65432">
              <w:t>Hệ thống ghi nhật ký thao tác hủy.</w:t>
            </w:r>
          </w:p>
        </w:tc>
      </w:tr>
      <w:tr w:rsidR="00181AE0" w:rsidRPr="00C65432" w14:paraId="20EB2783"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741C9"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635E44"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chọn phiếu nhập cần hủy.</w:t>
            </w:r>
          </w:p>
          <w:p w14:paraId="50240A8E"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mở chức năng “Hủy phiếu nhập.”</w:t>
            </w:r>
          </w:p>
          <w:p w14:paraId="11B5B7BD"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nhấn “Hủy.”</w:t>
            </w:r>
          </w:p>
          <w:p w14:paraId="03569273" w14:textId="77777777" w:rsidR="001C3E2A" w:rsidRPr="00C65432" w:rsidRDefault="001C3E2A" w:rsidP="00015270">
            <w:pPr>
              <w:pStyle w:val="NormalWeb"/>
              <w:numPr>
                <w:ilvl w:val="0"/>
                <w:numId w:val="256"/>
              </w:numPr>
              <w:spacing w:before="40" w:beforeAutospacing="0" w:after="40" w:afterAutospacing="0"/>
              <w:textAlignment w:val="baseline"/>
            </w:pPr>
            <w:r w:rsidRPr="00C65432">
              <w:t>Hệ thống hiển thị hộp ô nhập lý do hủy.</w:t>
            </w:r>
          </w:p>
          <w:p w14:paraId="2B3CEF84" w14:textId="77777777" w:rsidR="001C3E2A" w:rsidRPr="00C65432" w:rsidRDefault="001C3E2A" w:rsidP="00015270">
            <w:pPr>
              <w:pStyle w:val="NormalWeb"/>
              <w:numPr>
                <w:ilvl w:val="0"/>
                <w:numId w:val="256"/>
              </w:numPr>
              <w:spacing w:before="40" w:beforeAutospacing="0" w:after="40" w:afterAutospacing="0"/>
              <w:textAlignment w:val="baseline"/>
            </w:pPr>
            <w:r w:rsidRPr="00C65432">
              <w:t>Người dùng nhập lý do và xác nhận.</w:t>
            </w:r>
          </w:p>
          <w:p w14:paraId="5BBD5519" w14:textId="77777777" w:rsidR="001C3E2A" w:rsidRPr="00C65432" w:rsidRDefault="001C3E2A" w:rsidP="00015270">
            <w:pPr>
              <w:pStyle w:val="NormalWeb"/>
              <w:numPr>
                <w:ilvl w:val="0"/>
                <w:numId w:val="256"/>
              </w:numPr>
              <w:spacing w:before="40" w:beforeAutospacing="0" w:after="40" w:afterAutospacing="0"/>
              <w:textAlignment w:val="baseline"/>
            </w:pPr>
            <w:r w:rsidRPr="00C65432">
              <w:t>Hệ thống cập nhật trạng thái = “Đã hủy” </w:t>
            </w:r>
          </w:p>
          <w:p w14:paraId="09767820" w14:textId="77777777" w:rsidR="001C3E2A" w:rsidRPr="00C65432" w:rsidRDefault="001C3E2A" w:rsidP="00015270">
            <w:pPr>
              <w:pStyle w:val="NormalWeb"/>
              <w:numPr>
                <w:ilvl w:val="0"/>
                <w:numId w:val="256"/>
              </w:numPr>
              <w:spacing w:before="40" w:beforeAutospacing="0" w:after="40" w:afterAutospacing="0"/>
              <w:textAlignment w:val="baseline"/>
            </w:pPr>
            <w:r w:rsidRPr="00C65432">
              <w:t>Hệ thống hiển thị “Hủy phiếu nhập thành công.”</w:t>
            </w:r>
          </w:p>
        </w:tc>
      </w:tr>
      <w:tr w:rsidR="00181AE0" w:rsidRPr="00C65432" w14:paraId="39879B84"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5795CB"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1A7858" w14:textId="77777777" w:rsidR="001C3E2A" w:rsidRPr="00C65432" w:rsidRDefault="001C3E2A" w:rsidP="00C65432">
            <w:pPr>
              <w:pStyle w:val="NormalWeb"/>
              <w:spacing w:before="40" w:beforeAutospacing="0" w:after="40" w:afterAutospacing="0"/>
            </w:pPr>
            <w:r w:rsidRPr="00C65432">
              <w:t>N/A</w:t>
            </w:r>
          </w:p>
        </w:tc>
      </w:tr>
      <w:tr w:rsidR="00181AE0" w:rsidRPr="00C65432" w14:paraId="02E4D181" w14:textId="77777777" w:rsidTr="001C3E2A">
        <w:trPr>
          <w:trHeight w:val="26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65DEBD"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1EAC96" w14:textId="77777777" w:rsidR="001C3E2A" w:rsidRPr="00C65432" w:rsidRDefault="001C3E2A" w:rsidP="00C65432">
            <w:pPr>
              <w:pStyle w:val="NormalWeb"/>
              <w:spacing w:before="40" w:beforeAutospacing="0" w:after="40" w:afterAutospacing="0"/>
            </w:pPr>
            <w:r w:rsidRPr="00C65432">
              <w:t>4a. Đơn không ở trạng thái cho phép hủy (Đã nhận) → hệ thống hiển thị “Phiếu nhập đã hoàn tất không thể hủy”</w:t>
            </w:r>
          </w:p>
          <w:p w14:paraId="68CFCB9C" w14:textId="77777777" w:rsidR="001C3E2A" w:rsidRPr="00C65432" w:rsidRDefault="001C3E2A" w:rsidP="00C65432">
            <w:pPr>
              <w:pStyle w:val="NormalWeb"/>
              <w:spacing w:before="40" w:beforeAutospacing="0" w:after="40" w:afterAutospacing="0"/>
            </w:pPr>
            <w:r w:rsidRPr="00C65432">
              <w:t>6a. Người dùng không nhập lý do hủy → hệ thống hiển thị “Vui lòng nhập lý do hủy.”</w:t>
            </w:r>
          </w:p>
          <w:p w14:paraId="06C306B4" w14:textId="77777777" w:rsidR="001C3E2A" w:rsidRPr="00C65432" w:rsidRDefault="001C3E2A" w:rsidP="00C65432">
            <w:pPr>
              <w:pStyle w:val="NormalWeb"/>
              <w:spacing w:before="40" w:beforeAutospacing="0" w:after="40" w:afterAutospacing="0"/>
            </w:pPr>
            <w:r w:rsidRPr="00C65432">
              <w:t>7a. Lỗi hệ thống không thể cập nhật → hệ thống hiển thị “Không thể hủy phiếu nhập, vui lòng thử lại sau.”</w:t>
            </w:r>
          </w:p>
        </w:tc>
      </w:tr>
      <w:tr w:rsidR="00181AE0" w:rsidRPr="00C65432" w14:paraId="6059DF9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45F87D"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5A96D9" w14:textId="4358EF38" w:rsidR="001C3E2A" w:rsidRPr="00C65432" w:rsidRDefault="00A41057" w:rsidP="00C65432">
            <w:pPr>
              <w:pStyle w:val="NormalWeb"/>
              <w:spacing w:before="40" w:beforeAutospacing="0" w:after="40" w:afterAutospacing="0"/>
            </w:pPr>
            <w:r>
              <w:t>BR-UC4-05/09</w:t>
            </w:r>
          </w:p>
        </w:tc>
      </w:tr>
      <w:tr w:rsidR="00181AE0" w:rsidRPr="00C65432" w14:paraId="5EB922DE"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E39F1C"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5BEDA9" w14:textId="77777777" w:rsidR="001C3E2A" w:rsidRPr="00C65432" w:rsidRDefault="001C3E2A" w:rsidP="00C65432">
            <w:pPr>
              <w:pStyle w:val="NormalWeb"/>
              <w:spacing w:before="40" w:beforeAutospacing="0" w:after="40" w:afterAutospacing="0"/>
            </w:pPr>
            <w:r w:rsidRPr="00C65432">
              <w:t>N/A</w:t>
            </w:r>
          </w:p>
        </w:tc>
      </w:tr>
    </w:tbl>
    <w:p w14:paraId="7F7B7A82" w14:textId="4A1E984B"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359B7A7" wp14:editId="19BB865F">
            <wp:extent cx="5736590" cy="6716395"/>
            <wp:effectExtent l="0" t="0" r="0" b="825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6590" cy="6716395"/>
                    </a:xfrm>
                    <a:prstGeom prst="rect">
                      <a:avLst/>
                    </a:prstGeom>
                    <a:noFill/>
                    <a:ln>
                      <a:noFill/>
                    </a:ln>
                  </pic:spPr>
                </pic:pic>
              </a:graphicData>
            </a:graphic>
          </wp:inline>
        </w:drawing>
      </w:r>
    </w:p>
    <w:p w14:paraId="3F17C197" w14:textId="3AFE22EE" w:rsidR="001C3E2A" w:rsidRPr="00C65432" w:rsidRDefault="001C3E2A" w:rsidP="00C65432">
      <w:pPr>
        <w:pStyle w:val="Heading3"/>
        <w:spacing w:after="40"/>
        <w:rPr>
          <w:rFonts w:cs="Times New Roman"/>
          <w:color w:val="auto"/>
        </w:rPr>
      </w:pPr>
      <w:bookmarkStart w:id="59" w:name="_Toc216042188"/>
      <w:r w:rsidRPr="00C65432">
        <w:rPr>
          <w:rFonts w:cs="Times New Roman"/>
          <w:color w:val="auto"/>
        </w:rPr>
        <w:lastRenderedPageBreak/>
        <w:t>Nhận hàng &amp; kiểm đếm</w:t>
      </w:r>
      <w:bookmarkEnd w:id="59"/>
    </w:p>
    <w:p w14:paraId="0D6A9B25" w14:textId="51B36A0D"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43E74195" wp14:editId="3FAFAE02">
            <wp:extent cx="5736590" cy="37445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6590" cy="3744595"/>
                    </a:xfrm>
                    <a:prstGeom prst="rect">
                      <a:avLst/>
                    </a:prstGeom>
                    <a:noFill/>
                    <a:ln>
                      <a:noFill/>
                    </a:ln>
                  </pic:spPr>
                </pic:pic>
              </a:graphicData>
            </a:graphic>
          </wp:inline>
        </w:drawing>
      </w:r>
    </w:p>
    <w:p w14:paraId="4DCE9363" w14:textId="5000737E"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60" w:name="_Toc216042189"/>
      <w:r w:rsidRPr="00C65432">
        <w:rPr>
          <w:rFonts w:cs="Times New Roman"/>
          <w:color w:val="auto"/>
          <w:szCs w:val="24"/>
        </w:rPr>
        <w:t>Xác nhận nhận hàng</w:t>
      </w:r>
      <w:bookmarkEnd w:id="60"/>
    </w:p>
    <w:tbl>
      <w:tblPr>
        <w:tblW w:w="0" w:type="auto"/>
        <w:tblCellMar>
          <w:top w:w="15" w:type="dxa"/>
          <w:left w:w="15" w:type="dxa"/>
          <w:bottom w:w="15" w:type="dxa"/>
          <w:right w:w="15" w:type="dxa"/>
        </w:tblCellMar>
        <w:tblLook w:val="04A0" w:firstRow="1" w:lastRow="0" w:firstColumn="1" w:lastColumn="0" w:noHBand="0" w:noVBand="1"/>
      </w:tblPr>
      <w:tblGrid>
        <w:gridCol w:w="2068"/>
        <w:gridCol w:w="7282"/>
      </w:tblGrid>
      <w:tr w:rsidR="00181AE0" w:rsidRPr="00C65432" w14:paraId="278977FE"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9189B"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31AB67" w14:textId="77777777" w:rsidR="001C3E2A" w:rsidRPr="00C65432" w:rsidRDefault="001C3E2A" w:rsidP="00C65432">
            <w:pPr>
              <w:pStyle w:val="NormalWeb"/>
              <w:spacing w:before="40" w:beforeAutospacing="0" w:after="40" w:afterAutospacing="0"/>
            </w:pPr>
            <w:r w:rsidRPr="00C65432">
              <w:t>4.3.1</w:t>
            </w:r>
          </w:p>
        </w:tc>
      </w:tr>
      <w:tr w:rsidR="00181AE0" w:rsidRPr="00C65432" w14:paraId="304F9F7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CD227D"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B0FFBB" w14:textId="77777777" w:rsidR="001C3E2A" w:rsidRPr="00C65432" w:rsidRDefault="001C3E2A" w:rsidP="00C65432">
            <w:pPr>
              <w:pStyle w:val="NormalWeb"/>
              <w:spacing w:before="40" w:beforeAutospacing="0" w:after="40" w:afterAutospacing="0"/>
            </w:pPr>
            <w:r w:rsidRPr="00C65432">
              <w:t>Xác nhận nhận hàng</w:t>
            </w:r>
          </w:p>
        </w:tc>
      </w:tr>
      <w:tr w:rsidR="00181AE0" w:rsidRPr="00C65432" w14:paraId="66437720"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A5A611"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0D475" w14:textId="77777777" w:rsidR="001C3E2A" w:rsidRPr="00C65432" w:rsidRDefault="001C3E2A" w:rsidP="00C65432">
            <w:pPr>
              <w:pStyle w:val="NormalWeb"/>
              <w:spacing w:before="40" w:beforeAutospacing="0" w:after="40" w:afterAutospacing="0"/>
            </w:pPr>
            <w:r w:rsidRPr="00C65432">
              <w:t>Là nhân viên/ chủ cửa hàng, tôi muốn</w:t>
            </w:r>
          </w:p>
        </w:tc>
      </w:tr>
      <w:tr w:rsidR="00181AE0" w:rsidRPr="00C65432" w14:paraId="5AC128BD"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3DF2AC"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938779"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696FA96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44B732"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34DF84" w14:textId="77777777" w:rsidR="001C3E2A" w:rsidRPr="00C65432" w:rsidRDefault="001C3E2A" w:rsidP="00C65432">
            <w:pPr>
              <w:pStyle w:val="NormalWeb"/>
              <w:spacing w:before="40" w:beforeAutospacing="0" w:after="40" w:afterAutospacing="0"/>
            </w:pPr>
            <w:r w:rsidRPr="00C65432">
              <w:t>High</w:t>
            </w:r>
          </w:p>
        </w:tc>
      </w:tr>
      <w:tr w:rsidR="00181AE0" w:rsidRPr="00C65432" w14:paraId="41E6783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C40965"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9747C" w14:textId="77777777" w:rsidR="001C3E2A" w:rsidRPr="00C65432" w:rsidRDefault="001C3E2A" w:rsidP="00C65432">
            <w:pPr>
              <w:pStyle w:val="NormalWeb"/>
              <w:spacing w:before="40" w:beforeAutospacing="0" w:after="40" w:afterAutospacing="0"/>
            </w:pPr>
            <w:r w:rsidRPr="00C65432">
              <w:t>Người dùng chọn chức năng “Xác nhận nhận hàng”</w:t>
            </w:r>
          </w:p>
        </w:tc>
      </w:tr>
      <w:tr w:rsidR="00181AE0" w:rsidRPr="00C65432" w14:paraId="10E00FAA"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9E8E2D"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13706" w14:textId="77777777" w:rsidR="001C3E2A" w:rsidRPr="00C65432" w:rsidRDefault="001C3E2A" w:rsidP="00015270">
            <w:pPr>
              <w:pStyle w:val="NormalWeb"/>
              <w:numPr>
                <w:ilvl w:val="0"/>
                <w:numId w:val="257"/>
              </w:numPr>
              <w:spacing w:before="40" w:beforeAutospacing="0" w:after="40" w:afterAutospacing="0"/>
              <w:textAlignment w:val="baseline"/>
            </w:pPr>
            <w:r w:rsidRPr="00C65432">
              <w:t>Đăng nhập hợp lệ, có quyền nhận hàng.</w:t>
            </w:r>
          </w:p>
          <w:p w14:paraId="6168E9D9" w14:textId="77777777" w:rsidR="001C3E2A" w:rsidRPr="00C65432" w:rsidRDefault="001C3E2A" w:rsidP="00015270">
            <w:pPr>
              <w:pStyle w:val="NormalWeb"/>
              <w:numPr>
                <w:ilvl w:val="0"/>
                <w:numId w:val="257"/>
              </w:numPr>
              <w:spacing w:before="40" w:beforeAutospacing="0" w:after="40" w:afterAutospacing="0"/>
              <w:textAlignment w:val="baseline"/>
            </w:pPr>
            <w:r w:rsidRPr="00C65432">
              <w:t>Phiếu nhập tồn tại và ở trạng thái Chờ nhận </w:t>
            </w:r>
          </w:p>
        </w:tc>
      </w:tr>
      <w:tr w:rsidR="00181AE0" w:rsidRPr="00C65432" w14:paraId="2B95F6DA"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59A76"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3996C" w14:textId="77777777" w:rsidR="001C3E2A" w:rsidRPr="00C65432" w:rsidRDefault="001C3E2A" w:rsidP="00015270">
            <w:pPr>
              <w:pStyle w:val="NormalWeb"/>
              <w:numPr>
                <w:ilvl w:val="0"/>
                <w:numId w:val="258"/>
              </w:numPr>
              <w:spacing w:before="40" w:beforeAutospacing="0" w:after="40" w:afterAutospacing="0"/>
              <w:textAlignment w:val="baseline"/>
            </w:pPr>
            <w:r w:rsidRPr="00C65432">
              <w:t>Phiếu nhập được cập nhật trạng thái = “Đã nhận.”</w:t>
            </w:r>
          </w:p>
          <w:p w14:paraId="53E1CE7A" w14:textId="77777777" w:rsidR="001C3E2A" w:rsidRPr="00C65432" w:rsidRDefault="001C3E2A" w:rsidP="00015270">
            <w:pPr>
              <w:pStyle w:val="NormalWeb"/>
              <w:numPr>
                <w:ilvl w:val="0"/>
                <w:numId w:val="258"/>
              </w:numPr>
              <w:spacing w:before="40" w:beforeAutospacing="0" w:after="40" w:afterAutospacing="0"/>
              <w:textAlignment w:val="baseline"/>
            </w:pPr>
            <w:r w:rsidRPr="00C65432">
              <w:t>Tồn kho được cộng thêm theo số lượng hàng nhận.</w:t>
            </w:r>
          </w:p>
          <w:p w14:paraId="18BAFD1B" w14:textId="77777777" w:rsidR="001C3E2A" w:rsidRPr="00C65432" w:rsidRDefault="001C3E2A" w:rsidP="00015270">
            <w:pPr>
              <w:pStyle w:val="NormalWeb"/>
              <w:numPr>
                <w:ilvl w:val="0"/>
                <w:numId w:val="258"/>
              </w:numPr>
              <w:spacing w:before="40" w:beforeAutospacing="0" w:after="40" w:afterAutospacing="0"/>
              <w:textAlignment w:val="baseline"/>
            </w:pPr>
            <w:r w:rsidRPr="00C65432">
              <w:t>Công nợ nhà cung cấp được ghi nhận (nếu chưa thanh toán).</w:t>
            </w:r>
          </w:p>
          <w:p w14:paraId="588CC608" w14:textId="77777777" w:rsidR="001C3E2A" w:rsidRPr="00C65432" w:rsidRDefault="001C3E2A" w:rsidP="00015270">
            <w:pPr>
              <w:pStyle w:val="NormalWeb"/>
              <w:numPr>
                <w:ilvl w:val="0"/>
                <w:numId w:val="258"/>
              </w:numPr>
              <w:spacing w:before="40" w:beforeAutospacing="0" w:after="40" w:afterAutospacing="0"/>
              <w:textAlignment w:val="baseline"/>
            </w:pPr>
            <w:r w:rsidRPr="00C65432">
              <w:t>Hệ thống ghi nhật ký xác nhận nhận hàng.</w:t>
            </w:r>
          </w:p>
        </w:tc>
      </w:tr>
      <w:tr w:rsidR="00181AE0" w:rsidRPr="00C65432" w14:paraId="170AA34B"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2BC9C9"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8ED86"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mở phiếu nhập hàng cần xác nhận.</w:t>
            </w:r>
          </w:p>
          <w:p w14:paraId="4FED0EC9"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chọn “Xác nhận nhận hàng thành công.”</w:t>
            </w:r>
          </w:p>
          <w:p w14:paraId="545D1E71" w14:textId="77777777" w:rsidR="001C3E2A" w:rsidRPr="00C65432" w:rsidRDefault="001C3E2A" w:rsidP="00015270">
            <w:pPr>
              <w:pStyle w:val="NormalWeb"/>
              <w:numPr>
                <w:ilvl w:val="0"/>
                <w:numId w:val="259"/>
              </w:numPr>
              <w:spacing w:before="40" w:beforeAutospacing="0" w:after="40" w:afterAutospacing="0"/>
              <w:textAlignment w:val="baseline"/>
            </w:pPr>
            <w:r w:rsidRPr="00C65432">
              <w:t>Hệ thống hiển thị hộp xác nhận và ô nhập ghi chú</w:t>
            </w:r>
          </w:p>
          <w:p w14:paraId="1365C4B2"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nhập ghi chú giao hàng </w:t>
            </w:r>
          </w:p>
          <w:p w14:paraId="4237ACDE" w14:textId="77777777" w:rsidR="001C3E2A" w:rsidRPr="00C65432" w:rsidRDefault="001C3E2A" w:rsidP="00015270">
            <w:pPr>
              <w:pStyle w:val="NormalWeb"/>
              <w:numPr>
                <w:ilvl w:val="0"/>
                <w:numId w:val="259"/>
              </w:numPr>
              <w:spacing w:before="40" w:beforeAutospacing="0" w:after="40" w:afterAutospacing="0"/>
              <w:textAlignment w:val="baseline"/>
            </w:pPr>
            <w:r w:rsidRPr="00C65432">
              <w:t>Người dùng nhấn “Xác nhận.”</w:t>
            </w:r>
          </w:p>
          <w:p w14:paraId="6CEF9012" w14:textId="77777777" w:rsidR="001C3E2A" w:rsidRPr="00C65432" w:rsidRDefault="001C3E2A" w:rsidP="00015270">
            <w:pPr>
              <w:pStyle w:val="NormalWeb"/>
              <w:numPr>
                <w:ilvl w:val="0"/>
                <w:numId w:val="259"/>
              </w:numPr>
              <w:spacing w:before="40" w:beforeAutospacing="0" w:after="40" w:afterAutospacing="0"/>
              <w:textAlignment w:val="baseline"/>
            </w:pPr>
            <w:r w:rsidRPr="00C65432">
              <w:t>Hệ thống cập nhật trạng thái phiếu = “Đã nhận”</w:t>
            </w:r>
          </w:p>
          <w:p w14:paraId="3D76F10F" w14:textId="77777777" w:rsidR="001C3E2A" w:rsidRPr="00C65432" w:rsidRDefault="001C3E2A" w:rsidP="00015270">
            <w:pPr>
              <w:pStyle w:val="NormalWeb"/>
              <w:numPr>
                <w:ilvl w:val="0"/>
                <w:numId w:val="259"/>
              </w:numPr>
              <w:spacing w:before="40" w:beforeAutospacing="0" w:after="40" w:afterAutospacing="0"/>
              <w:textAlignment w:val="baseline"/>
            </w:pPr>
            <w:r w:rsidRPr="00C65432">
              <w:t>Hệ thống hiển thị thông báo “Xác nhận nhận hàng thành công.”</w:t>
            </w:r>
          </w:p>
        </w:tc>
      </w:tr>
      <w:tr w:rsidR="00181AE0" w:rsidRPr="00C65432" w14:paraId="1E5DC2F0"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273BBB"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2B335A" w14:textId="77777777" w:rsidR="001C3E2A" w:rsidRPr="00C65432" w:rsidRDefault="001C3E2A" w:rsidP="00C65432">
            <w:pPr>
              <w:pStyle w:val="NormalWeb"/>
              <w:spacing w:before="40" w:beforeAutospacing="0" w:after="40" w:afterAutospacing="0"/>
            </w:pPr>
            <w:r w:rsidRPr="00C65432">
              <w:t>N/A</w:t>
            </w:r>
          </w:p>
        </w:tc>
      </w:tr>
      <w:tr w:rsidR="00181AE0" w:rsidRPr="00C65432" w14:paraId="5F41E10C" w14:textId="77777777" w:rsidTr="001C3E2A">
        <w:trPr>
          <w:trHeight w:val="16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0C305B"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7CB42" w14:textId="77777777" w:rsidR="001C3E2A" w:rsidRPr="00C65432" w:rsidRDefault="001C3E2A" w:rsidP="00C65432">
            <w:pPr>
              <w:pStyle w:val="NormalWeb"/>
              <w:spacing w:before="40" w:beforeAutospacing="0" w:after="40" w:afterAutospacing="0"/>
            </w:pPr>
            <w:r w:rsidRPr="00C65432">
              <w:t>3a Phiếu nhập đã bị hủy hoặc ở trạng thái “Đã nhận” → hệ thống hiển thị thông báo “Không thể xác nhận nhận hàng cho phiếu không hợp lệ.”</w:t>
            </w:r>
          </w:p>
          <w:p w14:paraId="342D5F4B" w14:textId="77777777" w:rsidR="001C3E2A" w:rsidRPr="00C65432" w:rsidRDefault="001C3E2A" w:rsidP="00C65432">
            <w:pPr>
              <w:pStyle w:val="NormalWeb"/>
              <w:spacing w:before="40" w:beforeAutospacing="0" w:after="40" w:afterAutospacing="0"/>
            </w:pPr>
            <w:r w:rsidRPr="00C65432">
              <w:t>4a. Nêu không có ghi chú thì bỏ qua</w:t>
            </w:r>
          </w:p>
          <w:p w14:paraId="4BADA28D" w14:textId="77777777" w:rsidR="001C3E2A" w:rsidRPr="00C65432" w:rsidRDefault="001C3E2A" w:rsidP="00C65432">
            <w:pPr>
              <w:pStyle w:val="NormalWeb"/>
              <w:spacing w:before="40" w:beforeAutospacing="0" w:after="40" w:afterAutospacing="0"/>
            </w:pPr>
            <w:r w:rsidRPr="00C65432">
              <w:t>7a. Lỗi hệ thống hoặc mất kết nối khi cập nhật → hệ thống hiển thị thông báo “Không thể xác nhận nhận hàng, vui lòng thử lại sau.”</w:t>
            </w:r>
          </w:p>
        </w:tc>
      </w:tr>
      <w:tr w:rsidR="00181AE0" w:rsidRPr="00C65432" w14:paraId="0CCD056F"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6383CA"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C3D4F1" w14:textId="388121F3" w:rsidR="001C3E2A" w:rsidRPr="00C65432" w:rsidRDefault="00A41057" w:rsidP="00C65432">
            <w:pPr>
              <w:pStyle w:val="NormalWeb"/>
              <w:spacing w:before="40" w:beforeAutospacing="0" w:after="40" w:afterAutospacing="0"/>
            </w:pPr>
            <w:r>
              <w:t>BR-UC4-06/09</w:t>
            </w:r>
          </w:p>
        </w:tc>
      </w:tr>
      <w:tr w:rsidR="00181AE0" w:rsidRPr="00C65432" w14:paraId="4638A99D"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562BBF"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D90F9B" w14:textId="77777777" w:rsidR="001C3E2A" w:rsidRPr="00C65432" w:rsidRDefault="001C3E2A" w:rsidP="00C65432">
            <w:pPr>
              <w:pStyle w:val="NormalWeb"/>
              <w:spacing w:before="40" w:beforeAutospacing="0" w:after="40" w:afterAutospacing="0"/>
            </w:pPr>
            <w:r w:rsidRPr="00C65432">
              <w:t>N/A</w:t>
            </w:r>
          </w:p>
        </w:tc>
      </w:tr>
    </w:tbl>
    <w:p w14:paraId="06CFD311" w14:textId="09CB1A81"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9CBC8A6" wp14:editId="34A3C50C">
            <wp:extent cx="5736590" cy="76415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6590" cy="7641590"/>
                    </a:xfrm>
                    <a:prstGeom prst="rect">
                      <a:avLst/>
                    </a:prstGeom>
                    <a:noFill/>
                    <a:ln>
                      <a:noFill/>
                    </a:ln>
                  </pic:spPr>
                </pic:pic>
              </a:graphicData>
            </a:graphic>
          </wp:inline>
        </w:drawing>
      </w:r>
    </w:p>
    <w:p w14:paraId="6DE0DD48" w14:textId="36FA9855" w:rsidR="001C3E2A" w:rsidRPr="00C65432" w:rsidRDefault="001C3E2A" w:rsidP="00C65432">
      <w:pPr>
        <w:pStyle w:val="Heading4"/>
        <w:spacing w:after="40"/>
        <w:rPr>
          <w:rFonts w:cs="Times New Roman"/>
          <w:color w:val="auto"/>
          <w:szCs w:val="24"/>
        </w:rPr>
      </w:pPr>
      <w:bookmarkStart w:id="61" w:name="_Toc216042190"/>
      <w:r w:rsidRPr="00C65432">
        <w:rPr>
          <w:rFonts w:cs="Times New Roman"/>
          <w:color w:val="auto"/>
          <w:szCs w:val="24"/>
        </w:rPr>
        <w:t>Xác nhận kiểm hàng</w:t>
      </w:r>
      <w:bookmarkEnd w:id="61"/>
    </w:p>
    <w:tbl>
      <w:tblPr>
        <w:tblW w:w="0" w:type="auto"/>
        <w:tblCellMar>
          <w:top w:w="15" w:type="dxa"/>
          <w:left w:w="15" w:type="dxa"/>
          <w:bottom w:w="15" w:type="dxa"/>
          <w:right w:w="15" w:type="dxa"/>
        </w:tblCellMar>
        <w:tblLook w:val="04A0" w:firstRow="1" w:lastRow="0" w:firstColumn="1" w:lastColumn="0" w:noHBand="0" w:noVBand="1"/>
      </w:tblPr>
      <w:tblGrid>
        <w:gridCol w:w="1952"/>
        <w:gridCol w:w="7398"/>
      </w:tblGrid>
      <w:tr w:rsidR="00181AE0" w:rsidRPr="00C65432" w14:paraId="0328EB64"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961681"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EA3CBD" w14:textId="77777777" w:rsidR="001C3E2A" w:rsidRPr="00C65432" w:rsidRDefault="001C3E2A" w:rsidP="00C65432">
            <w:pPr>
              <w:pStyle w:val="NormalWeb"/>
              <w:spacing w:before="40" w:beforeAutospacing="0" w:after="40" w:afterAutospacing="0"/>
            </w:pPr>
            <w:r w:rsidRPr="00C65432">
              <w:t>4.3.2</w:t>
            </w:r>
          </w:p>
        </w:tc>
      </w:tr>
      <w:tr w:rsidR="00181AE0" w:rsidRPr="00C65432" w14:paraId="7873599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DB0ECE" w14:textId="77777777" w:rsidR="001C3E2A" w:rsidRPr="00C65432" w:rsidRDefault="001C3E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D3C683" w14:textId="77777777" w:rsidR="001C3E2A" w:rsidRPr="00C65432" w:rsidRDefault="001C3E2A" w:rsidP="00C65432">
            <w:pPr>
              <w:pStyle w:val="NormalWeb"/>
              <w:spacing w:before="40" w:beforeAutospacing="0" w:after="40" w:afterAutospacing="0"/>
            </w:pPr>
            <w:r w:rsidRPr="00C65432">
              <w:t>Kiểm hàng</w:t>
            </w:r>
          </w:p>
        </w:tc>
      </w:tr>
      <w:tr w:rsidR="00181AE0" w:rsidRPr="00C65432" w14:paraId="3092FFE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41EDEB"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514364" w14:textId="77777777" w:rsidR="001C3E2A" w:rsidRPr="00C65432" w:rsidRDefault="001C3E2A" w:rsidP="00C65432">
            <w:pPr>
              <w:pStyle w:val="NormalWeb"/>
              <w:spacing w:before="40" w:beforeAutospacing="0" w:after="40" w:afterAutospacing="0"/>
            </w:pPr>
            <w:r w:rsidRPr="00C65432">
              <w:t>Là nhân viên/ chủ cửa hàng, tôi muốn  xác nhận kết quả kiểm hàng thực tế (số lượng thực nhận, chênh lệch thiếu/dư) để hệ thống cập nhật tồn kho và hoàn tất phiếu nhập</w:t>
            </w:r>
          </w:p>
        </w:tc>
      </w:tr>
      <w:tr w:rsidR="00181AE0" w:rsidRPr="00C65432" w14:paraId="3ABA7AF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706A69"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AEECAC"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5547042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0C58EF"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BC7E53" w14:textId="77777777" w:rsidR="001C3E2A" w:rsidRPr="00C65432" w:rsidRDefault="001C3E2A" w:rsidP="00C65432">
            <w:pPr>
              <w:pStyle w:val="NormalWeb"/>
              <w:spacing w:before="40" w:beforeAutospacing="0" w:after="40" w:afterAutospacing="0"/>
            </w:pPr>
            <w:r w:rsidRPr="00C65432">
              <w:t>High</w:t>
            </w:r>
          </w:p>
        </w:tc>
      </w:tr>
      <w:tr w:rsidR="00181AE0" w:rsidRPr="00C65432" w14:paraId="124F7B8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772962"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7B4695" w14:textId="77777777" w:rsidR="001C3E2A" w:rsidRPr="00C65432" w:rsidRDefault="001C3E2A" w:rsidP="00C65432">
            <w:pPr>
              <w:pStyle w:val="NormalWeb"/>
              <w:spacing w:before="40" w:beforeAutospacing="0" w:after="40" w:afterAutospacing="0"/>
            </w:pPr>
            <w:r w:rsidRPr="00C65432">
              <w:t>Người dùng chọn chức năng “Xác nhận kiểm hàng”</w:t>
            </w:r>
          </w:p>
        </w:tc>
      </w:tr>
      <w:tr w:rsidR="00181AE0" w:rsidRPr="00C65432" w14:paraId="20072565"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2A2C4"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6AFFF0" w14:textId="77777777" w:rsidR="001C3E2A" w:rsidRPr="00C65432" w:rsidRDefault="001C3E2A" w:rsidP="00015270">
            <w:pPr>
              <w:pStyle w:val="NormalWeb"/>
              <w:numPr>
                <w:ilvl w:val="0"/>
                <w:numId w:val="260"/>
              </w:numPr>
              <w:spacing w:before="40" w:beforeAutospacing="0" w:after="40" w:afterAutospacing="0"/>
              <w:textAlignment w:val="baseline"/>
            </w:pPr>
            <w:r w:rsidRPr="00C65432">
              <w:t>Người dùng đăng nhập hợp lệ và có quyền kiểm hàng.</w:t>
            </w:r>
          </w:p>
          <w:p w14:paraId="7CE95FA5" w14:textId="77777777" w:rsidR="001C3E2A" w:rsidRPr="00C65432" w:rsidRDefault="001C3E2A" w:rsidP="00015270">
            <w:pPr>
              <w:pStyle w:val="NormalWeb"/>
              <w:numPr>
                <w:ilvl w:val="0"/>
                <w:numId w:val="260"/>
              </w:numPr>
              <w:spacing w:before="40" w:beforeAutospacing="0" w:after="40" w:afterAutospacing="0"/>
              <w:textAlignment w:val="baseline"/>
            </w:pPr>
            <w:r w:rsidRPr="00C65432">
              <w:t>Phiếu nhập ở trạng thái “Đã nhận”.</w:t>
            </w:r>
          </w:p>
        </w:tc>
      </w:tr>
      <w:tr w:rsidR="00181AE0" w:rsidRPr="00C65432" w14:paraId="2FBD91A8"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24F42"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178054" w14:textId="77777777" w:rsidR="001C3E2A" w:rsidRPr="00C65432" w:rsidRDefault="001C3E2A" w:rsidP="00015270">
            <w:pPr>
              <w:pStyle w:val="NormalWeb"/>
              <w:numPr>
                <w:ilvl w:val="0"/>
                <w:numId w:val="261"/>
              </w:numPr>
              <w:spacing w:before="40" w:beforeAutospacing="0" w:after="40" w:afterAutospacing="0"/>
              <w:textAlignment w:val="baseline"/>
            </w:pPr>
            <w:r w:rsidRPr="00C65432">
              <w:t>Hệ thống cập nhật số lượng thực nhận.</w:t>
            </w:r>
          </w:p>
          <w:p w14:paraId="06A2D8D5" w14:textId="77777777" w:rsidR="001C3E2A" w:rsidRPr="00C65432" w:rsidRDefault="001C3E2A" w:rsidP="00015270">
            <w:pPr>
              <w:pStyle w:val="NormalWeb"/>
              <w:numPr>
                <w:ilvl w:val="0"/>
                <w:numId w:val="261"/>
              </w:numPr>
              <w:spacing w:before="40" w:beforeAutospacing="0" w:after="40" w:afterAutospacing="0"/>
              <w:textAlignment w:val="baseline"/>
            </w:pPr>
            <w:r w:rsidRPr="00C65432">
              <w:t>Cập nhật tồn kho và trạng thái phiếu sang “Đã nhận đủ” hoặc “Đang nhận”.</w:t>
            </w:r>
          </w:p>
          <w:p w14:paraId="30650D57" w14:textId="77777777" w:rsidR="001C3E2A" w:rsidRPr="00C65432" w:rsidRDefault="001C3E2A" w:rsidP="00015270">
            <w:pPr>
              <w:pStyle w:val="NormalWeb"/>
              <w:numPr>
                <w:ilvl w:val="0"/>
                <w:numId w:val="261"/>
              </w:numPr>
              <w:spacing w:before="40" w:beforeAutospacing="0" w:after="40" w:afterAutospacing="0"/>
              <w:textAlignment w:val="baseline"/>
            </w:pPr>
            <w:r w:rsidRPr="00C65432">
              <w:t>• Ghi nhật ký kiểm hàng</w:t>
            </w:r>
          </w:p>
        </w:tc>
      </w:tr>
      <w:tr w:rsidR="00181AE0" w:rsidRPr="00C65432" w14:paraId="41B69ADC"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9A5B6"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A6FC20" w14:textId="77777777" w:rsidR="001C3E2A" w:rsidRPr="00C65432" w:rsidRDefault="001C3E2A" w:rsidP="00015270">
            <w:pPr>
              <w:pStyle w:val="NormalWeb"/>
              <w:numPr>
                <w:ilvl w:val="0"/>
                <w:numId w:val="262"/>
              </w:numPr>
              <w:spacing w:before="40" w:beforeAutospacing="0" w:after="40" w:afterAutospacing="0"/>
              <w:textAlignment w:val="baseline"/>
            </w:pPr>
            <w:r w:rsidRPr="00C65432">
              <w:t>Người dùng mở phiếu nhập và chọn “Xác nhận kiểm hàng.”</w:t>
            </w:r>
            <w:r w:rsidRPr="00C65432">
              <w:br/>
            </w:r>
            <w:r w:rsidRPr="00C65432">
              <w:br/>
            </w:r>
          </w:p>
          <w:p w14:paraId="56233CA1"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hiển thị form kiểm hàng (có tên hàng, số lượng).</w:t>
            </w:r>
            <w:r w:rsidRPr="00C65432">
              <w:br/>
            </w:r>
            <w:r w:rsidRPr="00C65432">
              <w:br/>
            </w:r>
          </w:p>
          <w:p w14:paraId="20D9C0A3" w14:textId="77777777" w:rsidR="001C3E2A" w:rsidRPr="00C65432" w:rsidRDefault="001C3E2A" w:rsidP="00015270">
            <w:pPr>
              <w:pStyle w:val="NormalWeb"/>
              <w:numPr>
                <w:ilvl w:val="0"/>
                <w:numId w:val="262"/>
              </w:numPr>
              <w:spacing w:before="40" w:beforeAutospacing="0" w:after="40" w:afterAutospacing="0"/>
              <w:textAlignment w:val="baseline"/>
            </w:pPr>
            <w:r w:rsidRPr="00C65432">
              <w:t>Người dùng chọn “Nhận đủ.”</w:t>
            </w:r>
            <w:r w:rsidRPr="00C65432">
              <w:br/>
            </w:r>
            <w:r w:rsidRPr="00C65432">
              <w:br/>
            </w:r>
          </w:p>
          <w:p w14:paraId="5CBFE004"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hiển thị hộp xác nhận yêu cầu xác nhận kiểm hàng.</w:t>
            </w:r>
            <w:r w:rsidRPr="00C65432">
              <w:br/>
            </w:r>
            <w:r w:rsidRPr="00C65432">
              <w:br/>
            </w:r>
          </w:p>
          <w:p w14:paraId="4801D923" w14:textId="77777777" w:rsidR="001C3E2A" w:rsidRPr="00C65432" w:rsidRDefault="001C3E2A" w:rsidP="00015270">
            <w:pPr>
              <w:pStyle w:val="NormalWeb"/>
              <w:numPr>
                <w:ilvl w:val="0"/>
                <w:numId w:val="262"/>
              </w:numPr>
              <w:spacing w:before="40" w:beforeAutospacing="0" w:after="40" w:afterAutospacing="0"/>
              <w:textAlignment w:val="baseline"/>
            </w:pPr>
            <w:r w:rsidRPr="00C65432">
              <w:t>Người dùng nhấn “Xác nhận – Lưu kết quả kiểm hàng.”</w:t>
            </w:r>
            <w:r w:rsidRPr="00C65432">
              <w:br/>
            </w:r>
            <w:r w:rsidRPr="00C65432">
              <w:br/>
            </w:r>
          </w:p>
          <w:p w14:paraId="09F3EBD6"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cập nhật tồn kho</w:t>
            </w:r>
            <w:r w:rsidRPr="00C65432">
              <w:br/>
            </w:r>
            <w:r w:rsidRPr="00C65432">
              <w:br/>
            </w:r>
          </w:p>
          <w:p w14:paraId="6DAB153B" w14:textId="77777777" w:rsidR="001C3E2A" w:rsidRPr="00C65432" w:rsidRDefault="001C3E2A" w:rsidP="00015270">
            <w:pPr>
              <w:pStyle w:val="NormalWeb"/>
              <w:numPr>
                <w:ilvl w:val="0"/>
                <w:numId w:val="262"/>
              </w:numPr>
              <w:spacing w:before="40" w:beforeAutospacing="0" w:after="40" w:afterAutospacing="0"/>
              <w:textAlignment w:val="baseline"/>
            </w:pPr>
            <w:r w:rsidRPr="00C65432">
              <w:t>Hệ thống đặt trạng thái phiếu = “Đã nhận đủ.”</w:t>
            </w:r>
            <w:r w:rsidRPr="00C65432">
              <w:br/>
            </w:r>
            <w:r w:rsidRPr="00C65432">
              <w:br/>
            </w:r>
          </w:p>
          <w:p w14:paraId="575A63E1" w14:textId="77777777" w:rsidR="001C3E2A" w:rsidRPr="00C65432" w:rsidRDefault="001C3E2A" w:rsidP="00015270">
            <w:pPr>
              <w:pStyle w:val="NormalWeb"/>
              <w:numPr>
                <w:ilvl w:val="0"/>
                <w:numId w:val="262"/>
              </w:numPr>
              <w:spacing w:before="40" w:beforeAutospacing="0" w:after="40" w:afterAutospacing="0"/>
              <w:textAlignment w:val="baseline"/>
            </w:pPr>
            <w:r w:rsidRPr="00C65432">
              <w:t xml:space="preserve">Hệ thống hiển thị thông báo </w:t>
            </w:r>
            <w:r w:rsidRPr="00C65432">
              <w:rPr>
                <w:b/>
                <w:bCs/>
              </w:rPr>
              <w:t>“</w:t>
            </w:r>
            <w:r w:rsidRPr="00C65432">
              <w:t>Xác nhận kiểm hàng thành công.”</w:t>
            </w:r>
          </w:p>
        </w:tc>
      </w:tr>
      <w:tr w:rsidR="00181AE0" w:rsidRPr="00C65432" w14:paraId="1AFFDEC9"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5FC7E3"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3FA67" w14:textId="77777777" w:rsidR="001C3E2A" w:rsidRPr="00C65432" w:rsidRDefault="001C3E2A" w:rsidP="00C65432">
            <w:pPr>
              <w:pStyle w:val="NormalWeb"/>
              <w:spacing w:before="40" w:beforeAutospacing="0" w:after="40" w:afterAutospacing="0"/>
            </w:pPr>
            <w:r w:rsidRPr="00C65432">
              <w:t>3a Người dùng chọn "Nhận thiếu" và nhập số lượng thực nhận </w:t>
            </w:r>
          </w:p>
          <w:p w14:paraId="6029F7F7" w14:textId="77777777" w:rsidR="001C3E2A" w:rsidRPr="00C65432" w:rsidRDefault="001C3E2A" w:rsidP="00C65432">
            <w:pPr>
              <w:pStyle w:val="NormalWeb"/>
              <w:spacing w:before="40" w:beforeAutospacing="0" w:after="40" w:afterAutospacing="0"/>
            </w:pPr>
            <w:r w:rsidRPr="00C65432">
              <w:t>3b Người dùng chọn "Nhận dư" và nhập số lượng thực nhận </w:t>
            </w:r>
          </w:p>
          <w:p w14:paraId="451AA190" w14:textId="77777777" w:rsidR="001C3E2A" w:rsidRPr="00C65432" w:rsidRDefault="001C3E2A" w:rsidP="00C65432">
            <w:pPr>
              <w:spacing w:before="40" w:after="40"/>
              <w:rPr>
                <w:szCs w:val="24"/>
              </w:rPr>
            </w:pPr>
          </w:p>
          <w:p w14:paraId="29B4DB32" w14:textId="77777777" w:rsidR="001C3E2A" w:rsidRPr="00C65432" w:rsidRDefault="001C3E2A" w:rsidP="00C65432">
            <w:pPr>
              <w:pStyle w:val="NormalWeb"/>
              <w:spacing w:before="40" w:beforeAutospacing="0" w:after="40" w:afterAutospacing="0"/>
            </w:pPr>
            <w:r w:rsidRPr="00C65432">
              <w:t>7a Hệ thống đặt trạng thái phiếu = “Đã nhận 1 phần"</w:t>
            </w:r>
          </w:p>
          <w:p w14:paraId="1A49C464" w14:textId="77777777" w:rsidR="001C3E2A" w:rsidRPr="00C65432" w:rsidRDefault="001C3E2A" w:rsidP="00C65432">
            <w:pPr>
              <w:pStyle w:val="NormalWeb"/>
              <w:spacing w:before="40" w:beforeAutospacing="0" w:after="40" w:afterAutospacing="0"/>
            </w:pPr>
            <w:r w:rsidRPr="00C65432">
              <w:t>7b Hệ thống đặt trạng thái phiếu = “Đã nhận - dư"</w:t>
            </w:r>
          </w:p>
        </w:tc>
      </w:tr>
      <w:tr w:rsidR="00181AE0" w:rsidRPr="00C65432" w14:paraId="78CD9FFB" w14:textId="77777777" w:rsidTr="001C3E2A">
        <w:trPr>
          <w:trHeight w:val="28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2902C" w14:textId="77777777" w:rsidR="001C3E2A" w:rsidRPr="00C65432" w:rsidRDefault="001C3E2A" w:rsidP="00C65432">
            <w:pPr>
              <w:pStyle w:val="NormalWeb"/>
              <w:spacing w:before="40" w:beforeAutospacing="0" w:after="40" w:afterAutospacing="0"/>
            </w:pPr>
            <w:r w:rsidRPr="00C65432">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31C8F2" w14:textId="77777777" w:rsidR="001C3E2A" w:rsidRPr="00C65432" w:rsidRDefault="001C3E2A" w:rsidP="00C65432">
            <w:pPr>
              <w:pStyle w:val="NormalWeb"/>
              <w:spacing w:before="40" w:beforeAutospacing="0" w:after="40" w:afterAutospacing="0"/>
            </w:pPr>
            <w:r w:rsidRPr="00C65432">
              <w:t>3c. Người dùng không chọn phương án kiểm hàng → “Vui lòng chọn nhận đủ, nhận thiếu hoặc nhận dư.”</w:t>
            </w:r>
          </w:p>
          <w:p w14:paraId="54F6A10A" w14:textId="77777777" w:rsidR="001C3E2A" w:rsidRPr="00C65432" w:rsidRDefault="001C3E2A" w:rsidP="00C65432">
            <w:pPr>
              <w:pStyle w:val="NormalWeb"/>
              <w:spacing w:before="40" w:beforeAutospacing="0" w:after="40" w:afterAutospacing="0"/>
            </w:pPr>
            <w:r w:rsidRPr="00C65432">
              <w:t>3d. Số lượng thực kiểm không hợp lệ (&lt;0) → 7c. Lỗi cập nhật dữ liệu/mất kết nối → “Không thể lưu kết quả kiểm hàng, vui lòng thử lại sau.”</w:t>
            </w:r>
          </w:p>
          <w:p w14:paraId="148CCE28" w14:textId="77777777" w:rsidR="001C3E2A" w:rsidRPr="00C65432" w:rsidRDefault="001C3E2A" w:rsidP="00C65432">
            <w:pPr>
              <w:pStyle w:val="NormalWeb"/>
              <w:spacing w:before="40" w:beforeAutospacing="0" w:after="40" w:afterAutospacing="0"/>
            </w:pPr>
            <w:r w:rsidRPr="00C65432">
              <w:t>8d. Nếu xảy ra lỗi xác nhận hiển thị thông báo: “Không thể xác nhận kiểm hàng, vui lòng thử lại sau.”</w:t>
            </w:r>
          </w:p>
        </w:tc>
      </w:tr>
      <w:tr w:rsidR="00181AE0" w:rsidRPr="00C65432" w14:paraId="15827445"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7F5D05"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02D9B" w14:textId="6F09EC0B" w:rsidR="001C3E2A" w:rsidRPr="00C65432" w:rsidRDefault="00A41057" w:rsidP="00C65432">
            <w:pPr>
              <w:pStyle w:val="NormalWeb"/>
              <w:spacing w:before="40" w:beforeAutospacing="0" w:after="40" w:afterAutospacing="0"/>
            </w:pPr>
            <w:r>
              <w:t>BR-UC4-07/08/09</w:t>
            </w:r>
          </w:p>
        </w:tc>
      </w:tr>
      <w:tr w:rsidR="00181AE0" w:rsidRPr="00C65432" w14:paraId="6729A0C6"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B33031"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4C9953" w14:textId="77777777" w:rsidR="001C3E2A" w:rsidRPr="00C65432" w:rsidRDefault="001C3E2A" w:rsidP="00C65432">
            <w:pPr>
              <w:pStyle w:val="NormalWeb"/>
              <w:spacing w:before="40" w:beforeAutospacing="0" w:after="40" w:afterAutospacing="0"/>
            </w:pPr>
            <w:r w:rsidRPr="00C65432">
              <w:t>N/A</w:t>
            </w:r>
          </w:p>
          <w:p w14:paraId="1EA2D09C" w14:textId="77777777" w:rsidR="001C3E2A" w:rsidRPr="00C65432" w:rsidRDefault="001C3E2A" w:rsidP="00C65432">
            <w:pPr>
              <w:spacing w:before="40" w:after="40"/>
              <w:rPr>
                <w:szCs w:val="24"/>
              </w:rPr>
            </w:pPr>
          </w:p>
        </w:tc>
      </w:tr>
    </w:tbl>
    <w:p w14:paraId="4309BD4C" w14:textId="584E87A3"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39DD41C7" wp14:editId="4972E881">
            <wp:extent cx="4163695" cy="8229600"/>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163695" cy="8229600"/>
                    </a:xfrm>
                    <a:prstGeom prst="rect">
                      <a:avLst/>
                    </a:prstGeom>
                    <a:noFill/>
                    <a:ln>
                      <a:noFill/>
                    </a:ln>
                  </pic:spPr>
                </pic:pic>
              </a:graphicData>
            </a:graphic>
          </wp:inline>
        </w:drawing>
      </w:r>
    </w:p>
    <w:p w14:paraId="67AFDFA1" w14:textId="77777777" w:rsidR="001C3E2A" w:rsidRPr="00C65432" w:rsidRDefault="001C3E2A" w:rsidP="00C65432">
      <w:pPr>
        <w:spacing w:before="40" w:after="40"/>
        <w:rPr>
          <w:szCs w:val="24"/>
        </w:rPr>
      </w:pPr>
    </w:p>
    <w:p w14:paraId="61230737" w14:textId="38BC1D57" w:rsidR="001C3E2A" w:rsidRPr="00C65432" w:rsidRDefault="001C3E2A" w:rsidP="00C65432">
      <w:pPr>
        <w:pStyle w:val="Heading3"/>
        <w:spacing w:after="40"/>
        <w:rPr>
          <w:rFonts w:cs="Times New Roman"/>
          <w:color w:val="auto"/>
        </w:rPr>
      </w:pPr>
      <w:bookmarkStart w:id="62" w:name="_Toc216042191"/>
      <w:r w:rsidRPr="00C65432">
        <w:rPr>
          <w:rFonts w:cs="Times New Roman"/>
          <w:color w:val="auto"/>
        </w:rPr>
        <w:t>Theo dõi &amp; tra cứu nhập hàng</w:t>
      </w:r>
      <w:bookmarkEnd w:id="62"/>
    </w:p>
    <w:p w14:paraId="17D8C01F" w14:textId="2A78AD2F" w:rsidR="001C3E2A" w:rsidRPr="00C65432" w:rsidRDefault="001C3E2A" w:rsidP="00C65432">
      <w:pPr>
        <w:pStyle w:val="NormalWeb"/>
        <w:spacing w:before="40" w:beforeAutospacing="0" w:after="40" w:afterAutospacing="0"/>
      </w:pPr>
      <w:r w:rsidRPr="00C65432">
        <w:rPr>
          <w:b/>
          <w:bCs/>
          <w:noProof/>
          <w:bdr w:val="none" w:sz="0" w:space="0" w:color="auto" w:frame="1"/>
        </w:rPr>
        <w:drawing>
          <wp:inline distT="0" distB="0" distL="0" distR="0" wp14:anchorId="78312EFB" wp14:editId="356979F6">
            <wp:extent cx="5736590" cy="4277995"/>
            <wp:effectExtent l="0" t="0" r="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6590" cy="4277995"/>
                    </a:xfrm>
                    <a:prstGeom prst="rect">
                      <a:avLst/>
                    </a:prstGeom>
                    <a:noFill/>
                    <a:ln>
                      <a:noFill/>
                    </a:ln>
                  </pic:spPr>
                </pic:pic>
              </a:graphicData>
            </a:graphic>
          </wp:inline>
        </w:drawing>
      </w:r>
    </w:p>
    <w:p w14:paraId="714F1164" w14:textId="2F64029A" w:rsidR="001C3E2A" w:rsidRPr="00C65432" w:rsidRDefault="001C3E2A" w:rsidP="00C65432">
      <w:pPr>
        <w:pStyle w:val="Heading4"/>
        <w:spacing w:after="40"/>
        <w:rPr>
          <w:rFonts w:cs="Times New Roman"/>
          <w:color w:val="auto"/>
          <w:szCs w:val="24"/>
        </w:rPr>
      </w:pPr>
      <w:r w:rsidRPr="00C65432">
        <w:rPr>
          <w:rFonts w:cs="Times New Roman"/>
          <w:color w:val="auto"/>
          <w:szCs w:val="24"/>
        </w:rPr>
        <w:t xml:space="preserve"> </w:t>
      </w:r>
      <w:bookmarkStart w:id="63" w:name="_Toc216042192"/>
      <w:r w:rsidRPr="00C65432">
        <w:rPr>
          <w:rFonts w:cs="Times New Roman"/>
          <w:color w:val="auto"/>
          <w:szCs w:val="24"/>
        </w:rPr>
        <w:t>Xem lịch sử phiếu nhập</w:t>
      </w:r>
      <w:bookmarkEnd w:id="63"/>
    </w:p>
    <w:tbl>
      <w:tblPr>
        <w:tblW w:w="0" w:type="auto"/>
        <w:tblCellMar>
          <w:top w:w="15" w:type="dxa"/>
          <w:left w:w="15" w:type="dxa"/>
          <w:bottom w:w="15" w:type="dxa"/>
          <w:right w:w="15" w:type="dxa"/>
        </w:tblCellMar>
        <w:tblLook w:val="04A0" w:firstRow="1" w:lastRow="0" w:firstColumn="1" w:lastColumn="0" w:noHBand="0" w:noVBand="1"/>
      </w:tblPr>
      <w:tblGrid>
        <w:gridCol w:w="1949"/>
        <w:gridCol w:w="7401"/>
      </w:tblGrid>
      <w:tr w:rsidR="00181AE0" w:rsidRPr="00C65432" w14:paraId="549CAB6C"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5B2903"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40F8FC" w14:textId="77777777" w:rsidR="001C3E2A" w:rsidRPr="00C65432" w:rsidRDefault="001C3E2A" w:rsidP="00C65432">
            <w:pPr>
              <w:pStyle w:val="NormalWeb"/>
              <w:spacing w:before="40" w:beforeAutospacing="0" w:after="40" w:afterAutospacing="0"/>
            </w:pPr>
            <w:r w:rsidRPr="00C65432">
              <w:t>4.4.1</w:t>
            </w:r>
          </w:p>
        </w:tc>
      </w:tr>
      <w:tr w:rsidR="00181AE0" w:rsidRPr="00C65432" w14:paraId="781F61B7"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692557"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CA4754" w14:textId="77777777" w:rsidR="001C3E2A" w:rsidRPr="00C65432" w:rsidRDefault="001C3E2A" w:rsidP="00C65432">
            <w:pPr>
              <w:pStyle w:val="NormalWeb"/>
              <w:spacing w:before="40" w:beforeAutospacing="0" w:after="40" w:afterAutospacing="0"/>
            </w:pPr>
            <w:r w:rsidRPr="00C65432">
              <w:t>Xem chi tiết phiếu nhập</w:t>
            </w:r>
          </w:p>
        </w:tc>
      </w:tr>
      <w:tr w:rsidR="00181AE0" w:rsidRPr="00C65432" w14:paraId="4C132DF4"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F4A197"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E7FE4A" w14:textId="77777777" w:rsidR="001C3E2A" w:rsidRPr="00C65432" w:rsidRDefault="001C3E2A" w:rsidP="00C65432">
            <w:pPr>
              <w:pStyle w:val="NormalWeb"/>
              <w:spacing w:before="40" w:beforeAutospacing="0" w:after="40" w:afterAutospacing="0"/>
            </w:pPr>
            <w:r w:rsidRPr="00C65432">
              <w:t>Là nhân viên/ chủ cửa hàng, tôi muốn xem lịch sử các phiếu nhập cùng chi tiết hàng hóa, số lượng, trạng thái… để dễ dàng theo dõi, kiểm tra và tra cứu lịch sử nhập hàng.</w:t>
            </w:r>
          </w:p>
        </w:tc>
      </w:tr>
      <w:tr w:rsidR="00181AE0" w:rsidRPr="00C65432" w14:paraId="19E82D7E"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D6D803"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29B3EB"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4FCADE51"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25FC8F"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56E638" w14:textId="77777777" w:rsidR="001C3E2A" w:rsidRPr="00C65432" w:rsidRDefault="001C3E2A" w:rsidP="00C65432">
            <w:pPr>
              <w:pStyle w:val="NormalWeb"/>
              <w:spacing w:before="40" w:beforeAutospacing="0" w:after="40" w:afterAutospacing="0"/>
            </w:pPr>
            <w:r w:rsidRPr="00C65432">
              <w:t>Medium</w:t>
            </w:r>
          </w:p>
        </w:tc>
      </w:tr>
      <w:tr w:rsidR="00181AE0" w:rsidRPr="00C65432" w14:paraId="5FCF2B7A"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BF9986"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718A30" w14:textId="77777777" w:rsidR="001C3E2A" w:rsidRPr="00C65432" w:rsidRDefault="001C3E2A" w:rsidP="00C65432">
            <w:pPr>
              <w:pStyle w:val="NormalWeb"/>
              <w:spacing w:before="40" w:beforeAutospacing="0" w:after="40" w:afterAutospacing="0"/>
            </w:pPr>
            <w:r w:rsidRPr="00C65432">
              <w:t>Người dùng chọn  “Xem danh sách chi tiết phiếu nhập”</w:t>
            </w:r>
          </w:p>
        </w:tc>
      </w:tr>
      <w:tr w:rsidR="00181AE0" w:rsidRPr="00C65432" w14:paraId="08FBA5CF"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C3D192" w14:textId="77777777" w:rsidR="001C3E2A" w:rsidRPr="00C65432" w:rsidRDefault="001C3E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4B973E" w14:textId="77777777" w:rsidR="001C3E2A" w:rsidRPr="00C65432" w:rsidRDefault="001C3E2A" w:rsidP="00015270">
            <w:pPr>
              <w:pStyle w:val="NormalWeb"/>
              <w:numPr>
                <w:ilvl w:val="0"/>
                <w:numId w:val="263"/>
              </w:numPr>
              <w:spacing w:before="40" w:beforeAutospacing="0" w:after="40" w:afterAutospacing="0"/>
              <w:textAlignment w:val="baseline"/>
            </w:pPr>
            <w:r w:rsidRPr="00C65432">
              <w:t>Người dùng đăng nhập hợp lệ.</w:t>
            </w:r>
          </w:p>
          <w:p w14:paraId="66F6111E" w14:textId="77777777" w:rsidR="001C3E2A" w:rsidRPr="00C65432" w:rsidRDefault="001C3E2A" w:rsidP="00015270">
            <w:pPr>
              <w:pStyle w:val="NormalWeb"/>
              <w:numPr>
                <w:ilvl w:val="0"/>
                <w:numId w:val="263"/>
              </w:numPr>
              <w:spacing w:before="40" w:beforeAutospacing="0" w:after="40" w:afterAutospacing="0"/>
              <w:textAlignment w:val="baseline"/>
            </w:pPr>
            <w:r w:rsidRPr="00C65432">
              <w:t>Có ít nhất một phiếu nhập trong hệ thống</w:t>
            </w:r>
          </w:p>
        </w:tc>
      </w:tr>
      <w:tr w:rsidR="00181AE0" w:rsidRPr="00C65432" w14:paraId="0B839AEF"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14BDFB"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C92078" w14:textId="77777777" w:rsidR="001C3E2A" w:rsidRPr="00C65432" w:rsidRDefault="001C3E2A" w:rsidP="00015270">
            <w:pPr>
              <w:pStyle w:val="NormalWeb"/>
              <w:numPr>
                <w:ilvl w:val="0"/>
                <w:numId w:val="264"/>
              </w:numPr>
              <w:spacing w:before="40" w:beforeAutospacing="0" w:after="40" w:afterAutospacing="0"/>
              <w:textAlignment w:val="baseline"/>
            </w:pPr>
            <w:r w:rsidRPr="00C65432">
              <w:t>Hiển thị danh sách các phiếu nhập</w:t>
            </w:r>
          </w:p>
          <w:p w14:paraId="1DEF9714" w14:textId="77777777" w:rsidR="001C3E2A" w:rsidRPr="00C65432" w:rsidRDefault="001C3E2A" w:rsidP="00015270">
            <w:pPr>
              <w:pStyle w:val="NormalWeb"/>
              <w:numPr>
                <w:ilvl w:val="0"/>
                <w:numId w:val="264"/>
              </w:numPr>
              <w:spacing w:before="40" w:beforeAutospacing="0" w:after="40" w:afterAutospacing="0"/>
              <w:textAlignment w:val="baseline"/>
            </w:pPr>
            <w:r w:rsidRPr="00C65432">
              <w:t>Hiển thị thông tin chi tiết phiếu nhập</w:t>
            </w:r>
          </w:p>
        </w:tc>
      </w:tr>
      <w:tr w:rsidR="00181AE0" w:rsidRPr="00C65432" w14:paraId="58D05AFC" w14:textId="77777777" w:rsidTr="001C3E2A">
        <w:trPr>
          <w:trHeight w:val="13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DB6CEF" w14:textId="77777777" w:rsidR="001C3E2A" w:rsidRPr="00C65432" w:rsidRDefault="001C3E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EEE9CF" w14:textId="77777777" w:rsidR="001C3E2A" w:rsidRPr="00C65432" w:rsidRDefault="001C3E2A" w:rsidP="00015270">
            <w:pPr>
              <w:pStyle w:val="NormalWeb"/>
              <w:numPr>
                <w:ilvl w:val="0"/>
                <w:numId w:val="265"/>
              </w:numPr>
              <w:spacing w:before="40" w:beforeAutospacing="0" w:after="40" w:afterAutospacing="0"/>
              <w:textAlignment w:val="baseline"/>
            </w:pPr>
            <w:r w:rsidRPr="00C65432">
              <w:t>Người dùng mở chức năng “Xem lịch sử nhập hàng.” </w:t>
            </w:r>
          </w:p>
          <w:p w14:paraId="568C93FF" w14:textId="77777777" w:rsidR="001C3E2A" w:rsidRPr="00C65432" w:rsidRDefault="001C3E2A" w:rsidP="00015270">
            <w:pPr>
              <w:pStyle w:val="NormalWeb"/>
              <w:numPr>
                <w:ilvl w:val="0"/>
                <w:numId w:val="265"/>
              </w:numPr>
              <w:spacing w:before="40" w:beforeAutospacing="0" w:after="40" w:afterAutospacing="0"/>
              <w:textAlignment w:val="baseline"/>
            </w:pPr>
            <w:r w:rsidRPr="00C65432">
              <w:t>Hệ thống hiển thị danh sách các phiếu nhập gần nhất. </w:t>
            </w:r>
          </w:p>
          <w:p w14:paraId="6A1689C2" w14:textId="77777777" w:rsidR="001C3E2A" w:rsidRPr="00C65432" w:rsidRDefault="001C3E2A" w:rsidP="00015270">
            <w:pPr>
              <w:pStyle w:val="NormalWeb"/>
              <w:numPr>
                <w:ilvl w:val="0"/>
                <w:numId w:val="265"/>
              </w:numPr>
              <w:spacing w:before="40" w:beforeAutospacing="0" w:after="40" w:afterAutospacing="0"/>
              <w:textAlignment w:val="baseline"/>
            </w:pPr>
            <w:r w:rsidRPr="00C65432">
              <w:t>Người dùng chọn phiếu nhập trong danh sách gần nhất </w:t>
            </w:r>
          </w:p>
          <w:p w14:paraId="7DAFB56F" w14:textId="77777777" w:rsidR="001C3E2A" w:rsidRPr="00C65432" w:rsidRDefault="001C3E2A" w:rsidP="00015270">
            <w:pPr>
              <w:pStyle w:val="NormalWeb"/>
              <w:numPr>
                <w:ilvl w:val="0"/>
                <w:numId w:val="265"/>
              </w:numPr>
              <w:spacing w:before="40" w:beforeAutospacing="0" w:after="40" w:afterAutospacing="0"/>
              <w:textAlignment w:val="baseline"/>
            </w:pPr>
            <w:r w:rsidRPr="00C65432">
              <w:t>Hệ thống hiển thị thông tin chi tiết của phiếu nhập</w:t>
            </w:r>
          </w:p>
        </w:tc>
      </w:tr>
      <w:tr w:rsidR="00181AE0" w:rsidRPr="00C65432" w14:paraId="32905803"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3F5288"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4E1535" w14:textId="77777777" w:rsidR="001C3E2A" w:rsidRPr="00C65432" w:rsidRDefault="001C3E2A" w:rsidP="00C65432">
            <w:pPr>
              <w:pStyle w:val="NormalWeb"/>
              <w:spacing w:before="40" w:beforeAutospacing="0" w:after="40" w:afterAutospacing="0"/>
            </w:pPr>
            <w:r w:rsidRPr="00C65432">
              <w:t>3a người dùng nhập thông tin để tìm phiếu nhập</w:t>
            </w:r>
          </w:p>
        </w:tc>
      </w:tr>
      <w:tr w:rsidR="00181AE0" w:rsidRPr="00C65432" w14:paraId="01B39C60" w14:textId="77777777" w:rsidTr="001C3E2A">
        <w:trPr>
          <w:trHeight w:val="24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8D490C"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384905" w14:textId="77777777" w:rsidR="001C3E2A" w:rsidRPr="00C65432" w:rsidRDefault="001C3E2A" w:rsidP="00C65432">
            <w:pPr>
              <w:pStyle w:val="NormalWeb"/>
              <w:spacing w:before="40" w:beforeAutospacing="0" w:after="40" w:afterAutospacing="0"/>
            </w:pPr>
            <w:r w:rsidRPr="00C65432">
              <w:t>2a. Nếu không có phiếu nào nào hiển thị → Hệ thống hiển thị thông báo: “Không có phiếu nhập nào gần đây.”</w:t>
            </w:r>
          </w:p>
          <w:p w14:paraId="6B5621BA" w14:textId="77777777" w:rsidR="001C3E2A" w:rsidRPr="00C65432" w:rsidRDefault="001C3E2A" w:rsidP="00C65432">
            <w:pPr>
              <w:pStyle w:val="NormalWeb"/>
              <w:spacing w:before="40" w:beforeAutospacing="0" w:after="40" w:afterAutospacing="0"/>
            </w:pPr>
            <w:r w:rsidRPr="00C65432">
              <w:t>3a1 Nếu không có đơn nào khớp với thông tin tìm kiếm → Hệ thống hiển thị thông báo: “Không tìm thấy phiếu nhập phù hợp.”</w:t>
            </w:r>
          </w:p>
          <w:p w14:paraId="6258BF66" w14:textId="77777777" w:rsidR="001C3E2A" w:rsidRPr="00C65432" w:rsidRDefault="001C3E2A" w:rsidP="00C65432">
            <w:pPr>
              <w:pStyle w:val="NormalWeb"/>
              <w:spacing w:before="40" w:beforeAutospacing="0" w:after="40" w:afterAutospacing="0"/>
            </w:pPr>
            <w:r w:rsidRPr="00C65432">
              <w:t>4a. Nếu hệ thống gặp lỗi khi mở chi tiết đơn → Hiển thị thông báo: “Không thể hiển thị thông tin phiếu nhập, vui lòng thử lại.”</w:t>
            </w:r>
          </w:p>
        </w:tc>
      </w:tr>
      <w:tr w:rsidR="00181AE0" w:rsidRPr="00C65432" w14:paraId="1476D4E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82CD10"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01D5E0" w14:textId="7E1E2CF6" w:rsidR="001C3E2A" w:rsidRPr="00C65432" w:rsidRDefault="008B528D" w:rsidP="00C65432">
            <w:pPr>
              <w:pStyle w:val="NormalWeb"/>
              <w:spacing w:before="40" w:beforeAutospacing="0" w:after="40" w:afterAutospacing="0"/>
            </w:pPr>
            <w:r>
              <w:t>BR-UC4-10</w:t>
            </w:r>
          </w:p>
        </w:tc>
      </w:tr>
      <w:tr w:rsidR="00181AE0" w:rsidRPr="00C65432" w14:paraId="6FF38831"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D29CA7"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07A61" w14:textId="77777777" w:rsidR="001C3E2A" w:rsidRPr="00C65432" w:rsidRDefault="001C3E2A" w:rsidP="00C65432">
            <w:pPr>
              <w:pStyle w:val="NormalWeb"/>
              <w:spacing w:before="40" w:beforeAutospacing="0" w:after="40" w:afterAutospacing="0"/>
            </w:pPr>
            <w:r w:rsidRPr="00C65432">
              <w:t>N/A</w:t>
            </w:r>
          </w:p>
        </w:tc>
      </w:tr>
    </w:tbl>
    <w:p w14:paraId="6CBCBF67" w14:textId="6BEAC338"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1E43C29" wp14:editId="49B97C84">
            <wp:extent cx="5736590" cy="606361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6590" cy="6063615"/>
                    </a:xfrm>
                    <a:prstGeom prst="rect">
                      <a:avLst/>
                    </a:prstGeom>
                    <a:noFill/>
                    <a:ln>
                      <a:noFill/>
                    </a:ln>
                  </pic:spPr>
                </pic:pic>
              </a:graphicData>
            </a:graphic>
          </wp:inline>
        </w:drawing>
      </w:r>
    </w:p>
    <w:p w14:paraId="2007B926" w14:textId="1057BC07" w:rsidR="001C3E2A" w:rsidRPr="00C65432" w:rsidRDefault="001C3E2A" w:rsidP="00C65432">
      <w:pPr>
        <w:pStyle w:val="Heading4"/>
        <w:spacing w:after="40"/>
        <w:rPr>
          <w:rFonts w:cs="Times New Roman"/>
          <w:color w:val="auto"/>
          <w:szCs w:val="24"/>
        </w:rPr>
      </w:pPr>
      <w:bookmarkStart w:id="64" w:name="_Toc216042193"/>
      <w:r w:rsidRPr="00C65432">
        <w:rPr>
          <w:rFonts w:cs="Times New Roman"/>
          <w:color w:val="auto"/>
          <w:szCs w:val="24"/>
        </w:rPr>
        <w:t>Tìm kiếm phiếu nhập</w:t>
      </w:r>
      <w:bookmarkEnd w:id="64"/>
    </w:p>
    <w:tbl>
      <w:tblPr>
        <w:tblW w:w="0" w:type="auto"/>
        <w:tblCellMar>
          <w:top w:w="15" w:type="dxa"/>
          <w:left w:w="15" w:type="dxa"/>
          <w:bottom w:w="15" w:type="dxa"/>
          <w:right w:w="15" w:type="dxa"/>
        </w:tblCellMar>
        <w:tblLook w:val="04A0" w:firstRow="1" w:lastRow="0" w:firstColumn="1" w:lastColumn="0" w:noHBand="0" w:noVBand="1"/>
      </w:tblPr>
      <w:tblGrid>
        <w:gridCol w:w="2333"/>
        <w:gridCol w:w="7017"/>
      </w:tblGrid>
      <w:tr w:rsidR="00181AE0" w:rsidRPr="00C65432" w14:paraId="2CD975A8" w14:textId="77777777" w:rsidTr="001C3E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569B7A" w14:textId="77777777" w:rsidR="001C3E2A" w:rsidRPr="00C65432" w:rsidRDefault="001C3E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78BC3" w14:textId="77777777" w:rsidR="001C3E2A" w:rsidRPr="00C65432" w:rsidRDefault="001C3E2A" w:rsidP="00C65432">
            <w:pPr>
              <w:pStyle w:val="NormalWeb"/>
              <w:spacing w:before="40" w:beforeAutospacing="0" w:after="40" w:afterAutospacing="0"/>
            </w:pPr>
            <w:r w:rsidRPr="00C65432">
              <w:t>4.4.2</w:t>
            </w:r>
          </w:p>
        </w:tc>
      </w:tr>
      <w:tr w:rsidR="00181AE0" w:rsidRPr="00C65432" w14:paraId="1929D82B"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838241" w14:textId="77777777" w:rsidR="001C3E2A" w:rsidRPr="00C65432" w:rsidRDefault="001C3E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8B162" w14:textId="77777777" w:rsidR="001C3E2A" w:rsidRPr="00C65432" w:rsidRDefault="001C3E2A" w:rsidP="00C65432">
            <w:pPr>
              <w:pStyle w:val="NormalWeb"/>
              <w:spacing w:before="40" w:beforeAutospacing="0" w:after="40" w:afterAutospacing="0"/>
            </w:pPr>
            <w:r w:rsidRPr="00C65432">
              <w:t>Tìm kiếm phiếu nhập</w:t>
            </w:r>
          </w:p>
        </w:tc>
      </w:tr>
      <w:tr w:rsidR="00181AE0" w:rsidRPr="00C65432" w14:paraId="5A84E87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569BBF" w14:textId="77777777" w:rsidR="001C3E2A" w:rsidRPr="00C65432" w:rsidRDefault="001C3E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A1DC16" w14:textId="77777777" w:rsidR="001C3E2A" w:rsidRPr="00C65432" w:rsidRDefault="001C3E2A" w:rsidP="00C65432">
            <w:pPr>
              <w:pStyle w:val="NormalWeb"/>
              <w:spacing w:before="40" w:beforeAutospacing="0" w:after="40" w:afterAutospacing="0"/>
            </w:pPr>
            <w:r w:rsidRPr="00C65432">
              <w:t>Là nhân viên/ chủ cửa hàng, tôi muốn tìm các phiếu nhập để có thể xem lại và theo dõi</w:t>
            </w:r>
          </w:p>
        </w:tc>
      </w:tr>
      <w:tr w:rsidR="00181AE0" w:rsidRPr="00C65432" w14:paraId="22B70CD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D73170" w14:textId="77777777" w:rsidR="001C3E2A" w:rsidRPr="00C65432" w:rsidRDefault="001C3E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907A77" w14:textId="77777777" w:rsidR="001C3E2A" w:rsidRPr="00C65432" w:rsidRDefault="001C3E2A" w:rsidP="00C65432">
            <w:pPr>
              <w:pStyle w:val="NormalWeb"/>
              <w:spacing w:before="40" w:beforeAutospacing="0" w:after="40" w:afterAutospacing="0"/>
            </w:pPr>
            <w:r w:rsidRPr="00C65432">
              <w:t>Nhân viên, chủ</w:t>
            </w:r>
          </w:p>
        </w:tc>
      </w:tr>
      <w:tr w:rsidR="00181AE0" w:rsidRPr="00C65432" w14:paraId="3C3980C9"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742CE8" w14:textId="77777777" w:rsidR="001C3E2A" w:rsidRPr="00C65432" w:rsidRDefault="001C3E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EB9ED6" w14:textId="77777777" w:rsidR="001C3E2A" w:rsidRPr="00C65432" w:rsidRDefault="001C3E2A" w:rsidP="00C65432">
            <w:pPr>
              <w:pStyle w:val="NormalWeb"/>
              <w:spacing w:before="40" w:beforeAutospacing="0" w:after="40" w:afterAutospacing="0"/>
            </w:pPr>
            <w:r w:rsidRPr="00C65432">
              <w:t>Low</w:t>
            </w:r>
          </w:p>
        </w:tc>
      </w:tr>
      <w:tr w:rsidR="00181AE0" w:rsidRPr="00C65432" w14:paraId="10EB0526"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0E8168" w14:textId="77777777" w:rsidR="001C3E2A" w:rsidRPr="00C65432" w:rsidRDefault="001C3E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8712DA" w14:textId="77777777" w:rsidR="001C3E2A" w:rsidRPr="00C65432" w:rsidRDefault="001C3E2A" w:rsidP="00C65432">
            <w:pPr>
              <w:pStyle w:val="NormalWeb"/>
              <w:spacing w:before="40" w:beforeAutospacing="0" w:after="40" w:afterAutospacing="0"/>
            </w:pPr>
            <w:r w:rsidRPr="00C65432">
              <w:t>Người dùng chọn chức năng “Tìm kiếm phiếu nhập”</w:t>
            </w:r>
          </w:p>
        </w:tc>
      </w:tr>
      <w:tr w:rsidR="00181AE0" w:rsidRPr="00C65432" w14:paraId="55F92756" w14:textId="77777777" w:rsidTr="001C3E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312F04" w14:textId="77777777" w:rsidR="001C3E2A" w:rsidRPr="00C65432" w:rsidRDefault="001C3E2A"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E56660" w14:textId="77777777" w:rsidR="001C3E2A" w:rsidRPr="00C65432" w:rsidRDefault="001C3E2A" w:rsidP="00015270">
            <w:pPr>
              <w:pStyle w:val="NormalWeb"/>
              <w:numPr>
                <w:ilvl w:val="0"/>
                <w:numId w:val="266"/>
              </w:numPr>
              <w:spacing w:before="40" w:beforeAutospacing="0" w:after="40" w:afterAutospacing="0"/>
              <w:textAlignment w:val="baseline"/>
            </w:pPr>
            <w:r w:rsidRPr="00C65432">
              <w:t>Người dùng đăng nhập hợp lệ</w:t>
            </w:r>
          </w:p>
          <w:p w14:paraId="6B953402" w14:textId="77777777" w:rsidR="001C3E2A" w:rsidRPr="00C65432" w:rsidRDefault="001C3E2A" w:rsidP="00015270">
            <w:pPr>
              <w:pStyle w:val="NormalWeb"/>
              <w:numPr>
                <w:ilvl w:val="0"/>
                <w:numId w:val="266"/>
              </w:numPr>
              <w:spacing w:before="40" w:beforeAutospacing="0" w:after="40" w:afterAutospacing="0"/>
              <w:textAlignment w:val="baseline"/>
            </w:pPr>
            <w:r w:rsidRPr="00C65432">
              <w:t>Hệ thống đã có dữ liệu phiếu nhập.</w:t>
            </w:r>
          </w:p>
        </w:tc>
      </w:tr>
      <w:tr w:rsidR="00181AE0" w:rsidRPr="00C65432" w14:paraId="2B15A3FA" w14:textId="77777777" w:rsidTr="001C3E2A">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66FCC3" w14:textId="77777777" w:rsidR="001C3E2A" w:rsidRPr="00C65432" w:rsidRDefault="001C3E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FB9B9B" w14:textId="77777777" w:rsidR="001C3E2A" w:rsidRPr="00C65432" w:rsidRDefault="001C3E2A" w:rsidP="00015270">
            <w:pPr>
              <w:pStyle w:val="NormalWeb"/>
              <w:numPr>
                <w:ilvl w:val="0"/>
                <w:numId w:val="267"/>
              </w:numPr>
              <w:spacing w:before="40" w:beforeAutospacing="0" w:after="40" w:afterAutospacing="0"/>
              <w:textAlignment w:val="baseline"/>
            </w:pPr>
            <w:r w:rsidRPr="00C65432">
              <w:t>Danh sách kết quả tìm kiếm được hiển thị theo tiêu chí.</w:t>
            </w:r>
          </w:p>
          <w:p w14:paraId="768D702F" w14:textId="77777777" w:rsidR="001C3E2A" w:rsidRPr="00C65432" w:rsidRDefault="001C3E2A" w:rsidP="00015270">
            <w:pPr>
              <w:pStyle w:val="NormalWeb"/>
              <w:numPr>
                <w:ilvl w:val="0"/>
                <w:numId w:val="267"/>
              </w:numPr>
              <w:spacing w:before="40" w:beforeAutospacing="0" w:after="40" w:afterAutospacing="0"/>
              <w:textAlignment w:val="baseline"/>
            </w:pPr>
            <w:r w:rsidRPr="00C65432">
              <w:t>Người dùng có thể mở chi tiết từng phiếu từ danh sách kết quả.</w:t>
            </w:r>
          </w:p>
        </w:tc>
      </w:tr>
      <w:tr w:rsidR="00181AE0" w:rsidRPr="00C65432" w14:paraId="555E06F3" w14:textId="77777777" w:rsidTr="001C3E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06CAF" w14:textId="77777777" w:rsidR="001C3E2A" w:rsidRPr="00C65432" w:rsidRDefault="001C3E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965E9F"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mở chức năng “Tìm kiếm phiếu nhập”</w:t>
            </w:r>
          </w:p>
          <w:p w14:paraId="55B8ED13" w14:textId="77777777" w:rsidR="001C3E2A" w:rsidRPr="00C65432" w:rsidRDefault="001C3E2A" w:rsidP="00015270">
            <w:pPr>
              <w:pStyle w:val="NormalWeb"/>
              <w:numPr>
                <w:ilvl w:val="0"/>
                <w:numId w:val="268"/>
              </w:numPr>
              <w:spacing w:before="40" w:beforeAutospacing="0" w:after="40" w:afterAutospacing="0"/>
              <w:textAlignment w:val="baseline"/>
            </w:pPr>
            <w:r w:rsidRPr="00C65432">
              <w:t>Hệ thống hiển thị ô nhập thông tin tìm kiếm</w:t>
            </w:r>
          </w:p>
          <w:p w14:paraId="326BE0A6"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nhập mã phiếu nhập.</w:t>
            </w:r>
          </w:p>
          <w:p w14:paraId="6F96059C"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bấm “Tìm kiếm.”</w:t>
            </w:r>
          </w:p>
          <w:p w14:paraId="6962328C" w14:textId="77777777" w:rsidR="001C3E2A" w:rsidRPr="00C65432" w:rsidRDefault="001C3E2A" w:rsidP="00015270">
            <w:pPr>
              <w:pStyle w:val="NormalWeb"/>
              <w:numPr>
                <w:ilvl w:val="0"/>
                <w:numId w:val="268"/>
              </w:numPr>
              <w:spacing w:before="40" w:beforeAutospacing="0" w:after="40" w:afterAutospacing="0"/>
              <w:textAlignment w:val="baseline"/>
            </w:pPr>
            <w:r w:rsidRPr="00C65432">
              <w:t>Hệ thống truy vấn theo thông tin tìm kiếm và hiển thị danh sách kết quả hợp lệ.</w:t>
            </w:r>
          </w:p>
          <w:p w14:paraId="773A0EE1" w14:textId="77777777" w:rsidR="001C3E2A" w:rsidRPr="00C65432" w:rsidRDefault="001C3E2A" w:rsidP="00015270">
            <w:pPr>
              <w:pStyle w:val="NormalWeb"/>
              <w:numPr>
                <w:ilvl w:val="0"/>
                <w:numId w:val="268"/>
              </w:numPr>
              <w:spacing w:before="40" w:beforeAutospacing="0" w:after="40" w:afterAutospacing="0"/>
              <w:textAlignment w:val="baseline"/>
            </w:pPr>
            <w:r w:rsidRPr="00C65432">
              <w:t>Người dùng chọn một phiếu nhập để xem chi tiết.</w:t>
            </w:r>
          </w:p>
          <w:p w14:paraId="0959CEC5" w14:textId="77777777" w:rsidR="001C3E2A" w:rsidRPr="00C65432" w:rsidRDefault="001C3E2A" w:rsidP="00015270">
            <w:pPr>
              <w:pStyle w:val="NormalWeb"/>
              <w:numPr>
                <w:ilvl w:val="0"/>
                <w:numId w:val="268"/>
              </w:numPr>
              <w:spacing w:before="40" w:beforeAutospacing="0" w:after="40" w:afterAutospacing="0"/>
              <w:textAlignment w:val="baseline"/>
            </w:pPr>
            <w:r w:rsidRPr="00C65432">
              <w:t>Hệ thống hiển thị thông tin chi tiết của phiếu nhập</w:t>
            </w:r>
          </w:p>
        </w:tc>
      </w:tr>
      <w:tr w:rsidR="00181AE0" w:rsidRPr="00C65432" w14:paraId="71D1BC4B" w14:textId="77777777" w:rsidTr="001C3E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3D78A3" w14:textId="77777777" w:rsidR="001C3E2A" w:rsidRPr="00C65432" w:rsidRDefault="001C3E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9CF52" w14:textId="77777777" w:rsidR="001C3E2A" w:rsidRPr="00C65432" w:rsidRDefault="001C3E2A" w:rsidP="00C65432">
            <w:pPr>
              <w:pStyle w:val="NormalWeb"/>
              <w:spacing w:before="40" w:beforeAutospacing="0" w:after="40" w:afterAutospacing="0"/>
            </w:pPr>
            <w:r w:rsidRPr="00C65432">
              <w:t>3a. Người dùng nhập thông tin NCC để tìm</w:t>
            </w:r>
          </w:p>
          <w:p w14:paraId="02A348EC" w14:textId="77777777" w:rsidR="001C3E2A" w:rsidRPr="00C65432" w:rsidRDefault="001C3E2A" w:rsidP="00C65432">
            <w:pPr>
              <w:pStyle w:val="NormalWeb"/>
              <w:spacing w:before="40" w:beforeAutospacing="0" w:after="40" w:afterAutospacing="0"/>
            </w:pPr>
            <w:r w:rsidRPr="00C65432">
              <w:t>3b. Người dùng nhập ngày tạo phiếu nhập để tìm</w:t>
            </w:r>
          </w:p>
          <w:p w14:paraId="4D3127D4" w14:textId="77777777" w:rsidR="001C3E2A" w:rsidRPr="00C65432" w:rsidRDefault="001C3E2A" w:rsidP="00C65432">
            <w:pPr>
              <w:pStyle w:val="NormalWeb"/>
              <w:spacing w:before="40" w:beforeAutospacing="0" w:after="40" w:afterAutospacing="0"/>
            </w:pPr>
            <w:r w:rsidRPr="00C65432">
              <w:t>3c. Người dùng kết hợp nhiều tiêu chí (khách hàng + thời gian + trạng thái) để tìm</w:t>
            </w:r>
          </w:p>
        </w:tc>
      </w:tr>
      <w:tr w:rsidR="00181AE0" w:rsidRPr="00C65432" w14:paraId="5D3FB7F7" w14:textId="77777777" w:rsidTr="001C3E2A">
        <w:trPr>
          <w:trHeight w:val="25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3176A5" w14:textId="77777777" w:rsidR="001C3E2A" w:rsidRPr="00C65432" w:rsidRDefault="001C3E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A152EA" w14:textId="77777777" w:rsidR="001C3E2A" w:rsidRPr="00C65432" w:rsidRDefault="001C3E2A" w:rsidP="00C65432">
            <w:pPr>
              <w:pStyle w:val="NormalWeb"/>
              <w:spacing w:before="40" w:beforeAutospacing="0" w:after="40" w:afterAutospacing="0"/>
            </w:pPr>
            <w:r w:rsidRPr="00C65432">
              <w:t>3e. Người dùng không nhập thông tin tìm kiếm → hệ thống hiển thị “Vui lòng nhập thông tin cần tìm.”</w:t>
            </w:r>
          </w:p>
          <w:p w14:paraId="01F68C9D" w14:textId="77777777" w:rsidR="001C3E2A" w:rsidRPr="00C65432" w:rsidRDefault="001C3E2A" w:rsidP="00C65432">
            <w:pPr>
              <w:pStyle w:val="NormalWeb"/>
              <w:spacing w:before="40" w:beforeAutospacing="0" w:after="40" w:afterAutospacing="0"/>
            </w:pPr>
            <w:r w:rsidRPr="00C65432">
              <w:t>5a. Không có kết quả phù hợp → hệ thống hiển thị “Không tìm thấy phiếu nhập.”</w:t>
            </w:r>
          </w:p>
          <w:p w14:paraId="6A7D1FF4" w14:textId="77777777" w:rsidR="001C3E2A" w:rsidRPr="00C65432" w:rsidRDefault="001C3E2A" w:rsidP="00C65432">
            <w:pPr>
              <w:pStyle w:val="NormalWeb"/>
              <w:spacing w:before="40" w:beforeAutospacing="0" w:after="40" w:afterAutospacing="0"/>
            </w:pPr>
            <w:r w:rsidRPr="00C65432">
              <w:t>7a. Lỗi hệ thống hoặc mất kết nối → hệ thống hiển thị “Không thể tải dữ liệu, vui lòng thử lại sau.</w:t>
            </w:r>
          </w:p>
        </w:tc>
      </w:tr>
      <w:tr w:rsidR="00181AE0" w:rsidRPr="00C65432" w14:paraId="792E9A98" w14:textId="77777777" w:rsidTr="001C3E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81593E" w14:textId="77777777" w:rsidR="001C3E2A" w:rsidRPr="00C65432" w:rsidRDefault="001C3E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49898C" w14:textId="77777777" w:rsidR="001C3E2A" w:rsidRPr="00C65432" w:rsidRDefault="001C3E2A" w:rsidP="00C65432">
            <w:pPr>
              <w:pStyle w:val="NormalWeb"/>
              <w:spacing w:before="40" w:beforeAutospacing="0" w:after="40" w:afterAutospacing="0"/>
            </w:pPr>
            <w:r w:rsidRPr="00C65432">
              <w:t>N/A</w:t>
            </w:r>
          </w:p>
        </w:tc>
      </w:tr>
      <w:tr w:rsidR="00181AE0" w:rsidRPr="00C65432" w14:paraId="564C9645" w14:textId="77777777" w:rsidTr="001C3E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EDB827" w14:textId="77777777" w:rsidR="001C3E2A" w:rsidRPr="00C65432" w:rsidRDefault="001C3E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BE5841" w14:textId="77777777" w:rsidR="001C3E2A" w:rsidRPr="00C65432" w:rsidRDefault="001C3E2A" w:rsidP="00C65432">
            <w:pPr>
              <w:pStyle w:val="NormalWeb"/>
              <w:spacing w:before="40" w:beforeAutospacing="0" w:after="40" w:afterAutospacing="0"/>
            </w:pPr>
            <w:r w:rsidRPr="00C65432">
              <w:t>N/A</w:t>
            </w:r>
          </w:p>
        </w:tc>
      </w:tr>
    </w:tbl>
    <w:p w14:paraId="532DBB0B" w14:textId="77777777" w:rsidR="001C3E2A" w:rsidRPr="00C65432" w:rsidRDefault="001C3E2A" w:rsidP="00C65432">
      <w:pPr>
        <w:spacing w:before="40" w:after="40"/>
        <w:rPr>
          <w:szCs w:val="24"/>
        </w:rPr>
      </w:pPr>
    </w:p>
    <w:p w14:paraId="1C6D7701" w14:textId="6ABE7331" w:rsidR="001C3E2A" w:rsidRPr="00C65432" w:rsidRDefault="001C3E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7BE4B6CD" wp14:editId="6E9F2795">
            <wp:extent cx="3967480" cy="82296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67480" cy="8229600"/>
                    </a:xfrm>
                    <a:prstGeom prst="rect">
                      <a:avLst/>
                    </a:prstGeom>
                    <a:noFill/>
                    <a:ln>
                      <a:noFill/>
                    </a:ln>
                  </pic:spPr>
                </pic:pic>
              </a:graphicData>
            </a:graphic>
          </wp:inline>
        </w:drawing>
      </w:r>
    </w:p>
    <w:p w14:paraId="72D1220F" w14:textId="77777777" w:rsidR="008639F3" w:rsidRPr="00C65432" w:rsidRDefault="008639F3" w:rsidP="00C65432">
      <w:pPr>
        <w:spacing w:before="40" w:after="40"/>
        <w:rPr>
          <w:szCs w:val="24"/>
          <w:lang w:val="vi-VN"/>
        </w:rPr>
      </w:pPr>
    </w:p>
    <w:p w14:paraId="0E36404E" w14:textId="085D65A4" w:rsidR="003E1C4C" w:rsidRPr="00C65432" w:rsidRDefault="00B576CF" w:rsidP="00C65432">
      <w:pPr>
        <w:pStyle w:val="Heading2"/>
        <w:spacing w:before="40" w:after="40"/>
        <w:rPr>
          <w:rFonts w:cs="Times New Roman"/>
          <w:color w:val="auto"/>
          <w:szCs w:val="24"/>
          <w:lang w:val="vi-VN"/>
        </w:rPr>
      </w:pPr>
      <w:bookmarkStart w:id="65" w:name="_Toc216042194"/>
      <w:r w:rsidRPr="00C65432">
        <w:rPr>
          <w:rFonts w:cs="Times New Roman"/>
          <w:color w:val="auto"/>
          <w:szCs w:val="24"/>
          <w:lang w:val="vi-VN"/>
        </w:rPr>
        <w:t>Thanh toán</w:t>
      </w:r>
      <w:bookmarkEnd w:id="65"/>
    </w:p>
    <w:p w14:paraId="73E498F5" w14:textId="679E9D85" w:rsidR="00B576CF" w:rsidRPr="00C65432" w:rsidRDefault="00B576CF" w:rsidP="00C65432">
      <w:pPr>
        <w:spacing w:before="40" w:after="40" w:line="240" w:lineRule="auto"/>
        <w:jc w:val="left"/>
        <w:textAlignment w:val="baseline"/>
        <w:rPr>
          <w:rFonts w:eastAsia="Times New Roman"/>
          <w:szCs w:val="24"/>
          <w:lang w:eastAsia="zh-CN"/>
        </w:rPr>
      </w:pPr>
      <w:r w:rsidRPr="00C65432">
        <w:rPr>
          <w:rFonts w:eastAsia="Times New Roman"/>
          <w:szCs w:val="24"/>
          <w:lang w:val="vi-VN" w:eastAsia="zh-CN"/>
        </w:rPr>
        <w:t>a,</w:t>
      </w:r>
      <w:r w:rsidRPr="00C65432">
        <w:rPr>
          <w:rFonts w:eastAsia="Times New Roman"/>
          <w:szCs w:val="24"/>
          <w:lang w:eastAsia="zh-CN"/>
        </w:rPr>
        <w:t>Mô tả khái quát UC</w:t>
      </w:r>
    </w:p>
    <w:p w14:paraId="23CCD90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thanh toán cho phép người dùng thực hiện các giao dịch tài chính gắn liền với quy trình nhập – xuất hàng hóa. Người dùng có thể khởi tạo thanh toán từ đơn bán hoặc đơn nhập, chọn phương thức phù hợp (tiền mặt, chuyển khoản, đa phương thức), xác nhận giao dịch, và lưu biên lai / phiếu chi tương ứng. Mọi giao dịch đều được ghi log, đối soát công nợ và đảm bảo an toàn dữ liệu.</w:t>
      </w:r>
    </w:p>
    <w:p w14:paraId="04AEBC49" w14:textId="07619A2D" w:rsidR="00B576CF" w:rsidRPr="00C65432" w:rsidRDefault="00B576CF" w:rsidP="00C65432">
      <w:pPr>
        <w:spacing w:before="40" w:after="40" w:line="240" w:lineRule="auto"/>
        <w:jc w:val="left"/>
        <w:textAlignment w:val="baseline"/>
        <w:rPr>
          <w:rFonts w:eastAsia="Times New Roman"/>
          <w:szCs w:val="24"/>
          <w:lang w:eastAsia="zh-CN"/>
        </w:rPr>
      </w:pPr>
      <w:r w:rsidRPr="00C65432">
        <w:rPr>
          <w:rFonts w:eastAsia="Times New Roman"/>
          <w:szCs w:val="24"/>
          <w:lang w:val="vi-VN" w:eastAsia="zh-CN"/>
        </w:rPr>
        <w:t xml:space="preserve">b, </w:t>
      </w:r>
      <w:r w:rsidRPr="00C65432">
        <w:rPr>
          <w:rFonts w:eastAsia="Times New Roman"/>
          <w:szCs w:val="24"/>
          <w:lang w:eastAsia="zh-CN"/>
        </w:rPr>
        <w:t>(Đưa ra hình phân rã UC)</w:t>
      </w:r>
    </w:p>
    <w:p w14:paraId="3E79EEB9" w14:textId="54901C61"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drawing>
          <wp:inline distT="0" distB="0" distL="0" distR="0" wp14:anchorId="418CBFFA" wp14:editId="269C4858">
            <wp:extent cx="5736590" cy="286321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6590" cy="2863215"/>
                    </a:xfrm>
                    <a:prstGeom prst="rect">
                      <a:avLst/>
                    </a:prstGeom>
                    <a:noFill/>
                    <a:ln>
                      <a:noFill/>
                    </a:ln>
                  </pic:spPr>
                </pic:pic>
              </a:graphicData>
            </a:graphic>
          </wp:inline>
        </w:drawing>
      </w:r>
    </w:p>
    <w:p w14:paraId="66C7FD81" w14:textId="466466AC" w:rsidR="00B576CF" w:rsidRPr="00C65432" w:rsidRDefault="00B576CF" w:rsidP="00C65432">
      <w:pPr>
        <w:pStyle w:val="Heading3"/>
        <w:spacing w:after="40"/>
        <w:rPr>
          <w:rFonts w:cs="Times New Roman"/>
          <w:color w:val="auto"/>
          <w:lang w:eastAsia="zh-CN"/>
        </w:rPr>
      </w:pPr>
      <w:bookmarkStart w:id="66" w:name="_Toc216042195"/>
      <w:r w:rsidRPr="00C65432">
        <w:rPr>
          <w:rFonts w:cs="Times New Roman"/>
          <w:color w:val="auto"/>
          <w:lang w:eastAsia="zh-CN"/>
        </w:rPr>
        <w:t>Business rules</w:t>
      </w:r>
      <w:bookmarkEnd w:id="66"/>
    </w:p>
    <w:p w14:paraId="215536F3" w14:textId="77777777" w:rsidR="00B576CF" w:rsidRPr="00C65432" w:rsidRDefault="00B576CF"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468"/>
        <w:gridCol w:w="6872"/>
      </w:tblGrid>
      <w:tr w:rsidR="00181AE0" w:rsidRPr="00C65432" w14:paraId="5005F6AB" w14:textId="77777777" w:rsidTr="00E232BD">
        <w:trPr>
          <w:trHeight w:val="675"/>
        </w:trPr>
        <w:tc>
          <w:tcPr>
            <w:tcW w:w="0" w:type="auto"/>
            <w:tcBorders>
              <w:top w:val="single" w:sz="8" w:space="0" w:color="0F1115"/>
              <w:left w:val="single" w:sz="8" w:space="0" w:color="0F1115"/>
              <w:bottom w:val="single" w:sz="8" w:space="0" w:color="000000"/>
              <w:right w:val="single" w:sz="8" w:space="0" w:color="0F1115"/>
            </w:tcBorders>
            <w:shd w:val="clear" w:color="auto" w:fill="C5E0B3" w:themeFill="accent6" w:themeFillTint="66"/>
            <w:tcMar>
              <w:top w:w="160" w:type="dxa"/>
              <w:left w:w="0" w:type="dxa"/>
              <w:bottom w:w="160" w:type="dxa"/>
              <w:right w:w="240" w:type="dxa"/>
            </w:tcMar>
            <w:hideMark/>
          </w:tcPr>
          <w:p w14:paraId="5D29D022" w14:textId="77777777" w:rsidR="00B576CF" w:rsidRPr="00C65432" w:rsidRDefault="00B576CF" w:rsidP="00C65432">
            <w:pPr>
              <w:spacing w:before="40" w:after="40" w:line="240" w:lineRule="auto"/>
              <w:jc w:val="center"/>
              <w:rPr>
                <w:rFonts w:eastAsia="Times New Roman"/>
                <w:szCs w:val="24"/>
                <w:lang w:eastAsia="zh-CN"/>
              </w:rPr>
            </w:pPr>
            <w:r w:rsidRPr="00C65432">
              <w:rPr>
                <w:rFonts w:eastAsia="Times New Roman"/>
                <w:b/>
                <w:bCs/>
                <w:szCs w:val="24"/>
                <w:lang w:eastAsia="zh-CN"/>
              </w:rPr>
              <w:t>Business Requirement</w:t>
            </w:r>
          </w:p>
        </w:tc>
        <w:tc>
          <w:tcPr>
            <w:tcW w:w="0" w:type="auto"/>
            <w:tcBorders>
              <w:top w:val="single" w:sz="8" w:space="0" w:color="0F1115"/>
              <w:left w:val="single" w:sz="8" w:space="0" w:color="0F1115"/>
              <w:bottom w:val="single" w:sz="8" w:space="0" w:color="000000"/>
              <w:right w:val="single" w:sz="8" w:space="0" w:color="0F1115"/>
            </w:tcBorders>
            <w:shd w:val="clear" w:color="auto" w:fill="C5E0B3" w:themeFill="accent6" w:themeFillTint="66"/>
            <w:tcMar>
              <w:top w:w="160" w:type="dxa"/>
              <w:left w:w="240" w:type="dxa"/>
              <w:bottom w:w="160" w:type="dxa"/>
              <w:right w:w="240" w:type="dxa"/>
            </w:tcMar>
            <w:hideMark/>
          </w:tcPr>
          <w:p w14:paraId="2822899C" w14:textId="77777777" w:rsidR="00B576CF" w:rsidRPr="00C65432" w:rsidRDefault="00B576CF" w:rsidP="00C65432">
            <w:pPr>
              <w:spacing w:before="40" w:after="40" w:line="240" w:lineRule="auto"/>
              <w:jc w:val="center"/>
              <w:rPr>
                <w:rFonts w:eastAsia="Times New Roman"/>
                <w:szCs w:val="24"/>
                <w:lang w:eastAsia="zh-CN"/>
              </w:rPr>
            </w:pPr>
            <w:r w:rsidRPr="00C65432">
              <w:rPr>
                <w:rFonts w:eastAsia="Times New Roman"/>
                <w:b/>
                <w:bCs/>
                <w:szCs w:val="24"/>
                <w:lang w:eastAsia="zh-CN"/>
              </w:rPr>
              <w:t>Business Rules</w:t>
            </w:r>
          </w:p>
        </w:tc>
      </w:tr>
      <w:tr w:rsidR="00181AE0" w:rsidRPr="00C65432" w14:paraId="697A9E10" w14:textId="77777777" w:rsidTr="00B576CF">
        <w:trPr>
          <w:trHeight w:val="2940"/>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0FD4E58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iểm soát số tiền thanh toán</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757612A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tiền thanh toán không được vượt quá tổng giá trị đơn hàng hoặc công nợ còn lại.</w:t>
            </w:r>
          </w:p>
          <w:p w14:paraId="4DB5993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ó thể nhập số tiền thanh toán nhỏ hơn tổng giá trị đơn; hệ thống ghi nhận công nợ còn lại.</w:t>
            </w:r>
          </w:p>
          <w:p w14:paraId="4AC4584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tiền hoàn không vượt quá số tiền khách đã thanh toán. Nếu vượt, cần có xác nhận từ chủ cửa hàng (Admin).</w:t>
            </w:r>
          </w:p>
        </w:tc>
      </w:tr>
      <w:tr w:rsidR="00181AE0" w:rsidRPr="00C65432" w14:paraId="33B21296" w14:textId="77777777" w:rsidTr="00B576CF">
        <w:trPr>
          <w:trHeight w:val="40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200EAD9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Quản lý phương thức và trạng thái</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6E267BA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chỉ chấp nhận các phương thức: Tiền mặt, Chuyển khoản.</w:t>
            </w:r>
          </w:p>
          <w:p w14:paraId="5561C06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Với phương thức chuyển khoản, hệ thống chỉ ghi nhận khi giao dịch được xác thực thành công từ ngân hàng.</w:t>
            </w:r>
          </w:p>
          <w:p w14:paraId="221F256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thanh toán đủ, đơn hàng được tự động chuyển trạng thái "Đã thanh toán"; nếu chưa đủ, ở trạng thái "Còn nợ".</w:t>
            </w:r>
          </w:p>
          <w:p w14:paraId="1FEBCA0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chỉ cho phép hoàn tiền nếu đơn hàng có phiếu trả hàng hợp lệ hoặc trạng thái bị hủy.</w:t>
            </w:r>
          </w:p>
        </w:tc>
      </w:tr>
      <w:tr w:rsidR="00181AE0" w:rsidRPr="00C65432" w14:paraId="11C2CAEB" w14:textId="77777777" w:rsidTr="00B576CF">
        <w:trPr>
          <w:trHeight w:val="4440"/>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517FC62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heo dõi và kiểm soát</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2DE0BE5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au mỗi giao dịch thanh toán hoặc hoàn tiền, hệ thống tự động cập nhật công nợ của khách hàng hoặc nhà cung cấp.</w:t>
            </w:r>
          </w:p>
          <w:p w14:paraId="21F243E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ỗi giao dịch thanh toán/hoàn tiền được ghi nhận kèm chứng từ (phiếu thu, phiếu chi, hoặc biên lai điện tử).</w:t>
            </w:r>
          </w:p>
          <w:p w14:paraId="6624C9C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ọi thao tác thanh toán, hủy, hoặc hoàn tiền phải được lưu lại nhật ký hoạt động (User, thời gian, hành động, số tiền).</w:t>
            </w:r>
          </w:p>
          <w:p w14:paraId="2C5D48E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ỉ có chủ cửa hàng mới có quyền hủy hoặc sửa thông tin giao dịch thanh toán sau khi đã ghi nhận.</w:t>
            </w:r>
          </w:p>
        </w:tc>
      </w:tr>
      <w:tr w:rsidR="00181AE0" w:rsidRPr="00C65432" w14:paraId="61A73E7E"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78EF5CA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oàn vẹn dữ liệu</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11C2773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au khi giao dịch thanh toán hoặc hoàn tiền được xác nhận, dữ liệu không thể chỉnh sửa trực tiếp mà chỉ được điều chỉnh qua bút toán mới.</w:t>
            </w:r>
          </w:p>
          <w:p w14:paraId="6C645F4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ất cả các giao dịch thanh toán sử dụng đơn vị tiền tệ VNĐ và hiển thị với định dạng có dấu phân cách hàng nghìn (###,### VNĐ).</w:t>
            </w:r>
          </w:p>
        </w:tc>
      </w:tr>
    </w:tbl>
    <w:p w14:paraId="6815479B" w14:textId="77777777" w:rsidR="00B576CF" w:rsidRPr="00C65432" w:rsidRDefault="00B576CF"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100"/>
        <w:gridCol w:w="8250"/>
      </w:tblGrid>
      <w:tr w:rsidR="00181AE0" w:rsidRPr="00C65432" w14:paraId="721A3BE3" w14:textId="77777777" w:rsidTr="00E232BD">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1368EB5D" w14:textId="77777777" w:rsidR="00B576CF" w:rsidRPr="00C65432" w:rsidRDefault="00B576CF" w:rsidP="00C65432">
            <w:pPr>
              <w:spacing w:before="40" w:after="40" w:line="240" w:lineRule="auto"/>
              <w:jc w:val="center"/>
              <w:rPr>
                <w:rFonts w:eastAsia="Times New Roman"/>
                <w:szCs w:val="24"/>
                <w:lang w:eastAsia="zh-CN"/>
              </w:rPr>
            </w:pPr>
            <w:r w:rsidRPr="00C65432">
              <w:rPr>
                <w:rFonts w:eastAsia="Times New Roman"/>
                <w:b/>
                <w:bCs/>
                <w:szCs w:val="24"/>
                <w:lang w:eastAsia="zh-CN"/>
              </w:rPr>
              <w:lastRenderedPageBreak/>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3B1A1166" w14:textId="77777777" w:rsidR="00B576CF" w:rsidRPr="00C65432" w:rsidRDefault="00B576CF" w:rsidP="00C65432">
            <w:pPr>
              <w:spacing w:before="40" w:after="40" w:line="240" w:lineRule="auto"/>
              <w:jc w:val="center"/>
              <w:rPr>
                <w:rFonts w:eastAsia="Times New Roman"/>
                <w:szCs w:val="24"/>
                <w:lang w:eastAsia="zh-CN"/>
              </w:rPr>
            </w:pPr>
            <w:r w:rsidRPr="00C65432">
              <w:rPr>
                <w:rFonts w:eastAsia="Times New Roman"/>
                <w:b/>
                <w:bCs/>
                <w:szCs w:val="24"/>
                <w:lang w:eastAsia="zh-CN"/>
              </w:rPr>
              <w:t>Business rules</w:t>
            </w:r>
          </w:p>
        </w:tc>
      </w:tr>
      <w:tr w:rsidR="00181AE0" w:rsidRPr="00C65432" w14:paraId="4445ECE1"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78586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E3E7F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tiền thanh toán không được vượt quá tổng giá trị đơn hàng hoặc công nợ còn lại.</w:t>
            </w:r>
          </w:p>
        </w:tc>
      </w:tr>
      <w:tr w:rsidR="00181AE0" w:rsidRPr="00C65432" w14:paraId="48D70DD5"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9D55F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F7E9F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ó thể nhập số tiền thanh toán nhỏ hơn tổng giá trị đơn; hệ thống ghi nhận công nợ còn lại.</w:t>
            </w:r>
          </w:p>
        </w:tc>
      </w:tr>
      <w:tr w:rsidR="00181AE0" w:rsidRPr="00C65432" w14:paraId="044ABC9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3A763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D569D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chỉ chấp nhận các phương thức: Tiền mặt, Chuyển khoản.</w:t>
            </w:r>
          </w:p>
        </w:tc>
      </w:tr>
      <w:tr w:rsidR="00181AE0" w:rsidRPr="00C65432" w14:paraId="03D24811"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32CCD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EA47D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tiền hoàn không vượt quá số tiền khách đã thanh toán. Nếu vượt, cần có xác nhận từ chủ cửa hàng (Admin).</w:t>
            </w:r>
          </w:p>
        </w:tc>
      </w:tr>
      <w:tr w:rsidR="00181AE0" w:rsidRPr="00C65432" w14:paraId="000C196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23628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88CC2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au mỗi giao dịch thanh toán hoặc hoàn tiền, hệ thống tự động cập nhật công nợ của khách hàng hoặc nhà cung cấp.</w:t>
            </w:r>
          </w:p>
        </w:tc>
      </w:tr>
      <w:tr w:rsidR="00181AE0" w:rsidRPr="00C65432" w14:paraId="2E99D6A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386C1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96E9F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ỗi giao dịch thanh toán/hoàn tiền được ghi nhận kèm chứng từ (phiếu thu, phiếu chi, hoặc biên lai điện tử).</w:t>
            </w:r>
          </w:p>
        </w:tc>
      </w:tr>
      <w:tr w:rsidR="00181AE0" w:rsidRPr="00C65432" w14:paraId="4BF99132"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CDD57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82DA3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thanh toán đủ, đơn hàng được tự động chuyển trạng thái “Đã thanh toán”; nếu chưa đủ, ở trạng thái “Còn nợ”.</w:t>
            </w:r>
          </w:p>
        </w:tc>
      </w:tr>
      <w:tr w:rsidR="00181AE0" w:rsidRPr="00C65432" w14:paraId="4D4EC916"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440D9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CB5A2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chỉ cho phép hoàn tiền nếu đơn hàng có phiếu trả hàng hợp lệ hoặc trạng thái bị hủy.</w:t>
            </w:r>
          </w:p>
        </w:tc>
      </w:tr>
      <w:tr w:rsidR="00181AE0" w:rsidRPr="00C65432" w14:paraId="7D9F612B"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8523F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C08AF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Với phương thức chuyển khoản, hệ thống chỉ ghi nhận khi giao dịch được xác thực thành công từ ngân hàng.</w:t>
            </w:r>
          </w:p>
        </w:tc>
      </w:tr>
      <w:tr w:rsidR="00181AE0" w:rsidRPr="00C65432" w14:paraId="0B1EFCC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5FA71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9A93A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ọi thao tác thanh toán, hủy, hoặc hoàn tiền phải được lưu lại nhật ký hoạt động (User, thời gian, hành động, số tiền).</w:t>
            </w:r>
          </w:p>
        </w:tc>
      </w:tr>
      <w:tr w:rsidR="00181AE0" w:rsidRPr="00C65432" w14:paraId="0A25AAC4"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D538F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1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F806B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ỉ có chủ cửa hàng mới có quyền hủy hoặc sửa thông tin giao dịch thanh toán sau khi đã ghi nhận.</w:t>
            </w:r>
          </w:p>
        </w:tc>
      </w:tr>
      <w:tr w:rsidR="00181AE0" w:rsidRPr="00C65432" w14:paraId="2380CFC3"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14DB5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BR-UC5-1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2FBD5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au khi giao dịch thanh toán hoặc hoàn tiền được xác nhận, dữ liệu không thể chỉnh sửa trực tiếp mà chỉ được điều chỉnh qua bút toán mới.</w:t>
            </w:r>
          </w:p>
        </w:tc>
      </w:tr>
      <w:tr w:rsidR="00181AE0" w:rsidRPr="00C65432" w14:paraId="5EA5E4C3"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AF350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UC5-1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92D29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ất cả các giao dịch thanh toán sử dụng đơn vị tiền tệ VNĐ và hiển thị với định dạng có dấu phân cách hàng nghìn (###,### VNĐ).</w:t>
            </w:r>
          </w:p>
        </w:tc>
      </w:tr>
    </w:tbl>
    <w:p w14:paraId="1D45FAFD" w14:textId="77777777" w:rsidR="00B576CF" w:rsidRPr="00C65432" w:rsidRDefault="00B576CF" w:rsidP="00C65432">
      <w:pPr>
        <w:spacing w:before="40" w:after="40" w:line="240" w:lineRule="auto"/>
        <w:jc w:val="left"/>
        <w:rPr>
          <w:rFonts w:eastAsia="Times New Roman"/>
          <w:szCs w:val="24"/>
          <w:lang w:eastAsia="zh-CN"/>
        </w:rPr>
      </w:pPr>
    </w:p>
    <w:p w14:paraId="20BA6FD6" w14:textId="14C3A26A" w:rsidR="00B576CF" w:rsidRPr="00C65432" w:rsidRDefault="00B576CF" w:rsidP="00C65432">
      <w:pPr>
        <w:pStyle w:val="Heading3"/>
        <w:spacing w:after="40"/>
        <w:rPr>
          <w:rFonts w:cs="Times New Roman"/>
          <w:color w:val="auto"/>
          <w:lang w:eastAsia="zh-CN"/>
        </w:rPr>
      </w:pPr>
      <w:bookmarkStart w:id="67" w:name="_Toc216042196"/>
      <w:r w:rsidRPr="00C65432">
        <w:rPr>
          <w:rFonts w:cs="Times New Roman"/>
          <w:color w:val="auto"/>
          <w:lang w:eastAsia="zh-CN"/>
        </w:rPr>
        <w:t>Thu tiền khách hàng (đơn bán)</w:t>
      </w:r>
      <w:bookmarkEnd w:id="67"/>
    </w:p>
    <w:tbl>
      <w:tblPr>
        <w:tblW w:w="0" w:type="auto"/>
        <w:tblCellMar>
          <w:top w:w="15" w:type="dxa"/>
          <w:left w:w="15" w:type="dxa"/>
          <w:bottom w:w="15" w:type="dxa"/>
          <w:right w:w="15" w:type="dxa"/>
        </w:tblCellMar>
        <w:tblLook w:val="04A0" w:firstRow="1" w:lastRow="0" w:firstColumn="1" w:lastColumn="0" w:noHBand="0" w:noVBand="1"/>
      </w:tblPr>
      <w:tblGrid>
        <w:gridCol w:w="2015"/>
        <w:gridCol w:w="7335"/>
      </w:tblGrid>
      <w:tr w:rsidR="00181AE0" w:rsidRPr="00C65432" w14:paraId="2739A1C1"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6139D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F593F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5.1</w:t>
            </w:r>
          </w:p>
        </w:tc>
      </w:tr>
      <w:tr w:rsidR="00181AE0" w:rsidRPr="00C65432" w14:paraId="7D73D9D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FF1FB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71591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hu tiền khách hàng</w:t>
            </w:r>
          </w:p>
        </w:tc>
      </w:tr>
      <w:tr w:rsidR="00181AE0" w:rsidRPr="00C65432" w14:paraId="10F70A9D"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78EB1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DEBCA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nhân viên bán hàng hoặc chủ cửa hàng, tôi muốn thu tiền từ khách hàng dựa trên đơn bán hàng để hoàn tất giao dịch và cập nhật công nợ khách hàng.</w:t>
            </w:r>
          </w:p>
        </w:tc>
      </w:tr>
      <w:tr w:rsidR="00181AE0" w:rsidRPr="00C65432" w14:paraId="7C9989A2"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5EDD4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B1DF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hân viên, chủ</w:t>
            </w:r>
          </w:p>
        </w:tc>
      </w:tr>
      <w:tr w:rsidR="00181AE0" w:rsidRPr="00C65432" w14:paraId="0A9C438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42043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A78B6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1771127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D6E8E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B1F0D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chức năng “Thanh toán đơn bán” từ giao diện.</w:t>
            </w:r>
          </w:p>
        </w:tc>
      </w:tr>
      <w:tr w:rsidR="00181AE0" w:rsidRPr="00C65432" w14:paraId="3B7EDEBB"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D44A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9F9F13" w14:textId="77777777" w:rsidR="00B576CF" w:rsidRPr="00C65432" w:rsidRDefault="00B576CF" w:rsidP="00015270">
            <w:pPr>
              <w:numPr>
                <w:ilvl w:val="0"/>
                <w:numId w:val="26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Đơn bán hàng đã được lập và xác nhận.</w:t>
            </w:r>
          </w:p>
          <w:p w14:paraId="3CA65EAA" w14:textId="77777777" w:rsidR="00B576CF" w:rsidRPr="00C65432" w:rsidRDefault="00B576CF" w:rsidP="00015270">
            <w:pPr>
              <w:numPr>
                <w:ilvl w:val="0"/>
                <w:numId w:val="26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Khách hàng có thông tin thanh toán (tên, mã KH, công nợ nếu có).</w:t>
            </w:r>
          </w:p>
          <w:p w14:paraId="558A7387" w14:textId="77777777" w:rsidR="00B576CF" w:rsidRPr="00C65432" w:rsidRDefault="00B576CF" w:rsidP="00015270">
            <w:pPr>
              <w:numPr>
                <w:ilvl w:val="0"/>
                <w:numId w:val="26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kết nối ổn định với cơ sở dữ liệu và (nếu có) cổng thanh toán.</w:t>
            </w:r>
          </w:p>
        </w:tc>
      </w:tr>
      <w:tr w:rsidR="00181AE0" w:rsidRPr="00C65432" w14:paraId="30116BC1"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3379D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6C32B" w14:textId="77777777" w:rsidR="00B576CF" w:rsidRPr="00C65432" w:rsidRDefault="00B576CF" w:rsidP="00015270">
            <w:pPr>
              <w:numPr>
                <w:ilvl w:val="0"/>
                <w:numId w:val="27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Giao dịch thanh toán được ghi nhận thành công.</w:t>
            </w:r>
          </w:p>
          <w:p w14:paraId="6C09FEB8" w14:textId="77777777" w:rsidR="00B576CF" w:rsidRPr="00C65432" w:rsidRDefault="00B576CF" w:rsidP="00015270">
            <w:pPr>
              <w:numPr>
                <w:ilvl w:val="0"/>
                <w:numId w:val="27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Trạng thái đơn hàng cập nhật thành “Đã thanh toán” hoặc “Thanh toán một phần”.</w:t>
            </w:r>
          </w:p>
          <w:p w14:paraId="567DB83A" w14:textId="77777777" w:rsidR="00B576CF" w:rsidRPr="00C65432" w:rsidRDefault="00B576CF" w:rsidP="00015270">
            <w:pPr>
              <w:numPr>
                <w:ilvl w:val="0"/>
                <w:numId w:val="27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Công nợ khách hàng được cập nhật.</w:t>
            </w:r>
          </w:p>
        </w:tc>
      </w:tr>
      <w:tr w:rsidR="00181AE0" w:rsidRPr="00C65432" w14:paraId="29417D1B"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5F870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D09EB" w14:textId="77777777" w:rsidR="00B576CF" w:rsidRPr="00C65432" w:rsidRDefault="00B576CF" w:rsidP="00015270">
            <w:pPr>
              <w:numPr>
                <w:ilvl w:val="0"/>
                <w:numId w:val="27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mở chi tiết đơn bán cần thanh toán.</w:t>
            </w:r>
          </w:p>
          <w:p w14:paraId="53022A14" w14:textId="77777777" w:rsidR="00B576CF" w:rsidRPr="00C65432" w:rsidRDefault="00B576CF" w:rsidP="00015270">
            <w:pPr>
              <w:numPr>
                <w:ilvl w:val="0"/>
                <w:numId w:val="27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tin đơn hàng: tổng tiền, khách hàng, trạng thái thanh toán.</w:t>
            </w:r>
          </w:p>
          <w:p w14:paraId="15151377" w14:textId="77777777" w:rsidR="00B576CF" w:rsidRPr="00C65432" w:rsidRDefault="00B576CF" w:rsidP="00015270">
            <w:pPr>
              <w:numPr>
                <w:ilvl w:val="0"/>
                <w:numId w:val="27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phương thức thanh toán: tiền mặt, chuyển khoản</w:t>
            </w:r>
          </w:p>
          <w:p w14:paraId="649879AB" w14:textId="77777777" w:rsidR="00B576CF" w:rsidRPr="00C65432" w:rsidRDefault="00B576CF" w:rsidP="00015270">
            <w:pPr>
              <w:numPr>
                <w:ilvl w:val="0"/>
                <w:numId w:val="27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ấn “Xác nhận thanh toán”.</w:t>
            </w:r>
          </w:p>
          <w:p w14:paraId="4880933A" w14:textId="77777777" w:rsidR="00B576CF" w:rsidRPr="00C65432" w:rsidRDefault="00B576CF" w:rsidP="00015270">
            <w:pPr>
              <w:numPr>
                <w:ilvl w:val="0"/>
                <w:numId w:val="27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ghi nhận giao dịch và trạng thái đơn hàng.</w:t>
            </w:r>
          </w:p>
          <w:p w14:paraId="079CE673" w14:textId="77777777" w:rsidR="00B576CF" w:rsidRPr="00C65432" w:rsidRDefault="00B576CF" w:rsidP="00015270">
            <w:pPr>
              <w:numPr>
                <w:ilvl w:val="0"/>
                <w:numId w:val="27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in hoặc xuất biên lai thanh toán (nếu được yêu cầu).</w:t>
            </w:r>
          </w:p>
        </w:tc>
      </w:tr>
      <w:tr w:rsidR="00181AE0" w:rsidRPr="00C65432" w14:paraId="2E256738"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69388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AB0E2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a. Nếu tiền mặt → nhập số tiền, xác nhận.</w:t>
            </w:r>
          </w:p>
          <w:p w14:paraId="1049D57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b. Nếu chuyển khoản → hệ thống tạo mã giao dịch hoặc mã QR, chờ xác nhận chuyển khoản.</w:t>
            </w:r>
          </w:p>
          <w:p w14:paraId="7B8F092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c. Người dùng chọn Thanh toán một phần → hệ thống ghi nhận phần đã thanh toán, cập nhật số tiền còn nợ.</w:t>
            </w:r>
          </w:p>
          <w:p w14:paraId="395FE01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4a. Người dùng chọn “Hủy thanh toán” trước khi xác nhận → quay lại trạng thái chờ thanh toán.</w:t>
            </w:r>
          </w:p>
        </w:tc>
      </w:tr>
      <w:tr w:rsidR="00181AE0" w:rsidRPr="00C65432" w14:paraId="1312D7AA" w14:textId="77777777" w:rsidTr="00B576CF">
        <w:trPr>
          <w:trHeight w:val="26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F5890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97193A" w14:textId="77777777" w:rsidR="00B576CF" w:rsidRPr="00C65432" w:rsidRDefault="00B576CF" w:rsidP="00C65432">
            <w:pPr>
              <w:spacing w:before="40" w:after="40" w:line="240" w:lineRule="auto"/>
              <w:jc w:val="left"/>
              <w:rPr>
                <w:rFonts w:eastAsia="Times New Roman"/>
                <w:szCs w:val="24"/>
                <w:lang w:eastAsia="zh-CN"/>
              </w:rPr>
            </w:pPr>
          </w:p>
          <w:p w14:paraId="50AFA2C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5a. Lỗi kết nối với cổng thanh toán → hiển thị “Không thể lưu giao dịch, thử lại sau”.</w:t>
            </w:r>
          </w:p>
          <w:p w14:paraId="7D03BA6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6a. In biên lai thất bại → cho phép người dùng lưu hoặc gửi email thay thế.</w:t>
            </w:r>
          </w:p>
        </w:tc>
      </w:tr>
      <w:tr w:rsidR="00181AE0" w:rsidRPr="00C65432" w14:paraId="1B2894D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E84AE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8F72C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ỗi đơn chỉ có 1 giao dịch thanh toán chính, nhưng có thể phát sinh nhiều đợt thanh toán bổ sung.</w:t>
            </w:r>
          </w:p>
          <w:p w14:paraId="1034740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ông được hoàn tiền vượt quá số tiền đã thanh toán.</w:t>
            </w:r>
          </w:p>
          <w:p w14:paraId="4754CC25" w14:textId="77777777" w:rsidR="00B576CF" w:rsidRPr="00C65432" w:rsidRDefault="00B576CF" w:rsidP="00C65432">
            <w:pPr>
              <w:spacing w:before="40" w:after="40" w:line="240" w:lineRule="auto"/>
              <w:jc w:val="left"/>
              <w:rPr>
                <w:rFonts w:eastAsia="Times New Roman"/>
                <w:szCs w:val="24"/>
                <w:lang w:eastAsia="zh-CN"/>
              </w:rPr>
            </w:pPr>
          </w:p>
        </w:tc>
      </w:tr>
      <w:tr w:rsidR="00181AE0" w:rsidRPr="00C65432" w14:paraId="4E1DC714"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E2B71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962BD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676B2587" w14:textId="0C38BB25"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4FADB010" wp14:editId="2F27376E">
            <wp:extent cx="4310743" cy="7206814"/>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314153" cy="7212515"/>
                    </a:xfrm>
                    <a:prstGeom prst="rect">
                      <a:avLst/>
                    </a:prstGeom>
                    <a:noFill/>
                    <a:ln>
                      <a:noFill/>
                    </a:ln>
                  </pic:spPr>
                </pic:pic>
              </a:graphicData>
            </a:graphic>
          </wp:inline>
        </w:drawing>
      </w:r>
    </w:p>
    <w:p w14:paraId="148B8F07" w14:textId="45A66B9E" w:rsidR="00B576CF" w:rsidRPr="00C65432" w:rsidRDefault="00B576CF" w:rsidP="00C65432">
      <w:pPr>
        <w:pStyle w:val="Heading3"/>
        <w:spacing w:after="40"/>
        <w:rPr>
          <w:rFonts w:cs="Times New Roman"/>
          <w:color w:val="auto"/>
          <w:lang w:eastAsia="zh-CN"/>
        </w:rPr>
      </w:pPr>
      <w:bookmarkStart w:id="68" w:name="_Toc216042197"/>
      <w:r w:rsidRPr="00C65432">
        <w:rPr>
          <w:rFonts w:cs="Times New Roman"/>
          <w:color w:val="auto"/>
          <w:lang w:eastAsia="zh-CN"/>
        </w:rPr>
        <w:t>Thanh toán nhà cung cấp</w:t>
      </w:r>
      <w:bookmarkEnd w:id="68"/>
      <w:r w:rsidRPr="00C65432">
        <w:rPr>
          <w:rFonts w:cs="Times New Roman"/>
          <w:color w:val="auto"/>
          <w:lang w:eastAsia="zh-CN"/>
        </w:rPr>
        <w:t> </w:t>
      </w:r>
    </w:p>
    <w:p w14:paraId="48FAB0FF" w14:textId="77777777" w:rsidR="00B576CF" w:rsidRPr="00C65432" w:rsidRDefault="00B576CF"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984"/>
        <w:gridCol w:w="7366"/>
      </w:tblGrid>
      <w:tr w:rsidR="00181AE0" w:rsidRPr="00C65432" w14:paraId="0F012D3A"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64FBF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3A1C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5.2</w:t>
            </w:r>
          </w:p>
        </w:tc>
      </w:tr>
      <w:tr w:rsidR="00181AE0" w:rsidRPr="00C65432" w14:paraId="002B4F9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0C1D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884E2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hanh toán nhà cung cấp</w:t>
            </w:r>
          </w:p>
        </w:tc>
      </w:tr>
      <w:tr w:rsidR="00181AE0" w:rsidRPr="00C65432" w14:paraId="749B33A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82AE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B2560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nhân viên bán hàng hoặc chủ cửa hàng,ôi muốn thực hiện thanh toán cho nhà cung cấp theo đơn nhập hàng để đảm bảo quản lý chi phí và công nợ chính xác.</w:t>
            </w:r>
          </w:p>
        </w:tc>
      </w:tr>
      <w:tr w:rsidR="00181AE0" w:rsidRPr="00C65432" w14:paraId="01F8D12D"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1942F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9F71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hân viên, chủ</w:t>
            </w:r>
          </w:p>
        </w:tc>
      </w:tr>
      <w:tr w:rsidR="00181AE0" w:rsidRPr="00C65432" w14:paraId="5206EDA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7D638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60AE2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5F9ACFFF"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D822C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BBB1A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Thanh toán Nhà cung ” từ danh sách đơn nhập hoặc hóa đơn chưa thanh toán.</w:t>
            </w:r>
          </w:p>
        </w:tc>
      </w:tr>
      <w:tr w:rsidR="00181AE0" w:rsidRPr="00C65432" w14:paraId="59E73A7C"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A475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00EA44" w14:textId="77777777" w:rsidR="00B576CF" w:rsidRPr="00C65432" w:rsidRDefault="00B576CF" w:rsidP="00015270">
            <w:pPr>
              <w:numPr>
                <w:ilvl w:val="0"/>
                <w:numId w:val="27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Đơn nhập hàng đã được lập và duyệt.</w:t>
            </w:r>
          </w:p>
          <w:p w14:paraId="64281BFA" w14:textId="77777777" w:rsidR="00B576CF" w:rsidRPr="00C65432" w:rsidRDefault="00B576CF" w:rsidP="00015270">
            <w:pPr>
              <w:numPr>
                <w:ilvl w:val="0"/>
                <w:numId w:val="27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Có thông tin nhà cung cấp, số tiền cần thanh toán, và (nếu có) công nợ còn lại.</w:t>
            </w:r>
          </w:p>
          <w:p w14:paraId="71C62786" w14:textId="77777777" w:rsidR="00B576CF" w:rsidRPr="00C65432" w:rsidRDefault="00B576CF" w:rsidP="00015270">
            <w:pPr>
              <w:numPr>
                <w:ilvl w:val="0"/>
                <w:numId w:val="27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ó quyền thực hiện thanh toán.</w:t>
            </w:r>
          </w:p>
        </w:tc>
      </w:tr>
      <w:tr w:rsidR="00181AE0" w:rsidRPr="00C65432" w14:paraId="542321D7"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BB9C2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62A710" w14:textId="77777777" w:rsidR="00B576CF" w:rsidRPr="00C65432" w:rsidRDefault="00B576CF" w:rsidP="00015270">
            <w:pPr>
              <w:numPr>
                <w:ilvl w:val="0"/>
                <w:numId w:val="27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Giao dịch chi tiền được ghi nhận.</w:t>
            </w:r>
          </w:p>
          <w:p w14:paraId="01AFE64F" w14:textId="77777777" w:rsidR="00B576CF" w:rsidRPr="00C65432" w:rsidRDefault="00B576CF" w:rsidP="00015270">
            <w:pPr>
              <w:numPr>
                <w:ilvl w:val="0"/>
                <w:numId w:val="27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Công nợ NCC được cập nhật.</w:t>
            </w:r>
            <w:r w:rsidRPr="00C65432">
              <w:rPr>
                <w:rFonts w:eastAsia="Times New Roman"/>
                <w:szCs w:val="24"/>
                <w:lang w:eastAsia="zh-CN"/>
              </w:rPr>
              <w:br/>
              <w:t>Phiếu chi hoặc chứng từ thanh toán được sinh ra (nếu có).</w:t>
            </w:r>
          </w:p>
        </w:tc>
      </w:tr>
      <w:tr w:rsidR="00181AE0" w:rsidRPr="00C65432" w14:paraId="5FD9435E"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D6175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A341B" w14:textId="77777777" w:rsidR="00B576CF" w:rsidRPr="00C65432" w:rsidRDefault="00B576CF" w:rsidP="00015270">
            <w:pPr>
              <w:numPr>
                <w:ilvl w:val="0"/>
                <w:numId w:val="27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mở danh sách đơn nhập hoặc chi tiết một đơn nhập hàng.</w:t>
            </w:r>
          </w:p>
          <w:p w14:paraId="1BBDBEEF" w14:textId="77777777" w:rsidR="00B576CF" w:rsidRPr="00C65432" w:rsidRDefault="00B576CF" w:rsidP="00015270">
            <w:pPr>
              <w:numPr>
                <w:ilvl w:val="0"/>
                <w:numId w:val="27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tin: tên NCC, tổng tiền, số tiền đã thanh toán, số còn nợ.</w:t>
            </w:r>
          </w:p>
          <w:p w14:paraId="5952A978" w14:textId="77777777" w:rsidR="00B576CF" w:rsidRPr="00C65432" w:rsidRDefault="00B576CF" w:rsidP="00015270">
            <w:pPr>
              <w:numPr>
                <w:ilvl w:val="0"/>
                <w:numId w:val="27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phương thức thanh toán.</w:t>
            </w:r>
          </w:p>
          <w:p w14:paraId="533C47D8" w14:textId="77777777" w:rsidR="00B576CF" w:rsidRPr="00C65432" w:rsidRDefault="00B576CF" w:rsidP="00015270">
            <w:pPr>
              <w:numPr>
                <w:ilvl w:val="0"/>
                <w:numId w:val="27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ập số tiền muốn thanh toán.</w:t>
            </w:r>
          </w:p>
          <w:p w14:paraId="4A9D0ED9" w14:textId="77777777" w:rsidR="00B576CF" w:rsidRPr="00C65432" w:rsidRDefault="00B576CF" w:rsidP="00015270">
            <w:pPr>
              <w:numPr>
                <w:ilvl w:val="0"/>
                <w:numId w:val="27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xác nhận thanh toán.</w:t>
            </w:r>
          </w:p>
          <w:p w14:paraId="064F6B75" w14:textId="77777777" w:rsidR="00B576CF" w:rsidRPr="00C65432" w:rsidRDefault="00B576CF" w:rsidP="00015270">
            <w:pPr>
              <w:numPr>
                <w:ilvl w:val="0"/>
                <w:numId w:val="27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ghi nhận giao dịch, cập nhật công nợ NCC và trạng thái thanh toán của đơn nhập.</w:t>
            </w:r>
          </w:p>
          <w:p w14:paraId="2FDA2C11" w14:textId="77777777" w:rsidR="00B576CF" w:rsidRPr="00C65432" w:rsidRDefault="00B576CF" w:rsidP="00015270">
            <w:pPr>
              <w:numPr>
                <w:ilvl w:val="0"/>
                <w:numId w:val="27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in hoặc xuất phiếu chi / chứng từ thanh toán (nếu được yêu cầu)</w:t>
            </w:r>
          </w:p>
        </w:tc>
      </w:tr>
      <w:tr w:rsidR="00181AE0" w:rsidRPr="00C65432" w14:paraId="1F9DDB77"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FA5A0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C48B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a. Nếu tiền mặt → Nhập số tiền</w:t>
            </w:r>
          </w:p>
          <w:p w14:paraId="3E5F22B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b. Nếu chuyển khoản → tạo mã giao dịch hoặc QR code tương ứng với số tiền</w:t>
            </w:r>
          </w:p>
          <w:p w14:paraId="62C4DA0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a. Người dùng chọn thanh toán một phần → hệ thống ghi nhận số tiền đã trả.</w:t>
            </w:r>
          </w:p>
          <w:p w14:paraId="34EDBDF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b. Nếu chọn thanh toán toàn bộ → Ghi nhận toàn bộ số tiền.</w:t>
            </w:r>
          </w:p>
        </w:tc>
      </w:tr>
      <w:tr w:rsidR="00181AE0" w:rsidRPr="00C65432" w14:paraId="722D16F6" w14:textId="77777777" w:rsidTr="00B576CF">
        <w:trPr>
          <w:trHeight w:val="20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92E3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DA5A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6b. Lỗi kết nối ngân hàng hoặc không xác nhận được giao dịch → hiển thị “Thanh toán thất bại, vui lòng thử lại”.</w:t>
            </w:r>
          </w:p>
          <w:p w14:paraId="6077E22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5a. Người dùng hủy giao dịch trước khi xác nhận → quay lại trạng thái chờ thanh toán, không lưu dữ liệu.</w:t>
            </w:r>
          </w:p>
        </w:tc>
      </w:tr>
      <w:tr w:rsidR="00181AE0" w:rsidRPr="00C65432" w14:paraId="71D50913"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D6DF2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3C3B9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ổng số tiền thanh toán không vượt quá giá trị đơn nhập.</w:t>
            </w:r>
          </w:p>
          <w:p w14:paraId="6DC67720" w14:textId="77777777" w:rsidR="00B576CF" w:rsidRPr="00C65432" w:rsidRDefault="00B576CF" w:rsidP="00C65432">
            <w:pPr>
              <w:spacing w:before="40" w:after="40" w:line="240" w:lineRule="auto"/>
              <w:jc w:val="left"/>
              <w:rPr>
                <w:rFonts w:eastAsia="Times New Roman"/>
                <w:szCs w:val="24"/>
                <w:lang w:eastAsia="zh-CN"/>
              </w:rPr>
            </w:pPr>
          </w:p>
        </w:tc>
      </w:tr>
      <w:tr w:rsidR="00181AE0" w:rsidRPr="00C65432" w14:paraId="5EA2AD95"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CA00E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90B5F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536EA50E" w14:textId="77777777" w:rsidR="00B576CF" w:rsidRPr="00C65432" w:rsidRDefault="00B576CF" w:rsidP="00C65432">
      <w:pPr>
        <w:spacing w:before="40" w:after="40" w:line="240" w:lineRule="auto"/>
        <w:jc w:val="left"/>
        <w:rPr>
          <w:rFonts w:eastAsia="Times New Roman"/>
          <w:b/>
          <w:bCs/>
          <w:szCs w:val="24"/>
          <w:lang w:val="vi-VN" w:eastAsia="zh-CN"/>
        </w:rPr>
      </w:pPr>
      <w:r w:rsidRPr="00C65432">
        <w:rPr>
          <w:rFonts w:eastAsia="Times New Roman"/>
          <w:b/>
          <w:bCs/>
          <w:noProof/>
          <w:szCs w:val="24"/>
          <w:bdr w:val="none" w:sz="0" w:space="0" w:color="auto" w:frame="1"/>
          <w:lang w:eastAsia="zh-CN"/>
        </w:rPr>
        <w:lastRenderedPageBreak/>
        <w:drawing>
          <wp:inline distT="0" distB="0" distL="0" distR="0" wp14:anchorId="55483246" wp14:editId="191AC3BC">
            <wp:extent cx="4889500" cy="8229600"/>
            <wp:effectExtent l="0" t="0" r="635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889500" cy="8229600"/>
                    </a:xfrm>
                    <a:prstGeom prst="rect">
                      <a:avLst/>
                    </a:prstGeom>
                    <a:noFill/>
                    <a:ln>
                      <a:noFill/>
                    </a:ln>
                  </pic:spPr>
                </pic:pic>
              </a:graphicData>
            </a:graphic>
          </wp:inline>
        </w:drawing>
      </w:r>
    </w:p>
    <w:p w14:paraId="2E97F609" w14:textId="72737C26" w:rsidR="00B576CF" w:rsidRPr="00C65432" w:rsidRDefault="00B576CF" w:rsidP="00C65432">
      <w:pPr>
        <w:pStyle w:val="Heading3"/>
        <w:spacing w:after="40"/>
        <w:rPr>
          <w:rFonts w:cs="Times New Roman"/>
          <w:color w:val="auto"/>
          <w:lang w:eastAsia="zh-CN"/>
        </w:rPr>
      </w:pPr>
      <w:bookmarkStart w:id="69" w:name="_Toc216042198"/>
      <w:r w:rsidRPr="00C65432">
        <w:rPr>
          <w:rFonts w:cs="Times New Roman"/>
          <w:color w:val="auto"/>
          <w:lang w:eastAsia="zh-CN"/>
        </w:rPr>
        <w:lastRenderedPageBreak/>
        <w:t>Hoàn tiền</w:t>
      </w:r>
      <w:bookmarkEnd w:id="69"/>
    </w:p>
    <w:tbl>
      <w:tblPr>
        <w:tblW w:w="0" w:type="auto"/>
        <w:tblCellMar>
          <w:top w:w="15" w:type="dxa"/>
          <w:left w:w="15" w:type="dxa"/>
          <w:bottom w:w="15" w:type="dxa"/>
          <w:right w:w="15" w:type="dxa"/>
        </w:tblCellMar>
        <w:tblLook w:val="04A0" w:firstRow="1" w:lastRow="0" w:firstColumn="1" w:lastColumn="0" w:noHBand="0" w:noVBand="1"/>
      </w:tblPr>
      <w:tblGrid>
        <w:gridCol w:w="1941"/>
        <w:gridCol w:w="7409"/>
      </w:tblGrid>
      <w:tr w:rsidR="00181AE0" w:rsidRPr="00C65432" w14:paraId="6F824AC3" w14:textId="77777777" w:rsidTr="00B576CF">
        <w:trPr>
          <w:trHeight w:val="76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691D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D66F8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5.3</w:t>
            </w:r>
          </w:p>
        </w:tc>
      </w:tr>
      <w:tr w:rsidR="00181AE0" w:rsidRPr="00C65432" w14:paraId="56CD38CE" w14:textId="77777777" w:rsidTr="00B576CF">
        <w:trPr>
          <w:trHeight w:val="7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B132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9B746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oàn tiền</w:t>
            </w:r>
          </w:p>
        </w:tc>
      </w:tr>
      <w:tr w:rsidR="00181AE0" w:rsidRPr="00C65432" w14:paraId="26469FF4" w14:textId="77777777" w:rsidTr="00B576CF">
        <w:trPr>
          <w:trHeight w:val="1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9292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7D843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nhân viên bán hàng hoặc chủ cửa hàng, tôi muốn xử lý hoàn tiền khi khách hàng trả hàng hoặc đơn hàng bị hủy, để đảm bảo công nợ và dòng tiền phản ánh đúng thực tế.</w:t>
            </w:r>
          </w:p>
        </w:tc>
      </w:tr>
      <w:tr w:rsidR="00181AE0" w:rsidRPr="00C65432" w14:paraId="5D34E7B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73294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3A09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hân viên, chủ</w:t>
            </w:r>
          </w:p>
        </w:tc>
      </w:tr>
      <w:tr w:rsidR="00181AE0" w:rsidRPr="00C65432" w14:paraId="5837618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AA6B6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6A43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edium</w:t>
            </w:r>
          </w:p>
        </w:tc>
      </w:tr>
      <w:tr w:rsidR="00181AE0" w:rsidRPr="00C65432" w14:paraId="7974626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50F5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4A8F9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chức năng “Hoàn tiền” từ đơn bán hoặc phiếu thanh toán.</w:t>
            </w:r>
          </w:p>
        </w:tc>
      </w:tr>
      <w:tr w:rsidR="00181AE0" w:rsidRPr="00C65432" w14:paraId="7D1E0B69"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F030F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93068A" w14:textId="77777777" w:rsidR="00B576CF" w:rsidRPr="00C65432" w:rsidRDefault="00B576CF" w:rsidP="00015270">
            <w:pPr>
              <w:numPr>
                <w:ilvl w:val="0"/>
                <w:numId w:val="27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Đơn hàng đã có giao dịch thanh toán.</w:t>
            </w:r>
          </w:p>
          <w:p w14:paraId="386EA650" w14:textId="77777777" w:rsidR="00B576CF" w:rsidRPr="00C65432" w:rsidRDefault="00B576CF" w:rsidP="00015270">
            <w:pPr>
              <w:numPr>
                <w:ilvl w:val="0"/>
                <w:numId w:val="27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Đơn bị hủy hoặc phát sinh nghiệp vụ trả hàng.</w:t>
            </w:r>
          </w:p>
          <w:p w14:paraId="07EF29AA" w14:textId="77777777" w:rsidR="00B576CF" w:rsidRPr="00C65432" w:rsidRDefault="00B576CF" w:rsidP="00015270">
            <w:pPr>
              <w:numPr>
                <w:ilvl w:val="0"/>
                <w:numId w:val="27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Số tiền hoàn không vượt quá số tiền đã thanh toán.</w:t>
            </w:r>
          </w:p>
        </w:tc>
      </w:tr>
      <w:tr w:rsidR="00181AE0" w:rsidRPr="00C65432" w14:paraId="2F516E58"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A8C53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A38602" w14:textId="77777777" w:rsidR="00B576CF" w:rsidRPr="00C65432" w:rsidRDefault="00B576CF" w:rsidP="00015270">
            <w:pPr>
              <w:numPr>
                <w:ilvl w:val="0"/>
                <w:numId w:val="27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Giao dịch hoàn tiền được ghi nhận.</w:t>
            </w:r>
          </w:p>
          <w:p w14:paraId="7158D430" w14:textId="77777777" w:rsidR="00B576CF" w:rsidRPr="00C65432" w:rsidRDefault="00B576CF" w:rsidP="00015270">
            <w:pPr>
              <w:numPr>
                <w:ilvl w:val="0"/>
                <w:numId w:val="27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Số dư công nợ khách hàng được điều chỉnh.</w:t>
            </w:r>
          </w:p>
          <w:p w14:paraId="77D130FE" w14:textId="77777777" w:rsidR="00B576CF" w:rsidRPr="00C65432" w:rsidRDefault="00B576CF" w:rsidP="00015270">
            <w:pPr>
              <w:numPr>
                <w:ilvl w:val="0"/>
                <w:numId w:val="27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Biên lai hoàn tiền được tạo (nếu có)</w:t>
            </w:r>
          </w:p>
        </w:tc>
      </w:tr>
      <w:tr w:rsidR="00181AE0" w:rsidRPr="00C65432" w14:paraId="285BF300"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02F95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2544FF" w14:textId="77777777" w:rsidR="00B576CF" w:rsidRPr="00C65432" w:rsidRDefault="00B576CF" w:rsidP="00015270">
            <w:pPr>
              <w:numPr>
                <w:ilvl w:val="0"/>
                <w:numId w:val="27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đơn cần hoàn tiền.</w:t>
            </w:r>
          </w:p>
          <w:p w14:paraId="5BD4A6CE" w14:textId="77777777" w:rsidR="00B576CF" w:rsidRPr="00C65432" w:rsidRDefault="00B576CF" w:rsidP="00015270">
            <w:pPr>
              <w:numPr>
                <w:ilvl w:val="0"/>
                <w:numId w:val="27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tin thanh toán trước đó: tên, tổng tiền, phương thức.</w:t>
            </w:r>
          </w:p>
          <w:p w14:paraId="08100135" w14:textId="77777777" w:rsidR="00B576CF" w:rsidRPr="00C65432" w:rsidRDefault="00B576CF" w:rsidP="00015270">
            <w:pPr>
              <w:numPr>
                <w:ilvl w:val="0"/>
                <w:numId w:val="27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ập số tiền hoàn, lý do hoàn tiền.</w:t>
            </w:r>
          </w:p>
          <w:p w14:paraId="690B15F5" w14:textId="77777777" w:rsidR="00B576CF" w:rsidRPr="00C65432" w:rsidRDefault="00B576CF" w:rsidP="00015270">
            <w:pPr>
              <w:numPr>
                <w:ilvl w:val="0"/>
                <w:numId w:val="27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phương thức hoàn tiền</w:t>
            </w:r>
          </w:p>
          <w:p w14:paraId="695651AF" w14:textId="77777777" w:rsidR="00B576CF" w:rsidRPr="00C65432" w:rsidRDefault="00B576CF" w:rsidP="00015270">
            <w:pPr>
              <w:numPr>
                <w:ilvl w:val="0"/>
                <w:numId w:val="27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ghi nhận giao dịch hoàn tiền, cập nhật công nợ khách hàng.</w:t>
            </w:r>
          </w:p>
          <w:p w14:paraId="2F88A62E" w14:textId="77777777" w:rsidR="00B576CF" w:rsidRPr="00C65432" w:rsidRDefault="00B576CF" w:rsidP="00015270">
            <w:pPr>
              <w:numPr>
                <w:ilvl w:val="0"/>
                <w:numId w:val="27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in hoặc lưu phiếu hoàn tiền.</w:t>
            </w:r>
          </w:p>
        </w:tc>
      </w:tr>
      <w:tr w:rsidR="00181AE0" w:rsidRPr="00C65432" w14:paraId="586867FB"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861AF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C673D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a. Nếu tiền mặt → nhập số tiền</w:t>
            </w:r>
          </w:p>
          <w:p w14:paraId="1957CD3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b. Nếu chuyển khoản → Tạo mã giao dịch hoặc QR code tương ứng số tiền.</w:t>
            </w:r>
          </w:p>
        </w:tc>
      </w:tr>
      <w:tr w:rsidR="00181AE0" w:rsidRPr="00C65432" w14:paraId="70FB6131" w14:textId="77777777" w:rsidTr="00B576CF">
        <w:trPr>
          <w:trHeight w:val="15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6A007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9FDD5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5a. Lỗi kết nối ngân hàng → hiển thị “Không thể thực hiện hoàn tiền, vui lòng thử lại.”</w:t>
            </w:r>
            <w:r w:rsidRPr="00C65432">
              <w:rPr>
                <w:rFonts w:eastAsia="Times New Roman"/>
                <w:szCs w:val="24"/>
                <w:lang w:eastAsia="zh-CN"/>
              </w:rPr>
              <w:br/>
              <w:t xml:space="preserve"> 5b. Số tiền hoàn vượt quá giới hạn → hiển thị cảnh báo và yêu cầu phê duyệt của chủ cửa hàng.</w:t>
            </w:r>
          </w:p>
        </w:tc>
      </w:tr>
      <w:tr w:rsidR="00181AE0" w:rsidRPr="00C65432" w14:paraId="7A656D3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CC880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8BCF9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p w14:paraId="51A67864" w14:textId="77777777" w:rsidR="00B576CF" w:rsidRPr="00C65432" w:rsidRDefault="00B576CF" w:rsidP="00C65432">
            <w:pPr>
              <w:spacing w:before="40" w:after="40" w:line="240" w:lineRule="auto"/>
              <w:jc w:val="left"/>
              <w:rPr>
                <w:rFonts w:eastAsia="Times New Roman"/>
                <w:szCs w:val="24"/>
                <w:lang w:eastAsia="zh-CN"/>
              </w:rPr>
            </w:pPr>
          </w:p>
        </w:tc>
      </w:tr>
      <w:tr w:rsidR="00181AE0" w:rsidRPr="00C65432" w14:paraId="1ECDC7AD"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1ADAF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4F6B2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577206E5" w14:textId="4B2960E5"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4DBD86D0" wp14:editId="5DFCED53">
            <wp:extent cx="4889500" cy="8229600"/>
            <wp:effectExtent l="0" t="0" r="635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89500" cy="8229600"/>
                    </a:xfrm>
                    <a:prstGeom prst="rect">
                      <a:avLst/>
                    </a:prstGeom>
                    <a:noFill/>
                    <a:ln>
                      <a:noFill/>
                    </a:ln>
                  </pic:spPr>
                </pic:pic>
              </a:graphicData>
            </a:graphic>
          </wp:inline>
        </w:drawing>
      </w:r>
    </w:p>
    <w:p w14:paraId="6136D52D" w14:textId="77777777" w:rsidR="00B576CF" w:rsidRPr="00C65432" w:rsidRDefault="00B576CF" w:rsidP="00C65432">
      <w:pPr>
        <w:spacing w:before="40" w:after="40"/>
        <w:rPr>
          <w:szCs w:val="24"/>
          <w:lang w:val="vi-VN"/>
        </w:rPr>
      </w:pPr>
    </w:p>
    <w:p w14:paraId="0526E1AB" w14:textId="6A17672F" w:rsidR="00FE4CCB" w:rsidRPr="000C4256" w:rsidRDefault="00C55FA9" w:rsidP="00C65432">
      <w:pPr>
        <w:pStyle w:val="Heading2"/>
        <w:spacing w:before="40" w:after="40"/>
        <w:rPr>
          <w:rFonts w:cs="Times New Roman"/>
          <w:color w:val="auto"/>
          <w:szCs w:val="24"/>
          <w:lang w:val="vi-VN"/>
        </w:rPr>
      </w:pPr>
      <w:bookmarkStart w:id="70" w:name="_Toc216042199"/>
      <w:r w:rsidRPr="000C4256">
        <w:rPr>
          <w:rFonts w:cs="Times New Roman"/>
          <w:color w:val="auto"/>
          <w:szCs w:val="24"/>
        </w:rPr>
        <w:t>Quản</w:t>
      </w:r>
      <w:r w:rsidRPr="000C4256">
        <w:rPr>
          <w:rFonts w:cs="Times New Roman"/>
          <w:color w:val="auto"/>
          <w:szCs w:val="24"/>
          <w:lang w:val="vi-VN"/>
        </w:rPr>
        <w:t xml:space="preserve"> lý công nợ</w:t>
      </w:r>
      <w:bookmarkEnd w:id="70"/>
    </w:p>
    <w:p w14:paraId="75FB3897" w14:textId="29E818AA" w:rsidR="00B576CF" w:rsidRPr="000C4256" w:rsidRDefault="00B576CF" w:rsidP="00C65432">
      <w:pPr>
        <w:pStyle w:val="NormalWeb"/>
        <w:spacing w:before="40" w:beforeAutospacing="0" w:after="40" w:afterAutospacing="0"/>
        <w:jc w:val="both"/>
        <w:rPr>
          <w:shd w:val="clear" w:color="auto" w:fill="FFFFFF"/>
          <w:lang w:val="vi-VN"/>
        </w:rPr>
      </w:pPr>
      <w:r w:rsidRPr="000C4256">
        <w:rPr>
          <w:shd w:val="clear" w:color="auto" w:fill="FFFFFF"/>
          <w:lang w:val="vi-VN"/>
        </w:rPr>
        <w:t>a, Mô tả khái quát</w:t>
      </w:r>
    </w:p>
    <w:p w14:paraId="7EE1368B" w14:textId="56BEEF9D" w:rsidR="00C55FA9" w:rsidRPr="000C4256" w:rsidRDefault="00C55FA9" w:rsidP="00C65432">
      <w:pPr>
        <w:pStyle w:val="NormalWeb"/>
        <w:spacing w:before="40" w:beforeAutospacing="0" w:after="40" w:afterAutospacing="0"/>
        <w:jc w:val="both"/>
        <w:rPr>
          <w:shd w:val="clear" w:color="auto" w:fill="FFFFFF"/>
          <w:lang w:val="vi-VN"/>
        </w:rPr>
      </w:pPr>
      <w:r w:rsidRPr="000C4256">
        <w:rPr>
          <w:shd w:val="clear" w:color="auto" w:fill="FFFFFF"/>
        </w:rPr>
        <w:t>Phân hệ Quản lý công nợ giúp cửa hàng theo dõi toàn diện các khoản phải thu từ khách hàng và phải trả cho nhà cung cấp. Hệ thống tự động ghi nhận công nợ phát sinh, cập nhật thanh toán, gửi cảnh báo và hỗ trợ lập báo cáo, đối chiếu định kỳ. Với các quy tắc nghiệp cụ thể (như chỉ áp dụng cho khách hàng thân thiết), phân hệ đảm bảo tính chính xác, minh bạch và kiểm soát rủi ro tín dụng hiệu quả.</w:t>
      </w:r>
    </w:p>
    <w:p w14:paraId="4CD4291E" w14:textId="7CB7DE01" w:rsidR="00B576CF" w:rsidRPr="000C4256" w:rsidRDefault="00B576CF" w:rsidP="00C65432">
      <w:pPr>
        <w:pStyle w:val="NormalWeb"/>
        <w:spacing w:before="40" w:beforeAutospacing="0" w:after="40" w:afterAutospacing="0"/>
        <w:jc w:val="both"/>
        <w:rPr>
          <w:shd w:val="clear" w:color="auto" w:fill="FFFFFF"/>
          <w:lang w:val="vi-VN"/>
        </w:rPr>
      </w:pPr>
      <w:r w:rsidRPr="000C4256">
        <w:rPr>
          <w:shd w:val="clear" w:color="auto" w:fill="FFFFFF"/>
          <w:lang w:val="vi-VN"/>
        </w:rPr>
        <w:t>b,</w:t>
      </w:r>
      <w:r w:rsidRPr="000C4256">
        <w:t xml:space="preserve"> (Đưa ra hình phân rã UC)</w:t>
      </w:r>
    </w:p>
    <w:p w14:paraId="481897CE" w14:textId="3AB3E3C6" w:rsidR="00C55FA9" w:rsidRPr="000C4256" w:rsidRDefault="00C55FA9" w:rsidP="00C65432">
      <w:pPr>
        <w:pStyle w:val="NormalWeb"/>
        <w:spacing w:before="40" w:beforeAutospacing="0" w:after="40" w:afterAutospacing="0"/>
        <w:jc w:val="both"/>
        <w:rPr>
          <w:lang w:val="vi-VN"/>
        </w:rPr>
      </w:pPr>
      <w:r w:rsidRPr="000C4256">
        <w:rPr>
          <w:noProof/>
          <w:bdr w:val="none" w:sz="0" w:space="0" w:color="auto" w:frame="1"/>
        </w:rPr>
        <w:drawing>
          <wp:inline distT="0" distB="0" distL="0" distR="0" wp14:anchorId="0C0C24C7" wp14:editId="52B31184">
            <wp:extent cx="5735955" cy="5590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5955" cy="5590540"/>
                    </a:xfrm>
                    <a:prstGeom prst="rect">
                      <a:avLst/>
                    </a:prstGeom>
                    <a:noFill/>
                    <a:ln>
                      <a:noFill/>
                    </a:ln>
                  </pic:spPr>
                </pic:pic>
              </a:graphicData>
            </a:graphic>
          </wp:inline>
        </w:drawing>
      </w:r>
    </w:p>
    <w:p w14:paraId="51405D77" w14:textId="59307CEE" w:rsidR="00C55FA9" w:rsidRPr="000C4256" w:rsidRDefault="00A84DF5" w:rsidP="00C65432">
      <w:pPr>
        <w:pStyle w:val="Heading3"/>
        <w:spacing w:after="40"/>
        <w:rPr>
          <w:rFonts w:cs="Times New Roman"/>
          <w:color w:val="auto"/>
          <w:lang w:val="vi-VN"/>
        </w:rPr>
      </w:pPr>
      <w:bookmarkStart w:id="71" w:name="_Toc216042200"/>
      <w:r w:rsidRPr="000C4256">
        <w:rPr>
          <w:rFonts w:cs="Times New Roman"/>
          <w:color w:val="auto"/>
          <w:lang w:val="vi-VN"/>
        </w:rPr>
        <w:t>Business rules</w:t>
      </w:r>
      <w:bookmarkEnd w:id="71"/>
    </w:p>
    <w:p w14:paraId="27B6FABE" w14:textId="77777777" w:rsidR="003E1C4C" w:rsidRPr="000C4256" w:rsidRDefault="003E1C4C"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722"/>
        <w:gridCol w:w="36"/>
        <w:gridCol w:w="6582"/>
      </w:tblGrid>
      <w:tr w:rsidR="00181AE0" w:rsidRPr="000C4256" w14:paraId="11E25287" w14:textId="77777777" w:rsidTr="00E232BD">
        <w:trPr>
          <w:trHeight w:val="675"/>
        </w:trPr>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60" w:type="dxa"/>
              <w:left w:w="0" w:type="dxa"/>
              <w:bottom w:w="160" w:type="dxa"/>
              <w:right w:w="240" w:type="dxa"/>
            </w:tcMar>
            <w:hideMark/>
          </w:tcPr>
          <w:p w14:paraId="31BE0E29" w14:textId="77777777" w:rsidR="00E214A7" w:rsidRPr="000C4256" w:rsidRDefault="00E214A7" w:rsidP="00C65432">
            <w:pPr>
              <w:spacing w:before="40" w:after="40" w:line="240" w:lineRule="auto"/>
              <w:jc w:val="center"/>
              <w:rPr>
                <w:rFonts w:eastAsia="Times New Roman"/>
                <w:szCs w:val="24"/>
                <w:lang w:eastAsia="zh-CN"/>
              </w:rPr>
            </w:pPr>
            <w:r w:rsidRPr="000C4256">
              <w:rPr>
                <w:rFonts w:eastAsia="Times New Roman"/>
                <w:b/>
                <w:bCs/>
                <w:szCs w:val="24"/>
                <w:lang w:eastAsia="zh-CN"/>
              </w:rPr>
              <w:lastRenderedPageBreak/>
              <w:t>Business Requirement</w:t>
            </w: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Pr>
          <w:p w14:paraId="3281F3C4" w14:textId="77777777" w:rsidR="00E214A7" w:rsidRPr="000C4256" w:rsidRDefault="00E214A7" w:rsidP="00C65432">
            <w:pPr>
              <w:spacing w:before="40" w:after="40" w:line="240" w:lineRule="auto"/>
              <w:jc w:val="center"/>
              <w:rPr>
                <w:rFonts w:eastAsia="Times New Roman"/>
                <w:b/>
                <w:bCs/>
                <w:szCs w:val="24"/>
                <w:lang w:eastAsia="zh-CN"/>
              </w:rPr>
            </w:pPr>
          </w:p>
        </w:tc>
        <w:tc>
          <w:tcPr>
            <w:tcW w:w="0" w:type="auto"/>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60" w:type="dxa"/>
              <w:left w:w="240" w:type="dxa"/>
              <w:bottom w:w="160" w:type="dxa"/>
              <w:right w:w="240" w:type="dxa"/>
            </w:tcMar>
            <w:hideMark/>
          </w:tcPr>
          <w:p w14:paraId="63320B24" w14:textId="6E5E4B77" w:rsidR="00E214A7" w:rsidRPr="000C4256" w:rsidRDefault="00E214A7" w:rsidP="00C65432">
            <w:pPr>
              <w:spacing w:before="40" w:after="40" w:line="240" w:lineRule="auto"/>
              <w:jc w:val="center"/>
              <w:rPr>
                <w:rFonts w:eastAsia="Times New Roman"/>
                <w:szCs w:val="24"/>
                <w:lang w:eastAsia="zh-CN"/>
              </w:rPr>
            </w:pPr>
            <w:r w:rsidRPr="000C4256">
              <w:rPr>
                <w:rFonts w:eastAsia="Times New Roman"/>
                <w:b/>
                <w:bCs/>
                <w:szCs w:val="24"/>
                <w:lang w:eastAsia="zh-CN"/>
              </w:rPr>
              <w:t>Business Rules</w:t>
            </w:r>
          </w:p>
        </w:tc>
      </w:tr>
      <w:tr w:rsidR="00181AE0" w:rsidRPr="000C4256" w14:paraId="639B6EAB" w14:textId="77777777" w:rsidTr="00E214A7">
        <w:trPr>
          <w:trHeight w:val="2344"/>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3284AE7B"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Quản lý hồ sơ và điều kiện công nợ khách hàng</w:t>
            </w:r>
          </w:p>
        </w:tc>
        <w:tc>
          <w:tcPr>
            <w:tcW w:w="0" w:type="auto"/>
            <w:tcBorders>
              <w:top w:val="single" w:sz="8" w:space="0" w:color="000000"/>
              <w:left w:val="single" w:sz="8" w:space="0" w:color="000000"/>
              <w:bottom w:val="single" w:sz="8" w:space="0" w:color="000000"/>
              <w:right w:val="single" w:sz="8" w:space="0" w:color="000000"/>
            </w:tcBorders>
          </w:tcPr>
          <w:p w14:paraId="20F41292" w14:textId="77777777" w:rsidR="00E214A7" w:rsidRPr="000C4256" w:rsidRDefault="00E214A7" w:rsidP="00C65432">
            <w:pPr>
              <w:spacing w:before="40" w:after="40" w:line="240" w:lineRule="auto"/>
              <w:jc w:val="left"/>
              <w:rPr>
                <w:rFonts w:eastAsia="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27266952" w14:textId="3E717075"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ỗi khách hàng phải được gán một "Mã định danh" duy nhất trong hệ thống.</w:t>
            </w:r>
          </w:p>
          <w:p w14:paraId="07A330F4"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ỗi khách hàng chỉ có một "Hồ sơ công nợ" riêng biệt.</w:t>
            </w:r>
          </w:p>
          <w:p w14:paraId="1A99C308"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Chức năng "Quản lý công nợ" chỉ được kích hoạt khi khách hàng có từ 2 "Giao dịch mua hàng" trở lên.</w:t>
            </w:r>
          </w:p>
          <w:p w14:paraId="17DBBAD6"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Khi truy cập vào chức năng công nợ của khách hàng chưa đủ 2 giao dịch, hệ thống phải hiển thị thông báo: "Khách hàng chưa đủ điều kiện để tạo công nợ."</w:t>
            </w:r>
          </w:p>
        </w:tc>
      </w:tr>
      <w:tr w:rsidR="00181AE0" w:rsidRPr="000C4256" w14:paraId="0952FD10" w14:textId="77777777" w:rsidTr="00E214A7">
        <w:trPr>
          <w:trHeight w:val="48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5CF18889"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Tự động phát sinh và cập nhật công nợ</w:t>
            </w:r>
          </w:p>
        </w:tc>
        <w:tc>
          <w:tcPr>
            <w:tcW w:w="0" w:type="auto"/>
            <w:tcBorders>
              <w:top w:val="single" w:sz="8" w:space="0" w:color="000000"/>
              <w:left w:val="single" w:sz="8" w:space="0" w:color="000000"/>
              <w:bottom w:val="single" w:sz="8" w:space="0" w:color="000000"/>
              <w:right w:val="single" w:sz="8" w:space="0" w:color="000000"/>
            </w:tcBorders>
          </w:tcPr>
          <w:p w14:paraId="197D29A4" w14:textId="77777777" w:rsidR="00E214A7" w:rsidRPr="000C4256" w:rsidRDefault="00E214A7" w:rsidP="00C65432">
            <w:pPr>
              <w:spacing w:before="40" w:after="40" w:line="240" w:lineRule="auto"/>
              <w:jc w:val="left"/>
              <w:rPr>
                <w:rFonts w:eastAsia="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390FD79F" w14:textId="4E792B41"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ột bản ghi "Công nợ" phải được tự động tạo khi một "Giao dịch bán hàng" được ghi nhận với trạng thái "Chưa thanh toán đầy đủ".</w:t>
            </w:r>
          </w:p>
          <w:p w14:paraId="2FCFBF29"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ột bản ghi "Công nợ" phải được tự động tạo khi một "Giao dịch nhập hàng" từ nhà cung cấp được hoàn tất.</w:t>
            </w:r>
          </w:p>
          <w:p w14:paraId="4FE55DE9"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ọi "Giao dịch thanh toán" (tiền mặt/chuyển khoản) phải được ghi nhận để cập nhật "Trạng thái nợ" của công nợ liên quan.</w:t>
            </w:r>
          </w:p>
          <w:p w14:paraId="2D50A191"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Số dư công nợ" phải được hệ thống tự động tính toán lại ngay lập tức sau mỗi lần có giao dịch thanh toán hoặc điều chỉnh.</w:t>
            </w:r>
          </w:p>
        </w:tc>
      </w:tr>
      <w:tr w:rsidR="00181AE0" w:rsidRPr="000C4256" w14:paraId="1B9E13F9" w14:textId="77777777" w:rsidTr="00E214A7">
        <w:trPr>
          <w:trHeight w:val="48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4FC309EE"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lastRenderedPageBreak/>
              <w:t>Kiểm soát quyền điều chỉnh và lưu vết lịch sử</w:t>
            </w:r>
          </w:p>
        </w:tc>
        <w:tc>
          <w:tcPr>
            <w:tcW w:w="0" w:type="auto"/>
            <w:tcBorders>
              <w:top w:val="single" w:sz="8" w:space="0" w:color="000000"/>
              <w:left w:val="single" w:sz="8" w:space="0" w:color="000000"/>
              <w:bottom w:val="single" w:sz="8" w:space="0" w:color="000000"/>
              <w:right w:val="single" w:sz="8" w:space="0" w:color="000000"/>
            </w:tcBorders>
          </w:tcPr>
          <w:p w14:paraId="05DB36A7" w14:textId="77777777" w:rsidR="00E214A7" w:rsidRPr="000C4256" w:rsidRDefault="00E214A7" w:rsidP="00C65432">
            <w:pPr>
              <w:spacing w:before="40" w:after="40" w:line="240" w:lineRule="auto"/>
              <w:jc w:val="left"/>
              <w:rPr>
                <w:rFonts w:eastAsia="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0860D55E" w14:textId="71B347ED"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Chỉ người dùng có quyền "Chủ" được hiển thị và có thể thao tác các chức năng "Điều chỉnh nợ" và "Gia hạn nợ".</w:t>
            </w:r>
          </w:p>
          <w:p w14:paraId="05E62BD4"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ọi thay đổi về số tiền nợ, hạn nợ, hoặc trạng thái nợ phải được ghi lại tự động vào bảng "Lịch sử thay đổi công nợ".</w:t>
            </w:r>
          </w:p>
          <w:p w14:paraId="6A2C0BBA"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ỗi lần "Cập nhật thanh toán" phải ghi lại "Thời gian", "Hình thức thanh toán", và "Người thực hiện" vào lịch sử công nợ.</w:t>
            </w:r>
          </w:p>
          <w:p w14:paraId="36CAC2C0"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ọi "Điều chỉnh công nợ" sau khi đối chiếu phải được lưu lại "Người thực hiện", "Lý do", và "Thời gian điều chỉnh".</w:t>
            </w:r>
          </w:p>
        </w:tc>
      </w:tr>
      <w:tr w:rsidR="00181AE0" w:rsidRPr="000C4256" w14:paraId="43F8C8EC" w14:textId="77777777" w:rsidTr="00E214A7">
        <w:trPr>
          <w:trHeight w:val="63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1A70F13B"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Cấu hình chính sách nợ và gửi cảnh báo tự động</w:t>
            </w:r>
          </w:p>
        </w:tc>
        <w:tc>
          <w:tcPr>
            <w:tcW w:w="0" w:type="auto"/>
            <w:tcBorders>
              <w:top w:val="single" w:sz="8" w:space="0" w:color="000000"/>
              <w:left w:val="single" w:sz="8" w:space="0" w:color="000000"/>
              <w:bottom w:val="single" w:sz="8" w:space="0" w:color="000000"/>
              <w:right w:val="single" w:sz="8" w:space="0" w:color="000000"/>
            </w:tcBorders>
          </w:tcPr>
          <w:p w14:paraId="4B8C530B" w14:textId="77777777" w:rsidR="00E214A7" w:rsidRPr="000C4256" w:rsidRDefault="00E214A7" w:rsidP="00C65432">
            <w:pPr>
              <w:spacing w:before="40" w:after="40" w:line="240" w:lineRule="auto"/>
              <w:jc w:val="left"/>
              <w:rPr>
                <w:rFonts w:eastAsia="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79E319A1" w14:textId="45CC5958"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Người dùng có quyền "Chủ" được phép truy cập vào màn hình "Cấu hình chính sách nợ".</w:t>
            </w:r>
          </w:p>
          <w:p w14:paraId="185B3458"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ỗi "Chính sách nợ" bắt buộc phải có các trường: "Số ngày cho nợ", "Mức lãi phạt", và "Mẫu nội dung nhắc nợ".</w:t>
            </w:r>
          </w:p>
          <w:p w14:paraId="7DF3DB5F"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Hệ thống phải tự động gửi "Cảnh báo công nợ đến hạn" dựa trên chính sách được cấu hình.</w:t>
            </w:r>
          </w:p>
          <w:p w14:paraId="0F33CFB0"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Hệ thống phải hỗ trợ cài đặt ít nhất 3 kênh nhận cảnh báo: "Ứng dụng nội bộ", "Zalo", và "Email".</w:t>
            </w:r>
          </w:p>
          <w:p w14:paraId="51B3564C"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Danh sách "Công nợ đến hạn/quá hạn" phải được cập nhật và hiển thị theo thời gian thực.</w:t>
            </w:r>
          </w:p>
          <w:p w14:paraId="680286C3"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ỗi lần "Gửi nhắc nợ" phải được ghi nhận "Người gửi", "Thời gian gửi", "Kênh gửi", và "Nội dung" đã gửi.</w:t>
            </w:r>
          </w:p>
        </w:tc>
      </w:tr>
      <w:tr w:rsidR="00181AE0" w:rsidRPr="000C4256" w14:paraId="16777F9E" w14:textId="77777777" w:rsidTr="00E214A7">
        <w:trPr>
          <w:trHeight w:val="5940"/>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3A40D6A8"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lastRenderedPageBreak/>
              <w:t>Truy cập, lập và xuất báo cáo công nợ</w:t>
            </w:r>
          </w:p>
        </w:tc>
        <w:tc>
          <w:tcPr>
            <w:tcW w:w="0" w:type="auto"/>
            <w:tcBorders>
              <w:top w:val="single" w:sz="8" w:space="0" w:color="000000"/>
              <w:left w:val="single" w:sz="8" w:space="0" w:color="000000"/>
              <w:bottom w:val="single" w:sz="8" w:space="0" w:color="000000"/>
              <w:right w:val="single" w:sz="8" w:space="0" w:color="000000"/>
            </w:tcBorders>
          </w:tcPr>
          <w:p w14:paraId="6F4BDF91" w14:textId="77777777" w:rsidR="00E214A7" w:rsidRPr="000C4256" w:rsidRDefault="00E214A7" w:rsidP="00C65432">
            <w:pPr>
              <w:spacing w:before="40" w:after="40" w:line="240" w:lineRule="auto"/>
              <w:jc w:val="left"/>
              <w:rPr>
                <w:rFonts w:eastAsia="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6477CB76" w14:textId="615AB12C"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Chỉ người dùng có quyền "Chủ" được phép truy cập vào màn hình "Báo cáo công nợ".</w:t>
            </w:r>
          </w:p>
          <w:p w14:paraId="62C5654D"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Báo cáo "Công nợ phải thu, phải trả" phải được tổng hợp dữ liệu từ các bảng "Giao dịch" và "Công nợ".</w:t>
            </w:r>
          </w:p>
          <w:p w14:paraId="49CC2957"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Báo cáo phải cung cấp chức năng "Lọc" theo: Khách hàng/NCC, Khoảng thời gian, và Trạng thái thanh toán.</w:t>
            </w:r>
          </w:p>
          <w:p w14:paraId="385ADDCD"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Dữ liệu trong báo cáo phải phản ánh ngay lập tức mọi thay đổi về công nợ và thanh toán.</w:t>
            </w:r>
          </w:p>
          <w:p w14:paraId="10FBCA3B"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Hệ thống phải ghi lại "Nhật ký xuất báo cáo" mỗi khi người dùng thực hiện xuất file hoặc gửi email.</w:t>
            </w:r>
          </w:p>
          <w:p w14:paraId="2689FB39"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Báo cáo phải có thể được "Xuất ra file PDF" hoặc "Gửi trực tiếp qua Email" cho đối tác.</w:t>
            </w:r>
          </w:p>
        </w:tc>
      </w:tr>
      <w:tr w:rsidR="00181AE0" w:rsidRPr="000C4256" w14:paraId="362C7776" w14:textId="77777777" w:rsidTr="00E214A7">
        <w:trPr>
          <w:trHeight w:val="6315"/>
        </w:trPr>
        <w:tc>
          <w:tcPr>
            <w:tcW w:w="0" w:type="auto"/>
            <w:tcBorders>
              <w:top w:val="single" w:sz="8" w:space="0" w:color="000000"/>
              <w:left w:val="single" w:sz="8" w:space="0" w:color="000000"/>
              <w:bottom w:val="single" w:sz="8" w:space="0" w:color="000000"/>
              <w:right w:val="single" w:sz="8" w:space="0" w:color="000000"/>
            </w:tcBorders>
            <w:tcMar>
              <w:top w:w="160" w:type="dxa"/>
              <w:left w:w="0" w:type="dxa"/>
              <w:bottom w:w="160" w:type="dxa"/>
              <w:right w:w="240" w:type="dxa"/>
            </w:tcMar>
            <w:hideMark/>
          </w:tcPr>
          <w:p w14:paraId="016795F0"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Đối chiếu và xác nhận công nợ với đối tác</w:t>
            </w:r>
          </w:p>
        </w:tc>
        <w:tc>
          <w:tcPr>
            <w:tcW w:w="0" w:type="auto"/>
            <w:tcBorders>
              <w:top w:val="single" w:sz="8" w:space="0" w:color="000000"/>
              <w:left w:val="single" w:sz="8" w:space="0" w:color="000000"/>
              <w:bottom w:val="single" w:sz="8" w:space="0" w:color="000000"/>
              <w:right w:val="single" w:sz="8" w:space="0" w:color="000000"/>
            </w:tcBorders>
          </w:tcPr>
          <w:p w14:paraId="60CEE9D6" w14:textId="77777777" w:rsidR="00E214A7" w:rsidRPr="000C4256" w:rsidRDefault="00E214A7" w:rsidP="00C65432">
            <w:pPr>
              <w:spacing w:before="40" w:after="40" w:line="240" w:lineRule="auto"/>
              <w:jc w:val="left"/>
              <w:rPr>
                <w:rFonts w:eastAsia="Times New Roman"/>
                <w:szCs w:val="24"/>
                <w:lang w:eastAsia="zh-CN"/>
              </w:rPr>
            </w:pPr>
          </w:p>
        </w:tc>
        <w:tc>
          <w:tcPr>
            <w:tcW w:w="0" w:type="auto"/>
            <w:tcBorders>
              <w:top w:val="single" w:sz="8" w:space="0" w:color="000000"/>
              <w:left w:val="single" w:sz="8" w:space="0" w:color="000000"/>
              <w:bottom w:val="single" w:sz="8" w:space="0" w:color="000000"/>
              <w:right w:val="single" w:sz="8" w:space="0" w:color="000000"/>
            </w:tcBorders>
            <w:tcMar>
              <w:top w:w="160" w:type="dxa"/>
              <w:left w:w="240" w:type="dxa"/>
              <w:bottom w:w="160" w:type="dxa"/>
              <w:right w:w="0" w:type="dxa"/>
            </w:tcMar>
            <w:hideMark/>
          </w:tcPr>
          <w:p w14:paraId="7DEFBAE0" w14:textId="4CCC9DCF"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Hệ thống phải cho phép "Tạo đề nghị đối chiếu" theo chu kỳ (Tháng/Quý/Năm) hoặc thủ công.</w:t>
            </w:r>
          </w:p>
          <w:p w14:paraId="70E12766"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Mỗi "Đề nghị đối chiếu" phải bao gồm: Thông tin đối tác, Kỳ đối chiếu, Số dư đầu kỳ, Phát sinh trong kỳ, Số dư cuối kỳ.</w:t>
            </w:r>
          </w:p>
          <w:p w14:paraId="08B15B62"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Chỉ người dùng có quyền "Chủ" được phép thực hiện "Gửi xác nhận công nợ" ra bên ngoài hệ thống.</w:t>
            </w:r>
          </w:p>
          <w:p w14:paraId="170B84AA"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Hệ thống phải hỗ trợ gửi xác nhận qua "Email", "Tin nhắn nội bộ", hoặc "In phiếu đối chiếu".</w:t>
            </w:r>
          </w:p>
          <w:p w14:paraId="2FED1ADE" w14:textId="77777777" w:rsidR="00E214A7" w:rsidRPr="000C4256" w:rsidRDefault="00E214A7" w:rsidP="00C65432">
            <w:pPr>
              <w:spacing w:before="40" w:after="40" w:line="240" w:lineRule="auto"/>
              <w:jc w:val="left"/>
              <w:rPr>
                <w:rFonts w:eastAsia="Times New Roman"/>
                <w:szCs w:val="24"/>
                <w:lang w:eastAsia="zh-CN"/>
              </w:rPr>
            </w:pPr>
            <w:r w:rsidRPr="000C4256">
              <w:rPr>
                <w:rFonts w:eastAsia="Times New Roman"/>
                <w:szCs w:val="24"/>
                <w:lang w:eastAsia="zh-CN"/>
              </w:rPr>
              <w:t>Khi nhận phản hồi, hệ thống phải cho phép cập nhật "Trạng thái đối chiếu" thành một trong các giá trị: "Đồng ý", "Sai lệch", "Chờ phản hồi".</w:t>
            </w:r>
          </w:p>
        </w:tc>
      </w:tr>
    </w:tbl>
    <w:p w14:paraId="21BF80C4" w14:textId="77777777" w:rsidR="00222A1C" w:rsidRPr="000C4256" w:rsidRDefault="00222A1C" w:rsidP="00C65432">
      <w:pPr>
        <w:spacing w:before="40" w:after="40"/>
        <w:rPr>
          <w:szCs w:val="24"/>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691"/>
        <w:gridCol w:w="7649"/>
      </w:tblGrid>
      <w:tr w:rsidR="00181AE0" w:rsidRPr="000C4256" w14:paraId="6375E347" w14:textId="77777777" w:rsidTr="00E232BD">
        <w:trPr>
          <w:trHeight w:val="500"/>
        </w:trPr>
        <w:tc>
          <w:tcPr>
            <w:tcW w:w="1691"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74DF001C" w14:textId="77777777" w:rsidR="00C55FA9" w:rsidRPr="000C4256" w:rsidRDefault="00C55FA9" w:rsidP="00C65432">
            <w:pPr>
              <w:spacing w:before="40" w:after="40" w:line="240" w:lineRule="auto"/>
              <w:jc w:val="center"/>
              <w:rPr>
                <w:rFonts w:eastAsia="Times New Roman"/>
                <w:szCs w:val="24"/>
                <w:lang w:eastAsia="zh-CN"/>
              </w:rPr>
            </w:pPr>
            <w:r w:rsidRPr="000C4256">
              <w:rPr>
                <w:rFonts w:eastAsia="Times New Roman"/>
                <w:b/>
                <w:bCs/>
                <w:szCs w:val="24"/>
                <w:lang w:eastAsia="zh-CN"/>
              </w:rPr>
              <w:t>ID</w:t>
            </w:r>
          </w:p>
        </w:tc>
        <w:tc>
          <w:tcPr>
            <w:tcW w:w="7649"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A142FAE" w14:textId="77777777" w:rsidR="00C55FA9" w:rsidRPr="000C4256" w:rsidRDefault="00C55FA9" w:rsidP="00C65432">
            <w:pPr>
              <w:spacing w:before="40" w:after="40" w:line="240" w:lineRule="auto"/>
              <w:jc w:val="center"/>
              <w:rPr>
                <w:rFonts w:eastAsia="Times New Roman"/>
                <w:szCs w:val="24"/>
                <w:lang w:eastAsia="zh-CN"/>
              </w:rPr>
            </w:pPr>
            <w:r w:rsidRPr="000C4256">
              <w:rPr>
                <w:rFonts w:eastAsia="Times New Roman"/>
                <w:b/>
                <w:bCs/>
                <w:szCs w:val="24"/>
                <w:lang w:eastAsia="zh-CN"/>
              </w:rPr>
              <w:t>Business Rules</w:t>
            </w:r>
          </w:p>
        </w:tc>
      </w:tr>
      <w:tr w:rsidR="00181AE0" w:rsidRPr="000C4256" w14:paraId="2BC415FE"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CF60E"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1</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85A10"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Mỗi khách hàng đều có mã định danh duy nhất và hồ sơ công nợ riêng.</w:t>
            </w:r>
          </w:p>
        </w:tc>
      </w:tr>
      <w:tr w:rsidR="00181AE0" w:rsidRPr="000C4256" w14:paraId="06045E35"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C869F"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2</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530F7"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ông nợ được tạo khi phát sinh giao dịch bán hàng chưa thanh toán đầy đủ.</w:t>
            </w:r>
          </w:p>
        </w:tc>
      </w:tr>
      <w:tr w:rsidR="00181AE0" w:rsidRPr="000C4256" w14:paraId="74605C8A"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ECEFF"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3</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8123D"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ác giao dịch thanh toán (tiền mặt hoặc chuyển khoản) được ghi nhận để cập nhật trạng thái nợ.</w:t>
            </w:r>
          </w:p>
        </w:tc>
      </w:tr>
      <w:tr w:rsidR="00181AE0" w:rsidRPr="000C4256" w14:paraId="256FEDBD"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B04AF"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4</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F6C71"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hỉ người có quyền “Chủ” mới có thể điều chỉnh hoặc gia hạn nợ.</w:t>
            </w:r>
          </w:p>
        </w:tc>
      </w:tr>
      <w:tr w:rsidR="00181AE0" w:rsidRPr="000C4256" w14:paraId="51FEA566"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03876"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5</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2E7AC"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Hệ thống tự động tính lại số dư công nợ sau mỗi lần cập nhật.</w:t>
            </w:r>
          </w:p>
        </w:tc>
      </w:tr>
      <w:tr w:rsidR="00181AE0" w:rsidRPr="000C4256" w14:paraId="706B3CAC"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C13E5"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6</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409DE"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Mọi thay đổi về công nợ phải được lưu trong “Lịch sử thay đổi công nợ”.</w:t>
            </w:r>
          </w:p>
        </w:tc>
      </w:tr>
      <w:tr w:rsidR="00181AE0" w:rsidRPr="000C4256" w14:paraId="1D9C8C03"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38712"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7</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1AFA7"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hức năng “Quản lý công nợ khách hàng” chỉ áp dụng cho khách hàng đã có từ 2 giao dịch mua hàng trở lên trong hệ thống.</w:t>
            </w:r>
          </w:p>
        </w:tc>
      </w:tr>
      <w:tr w:rsidR="00181AE0" w:rsidRPr="000C4256" w14:paraId="03A6533B"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409C3"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8</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739EF"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Nếu khách hàng chưa đủ 2 lần mua hàng, hệ thống hiển thị thông báo: “Khách hàng chưa đủ điều kiện để tạo công nợ.”</w:t>
            </w:r>
          </w:p>
        </w:tc>
      </w:tr>
      <w:tr w:rsidR="00181AE0" w:rsidRPr="000C4256" w14:paraId="10CBE844"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3A3E6"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09</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38180"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Mỗi giao dịch nhập hàng từ nhà cung cấp phải tự động sinh công nợ tương ứng trong hệ thống.</w:t>
            </w:r>
          </w:p>
        </w:tc>
      </w:tr>
      <w:tr w:rsidR="00181AE0" w:rsidRPr="000C4256" w14:paraId="10A9E636"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A273B"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0</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FFAEC"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hỉ người có quyền “Chủ” mới được phép điều chỉnh, gia hạn.</w:t>
            </w:r>
          </w:p>
        </w:tc>
      </w:tr>
      <w:tr w:rsidR="00181AE0" w:rsidRPr="000C4256" w14:paraId="346F63C4"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15B1D"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1</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15BE7"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Việc cập nhật tình trạng thanh toán phải được ghi lại trong lịch sử công nợ (ngày, hình thức thanh toán, người thực hiện).</w:t>
            </w:r>
          </w:p>
        </w:tc>
      </w:tr>
      <w:tr w:rsidR="00181AE0" w:rsidRPr="000C4256" w14:paraId="23521EB3"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32E8B"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lastRenderedPageBreak/>
              <w:t>BR-UC6-12</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D6A42"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ông nợ đến hạn phải được hệ thống tự động thông báo.</w:t>
            </w:r>
          </w:p>
        </w:tc>
      </w:tr>
      <w:tr w:rsidR="00181AE0" w:rsidRPr="000C4256" w14:paraId="7F96C15A"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07FC4"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3</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2384E"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Hệ thống cho phép người có quyền “Chủ” cấu hình các chính sách nợ.</w:t>
            </w:r>
          </w:p>
        </w:tc>
      </w:tr>
      <w:tr w:rsidR="00181AE0" w:rsidRPr="000C4256" w14:paraId="175895AC"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4A2AA"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4</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12F18"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Mỗi chính sách nợ bao gồm: số ngày cho nợ, mức lãi phạt (nếu có), và mẫu nội dung nhắc nợ.</w:t>
            </w:r>
          </w:p>
        </w:tc>
      </w:tr>
      <w:tr w:rsidR="00181AE0" w:rsidRPr="000C4256" w14:paraId="0133EAFE"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294D1"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5</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3EBA6"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Hệ thống cho phép cài đặt nhiều kênh nhận cảnh báo (ứng dụng nội bộ, Zalo, email).</w:t>
            </w:r>
          </w:p>
        </w:tc>
      </w:tr>
      <w:tr w:rsidR="00181AE0" w:rsidRPr="000C4256" w14:paraId="15B4AFE3"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AC1C7"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6</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8CF47"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Danh sách công nợ đến hạn hoặc quá hạn được hệ thống cập nhật theo thời gian thực.</w:t>
            </w:r>
          </w:p>
        </w:tc>
      </w:tr>
      <w:tr w:rsidR="00181AE0" w:rsidRPr="000C4256" w14:paraId="793E1CBC"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C49D1"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7</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8B329"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Việc gửi nhắc nợ phải được ghi nhận lịch sử (người gửi, thời gian, kênh gửi, nội dung).</w:t>
            </w:r>
          </w:p>
        </w:tc>
      </w:tr>
      <w:tr w:rsidR="00181AE0" w:rsidRPr="000C4256" w14:paraId="03E61A2D"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1476A"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8</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D95BD"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Người dùng chỉ có thể chỉnh sửa cấu hình cảnh báo nếu có quyền được phân công.</w:t>
            </w:r>
          </w:p>
        </w:tc>
      </w:tr>
      <w:tr w:rsidR="00181AE0" w:rsidRPr="000C4256" w14:paraId="63862434"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6F1C3"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19</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58F45"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Hệ thống chỉ cho phép người dùng có quyền “Chủ” truy cập chức năng báo cáo công nợ.</w:t>
            </w:r>
          </w:p>
        </w:tc>
      </w:tr>
      <w:tr w:rsidR="00181AE0" w:rsidRPr="000C4256" w14:paraId="19426FF2"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7CC70"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0</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AAD99"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áo cáo công nợ phải thu, phải trả được tổng hợp từ dữ liệu giao dịch và công nợ hiện có.</w:t>
            </w:r>
          </w:p>
        </w:tc>
      </w:tr>
      <w:tr w:rsidR="00181AE0" w:rsidRPr="000C4256" w14:paraId="54F40A85"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D5495"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1</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29E69"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Hệ thống cho phép lọc, sắp xếp và tìm kiếm báo cáo theo khách hàng, nhà cung cấp, khoảng thời gian, hoặc trạng thái thanh toán.</w:t>
            </w:r>
          </w:p>
        </w:tc>
      </w:tr>
      <w:tr w:rsidR="00181AE0" w:rsidRPr="000C4256" w14:paraId="0A9D38C1"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46B35"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2</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19065"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Dữ liệu trong báo cáo phải đồng bộ thời gian thực với các cập nhật công nợ và thanh toán.</w:t>
            </w:r>
          </w:p>
        </w:tc>
      </w:tr>
      <w:tr w:rsidR="00181AE0" w:rsidRPr="000C4256" w14:paraId="7C6F44B9"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6F138"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3</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0D885"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Mọi thao tác xuất báo cáo hoặc gửi email sao kê đều được ghi nhận nhật ký hệ thống.</w:t>
            </w:r>
          </w:p>
        </w:tc>
      </w:tr>
      <w:tr w:rsidR="00181AE0" w:rsidRPr="000C4256" w14:paraId="38A2B89F"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C6850"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lastRenderedPageBreak/>
              <w:t>BR-UC6-24</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AAFB0"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ác báo cáo có thể được xuất ra định dạng PDF, hoặc gửi trực tiếp qua email cho người nhận.</w:t>
            </w:r>
          </w:p>
        </w:tc>
      </w:tr>
      <w:tr w:rsidR="00181AE0" w:rsidRPr="000C4256" w14:paraId="462B6CF1"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182C1"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5</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1FB88"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Hệ thống cho phép tạo đề nghị đối chiếu công nợ theo chu kỳ (tháng, quý, năm) hoặc theo yêu cầu.</w:t>
            </w:r>
          </w:p>
        </w:tc>
      </w:tr>
      <w:tr w:rsidR="00181AE0" w:rsidRPr="000C4256" w14:paraId="1CAFCE22"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F3FE8"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6</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35F66"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Chỉ người dùng có quyền “Chủ” mới được gửi xác nhận công nợ ra ngoài.</w:t>
            </w:r>
          </w:p>
        </w:tc>
      </w:tr>
      <w:tr w:rsidR="00181AE0" w:rsidRPr="000C4256" w14:paraId="02099DF6"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3AE6B"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7</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6FDF7"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Mỗi đề nghị đối chiếu bao gồm thông tin khách hàng/NCC, kỳ đối chiếu, số dư đầu kỳ, phát sinh trong kỳ, số dư cuối kỳ.</w:t>
            </w:r>
          </w:p>
        </w:tc>
      </w:tr>
      <w:tr w:rsidR="00181AE0" w:rsidRPr="000C4256" w14:paraId="0A44758F"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DA6CE"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8</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50EC5"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Hệ thống cho phép gửi xác nhận qua email, trong hệ thống hoặc in phiếu đối chiếu.</w:t>
            </w:r>
          </w:p>
        </w:tc>
      </w:tr>
      <w:tr w:rsidR="00181AE0" w:rsidRPr="000C4256" w14:paraId="308D671D"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EA831"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29</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7574F"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Khi nhận phản hồi từ khách hàng/NCC, hệ thống phải ghi nhận kết quả và cập nhật trạng thái đối chiếu (“Đồng ý”, “Sai lệch”, “Chờ phản hồi”).</w:t>
            </w:r>
          </w:p>
        </w:tc>
      </w:tr>
      <w:tr w:rsidR="00181AE0" w:rsidRPr="000C4256" w14:paraId="12AB39CF" w14:textId="77777777" w:rsidTr="003E1C4C">
        <w:trPr>
          <w:trHeight w:val="785"/>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98F4A"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BR-UC6-30</w:t>
            </w:r>
          </w:p>
        </w:tc>
        <w:tc>
          <w:tcPr>
            <w:tcW w:w="76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AD5DC" w14:textId="77777777" w:rsidR="00C55FA9" w:rsidRPr="000C4256" w:rsidRDefault="00C55FA9" w:rsidP="00C65432">
            <w:pPr>
              <w:spacing w:before="40" w:after="40" w:line="240" w:lineRule="auto"/>
              <w:rPr>
                <w:rFonts w:eastAsia="Times New Roman"/>
                <w:szCs w:val="24"/>
                <w:lang w:eastAsia="zh-CN"/>
              </w:rPr>
            </w:pPr>
            <w:r w:rsidRPr="000C4256">
              <w:rPr>
                <w:rFonts w:eastAsia="Times New Roman"/>
                <w:szCs w:val="24"/>
                <w:lang w:eastAsia="zh-CN"/>
              </w:rPr>
              <w:t>Mọi lần điều chỉnh công nợ sau phản hồi phải được lưu vết lịch sử (người thực hiện, lý do, thời gian).</w:t>
            </w:r>
          </w:p>
        </w:tc>
      </w:tr>
    </w:tbl>
    <w:p w14:paraId="4D31B35C" w14:textId="343592D9" w:rsidR="003E1C4C" w:rsidRPr="000C4256" w:rsidRDefault="003E1C4C" w:rsidP="00C65432">
      <w:pPr>
        <w:pStyle w:val="Heading3"/>
        <w:spacing w:after="40"/>
        <w:rPr>
          <w:rFonts w:cs="Times New Roman"/>
          <w:color w:val="auto"/>
        </w:rPr>
      </w:pPr>
      <w:bookmarkStart w:id="72" w:name="_Toc216042201"/>
      <w:r w:rsidRPr="000C4256">
        <w:rPr>
          <w:rFonts w:cs="Times New Roman"/>
          <w:color w:val="auto"/>
        </w:rPr>
        <w:t>Quản lý công nợ khách hàng</w:t>
      </w:r>
      <w:bookmarkEnd w:id="72"/>
    </w:p>
    <w:p w14:paraId="06BAA6AB" w14:textId="77777777" w:rsidR="003E1C4C" w:rsidRPr="000C4256" w:rsidRDefault="003E1C4C" w:rsidP="00C65432">
      <w:pPr>
        <w:pStyle w:val="NormalWeb"/>
        <w:spacing w:before="40" w:beforeAutospacing="0" w:after="40" w:afterAutospacing="0"/>
        <w:jc w:val="both"/>
      </w:pPr>
      <w:r w:rsidRPr="000C4256">
        <w:t xml:space="preserve">Chức năng cho phép chủ quản lý toàn bộ quá trình công nợ của </w:t>
      </w:r>
      <w:r w:rsidRPr="000C4256">
        <w:rPr>
          <w:b/>
          <w:bCs/>
        </w:rPr>
        <w:t>khách hàng quen (đã mua từ 2 lần trở lên)</w:t>
      </w:r>
      <w:r w:rsidRPr="000C4256">
        <w:t>, bao gồm việc tạo mới, ghi nhận công nợ phát sinh, cập nhật tình trạng thanh toán, gia hạn hoặc điều chỉnh các khoản nợ. Mục tiêu nhằm đảm bảo dữ liệu công nợ luôn chính xác, minh bạch và hỗ trợ ra quyết định tài chính nhanh chóng.</w:t>
      </w:r>
    </w:p>
    <w:p w14:paraId="4198A438" w14:textId="2C3410CB"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62D4FF43" wp14:editId="3BB51003">
            <wp:extent cx="5735955" cy="5562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5955" cy="5562600"/>
                    </a:xfrm>
                    <a:prstGeom prst="rect">
                      <a:avLst/>
                    </a:prstGeom>
                    <a:noFill/>
                    <a:ln>
                      <a:noFill/>
                    </a:ln>
                  </pic:spPr>
                </pic:pic>
              </a:graphicData>
            </a:graphic>
          </wp:inline>
        </w:drawing>
      </w:r>
    </w:p>
    <w:p w14:paraId="17E0D7BB" w14:textId="50700BC1" w:rsidR="003E1C4C" w:rsidRPr="000C4256" w:rsidRDefault="003E1C4C" w:rsidP="00C65432">
      <w:pPr>
        <w:pStyle w:val="Heading4"/>
        <w:spacing w:after="40"/>
        <w:rPr>
          <w:rFonts w:cs="Times New Roman"/>
          <w:color w:val="auto"/>
          <w:szCs w:val="24"/>
        </w:rPr>
      </w:pPr>
      <w:bookmarkStart w:id="73" w:name="_Toc216042202"/>
      <w:r w:rsidRPr="000C4256">
        <w:rPr>
          <w:rFonts w:cs="Times New Roman"/>
          <w:color w:val="auto"/>
          <w:szCs w:val="24"/>
        </w:rPr>
        <w:t>Tạo công nợ khách hàng</w:t>
      </w:r>
      <w:bookmarkEnd w:id="73"/>
    </w:p>
    <w:tbl>
      <w:tblPr>
        <w:tblW w:w="0" w:type="auto"/>
        <w:tblCellMar>
          <w:top w:w="15" w:type="dxa"/>
          <w:left w:w="15" w:type="dxa"/>
          <w:bottom w:w="15" w:type="dxa"/>
          <w:right w:w="15" w:type="dxa"/>
        </w:tblCellMar>
        <w:tblLook w:val="04A0" w:firstRow="1" w:lastRow="0" w:firstColumn="1" w:lastColumn="0" w:noHBand="0" w:noVBand="1"/>
      </w:tblPr>
      <w:tblGrid>
        <w:gridCol w:w="1964"/>
        <w:gridCol w:w="7376"/>
      </w:tblGrid>
      <w:tr w:rsidR="00181AE0" w:rsidRPr="000C4256" w14:paraId="56923D8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0DD2E"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1E2B0" w14:textId="77777777" w:rsidR="003E1C4C" w:rsidRPr="000C4256" w:rsidRDefault="003E1C4C" w:rsidP="00C65432">
            <w:pPr>
              <w:pStyle w:val="NormalWeb"/>
              <w:spacing w:before="40" w:beforeAutospacing="0" w:after="40" w:afterAutospacing="0"/>
              <w:jc w:val="both"/>
            </w:pPr>
            <w:r w:rsidRPr="000C4256">
              <w:t>Mô tả</w:t>
            </w:r>
          </w:p>
        </w:tc>
      </w:tr>
      <w:tr w:rsidR="00181AE0" w:rsidRPr="000C4256" w14:paraId="65F84A4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F1160"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A6598" w14:textId="77777777" w:rsidR="003E1C4C" w:rsidRPr="000C4256" w:rsidRDefault="003E1C4C" w:rsidP="00C65432">
            <w:pPr>
              <w:pStyle w:val="Heading3"/>
              <w:numPr>
                <w:ilvl w:val="0"/>
                <w:numId w:val="0"/>
              </w:numPr>
              <w:spacing w:after="40"/>
              <w:ind w:left="720" w:hanging="720"/>
              <w:rPr>
                <w:rFonts w:cs="Times New Roman"/>
                <w:i/>
                <w:iCs/>
                <w:color w:val="auto"/>
              </w:rPr>
            </w:pPr>
            <w:bookmarkStart w:id="74" w:name="_Toc213618626"/>
            <w:bookmarkStart w:id="75" w:name="_Toc213622836"/>
            <w:bookmarkStart w:id="76" w:name="_Toc214398454"/>
            <w:bookmarkStart w:id="77" w:name="_Toc216042203"/>
            <w:r w:rsidRPr="000C4256">
              <w:rPr>
                <w:rFonts w:cs="Times New Roman"/>
                <w:iCs/>
                <w:color w:val="auto"/>
              </w:rPr>
              <w:t>6.1.1</w:t>
            </w:r>
            <w:bookmarkEnd w:id="74"/>
            <w:bookmarkEnd w:id="75"/>
            <w:bookmarkEnd w:id="76"/>
            <w:bookmarkEnd w:id="77"/>
          </w:p>
        </w:tc>
      </w:tr>
      <w:tr w:rsidR="00181AE0" w:rsidRPr="000C4256" w14:paraId="537EF8C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5E893"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80905" w14:textId="77777777" w:rsidR="003E1C4C" w:rsidRPr="000C4256" w:rsidRDefault="003E1C4C" w:rsidP="00C65432">
            <w:pPr>
              <w:pStyle w:val="NormalWeb"/>
              <w:spacing w:before="40" w:beforeAutospacing="0" w:after="40" w:afterAutospacing="0"/>
              <w:jc w:val="both"/>
            </w:pPr>
            <w:r w:rsidRPr="000C4256">
              <w:t>Tạo công nợ khách hàng</w:t>
            </w:r>
          </w:p>
        </w:tc>
      </w:tr>
      <w:tr w:rsidR="00181AE0" w:rsidRPr="000C4256" w14:paraId="4F77DEC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BE31B"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46EB4" w14:textId="77777777" w:rsidR="003E1C4C" w:rsidRPr="000C4256" w:rsidRDefault="003E1C4C" w:rsidP="00C65432">
            <w:pPr>
              <w:pStyle w:val="NormalWeb"/>
              <w:spacing w:before="40" w:beforeAutospacing="0" w:after="40" w:afterAutospacing="0"/>
              <w:jc w:val="both"/>
            </w:pPr>
            <w:r w:rsidRPr="000C4256">
              <w:t>Là chủ cửa hàng, tôi muốn ghi nhận công nợ phát sinh từ giao dịch bán hàng hoặc ghi nhận thủ công để theo dõi tình hình thanh toán và cập nhật số dư công nợ của khách hàng.</w:t>
            </w:r>
          </w:p>
        </w:tc>
      </w:tr>
      <w:tr w:rsidR="00181AE0" w:rsidRPr="000C4256" w14:paraId="4E357C2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B88DC" w14:textId="77777777" w:rsidR="003E1C4C" w:rsidRPr="000C4256" w:rsidRDefault="003E1C4C" w:rsidP="00C65432">
            <w:pPr>
              <w:pStyle w:val="NormalWeb"/>
              <w:spacing w:before="40" w:beforeAutospacing="0" w:after="40" w:afterAutospacing="0"/>
              <w:jc w:val="both"/>
            </w:pPr>
            <w:r w:rsidRPr="000C4256">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E3BB7"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4904CBA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89F22"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DD9AF"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2DBE47C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52DD7"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C7416" w14:textId="77777777" w:rsidR="003E1C4C" w:rsidRPr="000C4256" w:rsidRDefault="003E1C4C" w:rsidP="00C65432">
            <w:pPr>
              <w:pStyle w:val="NormalWeb"/>
              <w:spacing w:before="40" w:beforeAutospacing="0" w:after="40" w:afterAutospacing="0"/>
              <w:jc w:val="both"/>
            </w:pPr>
            <w:r w:rsidRPr="000C4256">
              <w:t>Phát sinh đơn hàng chưa thanh toán đầy đủ hoặc được ghi nhận thủ công.</w:t>
            </w:r>
          </w:p>
        </w:tc>
      </w:tr>
      <w:tr w:rsidR="00181AE0" w:rsidRPr="000C4256" w14:paraId="7248808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A58A"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C9B10" w14:textId="77777777" w:rsidR="003E1C4C" w:rsidRPr="000C4256" w:rsidRDefault="003E1C4C" w:rsidP="00C65432">
            <w:pPr>
              <w:pStyle w:val="NormalWeb"/>
              <w:spacing w:before="40" w:beforeAutospacing="0" w:after="40" w:afterAutospacing="0"/>
              <w:jc w:val="both"/>
            </w:pPr>
            <w:r w:rsidRPr="000C4256">
              <w:t>- Dữ liệu khách hàng tồn tại trong hệ thống.</w:t>
            </w:r>
          </w:p>
          <w:p w14:paraId="62159F6F" w14:textId="77777777" w:rsidR="003E1C4C" w:rsidRPr="000C4256" w:rsidRDefault="003E1C4C" w:rsidP="00C65432">
            <w:pPr>
              <w:pStyle w:val="NormalWeb"/>
              <w:spacing w:before="40" w:beforeAutospacing="0" w:after="40" w:afterAutospacing="0"/>
              <w:jc w:val="both"/>
            </w:pPr>
            <w:r w:rsidRPr="000C4256">
              <w:t>- Đơn hàng hợp lệ và có giá trị thanh toán.</w:t>
            </w:r>
          </w:p>
          <w:p w14:paraId="7292515E" w14:textId="77777777" w:rsidR="003E1C4C" w:rsidRPr="000C4256" w:rsidRDefault="003E1C4C" w:rsidP="00C65432">
            <w:pPr>
              <w:pStyle w:val="NormalWeb"/>
              <w:spacing w:before="40" w:beforeAutospacing="0" w:after="40" w:afterAutospacing="0"/>
              <w:jc w:val="both"/>
            </w:pPr>
            <w:r w:rsidRPr="000C4256">
              <w:t>- Khách hàng đã có ít nhất 2 giao dịch mua hàng trong hệ thống.</w:t>
            </w:r>
          </w:p>
        </w:tc>
      </w:tr>
      <w:tr w:rsidR="00181AE0" w:rsidRPr="000C4256" w14:paraId="1853834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6AA5B"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248A3" w14:textId="77777777" w:rsidR="003E1C4C" w:rsidRPr="000C4256" w:rsidRDefault="003E1C4C" w:rsidP="00C65432">
            <w:pPr>
              <w:pStyle w:val="NormalWeb"/>
              <w:spacing w:before="40" w:beforeAutospacing="0" w:after="40" w:afterAutospacing="0"/>
              <w:jc w:val="both"/>
            </w:pPr>
            <w:r w:rsidRPr="000C4256">
              <w:t>- Công nợ được tạo và lưu trong hệ thống.</w:t>
            </w:r>
          </w:p>
          <w:p w14:paraId="24597E6B" w14:textId="77777777" w:rsidR="003E1C4C" w:rsidRPr="000C4256" w:rsidRDefault="003E1C4C" w:rsidP="00C65432">
            <w:pPr>
              <w:pStyle w:val="NormalWeb"/>
              <w:spacing w:before="40" w:beforeAutospacing="0" w:after="40" w:afterAutospacing="0"/>
              <w:jc w:val="both"/>
            </w:pPr>
            <w:r w:rsidRPr="000C4256">
              <w:t>- Số dư công nợ của khách hàng được cập nhật.</w:t>
            </w:r>
          </w:p>
        </w:tc>
      </w:tr>
      <w:tr w:rsidR="00181AE0" w:rsidRPr="000C4256" w14:paraId="4F1914CA"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EE073"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59071" w14:textId="77777777" w:rsidR="003E1C4C" w:rsidRPr="000C4256" w:rsidRDefault="003E1C4C" w:rsidP="00C65432">
            <w:pPr>
              <w:pStyle w:val="NormalWeb"/>
              <w:spacing w:before="40" w:beforeAutospacing="0" w:after="40" w:afterAutospacing="0"/>
              <w:jc w:val="both"/>
            </w:pPr>
            <w:r w:rsidRPr="000C4256">
              <w:t>1. Chọn “Tạo công nợ khách hàng”.</w:t>
            </w:r>
          </w:p>
          <w:p w14:paraId="509311C5" w14:textId="77777777" w:rsidR="003E1C4C" w:rsidRPr="000C4256" w:rsidRDefault="003E1C4C" w:rsidP="00C65432">
            <w:pPr>
              <w:pStyle w:val="NormalWeb"/>
              <w:spacing w:before="40" w:beforeAutospacing="0" w:after="40" w:afterAutospacing="0"/>
              <w:jc w:val="both"/>
            </w:pPr>
            <w:r w:rsidRPr="000C4256">
              <w:t>2. Nhập thông tin đơn hàng, số tiền còn nợ, ngày đến hạn.</w:t>
            </w:r>
          </w:p>
          <w:p w14:paraId="351DA0C9" w14:textId="77777777" w:rsidR="003E1C4C" w:rsidRPr="000C4256" w:rsidRDefault="003E1C4C" w:rsidP="00C65432">
            <w:pPr>
              <w:pStyle w:val="NormalWeb"/>
              <w:spacing w:before="40" w:beforeAutospacing="0" w:after="40" w:afterAutospacing="0"/>
              <w:jc w:val="both"/>
            </w:pPr>
            <w:r w:rsidRPr="000C4256">
              <w:t>3. Xác nhận và lưu công nợ.</w:t>
            </w:r>
          </w:p>
          <w:p w14:paraId="4CAE2047" w14:textId="77777777" w:rsidR="003E1C4C" w:rsidRPr="000C4256" w:rsidRDefault="003E1C4C" w:rsidP="00C65432">
            <w:pPr>
              <w:pStyle w:val="NormalWeb"/>
              <w:spacing w:before="40" w:beforeAutospacing="0" w:after="40" w:afterAutospacing="0"/>
              <w:jc w:val="both"/>
            </w:pPr>
            <w:r w:rsidRPr="000C4256">
              <w:t>4. Hệ thống cập nhật số dư công nợ tổng của khách hàng.</w:t>
            </w:r>
          </w:p>
        </w:tc>
      </w:tr>
      <w:tr w:rsidR="00181AE0" w:rsidRPr="000C4256" w14:paraId="75DE689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F70C9"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69BF8" w14:textId="77777777" w:rsidR="003E1C4C" w:rsidRPr="000C4256" w:rsidRDefault="003E1C4C" w:rsidP="00C65432">
            <w:pPr>
              <w:pStyle w:val="NormalWeb"/>
              <w:spacing w:before="40" w:beforeAutospacing="0" w:after="40" w:afterAutospacing="0"/>
              <w:jc w:val="both"/>
            </w:pPr>
            <w:r w:rsidRPr="000C4256">
              <w:t>2a. Tự động lấy dữ liệu từ hóa đơn bán hàng chưa thanh toán.</w:t>
            </w:r>
          </w:p>
          <w:p w14:paraId="002A67D8" w14:textId="77777777" w:rsidR="003E1C4C" w:rsidRPr="000C4256" w:rsidRDefault="003E1C4C" w:rsidP="00C65432">
            <w:pPr>
              <w:pStyle w:val="NormalWeb"/>
              <w:spacing w:before="40" w:beforeAutospacing="0" w:after="40" w:afterAutospacing="0"/>
              <w:jc w:val="both"/>
            </w:pPr>
            <w:r w:rsidRPr="000C4256">
              <w:t>3a. Người dùng chọn “Lưu nháp” để bổ sung sau.</w:t>
            </w:r>
          </w:p>
        </w:tc>
      </w:tr>
      <w:tr w:rsidR="00181AE0" w:rsidRPr="000C4256" w14:paraId="3971B32F"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E44C3"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0DD01" w14:textId="77777777" w:rsidR="003E1C4C" w:rsidRPr="000C4256" w:rsidRDefault="003E1C4C" w:rsidP="00C65432">
            <w:pPr>
              <w:pStyle w:val="NormalWeb"/>
              <w:spacing w:before="40" w:beforeAutospacing="0" w:after="40" w:afterAutospacing="0"/>
              <w:jc w:val="both"/>
            </w:pPr>
            <w:r w:rsidRPr="000C4256">
              <w:t>1a. Nếu khách hàng không tồn tại → Hiển thị thông báo “Không tìm thấy khách hàng”.</w:t>
            </w:r>
          </w:p>
          <w:p w14:paraId="49AB6C6B" w14:textId="77777777" w:rsidR="003E1C4C" w:rsidRPr="000C4256" w:rsidRDefault="003E1C4C" w:rsidP="00C65432">
            <w:pPr>
              <w:pStyle w:val="NormalWeb"/>
              <w:spacing w:before="40" w:beforeAutospacing="0" w:after="40" w:afterAutospacing="0"/>
              <w:jc w:val="both"/>
            </w:pPr>
            <w:r w:rsidRPr="000C4256">
              <w:t>1b. Nếu khách hàng chưa đủ 2 lần mua → hiển thị thông báo “Khách hàng chưa đủ điều kiện để tạo công nợ.”</w:t>
            </w:r>
          </w:p>
          <w:p w14:paraId="506B24DB" w14:textId="77777777" w:rsidR="003E1C4C" w:rsidRPr="000C4256" w:rsidRDefault="003E1C4C" w:rsidP="00C65432">
            <w:pPr>
              <w:pStyle w:val="NormalWeb"/>
              <w:spacing w:before="40" w:beforeAutospacing="0" w:after="40" w:afterAutospacing="0"/>
              <w:jc w:val="both"/>
            </w:pPr>
            <w:r w:rsidRPr="000C4256">
              <w:t>3b. Nếu lưu thất bại → Hiển thị “Lưu công nợ không thành công, vui lòng thử lại”.</w:t>
            </w:r>
          </w:p>
        </w:tc>
      </w:tr>
      <w:tr w:rsidR="00181AE0" w:rsidRPr="000C4256" w14:paraId="4268978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3F2CE"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6B5C7" w14:textId="77777777" w:rsidR="003E1C4C" w:rsidRPr="000C4256" w:rsidRDefault="003E1C4C" w:rsidP="00C65432">
            <w:pPr>
              <w:pStyle w:val="NormalWeb"/>
              <w:spacing w:before="40" w:beforeAutospacing="0" w:after="40" w:afterAutospacing="0"/>
              <w:jc w:val="both"/>
            </w:pPr>
            <w:r w:rsidRPr="000C4256">
              <w:t>BR-UC6-01, BR-UC6-02, BR-UC6-03, BR-UC6-04, BR-UC6-05, BR-UC6-06, BR-UC6-07, BR-UC6-08</w:t>
            </w:r>
          </w:p>
        </w:tc>
      </w:tr>
      <w:tr w:rsidR="00181AE0" w:rsidRPr="000C4256" w14:paraId="6BA6909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A79E6"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3548D" w14:textId="77777777" w:rsidR="003E1C4C" w:rsidRPr="000C4256" w:rsidRDefault="003E1C4C" w:rsidP="00C65432">
            <w:pPr>
              <w:pStyle w:val="NormalWeb"/>
              <w:spacing w:before="40" w:beforeAutospacing="0" w:after="40" w:afterAutospacing="0"/>
              <w:jc w:val="both"/>
            </w:pPr>
            <w:r w:rsidRPr="000C4256">
              <w:t>- Lưu dữ liệu ≤ 2 giây.</w:t>
            </w:r>
          </w:p>
          <w:p w14:paraId="7B7FA9EB" w14:textId="77777777" w:rsidR="003E1C4C" w:rsidRPr="000C4256" w:rsidRDefault="003E1C4C" w:rsidP="00C65432">
            <w:pPr>
              <w:pStyle w:val="NormalWeb"/>
              <w:spacing w:before="40" w:beforeAutospacing="0" w:after="40" w:afterAutospacing="0"/>
              <w:jc w:val="both"/>
            </w:pPr>
            <w:r w:rsidRPr="000C4256">
              <w:t>- Giao diện thân thiện, dễ nhập liệu.</w:t>
            </w:r>
          </w:p>
        </w:tc>
      </w:tr>
    </w:tbl>
    <w:p w14:paraId="700599D7" w14:textId="77777777" w:rsidR="003E1C4C" w:rsidRPr="000C4256" w:rsidRDefault="003E1C4C" w:rsidP="00C65432">
      <w:pPr>
        <w:spacing w:before="40" w:after="40"/>
        <w:rPr>
          <w:szCs w:val="24"/>
        </w:rPr>
      </w:pPr>
    </w:p>
    <w:p w14:paraId="21EBB4BC" w14:textId="299986F5"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2051A59A" wp14:editId="2506F705">
            <wp:extent cx="2786380" cy="822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786380" cy="8229600"/>
                    </a:xfrm>
                    <a:prstGeom prst="rect">
                      <a:avLst/>
                    </a:prstGeom>
                    <a:noFill/>
                    <a:ln>
                      <a:noFill/>
                    </a:ln>
                  </pic:spPr>
                </pic:pic>
              </a:graphicData>
            </a:graphic>
          </wp:inline>
        </w:drawing>
      </w:r>
    </w:p>
    <w:p w14:paraId="6A814BDD" w14:textId="1D897C4F" w:rsidR="003E1C4C" w:rsidRPr="000C4256" w:rsidRDefault="003E1C4C" w:rsidP="00C65432">
      <w:pPr>
        <w:pStyle w:val="Heading4"/>
        <w:spacing w:after="40"/>
        <w:rPr>
          <w:rFonts w:cs="Times New Roman"/>
          <w:color w:val="auto"/>
          <w:szCs w:val="24"/>
        </w:rPr>
      </w:pPr>
      <w:bookmarkStart w:id="78" w:name="_Toc216042204"/>
      <w:r w:rsidRPr="000C4256">
        <w:rPr>
          <w:rFonts w:cs="Times New Roman"/>
          <w:color w:val="auto"/>
          <w:szCs w:val="24"/>
        </w:rPr>
        <w:lastRenderedPageBreak/>
        <w:t>Cập nhật tình trạng thanh toán</w:t>
      </w:r>
      <w:bookmarkEnd w:id="78"/>
    </w:p>
    <w:tbl>
      <w:tblPr>
        <w:tblW w:w="0" w:type="auto"/>
        <w:tblCellMar>
          <w:top w:w="15" w:type="dxa"/>
          <w:left w:w="15" w:type="dxa"/>
          <w:bottom w:w="15" w:type="dxa"/>
          <w:right w:w="15" w:type="dxa"/>
        </w:tblCellMar>
        <w:tblLook w:val="04A0" w:firstRow="1" w:lastRow="0" w:firstColumn="1" w:lastColumn="0" w:noHBand="0" w:noVBand="1"/>
      </w:tblPr>
      <w:tblGrid>
        <w:gridCol w:w="2046"/>
        <w:gridCol w:w="7294"/>
      </w:tblGrid>
      <w:tr w:rsidR="00181AE0" w:rsidRPr="000C4256" w14:paraId="700A1470"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846A2"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A9D86" w14:textId="77777777" w:rsidR="003E1C4C" w:rsidRPr="000C4256" w:rsidRDefault="003E1C4C" w:rsidP="00C65432">
            <w:pPr>
              <w:pStyle w:val="NormalWeb"/>
              <w:spacing w:before="40" w:beforeAutospacing="0" w:after="40" w:afterAutospacing="0"/>
              <w:jc w:val="both"/>
            </w:pPr>
            <w:r w:rsidRPr="000C4256">
              <w:t>Mô tả</w:t>
            </w:r>
          </w:p>
        </w:tc>
      </w:tr>
      <w:tr w:rsidR="00181AE0" w:rsidRPr="000C4256" w14:paraId="076EE778"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F0911"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BBF19" w14:textId="77777777" w:rsidR="003E1C4C" w:rsidRPr="000C4256" w:rsidRDefault="003E1C4C" w:rsidP="00C65432">
            <w:pPr>
              <w:pStyle w:val="NormalWeb"/>
              <w:spacing w:before="40" w:beforeAutospacing="0" w:after="40" w:afterAutospacing="0"/>
              <w:jc w:val="both"/>
            </w:pPr>
            <w:r w:rsidRPr="000C4256">
              <w:t>6.1.2</w:t>
            </w:r>
          </w:p>
        </w:tc>
      </w:tr>
      <w:tr w:rsidR="00181AE0" w:rsidRPr="000C4256" w14:paraId="5F4AFFDA"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2A1B6"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2A906" w14:textId="77777777" w:rsidR="003E1C4C" w:rsidRPr="000C4256" w:rsidRDefault="003E1C4C" w:rsidP="00C65432">
            <w:pPr>
              <w:pStyle w:val="NormalWeb"/>
              <w:spacing w:before="40" w:beforeAutospacing="0" w:after="40" w:afterAutospacing="0"/>
              <w:jc w:val="both"/>
            </w:pPr>
            <w:r w:rsidRPr="000C4256">
              <w:t>Cập nhật tình trạng thanh toán</w:t>
            </w:r>
          </w:p>
        </w:tc>
      </w:tr>
      <w:tr w:rsidR="00181AE0" w:rsidRPr="000C4256" w14:paraId="6C1143C1"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642A2"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72508" w14:textId="77777777" w:rsidR="003E1C4C" w:rsidRPr="000C4256" w:rsidRDefault="003E1C4C" w:rsidP="00C65432">
            <w:pPr>
              <w:pStyle w:val="NormalWeb"/>
              <w:spacing w:before="40" w:beforeAutospacing="0" w:after="40" w:afterAutospacing="0"/>
              <w:jc w:val="both"/>
            </w:pPr>
            <w:r w:rsidRPr="000C4256">
              <w:t>Là chủ cửa hàng, tôi muốn ghi nhận các khoản thu nợ bằng tiền mặt hoặc chuyển khoản để hệ thống cập nhật chính xác tình trạng công nợ của khách hàng</w:t>
            </w:r>
          </w:p>
          <w:p w14:paraId="42D47820" w14:textId="77777777" w:rsidR="003E1C4C" w:rsidRPr="000C4256" w:rsidRDefault="003E1C4C" w:rsidP="00C65432">
            <w:pPr>
              <w:pStyle w:val="NormalWeb"/>
              <w:spacing w:before="40" w:beforeAutospacing="0" w:after="40" w:afterAutospacing="0"/>
              <w:jc w:val="both"/>
            </w:pPr>
            <w:r w:rsidRPr="000C4256">
              <w:t>Là ngân hàng, tôi muốn đảm bảo các giao dịch chuyển khoản được tích hợp và đồng bộ đúng đắn với hệ thống để hỗ trợ việc cập nhật công nợ tức thì.</w:t>
            </w:r>
          </w:p>
        </w:tc>
      </w:tr>
      <w:tr w:rsidR="00181AE0" w:rsidRPr="000C4256" w14:paraId="3CAD77C6" w14:textId="77777777" w:rsidTr="003E1C4C">
        <w:trPr>
          <w:trHeight w:val="5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14509"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26946" w14:textId="77777777" w:rsidR="003E1C4C" w:rsidRPr="000C4256" w:rsidRDefault="003E1C4C" w:rsidP="00C65432">
            <w:pPr>
              <w:pStyle w:val="NormalWeb"/>
              <w:spacing w:before="40" w:beforeAutospacing="0" w:after="40" w:afterAutospacing="0"/>
              <w:jc w:val="both"/>
            </w:pPr>
            <w:r w:rsidRPr="000C4256">
              <w:t>Chủ cửa hàng, Ngân hàng</w:t>
            </w:r>
          </w:p>
        </w:tc>
      </w:tr>
      <w:tr w:rsidR="00181AE0" w:rsidRPr="000C4256" w14:paraId="71A2C4C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8BC7F"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43E9C"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40BB119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40BE5"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8FE92" w14:textId="77777777" w:rsidR="003E1C4C" w:rsidRPr="000C4256" w:rsidRDefault="003E1C4C" w:rsidP="00C65432">
            <w:pPr>
              <w:pStyle w:val="NormalWeb"/>
              <w:spacing w:before="40" w:beforeAutospacing="0" w:after="40" w:afterAutospacing="0"/>
              <w:jc w:val="both"/>
            </w:pPr>
            <w:r w:rsidRPr="000C4256">
              <w:t>Khi khách hàng thanh toán toàn bộ hoặc một phần công nợ.</w:t>
            </w:r>
          </w:p>
        </w:tc>
      </w:tr>
      <w:tr w:rsidR="00181AE0" w:rsidRPr="000C4256" w14:paraId="27AEC91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E8CB8"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957E4" w14:textId="77777777" w:rsidR="003E1C4C" w:rsidRPr="000C4256" w:rsidRDefault="003E1C4C" w:rsidP="00C65432">
            <w:pPr>
              <w:pStyle w:val="NormalWeb"/>
              <w:spacing w:before="40" w:beforeAutospacing="0" w:after="40" w:afterAutospacing="0"/>
              <w:jc w:val="both"/>
            </w:pPr>
            <w:r w:rsidRPr="000C4256">
              <w:t>- Công nợ khách hàng đã tồn tại.</w:t>
            </w:r>
          </w:p>
          <w:p w14:paraId="33FDB8FE" w14:textId="77777777" w:rsidR="003E1C4C" w:rsidRPr="000C4256" w:rsidRDefault="003E1C4C" w:rsidP="00C65432">
            <w:pPr>
              <w:pStyle w:val="NormalWeb"/>
              <w:spacing w:before="40" w:beforeAutospacing="0" w:after="40" w:afterAutospacing="0"/>
              <w:jc w:val="both"/>
            </w:pPr>
            <w:r w:rsidRPr="000C4256">
              <w:t>- Chứng từ thanh toán hợp lệ.</w:t>
            </w:r>
          </w:p>
        </w:tc>
      </w:tr>
      <w:tr w:rsidR="00181AE0" w:rsidRPr="000C4256" w14:paraId="48AE708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4F82D"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1D679" w14:textId="77777777" w:rsidR="003E1C4C" w:rsidRPr="000C4256" w:rsidRDefault="003E1C4C" w:rsidP="00C65432">
            <w:pPr>
              <w:pStyle w:val="NormalWeb"/>
              <w:spacing w:before="40" w:beforeAutospacing="0" w:after="40" w:afterAutospacing="0"/>
              <w:jc w:val="both"/>
            </w:pPr>
            <w:r w:rsidRPr="000C4256">
              <w:t>- Trạng thái công nợ được cập nhật.</w:t>
            </w:r>
          </w:p>
          <w:p w14:paraId="30DDD12D" w14:textId="77777777" w:rsidR="003E1C4C" w:rsidRPr="000C4256" w:rsidRDefault="003E1C4C" w:rsidP="00C65432">
            <w:pPr>
              <w:pStyle w:val="NormalWeb"/>
              <w:spacing w:before="40" w:beforeAutospacing="0" w:after="40" w:afterAutospacing="0"/>
              <w:jc w:val="both"/>
            </w:pPr>
            <w:r w:rsidRPr="000C4256">
              <w:t>- Lưu chứng từ thanh toán và nhật ký công nợ.</w:t>
            </w:r>
          </w:p>
        </w:tc>
      </w:tr>
      <w:tr w:rsidR="00181AE0" w:rsidRPr="000C4256" w14:paraId="06747BA5" w14:textId="77777777" w:rsidTr="003E1C4C">
        <w:trPr>
          <w:trHeight w:val="1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EF7CD"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565BD" w14:textId="77777777" w:rsidR="003E1C4C" w:rsidRPr="000C4256" w:rsidRDefault="003E1C4C" w:rsidP="00C65432">
            <w:pPr>
              <w:pStyle w:val="NormalWeb"/>
              <w:spacing w:before="40" w:beforeAutospacing="0" w:after="40" w:afterAutospacing="0"/>
              <w:jc w:val="both"/>
            </w:pPr>
            <w:r w:rsidRPr="000C4256">
              <w:t>1. Chọn công nợ cần cập nhật.</w:t>
            </w:r>
          </w:p>
          <w:p w14:paraId="11ECDD94" w14:textId="77777777" w:rsidR="003E1C4C" w:rsidRPr="000C4256" w:rsidRDefault="003E1C4C" w:rsidP="00C65432">
            <w:pPr>
              <w:pStyle w:val="NormalWeb"/>
              <w:spacing w:before="40" w:beforeAutospacing="0" w:after="40" w:afterAutospacing="0"/>
              <w:jc w:val="both"/>
            </w:pPr>
            <w:r w:rsidRPr="000C4256">
              <w:t>2. Nhập số tiền khách hàng thanh toán và hình thức (tiền mặt / QR).</w:t>
            </w:r>
          </w:p>
          <w:p w14:paraId="46FD290B" w14:textId="77777777" w:rsidR="003E1C4C" w:rsidRPr="000C4256" w:rsidRDefault="003E1C4C" w:rsidP="00C65432">
            <w:pPr>
              <w:pStyle w:val="NormalWeb"/>
              <w:spacing w:before="40" w:beforeAutospacing="0" w:after="40" w:afterAutospacing="0"/>
              <w:jc w:val="both"/>
            </w:pPr>
            <w:r w:rsidRPr="000C4256">
              <w:t>3. Đính kèm chứng từ thanh toán.</w:t>
            </w:r>
          </w:p>
          <w:p w14:paraId="791C6043" w14:textId="77777777" w:rsidR="003E1C4C" w:rsidRPr="000C4256" w:rsidRDefault="003E1C4C" w:rsidP="00C65432">
            <w:pPr>
              <w:pStyle w:val="NormalWeb"/>
              <w:spacing w:before="40" w:beforeAutospacing="0" w:after="40" w:afterAutospacing="0"/>
              <w:jc w:val="both"/>
            </w:pPr>
            <w:r w:rsidRPr="000C4256">
              <w:t>4. Lưu thông tin.</w:t>
            </w:r>
          </w:p>
          <w:p w14:paraId="50A5DF4D" w14:textId="77777777" w:rsidR="003E1C4C" w:rsidRPr="000C4256" w:rsidRDefault="003E1C4C" w:rsidP="00C65432">
            <w:pPr>
              <w:pStyle w:val="NormalWeb"/>
              <w:spacing w:before="40" w:beforeAutospacing="0" w:after="40" w:afterAutospacing="0"/>
              <w:jc w:val="both"/>
            </w:pPr>
            <w:r w:rsidRPr="000C4256">
              <w:t>5. Hệ thống cập nhật số dư công nợ.</w:t>
            </w:r>
          </w:p>
        </w:tc>
      </w:tr>
      <w:tr w:rsidR="00181AE0" w:rsidRPr="000C4256" w14:paraId="7914D60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82748"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7D3CA" w14:textId="77777777" w:rsidR="003E1C4C" w:rsidRPr="000C4256" w:rsidRDefault="003E1C4C" w:rsidP="00C65432">
            <w:pPr>
              <w:pStyle w:val="NormalWeb"/>
              <w:spacing w:before="40" w:beforeAutospacing="0" w:after="40" w:afterAutospacing="0"/>
              <w:jc w:val="both"/>
            </w:pPr>
            <w:r w:rsidRPr="000C4256">
              <w:t>N/A</w:t>
            </w:r>
          </w:p>
        </w:tc>
      </w:tr>
      <w:tr w:rsidR="00181AE0" w:rsidRPr="000C4256" w14:paraId="33559D5E"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3CF18" w14:textId="77777777" w:rsidR="003E1C4C" w:rsidRPr="000C4256" w:rsidRDefault="003E1C4C" w:rsidP="00C65432">
            <w:pPr>
              <w:pStyle w:val="NormalWeb"/>
              <w:spacing w:before="40" w:beforeAutospacing="0" w:after="40" w:afterAutospacing="0"/>
              <w:jc w:val="both"/>
            </w:pPr>
            <w:r w:rsidRPr="000C4256">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C8BA2" w14:textId="77777777" w:rsidR="003E1C4C" w:rsidRPr="000C4256" w:rsidRDefault="003E1C4C" w:rsidP="00C65432">
            <w:pPr>
              <w:pStyle w:val="NormalWeb"/>
              <w:spacing w:before="40" w:beforeAutospacing="0" w:after="40" w:afterAutospacing="0"/>
              <w:jc w:val="both"/>
            </w:pPr>
            <w:r w:rsidRPr="000C4256">
              <w:t>1a. Nếu công nợ không tồn tại → Hiển thị “Không tìm thấy công nợ tương ứng”.</w:t>
            </w:r>
          </w:p>
        </w:tc>
      </w:tr>
      <w:tr w:rsidR="00181AE0" w:rsidRPr="000C4256" w14:paraId="4040EBE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2FEFB"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CC93D" w14:textId="77777777" w:rsidR="003E1C4C" w:rsidRPr="000C4256" w:rsidRDefault="003E1C4C" w:rsidP="00C65432">
            <w:pPr>
              <w:pStyle w:val="NormalWeb"/>
              <w:spacing w:before="40" w:beforeAutospacing="0" w:after="40" w:afterAutospacing="0"/>
              <w:jc w:val="both"/>
            </w:pPr>
            <w:r w:rsidRPr="000C4256">
              <w:t>BR-UC6-02, BR-UC6-03, BR-UC6-05, BR-UC6-06, BR-UC6-07, BR-UC6-08, BR-UC6-10, BR-UC6-11</w:t>
            </w:r>
          </w:p>
        </w:tc>
      </w:tr>
      <w:tr w:rsidR="00181AE0" w:rsidRPr="000C4256" w14:paraId="2419A40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79082"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F818C" w14:textId="77777777" w:rsidR="003E1C4C" w:rsidRPr="000C4256" w:rsidRDefault="003E1C4C" w:rsidP="00C65432">
            <w:pPr>
              <w:pStyle w:val="NormalWeb"/>
              <w:spacing w:before="40" w:beforeAutospacing="0" w:after="40" w:afterAutospacing="0"/>
              <w:jc w:val="both"/>
            </w:pPr>
            <w:r w:rsidRPr="000C4256">
              <w:t>- Cập nhật tức thì trên hệ thống.</w:t>
            </w:r>
          </w:p>
          <w:p w14:paraId="62F9CC25" w14:textId="77777777" w:rsidR="003E1C4C" w:rsidRPr="000C4256" w:rsidRDefault="003E1C4C" w:rsidP="00C65432">
            <w:pPr>
              <w:pStyle w:val="NormalWeb"/>
              <w:spacing w:before="40" w:beforeAutospacing="0" w:after="40" w:afterAutospacing="0"/>
              <w:jc w:val="both"/>
            </w:pPr>
            <w:r w:rsidRPr="000C4256">
              <w:t>- Tích hợp đồng bộ với hệ thống ngân hàng nội bộ.</w:t>
            </w:r>
          </w:p>
        </w:tc>
      </w:tr>
    </w:tbl>
    <w:p w14:paraId="06B73CD3" w14:textId="07154338" w:rsidR="003E1C4C" w:rsidRPr="000C4256" w:rsidRDefault="003E1C4C" w:rsidP="00173601">
      <w:bookmarkStart w:id="79" w:name="_Toc213618628"/>
      <w:bookmarkStart w:id="80" w:name="_Toc213622838"/>
      <w:r w:rsidRPr="000C4256">
        <w:rPr>
          <w:noProof/>
          <w:bdr w:val="none" w:sz="0" w:space="0" w:color="auto" w:frame="1"/>
        </w:rPr>
        <w:lastRenderedPageBreak/>
        <w:drawing>
          <wp:inline distT="0" distB="0" distL="0" distR="0" wp14:anchorId="774ACCE0" wp14:editId="2EF2DA2B">
            <wp:extent cx="5334000" cy="822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334000" cy="8229600"/>
                    </a:xfrm>
                    <a:prstGeom prst="rect">
                      <a:avLst/>
                    </a:prstGeom>
                    <a:noFill/>
                    <a:ln>
                      <a:noFill/>
                    </a:ln>
                  </pic:spPr>
                </pic:pic>
              </a:graphicData>
            </a:graphic>
          </wp:inline>
        </w:drawing>
      </w:r>
      <w:bookmarkEnd w:id="79"/>
      <w:bookmarkEnd w:id="80"/>
    </w:p>
    <w:p w14:paraId="3EA523AC" w14:textId="28C04ADB" w:rsidR="003E1C4C" w:rsidRPr="000C4256" w:rsidRDefault="003E1C4C" w:rsidP="00C65432">
      <w:pPr>
        <w:pStyle w:val="Heading4"/>
        <w:spacing w:after="40"/>
        <w:rPr>
          <w:rFonts w:cs="Times New Roman"/>
          <w:color w:val="auto"/>
          <w:szCs w:val="24"/>
        </w:rPr>
      </w:pPr>
      <w:bookmarkStart w:id="81" w:name="_Toc216042205"/>
      <w:r w:rsidRPr="000C4256">
        <w:rPr>
          <w:rFonts w:cs="Times New Roman"/>
          <w:color w:val="auto"/>
          <w:szCs w:val="24"/>
        </w:rPr>
        <w:lastRenderedPageBreak/>
        <w:t>Gia hạn nợ</w:t>
      </w:r>
      <w:bookmarkEnd w:id="81"/>
    </w:p>
    <w:tbl>
      <w:tblPr>
        <w:tblW w:w="0" w:type="auto"/>
        <w:tblCellMar>
          <w:top w:w="15" w:type="dxa"/>
          <w:left w:w="15" w:type="dxa"/>
          <w:bottom w:w="15" w:type="dxa"/>
          <w:right w:w="15" w:type="dxa"/>
        </w:tblCellMar>
        <w:tblLook w:val="04A0" w:firstRow="1" w:lastRow="0" w:firstColumn="1" w:lastColumn="0" w:noHBand="0" w:noVBand="1"/>
      </w:tblPr>
      <w:tblGrid>
        <w:gridCol w:w="2217"/>
        <w:gridCol w:w="7123"/>
      </w:tblGrid>
      <w:tr w:rsidR="00181AE0" w:rsidRPr="000C4256" w14:paraId="6432C93F"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66017"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12DB1" w14:textId="77777777" w:rsidR="003E1C4C" w:rsidRPr="000C4256" w:rsidRDefault="003E1C4C" w:rsidP="00C65432">
            <w:pPr>
              <w:pStyle w:val="NormalWeb"/>
              <w:spacing w:before="40" w:beforeAutospacing="0" w:after="40" w:afterAutospacing="0"/>
              <w:jc w:val="both"/>
            </w:pPr>
            <w:r w:rsidRPr="000C4256">
              <w:t>Mô tả</w:t>
            </w:r>
          </w:p>
        </w:tc>
      </w:tr>
      <w:tr w:rsidR="00181AE0" w:rsidRPr="000C4256" w14:paraId="561F28A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F7019"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C2C5F" w14:textId="77777777" w:rsidR="003E1C4C" w:rsidRPr="000C4256" w:rsidRDefault="003E1C4C" w:rsidP="00C65432">
            <w:pPr>
              <w:pStyle w:val="NormalWeb"/>
              <w:spacing w:before="40" w:beforeAutospacing="0" w:after="40" w:afterAutospacing="0"/>
              <w:jc w:val="both"/>
            </w:pPr>
            <w:r w:rsidRPr="000C4256">
              <w:t>6.1.3</w:t>
            </w:r>
          </w:p>
        </w:tc>
      </w:tr>
      <w:tr w:rsidR="00181AE0" w:rsidRPr="000C4256" w14:paraId="7A2243C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871D5"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3AAF5" w14:textId="77777777" w:rsidR="003E1C4C" w:rsidRPr="000C4256" w:rsidRDefault="003E1C4C" w:rsidP="00C65432">
            <w:pPr>
              <w:pStyle w:val="NormalWeb"/>
              <w:spacing w:before="40" w:beforeAutospacing="0" w:after="40" w:afterAutospacing="0"/>
              <w:jc w:val="both"/>
            </w:pPr>
            <w:r w:rsidRPr="000C4256">
              <w:t>Gia hạn nợ</w:t>
            </w:r>
          </w:p>
        </w:tc>
      </w:tr>
      <w:tr w:rsidR="00181AE0" w:rsidRPr="000C4256" w14:paraId="5AB180E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F3423"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FEC86" w14:textId="77777777" w:rsidR="003E1C4C" w:rsidRPr="000C4256" w:rsidRDefault="003E1C4C" w:rsidP="00C65432">
            <w:pPr>
              <w:pStyle w:val="NormalWeb"/>
              <w:spacing w:before="40" w:beforeAutospacing="0" w:after="40" w:afterAutospacing="0"/>
              <w:jc w:val="both"/>
            </w:pPr>
            <w:r w:rsidRPr="000C4256">
              <w:t>Là chủ cửa hàng, tôi muốn gia hạn hoặc điều chỉnh ngày đến hạn công nợ để phù hợp với thỏa thuận mới với khách hàng.</w:t>
            </w:r>
          </w:p>
        </w:tc>
      </w:tr>
      <w:tr w:rsidR="00181AE0" w:rsidRPr="000C4256" w14:paraId="0A0A97A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C29C3"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B0EFB"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0D1B936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91E90"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650EF" w14:textId="77777777" w:rsidR="003E1C4C" w:rsidRPr="000C4256" w:rsidRDefault="003E1C4C" w:rsidP="00C65432">
            <w:pPr>
              <w:pStyle w:val="NormalWeb"/>
              <w:spacing w:before="40" w:beforeAutospacing="0" w:after="40" w:afterAutospacing="0"/>
              <w:jc w:val="both"/>
            </w:pPr>
            <w:r w:rsidRPr="000C4256">
              <w:t>Medium</w:t>
            </w:r>
          </w:p>
        </w:tc>
      </w:tr>
      <w:tr w:rsidR="00181AE0" w:rsidRPr="000C4256" w14:paraId="56E8A31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2A132"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EF6A2" w14:textId="77777777" w:rsidR="003E1C4C" w:rsidRPr="000C4256" w:rsidRDefault="003E1C4C" w:rsidP="00C65432">
            <w:pPr>
              <w:pStyle w:val="NormalWeb"/>
              <w:spacing w:before="40" w:beforeAutospacing="0" w:after="40" w:afterAutospacing="0"/>
              <w:jc w:val="both"/>
            </w:pPr>
            <w:r w:rsidRPr="000C4256">
              <w:t>Khi có yêu cầu gia hạn nợ từ khách hàng</w:t>
            </w:r>
          </w:p>
        </w:tc>
      </w:tr>
      <w:tr w:rsidR="00181AE0" w:rsidRPr="000C4256" w14:paraId="15B516C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61F32"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79995" w14:textId="77777777" w:rsidR="003E1C4C" w:rsidRPr="000C4256" w:rsidRDefault="003E1C4C" w:rsidP="00C65432">
            <w:pPr>
              <w:pStyle w:val="NormalWeb"/>
              <w:spacing w:before="40" w:beforeAutospacing="0" w:after="40" w:afterAutospacing="0"/>
              <w:jc w:val="both"/>
            </w:pPr>
            <w:r w:rsidRPr="000C4256">
              <w:t>- Công nợ đang trong trạng thái “Chưa thanh toán”.</w:t>
            </w:r>
          </w:p>
          <w:p w14:paraId="14BBA97F" w14:textId="77777777" w:rsidR="003E1C4C" w:rsidRPr="000C4256" w:rsidRDefault="003E1C4C" w:rsidP="00C65432">
            <w:pPr>
              <w:pStyle w:val="NormalWeb"/>
              <w:spacing w:before="40" w:beforeAutospacing="0" w:after="40" w:afterAutospacing="0"/>
              <w:jc w:val="both"/>
            </w:pPr>
            <w:r w:rsidRPr="000C4256">
              <w:t>- Có lý do hợp lệ cho việc gia hạn.</w:t>
            </w:r>
          </w:p>
          <w:p w14:paraId="7E6221BC" w14:textId="77777777" w:rsidR="003E1C4C" w:rsidRPr="000C4256" w:rsidRDefault="003E1C4C" w:rsidP="00C65432">
            <w:pPr>
              <w:pStyle w:val="NormalWeb"/>
              <w:spacing w:before="40" w:beforeAutospacing="0" w:after="40" w:afterAutospacing="0"/>
              <w:jc w:val="both"/>
            </w:pPr>
            <w:r w:rsidRPr="000C4256">
              <w:t>- Công nợ khách hàng đã tồn tại</w:t>
            </w:r>
          </w:p>
        </w:tc>
      </w:tr>
      <w:tr w:rsidR="00181AE0" w:rsidRPr="000C4256" w14:paraId="3727AE2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74594"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51994" w14:textId="77777777" w:rsidR="003E1C4C" w:rsidRPr="000C4256" w:rsidRDefault="003E1C4C" w:rsidP="00C65432">
            <w:pPr>
              <w:pStyle w:val="NormalWeb"/>
              <w:spacing w:before="40" w:beforeAutospacing="0" w:after="40" w:afterAutospacing="0"/>
              <w:jc w:val="both"/>
            </w:pPr>
            <w:r w:rsidRPr="000C4256">
              <w:t>- Ngày đến hạn được điều chỉnh.</w:t>
            </w:r>
          </w:p>
          <w:p w14:paraId="3563224D" w14:textId="77777777" w:rsidR="003E1C4C" w:rsidRPr="000C4256" w:rsidRDefault="003E1C4C" w:rsidP="00C65432">
            <w:pPr>
              <w:pStyle w:val="NormalWeb"/>
              <w:spacing w:before="40" w:beforeAutospacing="0" w:after="40" w:afterAutospacing="0"/>
              <w:jc w:val="both"/>
            </w:pPr>
            <w:r w:rsidRPr="000C4256">
              <w:t>- Hệ thống ghi nhận lịch sử thay đổi.</w:t>
            </w:r>
          </w:p>
        </w:tc>
      </w:tr>
      <w:tr w:rsidR="00181AE0" w:rsidRPr="000C4256" w14:paraId="70869652" w14:textId="77777777" w:rsidTr="003E1C4C">
        <w:trPr>
          <w:trHeight w:val="1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0E144"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EB20A" w14:textId="77777777" w:rsidR="003E1C4C" w:rsidRPr="000C4256" w:rsidRDefault="003E1C4C" w:rsidP="00C65432">
            <w:pPr>
              <w:pStyle w:val="NormalWeb"/>
              <w:spacing w:before="40" w:beforeAutospacing="0" w:after="40" w:afterAutospacing="0"/>
              <w:jc w:val="both"/>
            </w:pPr>
            <w:r w:rsidRPr="000C4256">
              <w:t>1. Người dùng mở chi tiết công nợ khách hàng.</w:t>
            </w:r>
          </w:p>
          <w:p w14:paraId="7760F648" w14:textId="77777777" w:rsidR="003E1C4C" w:rsidRPr="000C4256" w:rsidRDefault="003E1C4C" w:rsidP="00C65432">
            <w:pPr>
              <w:pStyle w:val="NormalWeb"/>
              <w:spacing w:before="40" w:beforeAutospacing="0" w:after="40" w:afterAutospacing="0"/>
              <w:jc w:val="both"/>
            </w:pPr>
            <w:r w:rsidRPr="000C4256">
              <w:t>2. Chọn “Gia hạn nợ”.</w:t>
            </w:r>
          </w:p>
          <w:p w14:paraId="5DD52164" w14:textId="77777777" w:rsidR="003E1C4C" w:rsidRPr="000C4256" w:rsidRDefault="003E1C4C" w:rsidP="00C65432">
            <w:pPr>
              <w:pStyle w:val="NormalWeb"/>
              <w:spacing w:before="40" w:beforeAutospacing="0" w:after="40" w:afterAutospacing="0"/>
              <w:jc w:val="both"/>
            </w:pPr>
            <w:r w:rsidRPr="000C4256">
              <w:t>3. Nhập ngày đến hạn mới và lý do.</w:t>
            </w:r>
          </w:p>
          <w:p w14:paraId="546ECF45" w14:textId="77777777" w:rsidR="003E1C4C" w:rsidRPr="000C4256" w:rsidRDefault="003E1C4C" w:rsidP="00C65432">
            <w:pPr>
              <w:pStyle w:val="NormalWeb"/>
              <w:spacing w:before="40" w:beforeAutospacing="0" w:after="40" w:afterAutospacing="0"/>
              <w:jc w:val="both"/>
            </w:pPr>
            <w:r w:rsidRPr="000C4256">
              <w:t>4. Xác nhận lưu.</w:t>
            </w:r>
          </w:p>
          <w:p w14:paraId="3A127105" w14:textId="77777777" w:rsidR="003E1C4C" w:rsidRPr="000C4256" w:rsidRDefault="003E1C4C" w:rsidP="00C65432">
            <w:pPr>
              <w:pStyle w:val="NormalWeb"/>
              <w:spacing w:before="40" w:beforeAutospacing="0" w:after="40" w:afterAutospacing="0"/>
              <w:jc w:val="both"/>
            </w:pPr>
            <w:r w:rsidRPr="000C4256">
              <w:t>5. Hệ thống cập nhật và ghi lịch sử thay đổi.</w:t>
            </w:r>
          </w:p>
        </w:tc>
      </w:tr>
      <w:tr w:rsidR="00181AE0" w:rsidRPr="000C4256" w14:paraId="287D70C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1A8E5"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9429D" w14:textId="77777777" w:rsidR="003E1C4C" w:rsidRPr="000C4256" w:rsidRDefault="003E1C4C" w:rsidP="00C65432">
            <w:pPr>
              <w:pStyle w:val="NormalWeb"/>
              <w:spacing w:before="40" w:beforeAutospacing="0" w:after="40" w:afterAutospacing="0"/>
              <w:jc w:val="both"/>
            </w:pPr>
            <w:r w:rsidRPr="000C4256">
              <w:t>3a. Người dùng chọn “Gia hạn tự động” theo chính sách nợ.</w:t>
            </w:r>
          </w:p>
        </w:tc>
      </w:tr>
      <w:tr w:rsidR="00181AE0" w:rsidRPr="000C4256" w14:paraId="394A7D4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B6F48"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90ED3" w14:textId="77777777" w:rsidR="003E1C4C" w:rsidRPr="000C4256" w:rsidRDefault="003E1C4C" w:rsidP="00C65432">
            <w:pPr>
              <w:pStyle w:val="NormalWeb"/>
              <w:spacing w:before="40" w:beforeAutospacing="0" w:after="40" w:afterAutospacing="0"/>
              <w:jc w:val="both"/>
            </w:pPr>
            <w:r w:rsidRPr="000C4256">
              <w:t>1a. Nếu công nợ đã thanh toán → Hiển thị “Không thể gia hạn công nợ đã tất toán”.</w:t>
            </w:r>
          </w:p>
        </w:tc>
      </w:tr>
      <w:tr w:rsidR="00181AE0" w:rsidRPr="000C4256" w14:paraId="173E658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42730"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050F4" w14:textId="77777777" w:rsidR="003E1C4C" w:rsidRPr="000C4256" w:rsidRDefault="003E1C4C" w:rsidP="00C65432">
            <w:pPr>
              <w:pStyle w:val="NormalWeb"/>
              <w:spacing w:before="40" w:beforeAutospacing="0" w:after="40" w:afterAutospacing="0"/>
              <w:jc w:val="both"/>
            </w:pPr>
            <w:r w:rsidRPr="000C4256">
              <w:t>BR-UC6-04, BR-UC6-05, BR-UC6-06, BR-UC6-07, BR-UC6-08, BR-UC6-10, BR-UC6-14, BR-UC6-15</w:t>
            </w:r>
          </w:p>
        </w:tc>
      </w:tr>
      <w:tr w:rsidR="00181AE0" w:rsidRPr="000C4256" w14:paraId="12923AC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8B691" w14:textId="68B3CD67" w:rsidR="003E1C4C" w:rsidRPr="000C4256" w:rsidRDefault="003E1C4C" w:rsidP="00C65432">
            <w:pPr>
              <w:pStyle w:val="NormalWeb"/>
              <w:spacing w:before="40" w:beforeAutospacing="0" w:after="40" w:afterAutospacing="0"/>
              <w:jc w:val="both"/>
            </w:pPr>
            <w:r w:rsidRPr="000C4256">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0B510" w14:textId="77777777" w:rsidR="003E1C4C" w:rsidRPr="000C4256" w:rsidRDefault="003E1C4C" w:rsidP="00C65432">
            <w:pPr>
              <w:pStyle w:val="NormalWeb"/>
              <w:spacing w:before="40" w:beforeAutospacing="0" w:after="40" w:afterAutospacing="0"/>
              <w:jc w:val="both"/>
            </w:pPr>
            <w:r w:rsidRPr="000C4256">
              <w:t>- Chỉ người có quyền được phép thao tác.</w:t>
            </w:r>
          </w:p>
          <w:p w14:paraId="35FEFF3B" w14:textId="7819BA47" w:rsidR="003E1C4C" w:rsidRPr="000C4256" w:rsidRDefault="003E1C4C" w:rsidP="00C65432">
            <w:pPr>
              <w:pStyle w:val="NormalWeb"/>
              <w:spacing w:before="40" w:beforeAutospacing="0" w:after="40" w:afterAutospacing="0"/>
              <w:jc w:val="both"/>
            </w:pPr>
            <w:r w:rsidRPr="000C4256">
              <w:t>- Lưu lịch sử thay đổi không thể chỉnh sửa.</w:t>
            </w:r>
          </w:p>
        </w:tc>
      </w:tr>
    </w:tbl>
    <w:p w14:paraId="4F395971" w14:textId="77777777" w:rsidR="00AC2C8A" w:rsidRPr="000C4256" w:rsidRDefault="00AC2C8A" w:rsidP="00173601">
      <w:bookmarkStart w:id="82" w:name="_Toc213618630"/>
      <w:bookmarkStart w:id="83" w:name="_Toc213622840"/>
      <w:r w:rsidRPr="000C4256">
        <w:rPr>
          <w:noProof/>
          <w:bdr w:val="none" w:sz="0" w:space="0" w:color="auto" w:frame="1"/>
        </w:rPr>
        <w:drawing>
          <wp:inline distT="0" distB="0" distL="0" distR="0" wp14:anchorId="0BA2959B" wp14:editId="6A551A22">
            <wp:extent cx="2624667" cy="5968711"/>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33959" cy="5989841"/>
                    </a:xfrm>
                    <a:prstGeom prst="rect">
                      <a:avLst/>
                    </a:prstGeom>
                    <a:noFill/>
                    <a:ln>
                      <a:noFill/>
                    </a:ln>
                  </pic:spPr>
                </pic:pic>
              </a:graphicData>
            </a:graphic>
          </wp:inline>
        </w:drawing>
      </w:r>
      <w:bookmarkEnd w:id="82"/>
      <w:bookmarkEnd w:id="83"/>
      <w:r w:rsidR="003E1C4C" w:rsidRPr="000C4256">
        <w:br/>
      </w:r>
    </w:p>
    <w:p w14:paraId="0EE67F13" w14:textId="7C75D355" w:rsidR="003E1C4C" w:rsidRPr="000C4256" w:rsidRDefault="003E1C4C" w:rsidP="00C65432">
      <w:pPr>
        <w:pStyle w:val="Heading4"/>
        <w:spacing w:after="40"/>
        <w:rPr>
          <w:rFonts w:cs="Times New Roman"/>
          <w:color w:val="auto"/>
          <w:szCs w:val="24"/>
        </w:rPr>
      </w:pPr>
      <w:r w:rsidRPr="000C4256">
        <w:rPr>
          <w:rFonts w:cs="Times New Roman"/>
          <w:b/>
          <w:bCs/>
          <w:color w:val="auto"/>
          <w:szCs w:val="24"/>
        </w:rPr>
        <w:t xml:space="preserve"> </w:t>
      </w:r>
      <w:bookmarkStart w:id="84" w:name="_Toc216042206"/>
      <w:r w:rsidRPr="000C4256">
        <w:rPr>
          <w:rFonts w:cs="Times New Roman"/>
          <w:color w:val="auto"/>
          <w:szCs w:val="24"/>
        </w:rPr>
        <w:t>Điều chỉnh công nợ khách hàng</w:t>
      </w:r>
      <w:bookmarkEnd w:id="84"/>
    </w:p>
    <w:tbl>
      <w:tblPr>
        <w:tblW w:w="0" w:type="auto"/>
        <w:tblCellMar>
          <w:top w:w="15" w:type="dxa"/>
          <w:left w:w="15" w:type="dxa"/>
          <w:bottom w:w="15" w:type="dxa"/>
          <w:right w:w="15" w:type="dxa"/>
        </w:tblCellMar>
        <w:tblLook w:val="04A0" w:firstRow="1" w:lastRow="0" w:firstColumn="1" w:lastColumn="0" w:noHBand="0" w:noVBand="1"/>
      </w:tblPr>
      <w:tblGrid>
        <w:gridCol w:w="2255"/>
        <w:gridCol w:w="7085"/>
      </w:tblGrid>
      <w:tr w:rsidR="00181AE0" w:rsidRPr="000C4256" w14:paraId="17D53C64"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5C303"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70C06" w14:textId="77777777" w:rsidR="003E1C4C" w:rsidRPr="000C4256" w:rsidRDefault="003E1C4C" w:rsidP="00C65432">
            <w:pPr>
              <w:pStyle w:val="NormalWeb"/>
              <w:spacing w:before="40" w:beforeAutospacing="0" w:after="40" w:afterAutospacing="0"/>
              <w:jc w:val="both"/>
            </w:pPr>
            <w:r w:rsidRPr="000C4256">
              <w:t>Mô tả</w:t>
            </w:r>
          </w:p>
        </w:tc>
      </w:tr>
      <w:tr w:rsidR="00181AE0" w:rsidRPr="000C4256" w14:paraId="3021074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A859E"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4EE90" w14:textId="77777777" w:rsidR="003E1C4C" w:rsidRPr="000C4256" w:rsidRDefault="003E1C4C" w:rsidP="00C65432">
            <w:pPr>
              <w:pStyle w:val="NormalWeb"/>
              <w:spacing w:before="40" w:beforeAutospacing="0" w:after="40" w:afterAutospacing="0"/>
              <w:jc w:val="both"/>
            </w:pPr>
            <w:r w:rsidRPr="000C4256">
              <w:t>6.1.4</w:t>
            </w:r>
          </w:p>
        </w:tc>
      </w:tr>
      <w:tr w:rsidR="00181AE0" w:rsidRPr="000C4256" w14:paraId="6404179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1A12F" w14:textId="77777777" w:rsidR="003E1C4C" w:rsidRPr="000C4256" w:rsidRDefault="003E1C4C" w:rsidP="00C65432">
            <w:pPr>
              <w:pStyle w:val="NormalWeb"/>
              <w:spacing w:before="40" w:beforeAutospacing="0" w:after="40" w:afterAutospacing="0"/>
              <w:jc w:val="both"/>
            </w:pPr>
            <w:r w:rsidRPr="000C4256">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17937" w14:textId="77777777" w:rsidR="003E1C4C" w:rsidRPr="000C4256" w:rsidRDefault="003E1C4C" w:rsidP="00C65432">
            <w:pPr>
              <w:pStyle w:val="NormalWeb"/>
              <w:spacing w:before="40" w:beforeAutospacing="0" w:after="40" w:afterAutospacing="0"/>
              <w:jc w:val="both"/>
            </w:pPr>
            <w:r w:rsidRPr="000C4256">
              <w:t>Điều chỉnh công nợ khách hàng</w:t>
            </w:r>
          </w:p>
        </w:tc>
      </w:tr>
      <w:tr w:rsidR="00181AE0" w:rsidRPr="000C4256" w14:paraId="268F12CB"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A936B"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617E3" w14:textId="77777777" w:rsidR="003E1C4C" w:rsidRPr="000C4256" w:rsidRDefault="003E1C4C" w:rsidP="00C65432">
            <w:pPr>
              <w:pStyle w:val="NormalWeb"/>
              <w:spacing w:before="40" w:beforeAutospacing="0" w:after="40" w:afterAutospacing="0"/>
              <w:jc w:val="both"/>
            </w:pPr>
            <w:r w:rsidRPr="000C4256">
              <w:t>Là chủ cửa hàng, tôi muốn điều chỉnh lại số tiền công nợ khi phát hiện sai sót hoặc có chiết khấu, giảm giá, trả hàng.</w:t>
            </w:r>
          </w:p>
        </w:tc>
      </w:tr>
      <w:tr w:rsidR="00181AE0" w:rsidRPr="000C4256" w14:paraId="3FCF41E7"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0B97B"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88551"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1C3B317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00DB8"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AF44F"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5B9D1366"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5C055"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03A64" w14:textId="77777777" w:rsidR="003E1C4C" w:rsidRPr="000C4256" w:rsidRDefault="003E1C4C" w:rsidP="00C65432">
            <w:pPr>
              <w:pStyle w:val="NormalWeb"/>
              <w:spacing w:before="40" w:beforeAutospacing="0" w:after="40" w:afterAutospacing="0"/>
              <w:jc w:val="both"/>
            </w:pPr>
            <w:r w:rsidRPr="000C4256">
              <w:t>Khi phát hiện sai lệch hoặc có yêu cầu điều chỉnh hợp lệ.</w:t>
            </w:r>
          </w:p>
        </w:tc>
      </w:tr>
      <w:tr w:rsidR="00181AE0" w:rsidRPr="000C4256" w14:paraId="203C92B7" w14:textId="77777777" w:rsidTr="003E1C4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E20AC"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8408D" w14:textId="77777777" w:rsidR="003E1C4C" w:rsidRPr="000C4256" w:rsidRDefault="003E1C4C" w:rsidP="00C65432">
            <w:pPr>
              <w:pStyle w:val="NormalWeb"/>
              <w:spacing w:before="40" w:beforeAutospacing="0" w:after="40" w:afterAutospacing="0"/>
              <w:jc w:val="both"/>
            </w:pPr>
            <w:r w:rsidRPr="000C4256">
              <w:t>- Công nợ tồn tại và chưa tất toán.</w:t>
            </w:r>
          </w:p>
          <w:p w14:paraId="04112171" w14:textId="77777777" w:rsidR="003E1C4C" w:rsidRPr="000C4256" w:rsidRDefault="003E1C4C" w:rsidP="00C65432">
            <w:pPr>
              <w:pStyle w:val="NormalWeb"/>
              <w:spacing w:before="40" w:beforeAutospacing="0" w:after="40" w:afterAutospacing="0"/>
              <w:jc w:val="both"/>
            </w:pPr>
            <w:r w:rsidRPr="000C4256">
              <w:t>- Có lý do điều chỉnh và chứng từ đi kèm.</w:t>
            </w:r>
          </w:p>
        </w:tc>
      </w:tr>
      <w:tr w:rsidR="00181AE0" w:rsidRPr="000C4256" w14:paraId="44F200D0" w14:textId="77777777" w:rsidTr="003E1C4C">
        <w:trPr>
          <w:trHeight w:val="9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545D4"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4BD91" w14:textId="77777777" w:rsidR="003E1C4C" w:rsidRPr="000C4256" w:rsidRDefault="003E1C4C" w:rsidP="00C65432">
            <w:pPr>
              <w:pStyle w:val="NormalWeb"/>
              <w:spacing w:before="40" w:beforeAutospacing="0" w:after="40" w:afterAutospacing="0"/>
              <w:jc w:val="both"/>
            </w:pPr>
            <w:r w:rsidRPr="000C4256">
              <w:t>- Công nợ được cập nhật đúng giá trị.</w:t>
            </w:r>
          </w:p>
          <w:p w14:paraId="70493E90" w14:textId="77777777" w:rsidR="003E1C4C" w:rsidRPr="000C4256" w:rsidRDefault="003E1C4C" w:rsidP="00C65432">
            <w:pPr>
              <w:pStyle w:val="NormalWeb"/>
              <w:spacing w:before="40" w:beforeAutospacing="0" w:after="40" w:afterAutospacing="0"/>
              <w:jc w:val="both"/>
            </w:pPr>
            <w:r w:rsidRPr="000C4256">
              <w:t>- Lưu lịch sử điều chỉnh và chứng từ liên quan.</w:t>
            </w:r>
          </w:p>
        </w:tc>
      </w:tr>
      <w:tr w:rsidR="00181AE0" w:rsidRPr="000C4256" w14:paraId="05ABCC4D" w14:textId="77777777" w:rsidTr="003E1C4C">
        <w:trPr>
          <w:trHeight w:val="1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617FD"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2F204" w14:textId="77777777" w:rsidR="003E1C4C" w:rsidRPr="000C4256" w:rsidRDefault="003E1C4C" w:rsidP="00C65432">
            <w:pPr>
              <w:pStyle w:val="NormalWeb"/>
              <w:spacing w:before="40" w:beforeAutospacing="0" w:after="40" w:afterAutospacing="0"/>
              <w:jc w:val="both"/>
            </w:pPr>
            <w:r w:rsidRPr="000C4256">
              <w:t>1. Mở công nợ cần điều chỉnh.</w:t>
            </w:r>
          </w:p>
          <w:p w14:paraId="732B6AA0" w14:textId="77777777" w:rsidR="003E1C4C" w:rsidRPr="000C4256" w:rsidRDefault="003E1C4C" w:rsidP="00C65432">
            <w:pPr>
              <w:pStyle w:val="NormalWeb"/>
              <w:spacing w:before="40" w:beforeAutospacing="0" w:after="40" w:afterAutospacing="0"/>
              <w:jc w:val="both"/>
            </w:pPr>
            <w:r w:rsidRPr="000C4256">
              <w:t>2. Nhập thông tin điều chỉnh </w:t>
            </w:r>
          </w:p>
          <w:p w14:paraId="63A680E5" w14:textId="77777777" w:rsidR="003E1C4C" w:rsidRPr="000C4256" w:rsidRDefault="003E1C4C" w:rsidP="00C65432">
            <w:pPr>
              <w:pStyle w:val="NormalWeb"/>
              <w:spacing w:before="40" w:beforeAutospacing="0" w:after="40" w:afterAutospacing="0"/>
              <w:jc w:val="both"/>
            </w:pPr>
            <w:r w:rsidRPr="000C4256">
              <w:t>3. Xác nhận và lưu, hệ thống cập nhật ngay.</w:t>
            </w:r>
          </w:p>
        </w:tc>
      </w:tr>
      <w:tr w:rsidR="00181AE0" w:rsidRPr="000C4256" w14:paraId="2018ECC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96A29"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A659D" w14:textId="77777777" w:rsidR="003E1C4C" w:rsidRPr="000C4256" w:rsidRDefault="003E1C4C" w:rsidP="00C65432">
            <w:pPr>
              <w:pStyle w:val="NormalWeb"/>
              <w:spacing w:before="40" w:beforeAutospacing="0" w:after="40" w:afterAutospacing="0"/>
              <w:jc w:val="both"/>
            </w:pPr>
            <w:r w:rsidRPr="000C4256">
              <w:t>2a. Điều chỉnh tự động theo hóa đơn trả hàng hoặc chiết khấu.</w:t>
            </w:r>
          </w:p>
        </w:tc>
      </w:tr>
      <w:tr w:rsidR="00181AE0" w:rsidRPr="000C4256" w14:paraId="460256A9" w14:textId="77777777" w:rsidTr="003E1C4C">
        <w:trPr>
          <w:trHeight w:val="1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0B00F"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F35E0" w14:textId="77777777" w:rsidR="003E1C4C" w:rsidRPr="000C4256" w:rsidRDefault="003E1C4C" w:rsidP="00C65432">
            <w:pPr>
              <w:pStyle w:val="NormalWeb"/>
              <w:spacing w:before="40" w:beforeAutospacing="0" w:after="40" w:afterAutospacing="0"/>
              <w:jc w:val="both"/>
            </w:pPr>
            <w:r w:rsidRPr="000C4256">
              <w:t>1a. Nếu công nợ không tồn tại → Hiển thị “Không tìm thấy công nợ tương ứng”.</w:t>
            </w:r>
          </w:p>
          <w:p w14:paraId="67B280C1" w14:textId="77777777" w:rsidR="003E1C4C" w:rsidRPr="000C4256" w:rsidRDefault="003E1C4C" w:rsidP="00C65432">
            <w:pPr>
              <w:pStyle w:val="NormalWeb"/>
              <w:spacing w:before="40" w:beforeAutospacing="0" w:after="40" w:afterAutospacing="0"/>
              <w:jc w:val="both"/>
            </w:pPr>
            <w:r w:rsidRPr="000C4256">
              <w:t>3b. Nếu lưu thất bại → Hiển thị “Lưu thông tin gia hạn thất bại, vui lòng thử lại”.</w:t>
            </w:r>
          </w:p>
        </w:tc>
      </w:tr>
      <w:tr w:rsidR="00181AE0" w:rsidRPr="000C4256" w14:paraId="72751694"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7679"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4DB11" w14:textId="77777777" w:rsidR="003E1C4C" w:rsidRPr="000C4256" w:rsidRDefault="003E1C4C" w:rsidP="00C65432">
            <w:pPr>
              <w:pStyle w:val="NormalWeb"/>
              <w:spacing w:before="40" w:beforeAutospacing="0" w:after="40" w:afterAutospacing="0"/>
              <w:jc w:val="both"/>
            </w:pPr>
            <w:r w:rsidRPr="000C4256">
              <w:t>BR-UC6-04, BR-UC6-05, BR-UC6-06, BR-UC6-07, BR-UC6-08, BR-UC6-10, BR-UC6-11</w:t>
            </w:r>
          </w:p>
        </w:tc>
      </w:tr>
      <w:tr w:rsidR="00181AE0" w:rsidRPr="000C4256" w14:paraId="012BF75E"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03244"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50FFA" w14:textId="77777777" w:rsidR="003E1C4C" w:rsidRPr="000C4256" w:rsidRDefault="003E1C4C" w:rsidP="00C65432">
            <w:pPr>
              <w:pStyle w:val="NormalWeb"/>
              <w:spacing w:before="40" w:beforeAutospacing="0" w:after="40" w:afterAutospacing="0"/>
              <w:jc w:val="both"/>
            </w:pPr>
            <w:r w:rsidRPr="000C4256">
              <w:t>- Ghi nhận thời gian và người thực hiện điều chỉnh.</w:t>
            </w:r>
          </w:p>
          <w:p w14:paraId="4802C947" w14:textId="77777777" w:rsidR="003E1C4C" w:rsidRPr="000C4256" w:rsidRDefault="003E1C4C" w:rsidP="00C65432">
            <w:pPr>
              <w:pStyle w:val="NormalWeb"/>
              <w:spacing w:before="40" w:beforeAutospacing="0" w:after="40" w:afterAutospacing="0"/>
              <w:jc w:val="both"/>
            </w:pPr>
            <w:r w:rsidRPr="000C4256">
              <w:t>- Tự động đồng bộ vào báo cáo công nợ tổng.</w:t>
            </w:r>
          </w:p>
          <w:p w14:paraId="2DF0925E" w14:textId="77777777" w:rsidR="003E1C4C" w:rsidRPr="000C4256" w:rsidRDefault="003E1C4C" w:rsidP="00C65432">
            <w:pPr>
              <w:pStyle w:val="NormalWeb"/>
              <w:spacing w:before="40" w:beforeAutospacing="0" w:after="40" w:afterAutospacing="0"/>
              <w:jc w:val="both"/>
            </w:pPr>
            <w:r w:rsidRPr="000C4256">
              <w:t>- Hệ thống tự động lưu nháp dữ liệu khi lưu thất bại để tránh mất thông tin người dùng nhập.</w:t>
            </w:r>
          </w:p>
        </w:tc>
      </w:tr>
    </w:tbl>
    <w:p w14:paraId="0EBD951D" w14:textId="77777777" w:rsidR="003E1C4C" w:rsidRPr="000C4256" w:rsidRDefault="003E1C4C" w:rsidP="00C65432">
      <w:pPr>
        <w:spacing w:before="40" w:after="40"/>
        <w:rPr>
          <w:szCs w:val="24"/>
        </w:rPr>
      </w:pPr>
    </w:p>
    <w:p w14:paraId="1A0E2359" w14:textId="67F4A696" w:rsidR="003E1C4C" w:rsidRPr="000C4256" w:rsidRDefault="003E1C4C" w:rsidP="00C65432">
      <w:pPr>
        <w:pStyle w:val="NormalWeb"/>
        <w:spacing w:before="40" w:beforeAutospacing="0" w:after="40" w:afterAutospacing="0"/>
        <w:jc w:val="both"/>
      </w:pPr>
      <w:r w:rsidRPr="000C4256">
        <w:rPr>
          <w:noProof/>
          <w:bdr w:val="none" w:sz="0" w:space="0" w:color="auto" w:frame="1"/>
        </w:rPr>
        <w:drawing>
          <wp:inline distT="0" distB="0" distL="0" distR="0" wp14:anchorId="775201E5" wp14:editId="1D67752D">
            <wp:extent cx="3657600" cy="773539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659534" cy="7739483"/>
                    </a:xfrm>
                    <a:prstGeom prst="rect">
                      <a:avLst/>
                    </a:prstGeom>
                    <a:noFill/>
                    <a:ln>
                      <a:noFill/>
                    </a:ln>
                  </pic:spPr>
                </pic:pic>
              </a:graphicData>
            </a:graphic>
          </wp:inline>
        </w:drawing>
      </w:r>
    </w:p>
    <w:p w14:paraId="56ABFB7B" w14:textId="4B69A343" w:rsidR="003E1C4C" w:rsidRPr="000C4256" w:rsidRDefault="003E1C4C" w:rsidP="00C65432">
      <w:pPr>
        <w:pStyle w:val="Heading4"/>
        <w:spacing w:after="40"/>
        <w:rPr>
          <w:rFonts w:cs="Times New Roman"/>
          <w:color w:val="auto"/>
          <w:szCs w:val="24"/>
        </w:rPr>
      </w:pPr>
      <w:bookmarkStart w:id="85" w:name="_Toc216042207"/>
      <w:r w:rsidRPr="000C4256">
        <w:rPr>
          <w:rFonts w:cs="Times New Roman"/>
          <w:color w:val="auto"/>
          <w:szCs w:val="24"/>
        </w:rPr>
        <w:lastRenderedPageBreak/>
        <w:t>Gửi nhắc nợ</w:t>
      </w:r>
      <w:bookmarkEnd w:id="85"/>
      <w:r w:rsidRPr="000C4256">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917"/>
        <w:gridCol w:w="7423"/>
      </w:tblGrid>
      <w:tr w:rsidR="00181AE0" w:rsidRPr="000C4256" w14:paraId="3E7EB0E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B88B9"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8D3B5"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48616AC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65CB3"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F0863" w14:textId="77777777" w:rsidR="003E1C4C" w:rsidRPr="000C4256" w:rsidRDefault="003E1C4C" w:rsidP="00C65432">
            <w:pPr>
              <w:pStyle w:val="NormalWeb"/>
              <w:spacing w:before="40" w:beforeAutospacing="0" w:after="40" w:afterAutospacing="0"/>
              <w:jc w:val="both"/>
            </w:pPr>
            <w:r w:rsidRPr="000C4256">
              <w:t>6.1.5</w:t>
            </w:r>
          </w:p>
        </w:tc>
      </w:tr>
      <w:tr w:rsidR="00181AE0" w:rsidRPr="000C4256" w14:paraId="074FD8C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9F93B"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B3B54" w14:textId="77777777" w:rsidR="003E1C4C" w:rsidRPr="000C4256" w:rsidRDefault="003E1C4C" w:rsidP="00C65432">
            <w:pPr>
              <w:pStyle w:val="NormalWeb"/>
              <w:spacing w:before="40" w:beforeAutospacing="0" w:after="40" w:afterAutospacing="0"/>
              <w:jc w:val="both"/>
            </w:pPr>
            <w:r w:rsidRPr="000C4256">
              <w:t>Gửi nhắc nợ</w:t>
            </w:r>
          </w:p>
        </w:tc>
      </w:tr>
      <w:tr w:rsidR="00181AE0" w:rsidRPr="000C4256" w14:paraId="1B011E89"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B831D"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1B3F3" w14:textId="77777777" w:rsidR="003E1C4C" w:rsidRPr="000C4256" w:rsidRDefault="003E1C4C" w:rsidP="00C65432">
            <w:pPr>
              <w:pStyle w:val="NormalWeb"/>
              <w:spacing w:before="40" w:beforeAutospacing="0" w:after="40" w:afterAutospacing="0"/>
              <w:jc w:val="both"/>
            </w:pPr>
            <w:r w:rsidRPr="000C4256">
              <w:t>Là chủ cửa hàng, tôi muốn nhắc nợ đến khách hàng có khoản công nợ sắp đến hạn hoặc quá hạn qua nhiều kênh khác nhau (app, email, Zalo) để khách hàng chủ động thanh toán đúng hạn.</w:t>
            </w:r>
          </w:p>
        </w:tc>
      </w:tr>
      <w:tr w:rsidR="00181AE0" w:rsidRPr="000C4256" w14:paraId="073EBA8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D3C86"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7907C"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3957224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723A4"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F0672"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09479375"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AAF9E"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03896" w14:textId="77777777" w:rsidR="003E1C4C" w:rsidRPr="000C4256" w:rsidRDefault="003E1C4C" w:rsidP="00C65432">
            <w:pPr>
              <w:pStyle w:val="NormalWeb"/>
              <w:spacing w:before="40" w:beforeAutospacing="0" w:after="40" w:afterAutospacing="0"/>
              <w:jc w:val="both"/>
            </w:pPr>
            <w:r w:rsidRPr="000C4256">
              <w:t>Chọn gửi nhắc nợ từ danh sách công nợ đến hạn / quá hạn.</w:t>
            </w:r>
          </w:p>
        </w:tc>
      </w:tr>
      <w:tr w:rsidR="00181AE0" w:rsidRPr="000C4256" w14:paraId="696C26C1"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0B57D"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F48EA" w14:textId="77777777" w:rsidR="003E1C4C" w:rsidRPr="000C4256" w:rsidRDefault="003E1C4C" w:rsidP="00C65432">
            <w:pPr>
              <w:pStyle w:val="NormalWeb"/>
              <w:spacing w:before="40" w:beforeAutospacing="0" w:after="40" w:afterAutospacing="0"/>
              <w:jc w:val="both"/>
            </w:pPr>
            <w:r w:rsidRPr="000C4256">
              <w:t>- Danh sách công nợ được hệ thống cập nhật đầy đủ.</w:t>
            </w:r>
          </w:p>
          <w:p w14:paraId="424CFDF1" w14:textId="77777777" w:rsidR="003E1C4C" w:rsidRPr="000C4256" w:rsidRDefault="003E1C4C" w:rsidP="00C65432">
            <w:pPr>
              <w:pStyle w:val="NormalWeb"/>
              <w:spacing w:before="40" w:beforeAutospacing="0" w:after="40" w:afterAutospacing="0"/>
              <w:jc w:val="both"/>
            </w:pPr>
            <w:r w:rsidRPr="000C4256">
              <w:t>- Kênh gửi (app, email, Zalo) đã được thiết lập sẵn.</w:t>
            </w:r>
          </w:p>
          <w:p w14:paraId="1EB6E497" w14:textId="77777777" w:rsidR="003E1C4C" w:rsidRPr="000C4256" w:rsidRDefault="003E1C4C" w:rsidP="00C65432">
            <w:pPr>
              <w:pStyle w:val="NormalWeb"/>
              <w:spacing w:before="40" w:beforeAutospacing="0" w:after="40" w:afterAutospacing="0"/>
              <w:jc w:val="both"/>
            </w:pPr>
            <w:r w:rsidRPr="000C4256">
              <w:t>- Người dùng có quyền gửi nhắc nợ.</w:t>
            </w:r>
          </w:p>
        </w:tc>
      </w:tr>
      <w:tr w:rsidR="00181AE0" w:rsidRPr="000C4256" w14:paraId="57C9C45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7B944"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B48E9" w14:textId="77777777" w:rsidR="003E1C4C" w:rsidRPr="000C4256" w:rsidRDefault="003E1C4C" w:rsidP="00C65432">
            <w:pPr>
              <w:pStyle w:val="NormalWeb"/>
              <w:spacing w:before="40" w:beforeAutospacing="0" w:after="40" w:afterAutospacing="0"/>
              <w:jc w:val="both"/>
            </w:pPr>
            <w:r w:rsidRPr="000C4256">
              <w:t>- Thông tin nhắc nợ được gửi đến khách hàng qua các kênh đã chọn.</w:t>
            </w:r>
          </w:p>
          <w:p w14:paraId="5998D900" w14:textId="77777777" w:rsidR="003E1C4C" w:rsidRPr="000C4256" w:rsidRDefault="003E1C4C" w:rsidP="00C65432">
            <w:pPr>
              <w:pStyle w:val="NormalWeb"/>
              <w:spacing w:before="40" w:beforeAutospacing="0" w:after="40" w:afterAutospacing="0"/>
              <w:jc w:val="both"/>
            </w:pPr>
            <w:r w:rsidRPr="000C4256">
              <w:t>- Hệ thống ghi lại lịch sử gửi (người gửi, thời gian, kênh, nội dung).</w:t>
            </w:r>
          </w:p>
        </w:tc>
      </w:tr>
      <w:tr w:rsidR="00181AE0" w:rsidRPr="000C4256" w14:paraId="5156B260" w14:textId="77777777" w:rsidTr="003E1C4C">
        <w:trPr>
          <w:trHeight w:val="21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E3AA8"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D454D" w14:textId="77777777" w:rsidR="003E1C4C" w:rsidRPr="000C4256" w:rsidRDefault="003E1C4C" w:rsidP="00C65432">
            <w:pPr>
              <w:pStyle w:val="NormalWeb"/>
              <w:spacing w:before="40" w:beforeAutospacing="0" w:after="40" w:afterAutospacing="0"/>
              <w:jc w:val="both"/>
            </w:pPr>
            <w:r w:rsidRPr="000C4256">
              <w:t>1. Mở danh sách công nợ đến hạn hoặc quá hạn.</w:t>
            </w:r>
          </w:p>
          <w:p w14:paraId="7F7887FD" w14:textId="77777777" w:rsidR="003E1C4C" w:rsidRPr="000C4256" w:rsidRDefault="003E1C4C" w:rsidP="00C65432">
            <w:pPr>
              <w:pStyle w:val="NormalWeb"/>
              <w:spacing w:before="40" w:beforeAutospacing="0" w:after="40" w:afterAutospacing="0"/>
              <w:jc w:val="both"/>
            </w:pPr>
            <w:r w:rsidRPr="000C4256">
              <w:t>2. Chọn khách hàng cần gửi nhắc nợ.</w:t>
            </w:r>
          </w:p>
          <w:p w14:paraId="4E060034" w14:textId="77777777" w:rsidR="003E1C4C" w:rsidRPr="000C4256" w:rsidRDefault="003E1C4C" w:rsidP="00C65432">
            <w:pPr>
              <w:pStyle w:val="NormalWeb"/>
              <w:spacing w:before="40" w:beforeAutospacing="0" w:after="40" w:afterAutospacing="0"/>
              <w:jc w:val="both"/>
            </w:pPr>
            <w:r w:rsidRPr="000C4256">
              <w:t>3. Mở công nợ cần điều chỉnh.</w:t>
            </w:r>
          </w:p>
          <w:p w14:paraId="57429824" w14:textId="77777777" w:rsidR="003E1C4C" w:rsidRPr="000C4256" w:rsidRDefault="003E1C4C" w:rsidP="00C65432">
            <w:pPr>
              <w:pStyle w:val="NormalWeb"/>
              <w:spacing w:before="40" w:beforeAutospacing="0" w:after="40" w:afterAutospacing="0"/>
              <w:jc w:val="both"/>
            </w:pPr>
            <w:r w:rsidRPr="000C4256">
              <w:t>4. Nhấn “Gửi nhắc nợ”.</w:t>
            </w:r>
          </w:p>
          <w:p w14:paraId="30D38155" w14:textId="77777777" w:rsidR="003E1C4C" w:rsidRPr="000C4256" w:rsidRDefault="003E1C4C" w:rsidP="00C65432">
            <w:pPr>
              <w:pStyle w:val="NormalWeb"/>
              <w:spacing w:before="40" w:beforeAutospacing="0" w:after="40" w:afterAutospacing="0"/>
              <w:jc w:val="both"/>
            </w:pPr>
            <w:r w:rsidRPr="000C4256">
              <w:t>5. Chọn kênh gửi (app, email, Zalo).</w:t>
            </w:r>
          </w:p>
          <w:p w14:paraId="3D157511" w14:textId="77777777" w:rsidR="003E1C4C" w:rsidRPr="000C4256" w:rsidRDefault="003E1C4C" w:rsidP="00C65432">
            <w:pPr>
              <w:pStyle w:val="NormalWeb"/>
              <w:spacing w:before="40" w:beforeAutospacing="0" w:after="40" w:afterAutospacing="0"/>
              <w:jc w:val="both"/>
            </w:pPr>
            <w:r w:rsidRPr="000C4256">
              <w:t>6. Xác nhận và gửi.</w:t>
            </w:r>
          </w:p>
          <w:p w14:paraId="7B38E92F" w14:textId="77777777" w:rsidR="003E1C4C" w:rsidRPr="000C4256" w:rsidRDefault="003E1C4C" w:rsidP="00C65432">
            <w:pPr>
              <w:pStyle w:val="NormalWeb"/>
              <w:spacing w:before="40" w:beforeAutospacing="0" w:after="40" w:afterAutospacing="0"/>
              <w:jc w:val="both"/>
            </w:pPr>
            <w:r w:rsidRPr="000C4256">
              <w:t>7. Hệ thống ghi nhận lịch sử gửi và hiển thị thông báo “Đã gửi nhắc nợ thành công”.</w:t>
            </w:r>
          </w:p>
        </w:tc>
      </w:tr>
      <w:tr w:rsidR="00181AE0" w:rsidRPr="000C4256" w14:paraId="7A4AA83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5E1EC"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8D46E" w14:textId="77777777" w:rsidR="003E1C4C" w:rsidRPr="000C4256" w:rsidRDefault="003E1C4C" w:rsidP="00C65432">
            <w:pPr>
              <w:pStyle w:val="NormalWeb"/>
              <w:spacing w:before="40" w:beforeAutospacing="0" w:after="40" w:afterAutospacing="0"/>
              <w:jc w:val="both"/>
            </w:pPr>
            <w:r w:rsidRPr="000C4256">
              <w:t>3a. Nếu công nợ không tồn tại → Hiển thị “Không tìm thấy công nợ tương ứng”.</w:t>
            </w:r>
          </w:p>
          <w:p w14:paraId="0FBA548F" w14:textId="77777777" w:rsidR="003E1C4C" w:rsidRPr="000C4256" w:rsidRDefault="003E1C4C" w:rsidP="00C65432">
            <w:pPr>
              <w:pStyle w:val="NormalWeb"/>
              <w:spacing w:before="40" w:beforeAutospacing="0" w:after="40" w:afterAutospacing="0"/>
              <w:jc w:val="both"/>
            </w:pPr>
            <w:r w:rsidRPr="000C4256">
              <w:t>5a. Có thể xem trước nội dung nhắc nợ trước khi gửi.</w:t>
            </w:r>
          </w:p>
        </w:tc>
      </w:tr>
      <w:tr w:rsidR="00181AE0" w:rsidRPr="000C4256" w14:paraId="7F79C260"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3737D" w14:textId="77777777" w:rsidR="003E1C4C" w:rsidRPr="000C4256" w:rsidRDefault="003E1C4C" w:rsidP="00C65432">
            <w:pPr>
              <w:pStyle w:val="NormalWeb"/>
              <w:spacing w:before="40" w:beforeAutospacing="0" w:after="40" w:afterAutospacing="0"/>
              <w:jc w:val="both"/>
            </w:pPr>
            <w:r w:rsidRPr="000C4256">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2367C" w14:textId="77777777" w:rsidR="003E1C4C" w:rsidRPr="000C4256" w:rsidRDefault="003E1C4C" w:rsidP="00C65432">
            <w:pPr>
              <w:pStyle w:val="NormalWeb"/>
              <w:spacing w:before="40" w:beforeAutospacing="0" w:after="40" w:afterAutospacing="0"/>
              <w:jc w:val="both"/>
            </w:pPr>
            <w:r w:rsidRPr="000C4256">
              <w:t>5b. Nếu kênh gửi không khả dụng → hiển thị “Không thể gửi qua kênh này, vui lòng chọn kênh khác.”</w:t>
            </w:r>
          </w:p>
          <w:p w14:paraId="79C11619" w14:textId="77777777" w:rsidR="003E1C4C" w:rsidRPr="000C4256" w:rsidRDefault="003E1C4C" w:rsidP="00C65432">
            <w:pPr>
              <w:pStyle w:val="NormalWeb"/>
              <w:spacing w:before="40" w:beforeAutospacing="0" w:after="40" w:afterAutospacing="0"/>
              <w:jc w:val="both"/>
            </w:pPr>
            <w:r w:rsidRPr="000C4256">
              <w:t>6b. Nếu gửi thất bại → hiển thị “Gửi nhắc nợ thất bại, vui lòng thử lại sau.”</w:t>
            </w:r>
          </w:p>
        </w:tc>
      </w:tr>
      <w:tr w:rsidR="00181AE0" w:rsidRPr="000C4256" w14:paraId="2D288DA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2E278"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710B4" w14:textId="77777777" w:rsidR="003E1C4C" w:rsidRPr="000C4256" w:rsidRDefault="003E1C4C" w:rsidP="00C65432">
            <w:pPr>
              <w:pStyle w:val="NormalWeb"/>
              <w:spacing w:before="40" w:beforeAutospacing="0" w:after="40" w:afterAutospacing="0"/>
              <w:jc w:val="both"/>
            </w:pPr>
            <w:r w:rsidRPr="000C4256">
              <w:t>BR-UC6-07, BR-UC6-08, BR-UC6-12, BR-UC6-14, BR-UC6-15, BR-UC6-16, BR-UC6-17, BR-UC6-18, BR-UC6-19</w:t>
            </w:r>
          </w:p>
        </w:tc>
      </w:tr>
      <w:tr w:rsidR="00181AE0" w:rsidRPr="000C4256" w14:paraId="0F45495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F055B"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D24B0" w14:textId="77777777" w:rsidR="003E1C4C" w:rsidRPr="000C4256" w:rsidRDefault="003E1C4C" w:rsidP="00C65432">
            <w:pPr>
              <w:pStyle w:val="NormalWeb"/>
              <w:spacing w:before="40" w:beforeAutospacing="0" w:after="40" w:afterAutospacing="0"/>
              <w:jc w:val="both"/>
            </w:pPr>
            <w:r w:rsidRPr="000C4256">
              <w:t>Thời gian gửi ≤ 5 giây/kênh, đảm bảo bảo mật thông tin khách hàng.</w:t>
            </w:r>
          </w:p>
        </w:tc>
      </w:tr>
    </w:tbl>
    <w:p w14:paraId="701C0498" w14:textId="2EAB2B14" w:rsidR="003E1C4C" w:rsidRPr="000C4256" w:rsidRDefault="003E1C4C" w:rsidP="00173601">
      <w:bookmarkStart w:id="86" w:name="_Toc213618633"/>
      <w:bookmarkStart w:id="87" w:name="_Toc213622843"/>
      <w:r w:rsidRPr="000C4256">
        <w:rPr>
          <w:noProof/>
          <w:bdr w:val="none" w:sz="0" w:space="0" w:color="auto" w:frame="1"/>
        </w:rPr>
        <w:lastRenderedPageBreak/>
        <w:drawing>
          <wp:inline distT="0" distB="0" distL="0" distR="0" wp14:anchorId="201F9CF0" wp14:editId="0BFF42C6">
            <wp:extent cx="4069715" cy="822960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069715" cy="8229600"/>
                    </a:xfrm>
                    <a:prstGeom prst="rect">
                      <a:avLst/>
                    </a:prstGeom>
                    <a:noFill/>
                    <a:ln>
                      <a:noFill/>
                    </a:ln>
                  </pic:spPr>
                </pic:pic>
              </a:graphicData>
            </a:graphic>
          </wp:inline>
        </w:drawing>
      </w:r>
      <w:bookmarkEnd w:id="86"/>
      <w:bookmarkEnd w:id="87"/>
    </w:p>
    <w:p w14:paraId="7DE92191" w14:textId="2EA92538" w:rsidR="003E1C4C" w:rsidRPr="000C4256" w:rsidRDefault="003E1C4C" w:rsidP="00C65432">
      <w:pPr>
        <w:pStyle w:val="Heading4"/>
        <w:spacing w:after="40"/>
        <w:rPr>
          <w:rFonts w:cs="Times New Roman"/>
          <w:color w:val="auto"/>
          <w:szCs w:val="24"/>
        </w:rPr>
      </w:pPr>
      <w:bookmarkStart w:id="88" w:name="_Toc216042208"/>
      <w:r w:rsidRPr="000C4256">
        <w:rPr>
          <w:rFonts w:cs="Times New Roman"/>
          <w:color w:val="auto"/>
          <w:szCs w:val="24"/>
        </w:rPr>
        <w:lastRenderedPageBreak/>
        <w:t>Tạo lịch hẹn thu nợ</w:t>
      </w:r>
      <w:bookmarkEnd w:id="88"/>
    </w:p>
    <w:tbl>
      <w:tblPr>
        <w:tblW w:w="0" w:type="auto"/>
        <w:tblCellMar>
          <w:top w:w="15" w:type="dxa"/>
          <w:left w:w="15" w:type="dxa"/>
          <w:bottom w:w="15" w:type="dxa"/>
          <w:right w:w="15" w:type="dxa"/>
        </w:tblCellMar>
        <w:tblLook w:val="04A0" w:firstRow="1" w:lastRow="0" w:firstColumn="1" w:lastColumn="0" w:noHBand="0" w:noVBand="1"/>
      </w:tblPr>
      <w:tblGrid>
        <w:gridCol w:w="2270"/>
        <w:gridCol w:w="7070"/>
      </w:tblGrid>
      <w:tr w:rsidR="00181AE0" w:rsidRPr="000C4256" w14:paraId="76E3627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9BCAC"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7FC36"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22C60DA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5F1BD"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863F" w14:textId="77777777" w:rsidR="003E1C4C" w:rsidRPr="000C4256" w:rsidRDefault="003E1C4C" w:rsidP="00C65432">
            <w:pPr>
              <w:pStyle w:val="NormalWeb"/>
              <w:spacing w:before="40" w:beforeAutospacing="0" w:after="40" w:afterAutospacing="0"/>
              <w:jc w:val="both"/>
            </w:pPr>
            <w:r w:rsidRPr="000C4256">
              <w:t>6.1.6</w:t>
            </w:r>
          </w:p>
        </w:tc>
      </w:tr>
      <w:tr w:rsidR="00181AE0" w:rsidRPr="000C4256" w14:paraId="5C62A39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5C550"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F5027" w14:textId="77777777" w:rsidR="003E1C4C" w:rsidRPr="000C4256" w:rsidRDefault="003E1C4C" w:rsidP="00C65432">
            <w:pPr>
              <w:pStyle w:val="NormalWeb"/>
              <w:spacing w:before="40" w:beforeAutospacing="0" w:after="40" w:afterAutospacing="0"/>
              <w:jc w:val="both"/>
            </w:pPr>
            <w:r w:rsidRPr="000C4256">
              <w:t>Tạo lịch hẹn thu nợ</w:t>
            </w:r>
          </w:p>
        </w:tc>
      </w:tr>
      <w:tr w:rsidR="00181AE0" w:rsidRPr="000C4256" w14:paraId="104B6352"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A8CE7"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C6AD6" w14:textId="77777777" w:rsidR="003E1C4C" w:rsidRPr="000C4256" w:rsidRDefault="003E1C4C" w:rsidP="00C65432">
            <w:pPr>
              <w:pStyle w:val="NormalWeb"/>
              <w:spacing w:before="40" w:beforeAutospacing="0" w:after="40" w:afterAutospacing="0"/>
              <w:jc w:val="both"/>
            </w:pPr>
            <w:r w:rsidRPr="000C4256">
              <w:t>Là chủ cửa hàng, tôi muốn tạo lịch hẹn thu nợ với khách hàng để dễ dàng theo dõi và quản lý quá trình thu hồi nợ.</w:t>
            </w:r>
          </w:p>
        </w:tc>
      </w:tr>
      <w:tr w:rsidR="00181AE0" w:rsidRPr="000C4256" w14:paraId="1F3ADBB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DF085"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0ECD7"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46CE608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C76DE"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8E5A2" w14:textId="77777777" w:rsidR="003E1C4C" w:rsidRPr="000C4256" w:rsidRDefault="003E1C4C" w:rsidP="00C65432">
            <w:pPr>
              <w:pStyle w:val="NormalWeb"/>
              <w:spacing w:before="40" w:beforeAutospacing="0" w:after="40" w:afterAutospacing="0"/>
              <w:jc w:val="both"/>
            </w:pPr>
            <w:r w:rsidRPr="000C4256">
              <w:t>Medium</w:t>
            </w:r>
          </w:p>
        </w:tc>
      </w:tr>
      <w:tr w:rsidR="00181AE0" w:rsidRPr="000C4256" w14:paraId="15F0244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9EB5D"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74432" w14:textId="77777777" w:rsidR="003E1C4C" w:rsidRPr="000C4256" w:rsidRDefault="003E1C4C" w:rsidP="00C65432">
            <w:pPr>
              <w:pStyle w:val="NormalWeb"/>
              <w:spacing w:before="40" w:beforeAutospacing="0" w:after="40" w:afterAutospacing="0"/>
              <w:jc w:val="both"/>
            </w:pPr>
            <w:r w:rsidRPr="000C4256">
              <w:t>Lịch hẹn thu nợ sau khi gửi nhắc nợ hoặc theo yêu cầu khách hàng.</w:t>
            </w:r>
          </w:p>
        </w:tc>
      </w:tr>
      <w:tr w:rsidR="00181AE0" w:rsidRPr="000C4256" w14:paraId="1D9F664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CAA36"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A9B1B" w14:textId="77777777" w:rsidR="003E1C4C" w:rsidRPr="000C4256" w:rsidRDefault="003E1C4C" w:rsidP="00C65432">
            <w:pPr>
              <w:pStyle w:val="NormalWeb"/>
              <w:spacing w:before="40" w:beforeAutospacing="0" w:after="40" w:afterAutospacing="0"/>
              <w:jc w:val="both"/>
            </w:pPr>
            <w:r w:rsidRPr="000C4256">
              <w:t>- Công nợ của khách hàng vẫn còn tồn tại trong hệ thống.</w:t>
            </w:r>
          </w:p>
          <w:p w14:paraId="58ED2B35" w14:textId="77777777" w:rsidR="003E1C4C" w:rsidRPr="000C4256" w:rsidRDefault="003E1C4C" w:rsidP="00C65432">
            <w:pPr>
              <w:pStyle w:val="NormalWeb"/>
              <w:spacing w:before="40" w:beforeAutospacing="0" w:after="40" w:afterAutospacing="0"/>
              <w:jc w:val="both"/>
            </w:pPr>
            <w:r w:rsidRPr="000C4256">
              <w:t>- Người dùng có quyền tạo lịch hẹn thu nợ.</w:t>
            </w:r>
          </w:p>
        </w:tc>
      </w:tr>
      <w:tr w:rsidR="00181AE0" w:rsidRPr="000C4256" w14:paraId="301EAC8D"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352FD"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3794B" w14:textId="77777777" w:rsidR="003E1C4C" w:rsidRPr="000C4256" w:rsidRDefault="003E1C4C" w:rsidP="00C65432">
            <w:pPr>
              <w:pStyle w:val="NormalWeb"/>
              <w:spacing w:before="40" w:beforeAutospacing="0" w:after="40" w:afterAutospacing="0"/>
              <w:jc w:val="both"/>
            </w:pPr>
            <w:r w:rsidRPr="000C4256">
              <w:t>- Lịch hẹn được lưu trong hệ thống và hiển thị trong danh sách “Lịch hẹn thu nợ”.</w:t>
            </w:r>
          </w:p>
          <w:p w14:paraId="5EC113BA" w14:textId="77777777" w:rsidR="003E1C4C" w:rsidRPr="000C4256" w:rsidRDefault="003E1C4C" w:rsidP="00C65432">
            <w:pPr>
              <w:pStyle w:val="NormalWeb"/>
              <w:spacing w:before="40" w:beforeAutospacing="0" w:after="40" w:afterAutospacing="0"/>
              <w:jc w:val="both"/>
            </w:pPr>
            <w:r w:rsidRPr="000C4256">
              <w:t>- Hệ thống gửi thông báo nhắc lịch khách hàng.</w:t>
            </w:r>
          </w:p>
        </w:tc>
      </w:tr>
      <w:tr w:rsidR="00181AE0" w:rsidRPr="000C4256" w14:paraId="723CF9E8" w14:textId="77777777" w:rsidTr="003E1C4C">
        <w:trPr>
          <w:trHeight w:val="1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E58DE"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4069A" w14:textId="77777777" w:rsidR="003E1C4C" w:rsidRPr="000C4256" w:rsidRDefault="003E1C4C" w:rsidP="00C65432">
            <w:pPr>
              <w:pStyle w:val="NormalWeb"/>
              <w:spacing w:before="40" w:beforeAutospacing="0" w:after="40" w:afterAutospacing="0"/>
              <w:jc w:val="both"/>
            </w:pPr>
            <w:r w:rsidRPr="000C4256">
              <w:t>1. Mở chức năng “Tạo lịch hẹn thu nợ”.</w:t>
            </w:r>
          </w:p>
          <w:p w14:paraId="6CEE267F" w14:textId="77777777" w:rsidR="003E1C4C" w:rsidRPr="000C4256" w:rsidRDefault="003E1C4C" w:rsidP="00C65432">
            <w:pPr>
              <w:pStyle w:val="NormalWeb"/>
              <w:spacing w:before="40" w:beforeAutospacing="0" w:after="40" w:afterAutospacing="0"/>
              <w:jc w:val="both"/>
            </w:pPr>
            <w:r w:rsidRPr="000C4256">
              <w:t>2. Chọn khách hàng cần hẹn.</w:t>
            </w:r>
          </w:p>
          <w:p w14:paraId="0747CD34" w14:textId="77777777" w:rsidR="003E1C4C" w:rsidRPr="000C4256" w:rsidRDefault="003E1C4C" w:rsidP="00C65432">
            <w:pPr>
              <w:pStyle w:val="NormalWeb"/>
              <w:spacing w:before="40" w:beforeAutospacing="0" w:after="40" w:afterAutospacing="0"/>
              <w:jc w:val="both"/>
            </w:pPr>
            <w:r w:rsidRPr="000C4256">
              <w:t>3. Mở công nợ cần điều chỉnh.</w:t>
            </w:r>
          </w:p>
          <w:p w14:paraId="6897E921" w14:textId="77777777" w:rsidR="003E1C4C" w:rsidRPr="000C4256" w:rsidRDefault="003E1C4C" w:rsidP="00C65432">
            <w:pPr>
              <w:pStyle w:val="NormalWeb"/>
              <w:spacing w:before="40" w:beforeAutospacing="0" w:after="40" w:afterAutospacing="0"/>
              <w:jc w:val="both"/>
            </w:pPr>
            <w:r w:rsidRPr="000C4256">
              <w:t>4. Nhập thông tin lịch hẹn</w:t>
            </w:r>
          </w:p>
          <w:p w14:paraId="26D77B65" w14:textId="77777777" w:rsidR="003E1C4C" w:rsidRPr="000C4256" w:rsidRDefault="003E1C4C" w:rsidP="00C65432">
            <w:pPr>
              <w:pStyle w:val="NormalWeb"/>
              <w:spacing w:before="40" w:beforeAutospacing="0" w:after="40" w:afterAutospacing="0"/>
              <w:jc w:val="both"/>
            </w:pPr>
            <w:r w:rsidRPr="000C4256">
              <w:t>5. Lưu lịch hẹn.</w:t>
            </w:r>
          </w:p>
          <w:p w14:paraId="33A59474" w14:textId="77777777" w:rsidR="003E1C4C" w:rsidRPr="000C4256" w:rsidRDefault="003E1C4C" w:rsidP="00C65432">
            <w:pPr>
              <w:pStyle w:val="NormalWeb"/>
              <w:spacing w:before="40" w:beforeAutospacing="0" w:after="40" w:afterAutospacing="0"/>
              <w:jc w:val="both"/>
            </w:pPr>
            <w:r w:rsidRPr="000C4256">
              <w:t>6. Hệ thống hiển thị thông báo “Tạo lịch hẹn thành công” và gửi thông báo nhắc lịch.</w:t>
            </w:r>
          </w:p>
        </w:tc>
      </w:tr>
      <w:tr w:rsidR="00181AE0" w:rsidRPr="000C4256" w14:paraId="6E18D2F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3C55"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356E2" w14:textId="77777777" w:rsidR="003E1C4C" w:rsidRPr="000C4256" w:rsidRDefault="003E1C4C" w:rsidP="00C65432">
            <w:pPr>
              <w:pStyle w:val="NormalWeb"/>
              <w:spacing w:before="40" w:beforeAutospacing="0" w:after="40" w:afterAutospacing="0"/>
              <w:jc w:val="both"/>
            </w:pPr>
            <w:r w:rsidRPr="000C4256">
              <w:t>4a. Chọn mẫu thời gian gợi ý (ví dụ: 3 ngày sau khi nhắc nợ).</w:t>
            </w:r>
          </w:p>
        </w:tc>
      </w:tr>
      <w:tr w:rsidR="00181AE0" w:rsidRPr="000C4256" w14:paraId="6AA2E416"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18C9E" w14:textId="77777777" w:rsidR="003E1C4C" w:rsidRPr="000C4256" w:rsidRDefault="003E1C4C" w:rsidP="00C65432">
            <w:pPr>
              <w:pStyle w:val="NormalWeb"/>
              <w:spacing w:before="40" w:beforeAutospacing="0" w:after="40" w:afterAutospacing="0"/>
              <w:jc w:val="both"/>
            </w:pPr>
            <w:r w:rsidRPr="000C4256">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C693B" w14:textId="77777777" w:rsidR="003E1C4C" w:rsidRPr="000C4256" w:rsidRDefault="003E1C4C" w:rsidP="00C65432">
            <w:pPr>
              <w:pStyle w:val="NormalWeb"/>
              <w:spacing w:before="40" w:beforeAutospacing="0" w:after="40" w:afterAutospacing="0"/>
              <w:jc w:val="both"/>
            </w:pPr>
            <w:r w:rsidRPr="000C4256">
              <w:t>3a. Nếu công nợ không tồn tại → Hiển thị “Không tìm thấy công nợ tương ứng”.</w:t>
            </w:r>
          </w:p>
          <w:p w14:paraId="7A3DE27C" w14:textId="77777777" w:rsidR="003E1C4C" w:rsidRPr="000C4256" w:rsidRDefault="003E1C4C" w:rsidP="00C65432">
            <w:pPr>
              <w:pStyle w:val="NormalWeb"/>
              <w:spacing w:before="40" w:beforeAutospacing="0" w:after="40" w:afterAutospacing="0"/>
              <w:jc w:val="both"/>
            </w:pPr>
            <w:r w:rsidRPr="000C4256">
              <w:t>4b. Nếu dữ liệu không hợp lệ, hiển thị thông báo lỗi tương ứng </w:t>
            </w:r>
          </w:p>
          <w:p w14:paraId="33269806" w14:textId="77777777" w:rsidR="003E1C4C" w:rsidRPr="000C4256" w:rsidRDefault="003E1C4C" w:rsidP="00C65432">
            <w:pPr>
              <w:pStyle w:val="NormalWeb"/>
              <w:spacing w:before="40" w:beforeAutospacing="0" w:after="40" w:afterAutospacing="0"/>
              <w:jc w:val="both"/>
            </w:pPr>
            <w:r w:rsidRPr="000C4256">
              <w:t>5a. Nếu lưu thất bại → hiển thị thông báo “Lưu thất bại. Vui lòng thử lại” và lưu nháp</w:t>
            </w:r>
          </w:p>
        </w:tc>
      </w:tr>
      <w:tr w:rsidR="00181AE0" w:rsidRPr="000C4256" w14:paraId="77F3A5C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50BE5"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5F2E1" w14:textId="77777777" w:rsidR="003E1C4C" w:rsidRPr="000C4256" w:rsidRDefault="003E1C4C" w:rsidP="00C65432">
            <w:pPr>
              <w:pStyle w:val="NormalWeb"/>
              <w:spacing w:before="40" w:beforeAutospacing="0" w:after="40" w:afterAutospacing="0"/>
              <w:jc w:val="both"/>
            </w:pPr>
            <w:r w:rsidRPr="000C4256">
              <w:t>BR-UC6-07, BR-UC6-08, BR-UC6-12, BR-UC6-14, BR-UC6-15, BR-UC6-16</w:t>
            </w:r>
          </w:p>
        </w:tc>
      </w:tr>
      <w:tr w:rsidR="00181AE0" w:rsidRPr="000C4256" w14:paraId="4EDA5B4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B05C7"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97856" w14:textId="77777777" w:rsidR="003E1C4C" w:rsidRPr="000C4256" w:rsidRDefault="003E1C4C" w:rsidP="00C65432">
            <w:pPr>
              <w:pStyle w:val="NormalWeb"/>
              <w:spacing w:before="40" w:beforeAutospacing="0" w:after="40" w:afterAutospacing="0"/>
              <w:jc w:val="both"/>
            </w:pPr>
            <w:r w:rsidRPr="000C4256">
              <w:t>Lưu lịch hẹn trong ≤ 3 giây, giao diện lịch dễ nhìn và có chức năng nhắc lịch tự động.</w:t>
            </w:r>
          </w:p>
        </w:tc>
      </w:tr>
    </w:tbl>
    <w:p w14:paraId="29ED6D92" w14:textId="2FC5A73B" w:rsidR="003E1C4C" w:rsidRPr="000C4256" w:rsidRDefault="003E1C4C" w:rsidP="00173601">
      <w:bookmarkStart w:id="89" w:name="_Toc213618635"/>
      <w:bookmarkStart w:id="90" w:name="_Toc213622845"/>
      <w:r w:rsidRPr="000C4256">
        <w:rPr>
          <w:noProof/>
          <w:bdr w:val="none" w:sz="0" w:space="0" w:color="auto" w:frame="1"/>
        </w:rPr>
        <w:lastRenderedPageBreak/>
        <w:drawing>
          <wp:inline distT="0" distB="0" distL="0" distR="0" wp14:anchorId="77D468A5" wp14:editId="5EAC1DC7">
            <wp:extent cx="4069715" cy="82296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069715" cy="8229600"/>
                    </a:xfrm>
                    <a:prstGeom prst="rect">
                      <a:avLst/>
                    </a:prstGeom>
                    <a:noFill/>
                    <a:ln>
                      <a:noFill/>
                    </a:ln>
                  </pic:spPr>
                </pic:pic>
              </a:graphicData>
            </a:graphic>
          </wp:inline>
        </w:drawing>
      </w:r>
      <w:bookmarkEnd w:id="89"/>
      <w:bookmarkEnd w:id="90"/>
    </w:p>
    <w:p w14:paraId="2592AEAC" w14:textId="77777777" w:rsidR="00AC2C8A" w:rsidRPr="000C4256" w:rsidRDefault="00AC2C8A" w:rsidP="00C65432">
      <w:pPr>
        <w:pStyle w:val="Heading3"/>
        <w:numPr>
          <w:ilvl w:val="0"/>
          <w:numId w:val="0"/>
        </w:numPr>
        <w:spacing w:after="40"/>
        <w:ind w:left="720"/>
        <w:rPr>
          <w:rFonts w:cs="Times New Roman"/>
          <w:color w:val="auto"/>
          <w:lang w:val="vi-VN"/>
        </w:rPr>
      </w:pPr>
    </w:p>
    <w:p w14:paraId="1491304A" w14:textId="37D94757" w:rsidR="003E1C4C" w:rsidRPr="000C4256" w:rsidRDefault="003E1C4C" w:rsidP="00C65432">
      <w:pPr>
        <w:pStyle w:val="Heading3"/>
        <w:spacing w:after="40"/>
        <w:rPr>
          <w:rFonts w:cs="Times New Roman"/>
          <w:color w:val="auto"/>
        </w:rPr>
      </w:pPr>
      <w:bookmarkStart w:id="91" w:name="_Toc216042209"/>
      <w:r w:rsidRPr="000C4256">
        <w:rPr>
          <w:rFonts w:cs="Times New Roman"/>
          <w:color w:val="auto"/>
        </w:rPr>
        <w:t>Quản lý công nợ nhà cung cấp</w:t>
      </w:r>
      <w:bookmarkEnd w:id="91"/>
    </w:p>
    <w:p w14:paraId="20F64DD8" w14:textId="77777777" w:rsidR="003E1C4C" w:rsidRPr="000C4256" w:rsidRDefault="003E1C4C" w:rsidP="00C65432">
      <w:pPr>
        <w:pStyle w:val="NormalWeb"/>
        <w:spacing w:before="40" w:beforeAutospacing="0" w:after="40" w:afterAutospacing="0"/>
        <w:jc w:val="both"/>
      </w:pPr>
      <w:r w:rsidRPr="000C4256">
        <w:t>Quản lý chi tiết công nợ của các nhà cung cấp để theo dõi tình trạng thanh toán, điều chỉnh công nợ, gia hạn hoặc đối chiếu công nợ kịp thời, đảm bảo thông tin chính xác và minh bạch trong quá trình giao dịch.</w:t>
      </w:r>
    </w:p>
    <w:p w14:paraId="24150B79" w14:textId="5100CFCC" w:rsidR="003E1C4C" w:rsidRPr="000C4256" w:rsidRDefault="003E1C4C" w:rsidP="00C65432">
      <w:pPr>
        <w:pStyle w:val="NormalWeb"/>
        <w:spacing w:before="40" w:beforeAutospacing="0" w:after="40" w:afterAutospacing="0"/>
        <w:jc w:val="both"/>
      </w:pPr>
      <w:r w:rsidRPr="000C4256">
        <w:rPr>
          <w:noProof/>
          <w:bdr w:val="none" w:sz="0" w:space="0" w:color="auto" w:frame="1"/>
        </w:rPr>
        <w:drawing>
          <wp:inline distT="0" distB="0" distL="0" distR="0" wp14:anchorId="2ABF6A65" wp14:editId="0610E3D3">
            <wp:extent cx="5735955" cy="4295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5955" cy="4295140"/>
                    </a:xfrm>
                    <a:prstGeom prst="rect">
                      <a:avLst/>
                    </a:prstGeom>
                    <a:noFill/>
                    <a:ln>
                      <a:noFill/>
                    </a:ln>
                  </pic:spPr>
                </pic:pic>
              </a:graphicData>
            </a:graphic>
          </wp:inline>
        </w:drawing>
      </w:r>
    </w:p>
    <w:p w14:paraId="5665D6AE" w14:textId="6443D37A" w:rsidR="003E1C4C" w:rsidRPr="000C4256" w:rsidRDefault="003E1C4C" w:rsidP="00C65432">
      <w:pPr>
        <w:pStyle w:val="Heading4"/>
        <w:spacing w:after="40"/>
        <w:rPr>
          <w:rFonts w:cs="Times New Roman"/>
          <w:color w:val="auto"/>
          <w:szCs w:val="24"/>
        </w:rPr>
      </w:pPr>
      <w:bookmarkStart w:id="92" w:name="_Toc216042210"/>
      <w:r w:rsidRPr="000C4256">
        <w:rPr>
          <w:rFonts w:cs="Times New Roman"/>
          <w:color w:val="auto"/>
          <w:szCs w:val="24"/>
        </w:rPr>
        <w:t>Tạo công nợ nhà cung cấp</w:t>
      </w:r>
      <w:bookmarkEnd w:id="92"/>
    </w:p>
    <w:tbl>
      <w:tblPr>
        <w:tblW w:w="0" w:type="auto"/>
        <w:tblCellMar>
          <w:top w:w="15" w:type="dxa"/>
          <w:left w:w="15" w:type="dxa"/>
          <w:bottom w:w="15" w:type="dxa"/>
          <w:right w:w="15" w:type="dxa"/>
        </w:tblCellMar>
        <w:tblLook w:val="04A0" w:firstRow="1" w:lastRow="0" w:firstColumn="1" w:lastColumn="0" w:noHBand="0" w:noVBand="1"/>
      </w:tblPr>
      <w:tblGrid>
        <w:gridCol w:w="2280"/>
        <w:gridCol w:w="7060"/>
      </w:tblGrid>
      <w:tr w:rsidR="00181AE0" w:rsidRPr="000C4256" w14:paraId="428F7FDA"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9B41E"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FB3BE"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73054F7F"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8A38B"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6BAB4" w14:textId="77777777" w:rsidR="003E1C4C" w:rsidRPr="000C4256" w:rsidRDefault="003E1C4C" w:rsidP="00C65432">
            <w:pPr>
              <w:pStyle w:val="NormalWeb"/>
              <w:spacing w:before="40" w:beforeAutospacing="0" w:after="40" w:afterAutospacing="0"/>
              <w:jc w:val="both"/>
            </w:pPr>
            <w:r w:rsidRPr="000C4256">
              <w:t>6.2.1</w:t>
            </w:r>
          </w:p>
        </w:tc>
      </w:tr>
      <w:tr w:rsidR="00181AE0" w:rsidRPr="000C4256" w14:paraId="438C72F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7BF9D"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EA2E7" w14:textId="77777777" w:rsidR="003E1C4C" w:rsidRPr="000C4256" w:rsidRDefault="003E1C4C" w:rsidP="00C65432">
            <w:pPr>
              <w:pStyle w:val="NormalWeb"/>
              <w:spacing w:before="40" w:beforeAutospacing="0" w:after="40" w:afterAutospacing="0"/>
              <w:jc w:val="both"/>
            </w:pPr>
            <w:r w:rsidRPr="000C4256">
              <w:t>Tạo công nợ nhà cung cấp</w:t>
            </w:r>
          </w:p>
        </w:tc>
      </w:tr>
      <w:tr w:rsidR="00181AE0" w:rsidRPr="000C4256" w14:paraId="77BF2E3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2B7DB"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435C3" w14:textId="77777777" w:rsidR="003E1C4C" w:rsidRPr="000C4256" w:rsidRDefault="003E1C4C" w:rsidP="00C65432">
            <w:pPr>
              <w:pStyle w:val="NormalWeb"/>
              <w:spacing w:before="40" w:beforeAutospacing="0" w:after="40" w:afterAutospacing="0"/>
              <w:jc w:val="both"/>
            </w:pPr>
            <w:r w:rsidRPr="000C4256">
              <w:t>Là chủ cửa hàng, tôi muốn ghi nhận công nợ với nhà cung cấp sau mỗi lần nhập hàng để theo dõi số tiền phải trả.</w:t>
            </w:r>
          </w:p>
        </w:tc>
      </w:tr>
      <w:tr w:rsidR="00181AE0" w:rsidRPr="000C4256" w14:paraId="55ACE86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CCC8B"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FE550"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1EEC45F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DB0E8" w14:textId="77777777" w:rsidR="003E1C4C" w:rsidRPr="000C4256" w:rsidRDefault="003E1C4C" w:rsidP="00C65432">
            <w:pPr>
              <w:pStyle w:val="NormalWeb"/>
              <w:spacing w:before="40" w:beforeAutospacing="0" w:after="40" w:afterAutospacing="0"/>
              <w:jc w:val="both"/>
            </w:pPr>
            <w:r w:rsidRPr="000C4256">
              <w:lastRenderedPageBreak/>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8922A"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611C3CE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45C4F"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62527" w14:textId="77777777" w:rsidR="003E1C4C" w:rsidRPr="000C4256" w:rsidRDefault="003E1C4C" w:rsidP="00C65432">
            <w:pPr>
              <w:pStyle w:val="NormalWeb"/>
              <w:spacing w:before="40" w:beforeAutospacing="0" w:after="40" w:afterAutospacing="0"/>
              <w:jc w:val="both"/>
            </w:pPr>
            <w:r w:rsidRPr="000C4256">
              <w:t>Khi hoàn tất phiếu nhập hàng hoặc hóa đơn mua hàng.</w:t>
            </w:r>
          </w:p>
        </w:tc>
      </w:tr>
      <w:tr w:rsidR="00181AE0" w:rsidRPr="000C4256" w14:paraId="4452173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A68BB"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0817D" w14:textId="77777777" w:rsidR="003E1C4C" w:rsidRPr="000C4256" w:rsidRDefault="003E1C4C" w:rsidP="00C65432">
            <w:pPr>
              <w:pStyle w:val="NormalWeb"/>
              <w:spacing w:before="40" w:beforeAutospacing="0" w:after="40" w:afterAutospacing="0"/>
              <w:jc w:val="both"/>
            </w:pPr>
            <w:r w:rsidRPr="000C4256">
              <w:t>- Đã có thông tin phiếu nhập hàng hợp lệ.</w:t>
            </w:r>
          </w:p>
          <w:p w14:paraId="0D244AB1" w14:textId="77777777" w:rsidR="003E1C4C" w:rsidRPr="000C4256" w:rsidRDefault="003E1C4C" w:rsidP="00C65432">
            <w:pPr>
              <w:pStyle w:val="NormalWeb"/>
              <w:spacing w:before="40" w:beforeAutospacing="0" w:after="40" w:afterAutospacing="0"/>
              <w:jc w:val="both"/>
            </w:pPr>
            <w:r w:rsidRPr="000C4256">
              <w:t>- Nhà cung cấp tồn tại trong danh mục.</w:t>
            </w:r>
          </w:p>
        </w:tc>
      </w:tr>
      <w:tr w:rsidR="00181AE0" w:rsidRPr="000C4256" w14:paraId="6096BBB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11ADB"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00BC9" w14:textId="77777777" w:rsidR="003E1C4C" w:rsidRPr="000C4256" w:rsidRDefault="003E1C4C" w:rsidP="00C65432">
            <w:pPr>
              <w:pStyle w:val="NormalWeb"/>
              <w:spacing w:before="40" w:beforeAutospacing="0" w:after="40" w:afterAutospacing="0"/>
              <w:jc w:val="both"/>
            </w:pPr>
            <w:r w:rsidRPr="000C4256">
              <w:t>- Công nợ mới được tạo và lưu vào hệ thống.</w:t>
            </w:r>
          </w:p>
          <w:p w14:paraId="4151221E" w14:textId="77777777" w:rsidR="003E1C4C" w:rsidRPr="000C4256" w:rsidRDefault="003E1C4C" w:rsidP="00C65432">
            <w:pPr>
              <w:pStyle w:val="NormalWeb"/>
              <w:spacing w:before="40" w:beforeAutospacing="0" w:after="40" w:afterAutospacing="0"/>
              <w:jc w:val="both"/>
            </w:pPr>
            <w:r w:rsidRPr="000C4256">
              <w:t>- Hệ thống cập nhật tổng công nợ phải trả của NCC.</w:t>
            </w:r>
          </w:p>
        </w:tc>
      </w:tr>
      <w:tr w:rsidR="00181AE0" w:rsidRPr="000C4256" w14:paraId="1A4E38AF" w14:textId="77777777" w:rsidTr="003E1C4C">
        <w:trPr>
          <w:trHeight w:val="1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CBED1"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10F26" w14:textId="77777777" w:rsidR="003E1C4C" w:rsidRPr="000C4256" w:rsidRDefault="003E1C4C" w:rsidP="00C65432">
            <w:pPr>
              <w:pStyle w:val="NormalWeb"/>
              <w:spacing w:before="40" w:beforeAutospacing="0" w:after="40" w:afterAutospacing="0"/>
              <w:jc w:val="both"/>
            </w:pPr>
            <w:r w:rsidRPr="000C4256">
              <w:t>1. Mở chức năng “Tạo công nợ NCC”.</w:t>
            </w:r>
          </w:p>
          <w:p w14:paraId="2E4EF9A0" w14:textId="77777777" w:rsidR="003E1C4C" w:rsidRPr="000C4256" w:rsidRDefault="003E1C4C" w:rsidP="00C65432">
            <w:pPr>
              <w:pStyle w:val="NormalWeb"/>
              <w:spacing w:before="40" w:beforeAutospacing="0" w:after="40" w:afterAutospacing="0"/>
              <w:jc w:val="both"/>
            </w:pPr>
            <w:r w:rsidRPr="000C4256">
              <w:t>2. Chọn nhà cung cấp.</w:t>
            </w:r>
          </w:p>
          <w:p w14:paraId="26CB3A48" w14:textId="77777777" w:rsidR="003E1C4C" w:rsidRPr="000C4256" w:rsidRDefault="003E1C4C" w:rsidP="00C65432">
            <w:pPr>
              <w:pStyle w:val="NormalWeb"/>
              <w:spacing w:before="40" w:beforeAutospacing="0" w:after="40" w:afterAutospacing="0"/>
              <w:jc w:val="both"/>
            </w:pPr>
            <w:r w:rsidRPr="000C4256">
              <w:t>3. Nhập thông tin hóa đơn hoặc phiếu nhập hàng.</w:t>
            </w:r>
          </w:p>
          <w:p w14:paraId="5D8796C0" w14:textId="77777777" w:rsidR="003E1C4C" w:rsidRPr="000C4256" w:rsidRDefault="003E1C4C" w:rsidP="00C65432">
            <w:pPr>
              <w:pStyle w:val="NormalWeb"/>
              <w:spacing w:before="40" w:beforeAutospacing="0" w:after="40" w:afterAutospacing="0"/>
              <w:jc w:val="both"/>
            </w:pPr>
            <w:r w:rsidRPr="000C4256">
              <w:t>4. Nhập số tiền và ngày đến hạn.</w:t>
            </w:r>
          </w:p>
          <w:p w14:paraId="35AF1F3D" w14:textId="77777777" w:rsidR="003E1C4C" w:rsidRPr="000C4256" w:rsidRDefault="003E1C4C" w:rsidP="00C65432">
            <w:pPr>
              <w:pStyle w:val="NormalWeb"/>
              <w:spacing w:before="40" w:beforeAutospacing="0" w:after="40" w:afterAutospacing="0"/>
              <w:jc w:val="both"/>
            </w:pPr>
            <w:r w:rsidRPr="000C4256">
              <w:t>5. Lưu công nợ.</w:t>
            </w:r>
          </w:p>
        </w:tc>
      </w:tr>
      <w:tr w:rsidR="00181AE0" w:rsidRPr="000C4256" w14:paraId="2165BA1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15D07"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AAC02" w14:textId="77777777" w:rsidR="003E1C4C" w:rsidRPr="000C4256" w:rsidRDefault="003E1C4C" w:rsidP="00C65432">
            <w:pPr>
              <w:pStyle w:val="NormalWeb"/>
              <w:spacing w:before="40" w:beforeAutospacing="0" w:after="40" w:afterAutospacing="0"/>
              <w:jc w:val="both"/>
            </w:pPr>
            <w:r w:rsidRPr="000C4256">
              <w:t>3a. Hệ thống tự động lấy dữ liệu từ phiếu nhập hàng để tạo công nợ.</w:t>
            </w:r>
          </w:p>
        </w:tc>
      </w:tr>
      <w:tr w:rsidR="00181AE0" w:rsidRPr="000C4256" w14:paraId="1FEAD839"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0FDD0"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5FF42" w14:textId="77777777" w:rsidR="003E1C4C" w:rsidRPr="000C4256" w:rsidRDefault="003E1C4C" w:rsidP="00C65432">
            <w:pPr>
              <w:pStyle w:val="NormalWeb"/>
              <w:spacing w:before="40" w:beforeAutospacing="0" w:after="40" w:afterAutospacing="0"/>
              <w:jc w:val="both"/>
            </w:pPr>
            <w:r w:rsidRPr="000C4256">
              <w:t>2a. Nếu nhà cung cấp không tồn tại → thông báo “Không tìm thấy NCC”.</w:t>
            </w:r>
          </w:p>
          <w:p w14:paraId="278E79FE" w14:textId="77777777" w:rsidR="003E1C4C" w:rsidRPr="000C4256" w:rsidRDefault="003E1C4C" w:rsidP="00C65432">
            <w:pPr>
              <w:pStyle w:val="NormalWeb"/>
              <w:spacing w:before="40" w:beforeAutospacing="0" w:after="40" w:afterAutospacing="0"/>
              <w:jc w:val="both"/>
            </w:pPr>
            <w:r w:rsidRPr="000C4256">
              <w:t>5a. Nếu lưu thất bại → thông báo “Không thông tin thất bại, vui lòng thử lại”.</w:t>
            </w:r>
          </w:p>
        </w:tc>
      </w:tr>
      <w:tr w:rsidR="00181AE0" w:rsidRPr="000C4256" w14:paraId="058C6C8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5B91C"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B15B4" w14:textId="77777777" w:rsidR="003E1C4C" w:rsidRPr="000C4256" w:rsidRDefault="003E1C4C" w:rsidP="00C65432">
            <w:pPr>
              <w:pStyle w:val="NormalWeb"/>
              <w:spacing w:before="40" w:beforeAutospacing="0" w:after="40" w:afterAutospacing="0"/>
              <w:jc w:val="both"/>
            </w:pPr>
            <w:r w:rsidRPr="000C4256">
              <w:t>BR-UC6-01, BR-UC6-05, BR-UC6-06, BR-UC6-09</w:t>
            </w:r>
          </w:p>
        </w:tc>
      </w:tr>
      <w:tr w:rsidR="00181AE0" w:rsidRPr="000C4256" w14:paraId="69A65404"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BBA6C"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BC375" w14:textId="77777777" w:rsidR="003E1C4C" w:rsidRPr="000C4256" w:rsidRDefault="003E1C4C" w:rsidP="00C65432">
            <w:pPr>
              <w:pStyle w:val="NormalWeb"/>
              <w:spacing w:before="40" w:beforeAutospacing="0" w:after="40" w:afterAutospacing="0"/>
              <w:jc w:val="both"/>
            </w:pPr>
            <w:r w:rsidRPr="000C4256">
              <w:t>Hệ thống phản hồi trong vòng 2 giây sau khi lưu.</w:t>
            </w:r>
          </w:p>
        </w:tc>
      </w:tr>
    </w:tbl>
    <w:p w14:paraId="2CF2089A" w14:textId="77777777" w:rsidR="003E1C4C" w:rsidRPr="000C4256" w:rsidRDefault="003E1C4C" w:rsidP="00C65432">
      <w:pPr>
        <w:spacing w:before="40" w:after="40"/>
        <w:rPr>
          <w:szCs w:val="24"/>
        </w:rPr>
      </w:pPr>
    </w:p>
    <w:p w14:paraId="5C40CC0B" w14:textId="2640FF80"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0C616043" wp14:editId="543A611B">
            <wp:extent cx="2649855" cy="8229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49855" cy="8229600"/>
                    </a:xfrm>
                    <a:prstGeom prst="rect">
                      <a:avLst/>
                    </a:prstGeom>
                    <a:noFill/>
                    <a:ln>
                      <a:noFill/>
                    </a:ln>
                  </pic:spPr>
                </pic:pic>
              </a:graphicData>
            </a:graphic>
          </wp:inline>
        </w:drawing>
      </w:r>
    </w:p>
    <w:p w14:paraId="3CE0A281" w14:textId="1914D899" w:rsidR="003E1C4C" w:rsidRPr="000C4256" w:rsidRDefault="003E1C4C" w:rsidP="00C65432">
      <w:pPr>
        <w:pStyle w:val="Heading4"/>
        <w:spacing w:after="40"/>
        <w:rPr>
          <w:rFonts w:cs="Times New Roman"/>
          <w:color w:val="auto"/>
          <w:szCs w:val="24"/>
        </w:rPr>
      </w:pPr>
      <w:bookmarkStart w:id="93" w:name="_Toc216042211"/>
      <w:r w:rsidRPr="000C4256">
        <w:rPr>
          <w:rFonts w:cs="Times New Roman"/>
          <w:color w:val="auto"/>
          <w:szCs w:val="24"/>
        </w:rPr>
        <w:lastRenderedPageBreak/>
        <w:t>Cập nhật tình trạng thanh toán</w:t>
      </w:r>
      <w:bookmarkEnd w:id="93"/>
    </w:p>
    <w:tbl>
      <w:tblPr>
        <w:tblW w:w="0" w:type="auto"/>
        <w:tblCellMar>
          <w:top w:w="15" w:type="dxa"/>
          <w:left w:w="15" w:type="dxa"/>
          <w:bottom w:w="15" w:type="dxa"/>
          <w:right w:w="15" w:type="dxa"/>
        </w:tblCellMar>
        <w:tblLook w:val="04A0" w:firstRow="1" w:lastRow="0" w:firstColumn="1" w:lastColumn="0" w:noHBand="0" w:noVBand="1"/>
      </w:tblPr>
      <w:tblGrid>
        <w:gridCol w:w="2042"/>
        <w:gridCol w:w="7298"/>
      </w:tblGrid>
      <w:tr w:rsidR="00181AE0" w:rsidRPr="000C4256" w14:paraId="1F3958D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706E8"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0B62B"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64C4EDF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11823F"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EA4CC" w14:textId="77777777" w:rsidR="003E1C4C" w:rsidRPr="000C4256" w:rsidRDefault="003E1C4C" w:rsidP="00C65432">
            <w:pPr>
              <w:pStyle w:val="NormalWeb"/>
              <w:spacing w:before="40" w:beforeAutospacing="0" w:after="40" w:afterAutospacing="0"/>
              <w:jc w:val="both"/>
            </w:pPr>
            <w:r w:rsidRPr="000C4256">
              <w:t>6.2.2</w:t>
            </w:r>
          </w:p>
        </w:tc>
      </w:tr>
      <w:tr w:rsidR="00181AE0" w:rsidRPr="000C4256" w14:paraId="77B9E2C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9FDFC"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1A3E9" w14:textId="77777777" w:rsidR="003E1C4C" w:rsidRPr="000C4256" w:rsidRDefault="003E1C4C" w:rsidP="00C65432">
            <w:pPr>
              <w:pStyle w:val="NormalWeb"/>
              <w:spacing w:before="40" w:beforeAutospacing="0" w:after="40" w:afterAutospacing="0"/>
              <w:jc w:val="both"/>
            </w:pPr>
            <w:r w:rsidRPr="000C4256">
              <w:t>Cập nhật tình trạng thanh toán</w:t>
            </w:r>
          </w:p>
        </w:tc>
      </w:tr>
      <w:tr w:rsidR="00181AE0" w:rsidRPr="000C4256" w14:paraId="7583E329"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D0066"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50D51" w14:textId="77777777" w:rsidR="003E1C4C" w:rsidRPr="000C4256" w:rsidRDefault="003E1C4C" w:rsidP="00C65432">
            <w:pPr>
              <w:pStyle w:val="NormalWeb"/>
              <w:spacing w:before="40" w:beforeAutospacing="0" w:after="40" w:afterAutospacing="0"/>
              <w:jc w:val="both"/>
            </w:pPr>
            <w:r w:rsidRPr="000C4256">
              <w:t>Là chủ cửa hàng, tôi muốn ghi nhận việc thanh toán công nợ bằng tiền mặt hoặc chuyển khoản để cập nhật trạng thái công nợ.</w:t>
            </w:r>
          </w:p>
          <w:p w14:paraId="501CA21C" w14:textId="77777777" w:rsidR="003E1C4C" w:rsidRPr="000C4256" w:rsidRDefault="003E1C4C" w:rsidP="00C65432">
            <w:pPr>
              <w:pStyle w:val="NormalWeb"/>
              <w:spacing w:before="40" w:beforeAutospacing="0" w:after="40" w:afterAutospacing="0"/>
              <w:jc w:val="both"/>
            </w:pPr>
            <w:r w:rsidRPr="000C4256">
              <w:t>Là Ngân hàng, tôi muốn đảm bảo các giao dịch chuyển khoản được tích hợp và đồng bộ đúng đắn với hệ thống để hỗ trợ việc cập nhật công nợ tức thì.</w:t>
            </w:r>
          </w:p>
        </w:tc>
      </w:tr>
      <w:tr w:rsidR="00181AE0" w:rsidRPr="000C4256" w14:paraId="689829F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E97AD"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DA462" w14:textId="77777777" w:rsidR="003E1C4C" w:rsidRPr="000C4256" w:rsidRDefault="003E1C4C" w:rsidP="00C65432">
            <w:pPr>
              <w:pStyle w:val="NormalWeb"/>
              <w:spacing w:before="40" w:beforeAutospacing="0" w:after="40" w:afterAutospacing="0"/>
              <w:jc w:val="both"/>
            </w:pPr>
            <w:r w:rsidRPr="000C4256">
              <w:t>Chủ cửa hàng, Ngân hàng</w:t>
            </w:r>
          </w:p>
        </w:tc>
      </w:tr>
      <w:tr w:rsidR="00181AE0" w:rsidRPr="000C4256" w14:paraId="6F1168A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E5420"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E2B56"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1CDDD1D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94D94"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1D824" w14:textId="77777777" w:rsidR="003E1C4C" w:rsidRPr="000C4256" w:rsidRDefault="003E1C4C" w:rsidP="00C65432">
            <w:pPr>
              <w:pStyle w:val="NormalWeb"/>
              <w:spacing w:before="40" w:beforeAutospacing="0" w:after="40" w:afterAutospacing="0"/>
              <w:jc w:val="both"/>
            </w:pPr>
            <w:r w:rsidRPr="000C4256">
              <w:t>Khi có chứng từ thanh toán hoặc ủy nhiệm chi.</w:t>
            </w:r>
          </w:p>
        </w:tc>
      </w:tr>
      <w:tr w:rsidR="00181AE0" w:rsidRPr="000C4256" w14:paraId="0C5D370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7189E"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82922" w14:textId="77777777" w:rsidR="003E1C4C" w:rsidRPr="000C4256" w:rsidRDefault="003E1C4C" w:rsidP="00C65432">
            <w:pPr>
              <w:pStyle w:val="NormalWeb"/>
              <w:spacing w:before="40" w:beforeAutospacing="0" w:after="40" w:afterAutospacing="0"/>
              <w:jc w:val="both"/>
            </w:pPr>
            <w:r w:rsidRPr="000C4256">
              <w:t>- Công nợ tồn tại trong hệ thống.</w:t>
            </w:r>
          </w:p>
          <w:p w14:paraId="051EDEFD" w14:textId="77777777" w:rsidR="003E1C4C" w:rsidRPr="000C4256" w:rsidRDefault="003E1C4C" w:rsidP="00C65432">
            <w:pPr>
              <w:pStyle w:val="NormalWeb"/>
              <w:spacing w:before="40" w:beforeAutospacing="0" w:after="40" w:afterAutospacing="0"/>
              <w:jc w:val="both"/>
            </w:pPr>
            <w:r w:rsidRPr="000C4256">
              <w:t>- Có xác nhận giao dịch thanh toán.</w:t>
            </w:r>
          </w:p>
        </w:tc>
      </w:tr>
      <w:tr w:rsidR="00181AE0" w:rsidRPr="000C4256" w14:paraId="5ECA57A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4B3F9"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94CA6" w14:textId="77777777" w:rsidR="003E1C4C" w:rsidRPr="000C4256" w:rsidRDefault="003E1C4C" w:rsidP="00C65432">
            <w:pPr>
              <w:pStyle w:val="NormalWeb"/>
              <w:spacing w:before="40" w:beforeAutospacing="0" w:after="40" w:afterAutospacing="0"/>
              <w:jc w:val="both"/>
            </w:pPr>
            <w:r w:rsidRPr="000C4256">
              <w:t>- Tình trạng công nợ được cập nhật.</w:t>
            </w:r>
          </w:p>
          <w:p w14:paraId="7F0E3313" w14:textId="77777777" w:rsidR="003E1C4C" w:rsidRPr="000C4256" w:rsidRDefault="003E1C4C" w:rsidP="00C65432">
            <w:pPr>
              <w:pStyle w:val="NormalWeb"/>
              <w:spacing w:before="40" w:beforeAutospacing="0" w:after="40" w:afterAutospacing="0"/>
              <w:jc w:val="both"/>
            </w:pPr>
            <w:r w:rsidRPr="000C4256">
              <w:t>- Hệ thống ghi nhận ngày, hình thức thanh toán.</w:t>
            </w:r>
          </w:p>
        </w:tc>
      </w:tr>
      <w:tr w:rsidR="00181AE0" w:rsidRPr="000C4256" w14:paraId="0A570F3F"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0EC3F"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3F32C" w14:textId="77777777" w:rsidR="003E1C4C" w:rsidRPr="000C4256" w:rsidRDefault="003E1C4C" w:rsidP="00C65432">
            <w:pPr>
              <w:pStyle w:val="NormalWeb"/>
              <w:spacing w:before="40" w:beforeAutospacing="0" w:after="40" w:afterAutospacing="0"/>
              <w:jc w:val="both"/>
            </w:pPr>
            <w:r w:rsidRPr="000C4256">
              <w:t>1. Mở danh sách công nợ.</w:t>
            </w:r>
          </w:p>
          <w:p w14:paraId="2D54A0FF" w14:textId="77777777" w:rsidR="003E1C4C" w:rsidRPr="000C4256" w:rsidRDefault="003E1C4C" w:rsidP="00C65432">
            <w:pPr>
              <w:pStyle w:val="NormalWeb"/>
              <w:spacing w:before="40" w:beforeAutospacing="0" w:after="40" w:afterAutospacing="0"/>
              <w:jc w:val="both"/>
            </w:pPr>
            <w:r w:rsidRPr="000C4256">
              <w:t>2. Chọn công nợ cần cập nhật.</w:t>
            </w:r>
          </w:p>
          <w:p w14:paraId="22B13174" w14:textId="77777777" w:rsidR="003E1C4C" w:rsidRPr="000C4256" w:rsidRDefault="003E1C4C" w:rsidP="00C65432">
            <w:pPr>
              <w:pStyle w:val="NormalWeb"/>
              <w:spacing w:before="40" w:beforeAutospacing="0" w:after="40" w:afterAutospacing="0"/>
              <w:jc w:val="both"/>
            </w:pPr>
            <w:r w:rsidRPr="000C4256">
              <w:t>3. Nhập thông tin thanh toán (tiền mặt/chuyển khoản).</w:t>
            </w:r>
          </w:p>
          <w:p w14:paraId="02C2E851" w14:textId="77777777" w:rsidR="003E1C4C" w:rsidRPr="000C4256" w:rsidRDefault="003E1C4C" w:rsidP="00C65432">
            <w:pPr>
              <w:pStyle w:val="NormalWeb"/>
              <w:spacing w:before="40" w:beforeAutospacing="0" w:after="40" w:afterAutospacing="0"/>
              <w:jc w:val="both"/>
            </w:pPr>
            <w:r w:rsidRPr="000C4256">
              <w:t>4. Lưu cập nhật.</w:t>
            </w:r>
          </w:p>
        </w:tc>
      </w:tr>
      <w:tr w:rsidR="00181AE0" w:rsidRPr="000C4256" w14:paraId="388EF005"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0909F"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8FF17" w14:textId="77777777" w:rsidR="003E1C4C" w:rsidRPr="000C4256" w:rsidRDefault="003E1C4C" w:rsidP="00C65432">
            <w:pPr>
              <w:pStyle w:val="NormalWeb"/>
              <w:spacing w:before="40" w:beforeAutospacing="0" w:after="40" w:afterAutospacing="0"/>
              <w:jc w:val="both"/>
            </w:pPr>
            <w:r w:rsidRPr="000C4256">
              <w:t>3a. Hệ thống tự động nhận thông tin từ chứng từ ngân hàng.</w:t>
            </w:r>
          </w:p>
        </w:tc>
      </w:tr>
      <w:tr w:rsidR="00181AE0" w:rsidRPr="000C4256" w14:paraId="476BF5A7"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AC169"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AD1ED" w14:textId="77777777" w:rsidR="003E1C4C" w:rsidRPr="000C4256" w:rsidRDefault="003E1C4C" w:rsidP="00C65432">
            <w:pPr>
              <w:pStyle w:val="NormalWeb"/>
              <w:spacing w:before="40" w:beforeAutospacing="0" w:after="40" w:afterAutospacing="0"/>
              <w:jc w:val="both"/>
            </w:pPr>
            <w:r w:rsidRPr="000C4256">
              <w:t>2a. Nếu công nợ không tồn tại → hiển thị “Không tìm thấy công nợ”.</w:t>
            </w:r>
          </w:p>
          <w:p w14:paraId="3E5469CF" w14:textId="77777777" w:rsidR="003E1C4C" w:rsidRPr="000C4256" w:rsidRDefault="003E1C4C" w:rsidP="00C65432">
            <w:pPr>
              <w:pStyle w:val="NormalWeb"/>
              <w:spacing w:before="40" w:beforeAutospacing="0" w:after="40" w:afterAutospacing="0"/>
              <w:jc w:val="both"/>
            </w:pPr>
            <w:r w:rsidRPr="000C4256">
              <w:t>4a. Nếu lưu không thành công → thông báo lỗi.</w:t>
            </w:r>
          </w:p>
        </w:tc>
      </w:tr>
      <w:tr w:rsidR="00181AE0" w:rsidRPr="000C4256" w14:paraId="7172F8D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BDE23"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5AFB8" w14:textId="77777777" w:rsidR="003E1C4C" w:rsidRPr="000C4256" w:rsidRDefault="003E1C4C" w:rsidP="00C65432">
            <w:pPr>
              <w:pStyle w:val="NormalWeb"/>
              <w:spacing w:before="40" w:beforeAutospacing="0" w:after="40" w:afterAutospacing="0"/>
              <w:jc w:val="both"/>
            </w:pPr>
            <w:r w:rsidRPr="000C4256">
              <w:t>BR-UC6-03, BR-UC6-05, BR-UC6-06, BR-UC6-10, BR-UC6-11</w:t>
            </w:r>
          </w:p>
        </w:tc>
      </w:tr>
      <w:tr w:rsidR="00181AE0" w:rsidRPr="000C4256" w14:paraId="2A4C4F7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21A03" w14:textId="77777777" w:rsidR="003E1C4C" w:rsidRPr="000C4256" w:rsidRDefault="003E1C4C" w:rsidP="00C65432">
            <w:pPr>
              <w:pStyle w:val="NormalWeb"/>
              <w:spacing w:before="40" w:beforeAutospacing="0" w:after="40" w:afterAutospacing="0"/>
              <w:jc w:val="both"/>
            </w:pPr>
            <w:r w:rsidRPr="000C4256">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CDC4D" w14:textId="77777777" w:rsidR="003E1C4C" w:rsidRPr="000C4256" w:rsidRDefault="003E1C4C" w:rsidP="00C65432">
            <w:pPr>
              <w:pStyle w:val="NormalWeb"/>
              <w:spacing w:before="40" w:beforeAutospacing="0" w:after="40" w:afterAutospacing="0"/>
              <w:jc w:val="both"/>
            </w:pPr>
            <w:r w:rsidRPr="000C4256">
              <w:t>Cập nhật chính xác trong thời gian thực.</w:t>
            </w:r>
          </w:p>
        </w:tc>
      </w:tr>
    </w:tbl>
    <w:p w14:paraId="4C9050E1" w14:textId="05DC6AE8" w:rsidR="003E1C4C" w:rsidRPr="000C4256" w:rsidRDefault="003E1C4C" w:rsidP="00173601">
      <w:bookmarkStart w:id="94" w:name="_Toc213618639"/>
      <w:bookmarkStart w:id="95" w:name="_Toc213622849"/>
      <w:r w:rsidRPr="000C4256">
        <w:rPr>
          <w:noProof/>
          <w:bdr w:val="none" w:sz="0" w:space="0" w:color="auto" w:frame="1"/>
        </w:rPr>
        <w:lastRenderedPageBreak/>
        <w:drawing>
          <wp:inline distT="0" distB="0" distL="0" distR="0" wp14:anchorId="0EB6AD54" wp14:editId="00519128">
            <wp:extent cx="5334000" cy="822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34000" cy="8229600"/>
                    </a:xfrm>
                    <a:prstGeom prst="rect">
                      <a:avLst/>
                    </a:prstGeom>
                    <a:noFill/>
                    <a:ln>
                      <a:noFill/>
                    </a:ln>
                  </pic:spPr>
                </pic:pic>
              </a:graphicData>
            </a:graphic>
          </wp:inline>
        </w:drawing>
      </w:r>
      <w:bookmarkEnd w:id="94"/>
      <w:bookmarkEnd w:id="95"/>
    </w:p>
    <w:p w14:paraId="577BB5BB" w14:textId="5B83CCCF" w:rsidR="003E1C4C" w:rsidRPr="000C4256" w:rsidRDefault="003E1C4C" w:rsidP="00C65432">
      <w:pPr>
        <w:pStyle w:val="Heading4"/>
        <w:spacing w:after="40"/>
        <w:rPr>
          <w:rFonts w:cs="Times New Roman"/>
          <w:color w:val="auto"/>
          <w:szCs w:val="24"/>
        </w:rPr>
      </w:pPr>
      <w:bookmarkStart w:id="96" w:name="_Toc216042212"/>
      <w:r w:rsidRPr="000C4256">
        <w:rPr>
          <w:rFonts w:cs="Times New Roman"/>
          <w:color w:val="auto"/>
          <w:szCs w:val="24"/>
        </w:rPr>
        <w:lastRenderedPageBreak/>
        <w:t>Gửi yêu cầu gia hạn nợ</w:t>
      </w:r>
      <w:bookmarkEnd w:id="96"/>
      <w:r w:rsidRPr="000C4256">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890"/>
        <w:gridCol w:w="7450"/>
      </w:tblGrid>
      <w:tr w:rsidR="00181AE0" w:rsidRPr="000C4256" w14:paraId="35FF4A0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7B9A6" w14:textId="77777777" w:rsidR="003E1C4C" w:rsidRPr="000C4256" w:rsidRDefault="003E1C4C" w:rsidP="00C65432">
            <w:pPr>
              <w:spacing w:before="40" w:after="40"/>
              <w:rPr>
                <w:szCs w:val="24"/>
              </w:rPr>
            </w:pPr>
            <w:r w:rsidRPr="000C4256">
              <w:rPr>
                <w:szCs w:val="24"/>
              </w:rPr>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9F2AB" w14:textId="77777777" w:rsidR="003E1C4C" w:rsidRPr="000C4256" w:rsidRDefault="003E1C4C" w:rsidP="00C65432">
            <w:pPr>
              <w:spacing w:before="40" w:after="40"/>
              <w:rPr>
                <w:szCs w:val="24"/>
              </w:rPr>
            </w:pPr>
            <w:r w:rsidRPr="000C4256">
              <w:rPr>
                <w:szCs w:val="24"/>
              </w:rPr>
              <w:t>Nội dung</w:t>
            </w:r>
          </w:p>
        </w:tc>
      </w:tr>
      <w:tr w:rsidR="00181AE0" w:rsidRPr="000C4256" w14:paraId="60DFF93F"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812CA" w14:textId="77777777" w:rsidR="003E1C4C" w:rsidRPr="000C4256" w:rsidRDefault="003E1C4C" w:rsidP="00C65432">
            <w:pPr>
              <w:spacing w:before="40" w:after="40"/>
              <w:rPr>
                <w:szCs w:val="24"/>
              </w:rPr>
            </w:pPr>
            <w:r w:rsidRPr="000C4256">
              <w:rPr>
                <w:szCs w:val="24"/>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588DB" w14:textId="77777777" w:rsidR="003E1C4C" w:rsidRPr="000C4256" w:rsidRDefault="003E1C4C" w:rsidP="00C65432">
            <w:pPr>
              <w:spacing w:before="40" w:after="40"/>
              <w:rPr>
                <w:szCs w:val="24"/>
              </w:rPr>
            </w:pPr>
            <w:r w:rsidRPr="000C4256">
              <w:rPr>
                <w:szCs w:val="24"/>
              </w:rPr>
              <w:t>6.2.3</w:t>
            </w:r>
          </w:p>
        </w:tc>
      </w:tr>
      <w:tr w:rsidR="00181AE0" w:rsidRPr="000C4256" w14:paraId="0FBDF5D5"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9CEDD" w14:textId="77777777" w:rsidR="003E1C4C" w:rsidRPr="000C4256" w:rsidRDefault="003E1C4C" w:rsidP="00C65432">
            <w:pPr>
              <w:spacing w:before="40" w:after="40"/>
              <w:rPr>
                <w:szCs w:val="24"/>
              </w:rPr>
            </w:pPr>
            <w:r w:rsidRPr="000C4256">
              <w:rPr>
                <w:szCs w:val="24"/>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1BA1E" w14:textId="77777777" w:rsidR="003E1C4C" w:rsidRPr="000C4256" w:rsidRDefault="003E1C4C" w:rsidP="00C65432">
            <w:pPr>
              <w:spacing w:before="40" w:after="40"/>
              <w:rPr>
                <w:szCs w:val="24"/>
              </w:rPr>
            </w:pPr>
            <w:r w:rsidRPr="000C4256">
              <w:rPr>
                <w:szCs w:val="24"/>
              </w:rPr>
              <w:t>Gửi yêu cầu gia hạn nợ</w:t>
            </w:r>
          </w:p>
        </w:tc>
      </w:tr>
      <w:tr w:rsidR="00181AE0" w:rsidRPr="000C4256" w14:paraId="30724131" w14:textId="77777777" w:rsidTr="003E1C4C">
        <w:trPr>
          <w:trHeight w:val="150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C9345" w14:textId="77777777" w:rsidR="003E1C4C" w:rsidRPr="000C4256" w:rsidRDefault="003E1C4C" w:rsidP="00C65432">
            <w:pPr>
              <w:spacing w:before="40" w:after="40"/>
              <w:rPr>
                <w:szCs w:val="24"/>
              </w:rPr>
            </w:pPr>
            <w:r w:rsidRPr="000C4256">
              <w:rPr>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A7BF4" w14:textId="77777777" w:rsidR="003E1C4C" w:rsidRPr="000C4256" w:rsidRDefault="003E1C4C" w:rsidP="00C65432">
            <w:pPr>
              <w:spacing w:before="40" w:after="40"/>
              <w:rPr>
                <w:szCs w:val="24"/>
              </w:rPr>
            </w:pPr>
            <w:r w:rsidRPr="000C4256">
              <w:rPr>
                <w:szCs w:val="24"/>
              </w:rPr>
              <w:t>Là chủ cửa hàng, tôi muốn gửi đề nghị gia hạn nợ đến nhà cung cấp trong trường hợp chưa thể thanh toán đúng hạn. Hệ thống ghi nhận thông tin yêu cầu và theo dõi trạng thái phản hồi từ nhà cung cấp.</w:t>
            </w:r>
          </w:p>
        </w:tc>
      </w:tr>
      <w:tr w:rsidR="00181AE0" w:rsidRPr="000C4256" w14:paraId="72F5485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BD0E4" w14:textId="77777777" w:rsidR="003E1C4C" w:rsidRPr="000C4256" w:rsidRDefault="003E1C4C" w:rsidP="00C65432">
            <w:pPr>
              <w:spacing w:before="40" w:after="40"/>
              <w:rPr>
                <w:szCs w:val="24"/>
              </w:rPr>
            </w:pPr>
            <w:r w:rsidRPr="000C4256">
              <w:rPr>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9775F" w14:textId="77777777" w:rsidR="003E1C4C" w:rsidRPr="000C4256" w:rsidRDefault="003E1C4C" w:rsidP="00C65432">
            <w:pPr>
              <w:spacing w:before="40" w:after="40"/>
              <w:rPr>
                <w:szCs w:val="24"/>
              </w:rPr>
            </w:pPr>
            <w:r w:rsidRPr="000C4256">
              <w:rPr>
                <w:szCs w:val="24"/>
              </w:rPr>
              <w:t>Chủ cửa hàng</w:t>
            </w:r>
          </w:p>
        </w:tc>
      </w:tr>
      <w:tr w:rsidR="00181AE0" w:rsidRPr="000C4256" w14:paraId="75F449C4"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5CAE3" w14:textId="77777777" w:rsidR="003E1C4C" w:rsidRPr="000C4256" w:rsidRDefault="003E1C4C" w:rsidP="00C65432">
            <w:pPr>
              <w:spacing w:before="40" w:after="40"/>
              <w:rPr>
                <w:szCs w:val="24"/>
              </w:rPr>
            </w:pPr>
            <w:r w:rsidRPr="000C4256">
              <w:rPr>
                <w:szCs w:val="24"/>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53BCE" w14:textId="77777777" w:rsidR="003E1C4C" w:rsidRPr="000C4256" w:rsidRDefault="003E1C4C" w:rsidP="00C65432">
            <w:pPr>
              <w:spacing w:before="40" w:after="40"/>
              <w:rPr>
                <w:szCs w:val="24"/>
              </w:rPr>
            </w:pPr>
            <w:r w:rsidRPr="000C4256">
              <w:rPr>
                <w:szCs w:val="24"/>
              </w:rPr>
              <w:t>Medium</w:t>
            </w:r>
          </w:p>
        </w:tc>
      </w:tr>
      <w:tr w:rsidR="00181AE0" w:rsidRPr="000C4256" w14:paraId="6BBA69E3"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ECED4" w14:textId="77777777" w:rsidR="003E1C4C" w:rsidRPr="000C4256" w:rsidRDefault="003E1C4C" w:rsidP="00C65432">
            <w:pPr>
              <w:spacing w:before="40" w:after="40"/>
              <w:rPr>
                <w:szCs w:val="24"/>
              </w:rPr>
            </w:pPr>
            <w:r w:rsidRPr="000C4256">
              <w:rPr>
                <w:szCs w:val="24"/>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160C6" w14:textId="77777777" w:rsidR="003E1C4C" w:rsidRPr="000C4256" w:rsidRDefault="003E1C4C" w:rsidP="00C65432">
            <w:pPr>
              <w:spacing w:before="40" w:after="40"/>
              <w:rPr>
                <w:szCs w:val="24"/>
              </w:rPr>
            </w:pPr>
            <w:r w:rsidRPr="000C4256">
              <w:rPr>
                <w:szCs w:val="24"/>
              </w:rPr>
              <w:t>Khi có yêu cầu hoặc văn bản xin gia hạn nợ từ doanh nghiệp.</w:t>
            </w:r>
          </w:p>
        </w:tc>
      </w:tr>
      <w:tr w:rsidR="00181AE0" w:rsidRPr="000C4256" w14:paraId="006856B8"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D2120" w14:textId="77777777" w:rsidR="003E1C4C" w:rsidRPr="000C4256" w:rsidRDefault="003E1C4C" w:rsidP="00C65432">
            <w:pPr>
              <w:spacing w:before="40" w:after="40"/>
              <w:rPr>
                <w:szCs w:val="24"/>
              </w:rPr>
            </w:pPr>
            <w:r w:rsidRPr="000C4256">
              <w:rPr>
                <w:szCs w:val="24"/>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CA59D" w14:textId="77777777" w:rsidR="003E1C4C" w:rsidRPr="000C4256" w:rsidRDefault="003E1C4C" w:rsidP="00C65432">
            <w:pPr>
              <w:spacing w:before="40" w:after="40"/>
              <w:rPr>
                <w:szCs w:val="24"/>
              </w:rPr>
            </w:pPr>
            <w:r w:rsidRPr="000C4256">
              <w:rPr>
                <w:szCs w:val="24"/>
              </w:rPr>
              <w:t>- Công nợ đang ở trạng thái “Chưa thanh toán”.</w:t>
            </w:r>
          </w:p>
          <w:p w14:paraId="631A3B78" w14:textId="77777777" w:rsidR="003E1C4C" w:rsidRPr="000C4256" w:rsidRDefault="003E1C4C" w:rsidP="00C65432">
            <w:pPr>
              <w:spacing w:before="40" w:after="40"/>
              <w:rPr>
                <w:szCs w:val="24"/>
              </w:rPr>
            </w:pPr>
            <w:r w:rsidRPr="000C4256">
              <w:rPr>
                <w:szCs w:val="24"/>
              </w:rPr>
              <w:t>- Nhà cung cấp có thông tin liên hệ (email hoặc tài khoản hệ thống).</w:t>
            </w:r>
          </w:p>
        </w:tc>
      </w:tr>
      <w:tr w:rsidR="00181AE0" w:rsidRPr="000C4256" w14:paraId="626DF29F"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393E8" w14:textId="77777777" w:rsidR="003E1C4C" w:rsidRPr="000C4256" w:rsidRDefault="003E1C4C" w:rsidP="00C65432">
            <w:pPr>
              <w:spacing w:before="40" w:after="40"/>
              <w:rPr>
                <w:szCs w:val="24"/>
              </w:rPr>
            </w:pPr>
            <w:r w:rsidRPr="000C4256">
              <w:rPr>
                <w:szCs w:val="24"/>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DF48F" w14:textId="77777777" w:rsidR="003E1C4C" w:rsidRPr="000C4256" w:rsidRDefault="003E1C4C" w:rsidP="00C65432">
            <w:pPr>
              <w:spacing w:before="40" w:after="40"/>
              <w:rPr>
                <w:szCs w:val="24"/>
              </w:rPr>
            </w:pPr>
            <w:r w:rsidRPr="000C4256">
              <w:rPr>
                <w:szCs w:val="24"/>
              </w:rPr>
              <w:t>- Yêu cầu gia hạn được gửi đến nhà cung cấp.</w:t>
            </w:r>
          </w:p>
          <w:p w14:paraId="75FC12E6" w14:textId="77777777" w:rsidR="003E1C4C" w:rsidRPr="000C4256" w:rsidRDefault="003E1C4C" w:rsidP="00C65432">
            <w:pPr>
              <w:spacing w:before="40" w:after="40"/>
              <w:rPr>
                <w:szCs w:val="24"/>
              </w:rPr>
            </w:pPr>
            <w:r w:rsidRPr="000C4256">
              <w:rPr>
                <w:szCs w:val="24"/>
              </w:rPr>
              <w:t>- Lịch sử yêu cầu được ghi nhận.</w:t>
            </w:r>
          </w:p>
        </w:tc>
      </w:tr>
      <w:tr w:rsidR="00181AE0" w:rsidRPr="000C4256" w14:paraId="4415E1CA" w14:textId="77777777" w:rsidTr="003E1C4C">
        <w:trPr>
          <w:trHeight w:val="275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19B59" w14:textId="77777777" w:rsidR="003E1C4C" w:rsidRPr="000C4256" w:rsidRDefault="003E1C4C" w:rsidP="00C65432">
            <w:pPr>
              <w:spacing w:before="40" w:after="40"/>
              <w:rPr>
                <w:szCs w:val="24"/>
              </w:rPr>
            </w:pPr>
            <w:r w:rsidRPr="000C4256">
              <w:rPr>
                <w:szCs w:val="24"/>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17A26" w14:textId="77777777" w:rsidR="003E1C4C" w:rsidRPr="000C4256" w:rsidRDefault="003E1C4C" w:rsidP="00C65432">
            <w:pPr>
              <w:spacing w:before="40" w:after="40"/>
              <w:rPr>
                <w:szCs w:val="24"/>
              </w:rPr>
            </w:pPr>
            <w:r w:rsidRPr="000C4256">
              <w:rPr>
                <w:szCs w:val="24"/>
              </w:rPr>
              <w:t>1. Chủ mở công nợ cần xin gia hạn.</w:t>
            </w:r>
          </w:p>
          <w:p w14:paraId="12A7F553" w14:textId="77777777" w:rsidR="003E1C4C" w:rsidRPr="000C4256" w:rsidRDefault="003E1C4C" w:rsidP="00C65432">
            <w:pPr>
              <w:spacing w:before="40" w:after="40"/>
              <w:rPr>
                <w:szCs w:val="24"/>
              </w:rPr>
            </w:pPr>
            <w:r w:rsidRPr="000C4256">
              <w:rPr>
                <w:szCs w:val="24"/>
              </w:rPr>
              <w:t>2. Chọn chức năng “Gửi yêu cầu gia hạn nợ”.</w:t>
            </w:r>
          </w:p>
          <w:p w14:paraId="507B2BD2" w14:textId="77777777" w:rsidR="003E1C4C" w:rsidRPr="000C4256" w:rsidRDefault="003E1C4C" w:rsidP="00C65432">
            <w:pPr>
              <w:spacing w:before="40" w:after="40"/>
              <w:rPr>
                <w:szCs w:val="24"/>
              </w:rPr>
            </w:pPr>
            <w:r w:rsidRPr="000C4256">
              <w:rPr>
                <w:szCs w:val="24"/>
              </w:rPr>
              <w:t>3. Nhập lý do xin gia hạn và ngày đến hạn mong muốn.</w:t>
            </w:r>
          </w:p>
          <w:p w14:paraId="204CF9BF" w14:textId="77777777" w:rsidR="003E1C4C" w:rsidRPr="000C4256" w:rsidRDefault="003E1C4C" w:rsidP="00C65432">
            <w:pPr>
              <w:spacing w:before="40" w:after="40"/>
              <w:rPr>
                <w:szCs w:val="24"/>
              </w:rPr>
            </w:pPr>
            <w:r w:rsidRPr="000C4256">
              <w:rPr>
                <w:szCs w:val="24"/>
              </w:rPr>
              <w:t>4. Hệ thống gửi yêu cầu đến nhà cung cấp</w:t>
            </w:r>
          </w:p>
        </w:tc>
      </w:tr>
      <w:tr w:rsidR="00181AE0" w:rsidRPr="000C4256" w14:paraId="11097ACD"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3CE37" w14:textId="77777777" w:rsidR="003E1C4C" w:rsidRPr="000C4256" w:rsidRDefault="003E1C4C" w:rsidP="00C65432">
            <w:pPr>
              <w:spacing w:before="40" w:after="40"/>
              <w:rPr>
                <w:szCs w:val="24"/>
              </w:rPr>
            </w:pPr>
            <w:r w:rsidRPr="000C4256">
              <w:rPr>
                <w:szCs w:val="24"/>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AC090" w14:textId="16A0D615" w:rsidR="003E1C4C" w:rsidRPr="000C4256" w:rsidRDefault="003E1C4C" w:rsidP="00C65432">
            <w:pPr>
              <w:spacing w:before="40" w:after="40"/>
              <w:rPr>
                <w:szCs w:val="24"/>
              </w:rPr>
            </w:pPr>
            <w:r w:rsidRPr="000C4256">
              <w:rPr>
                <w:szCs w:val="24"/>
              </w:rPr>
              <w:t>- Nếu nhà cung cấp không tồn tại hoặc không có thông tin liênhệ → Hiển thị thông báo lỗi và yêu cầu bổ sung thông tin NCC.</w:t>
            </w:r>
          </w:p>
          <w:p w14:paraId="3B0A3113" w14:textId="77777777" w:rsidR="003E1C4C" w:rsidRPr="000C4256" w:rsidRDefault="003E1C4C" w:rsidP="00C65432">
            <w:pPr>
              <w:spacing w:before="40" w:after="40"/>
              <w:rPr>
                <w:szCs w:val="24"/>
              </w:rPr>
            </w:pPr>
            <w:r w:rsidRPr="000C4256">
              <w:rPr>
                <w:szCs w:val="24"/>
              </w:rPr>
              <w:t>- Nếu công nợ đã thanh toán thì hiển thị thông báo</w:t>
            </w:r>
          </w:p>
        </w:tc>
      </w:tr>
      <w:tr w:rsidR="00181AE0" w:rsidRPr="000C4256" w14:paraId="6F167CE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8B63B" w14:textId="77777777" w:rsidR="003E1C4C" w:rsidRPr="000C4256" w:rsidRDefault="003E1C4C" w:rsidP="00C65432">
            <w:pPr>
              <w:spacing w:before="40" w:after="40"/>
              <w:rPr>
                <w:szCs w:val="24"/>
              </w:rPr>
            </w:pPr>
            <w:r w:rsidRPr="000C4256">
              <w:rPr>
                <w:szCs w:val="24"/>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3D245" w14:textId="77777777" w:rsidR="003E1C4C" w:rsidRPr="000C4256" w:rsidRDefault="003E1C4C" w:rsidP="00C65432">
            <w:pPr>
              <w:spacing w:before="40" w:after="40"/>
              <w:rPr>
                <w:szCs w:val="24"/>
              </w:rPr>
            </w:pPr>
            <w:r w:rsidRPr="000C4256">
              <w:rPr>
                <w:szCs w:val="24"/>
              </w:rPr>
              <w:t>BR-UC6-04, BR-UC6-05, BR-UC6-06, BR-UC6-10, BR-UC6-14, BR-UC6-15</w:t>
            </w:r>
          </w:p>
        </w:tc>
      </w:tr>
      <w:tr w:rsidR="00181AE0" w:rsidRPr="000C4256" w14:paraId="0F5F1EF6"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38476" w14:textId="77777777" w:rsidR="003E1C4C" w:rsidRPr="000C4256" w:rsidRDefault="003E1C4C" w:rsidP="00C65432">
            <w:pPr>
              <w:spacing w:before="40" w:after="40"/>
              <w:rPr>
                <w:szCs w:val="24"/>
              </w:rPr>
            </w:pPr>
            <w:r w:rsidRPr="000C4256">
              <w:rPr>
                <w:szCs w:val="24"/>
              </w:rPr>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D8028" w14:textId="77777777" w:rsidR="003E1C4C" w:rsidRPr="000C4256" w:rsidRDefault="003E1C4C" w:rsidP="00C65432">
            <w:pPr>
              <w:spacing w:before="40" w:after="40"/>
              <w:rPr>
                <w:szCs w:val="24"/>
              </w:rPr>
            </w:pPr>
            <w:r w:rsidRPr="000C4256">
              <w:rPr>
                <w:szCs w:val="24"/>
              </w:rPr>
              <w:t>- Phải ghi log toàn bộ thay đổi và lịch sử gửi yêu cầu.</w:t>
            </w:r>
          </w:p>
          <w:p w14:paraId="17EA377B" w14:textId="77777777" w:rsidR="003E1C4C" w:rsidRPr="000C4256" w:rsidRDefault="003E1C4C" w:rsidP="00C65432">
            <w:pPr>
              <w:spacing w:before="40" w:after="40"/>
              <w:rPr>
                <w:szCs w:val="24"/>
              </w:rPr>
            </w:pPr>
            <w:r w:rsidRPr="000C4256">
              <w:rPr>
                <w:szCs w:val="24"/>
              </w:rPr>
              <w:t>- Email hoặc thông báo phải được gửi trong vòng 1 phút sau khi người dùng xác nhận.</w:t>
            </w:r>
          </w:p>
        </w:tc>
      </w:tr>
    </w:tbl>
    <w:p w14:paraId="4F337C76" w14:textId="33298C71" w:rsidR="003E1C4C" w:rsidRPr="000C4256" w:rsidRDefault="003E1C4C" w:rsidP="00173601">
      <w:bookmarkStart w:id="97" w:name="_Toc213618641"/>
      <w:bookmarkStart w:id="98" w:name="_Toc213622851"/>
      <w:r w:rsidRPr="000C4256">
        <w:rPr>
          <w:noProof/>
          <w:bdr w:val="none" w:sz="0" w:space="0" w:color="auto" w:frame="1"/>
        </w:rPr>
        <w:lastRenderedPageBreak/>
        <w:drawing>
          <wp:inline distT="0" distB="0" distL="0" distR="0" wp14:anchorId="112431D5" wp14:editId="789B7E84">
            <wp:extent cx="4725035" cy="8229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25035" cy="8229600"/>
                    </a:xfrm>
                    <a:prstGeom prst="rect">
                      <a:avLst/>
                    </a:prstGeom>
                    <a:noFill/>
                    <a:ln>
                      <a:noFill/>
                    </a:ln>
                  </pic:spPr>
                </pic:pic>
              </a:graphicData>
            </a:graphic>
          </wp:inline>
        </w:drawing>
      </w:r>
      <w:bookmarkEnd w:id="97"/>
      <w:bookmarkEnd w:id="98"/>
    </w:p>
    <w:p w14:paraId="053AA472" w14:textId="259640D5" w:rsidR="003E1C4C" w:rsidRPr="000C4256" w:rsidRDefault="003E1C4C" w:rsidP="00C65432">
      <w:pPr>
        <w:pStyle w:val="Heading4"/>
        <w:spacing w:after="40"/>
        <w:rPr>
          <w:rFonts w:cs="Times New Roman"/>
          <w:color w:val="auto"/>
          <w:szCs w:val="24"/>
        </w:rPr>
      </w:pPr>
      <w:bookmarkStart w:id="99" w:name="_Toc216042213"/>
      <w:r w:rsidRPr="000C4256">
        <w:rPr>
          <w:rFonts w:cs="Times New Roman"/>
          <w:color w:val="auto"/>
          <w:szCs w:val="24"/>
        </w:rPr>
        <w:lastRenderedPageBreak/>
        <w:t>Điều chỉnh công nợ NCC</w:t>
      </w:r>
      <w:bookmarkEnd w:id="99"/>
      <w:r w:rsidRPr="000C4256">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2383"/>
        <w:gridCol w:w="6957"/>
      </w:tblGrid>
      <w:tr w:rsidR="00181AE0" w:rsidRPr="000C4256" w14:paraId="764855B7"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35A45"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ACD07"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3C701E3B"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D34F5"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56F00" w14:textId="77777777" w:rsidR="003E1C4C" w:rsidRPr="000C4256" w:rsidRDefault="003E1C4C" w:rsidP="00C65432">
            <w:pPr>
              <w:pStyle w:val="NormalWeb"/>
              <w:spacing w:before="40" w:beforeAutospacing="0" w:after="40" w:afterAutospacing="0"/>
              <w:jc w:val="both"/>
            </w:pPr>
            <w:r w:rsidRPr="000C4256">
              <w:t>6.2.4</w:t>
            </w:r>
          </w:p>
        </w:tc>
      </w:tr>
      <w:tr w:rsidR="00181AE0" w:rsidRPr="000C4256" w14:paraId="2D79FC4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47EFF"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8D401" w14:textId="77777777" w:rsidR="003E1C4C" w:rsidRPr="000C4256" w:rsidRDefault="003E1C4C" w:rsidP="00C65432">
            <w:pPr>
              <w:pStyle w:val="NormalWeb"/>
              <w:spacing w:before="40" w:beforeAutospacing="0" w:after="40" w:afterAutospacing="0"/>
              <w:jc w:val="both"/>
            </w:pPr>
            <w:r w:rsidRPr="000C4256">
              <w:t>Điều chỉnh công nợ NCC</w:t>
            </w:r>
          </w:p>
        </w:tc>
      </w:tr>
      <w:tr w:rsidR="00181AE0" w:rsidRPr="000C4256" w14:paraId="161ABB2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F5E46"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0654B" w14:textId="77777777" w:rsidR="003E1C4C" w:rsidRPr="000C4256" w:rsidRDefault="003E1C4C" w:rsidP="00C65432">
            <w:pPr>
              <w:pStyle w:val="NormalWeb"/>
              <w:spacing w:before="40" w:beforeAutospacing="0" w:after="40" w:afterAutospacing="0"/>
              <w:jc w:val="both"/>
            </w:pPr>
            <w:r w:rsidRPr="000C4256">
              <w:t>Là chủ cửa hàng, tôi muốn điều chỉnh giảm công nợ khi phát sinh trả hàng hoặc chiết khấu từ NCC.</w:t>
            </w:r>
          </w:p>
        </w:tc>
      </w:tr>
      <w:tr w:rsidR="00181AE0" w:rsidRPr="000C4256" w14:paraId="689420F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97C0A"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85510" w14:textId="77777777" w:rsidR="003E1C4C" w:rsidRPr="000C4256" w:rsidRDefault="003E1C4C" w:rsidP="00C65432">
            <w:pPr>
              <w:pStyle w:val="NormalWeb"/>
              <w:spacing w:before="40" w:beforeAutospacing="0" w:after="40" w:afterAutospacing="0"/>
              <w:jc w:val="both"/>
            </w:pPr>
            <w:r w:rsidRPr="000C4256">
              <w:t>Chủ cửa hàng </w:t>
            </w:r>
          </w:p>
        </w:tc>
      </w:tr>
      <w:tr w:rsidR="00181AE0" w:rsidRPr="000C4256" w14:paraId="656A97A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0F7D3"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0228F" w14:textId="77777777" w:rsidR="003E1C4C" w:rsidRPr="000C4256" w:rsidRDefault="003E1C4C" w:rsidP="00C65432">
            <w:pPr>
              <w:pStyle w:val="NormalWeb"/>
              <w:spacing w:before="40" w:beforeAutospacing="0" w:after="40" w:afterAutospacing="0"/>
              <w:jc w:val="both"/>
            </w:pPr>
            <w:r w:rsidRPr="000C4256">
              <w:t>Medium</w:t>
            </w:r>
          </w:p>
        </w:tc>
      </w:tr>
      <w:tr w:rsidR="00181AE0" w:rsidRPr="000C4256" w14:paraId="33E7E92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98583"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3DF3D" w14:textId="77777777" w:rsidR="003E1C4C" w:rsidRPr="000C4256" w:rsidRDefault="003E1C4C" w:rsidP="00C65432">
            <w:pPr>
              <w:pStyle w:val="NormalWeb"/>
              <w:spacing w:before="40" w:beforeAutospacing="0" w:after="40" w:afterAutospacing="0"/>
              <w:jc w:val="both"/>
            </w:pPr>
            <w:r w:rsidRPr="000C4256">
              <w:t>Khi có biên bản trả hàng hoặc chứng từ chiết khấu.</w:t>
            </w:r>
          </w:p>
        </w:tc>
      </w:tr>
      <w:tr w:rsidR="00181AE0" w:rsidRPr="000C4256" w14:paraId="3D58985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917CC"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2CCA5" w14:textId="77777777" w:rsidR="003E1C4C" w:rsidRPr="000C4256" w:rsidRDefault="003E1C4C" w:rsidP="00C65432">
            <w:pPr>
              <w:pStyle w:val="NormalWeb"/>
              <w:spacing w:before="40" w:beforeAutospacing="0" w:after="40" w:afterAutospacing="0"/>
              <w:jc w:val="both"/>
            </w:pPr>
            <w:r w:rsidRPr="000C4256">
              <w:t>- Công nợ tồn tại và chưa thanh toán xong.</w:t>
            </w:r>
          </w:p>
          <w:p w14:paraId="54B1A01F" w14:textId="77777777" w:rsidR="003E1C4C" w:rsidRPr="000C4256" w:rsidRDefault="003E1C4C" w:rsidP="00C65432">
            <w:pPr>
              <w:pStyle w:val="NormalWeb"/>
              <w:spacing w:before="40" w:beforeAutospacing="0" w:after="40" w:afterAutospacing="0"/>
              <w:jc w:val="both"/>
            </w:pPr>
            <w:r w:rsidRPr="000C4256">
              <w:t>- Có chứng từ hợp lệ.</w:t>
            </w:r>
          </w:p>
        </w:tc>
      </w:tr>
      <w:tr w:rsidR="00181AE0" w:rsidRPr="000C4256" w14:paraId="6965F1B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9C5C3"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47020" w14:textId="77777777" w:rsidR="003E1C4C" w:rsidRPr="000C4256" w:rsidRDefault="003E1C4C" w:rsidP="00C65432">
            <w:pPr>
              <w:pStyle w:val="NormalWeb"/>
              <w:spacing w:before="40" w:beforeAutospacing="0" w:after="40" w:afterAutospacing="0"/>
              <w:jc w:val="both"/>
            </w:pPr>
            <w:r w:rsidRPr="000C4256">
              <w:t>- Công nợ được điều chỉnh giảm.</w:t>
            </w:r>
          </w:p>
          <w:p w14:paraId="76CE74DB" w14:textId="77777777" w:rsidR="003E1C4C" w:rsidRPr="000C4256" w:rsidRDefault="003E1C4C" w:rsidP="00C65432">
            <w:pPr>
              <w:pStyle w:val="NormalWeb"/>
              <w:spacing w:before="40" w:beforeAutospacing="0" w:after="40" w:afterAutospacing="0"/>
              <w:jc w:val="both"/>
            </w:pPr>
            <w:r w:rsidRPr="000C4256">
              <w:t>- Số tiền còn phải trả được cập nhật.</w:t>
            </w:r>
          </w:p>
        </w:tc>
      </w:tr>
      <w:tr w:rsidR="00181AE0" w:rsidRPr="000C4256" w14:paraId="32D0F299"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6D293"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903C1" w14:textId="77777777" w:rsidR="003E1C4C" w:rsidRPr="000C4256" w:rsidRDefault="003E1C4C" w:rsidP="00C65432">
            <w:pPr>
              <w:pStyle w:val="NormalWeb"/>
              <w:spacing w:before="40" w:beforeAutospacing="0" w:after="40" w:afterAutospacing="0"/>
              <w:jc w:val="both"/>
            </w:pPr>
            <w:r w:rsidRPr="000C4256">
              <w:t>1. Mở công nợ cần điều chỉnh.</w:t>
            </w:r>
          </w:p>
          <w:p w14:paraId="7D11DF59" w14:textId="77777777" w:rsidR="003E1C4C" w:rsidRPr="000C4256" w:rsidRDefault="003E1C4C" w:rsidP="00C65432">
            <w:pPr>
              <w:pStyle w:val="NormalWeb"/>
              <w:spacing w:before="40" w:beforeAutospacing="0" w:after="40" w:afterAutospacing="0"/>
              <w:jc w:val="both"/>
            </w:pPr>
            <w:r w:rsidRPr="000C4256">
              <w:t>2. Nhập lý do điều chỉnh (trả hàng/chiết khấu).</w:t>
            </w:r>
          </w:p>
          <w:p w14:paraId="31B24A2D" w14:textId="77777777" w:rsidR="003E1C4C" w:rsidRPr="000C4256" w:rsidRDefault="003E1C4C" w:rsidP="00C65432">
            <w:pPr>
              <w:pStyle w:val="NormalWeb"/>
              <w:spacing w:before="40" w:beforeAutospacing="0" w:after="40" w:afterAutospacing="0"/>
              <w:jc w:val="both"/>
            </w:pPr>
            <w:r w:rsidRPr="000C4256">
              <w:t>4.Nhập số tiền điều chỉnh</w:t>
            </w:r>
          </w:p>
          <w:p w14:paraId="1FD4691B" w14:textId="77777777" w:rsidR="003E1C4C" w:rsidRPr="000C4256" w:rsidRDefault="003E1C4C" w:rsidP="00C65432">
            <w:pPr>
              <w:pStyle w:val="NormalWeb"/>
              <w:spacing w:before="40" w:beforeAutospacing="0" w:after="40" w:afterAutospacing="0"/>
              <w:jc w:val="both"/>
            </w:pPr>
            <w:r w:rsidRPr="000C4256">
              <w:t>5. Lưu thay đổi.</w:t>
            </w:r>
          </w:p>
        </w:tc>
      </w:tr>
      <w:tr w:rsidR="00181AE0" w:rsidRPr="000C4256" w14:paraId="2058BCD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79D7E"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1B04E" w14:textId="77777777" w:rsidR="003E1C4C" w:rsidRPr="000C4256" w:rsidRDefault="003E1C4C" w:rsidP="00C65432">
            <w:pPr>
              <w:pStyle w:val="NormalWeb"/>
              <w:spacing w:before="40" w:beforeAutospacing="0" w:after="40" w:afterAutospacing="0"/>
              <w:jc w:val="both"/>
            </w:pPr>
            <w:r w:rsidRPr="000C4256">
              <w:t>1a. Nếu công nợ không tồn tại → Hiển thị “Không tìm thấy công nợ tương ứng”.</w:t>
            </w:r>
          </w:p>
          <w:p w14:paraId="10B58FC2" w14:textId="77777777" w:rsidR="003E1C4C" w:rsidRPr="000C4256" w:rsidRDefault="003E1C4C" w:rsidP="00C65432">
            <w:pPr>
              <w:pStyle w:val="NormalWeb"/>
              <w:spacing w:before="40" w:beforeAutospacing="0" w:after="40" w:afterAutospacing="0"/>
              <w:jc w:val="both"/>
            </w:pPr>
            <w:r w:rsidRPr="000C4256">
              <w:t>2a. Nếu không có chứng từ hợp lệ → thông báo “Không thể điều chỉnh”.</w:t>
            </w:r>
          </w:p>
        </w:tc>
      </w:tr>
      <w:tr w:rsidR="00181AE0" w:rsidRPr="000C4256" w14:paraId="5503C2E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1B397"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36AC4" w14:textId="77777777" w:rsidR="003E1C4C" w:rsidRPr="000C4256" w:rsidRDefault="003E1C4C" w:rsidP="00C65432">
            <w:pPr>
              <w:pStyle w:val="NormalWeb"/>
              <w:spacing w:before="40" w:beforeAutospacing="0" w:after="40" w:afterAutospacing="0"/>
            </w:pPr>
            <w:r w:rsidRPr="000C4256">
              <w:t>BR-UC6-04, BR-UC6-05, BR-UC6-06, BR-UC6-10, BR-UC6-11</w:t>
            </w:r>
          </w:p>
        </w:tc>
      </w:tr>
      <w:tr w:rsidR="00181AE0" w:rsidRPr="000C4256" w14:paraId="71BE601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93918"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FF607" w14:textId="77777777" w:rsidR="003E1C4C" w:rsidRPr="000C4256" w:rsidRDefault="003E1C4C" w:rsidP="00C65432">
            <w:pPr>
              <w:pStyle w:val="NormalWeb"/>
              <w:spacing w:before="40" w:beforeAutospacing="0" w:after="40" w:afterAutospacing="0"/>
              <w:jc w:val="both"/>
            </w:pPr>
            <w:r w:rsidRPr="000C4256">
              <w:t>- Hệ thống tự động lưu nháp dữ liệu khi lưu thất bại để tránh mất thông tin người dùng nhập</w:t>
            </w:r>
          </w:p>
        </w:tc>
      </w:tr>
    </w:tbl>
    <w:p w14:paraId="2F79C56D" w14:textId="77777777" w:rsidR="003E1C4C" w:rsidRPr="000C4256" w:rsidRDefault="003E1C4C" w:rsidP="00C65432">
      <w:pPr>
        <w:spacing w:before="40" w:after="40"/>
        <w:rPr>
          <w:szCs w:val="24"/>
        </w:rPr>
      </w:pPr>
    </w:p>
    <w:p w14:paraId="6D97A35D" w14:textId="4608C659"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34986257" wp14:editId="4C050B9E">
            <wp:extent cx="4144010" cy="8229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144010" cy="8229600"/>
                    </a:xfrm>
                    <a:prstGeom prst="rect">
                      <a:avLst/>
                    </a:prstGeom>
                    <a:noFill/>
                    <a:ln>
                      <a:noFill/>
                    </a:ln>
                  </pic:spPr>
                </pic:pic>
              </a:graphicData>
            </a:graphic>
          </wp:inline>
        </w:drawing>
      </w:r>
    </w:p>
    <w:p w14:paraId="6D630C89" w14:textId="1E0BAD1B" w:rsidR="003E1C4C" w:rsidRPr="000C4256" w:rsidRDefault="003E1C4C" w:rsidP="00C65432">
      <w:pPr>
        <w:pStyle w:val="Heading3"/>
        <w:spacing w:after="40"/>
        <w:rPr>
          <w:rFonts w:cs="Times New Roman"/>
          <w:color w:val="auto"/>
        </w:rPr>
      </w:pPr>
      <w:bookmarkStart w:id="100" w:name="_Toc216042214"/>
      <w:r w:rsidRPr="000C4256">
        <w:rPr>
          <w:rFonts w:cs="Times New Roman"/>
          <w:color w:val="auto"/>
        </w:rPr>
        <w:lastRenderedPageBreak/>
        <w:t>Quản lý và theo dõi cảnh báo</w:t>
      </w:r>
      <w:bookmarkEnd w:id="100"/>
      <w:r w:rsidRPr="000C4256">
        <w:rPr>
          <w:rFonts w:cs="Times New Roman"/>
          <w:color w:val="auto"/>
        </w:rPr>
        <w:t> </w:t>
      </w:r>
    </w:p>
    <w:p w14:paraId="0BE4D763" w14:textId="77777777" w:rsidR="003E1C4C" w:rsidRPr="000C4256" w:rsidRDefault="003E1C4C" w:rsidP="00C65432">
      <w:pPr>
        <w:pStyle w:val="NormalWeb"/>
        <w:spacing w:before="40" w:beforeAutospacing="0" w:after="40" w:afterAutospacing="0"/>
        <w:jc w:val="both"/>
      </w:pPr>
      <w:r w:rsidRPr="000C4256">
        <w:t>Cấu hình chính sách nợ, thiết lập người nhận cảnh báo, xem danh sách công nợ đến hạn và gửi nhắc nợ để quản lý, theo dõi và thu hồi nợ hiệu quả, giảm rủi ro chậm thanh toán.</w:t>
      </w:r>
    </w:p>
    <w:p w14:paraId="6527AEEE" w14:textId="659A2024" w:rsidR="003E1C4C" w:rsidRPr="000C4256" w:rsidRDefault="003E1C4C" w:rsidP="00C65432">
      <w:pPr>
        <w:pStyle w:val="NormalWeb"/>
        <w:spacing w:before="40" w:beforeAutospacing="0" w:after="40" w:afterAutospacing="0"/>
        <w:jc w:val="both"/>
      </w:pPr>
      <w:r w:rsidRPr="000C4256">
        <w:rPr>
          <w:noProof/>
          <w:bdr w:val="none" w:sz="0" w:space="0" w:color="auto" w:frame="1"/>
        </w:rPr>
        <w:drawing>
          <wp:inline distT="0" distB="0" distL="0" distR="0" wp14:anchorId="550172A7" wp14:editId="0AF49F90">
            <wp:extent cx="5735955" cy="4295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5955" cy="4295140"/>
                    </a:xfrm>
                    <a:prstGeom prst="rect">
                      <a:avLst/>
                    </a:prstGeom>
                    <a:noFill/>
                    <a:ln>
                      <a:noFill/>
                    </a:ln>
                  </pic:spPr>
                </pic:pic>
              </a:graphicData>
            </a:graphic>
          </wp:inline>
        </w:drawing>
      </w:r>
    </w:p>
    <w:p w14:paraId="3E6EC29E" w14:textId="222C2ED2" w:rsidR="003E1C4C" w:rsidRPr="000C4256" w:rsidRDefault="003E1C4C" w:rsidP="00C65432">
      <w:pPr>
        <w:pStyle w:val="Heading4"/>
        <w:spacing w:after="40"/>
        <w:rPr>
          <w:rFonts w:cs="Times New Roman"/>
          <w:color w:val="auto"/>
          <w:szCs w:val="24"/>
        </w:rPr>
      </w:pPr>
      <w:bookmarkStart w:id="101" w:name="_Toc216042215"/>
      <w:r w:rsidRPr="000C4256">
        <w:rPr>
          <w:rFonts w:cs="Times New Roman"/>
          <w:color w:val="auto"/>
          <w:szCs w:val="24"/>
        </w:rPr>
        <w:t>Thiết lập chính sách nợ</w:t>
      </w:r>
      <w:bookmarkEnd w:id="101"/>
      <w:r w:rsidRPr="000C4256">
        <w:rPr>
          <w:rFonts w:cs="Times New Roman"/>
          <w:color w:val="auto"/>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2193"/>
        <w:gridCol w:w="7147"/>
      </w:tblGrid>
      <w:tr w:rsidR="00181AE0" w:rsidRPr="000C4256" w14:paraId="2770CD9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CFF4A"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A9631"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2E4884C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CC499"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EDCC7" w14:textId="77777777" w:rsidR="003E1C4C" w:rsidRPr="000C4256" w:rsidRDefault="003E1C4C" w:rsidP="00C65432">
            <w:pPr>
              <w:pStyle w:val="NormalWeb"/>
              <w:spacing w:before="40" w:beforeAutospacing="0" w:after="40" w:afterAutospacing="0"/>
              <w:jc w:val="both"/>
            </w:pPr>
            <w:r w:rsidRPr="000C4256">
              <w:t>6.3.1</w:t>
            </w:r>
          </w:p>
        </w:tc>
      </w:tr>
      <w:tr w:rsidR="00181AE0" w:rsidRPr="000C4256" w14:paraId="1D8FEFF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B8364"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C61C7" w14:textId="77777777" w:rsidR="003E1C4C" w:rsidRPr="000C4256" w:rsidRDefault="003E1C4C" w:rsidP="00C65432">
            <w:pPr>
              <w:pStyle w:val="NormalWeb"/>
              <w:spacing w:before="40" w:beforeAutospacing="0" w:after="40" w:afterAutospacing="0"/>
              <w:jc w:val="both"/>
            </w:pPr>
            <w:r w:rsidRPr="000C4256">
              <w:t>Thiết lập chính sách nợ</w:t>
            </w:r>
          </w:p>
        </w:tc>
      </w:tr>
      <w:tr w:rsidR="00181AE0" w:rsidRPr="000C4256" w14:paraId="4345DBB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52341"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6569F" w14:textId="77777777" w:rsidR="003E1C4C" w:rsidRPr="000C4256" w:rsidRDefault="003E1C4C" w:rsidP="00C65432">
            <w:pPr>
              <w:pStyle w:val="NormalWeb"/>
              <w:spacing w:before="40" w:beforeAutospacing="0" w:after="40" w:afterAutospacing="0"/>
              <w:jc w:val="both"/>
            </w:pPr>
            <w:r w:rsidRPr="000C4256">
              <w:t>Là chủ cửa hàng, tôi muốn cấu hình số ngày cho nợ, mức lãi phạt và mẫu nội dung nhắc nợ để hệ thống áp dụng thống nhất.</w:t>
            </w:r>
          </w:p>
        </w:tc>
      </w:tr>
      <w:tr w:rsidR="00181AE0" w:rsidRPr="000C4256" w14:paraId="7356BA9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AE008"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189F8" w14:textId="77777777" w:rsidR="003E1C4C" w:rsidRPr="000C4256" w:rsidRDefault="003E1C4C" w:rsidP="00C65432">
            <w:pPr>
              <w:pStyle w:val="NormalWeb"/>
              <w:spacing w:before="40" w:beforeAutospacing="0" w:after="40" w:afterAutospacing="0"/>
              <w:jc w:val="both"/>
            </w:pPr>
            <w:r w:rsidRPr="000C4256">
              <w:t>Chủ cửa hàng </w:t>
            </w:r>
          </w:p>
        </w:tc>
      </w:tr>
      <w:tr w:rsidR="00181AE0" w:rsidRPr="000C4256" w14:paraId="3EE9E96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24332"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C27C"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7CDF517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C3D3C" w14:textId="77777777" w:rsidR="003E1C4C" w:rsidRPr="000C4256" w:rsidRDefault="003E1C4C" w:rsidP="00C65432">
            <w:pPr>
              <w:pStyle w:val="NormalWeb"/>
              <w:spacing w:before="40" w:beforeAutospacing="0" w:after="40" w:afterAutospacing="0"/>
              <w:jc w:val="both"/>
            </w:pPr>
            <w:r w:rsidRPr="000C4256">
              <w:lastRenderedPageBreak/>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E357" w14:textId="77777777" w:rsidR="003E1C4C" w:rsidRPr="000C4256" w:rsidRDefault="003E1C4C" w:rsidP="00C65432">
            <w:pPr>
              <w:pStyle w:val="NormalWeb"/>
              <w:spacing w:before="40" w:beforeAutospacing="0" w:after="40" w:afterAutospacing="0"/>
              <w:jc w:val="both"/>
            </w:pPr>
            <w:r w:rsidRPr="000C4256">
              <w:t>Khi có thay đổi về chính sách công nợ</w:t>
            </w:r>
          </w:p>
        </w:tc>
      </w:tr>
      <w:tr w:rsidR="00181AE0" w:rsidRPr="000C4256" w14:paraId="6878E34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4A89B"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517A7" w14:textId="77777777" w:rsidR="003E1C4C" w:rsidRPr="000C4256" w:rsidRDefault="003E1C4C" w:rsidP="00C65432">
            <w:pPr>
              <w:pStyle w:val="NormalWeb"/>
              <w:spacing w:before="40" w:beforeAutospacing="0" w:after="40" w:afterAutospacing="0"/>
              <w:jc w:val="both"/>
            </w:pPr>
            <w:r w:rsidRPr="000C4256">
              <w:t>- Người dùng có quyền cấu hình hệ thống.</w:t>
            </w:r>
          </w:p>
          <w:p w14:paraId="1D69373D" w14:textId="77777777" w:rsidR="003E1C4C" w:rsidRPr="000C4256" w:rsidRDefault="003E1C4C" w:rsidP="00C65432">
            <w:pPr>
              <w:pStyle w:val="NormalWeb"/>
              <w:spacing w:before="40" w:beforeAutospacing="0" w:after="40" w:afterAutospacing="0"/>
              <w:jc w:val="both"/>
            </w:pPr>
            <w:r w:rsidRPr="000C4256">
              <w:t>- Hệ thống hoạt động bình thường.</w:t>
            </w:r>
          </w:p>
        </w:tc>
      </w:tr>
      <w:tr w:rsidR="00181AE0" w:rsidRPr="000C4256" w14:paraId="619F3DC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3AC2E"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11996" w14:textId="77777777" w:rsidR="003E1C4C" w:rsidRPr="000C4256" w:rsidRDefault="003E1C4C" w:rsidP="00C65432">
            <w:pPr>
              <w:pStyle w:val="NormalWeb"/>
              <w:spacing w:before="40" w:beforeAutospacing="0" w:after="40" w:afterAutospacing="0"/>
              <w:jc w:val="both"/>
            </w:pPr>
            <w:r w:rsidRPr="000C4256">
              <w:t>Chính sách nợ được lưu và áp dụng tự động cho các khoản công nợ mới.</w:t>
            </w:r>
          </w:p>
        </w:tc>
      </w:tr>
      <w:tr w:rsidR="00181AE0" w:rsidRPr="000C4256" w14:paraId="45ABD1A1" w14:textId="77777777" w:rsidTr="003E1C4C">
        <w:trPr>
          <w:trHeight w:val="1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2AA31"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7EB53" w14:textId="77777777" w:rsidR="003E1C4C" w:rsidRPr="000C4256" w:rsidRDefault="003E1C4C" w:rsidP="00C65432">
            <w:pPr>
              <w:pStyle w:val="NormalWeb"/>
              <w:spacing w:before="40" w:beforeAutospacing="0" w:after="40" w:afterAutospacing="0"/>
              <w:jc w:val="both"/>
            </w:pPr>
            <w:r w:rsidRPr="000C4256">
              <w:t>1. Mở chức năng “Thiết lập chính sách nợ”.</w:t>
            </w:r>
          </w:p>
          <w:p w14:paraId="38AB9A9B" w14:textId="77777777" w:rsidR="003E1C4C" w:rsidRPr="000C4256" w:rsidRDefault="003E1C4C" w:rsidP="00C65432">
            <w:pPr>
              <w:pStyle w:val="NormalWeb"/>
              <w:spacing w:before="40" w:beforeAutospacing="0" w:after="40" w:afterAutospacing="0"/>
              <w:jc w:val="both"/>
            </w:pPr>
            <w:r w:rsidRPr="000C4256">
              <w:t>2. Nhập số ngày cho phép nợ.</w:t>
            </w:r>
          </w:p>
          <w:p w14:paraId="2A5702C7" w14:textId="77777777" w:rsidR="003E1C4C" w:rsidRPr="000C4256" w:rsidRDefault="003E1C4C" w:rsidP="00C65432">
            <w:pPr>
              <w:pStyle w:val="NormalWeb"/>
              <w:spacing w:before="40" w:beforeAutospacing="0" w:after="40" w:afterAutospacing="0"/>
              <w:jc w:val="both"/>
            </w:pPr>
            <w:r w:rsidRPr="000C4256">
              <w:t>3. Soạn mẫu nội dung nhắc nợ.</w:t>
            </w:r>
          </w:p>
          <w:p w14:paraId="6712574B" w14:textId="77777777" w:rsidR="003E1C4C" w:rsidRPr="000C4256" w:rsidRDefault="003E1C4C" w:rsidP="00C65432">
            <w:pPr>
              <w:pStyle w:val="NormalWeb"/>
              <w:spacing w:before="40" w:beforeAutospacing="0" w:after="40" w:afterAutospacing="0"/>
              <w:jc w:val="both"/>
            </w:pPr>
            <w:r w:rsidRPr="000C4256">
              <w:t>4. Lưu cấu hình.</w:t>
            </w:r>
          </w:p>
        </w:tc>
      </w:tr>
      <w:tr w:rsidR="00181AE0" w:rsidRPr="000C4256" w14:paraId="124ACB8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5F137"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3C21D" w14:textId="77777777" w:rsidR="003E1C4C" w:rsidRPr="000C4256" w:rsidRDefault="003E1C4C" w:rsidP="00C65432">
            <w:pPr>
              <w:pStyle w:val="NormalWeb"/>
              <w:spacing w:before="40" w:beforeAutospacing="0" w:after="40" w:afterAutospacing="0"/>
              <w:jc w:val="both"/>
            </w:pPr>
            <w:r w:rsidRPr="000C4256">
              <w:t>3a. Người dùng có thể chọn mẫu nhắc nợ mặc định của hệ thống.</w:t>
            </w:r>
          </w:p>
        </w:tc>
      </w:tr>
      <w:tr w:rsidR="00181AE0" w:rsidRPr="000C4256" w14:paraId="545B73DE"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F7AD2"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7B6A4" w14:textId="77777777" w:rsidR="003E1C4C" w:rsidRPr="000C4256" w:rsidRDefault="003E1C4C" w:rsidP="00C65432">
            <w:pPr>
              <w:pStyle w:val="NormalWeb"/>
              <w:spacing w:before="40" w:beforeAutospacing="0" w:after="40" w:afterAutospacing="0"/>
              <w:jc w:val="both"/>
            </w:pPr>
            <w:r w:rsidRPr="000C4256">
              <w:t>2a. Nếu nhập sai định dạng số ngày → hiển thị “Giá trị không hợp lệ”.</w:t>
            </w:r>
          </w:p>
          <w:p w14:paraId="65B657B7" w14:textId="77777777" w:rsidR="003E1C4C" w:rsidRPr="000C4256" w:rsidRDefault="003E1C4C" w:rsidP="00C65432">
            <w:pPr>
              <w:pStyle w:val="NormalWeb"/>
              <w:spacing w:before="40" w:beforeAutospacing="0" w:after="40" w:afterAutospacing="0"/>
              <w:jc w:val="both"/>
            </w:pPr>
            <w:r w:rsidRPr="000C4256">
              <w:t>2b. Nếu  nhập mức lãi phạt </w:t>
            </w:r>
          </w:p>
          <w:p w14:paraId="1F4FF2C8" w14:textId="77777777" w:rsidR="003E1C4C" w:rsidRPr="000C4256" w:rsidRDefault="003E1C4C" w:rsidP="00C65432">
            <w:pPr>
              <w:pStyle w:val="NormalWeb"/>
              <w:spacing w:before="40" w:beforeAutospacing="0" w:after="40" w:afterAutospacing="0"/>
              <w:jc w:val="both"/>
            </w:pPr>
            <w:r w:rsidRPr="000C4256">
              <w:t>2b1. Kiểm tra tính hợp lệ của giá trị.</w:t>
            </w:r>
          </w:p>
          <w:p w14:paraId="5921B154" w14:textId="77777777" w:rsidR="003E1C4C" w:rsidRPr="000C4256" w:rsidRDefault="003E1C4C" w:rsidP="00C65432">
            <w:pPr>
              <w:pStyle w:val="NormalWeb"/>
              <w:spacing w:before="40" w:beforeAutospacing="0" w:after="40" w:afterAutospacing="0"/>
              <w:jc w:val="both"/>
            </w:pPr>
            <w:r w:rsidRPr="000C4256">
              <w:t>2b2. Nếu không hợp lệ → hiển thị thông báo lỗi, yêu cầu nhập lại.</w:t>
            </w:r>
          </w:p>
          <w:p w14:paraId="7C9CD913" w14:textId="77777777" w:rsidR="003E1C4C" w:rsidRPr="000C4256" w:rsidRDefault="003E1C4C" w:rsidP="00C65432">
            <w:pPr>
              <w:pStyle w:val="NormalWeb"/>
              <w:spacing w:before="40" w:beforeAutospacing="0" w:after="40" w:afterAutospacing="0"/>
              <w:jc w:val="both"/>
            </w:pPr>
            <w:r w:rsidRPr="000C4256">
              <w:t>2b3. Nếu hợp lệ → tiếp tục soạn mẫu nội dung nhắc nợ.</w:t>
            </w:r>
          </w:p>
          <w:p w14:paraId="2840ADE2" w14:textId="77777777" w:rsidR="003E1C4C" w:rsidRPr="000C4256" w:rsidRDefault="003E1C4C" w:rsidP="00C65432">
            <w:pPr>
              <w:pStyle w:val="NormalWeb"/>
              <w:spacing w:before="40" w:beforeAutospacing="0" w:after="40" w:afterAutospacing="0"/>
              <w:jc w:val="both"/>
            </w:pPr>
            <w:r w:rsidRPr="000C4256">
              <w:t>4a. Nếu lưu thất bại → thông báo lỗi.</w:t>
            </w:r>
          </w:p>
        </w:tc>
      </w:tr>
      <w:tr w:rsidR="00181AE0" w:rsidRPr="000C4256" w14:paraId="482CC9A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8F166"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1C984" w14:textId="77777777" w:rsidR="003E1C4C" w:rsidRPr="000C4256" w:rsidRDefault="003E1C4C" w:rsidP="00C65432">
            <w:pPr>
              <w:pStyle w:val="NormalWeb"/>
              <w:spacing w:before="40" w:beforeAutospacing="0" w:after="40" w:afterAutospacing="0"/>
              <w:jc w:val="both"/>
            </w:pPr>
            <w:r w:rsidRPr="000C4256">
              <w:t>BR-UC6-14, BR-UC6-15, BR-UC6-16, BR-UC6-17, BR-UC6-19</w:t>
            </w:r>
          </w:p>
        </w:tc>
      </w:tr>
      <w:tr w:rsidR="00181AE0" w:rsidRPr="000C4256" w14:paraId="1C49C401"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02F47"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2B86C" w14:textId="77777777" w:rsidR="003E1C4C" w:rsidRPr="000C4256" w:rsidRDefault="003E1C4C" w:rsidP="00C65432">
            <w:pPr>
              <w:pStyle w:val="NormalWeb"/>
              <w:spacing w:before="40" w:beforeAutospacing="0" w:after="40" w:afterAutospacing="0"/>
              <w:jc w:val="both"/>
            </w:pPr>
            <w:r w:rsidRPr="000C4256">
              <w:t>Giao diện dễ sử dụng, lưu cấu hình trong &lt;2 giây.</w:t>
            </w:r>
          </w:p>
        </w:tc>
      </w:tr>
    </w:tbl>
    <w:p w14:paraId="54F119C0" w14:textId="24C721A4"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339862B6" wp14:editId="3863140D">
            <wp:extent cx="4253865" cy="822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253865" cy="8229600"/>
                    </a:xfrm>
                    <a:prstGeom prst="rect">
                      <a:avLst/>
                    </a:prstGeom>
                    <a:noFill/>
                    <a:ln>
                      <a:noFill/>
                    </a:ln>
                  </pic:spPr>
                </pic:pic>
              </a:graphicData>
            </a:graphic>
          </wp:inline>
        </w:drawing>
      </w:r>
    </w:p>
    <w:p w14:paraId="4075CE37" w14:textId="5D575DD1" w:rsidR="003E1C4C" w:rsidRPr="000C4256" w:rsidRDefault="003E1C4C" w:rsidP="00C65432">
      <w:pPr>
        <w:pStyle w:val="Heading4"/>
        <w:spacing w:after="40"/>
        <w:rPr>
          <w:rFonts w:cs="Times New Roman"/>
          <w:color w:val="auto"/>
          <w:szCs w:val="24"/>
        </w:rPr>
      </w:pPr>
      <w:r w:rsidRPr="000C4256">
        <w:rPr>
          <w:rFonts w:cs="Times New Roman"/>
          <w:color w:val="auto"/>
          <w:szCs w:val="24"/>
        </w:rPr>
        <w:lastRenderedPageBreak/>
        <w:t> </w:t>
      </w:r>
      <w:bookmarkStart w:id="102" w:name="_Toc216042216"/>
      <w:r w:rsidR="00ED19C9" w:rsidRPr="000C4256">
        <w:rPr>
          <w:rFonts w:cs="Times New Roman"/>
          <w:color w:val="auto"/>
          <w:szCs w:val="24"/>
        </w:rPr>
        <w:t>T</w:t>
      </w:r>
      <w:r w:rsidRPr="000C4256">
        <w:rPr>
          <w:rFonts w:cs="Times New Roman"/>
          <w:color w:val="auto"/>
          <w:szCs w:val="24"/>
        </w:rPr>
        <w:t>hiết lập kênh nhận cảnh báo</w:t>
      </w:r>
      <w:bookmarkEnd w:id="102"/>
    </w:p>
    <w:tbl>
      <w:tblPr>
        <w:tblW w:w="0" w:type="auto"/>
        <w:tblCellMar>
          <w:top w:w="15" w:type="dxa"/>
          <w:left w:w="15" w:type="dxa"/>
          <w:bottom w:w="15" w:type="dxa"/>
          <w:right w:w="15" w:type="dxa"/>
        </w:tblCellMar>
        <w:tblLook w:val="04A0" w:firstRow="1" w:lastRow="0" w:firstColumn="1" w:lastColumn="0" w:noHBand="0" w:noVBand="1"/>
      </w:tblPr>
      <w:tblGrid>
        <w:gridCol w:w="2163"/>
        <w:gridCol w:w="7177"/>
      </w:tblGrid>
      <w:tr w:rsidR="00181AE0" w:rsidRPr="000C4256" w14:paraId="61F7DFE5"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4EA4D"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D490A"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6CA90C5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54E2C"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4E319" w14:textId="77777777" w:rsidR="003E1C4C" w:rsidRPr="000C4256" w:rsidRDefault="003E1C4C" w:rsidP="00C65432">
            <w:pPr>
              <w:pStyle w:val="NormalWeb"/>
              <w:spacing w:before="40" w:beforeAutospacing="0" w:after="40" w:afterAutospacing="0"/>
              <w:jc w:val="both"/>
            </w:pPr>
            <w:r w:rsidRPr="000C4256">
              <w:t>6.3.2</w:t>
            </w:r>
          </w:p>
        </w:tc>
      </w:tr>
      <w:tr w:rsidR="00181AE0" w:rsidRPr="000C4256" w14:paraId="1B25A138"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AA89E"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36E92" w14:textId="77777777" w:rsidR="003E1C4C" w:rsidRPr="000C4256" w:rsidRDefault="003E1C4C" w:rsidP="00C65432">
            <w:pPr>
              <w:pStyle w:val="NormalWeb"/>
              <w:spacing w:before="40" w:beforeAutospacing="0" w:after="40" w:afterAutospacing="0"/>
              <w:jc w:val="both"/>
            </w:pPr>
            <w:r w:rsidRPr="000C4256">
              <w:t>Thiết lập kênh nhận cảnh báo </w:t>
            </w:r>
          </w:p>
        </w:tc>
      </w:tr>
      <w:tr w:rsidR="00181AE0" w:rsidRPr="000C4256" w14:paraId="743EFD9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6B471"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51763" w14:textId="77777777" w:rsidR="003E1C4C" w:rsidRPr="000C4256" w:rsidRDefault="003E1C4C" w:rsidP="00C65432">
            <w:pPr>
              <w:pStyle w:val="NormalWeb"/>
              <w:spacing w:before="40" w:beforeAutospacing="0" w:after="40" w:afterAutospacing="0"/>
              <w:jc w:val="both"/>
            </w:pPr>
            <w:r w:rsidRPr="000C4256">
              <w:t>Là chủ cửa hàng, tôi muốn xác định ai sẽ nhận cảnh báo công nợ và qua kênh nào để đảm bảo thông tin đến đúng người phụ trách.</w:t>
            </w:r>
          </w:p>
        </w:tc>
      </w:tr>
      <w:tr w:rsidR="00181AE0" w:rsidRPr="000C4256" w14:paraId="2731FDA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46945"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75202"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4F52DDB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C5DE"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C9E55" w14:textId="77777777" w:rsidR="003E1C4C" w:rsidRPr="000C4256" w:rsidRDefault="003E1C4C" w:rsidP="00C65432">
            <w:pPr>
              <w:pStyle w:val="NormalWeb"/>
              <w:spacing w:before="40" w:beforeAutospacing="0" w:after="40" w:afterAutospacing="0"/>
              <w:jc w:val="both"/>
            </w:pPr>
            <w:r w:rsidRPr="000C4256">
              <w:t>Medium</w:t>
            </w:r>
          </w:p>
        </w:tc>
      </w:tr>
      <w:tr w:rsidR="00181AE0" w:rsidRPr="000C4256" w14:paraId="4E7A373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FE60F"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9929C" w14:textId="77777777" w:rsidR="003E1C4C" w:rsidRPr="000C4256" w:rsidRDefault="003E1C4C" w:rsidP="00C65432">
            <w:pPr>
              <w:pStyle w:val="NormalWeb"/>
              <w:spacing w:before="40" w:beforeAutospacing="0" w:after="40" w:afterAutospacing="0"/>
              <w:jc w:val="both"/>
            </w:pPr>
            <w:r w:rsidRPr="000C4256">
              <w:t>Khi thêm người mới phụ trách công nợ hoặc thay đổi kênh nhận cảnh báo.</w:t>
            </w:r>
          </w:p>
        </w:tc>
      </w:tr>
      <w:tr w:rsidR="00181AE0" w:rsidRPr="000C4256" w14:paraId="68620A5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65E27"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6D815" w14:textId="77777777" w:rsidR="003E1C4C" w:rsidRPr="000C4256" w:rsidRDefault="003E1C4C" w:rsidP="00C65432">
            <w:pPr>
              <w:pStyle w:val="NormalWeb"/>
              <w:spacing w:before="40" w:beforeAutospacing="0" w:after="40" w:afterAutospacing="0"/>
              <w:jc w:val="both"/>
            </w:pPr>
            <w:r w:rsidRPr="000C4256">
              <w:t>- Hệ thống có danh sách tài khoản người dùng hợp lệ.</w:t>
            </w:r>
          </w:p>
          <w:p w14:paraId="384C7645" w14:textId="77777777" w:rsidR="003E1C4C" w:rsidRPr="000C4256" w:rsidRDefault="003E1C4C" w:rsidP="00C65432">
            <w:pPr>
              <w:pStyle w:val="NormalWeb"/>
              <w:spacing w:before="40" w:beforeAutospacing="0" w:after="40" w:afterAutospacing="0"/>
              <w:jc w:val="both"/>
            </w:pPr>
            <w:r w:rsidRPr="000C4256">
              <w:t>- Có kết nối với các kênh (app, email, Zalo).</w:t>
            </w:r>
          </w:p>
        </w:tc>
      </w:tr>
      <w:tr w:rsidR="00181AE0" w:rsidRPr="000C4256" w14:paraId="5BC5A9C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353D8"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44DB4" w14:textId="77777777" w:rsidR="003E1C4C" w:rsidRPr="000C4256" w:rsidRDefault="003E1C4C" w:rsidP="00C65432">
            <w:pPr>
              <w:pStyle w:val="NormalWeb"/>
              <w:spacing w:before="40" w:beforeAutospacing="0" w:after="40" w:afterAutospacing="0"/>
              <w:jc w:val="both"/>
            </w:pPr>
            <w:r w:rsidRPr="000C4256">
              <w:t>- Người nhận và kênh cảnh báo được lưu vào hệ thống.</w:t>
            </w:r>
          </w:p>
        </w:tc>
      </w:tr>
      <w:tr w:rsidR="00181AE0" w:rsidRPr="000C4256" w14:paraId="4D71A2F5"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E8098"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8307E" w14:textId="77777777" w:rsidR="003E1C4C" w:rsidRPr="000C4256" w:rsidRDefault="003E1C4C" w:rsidP="00C65432">
            <w:pPr>
              <w:pStyle w:val="NormalWeb"/>
              <w:spacing w:before="40" w:beforeAutospacing="0" w:after="40" w:afterAutospacing="0"/>
              <w:jc w:val="both"/>
            </w:pPr>
            <w:r w:rsidRPr="000C4256">
              <w:t>1. Mở chức năng “Thiết lập cảnh báo”.</w:t>
            </w:r>
          </w:p>
          <w:p w14:paraId="5419337B" w14:textId="77777777" w:rsidR="003E1C4C" w:rsidRPr="000C4256" w:rsidRDefault="003E1C4C" w:rsidP="00C65432">
            <w:pPr>
              <w:pStyle w:val="NormalWeb"/>
              <w:spacing w:before="40" w:beforeAutospacing="0" w:after="40" w:afterAutospacing="0"/>
              <w:jc w:val="both"/>
            </w:pPr>
            <w:r w:rsidRPr="000C4256">
              <w:t>2. Chọn người nhận.</w:t>
            </w:r>
          </w:p>
          <w:p w14:paraId="65D8CA20" w14:textId="77777777" w:rsidR="003E1C4C" w:rsidRPr="000C4256" w:rsidRDefault="003E1C4C" w:rsidP="00C65432">
            <w:pPr>
              <w:pStyle w:val="NormalWeb"/>
              <w:spacing w:before="40" w:beforeAutospacing="0" w:after="40" w:afterAutospacing="0"/>
              <w:jc w:val="both"/>
            </w:pPr>
            <w:r w:rsidRPr="000C4256">
              <w:t>3. Chọn kênh nhận cảnh báo.</w:t>
            </w:r>
          </w:p>
          <w:p w14:paraId="48CF22AA" w14:textId="77777777" w:rsidR="003E1C4C" w:rsidRPr="000C4256" w:rsidRDefault="003E1C4C" w:rsidP="00C65432">
            <w:pPr>
              <w:pStyle w:val="NormalWeb"/>
              <w:spacing w:before="40" w:beforeAutospacing="0" w:after="40" w:afterAutospacing="0"/>
              <w:jc w:val="both"/>
            </w:pPr>
            <w:r w:rsidRPr="000C4256">
              <w:t>4. Lưu cấu hình.</w:t>
            </w:r>
          </w:p>
        </w:tc>
      </w:tr>
      <w:tr w:rsidR="00181AE0" w:rsidRPr="000C4256" w14:paraId="15CBAAC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856A9F"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81287" w14:textId="77777777" w:rsidR="003E1C4C" w:rsidRPr="000C4256" w:rsidRDefault="003E1C4C" w:rsidP="00C65432">
            <w:pPr>
              <w:pStyle w:val="NormalWeb"/>
              <w:spacing w:before="40" w:beforeAutospacing="0" w:after="40" w:afterAutospacing="0"/>
              <w:jc w:val="both"/>
            </w:pPr>
            <w:r w:rsidRPr="000C4256">
              <w:t>3a. Có thể chọn nhiều kênh cùng lúc</w:t>
            </w:r>
          </w:p>
        </w:tc>
      </w:tr>
      <w:tr w:rsidR="00181AE0" w:rsidRPr="000C4256" w14:paraId="6FF3B64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42136"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AEAEF" w14:textId="77777777" w:rsidR="003E1C4C" w:rsidRPr="000C4256" w:rsidRDefault="003E1C4C" w:rsidP="00C65432">
            <w:pPr>
              <w:pStyle w:val="NormalWeb"/>
              <w:spacing w:before="40" w:beforeAutospacing="0" w:after="40" w:afterAutospacing="0"/>
              <w:jc w:val="both"/>
            </w:pPr>
            <w:r w:rsidRPr="000C4256">
              <w:t>3b. Nếu kênh Zalo chưa được kết nối → hiển thị thông báo “Không thể gửi cảnh báo qua Zalo”.</w:t>
            </w:r>
          </w:p>
        </w:tc>
      </w:tr>
      <w:tr w:rsidR="00181AE0" w:rsidRPr="000C4256" w14:paraId="532044B1"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3B6E0"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B9281" w14:textId="77777777" w:rsidR="003E1C4C" w:rsidRPr="000C4256" w:rsidRDefault="003E1C4C" w:rsidP="00C65432">
            <w:pPr>
              <w:pStyle w:val="NormalWeb"/>
              <w:spacing w:before="40" w:beforeAutospacing="0" w:after="40" w:afterAutospacing="0"/>
              <w:jc w:val="both"/>
            </w:pPr>
            <w:r w:rsidRPr="000C4256">
              <w:t>BR-UC6-14, BR-UC6-15, BR-UC6-16, BR-UC6-17, BR-UC6-19</w:t>
            </w:r>
          </w:p>
        </w:tc>
      </w:tr>
      <w:tr w:rsidR="00181AE0" w:rsidRPr="000C4256" w14:paraId="5E29178F"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80E60"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C24B6" w14:textId="77777777" w:rsidR="003E1C4C" w:rsidRPr="000C4256" w:rsidRDefault="003E1C4C" w:rsidP="00C65432">
            <w:pPr>
              <w:pStyle w:val="NormalWeb"/>
              <w:spacing w:before="40" w:beforeAutospacing="0" w:after="40" w:afterAutospacing="0"/>
              <w:jc w:val="both"/>
            </w:pPr>
            <w:r w:rsidRPr="000C4256">
              <w:t>Tích hợp API ổn định, độ trễ gửi thông báo ≤ 5 giây.</w:t>
            </w:r>
          </w:p>
        </w:tc>
      </w:tr>
    </w:tbl>
    <w:p w14:paraId="6979A0B0" w14:textId="77777777" w:rsidR="003E1C4C" w:rsidRPr="000C4256" w:rsidRDefault="003E1C4C" w:rsidP="00C65432">
      <w:pPr>
        <w:spacing w:before="40" w:after="40"/>
        <w:rPr>
          <w:szCs w:val="24"/>
        </w:rPr>
      </w:pPr>
    </w:p>
    <w:p w14:paraId="7A1674AC" w14:textId="060890F1"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780FA520" wp14:editId="741DDAE2">
            <wp:extent cx="5133975" cy="822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133975" cy="8229600"/>
                    </a:xfrm>
                    <a:prstGeom prst="rect">
                      <a:avLst/>
                    </a:prstGeom>
                    <a:noFill/>
                    <a:ln>
                      <a:noFill/>
                    </a:ln>
                  </pic:spPr>
                </pic:pic>
              </a:graphicData>
            </a:graphic>
          </wp:inline>
        </w:drawing>
      </w:r>
    </w:p>
    <w:p w14:paraId="4A86EA89" w14:textId="400D322A" w:rsidR="003E1C4C" w:rsidRPr="000C4256" w:rsidRDefault="003E1C4C" w:rsidP="00C65432">
      <w:pPr>
        <w:pStyle w:val="Heading4"/>
        <w:spacing w:after="40"/>
        <w:rPr>
          <w:rFonts w:cs="Times New Roman"/>
          <w:color w:val="auto"/>
          <w:szCs w:val="24"/>
        </w:rPr>
      </w:pPr>
      <w:r w:rsidRPr="000C4256">
        <w:rPr>
          <w:rFonts w:cs="Times New Roman"/>
          <w:b/>
          <w:bCs/>
          <w:color w:val="auto"/>
          <w:szCs w:val="24"/>
        </w:rPr>
        <w:lastRenderedPageBreak/>
        <w:t> </w:t>
      </w:r>
      <w:bookmarkStart w:id="103" w:name="_Toc216042217"/>
      <w:r w:rsidRPr="000C4256">
        <w:rPr>
          <w:rFonts w:cs="Times New Roman"/>
          <w:color w:val="auto"/>
          <w:szCs w:val="24"/>
        </w:rPr>
        <w:t>Xem danh sách nợ sắp đến hạn / quá hạn</w:t>
      </w:r>
      <w:bookmarkEnd w:id="103"/>
    </w:p>
    <w:tbl>
      <w:tblPr>
        <w:tblW w:w="0" w:type="auto"/>
        <w:tblCellMar>
          <w:top w:w="15" w:type="dxa"/>
          <w:left w:w="15" w:type="dxa"/>
          <w:bottom w:w="15" w:type="dxa"/>
          <w:right w:w="15" w:type="dxa"/>
        </w:tblCellMar>
        <w:tblLook w:val="04A0" w:firstRow="1" w:lastRow="0" w:firstColumn="1" w:lastColumn="0" w:noHBand="0" w:noVBand="1"/>
      </w:tblPr>
      <w:tblGrid>
        <w:gridCol w:w="2206"/>
        <w:gridCol w:w="7134"/>
      </w:tblGrid>
      <w:tr w:rsidR="00181AE0" w:rsidRPr="000C4256" w14:paraId="48E71A8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073F2"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CCD27"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115BB60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159D9"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0CB80" w14:textId="77777777" w:rsidR="003E1C4C" w:rsidRPr="000C4256" w:rsidRDefault="003E1C4C" w:rsidP="00C65432">
            <w:pPr>
              <w:pStyle w:val="NormalWeb"/>
              <w:spacing w:before="40" w:beforeAutospacing="0" w:after="40" w:afterAutospacing="0"/>
              <w:jc w:val="both"/>
            </w:pPr>
            <w:r w:rsidRPr="000C4256">
              <w:t>6.3.3</w:t>
            </w:r>
          </w:p>
        </w:tc>
      </w:tr>
      <w:tr w:rsidR="00181AE0" w:rsidRPr="000C4256" w14:paraId="478CB97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32428"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EBE71" w14:textId="77777777" w:rsidR="003E1C4C" w:rsidRPr="000C4256" w:rsidRDefault="003E1C4C" w:rsidP="00C65432">
            <w:pPr>
              <w:pStyle w:val="NormalWeb"/>
              <w:spacing w:before="40" w:beforeAutospacing="0" w:after="40" w:afterAutospacing="0"/>
              <w:jc w:val="both"/>
            </w:pPr>
            <w:r w:rsidRPr="000C4256">
              <w:t>Xem danh sách nợ sắp đến hạn / quá hạn</w:t>
            </w:r>
          </w:p>
        </w:tc>
      </w:tr>
      <w:tr w:rsidR="00181AE0" w:rsidRPr="000C4256" w14:paraId="4439CC2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3B77C"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93052A" w14:textId="77777777" w:rsidR="003E1C4C" w:rsidRPr="000C4256" w:rsidRDefault="003E1C4C" w:rsidP="00C65432">
            <w:pPr>
              <w:pStyle w:val="NormalWeb"/>
              <w:spacing w:before="40" w:beforeAutospacing="0" w:after="40" w:afterAutospacing="0"/>
              <w:jc w:val="both"/>
            </w:pPr>
            <w:r w:rsidRPr="000C4256">
              <w:t>Là chủ cửa hàng, tôi muốn xem danh sách công nợ sắp đến hạn hoặc đã quá hạn để theo dõi, lọc và lên kế hoạch thu hồi nợ.</w:t>
            </w:r>
          </w:p>
        </w:tc>
      </w:tr>
      <w:tr w:rsidR="00181AE0" w:rsidRPr="000C4256" w14:paraId="3F3E209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9372C"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698BC"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7A555A64"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60957"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1346F"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29A5ACA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9A6E3"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43658" w14:textId="77777777" w:rsidR="003E1C4C" w:rsidRPr="000C4256" w:rsidRDefault="003E1C4C" w:rsidP="00C65432">
            <w:pPr>
              <w:pStyle w:val="NormalWeb"/>
              <w:spacing w:before="40" w:beforeAutospacing="0" w:after="40" w:afterAutospacing="0"/>
              <w:jc w:val="both"/>
            </w:pPr>
            <w:r w:rsidRPr="000C4256">
              <w:t>Truy cập mục “Danh sách công nợ đến hạn”.</w:t>
            </w:r>
          </w:p>
        </w:tc>
      </w:tr>
      <w:tr w:rsidR="00181AE0" w:rsidRPr="000C4256" w14:paraId="6B8097D2"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E5977"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B044C" w14:textId="77777777" w:rsidR="003E1C4C" w:rsidRPr="000C4256" w:rsidRDefault="003E1C4C" w:rsidP="00C65432">
            <w:pPr>
              <w:pStyle w:val="NormalWeb"/>
              <w:spacing w:before="40" w:beforeAutospacing="0" w:after="40" w:afterAutospacing="0"/>
              <w:jc w:val="both"/>
            </w:pPr>
            <w:r w:rsidRPr="000C4256">
              <w:t>- Dữ liệu công nợ được cập nhật trong hệ thống.</w:t>
            </w:r>
          </w:p>
        </w:tc>
      </w:tr>
      <w:tr w:rsidR="00181AE0" w:rsidRPr="000C4256" w14:paraId="38286580"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D46AE"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D5090" w14:textId="77777777" w:rsidR="003E1C4C" w:rsidRPr="000C4256" w:rsidRDefault="003E1C4C" w:rsidP="00C65432">
            <w:pPr>
              <w:pStyle w:val="NormalWeb"/>
              <w:spacing w:before="40" w:beforeAutospacing="0" w:after="40" w:afterAutospacing="0"/>
              <w:jc w:val="both"/>
            </w:pPr>
            <w:r w:rsidRPr="000C4256">
              <w:t>- Danh sách hiển thị đúng, có thể lọc theo khách hàng, ngày đến hạn, trạng thái.</w:t>
            </w:r>
          </w:p>
        </w:tc>
      </w:tr>
      <w:tr w:rsidR="00181AE0" w:rsidRPr="000C4256" w14:paraId="4381344A"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ABA64"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D4E77" w14:textId="77777777" w:rsidR="003E1C4C" w:rsidRPr="000C4256" w:rsidRDefault="003E1C4C" w:rsidP="00C65432">
            <w:pPr>
              <w:pStyle w:val="NormalWeb"/>
              <w:spacing w:before="40" w:beforeAutospacing="0" w:after="40" w:afterAutospacing="0"/>
              <w:jc w:val="both"/>
            </w:pPr>
            <w:r w:rsidRPr="000C4256">
              <w:t>1. Mở mục “Danh sách công nợ”.</w:t>
            </w:r>
          </w:p>
          <w:p w14:paraId="229817A8" w14:textId="77777777" w:rsidR="003E1C4C" w:rsidRPr="000C4256" w:rsidRDefault="003E1C4C" w:rsidP="00C65432">
            <w:pPr>
              <w:pStyle w:val="NormalWeb"/>
              <w:spacing w:before="40" w:beforeAutospacing="0" w:after="40" w:afterAutospacing="0"/>
              <w:jc w:val="both"/>
            </w:pPr>
            <w:r w:rsidRPr="000C4256">
              <w:t>2. Tra cứu lịch sử công nợ</w:t>
            </w:r>
          </w:p>
          <w:p w14:paraId="3FD040C1" w14:textId="77777777" w:rsidR="003E1C4C" w:rsidRPr="000C4256" w:rsidRDefault="003E1C4C" w:rsidP="00C65432">
            <w:pPr>
              <w:pStyle w:val="NormalWeb"/>
              <w:spacing w:before="40" w:beforeAutospacing="0" w:after="40" w:afterAutospacing="0"/>
              <w:jc w:val="both"/>
            </w:pPr>
            <w:r w:rsidRPr="000C4256">
              <w:t>3. Hệ thống hiển thị danh sách theo điều kiện.</w:t>
            </w:r>
          </w:p>
          <w:p w14:paraId="3350F2D9" w14:textId="77777777" w:rsidR="003E1C4C" w:rsidRPr="000C4256" w:rsidRDefault="003E1C4C" w:rsidP="00C65432">
            <w:pPr>
              <w:pStyle w:val="NormalWeb"/>
              <w:spacing w:before="40" w:beforeAutospacing="0" w:after="40" w:afterAutospacing="0"/>
              <w:jc w:val="both"/>
            </w:pPr>
            <w:r w:rsidRPr="000C4256">
              <w:t>4. Xuất danh sách ra PDF.</w:t>
            </w:r>
          </w:p>
        </w:tc>
      </w:tr>
      <w:tr w:rsidR="00181AE0" w:rsidRPr="000C4256" w14:paraId="1D28CFCF"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FE355"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115A9" w14:textId="77777777" w:rsidR="003E1C4C" w:rsidRPr="000C4256" w:rsidRDefault="003E1C4C" w:rsidP="00C65432">
            <w:pPr>
              <w:pStyle w:val="NormalWeb"/>
              <w:spacing w:before="40" w:beforeAutospacing="0" w:after="40" w:afterAutospacing="0"/>
              <w:jc w:val="both"/>
            </w:pPr>
            <w:r w:rsidRPr="000C4256">
              <w:t>N/A</w:t>
            </w:r>
          </w:p>
        </w:tc>
      </w:tr>
      <w:tr w:rsidR="00181AE0" w:rsidRPr="000C4256" w14:paraId="59CEB70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902C1"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B75AF" w14:textId="77777777" w:rsidR="003E1C4C" w:rsidRPr="000C4256" w:rsidRDefault="003E1C4C" w:rsidP="00C65432">
            <w:pPr>
              <w:pStyle w:val="NormalWeb"/>
              <w:spacing w:before="40" w:beforeAutospacing="0" w:after="40" w:afterAutospacing="0"/>
              <w:jc w:val="both"/>
            </w:pPr>
            <w:r w:rsidRPr="000C4256">
              <w:t>3a. Nếu không có dữ liệu → hiển thị “Không có dữ liệu nào phù hợp”.</w:t>
            </w:r>
          </w:p>
        </w:tc>
      </w:tr>
      <w:tr w:rsidR="00181AE0" w:rsidRPr="000C4256" w14:paraId="2886193E"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07C81"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54F75" w14:textId="77777777" w:rsidR="003E1C4C" w:rsidRPr="000C4256" w:rsidRDefault="003E1C4C" w:rsidP="00C65432">
            <w:pPr>
              <w:pStyle w:val="NormalWeb"/>
              <w:spacing w:before="40" w:beforeAutospacing="0" w:after="40" w:afterAutospacing="0"/>
              <w:jc w:val="both"/>
            </w:pPr>
            <w:r w:rsidRPr="000C4256">
              <w:t>BR-UC6-12, BR-UC6-16, BR-UC6-17, BR-UC6-19, BR-UC6-21, BR-UC6-21, BR-UC6-22</w:t>
            </w:r>
          </w:p>
        </w:tc>
      </w:tr>
      <w:tr w:rsidR="00181AE0" w:rsidRPr="000C4256" w14:paraId="4480B0D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31BEB"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2C949" w14:textId="77777777" w:rsidR="003E1C4C" w:rsidRPr="000C4256" w:rsidRDefault="003E1C4C" w:rsidP="00C65432">
            <w:pPr>
              <w:pStyle w:val="NormalWeb"/>
              <w:spacing w:before="40" w:beforeAutospacing="0" w:after="40" w:afterAutospacing="0"/>
              <w:jc w:val="both"/>
            </w:pPr>
            <w:r w:rsidRPr="000C4256">
              <w:t>Kết quả tìm kiếm hiển thị trong ≤ 3 giây.</w:t>
            </w:r>
          </w:p>
        </w:tc>
      </w:tr>
    </w:tbl>
    <w:p w14:paraId="180DE2BB" w14:textId="3D420A33" w:rsidR="003E1C4C" w:rsidRPr="000C4256" w:rsidRDefault="003E1C4C" w:rsidP="00173601">
      <w:bookmarkStart w:id="104" w:name="_Toc213618647"/>
      <w:bookmarkStart w:id="105" w:name="_Toc213622857"/>
      <w:r w:rsidRPr="000C4256">
        <w:rPr>
          <w:noProof/>
          <w:bdr w:val="none" w:sz="0" w:space="0" w:color="auto" w:frame="1"/>
        </w:rPr>
        <w:lastRenderedPageBreak/>
        <w:drawing>
          <wp:inline distT="0" distB="0" distL="0" distR="0" wp14:anchorId="0B3EA1A2" wp14:editId="0A9CD272">
            <wp:extent cx="5735955" cy="6005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5955" cy="6005830"/>
                    </a:xfrm>
                    <a:prstGeom prst="rect">
                      <a:avLst/>
                    </a:prstGeom>
                    <a:noFill/>
                    <a:ln>
                      <a:noFill/>
                    </a:ln>
                  </pic:spPr>
                </pic:pic>
              </a:graphicData>
            </a:graphic>
          </wp:inline>
        </w:drawing>
      </w:r>
      <w:bookmarkEnd w:id="104"/>
      <w:bookmarkEnd w:id="105"/>
    </w:p>
    <w:p w14:paraId="67BFEE9B" w14:textId="06E3E292" w:rsidR="003E1C4C" w:rsidRPr="000C4256" w:rsidRDefault="003E1C4C" w:rsidP="00C65432">
      <w:pPr>
        <w:pStyle w:val="Heading3"/>
        <w:spacing w:after="40"/>
        <w:rPr>
          <w:rFonts w:cs="Times New Roman"/>
          <w:color w:val="auto"/>
        </w:rPr>
      </w:pPr>
      <w:r w:rsidRPr="000C4256">
        <w:rPr>
          <w:rFonts w:cs="Times New Roman"/>
          <w:color w:val="auto"/>
        </w:rPr>
        <w:t xml:space="preserve"> </w:t>
      </w:r>
      <w:bookmarkStart w:id="106" w:name="_Toc216042218"/>
      <w:r w:rsidRPr="000C4256">
        <w:rPr>
          <w:rFonts w:cs="Times New Roman"/>
          <w:color w:val="auto"/>
        </w:rPr>
        <w:t>Báo cáo công nợ &amp; lịch sử thanh toán</w:t>
      </w:r>
      <w:bookmarkEnd w:id="106"/>
    </w:p>
    <w:p w14:paraId="4931A5DF" w14:textId="77777777" w:rsidR="003E1C4C" w:rsidRPr="000C4256" w:rsidRDefault="003E1C4C" w:rsidP="00C65432">
      <w:pPr>
        <w:pStyle w:val="NormalWeb"/>
        <w:spacing w:before="40" w:beforeAutospacing="0" w:after="40" w:afterAutospacing="0"/>
        <w:jc w:val="both"/>
      </w:pPr>
      <w:r w:rsidRPr="000C4256">
        <w:t>Xem và xuất các báo cáo công nợ phải thu, phải trả, cùng với lịch sử thanh toán để có cái nhìn tổng quan, phục vụ đối chiếu, lập kế hoạch tài chính và ra quyết định chính xác, kịp thời.</w:t>
      </w:r>
    </w:p>
    <w:p w14:paraId="10B535A1" w14:textId="516D47CF" w:rsidR="003E1C4C" w:rsidRPr="000C4256" w:rsidRDefault="003E1C4C" w:rsidP="00173601">
      <w:bookmarkStart w:id="107" w:name="_Toc213618649"/>
      <w:bookmarkStart w:id="108" w:name="_Toc213622859"/>
      <w:r w:rsidRPr="000C4256">
        <w:rPr>
          <w:noProof/>
          <w:bdr w:val="none" w:sz="0" w:space="0" w:color="auto" w:frame="1"/>
        </w:rPr>
        <w:lastRenderedPageBreak/>
        <w:drawing>
          <wp:inline distT="0" distB="0" distL="0" distR="0" wp14:anchorId="7CCB71A1" wp14:editId="7CB546E2">
            <wp:extent cx="5735955" cy="29438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5955" cy="2943860"/>
                    </a:xfrm>
                    <a:prstGeom prst="rect">
                      <a:avLst/>
                    </a:prstGeom>
                    <a:noFill/>
                    <a:ln>
                      <a:noFill/>
                    </a:ln>
                  </pic:spPr>
                </pic:pic>
              </a:graphicData>
            </a:graphic>
          </wp:inline>
        </w:drawing>
      </w:r>
      <w:bookmarkEnd w:id="107"/>
      <w:bookmarkEnd w:id="108"/>
    </w:p>
    <w:p w14:paraId="61B0895D" w14:textId="23FB2C5C" w:rsidR="003E1C4C" w:rsidRPr="000C4256" w:rsidRDefault="003E1C4C" w:rsidP="00C65432">
      <w:pPr>
        <w:pStyle w:val="Heading4"/>
        <w:spacing w:after="40"/>
        <w:rPr>
          <w:rFonts w:cs="Times New Roman"/>
          <w:color w:val="auto"/>
          <w:szCs w:val="24"/>
        </w:rPr>
      </w:pPr>
      <w:bookmarkStart w:id="109" w:name="_Toc216042219"/>
      <w:r w:rsidRPr="000C4256">
        <w:rPr>
          <w:rFonts w:cs="Times New Roman"/>
          <w:color w:val="auto"/>
          <w:szCs w:val="24"/>
        </w:rPr>
        <w:t>Xem báo cáo công nợ</w:t>
      </w:r>
      <w:bookmarkEnd w:id="109"/>
    </w:p>
    <w:tbl>
      <w:tblPr>
        <w:tblW w:w="0" w:type="auto"/>
        <w:tblCellMar>
          <w:top w:w="15" w:type="dxa"/>
          <w:left w:w="15" w:type="dxa"/>
          <w:bottom w:w="15" w:type="dxa"/>
          <w:right w:w="15" w:type="dxa"/>
        </w:tblCellMar>
        <w:tblLook w:val="04A0" w:firstRow="1" w:lastRow="0" w:firstColumn="1" w:lastColumn="0" w:noHBand="0" w:noVBand="1"/>
      </w:tblPr>
      <w:tblGrid>
        <w:gridCol w:w="1902"/>
        <w:gridCol w:w="7438"/>
      </w:tblGrid>
      <w:tr w:rsidR="00181AE0" w:rsidRPr="000C4256" w14:paraId="03A41F1C"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2A840"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D7592"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2B24E122"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A2A12"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CD786" w14:textId="77777777" w:rsidR="003E1C4C" w:rsidRPr="000C4256" w:rsidRDefault="003E1C4C" w:rsidP="00C65432">
            <w:pPr>
              <w:pStyle w:val="NormalWeb"/>
              <w:spacing w:before="40" w:beforeAutospacing="0" w:after="40" w:afterAutospacing="0"/>
              <w:jc w:val="both"/>
            </w:pPr>
            <w:r w:rsidRPr="000C4256">
              <w:t>6.4.1</w:t>
            </w:r>
          </w:p>
        </w:tc>
      </w:tr>
      <w:tr w:rsidR="00181AE0" w:rsidRPr="000C4256" w14:paraId="404875E8"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DAAB2"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A443C" w14:textId="77777777" w:rsidR="003E1C4C" w:rsidRPr="000C4256" w:rsidRDefault="003E1C4C" w:rsidP="00C65432">
            <w:pPr>
              <w:pStyle w:val="NormalWeb"/>
              <w:spacing w:before="40" w:beforeAutospacing="0" w:after="40" w:afterAutospacing="0"/>
              <w:jc w:val="both"/>
            </w:pPr>
            <w:r w:rsidRPr="000C4256">
              <w:t>Xem báo cáo công nợ</w:t>
            </w:r>
          </w:p>
        </w:tc>
      </w:tr>
      <w:tr w:rsidR="00181AE0" w:rsidRPr="000C4256" w14:paraId="439572FB"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02364"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A9290" w14:textId="77777777" w:rsidR="003E1C4C" w:rsidRPr="000C4256" w:rsidRDefault="003E1C4C" w:rsidP="00C65432">
            <w:pPr>
              <w:pStyle w:val="NormalWeb"/>
              <w:spacing w:before="40" w:beforeAutospacing="0" w:after="40" w:afterAutospacing="0"/>
              <w:jc w:val="both"/>
            </w:pPr>
            <w:r w:rsidRPr="000C4256">
              <w:t>Là chủ cửa hàng, tôi muốn xem các loại báo cáo công nợ (phải thu, phải trả, tổng hợp) theo từng kỳ hoặc đối tượng, đồng thời có thể xuất kết quả ra file PDF để lưu trữ, gửi cho quản lý hoặc đối tác.</w:t>
            </w:r>
          </w:p>
        </w:tc>
      </w:tr>
      <w:tr w:rsidR="00181AE0" w:rsidRPr="000C4256" w14:paraId="668A6E5E"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8EAC3"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32409"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78FD134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90B26"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DAC70"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01864DD3"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9C61E"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22446" w14:textId="77777777" w:rsidR="003E1C4C" w:rsidRPr="000C4256" w:rsidRDefault="003E1C4C" w:rsidP="00C65432">
            <w:pPr>
              <w:pStyle w:val="NormalWeb"/>
              <w:spacing w:before="40" w:beforeAutospacing="0" w:after="40" w:afterAutospacing="0"/>
              <w:jc w:val="both"/>
            </w:pPr>
            <w:r w:rsidRPr="000C4256">
              <w:t>Khi cần lập báo cáo định kỳ hoặc kiểm tra tổng quan công nợ.</w:t>
            </w:r>
          </w:p>
        </w:tc>
      </w:tr>
      <w:tr w:rsidR="00181AE0" w:rsidRPr="000C4256" w14:paraId="66360AE5"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45A91"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33384" w14:textId="77777777" w:rsidR="003E1C4C" w:rsidRPr="000C4256" w:rsidRDefault="003E1C4C" w:rsidP="00C65432">
            <w:pPr>
              <w:pStyle w:val="NormalWeb"/>
              <w:spacing w:before="40" w:beforeAutospacing="0" w:after="40" w:afterAutospacing="0"/>
              <w:jc w:val="both"/>
            </w:pPr>
            <w:r w:rsidRPr="000C4256">
              <w:t>- Dữ liệu công nợ đã được cập nhật và hợp lệ.</w:t>
            </w:r>
          </w:p>
          <w:p w14:paraId="790C4167" w14:textId="77777777" w:rsidR="003E1C4C" w:rsidRPr="000C4256" w:rsidRDefault="003E1C4C" w:rsidP="00C65432">
            <w:pPr>
              <w:pStyle w:val="NormalWeb"/>
              <w:spacing w:before="40" w:beforeAutospacing="0" w:after="40" w:afterAutospacing="0"/>
              <w:jc w:val="both"/>
            </w:pPr>
            <w:r w:rsidRPr="000C4256">
              <w:t>- Người dùng có quyền truy cập vào chức năng báo cáo.</w:t>
            </w:r>
          </w:p>
        </w:tc>
      </w:tr>
      <w:tr w:rsidR="00181AE0" w:rsidRPr="000C4256" w14:paraId="04753C06"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CE469"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3553B" w14:textId="77777777" w:rsidR="003E1C4C" w:rsidRPr="000C4256" w:rsidRDefault="003E1C4C" w:rsidP="00C65432">
            <w:pPr>
              <w:pStyle w:val="NormalWeb"/>
              <w:spacing w:before="40" w:beforeAutospacing="0" w:after="40" w:afterAutospacing="0"/>
              <w:jc w:val="both"/>
            </w:pPr>
            <w:r w:rsidRPr="000C4256">
              <w:t>- Báo cáo được hiển thị đúng dữ liệu và định dạng.</w:t>
            </w:r>
          </w:p>
          <w:p w14:paraId="1E497E0B" w14:textId="77777777" w:rsidR="003E1C4C" w:rsidRPr="000C4256" w:rsidRDefault="003E1C4C" w:rsidP="00C65432">
            <w:pPr>
              <w:pStyle w:val="NormalWeb"/>
              <w:spacing w:before="40" w:beforeAutospacing="0" w:after="40" w:afterAutospacing="0"/>
              <w:jc w:val="both"/>
            </w:pPr>
            <w:r w:rsidRPr="000C4256">
              <w:t>- Có thể xuất ra file PDF</w:t>
            </w:r>
          </w:p>
        </w:tc>
      </w:tr>
      <w:tr w:rsidR="00181AE0" w:rsidRPr="000C4256" w14:paraId="30167509" w14:textId="77777777" w:rsidTr="003E1C4C">
        <w:trPr>
          <w:trHeight w:val="16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C655C" w14:textId="77777777" w:rsidR="003E1C4C" w:rsidRPr="000C4256" w:rsidRDefault="003E1C4C" w:rsidP="00C65432">
            <w:pPr>
              <w:pStyle w:val="NormalWeb"/>
              <w:spacing w:before="40" w:beforeAutospacing="0" w:after="40" w:afterAutospacing="0"/>
              <w:jc w:val="both"/>
            </w:pPr>
            <w:r w:rsidRPr="000C4256">
              <w:lastRenderedPageBreak/>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93038" w14:textId="77777777" w:rsidR="003E1C4C" w:rsidRPr="000C4256" w:rsidRDefault="003E1C4C" w:rsidP="00C65432">
            <w:pPr>
              <w:pStyle w:val="NormalWeb"/>
              <w:spacing w:before="40" w:beforeAutospacing="0" w:after="40" w:afterAutospacing="0"/>
              <w:jc w:val="both"/>
            </w:pPr>
            <w:r w:rsidRPr="000C4256">
              <w:t>1. Người dùng truy cập menu “Báo cáo công nợ”.</w:t>
            </w:r>
          </w:p>
          <w:p w14:paraId="725BBE37" w14:textId="77777777" w:rsidR="003E1C4C" w:rsidRPr="000C4256" w:rsidRDefault="003E1C4C" w:rsidP="00C65432">
            <w:pPr>
              <w:pStyle w:val="NormalWeb"/>
              <w:spacing w:before="40" w:beforeAutospacing="0" w:after="40" w:afterAutospacing="0"/>
              <w:jc w:val="both"/>
            </w:pPr>
            <w:r w:rsidRPr="000C4256">
              <w:t>2. Chọn loại báo cáo.</w:t>
            </w:r>
          </w:p>
          <w:p w14:paraId="449D3712" w14:textId="77777777" w:rsidR="003E1C4C" w:rsidRPr="000C4256" w:rsidRDefault="003E1C4C" w:rsidP="00C65432">
            <w:pPr>
              <w:pStyle w:val="NormalWeb"/>
              <w:spacing w:before="40" w:beforeAutospacing="0" w:after="40" w:afterAutospacing="0"/>
              <w:jc w:val="both"/>
            </w:pPr>
            <w:r w:rsidRPr="000C4256">
              <w:t>3. Chọn kỳ báo cáo hoặc đối tượng cụ thể.</w:t>
            </w:r>
          </w:p>
          <w:p w14:paraId="5E568760" w14:textId="77777777" w:rsidR="003E1C4C" w:rsidRPr="000C4256" w:rsidRDefault="003E1C4C" w:rsidP="00C65432">
            <w:pPr>
              <w:pStyle w:val="NormalWeb"/>
              <w:spacing w:before="40" w:beforeAutospacing="0" w:after="40" w:afterAutospacing="0"/>
              <w:jc w:val="both"/>
            </w:pPr>
            <w:r w:rsidRPr="000C4256">
              <w:t>4. Hệ thống xử lý, tổng hợp dữ liệu công nợ và hiển thị báo cáo.</w:t>
            </w:r>
          </w:p>
          <w:p w14:paraId="389465E9" w14:textId="77777777" w:rsidR="003E1C4C" w:rsidRPr="000C4256" w:rsidRDefault="003E1C4C" w:rsidP="00C65432">
            <w:pPr>
              <w:pStyle w:val="NormalWeb"/>
              <w:spacing w:before="40" w:beforeAutospacing="0" w:after="40" w:afterAutospacing="0"/>
              <w:jc w:val="both"/>
            </w:pPr>
            <w:r w:rsidRPr="000C4256">
              <w:t>5. Người dùng có thể chọn xuất file PDF hoặc in trực tiếp.</w:t>
            </w:r>
          </w:p>
        </w:tc>
      </w:tr>
      <w:tr w:rsidR="00181AE0" w:rsidRPr="000C4256" w14:paraId="63D085CE"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4A87E"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0DBE4" w14:textId="77777777" w:rsidR="003E1C4C" w:rsidRPr="000C4256" w:rsidRDefault="003E1C4C" w:rsidP="00C65432">
            <w:pPr>
              <w:pStyle w:val="NormalWeb"/>
              <w:spacing w:before="40" w:beforeAutospacing="0" w:after="40" w:afterAutospacing="0"/>
              <w:jc w:val="both"/>
            </w:pPr>
            <w:r w:rsidRPr="000C4256">
              <w:t>- Nếu không có dữ liệu phù hợp → Hiển thị “Không có dữ liệu để hiển thị.”</w:t>
            </w:r>
          </w:p>
        </w:tc>
      </w:tr>
      <w:tr w:rsidR="00181AE0" w:rsidRPr="000C4256" w14:paraId="1468C06E"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A10B8"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0375E" w14:textId="77777777" w:rsidR="003E1C4C" w:rsidRPr="000C4256" w:rsidRDefault="003E1C4C" w:rsidP="00C65432">
            <w:pPr>
              <w:pStyle w:val="NormalWeb"/>
              <w:spacing w:before="40" w:beforeAutospacing="0" w:after="40" w:afterAutospacing="0"/>
              <w:jc w:val="both"/>
            </w:pPr>
            <w:r w:rsidRPr="000C4256">
              <w:t>BR-UC6-19, BR-UC6-20, BR-UC6-21, BR-UC6-22, BR-UC6-23, BR-UC6-24</w:t>
            </w:r>
          </w:p>
        </w:tc>
      </w:tr>
      <w:tr w:rsidR="00181AE0" w:rsidRPr="000C4256" w14:paraId="2120DA72"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B070B"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9E49F" w14:textId="77777777" w:rsidR="003E1C4C" w:rsidRPr="000C4256" w:rsidRDefault="003E1C4C" w:rsidP="00C65432">
            <w:pPr>
              <w:pStyle w:val="NormalWeb"/>
              <w:spacing w:before="40" w:beforeAutospacing="0" w:after="40" w:afterAutospacing="0"/>
              <w:jc w:val="both"/>
            </w:pPr>
            <w:r w:rsidRPr="000C4256">
              <w:t>- Thời gian xử lý ≤ 5 giây.</w:t>
            </w:r>
          </w:p>
          <w:p w14:paraId="6D04875E" w14:textId="77777777" w:rsidR="003E1C4C" w:rsidRPr="000C4256" w:rsidRDefault="003E1C4C" w:rsidP="00C65432">
            <w:pPr>
              <w:pStyle w:val="NormalWeb"/>
              <w:spacing w:before="40" w:beforeAutospacing="0" w:after="40" w:afterAutospacing="0"/>
              <w:jc w:val="both"/>
            </w:pPr>
            <w:r w:rsidRPr="000C4256">
              <w:t>- Báo cáo hiển thị rõ ràng, có thể lọc và sắp xếp linh hoạt.</w:t>
            </w:r>
          </w:p>
          <w:p w14:paraId="61CA18A8" w14:textId="77777777" w:rsidR="003E1C4C" w:rsidRPr="000C4256" w:rsidRDefault="003E1C4C" w:rsidP="00C65432">
            <w:pPr>
              <w:pStyle w:val="NormalWeb"/>
              <w:spacing w:before="40" w:beforeAutospacing="0" w:after="40" w:afterAutospacing="0"/>
              <w:jc w:val="both"/>
            </w:pPr>
            <w:r w:rsidRPr="000C4256">
              <w:t>- Khi xuất file, phải ghi log lịch sử hành động (ngày, người thao tác, loại báo cáo).</w:t>
            </w:r>
          </w:p>
        </w:tc>
      </w:tr>
    </w:tbl>
    <w:p w14:paraId="04691318" w14:textId="5802730C"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23D32D05" wp14:editId="21E48D03">
            <wp:extent cx="5728970" cy="633158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28970" cy="6331585"/>
                    </a:xfrm>
                    <a:prstGeom prst="rect">
                      <a:avLst/>
                    </a:prstGeom>
                    <a:noFill/>
                    <a:ln>
                      <a:noFill/>
                    </a:ln>
                  </pic:spPr>
                </pic:pic>
              </a:graphicData>
            </a:graphic>
          </wp:inline>
        </w:drawing>
      </w:r>
    </w:p>
    <w:p w14:paraId="146F7894" w14:textId="02927D31" w:rsidR="003E1C4C" w:rsidRPr="000C4256" w:rsidRDefault="003E1C4C" w:rsidP="00C65432">
      <w:pPr>
        <w:pStyle w:val="Heading4"/>
        <w:spacing w:after="40"/>
        <w:rPr>
          <w:rFonts w:cs="Times New Roman"/>
          <w:color w:val="auto"/>
          <w:szCs w:val="24"/>
          <w:lang w:val="vi-VN"/>
        </w:rPr>
      </w:pPr>
      <w:bookmarkStart w:id="110" w:name="_Toc216042220"/>
      <w:r w:rsidRPr="000C4256">
        <w:rPr>
          <w:rFonts w:cs="Times New Roman"/>
          <w:color w:val="auto"/>
          <w:szCs w:val="24"/>
        </w:rPr>
        <w:t>Xem lịch sử thanh toán</w:t>
      </w:r>
      <w:bookmarkEnd w:id="110"/>
    </w:p>
    <w:tbl>
      <w:tblPr>
        <w:tblW w:w="0" w:type="auto"/>
        <w:tblCellMar>
          <w:top w:w="15" w:type="dxa"/>
          <w:left w:w="15" w:type="dxa"/>
          <w:bottom w:w="15" w:type="dxa"/>
          <w:right w:w="15" w:type="dxa"/>
        </w:tblCellMar>
        <w:tblLook w:val="04A0" w:firstRow="1" w:lastRow="0" w:firstColumn="1" w:lastColumn="0" w:noHBand="0" w:noVBand="1"/>
      </w:tblPr>
      <w:tblGrid>
        <w:gridCol w:w="2011"/>
        <w:gridCol w:w="7329"/>
      </w:tblGrid>
      <w:tr w:rsidR="00181AE0" w:rsidRPr="000C4256" w14:paraId="4ECA14DD"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1738D"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A9B07" w14:textId="77777777" w:rsidR="003E1C4C" w:rsidRPr="000C4256" w:rsidRDefault="003E1C4C" w:rsidP="00C65432">
            <w:pPr>
              <w:pStyle w:val="NormalWeb"/>
              <w:spacing w:before="40" w:beforeAutospacing="0" w:after="40" w:afterAutospacing="0"/>
              <w:jc w:val="both"/>
            </w:pPr>
            <w:r w:rsidRPr="000C4256">
              <w:t>Nội dung</w:t>
            </w:r>
          </w:p>
        </w:tc>
      </w:tr>
      <w:tr w:rsidR="00181AE0" w:rsidRPr="000C4256" w14:paraId="5DAD56CF"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F3A67"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06346" w14:textId="77777777" w:rsidR="003E1C4C" w:rsidRPr="000C4256" w:rsidRDefault="003E1C4C" w:rsidP="00C65432">
            <w:pPr>
              <w:pStyle w:val="NormalWeb"/>
              <w:spacing w:before="40" w:beforeAutospacing="0" w:after="40" w:afterAutospacing="0"/>
              <w:jc w:val="both"/>
            </w:pPr>
            <w:r w:rsidRPr="000C4256">
              <w:t>6.4.2</w:t>
            </w:r>
          </w:p>
        </w:tc>
      </w:tr>
      <w:tr w:rsidR="00181AE0" w:rsidRPr="000C4256" w14:paraId="46906210"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82FFE"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61996" w14:textId="77777777" w:rsidR="003E1C4C" w:rsidRPr="000C4256" w:rsidRDefault="003E1C4C" w:rsidP="00C65432">
            <w:pPr>
              <w:pStyle w:val="NormalWeb"/>
              <w:spacing w:before="40" w:beforeAutospacing="0" w:after="40" w:afterAutospacing="0"/>
              <w:jc w:val="both"/>
            </w:pPr>
            <w:r w:rsidRPr="000C4256">
              <w:t>Xem lịch sử thanh toán</w:t>
            </w:r>
          </w:p>
        </w:tc>
      </w:tr>
      <w:tr w:rsidR="00181AE0" w:rsidRPr="000C4256" w14:paraId="166E4E98"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EE019" w14:textId="77777777" w:rsidR="003E1C4C" w:rsidRPr="000C4256" w:rsidRDefault="003E1C4C" w:rsidP="00C65432">
            <w:pPr>
              <w:pStyle w:val="NormalWeb"/>
              <w:spacing w:before="40" w:beforeAutospacing="0" w:after="40" w:afterAutospacing="0"/>
              <w:jc w:val="both"/>
            </w:pPr>
            <w:r w:rsidRPr="000C4256">
              <w:lastRenderedPageBreak/>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7E238" w14:textId="77777777" w:rsidR="003E1C4C" w:rsidRPr="000C4256" w:rsidRDefault="003E1C4C" w:rsidP="00C65432">
            <w:pPr>
              <w:pStyle w:val="NormalWeb"/>
              <w:spacing w:before="40" w:beforeAutospacing="0" w:after="40" w:afterAutospacing="0"/>
              <w:jc w:val="both"/>
            </w:pPr>
            <w:r w:rsidRPr="000C4256">
              <w:t>Là chủ cửa hàng, tôi muốn tra cứu toàn bộ lịch sử thanh toán của khách hàng hoặc nhà cung cấp để đối chiếu, kiểm tra và đánh giá tình hình thu – chi công nợ.</w:t>
            </w:r>
          </w:p>
        </w:tc>
      </w:tr>
      <w:tr w:rsidR="00181AE0" w:rsidRPr="000C4256" w14:paraId="37CE929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9E54D"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E8AC5"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3E4AC11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986D7"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6A87E"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1CBA0EC6"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DD741A"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BFBDC" w14:textId="77777777" w:rsidR="003E1C4C" w:rsidRPr="000C4256" w:rsidRDefault="003E1C4C" w:rsidP="00C65432">
            <w:pPr>
              <w:pStyle w:val="NormalWeb"/>
              <w:spacing w:before="40" w:beforeAutospacing="0" w:after="40" w:afterAutospacing="0"/>
              <w:jc w:val="both"/>
            </w:pPr>
            <w:r w:rsidRPr="000C4256">
              <w:t>Khi cần đối chiếu công nợ hoặc tra cứu chi tiết giao dịch thanh toán.</w:t>
            </w:r>
          </w:p>
        </w:tc>
      </w:tr>
      <w:tr w:rsidR="00181AE0" w:rsidRPr="000C4256" w14:paraId="03DAB4E7"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59254"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B7689" w14:textId="77777777" w:rsidR="003E1C4C" w:rsidRPr="000C4256" w:rsidRDefault="003E1C4C" w:rsidP="00C65432">
            <w:pPr>
              <w:pStyle w:val="NormalWeb"/>
              <w:spacing w:before="40" w:beforeAutospacing="0" w:after="40" w:afterAutospacing="0"/>
              <w:jc w:val="both"/>
            </w:pPr>
            <w:r w:rsidRPr="000C4256">
              <w:t>- Dữ liệu thanh toán đã được ghi nhận đầy đủ trong hệ thống.</w:t>
            </w:r>
          </w:p>
          <w:p w14:paraId="63DF2D53" w14:textId="77777777" w:rsidR="003E1C4C" w:rsidRPr="000C4256" w:rsidRDefault="003E1C4C" w:rsidP="00C65432">
            <w:pPr>
              <w:pStyle w:val="NormalWeb"/>
              <w:spacing w:before="40" w:beforeAutospacing="0" w:after="40" w:afterAutospacing="0"/>
              <w:jc w:val="both"/>
            </w:pPr>
            <w:r w:rsidRPr="000C4256">
              <w:t>- Người dùng có quyền xem chi tiết thanh toán.</w:t>
            </w:r>
          </w:p>
        </w:tc>
      </w:tr>
      <w:tr w:rsidR="00181AE0" w:rsidRPr="000C4256" w14:paraId="1C50A342"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ABD09"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2E82C" w14:textId="77777777" w:rsidR="003E1C4C" w:rsidRPr="000C4256" w:rsidRDefault="003E1C4C" w:rsidP="00C65432">
            <w:pPr>
              <w:pStyle w:val="NormalWeb"/>
              <w:spacing w:before="40" w:beforeAutospacing="0" w:after="40" w:afterAutospacing="0"/>
              <w:jc w:val="both"/>
            </w:pPr>
            <w:r w:rsidRPr="000C4256">
              <w:t>- Danh sách lịch sử thanh toán được hiển thị chính xác.</w:t>
            </w:r>
          </w:p>
          <w:p w14:paraId="0C61BB07" w14:textId="77777777" w:rsidR="003E1C4C" w:rsidRPr="000C4256" w:rsidRDefault="003E1C4C" w:rsidP="00C65432">
            <w:pPr>
              <w:pStyle w:val="NormalWeb"/>
              <w:spacing w:before="40" w:beforeAutospacing="0" w:after="40" w:afterAutospacing="0"/>
              <w:jc w:val="both"/>
            </w:pPr>
            <w:r w:rsidRPr="000C4256">
              <w:t>- Có thể lọc, in hoặc xuất dữ liệu.</w:t>
            </w:r>
          </w:p>
        </w:tc>
      </w:tr>
      <w:tr w:rsidR="00181AE0" w:rsidRPr="000C4256" w14:paraId="6BC7578F"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3D8CA"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0B7F8" w14:textId="77777777" w:rsidR="003E1C4C" w:rsidRPr="000C4256" w:rsidRDefault="003E1C4C" w:rsidP="00C65432">
            <w:pPr>
              <w:pStyle w:val="NormalWeb"/>
              <w:spacing w:before="40" w:beforeAutospacing="0" w:after="40" w:afterAutospacing="0"/>
              <w:jc w:val="both"/>
            </w:pPr>
            <w:r w:rsidRPr="000C4256">
              <w:t>1. Truy cập “Lịch sử thanh toán”.</w:t>
            </w:r>
          </w:p>
          <w:p w14:paraId="63CE5EDD" w14:textId="77777777" w:rsidR="003E1C4C" w:rsidRPr="000C4256" w:rsidRDefault="003E1C4C" w:rsidP="00C65432">
            <w:pPr>
              <w:pStyle w:val="NormalWeb"/>
              <w:spacing w:before="40" w:beforeAutospacing="0" w:after="40" w:afterAutospacing="0"/>
              <w:jc w:val="both"/>
            </w:pPr>
            <w:r w:rsidRPr="000C4256">
              <w:t>2. Chọn đối tượng và khoảng thời gian.</w:t>
            </w:r>
          </w:p>
          <w:p w14:paraId="7F1A1FD8" w14:textId="77777777" w:rsidR="003E1C4C" w:rsidRPr="000C4256" w:rsidRDefault="003E1C4C" w:rsidP="00C65432">
            <w:pPr>
              <w:pStyle w:val="NormalWeb"/>
              <w:spacing w:before="40" w:beforeAutospacing="0" w:after="40" w:afterAutospacing="0"/>
              <w:jc w:val="both"/>
            </w:pPr>
            <w:r w:rsidRPr="000C4256">
              <w:t>3. Hệ thống hiển thị danh sách các lần thanh toán.</w:t>
            </w:r>
          </w:p>
          <w:p w14:paraId="2844A053" w14:textId="77777777" w:rsidR="003E1C4C" w:rsidRPr="000C4256" w:rsidRDefault="003E1C4C" w:rsidP="00C65432">
            <w:pPr>
              <w:pStyle w:val="NormalWeb"/>
              <w:spacing w:before="40" w:beforeAutospacing="0" w:after="40" w:afterAutospacing="0"/>
              <w:jc w:val="both"/>
            </w:pPr>
            <w:r w:rsidRPr="000C4256">
              <w:t>4. Người dùng có thể chọn xuất file PDF hoặc in trực tiếp.</w:t>
            </w:r>
          </w:p>
        </w:tc>
      </w:tr>
      <w:tr w:rsidR="00181AE0" w:rsidRPr="000C4256" w14:paraId="54E5ABAE"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6E6C2"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F8A33" w14:textId="77777777" w:rsidR="003E1C4C" w:rsidRPr="000C4256" w:rsidRDefault="003E1C4C" w:rsidP="00C65432">
            <w:pPr>
              <w:pStyle w:val="NormalWeb"/>
              <w:spacing w:before="40" w:beforeAutospacing="0" w:after="40" w:afterAutospacing="0"/>
              <w:jc w:val="both"/>
            </w:pPr>
            <w:r w:rsidRPr="000C4256">
              <w:t>- Người dùng có thể chọn xem theo hóa đơn hoặc theo khách hàng/NCC.</w:t>
            </w:r>
          </w:p>
        </w:tc>
      </w:tr>
      <w:tr w:rsidR="00181AE0" w:rsidRPr="000C4256" w14:paraId="6B701C0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8144C"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F522C" w14:textId="77777777" w:rsidR="003E1C4C" w:rsidRPr="000C4256" w:rsidRDefault="003E1C4C" w:rsidP="00C65432">
            <w:pPr>
              <w:pStyle w:val="NormalWeb"/>
              <w:spacing w:before="40" w:beforeAutospacing="0" w:after="40" w:afterAutospacing="0"/>
              <w:jc w:val="both"/>
            </w:pPr>
            <w:r w:rsidRPr="000C4256">
              <w:t>- Nếu không có dữ liệu → Hiển thị “Không có dữ liệu nào phù hợp”</w:t>
            </w:r>
          </w:p>
        </w:tc>
      </w:tr>
      <w:tr w:rsidR="00181AE0" w:rsidRPr="000C4256" w14:paraId="5AA5287D"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11629"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BEB0D" w14:textId="77777777" w:rsidR="003E1C4C" w:rsidRPr="000C4256" w:rsidRDefault="003E1C4C" w:rsidP="00C65432">
            <w:pPr>
              <w:pStyle w:val="NormalWeb"/>
              <w:spacing w:before="40" w:beforeAutospacing="0" w:after="40" w:afterAutospacing="0"/>
              <w:jc w:val="both"/>
            </w:pPr>
            <w:r w:rsidRPr="000C4256">
              <w:t>BR-UC6-06, BR-UC6-11, BR-UC6-22, BR-UC6-23</w:t>
            </w:r>
          </w:p>
        </w:tc>
      </w:tr>
      <w:tr w:rsidR="00181AE0" w:rsidRPr="000C4256" w14:paraId="27C25228" w14:textId="77777777" w:rsidTr="003E1C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F2A4A"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61B6C" w14:textId="77777777" w:rsidR="003E1C4C" w:rsidRPr="000C4256" w:rsidRDefault="003E1C4C" w:rsidP="00C65432">
            <w:pPr>
              <w:pStyle w:val="NormalWeb"/>
              <w:spacing w:before="40" w:beforeAutospacing="0" w:after="40" w:afterAutospacing="0"/>
              <w:jc w:val="both"/>
            </w:pPr>
            <w:r w:rsidRPr="000C4256">
              <w:t>- Dữ liệu hiển thị ≤ 2 giây.</w:t>
            </w:r>
          </w:p>
          <w:p w14:paraId="45E6BD19" w14:textId="77777777" w:rsidR="003E1C4C" w:rsidRPr="000C4256" w:rsidRDefault="003E1C4C" w:rsidP="00C65432">
            <w:pPr>
              <w:pStyle w:val="NormalWeb"/>
              <w:spacing w:before="40" w:beforeAutospacing="0" w:after="40" w:afterAutospacing="0"/>
              <w:jc w:val="both"/>
            </w:pPr>
            <w:r w:rsidRPr="000C4256">
              <w:t>- Giao diện trực quan, có bộ lọc linh hoạt.</w:t>
            </w:r>
          </w:p>
          <w:p w14:paraId="3FF15122" w14:textId="77777777" w:rsidR="003E1C4C" w:rsidRPr="000C4256" w:rsidRDefault="003E1C4C" w:rsidP="00C65432">
            <w:pPr>
              <w:pStyle w:val="NormalWeb"/>
              <w:spacing w:before="40" w:beforeAutospacing="0" w:after="40" w:afterAutospacing="0"/>
              <w:jc w:val="both"/>
            </w:pPr>
            <w:r w:rsidRPr="000C4256">
              <w:t>- Ghi log thao tác truy cập và hành động xuất dữ liệu.</w:t>
            </w:r>
          </w:p>
        </w:tc>
      </w:tr>
    </w:tbl>
    <w:p w14:paraId="64D682F9" w14:textId="15A14E31"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7772D249" wp14:editId="7DC8A650">
            <wp:extent cx="5728970" cy="63315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28970" cy="6331585"/>
                    </a:xfrm>
                    <a:prstGeom prst="rect">
                      <a:avLst/>
                    </a:prstGeom>
                    <a:noFill/>
                    <a:ln>
                      <a:noFill/>
                    </a:ln>
                  </pic:spPr>
                </pic:pic>
              </a:graphicData>
            </a:graphic>
          </wp:inline>
        </w:drawing>
      </w:r>
    </w:p>
    <w:p w14:paraId="146B7E60" w14:textId="48D973AD" w:rsidR="003E1C4C" w:rsidRPr="000C4256" w:rsidRDefault="003E1C4C" w:rsidP="00C65432">
      <w:pPr>
        <w:pStyle w:val="Heading3"/>
        <w:spacing w:after="40"/>
        <w:rPr>
          <w:rFonts w:cs="Times New Roman"/>
          <w:color w:val="auto"/>
        </w:rPr>
      </w:pPr>
      <w:bookmarkStart w:id="111" w:name="_Toc216042221"/>
      <w:r w:rsidRPr="000C4256">
        <w:rPr>
          <w:rFonts w:cs="Times New Roman"/>
          <w:color w:val="auto"/>
        </w:rPr>
        <w:t>Đối chiếu &amp; xác nhận công nợ định kỳ</w:t>
      </w:r>
      <w:bookmarkEnd w:id="111"/>
    </w:p>
    <w:p w14:paraId="7ADBDC46" w14:textId="77777777" w:rsidR="003E1C4C" w:rsidRPr="000C4256" w:rsidRDefault="003E1C4C" w:rsidP="00C65432">
      <w:pPr>
        <w:pStyle w:val="NormalWeb"/>
        <w:spacing w:before="40" w:beforeAutospacing="0" w:after="40" w:afterAutospacing="0"/>
        <w:jc w:val="both"/>
      </w:pPr>
      <w:r w:rsidRPr="000C4256">
        <w:t>Hỗ trợ việc tạo đề nghị đối chiếu, gửi xác nhận công nợ cho khách hàng/nhà cung cấp và ghi nhận phản hồi để đảm bảo dữ liệu công nợ được cập nhật chính xác, minh bạch và nhất quán định kỳ.</w:t>
      </w:r>
    </w:p>
    <w:p w14:paraId="5F9E5A7F" w14:textId="484936C3" w:rsidR="003E1C4C" w:rsidRPr="000C4256" w:rsidRDefault="003E1C4C" w:rsidP="00173601">
      <w:bookmarkStart w:id="112" w:name="_Toc213618653"/>
      <w:bookmarkStart w:id="113" w:name="_Toc213622863"/>
      <w:r w:rsidRPr="000C4256">
        <w:rPr>
          <w:noProof/>
          <w:bdr w:val="none" w:sz="0" w:space="0" w:color="auto" w:frame="1"/>
        </w:rPr>
        <w:lastRenderedPageBreak/>
        <w:drawing>
          <wp:inline distT="0" distB="0" distL="0" distR="0" wp14:anchorId="0AFA2093" wp14:editId="5B1B7AF7">
            <wp:extent cx="5735955" cy="4010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35955" cy="4010660"/>
                    </a:xfrm>
                    <a:prstGeom prst="rect">
                      <a:avLst/>
                    </a:prstGeom>
                    <a:noFill/>
                    <a:ln>
                      <a:noFill/>
                    </a:ln>
                  </pic:spPr>
                </pic:pic>
              </a:graphicData>
            </a:graphic>
          </wp:inline>
        </w:drawing>
      </w:r>
      <w:bookmarkEnd w:id="112"/>
      <w:bookmarkEnd w:id="113"/>
    </w:p>
    <w:p w14:paraId="53836906" w14:textId="03D97802" w:rsidR="003E1C4C" w:rsidRPr="000C4256" w:rsidRDefault="003E1C4C" w:rsidP="00C65432">
      <w:pPr>
        <w:pStyle w:val="Heading4"/>
        <w:spacing w:after="40"/>
        <w:rPr>
          <w:rFonts w:cs="Times New Roman"/>
          <w:color w:val="auto"/>
          <w:szCs w:val="24"/>
        </w:rPr>
      </w:pPr>
      <w:bookmarkStart w:id="114" w:name="_Toc216042222"/>
      <w:r w:rsidRPr="000C4256">
        <w:rPr>
          <w:rFonts w:cs="Times New Roman"/>
          <w:color w:val="auto"/>
          <w:szCs w:val="24"/>
        </w:rPr>
        <w:t>Tạo đề nghị đối chiếu công nợ định kỳ</w:t>
      </w:r>
      <w:bookmarkEnd w:id="114"/>
    </w:p>
    <w:tbl>
      <w:tblPr>
        <w:tblW w:w="0" w:type="auto"/>
        <w:tblCellMar>
          <w:top w:w="15" w:type="dxa"/>
          <w:left w:w="15" w:type="dxa"/>
          <w:bottom w:w="15" w:type="dxa"/>
          <w:right w:w="15" w:type="dxa"/>
        </w:tblCellMar>
        <w:tblLook w:val="04A0" w:firstRow="1" w:lastRow="0" w:firstColumn="1" w:lastColumn="0" w:noHBand="0" w:noVBand="1"/>
      </w:tblPr>
      <w:tblGrid>
        <w:gridCol w:w="2080"/>
        <w:gridCol w:w="7260"/>
      </w:tblGrid>
      <w:tr w:rsidR="00181AE0" w:rsidRPr="000C4256" w14:paraId="0CA2C467"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0FCB1"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B199E" w14:textId="77777777" w:rsidR="003E1C4C" w:rsidRPr="000C4256" w:rsidRDefault="003E1C4C" w:rsidP="00C65432">
            <w:pPr>
              <w:pStyle w:val="NormalWeb"/>
              <w:spacing w:before="40" w:beforeAutospacing="0" w:after="40" w:afterAutospacing="0"/>
              <w:jc w:val="both"/>
            </w:pPr>
            <w:r w:rsidRPr="000C4256">
              <w:t>Mô tả</w:t>
            </w:r>
          </w:p>
        </w:tc>
      </w:tr>
      <w:tr w:rsidR="00181AE0" w:rsidRPr="000C4256" w14:paraId="17BF475E"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55C96"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DD708" w14:textId="77777777" w:rsidR="003E1C4C" w:rsidRPr="000C4256" w:rsidRDefault="003E1C4C" w:rsidP="00C65432">
            <w:pPr>
              <w:pStyle w:val="NormalWeb"/>
              <w:spacing w:before="40" w:beforeAutospacing="0" w:after="40" w:afterAutospacing="0"/>
              <w:jc w:val="both"/>
            </w:pPr>
            <w:r w:rsidRPr="000C4256">
              <w:t>6.5.1</w:t>
            </w:r>
          </w:p>
        </w:tc>
      </w:tr>
      <w:tr w:rsidR="00181AE0" w:rsidRPr="000C4256" w14:paraId="3875D9CA"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1A58F"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93292" w14:textId="77777777" w:rsidR="003E1C4C" w:rsidRPr="000C4256" w:rsidRDefault="003E1C4C" w:rsidP="00C65432">
            <w:pPr>
              <w:pStyle w:val="NormalWeb"/>
              <w:spacing w:before="40" w:beforeAutospacing="0" w:after="40" w:afterAutospacing="0"/>
              <w:jc w:val="both"/>
            </w:pPr>
            <w:r w:rsidRPr="000C4256">
              <w:t>Tạo đề nghị đối chiếu công nợ định kỳ</w:t>
            </w:r>
          </w:p>
        </w:tc>
      </w:tr>
      <w:tr w:rsidR="00181AE0" w:rsidRPr="000C4256" w14:paraId="549F1DF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0F08E"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926B8" w14:textId="77777777" w:rsidR="003E1C4C" w:rsidRPr="000C4256" w:rsidRDefault="003E1C4C" w:rsidP="00C65432">
            <w:pPr>
              <w:pStyle w:val="NormalWeb"/>
              <w:spacing w:before="40" w:beforeAutospacing="0" w:after="40" w:afterAutospacing="0"/>
              <w:jc w:val="both"/>
            </w:pPr>
            <w:r w:rsidRPr="000C4256">
              <w:t>Là chủ cửa hàng, tôi muốn tạo đề nghị đối chiếu công nợ định kỳ để xác nhận số dư công nợ giữa công ty và khách hàng/NCC vào cuối mỗi kỳ.</w:t>
            </w:r>
          </w:p>
        </w:tc>
      </w:tr>
      <w:tr w:rsidR="00181AE0" w:rsidRPr="000C4256" w14:paraId="06331B83"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E2EC6"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56728"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228618A9"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329FB"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E87A3"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5FD306B4"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CD7D3"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0831F" w14:textId="77777777" w:rsidR="003E1C4C" w:rsidRPr="000C4256" w:rsidRDefault="003E1C4C" w:rsidP="00C65432">
            <w:pPr>
              <w:pStyle w:val="NormalWeb"/>
              <w:spacing w:before="40" w:beforeAutospacing="0" w:after="40" w:afterAutospacing="0"/>
              <w:jc w:val="both"/>
            </w:pPr>
            <w:r w:rsidRPr="000C4256">
              <w:t>Khi đến kỳ đối chiếu hoặc có yêu cầu kiểm toán.</w:t>
            </w:r>
          </w:p>
        </w:tc>
      </w:tr>
      <w:tr w:rsidR="00181AE0" w:rsidRPr="000C4256" w14:paraId="6ED4228A"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4FFB2" w14:textId="77777777" w:rsidR="003E1C4C" w:rsidRPr="000C4256" w:rsidRDefault="003E1C4C" w:rsidP="00C65432">
            <w:pPr>
              <w:pStyle w:val="NormalWeb"/>
              <w:spacing w:before="40" w:beforeAutospacing="0" w:after="40" w:afterAutospacing="0"/>
              <w:jc w:val="both"/>
            </w:pPr>
            <w:r w:rsidRPr="000C4256">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218CB" w14:textId="77777777" w:rsidR="003E1C4C" w:rsidRPr="000C4256" w:rsidRDefault="003E1C4C" w:rsidP="00C65432">
            <w:pPr>
              <w:pStyle w:val="NormalWeb"/>
              <w:spacing w:before="40" w:beforeAutospacing="0" w:after="40" w:afterAutospacing="0"/>
              <w:jc w:val="both"/>
            </w:pPr>
            <w:r w:rsidRPr="000C4256">
              <w:t>- Hệ thống có dữ liệu công nợ cập nhật mới nhất.</w:t>
            </w:r>
          </w:p>
          <w:p w14:paraId="283E0860" w14:textId="77777777" w:rsidR="003E1C4C" w:rsidRPr="000C4256" w:rsidRDefault="003E1C4C" w:rsidP="00C65432">
            <w:pPr>
              <w:pStyle w:val="NormalWeb"/>
              <w:spacing w:before="40" w:beforeAutospacing="0" w:after="40" w:afterAutospacing="0"/>
              <w:jc w:val="both"/>
            </w:pPr>
            <w:r w:rsidRPr="000C4256">
              <w:t>- Người dùng có quyền lập đề nghị đối chiếu.</w:t>
            </w:r>
          </w:p>
        </w:tc>
      </w:tr>
      <w:tr w:rsidR="00181AE0" w:rsidRPr="000C4256" w14:paraId="3433B52A"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DF5E7"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F7CCD" w14:textId="77777777" w:rsidR="003E1C4C" w:rsidRPr="000C4256" w:rsidRDefault="003E1C4C" w:rsidP="00C65432">
            <w:pPr>
              <w:pStyle w:val="NormalWeb"/>
              <w:spacing w:before="40" w:beforeAutospacing="0" w:after="40" w:afterAutospacing="0"/>
              <w:jc w:val="both"/>
            </w:pPr>
            <w:r w:rsidRPr="000C4256">
              <w:t>- Đề nghị đối chiếu được lưu và chờ gửi xác nhận.</w:t>
            </w:r>
          </w:p>
        </w:tc>
      </w:tr>
      <w:tr w:rsidR="00181AE0" w:rsidRPr="000C4256" w14:paraId="17337472" w14:textId="77777777" w:rsidTr="003E1C4C">
        <w:trPr>
          <w:trHeight w:val="2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9ED4A"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11256" w14:textId="77777777" w:rsidR="003E1C4C" w:rsidRPr="000C4256" w:rsidRDefault="003E1C4C" w:rsidP="00C65432">
            <w:pPr>
              <w:pStyle w:val="NormalWeb"/>
              <w:spacing w:before="40" w:beforeAutospacing="0" w:after="40" w:afterAutospacing="0"/>
              <w:jc w:val="both"/>
            </w:pPr>
            <w:r w:rsidRPr="000C4256">
              <w:t>1. Truy cập “Tạo đề nghị đối chiếu công nợ”.</w:t>
            </w:r>
          </w:p>
          <w:p w14:paraId="58B96101" w14:textId="77777777" w:rsidR="003E1C4C" w:rsidRPr="000C4256" w:rsidRDefault="003E1C4C" w:rsidP="00C65432">
            <w:pPr>
              <w:pStyle w:val="NormalWeb"/>
              <w:spacing w:before="40" w:beforeAutospacing="0" w:after="40" w:afterAutospacing="0"/>
              <w:jc w:val="both"/>
            </w:pPr>
            <w:r w:rsidRPr="000C4256">
              <w:t>2. Chọn đối tượng.</w:t>
            </w:r>
          </w:p>
          <w:p w14:paraId="5ACB55A1" w14:textId="77777777" w:rsidR="003E1C4C" w:rsidRPr="000C4256" w:rsidRDefault="003E1C4C" w:rsidP="00C65432">
            <w:pPr>
              <w:pStyle w:val="NormalWeb"/>
              <w:spacing w:before="40" w:beforeAutospacing="0" w:after="40" w:afterAutospacing="0"/>
              <w:jc w:val="both"/>
            </w:pPr>
            <w:r w:rsidRPr="000C4256">
              <w:t>3.  Chọn công nợ cần cập nhật.</w:t>
            </w:r>
          </w:p>
          <w:p w14:paraId="45A0DB67" w14:textId="77777777" w:rsidR="003E1C4C" w:rsidRPr="000C4256" w:rsidRDefault="003E1C4C" w:rsidP="00C65432">
            <w:pPr>
              <w:pStyle w:val="NormalWeb"/>
              <w:spacing w:before="40" w:beforeAutospacing="0" w:after="40" w:afterAutospacing="0"/>
              <w:jc w:val="both"/>
            </w:pPr>
            <w:r w:rsidRPr="000C4256">
              <w:t>4. Chọn kỳ đối chiếu.</w:t>
            </w:r>
          </w:p>
          <w:p w14:paraId="470DD70F" w14:textId="77777777" w:rsidR="003E1C4C" w:rsidRPr="000C4256" w:rsidRDefault="003E1C4C" w:rsidP="00C65432">
            <w:pPr>
              <w:pStyle w:val="NormalWeb"/>
              <w:spacing w:before="40" w:beforeAutospacing="0" w:after="40" w:afterAutospacing="0"/>
              <w:jc w:val="both"/>
            </w:pPr>
            <w:r w:rsidRPr="000C4256">
              <w:t>5. Hệ thống tự động tổng hợp số dư đầu kỳ, phát sinh, số dư cuối kỳ.</w:t>
            </w:r>
          </w:p>
          <w:p w14:paraId="79002FB7" w14:textId="77777777" w:rsidR="003E1C4C" w:rsidRPr="000C4256" w:rsidRDefault="003E1C4C" w:rsidP="00C65432">
            <w:pPr>
              <w:spacing w:before="40" w:after="40"/>
              <w:rPr>
                <w:szCs w:val="24"/>
              </w:rPr>
            </w:pPr>
          </w:p>
        </w:tc>
      </w:tr>
      <w:tr w:rsidR="00181AE0" w:rsidRPr="000C4256" w14:paraId="76BBDD7E"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701B9"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9D48D" w14:textId="77777777" w:rsidR="003E1C4C" w:rsidRPr="000C4256" w:rsidRDefault="003E1C4C" w:rsidP="00C65432">
            <w:pPr>
              <w:pStyle w:val="NormalWeb"/>
              <w:spacing w:before="40" w:beforeAutospacing="0" w:after="40" w:afterAutospacing="0"/>
              <w:jc w:val="both"/>
            </w:pPr>
            <w:r w:rsidRPr="000C4256">
              <w:t>3a. Nếu công nợ không tồn tại → Hiển thị “Không tìm thấy công nợ tương ứng”.</w:t>
            </w:r>
          </w:p>
        </w:tc>
      </w:tr>
      <w:tr w:rsidR="00181AE0" w:rsidRPr="000C4256" w14:paraId="3BC71BD1" w14:textId="77777777" w:rsidTr="003E1C4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D146D"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55191" w14:textId="77777777" w:rsidR="003E1C4C" w:rsidRPr="000C4256" w:rsidRDefault="003E1C4C" w:rsidP="00C65432">
            <w:pPr>
              <w:pStyle w:val="NormalWeb"/>
              <w:spacing w:before="40" w:beforeAutospacing="0" w:after="40" w:afterAutospacing="0"/>
              <w:jc w:val="both"/>
            </w:pPr>
            <w:r w:rsidRPr="000C4256">
              <w:t>5a. Nếu dữ liệu công nợ không đầy đủ → hiển thị “Thiếu dữ liệu, vui lòng kiểm tra lại”.</w:t>
            </w:r>
          </w:p>
        </w:tc>
      </w:tr>
      <w:tr w:rsidR="00181AE0" w:rsidRPr="000C4256" w14:paraId="4C3A2E2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2E961"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020E2" w14:textId="77777777" w:rsidR="003E1C4C" w:rsidRPr="000C4256" w:rsidRDefault="003E1C4C" w:rsidP="00C65432">
            <w:pPr>
              <w:pStyle w:val="NormalWeb"/>
              <w:spacing w:before="40" w:beforeAutospacing="0" w:after="40" w:afterAutospacing="0"/>
              <w:jc w:val="both"/>
            </w:pPr>
            <w:r w:rsidRPr="000C4256">
              <w:t>BR-UC6-25, BR-UC6-26, BR-UC6-27</w:t>
            </w:r>
          </w:p>
        </w:tc>
      </w:tr>
      <w:tr w:rsidR="00181AE0" w:rsidRPr="000C4256" w14:paraId="7F516A3C"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89262" w14:textId="77777777" w:rsidR="003E1C4C" w:rsidRPr="000C4256" w:rsidRDefault="003E1C4C" w:rsidP="00C65432">
            <w:pPr>
              <w:pStyle w:val="NormalWeb"/>
              <w:spacing w:before="40" w:beforeAutospacing="0" w:after="40" w:afterAutospacing="0"/>
              <w:jc w:val="both"/>
            </w:pPr>
            <w:r w:rsidRPr="000C4256">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4B71B" w14:textId="77777777" w:rsidR="003E1C4C" w:rsidRPr="000C4256" w:rsidRDefault="003E1C4C" w:rsidP="00C65432">
            <w:pPr>
              <w:pStyle w:val="NormalWeb"/>
              <w:spacing w:before="40" w:beforeAutospacing="0" w:after="40" w:afterAutospacing="0"/>
              <w:jc w:val="both"/>
            </w:pPr>
            <w:r w:rsidRPr="000C4256">
              <w:t>Tốc độ tổng hợp dữ liệu ≤ 5 giây, giao diện hiển thị rõ ràng, dễ soát lỗi.</w:t>
            </w:r>
          </w:p>
        </w:tc>
      </w:tr>
    </w:tbl>
    <w:p w14:paraId="7165816C" w14:textId="77777777" w:rsidR="003E1C4C" w:rsidRPr="000C4256" w:rsidRDefault="003E1C4C" w:rsidP="00C65432">
      <w:pPr>
        <w:spacing w:before="40" w:after="40"/>
        <w:rPr>
          <w:szCs w:val="24"/>
        </w:rPr>
      </w:pPr>
    </w:p>
    <w:p w14:paraId="5E22EF5D" w14:textId="784AA9C7"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38C06A2A" wp14:editId="11C600EA">
            <wp:extent cx="3972560" cy="82296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972560" cy="8229600"/>
                    </a:xfrm>
                    <a:prstGeom prst="rect">
                      <a:avLst/>
                    </a:prstGeom>
                    <a:noFill/>
                    <a:ln>
                      <a:noFill/>
                    </a:ln>
                  </pic:spPr>
                </pic:pic>
              </a:graphicData>
            </a:graphic>
          </wp:inline>
        </w:drawing>
      </w:r>
    </w:p>
    <w:p w14:paraId="7D45A89C" w14:textId="48DD8F36" w:rsidR="003E1C4C" w:rsidRPr="000C4256" w:rsidRDefault="003E1C4C" w:rsidP="00C65432">
      <w:pPr>
        <w:pStyle w:val="Heading4"/>
        <w:spacing w:after="40"/>
        <w:rPr>
          <w:rFonts w:cs="Times New Roman"/>
          <w:color w:val="auto"/>
          <w:szCs w:val="24"/>
        </w:rPr>
      </w:pPr>
      <w:bookmarkStart w:id="115" w:name="_Toc216042223"/>
      <w:r w:rsidRPr="000C4256">
        <w:rPr>
          <w:rFonts w:cs="Times New Roman"/>
          <w:color w:val="auto"/>
          <w:szCs w:val="24"/>
        </w:rPr>
        <w:lastRenderedPageBreak/>
        <w:t>Gửi xác nhận công nợ cho khách hàng / nhà cung cấp</w:t>
      </w:r>
      <w:bookmarkEnd w:id="115"/>
    </w:p>
    <w:tbl>
      <w:tblPr>
        <w:tblW w:w="0" w:type="auto"/>
        <w:tblCellMar>
          <w:top w:w="15" w:type="dxa"/>
          <w:left w:w="15" w:type="dxa"/>
          <w:bottom w:w="15" w:type="dxa"/>
          <w:right w:w="15" w:type="dxa"/>
        </w:tblCellMar>
        <w:tblLook w:val="04A0" w:firstRow="1" w:lastRow="0" w:firstColumn="1" w:lastColumn="0" w:noHBand="0" w:noVBand="1"/>
      </w:tblPr>
      <w:tblGrid>
        <w:gridCol w:w="2260"/>
        <w:gridCol w:w="7080"/>
      </w:tblGrid>
      <w:tr w:rsidR="00181AE0" w:rsidRPr="000C4256" w14:paraId="527E2AFC"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2631A" w14:textId="77777777" w:rsidR="003E1C4C" w:rsidRPr="000C4256" w:rsidRDefault="003E1C4C" w:rsidP="00C65432">
            <w:pPr>
              <w:pStyle w:val="NormalWeb"/>
              <w:spacing w:before="40" w:beforeAutospacing="0" w:after="40" w:afterAutospacing="0"/>
              <w:jc w:val="both"/>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0D527" w14:textId="77777777" w:rsidR="003E1C4C" w:rsidRPr="000C4256" w:rsidRDefault="003E1C4C" w:rsidP="00C65432">
            <w:pPr>
              <w:pStyle w:val="NormalWeb"/>
              <w:spacing w:before="40" w:beforeAutospacing="0" w:after="40" w:afterAutospacing="0"/>
              <w:jc w:val="both"/>
            </w:pPr>
            <w:r w:rsidRPr="000C4256">
              <w:t>Mô tả</w:t>
            </w:r>
          </w:p>
        </w:tc>
      </w:tr>
      <w:tr w:rsidR="00181AE0" w:rsidRPr="000C4256" w14:paraId="41CDD56A"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3DC17" w14:textId="77777777" w:rsidR="003E1C4C" w:rsidRPr="000C4256" w:rsidRDefault="003E1C4C" w:rsidP="00C65432">
            <w:pPr>
              <w:pStyle w:val="NormalWeb"/>
              <w:spacing w:before="40" w:beforeAutospacing="0" w:after="40" w:afterAutospacing="0"/>
              <w:jc w:val="both"/>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F3054" w14:textId="77777777" w:rsidR="003E1C4C" w:rsidRPr="000C4256" w:rsidRDefault="003E1C4C" w:rsidP="00C65432">
            <w:pPr>
              <w:pStyle w:val="NormalWeb"/>
              <w:spacing w:before="40" w:beforeAutospacing="0" w:after="40" w:afterAutospacing="0"/>
              <w:jc w:val="both"/>
            </w:pPr>
            <w:r w:rsidRPr="000C4256">
              <w:t>6.5.2</w:t>
            </w:r>
          </w:p>
        </w:tc>
      </w:tr>
      <w:tr w:rsidR="00181AE0" w:rsidRPr="000C4256" w14:paraId="43F4F7C6"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1279D" w14:textId="77777777" w:rsidR="003E1C4C" w:rsidRPr="000C4256" w:rsidRDefault="003E1C4C" w:rsidP="00C65432">
            <w:pPr>
              <w:pStyle w:val="NormalWeb"/>
              <w:spacing w:before="40" w:beforeAutospacing="0" w:after="40" w:afterAutospacing="0"/>
              <w:jc w:val="both"/>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97F49" w14:textId="77777777" w:rsidR="003E1C4C" w:rsidRPr="000C4256" w:rsidRDefault="003E1C4C" w:rsidP="00C65432">
            <w:pPr>
              <w:pStyle w:val="NormalWeb"/>
              <w:spacing w:before="40" w:beforeAutospacing="0" w:after="40" w:afterAutospacing="0"/>
              <w:jc w:val="both"/>
            </w:pPr>
            <w:r w:rsidRPr="000C4256">
              <w:t>Gửi xác nhận công nợ cho khách hàng / nhà cung cấp</w:t>
            </w:r>
          </w:p>
        </w:tc>
      </w:tr>
      <w:tr w:rsidR="00181AE0" w:rsidRPr="000C4256" w14:paraId="40A94A95" w14:textId="77777777" w:rsidTr="003E1C4C">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2421F" w14:textId="77777777" w:rsidR="003E1C4C" w:rsidRPr="000C4256" w:rsidRDefault="003E1C4C" w:rsidP="00C65432">
            <w:pPr>
              <w:pStyle w:val="NormalWeb"/>
              <w:spacing w:before="40" w:beforeAutospacing="0" w:after="40" w:afterAutospacing="0"/>
              <w:jc w:val="both"/>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F54E9" w14:textId="77777777" w:rsidR="003E1C4C" w:rsidRPr="000C4256" w:rsidRDefault="003E1C4C" w:rsidP="00C65432">
            <w:pPr>
              <w:pStyle w:val="NormalWeb"/>
              <w:spacing w:before="40" w:beforeAutospacing="0" w:after="40" w:afterAutospacing="0"/>
              <w:jc w:val="both"/>
            </w:pPr>
            <w:r w:rsidRPr="000C4256">
              <w:t>Là chủ cửa hàng, tôi muốn gửi các đề nghị đối chiếu công nợ đến khách hàng/NCC để xác nhận số liệu chính xác.</w:t>
            </w:r>
          </w:p>
        </w:tc>
      </w:tr>
      <w:tr w:rsidR="00181AE0" w:rsidRPr="000C4256" w14:paraId="44A94BB3"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F0B19" w14:textId="77777777" w:rsidR="003E1C4C" w:rsidRPr="000C4256" w:rsidRDefault="003E1C4C" w:rsidP="00C65432">
            <w:pPr>
              <w:pStyle w:val="NormalWeb"/>
              <w:spacing w:before="40" w:beforeAutospacing="0" w:after="40" w:afterAutospacing="0"/>
              <w:jc w:val="both"/>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9972C" w14:textId="77777777" w:rsidR="003E1C4C" w:rsidRPr="000C4256" w:rsidRDefault="003E1C4C" w:rsidP="00C65432">
            <w:pPr>
              <w:pStyle w:val="NormalWeb"/>
              <w:spacing w:before="40" w:beforeAutospacing="0" w:after="40" w:afterAutospacing="0"/>
              <w:jc w:val="both"/>
            </w:pPr>
            <w:r w:rsidRPr="000C4256">
              <w:t>Chủ cửa hàng</w:t>
            </w:r>
          </w:p>
        </w:tc>
      </w:tr>
      <w:tr w:rsidR="00181AE0" w:rsidRPr="000C4256" w14:paraId="75F0E0AD"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9EE44" w14:textId="77777777" w:rsidR="003E1C4C" w:rsidRPr="000C4256" w:rsidRDefault="003E1C4C" w:rsidP="00C65432">
            <w:pPr>
              <w:pStyle w:val="NormalWeb"/>
              <w:spacing w:before="40" w:beforeAutospacing="0" w:after="40" w:afterAutospacing="0"/>
              <w:jc w:val="both"/>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6712F" w14:textId="77777777" w:rsidR="003E1C4C" w:rsidRPr="000C4256" w:rsidRDefault="003E1C4C" w:rsidP="00C65432">
            <w:pPr>
              <w:pStyle w:val="NormalWeb"/>
              <w:spacing w:before="40" w:beforeAutospacing="0" w:after="40" w:afterAutospacing="0"/>
              <w:jc w:val="both"/>
            </w:pPr>
            <w:r w:rsidRPr="000C4256">
              <w:t>High</w:t>
            </w:r>
          </w:p>
        </w:tc>
      </w:tr>
      <w:tr w:rsidR="00181AE0" w:rsidRPr="000C4256" w14:paraId="462EB68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84D6D" w14:textId="77777777" w:rsidR="003E1C4C" w:rsidRPr="000C4256" w:rsidRDefault="003E1C4C" w:rsidP="00C65432">
            <w:pPr>
              <w:pStyle w:val="NormalWeb"/>
              <w:spacing w:before="40" w:beforeAutospacing="0" w:after="40" w:afterAutospacing="0"/>
              <w:jc w:val="both"/>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F1CBF" w14:textId="77777777" w:rsidR="003E1C4C" w:rsidRPr="000C4256" w:rsidRDefault="003E1C4C" w:rsidP="00C65432">
            <w:pPr>
              <w:pStyle w:val="NormalWeb"/>
              <w:spacing w:before="40" w:beforeAutospacing="0" w:after="40" w:afterAutospacing="0"/>
              <w:jc w:val="both"/>
            </w:pPr>
            <w:r w:rsidRPr="000C4256">
              <w:t>Tạo đề nghị đối chiếu và cần gửi xác nhận.</w:t>
            </w:r>
          </w:p>
        </w:tc>
      </w:tr>
      <w:tr w:rsidR="00181AE0" w:rsidRPr="000C4256" w14:paraId="06D62493"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D75DF" w14:textId="77777777" w:rsidR="003E1C4C" w:rsidRPr="000C4256" w:rsidRDefault="003E1C4C" w:rsidP="00C65432">
            <w:pPr>
              <w:pStyle w:val="NormalWeb"/>
              <w:spacing w:before="40" w:beforeAutospacing="0" w:after="40" w:afterAutospacing="0"/>
              <w:jc w:val="both"/>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FA628" w14:textId="77777777" w:rsidR="003E1C4C" w:rsidRPr="000C4256" w:rsidRDefault="003E1C4C" w:rsidP="00C65432">
            <w:pPr>
              <w:pStyle w:val="NormalWeb"/>
              <w:spacing w:before="40" w:beforeAutospacing="0" w:after="40" w:afterAutospacing="0"/>
              <w:jc w:val="both"/>
            </w:pPr>
            <w:r w:rsidRPr="000C4256">
              <w:t>- Kênh gửi đã được cấu hình.</w:t>
            </w:r>
          </w:p>
        </w:tc>
      </w:tr>
      <w:tr w:rsidR="00181AE0" w:rsidRPr="000C4256" w14:paraId="0B7BAE98"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5DF49" w14:textId="77777777" w:rsidR="003E1C4C" w:rsidRPr="000C4256" w:rsidRDefault="003E1C4C" w:rsidP="00C65432">
            <w:pPr>
              <w:pStyle w:val="NormalWeb"/>
              <w:spacing w:before="40" w:beforeAutospacing="0" w:after="40" w:afterAutospacing="0"/>
              <w:jc w:val="both"/>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3E316" w14:textId="77777777" w:rsidR="003E1C4C" w:rsidRPr="000C4256" w:rsidRDefault="003E1C4C" w:rsidP="00C65432">
            <w:pPr>
              <w:pStyle w:val="NormalWeb"/>
              <w:spacing w:before="40" w:beforeAutospacing="0" w:after="40" w:afterAutospacing="0"/>
              <w:jc w:val="both"/>
            </w:pPr>
            <w:r w:rsidRPr="000C4256">
              <w:t>- Thông tin đối chiếu được gửi thành công và ghi nhận nhật ký.</w:t>
            </w:r>
          </w:p>
        </w:tc>
      </w:tr>
      <w:tr w:rsidR="00181AE0" w:rsidRPr="000C4256" w14:paraId="63314DA7" w14:textId="77777777" w:rsidTr="003E1C4C">
        <w:trPr>
          <w:trHeight w:val="1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5AA67" w14:textId="77777777" w:rsidR="003E1C4C" w:rsidRPr="000C4256" w:rsidRDefault="003E1C4C" w:rsidP="00C65432">
            <w:pPr>
              <w:pStyle w:val="NormalWeb"/>
              <w:spacing w:before="40" w:beforeAutospacing="0" w:after="40" w:afterAutospacing="0"/>
              <w:jc w:val="both"/>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6F933" w14:textId="77777777" w:rsidR="003E1C4C" w:rsidRPr="000C4256" w:rsidRDefault="003E1C4C" w:rsidP="00C65432">
            <w:pPr>
              <w:pStyle w:val="NormalWeb"/>
              <w:spacing w:before="40" w:beforeAutospacing="0" w:after="40" w:afterAutospacing="0"/>
              <w:jc w:val="both"/>
            </w:pPr>
            <w:r w:rsidRPr="000C4256">
              <w:t>1. Người dùng mở danh sách đề nghị đối chiếu.</w:t>
            </w:r>
          </w:p>
          <w:p w14:paraId="6F52F3D0" w14:textId="77777777" w:rsidR="003E1C4C" w:rsidRPr="000C4256" w:rsidRDefault="003E1C4C" w:rsidP="00C65432">
            <w:pPr>
              <w:pStyle w:val="NormalWeb"/>
              <w:spacing w:before="40" w:beforeAutospacing="0" w:after="40" w:afterAutospacing="0"/>
              <w:jc w:val="both"/>
            </w:pPr>
            <w:r w:rsidRPr="000C4256">
              <w:t>2. Chọn các đề nghị cần gửi.</w:t>
            </w:r>
          </w:p>
          <w:p w14:paraId="5C606E0B" w14:textId="77777777" w:rsidR="003E1C4C" w:rsidRPr="000C4256" w:rsidRDefault="003E1C4C" w:rsidP="00C65432">
            <w:pPr>
              <w:pStyle w:val="NormalWeb"/>
              <w:spacing w:before="40" w:beforeAutospacing="0" w:after="40" w:afterAutospacing="0"/>
              <w:jc w:val="both"/>
            </w:pPr>
            <w:r w:rsidRPr="000C4256">
              <w:t>3. Chọn kênh gửi</w:t>
            </w:r>
          </w:p>
          <w:p w14:paraId="7A6A8305" w14:textId="77777777" w:rsidR="003E1C4C" w:rsidRPr="000C4256" w:rsidRDefault="003E1C4C" w:rsidP="00C65432">
            <w:pPr>
              <w:pStyle w:val="NormalWeb"/>
              <w:spacing w:before="40" w:beforeAutospacing="0" w:after="40" w:afterAutospacing="0"/>
              <w:jc w:val="both"/>
            </w:pPr>
            <w:r w:rsidRPr="000C4256">
              <w:t>4. Hệ thống gửi xác nhận và cập nhật trạng thái “Đã gửi”.</w:t>
            </w:r>
          </w:p>
        </w:tc>
      </w:tr>
      <w:tr w:rsidR="00181AE0" w:rsidRPr="000C4256" w14:paraId="07888149"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CDCCD" w14:textId="77777777" w:rsidR="003E1C4C" w:rsidRPr="000C4256" w:rsidRDefault="003E1C4C" w:rsidP="00C65432">
            <w:pPr>
              <w:pStyle w:val="NormalWeb"/>
              <w:spacing w:before="40" w:beforeAutospacing="0" w:after="40" w:afterAutospacing="0"/>
              <w:jc w:val="both"/>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F9C35" w14:textId="77777777" w:rsidR="003E1C4C" w:rsidRPr="000C4256" w:rsidRDefault="003E1C4C" w:rsidP="00C65432">
            <w:pPr>
              <w:pStyle w:val="NormalWeb"/>
              <w:spacing w:before="40" w:beforeAutospacing="0" w:after="40" w:afterAutospacing="0"/>
              <w:jc w:val="both"/>
            </w:pPr>
            <w:r w:rsidRPr="000C4256">
              <w:t>N/A</w:t>
            </w:r>
          </w:p>
        </w:tc>
      </w:tr>
      <w:tr w:rsidR="00181AE0" w:rsidRPr="000C4256" w14:paraId="2234EAA6" w14:textId="77777777" w:rsidTr="003E1C4C">
        <w:trPr>
          <w:trHeight w:val="8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493CE" w14:textId="77777777" w:rsidR="003E1C4C" w:rsidRPr="000C4256" w:rsidRDefault="003E1C4C" w:rsidP="00C65432">
            <w:pPr>
              <w:pStyle w:val="NormalWeb"/>
              <w:spacing w:before="40" w:beforeAutospacing="0" w:after="40" w:afterAutospacing="0"/>
              <w:jc w:val="both"/>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707D8" w14:textId="77777777" w:rsidR="003E1C4C" w:rsidRPr="000C4256" w:rsidRDefault="003E1C4C" w:rsidP="00C65432">
            <w:pPr>
              <w:pStyle w:val="NormalWeb"/>
              <w:spacing w:before="40" w:beforeAutospacing="0" w:after="40" w:afterAutospacing="0"/>
              <w:jc w:val="both"/>
            </w:pPr>
            <w:r w:rsidRPr="000C4256">
              <w:t>3a. Nếu kênh chọn bị lỗi → hiển thị “Không thể gửi, vui lòng chọn kênh khác”.</w:t>
            </w:r>
          </w:p>
        </w:tc>
      </w:tr>
      <w:tr w:rsidR="00181AE0" w:rsidRPr="000C4256" w14:paraId="2B683E99" w14:textId="77777777" w:rsidTr="003E1C4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A9B79" w14:textId="77777777" w:rsidR="003E1C4C" w:rsidRPr="000C4256" w:rsidRDefault="003E1C4C" w:rsidP="00C65432">
            <w:pPr>
              <w:pStyle w:val="NormalWeb"/>
              <w:spacing w:before="40" w:beforeAutospacing="0" w:after="40" w:afterAutospacing="0"/>
              <w:jc w:val="both"/>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B6181" w14:textId="77777777" w:rsidR="003E1C4C" w:rsidRPr="000C4256" w:rsidRDefault="003E1C4C" w:rsidP="00C65432">
            <w:pPr>
              <w:pStyle w:val="NormalWeb"/>
              <w:spacing w:before="40" w:beforeAutospacing="0" w:after="40" w:afterAutospacing="0"/>
              <w:jc w:val="both"/>
            </w:pPr>
            <w:r w:rsidRPr="000C4256">
              <w:t>BR-UC6-26, BR-UC6-28, BR-UC6-29</w:t>
            </w:r>
          </w:p>
        </w:tc>
      </w:tr>
      <w:tr w:rsidR="00181AE0" w:rsidRPr="000C4256" w14:paraId="37435C0D"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637EA" w14:textId="77777777" w:rsidR="003E1C4C" w:rsidRPr="000C4256" w:rsidRDefault="003E1C4C" w:rsidP="00C65432">
            <w:pPr>
              <w:pStyle w:val="NormalWeb"/>
              <w:spacing w:before="40" w:beforeAutospacing="0" w:after="40" w:afterAutospacing="0"/>
              <w:jc w:val="both"/>
            </w:pPr>
            <w:r w:rsidRPr="000C4256">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BFF07" w14:textId="77777777" w:rsidR="003E1C4C" w:rsidRPr="000C4256" w:rsidRDefault="003E1C4C" w:rsidP="00C65432">
            <w:pPr>
              <w:pStyle w:val="NormalWeb"/>
              <w:spacing w:before="40" w:beforeAutospacing="0" w:after="40" w:afterAutospacing="0"/>
              <w:jc w:val="both"/>
            </w:pPr>
            <w:r w:rsidRPr="000C4256">
              <w:t>Gửi email ≤ 3 giây, có mã hóa file đính kèm, đảm bảo bảo mật thông tin công nợ.</w:t>
            </w:r>
          </w:p>
        </w:tc>
      </w:tr>
    </w:tbl>
    <w:p w14:paraId="2E2F3484" w14:textId="0672C6BC" w:rsidR="003E1C4C" w:rsidRPr="000C4256" w:rsidRDefault="003E1C4C" w:rsidP="00C65432">
      <w:pPr>
        <w:pStyle w:val="NormalWeb"/>
        <w:spacing w:before="40" w:beforeAutospacing="0" w:after="40" w:afterAutospacing="0"/>
        <w:jc w:val="both"/>
      </w:pPr>
      <w:r w:rsidRPr="000C4256">
        <w:rPr>
          <w:noProof/>
          <w:bdr w:val="none" w:sz="0" w:space="0" w:color="auto" w:frame="1"/>
        </w:rPr>
        <w:lastRenderedPageBreak/>
        <w:drawing>
          <wp:inline distT="0" distB="0" distL="0" distR="0" wp14:anchorId="48B5A107" wp14:editId="2D96EB1A">
            <wp:extent cx="4069715" cy="82296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069715" cy="8229600"/>
                    </a:xfrm>
                    <a:prstGeom prst="rect">
                      <a:avLst/>
                    </a:prstGeom>
                    <a:noFill/>
                    <a:ln>
                      <a:noFill/>
                    </a:ln>
                  </pic:spPr>
                </pic:pic>
              </a:graphicData>
            </a:graphic>
          </wp:inline>
        </w:drawing>
      </w:r>
    </w:p>
    <w:p w14:paraId="363FEFD7" w14:textId="4CC1E84B" w:rsidR="003E1C4C" w:rsidRPr="000C4256" w:rsidRDefault="003E1C4C" w:rsidP="00C65432">
      <w:pPr>
        <w:pStyle w:val="Heading4"/>
        <w:spacing w:after="40"/>
        <w:rPr>
          <w:rFonts w:cs="Times New Roman"/>
          <w:color w:val="auto"/>
          <w:szCs w:val="24"/>
        </w:rPr>
      </w:pPr>
      <w:bookmarkStart w:id="116" w:name="_Toc216042224"/>
      <w:r w:rsidRPr="000C4256">
        <w:rPr>
          <w:rFonts w:cs="Times New Roman"/>
          <w:color w:val="auto"/>
          <w:szCs w:val="24"/>
        </w:rPr>
        <w:lastRenderedPageBreak/>
        <w:t>Ghi nhận phản hồi và điều chỉnh sai lệch</w:t>
      </w:r>
      <w:bookmarkEnd w:id="116"/>
    </w:p>
    <w:tbl>
      <w:tblPr>
        <w:tblW w:w="0" w:type="auto"/>
        <w:tblCellMar>
          <w:top w:w="15" w:type="dxa"/>
          <w:left w:w="15" w:type="dxa"/>
          <w:bottom w:w="15" w:type="dxa"/>
          <w:right w:w="15" w:type="dxa"/>
        </w:tblCellMar>
        <w:tblLook w:val="04A0" w:firstRow="1" w:lastRow="0" w:firstColumn="1" w:lastColumn="0" w:noHBand="0" w:noVBand="1"/>
      </w:tblPr>
      <w:tblGrid>
        <w:gridCol w:w="2082"/>
        <w:gridCol w:w="7258"/>
      </w:tblGrid>
      <w:tr w:rsidR="00181AE0" w:rsidRPr="000C4256" w14:paraId="08EAF55F"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0EB76" w14:textId="77777777" w:rsidR="003E1C4C" w:rsidRPr="000C4256" w:rsidRDefault="003E1C4C" w:rsidP="00C65432">
            <w:pPr>
              <w:pStyle w:val="NormalWeb"/>
              <w:spacing w:before="40" w:beforeAutospacing="0" w:after="40" w:afterAutospacing="0"/>
              <w:jc w:val="center"/>
            </w:pPr>
            <w:r w:rsidRPr="000C4256">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5FE56" w14:textId="77777777" w:rsidR="003E1C4C" w:rsidRPr="000C4256" w:rsidRDefault="003E1C4C" w:rsidP="00C65432">
            <w:pPr>
              <w:pStyle w:val="NormalWeb"/>
              <w:spacing w:before="40" w:beforeAutospacing="0" w:after="40" w:afterAutospacing="0"/>
              <w:jc w:val="center"/>
            </w:pPr>
            <w:r w:rsidRPr="000C4256">
              <w:t>Mô tả</w:t>
            </w:r>
          </w:p>
        </w:tc>
      </w:tr>
      <w:tr w:rsidR="00181AE0" w:rsidRPr="000C4256" w14:paraId="47EE5DE7"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405F8" w14:textId="77777777" w:rsidR="003E1C4C" w:rsidRPr="000C4256" w:rsidRDefault="003E1C4C" w:rsidP="00C65432">
            <w:pPr>
              <w:pStyle w:val="NormalWeb"/>
              <w:spacing w:before="40" w:beforeAutospacing="0" w:after="40" w:afterAutospacing="0"/>
            </w:pPr>
            <w:r w:rsidRPr="000C4256">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5C75F" w14:textId="77777777" w:rsidR="003E1C4C" w:rsidRPr="000C4256" w:rsidRDefault="003E1C4C" w:rsidP="00C65432">
            <w:pPr>
              <w:pStyle w:val="NormalWeb"/>
              <w:spacing w:before="40" w:beforeAutospacing="0" w:after="40" w:afterAutospacing="0"/>
            </w:pPr>
            <w:r w:rsidRPr="000C4256">
              <w:t>6.5.3</w:t>
            </w:r>
          </w:p>
        </w:tc>
      </w:tr>
      <w:tr w:rsidR="00181AE0" w:rsidRPr="000C4256" w14:paraId="575B0908"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55152" w14:textId="77777777" w:rsidR="003E1C4C" w:rsidRPr="000C4256" w:rsidRDefault="003E1C4C" w:rsidP="00C65432">
            <w:pPr>
              <w:pStyle w:val="NormalWeb"/>
              <w:spacing w:before="40" w:beforeAutospacing="0" w:after="40" w:afterAutospacing="0"/>
            </w:pPr>
            <w:r w:rsidRPr="000C4256">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D6791" w14:textId="77777777" w:rsidR="003E1C4C" w:rsidRPr="000C4256" w:rsidRDefault="003E1C4C" w:rsidP="00C65432">
            <w:pPr>
              <w:pStyle w:val="NormalWeb"/>
              <w:spacing w:before="40" w:beforeAutospacing="0" w:after="40" w:afterAutospacing="0"/>
            </w:pPr>
            <w:r w:rsidRPr="000C4256">
              <w:t>Ghi nhận phản hồi và điều chỉnh sai lệch</w:t>
            </w:r>
          </w:p>
        </w:tc>
      </w:tr>
      <w:tr w:rsidR="00181AE0" w:rsidRPr="000C4256" w14:paraId="0F3B22EF" w14:textId="77777777" w:rsidTr="003E1C4C">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64C33" w14:textId="77777777" w:rsidR="003E1C4C" w:rsidRPr="000C4256" w:rsidRDefault="003E1C4C" w:rsidP="00C65432">
            <w:pPr>
              <w:pStyle w:val="NormalWeb"/>
              <w:spacing w:before="40" w:beforeAutospacing="0" w:after="40" w:afterAutospacing="0"/>
            </w:pPr>
            <w:r w:rsidRPr="000C4256">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27A2" w14:textId="77777777" w:rsidR="003E1C4C" w:rsidRPr="000C4256" w:rsidRDefault="003E1C4C" w:rsidP="00C65432">
            <w:pPr>
              <w:pStyle w:val="NormalWeb"/>
              <w:spacing w:before="40" w:beforeAutospacing="0" w:after="40" w:afterAutospacing="0"/>
            </w:pPr>
            <w:r w:rsidRPr="000C4256">
              <w:t>Là chủ cửa hàng, tôi muốn ghi nhận phản hồi từ khách hàng hoặc nhà cung cấp sau khi gửi xác nhận công nợ và điều chỉnh dữ liệu chính thức.</w:t>
            </w:r>
          </w:p>
        </w:tc>
      </w:tr>
      <w:tr w:rsidR="00181AE0" w:rsidRPr="000C4256" w14:paraId="22308FC1"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7DD53" w14:textId="77777777" w:rsidR="003E1C4C" w:rsidRPr="000C4256" w:rsidRDefault="003E1C4C" w:rsidP="00C65432">
            <w:pPr>
              <w:pStyle w:val="NormalWeb"/>
              <w:spacing w:before="40" w:beforeAutospacing="0" w:after="40" w:afterAutospacing="0"/>
            </w:pPr>
            <w:r w:rsidRPr="000C4256">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2A354" w14:textId="77777777" w:rsidR="003E1C4C" w:rsidRPr="000C4256" w:rsidRDefault="003E1C4C" w:rsidP="00C65432">
            <w:pPr>
              <w:pStyle w:val="NormalWeb"/>
              <w:spacing w:before="40" w:beforeAutospacing="0" w:after="40" w:afterAutospacing="0"/>
            </w:pPr>
            <w:r w:rsidRPr="000C4256">
              <w:t>Chủ cửa hàng</w:t>
            </w:r>
          </w:p>
        </w:tc>
      </w:tr>
      <w:tr w:rsidR="00181AE0" w:rsidRPr="000C4256" w14:paraId="28F9E882"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7A878" w14:textId="77777777" w:rsidR="003E1C4C" w:rsidRPr="000C4256" w:rsidRDefault="003E1C4C" w:rsidP="00C65432">
            <w:pPr>
              <w:pStyle w:val="NormalWeb"/>
              <w:spacing w:before="40" w:beforeAutospacing="0" w:after="40" w:afterAutospacing="0"/>
            </w:pPr>
            <w:r w:rsidRPr="000C4256">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6D6C5" w14:textId="77777777" w:rsidR="003E1C4C" w:rsidRPr="000C4256" w:rsidRDefault="003E1C4C" w:rsidP="00C65432">
            <w:pPr>
              <w:pStyle w:val="NormalWeb"/>
              <w:spacing w:before="40" w:beforeAutospacing="0" w:after="40" w:afterAutospacing="0"/>
            </w:pPr>
            <w:r w:rsidRPr="000C4256">
              <w:t>High</w:t>
            </w:r>
          </w:p>
        </w:tc>
      </w:tr>
      <w:tr w:rsidR="00181AE0" w:rsidRPr="000C4256" w14:paraId="0E4BDF7B"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98BC3" w14:textId="77777777" w:rsidR="003E1C4C" w:rsidRPr="000C4256" w:rsidRDefault="003E1C4C" w:rsidP="00C65432">
            <w:pPr>
              <w:pStyle w:val="NormalWeb"/>
              <w:spacing w:before="40" w:beforeAutospacing="0" w:after="40" w:afterAutospacing="0"/>
            </w:pPr>
            <w:r w:rsidRPr="000C4256">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364BA" w14:textId="77777777" w:rsidR="003E1C4C" w:rsidRPr="000C4256" w:rsidRDefault="003E1C4C" w:rsidP="00C65432">
            <w:pPr>
              <w:pStyle w:val="NormalWeb"/>
              <w:spacing w:before="40" w:beforeAutospacing="0" w:after="40" w:afterAutospacing="0"/>
            </w:pPr>
            <w:r w:rsidRPr="000C4256">
              <w:t>Khi nhận được phản hồi đồng ý hoặc sai lệch từ khách hàng/NCC.</w:t>
            </w:r>
          </w:p>
        </w:tc>
      </w:tr>
      <w:tr w:rsidR="00181AE0" w:rsidRPr="000C4256" w14:paraId="404CCB3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93619" w14:textId="77777777" w:rsidR="003E1C4C" w:rsidRPr="000C4256" w:rsidRDefault="003E1C4C" w:rsidP="00C65432">
            <w:pPr>
              <w:pStyle w:val="NormalWeb"/>
              <w:spacing w:before="40" w:beforeAutospacing="0" w:after="40" w:afterAutospacing="0"/>
            </w:pPr>
            <w:r w:rsidRPr="000C4256">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D0A57" w14:textId="77777777" w:rsidR="003E1C4C" w:rsidRPr="000C4256" w:rsidRDefault="003E1C4C" w:rsidP="00C65432">
            <w:pPr>
              <w:pStyle w:val="NormalWeb"/>
              <w:spacing w:before="40" w:beforeAutospacing="0" w:after="40" w:afterAutospacing="0"/>
            </w:pPr>
            <w:r w:rsidRPr="000C4256">
              <w:t>- Đã gửi xác nhận công nợ thành công.</w:t>
            </w:r>
          </w:p>
          <w:p w14:paraId="1BF27A5C" w14:textId="77777777" w:rsidR="003E1C4C" w:rsidRPr="000C4256" w:rsidRDefault="003E1C4C" w:rsidP="00C65432">
            <w:pPr>
              <w:pStyle w:val="NormalWeb"/>
              <w:spacing w:before="40" w:beforeAutospacing="0" w:after="40" w:afterAutospacing="0"/>
            </w:pPr>
            <w:r w:rsidRPr="000C4256">
              <w:t>- Có phản hồi từ khách hàng/NCC.</w:t>
            </w:r>
          </w:p>
        </w:tc>
      </w:tr>
      <w:tr w:rsidR="00181AE0" w:rsidRPr="000C4256" w14:paraId="47479C28" w14:textId="77777777" w:rsidTr="003E1C4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D4590" w14:textId="77777777" w:rsidR="003E1C4C" w:rsidRPr="000C4256" w:rsidRDefault="003E1C4C" w:rsidP="00C65432">
            <w:pPr>
              <w:pStyle w:val="NormalWeb"/>
              <w:spacing w:before="40" w:beforeAutospacing="0" w:after="40" w:afterAutospacing="0"/>
            </w:pPr>
            <w:r w:rsidRPr="000C4256">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288D1" w14:textId="77777777" w:rsidR="003E1C4C" w:rsidRPr="000C4256" w:rsidRDefault="003E1C4C" w:rsidP="00C65432">
            <w:pPr>
              <w:pStyle w:val="NormalWeb"/>
              <w:spacing w:before="40" w:beforeAutospacing="0" w:after="40" w:afterAutospacing="0"/>
            </w:pPr>
            <w:r w:rsidRPr="000C4256">
              <w:t>- Hệ thống cập nhật trạng thái đối chiếu và lưu vết điều chỉnh</w:t>
            </w:r>
          </w:p>
        </w:tc>
      </w:tr>
      <w:tr w:rsidR="00181AE0" w:rsidRPr="000C4256" w14:paraId="66446FDF" w14:textId="77777777" w:rsidTr="003E1C4C">
        <w:trPr>
          <w:trHeight w:val="16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8965" w14:textId="77777777" w:rsidR="003E1C4C" w:rsidRPr="000C4256" w:rsidRDefault="003E1C4C" w:rsidP="00C65432">
            <w:pPr>
              <w:pStyle w:val="NormalWeb"/>
              <w:spacing w:before="40" w:beforeAutospacing="0" w:after="40" w:afterAutospacing="0"/>
            </w:pPr>
            <w:r w:rsidRPr="000C4256">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99984" w14:textId="77777777" w:rsidR="003E1C4C" w:rsidRPr="000C4256" w:rsidRDefault="003E1C4C" w:rsidP="00C65432">
            <w:pPr>
              <w:pStyle w:val="NormalWeb"/>
              <w:spacing w:before="40" w:beforeAutospacing="0" w:after="40" w:afterAutospacing="0"/>
            </w:pPr>
            <w:r w:rsidRPr="000C4256">
              <w:t>1. Truy cập “Phản hồi đối chiếu công nợ”.</w:t>
            </w:r>
          </w:p>
          <w:p w14:paraId="11F35524" w14:textId="77777777" w:rsidR="003E1C4C" w:rsidRPr="000C4256" w:rsidRDefault="003E1C4C" w:rsidP="00C65432">
            <w:pPr>
              <w:pStyle w:val="NormalWeb"/>
              <w:spacing w:before="40" w:beforeAutospacing="0" w:after="40" w:afterAutospacing="0"/>
            </w:pPr>
            <w:r w:rsidRPr="000C4256">
              <w:t>2. Chọn đề nghị cần ghi nhận phản hồi.</w:t>
            </w:r>
          </w:p>
          <w:p w14:paraId="3F16070B" w14:textId="77777777" w:rsidR="003E1C4C" w:rsidRPr="000C4256" w:rsidRDefault="003E1C4C" w:rsidP="00C65432">
            <w:pPr>
              <w:pStyle w:val="NormalWeb"/>
              <w:spacing w:before="40" w:beforeAutospacing="0" w:after="40" w:afterAutospacing="0"/>
            </w:pPr>
            <w:r w:rsidRPr="000C4256">
              <w:t>3. Nếu không có sai lệch → ghi nhận phản hồi</w:t>
            </w:r>
          </w:p>
          <w:p w14:paraId="4B18F6FB" w14:textId="77777777" w:rsidR="003E1C4C" w:rsidRPr="000C4256" w:rsidRDefault="003E1C4C" w:rsidP="00C65432">
            <w:pPr>
              <w:pStyle w:val="NormalWeb"/>
              <w:spacing w:before="40" w:beforeAutospacing="0" w:after="40" w:afterAutospacing="0"/>
            </w:pPr>
            <w:r w:rsidRPr="000C4256">
              <w:t>4. Điều chỉnh.</w:t>
            </w:r>
          </w:p>
          <w:p w14:paraId="17C7C7B0" w14:textId="77777777" w:rsidR="003E1C4C" w:rsidRPr="000C4256" w:rsidRDefault="003E1C4C" w:rsidP="00C65432">
            <w:pPr>
              <w:spacing w:before="40" w:after="40"/>
              <w:rPr>
                <w:szCs w:val="24"/>
              </w:rPr>
            </w:pPr>
          </w:p>
        </w:tc>
      </w:tr>
      <w:tr w:rsidR="00181AE0" w:rsidRPr="000C4256" w14:paraId="0918E2EB"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49C0B" w14:textId="77777777" w:rsidR="003E1C4C" w:rsidRPr="000C4256" w:rsidRDefault="003E1C4C" w:rsidP="00C65432">
            <w:pPr>
              <w:pStyle w:val="NormalWeb"/>
              <w:spacing w:before="40" w:beforeAutospacing="0" w:after="40" w:afterAutospacing="0"/>
            </w:pPr>
            <w:r w:rsidRPr="000C4256">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3509F" w14:textId="77777777" w:rsidR="003E1C4C" w:rsidRPr="000C4256" w:rsidRDefault="003E1C4C" w:rsidP="00C65432">
            <w:pPr>
              <w:pStyle w:val="NormalWeb"/>
              <w:spacing w:before="40" w:beforeAutospacing="0" w:after="40" w:afterAutospacing="0"/>
            </w:pPr>
            <w:r w:rsidRPr="000C4256">
              <w:t>4a. Nếu có sai lệch, nhập thông tin điều chỉnh </w:t>
            </w:r>
          </w:p>
        </w:tc>
      </w:tr>
      <w:tr w:rsidR="00181AE0" w:rsidRPr="000C4256" w14:paraId="2E71AE7A" w14:textId="77777777" w:rsidTr="003E1C4C">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60E4A" w14:textId="77777777" w:rsidR="003E1C4C" w:rsidRPr="000C4256" w:rsidRDefault="003E1C4C" w:rsidP="00C65432">
            <w:pPr>
              <w:pStyle w:val="NormalWeb"/>
              <w:spacing w:before="40" w:beforeAutospacing="0" w:after="40" w:afterAutospacing="0"/>
            </w:pPr>
            <w:r w:rsidRPr="000C4256">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EFA36" w14:textId="77777777" w:rsidR="003E1C4C" w:rsidRPr="000C4256" w:rsidRDefault="003E1C4C" w:rsidP="00C65432">
            <w:pPr>
              <w:pStyle w:val="NormalWeb"/>
              <w:spacing w:before="40" w:beforeAutospacing="0" w:after="40" w:afterAutospacing="0"/>
            </w:pPr>
            <w:r w:rsidRPr="000C4256">
              <w:t>N/A</w:t>
            </w:r>
          </w:p>
        </w:tc>
      </w:tr>
      <w:tr w:rsidR="00181AE0" w:rsidRPr="000C4256" w14:paraId="1910BC1D" w14:textId="77777777" w:rsidTr="003E1C4C">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5563" w14:textId="77777777" w:rsidR="003E1C4C" w:rsidRPr="000C4256" w:rsidRDefault="003E1C4C" w:rsidP="00C65432">
            <w:pPr>
              <w:pStyle w:val="NormalWeb"/>
              <w:spacing w:before="40" w:beforeAutospacing="0" w:after="40" w:afterAutospacing="0"/>
            </w:pPr>
            <w:r w:rsidRPr="000C4256">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B935A" w14:textId="77777777" w:rsidR="003E1C4C" w:rsidRPr="000C4256" w:rsidRDefault="003E1C4C" w:rsidP="00C65432">
            <w:pPr>
              <w:pStyle w:val="NormalWeb"/>
              <w:spacing w:before="40" w:beforeAutospacing="0" w:after="40" w:afterAutospacing="0"/>
            </w:pPr>
            <w:r w:rsidRPr="000C4256">
              <w:t>BR-UC6-29, BR-UC6-30</w:t>
            </w:r>
          </w:p>
        </w:tc>
      </w:tr>
      <w:tr w:rsidR="00181AE0" w:rsidRPr="000C4256" w14:paraId="4CD5036C" w14:textId="77777777" w:rsidTr="003E1C4C">
        <w:trPr>
          <w:trHeight w:val="13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0D64E6" w14:textId="77777777" w:rsidR="003E1C4C" w:rsidRPr="000C4256" w:rsidRDefault="003E1C4C" w:rsidP="00C65432">
            <w:pPr>
              <w:pStyle w:val="NormalWeb"/>
              <w:spacing w:before="40" w:beforeAutospacing="0" w:after="40" w:afterAutospacing="0"/>
            </w:pPr>
            <w:r w:rsidRPr="000C4256">
              <w:lastRenderedPageBreak/>
              <w:t>Non-functional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4A684" w14:textId="77777777" w:rsidR="003E1C4C" w:rsidRPr="000C4256" w:rsidRDefault="003E1C4C" w:rsidP="00C65432">
            <w:pPr>
              <w:pStyle w:val="NormalWeb"/>
              <w:spacing w:before="40" w:beforeAutospacing="0" w:after="40" w:afterAutospacing="0"/>
            </w:pPr>
            <w:r w:rsidRPr="000C4256">
              <w:t>- Dữ liệu điều chỉnh được ghi log đầy đủ (người thao tác, thời gian, nội dung thay đổi).</w:t>
            </w:r>
          </w:p>
        </w:tc>
      </w:tr>
    </w:tbl>
    <w:p w14:paraId="23CADC19" w14:textId="77777777" w:rsidR="00AD632A" w:rsidRPr="004B7A7F" w:rsidRDefault="00AD632A" w:rsidP="00C65432">
      <w:pPr>
        <w:pStyle w:val="Heading2"/>
        <w:numPr>
          <w:ilvl w:val="0"/>
          <w:numId w:val="0"/>
        </w:numPr>
        <w:spacing w:before="40" w:after="40"/>
        <w:rPr>
          <w:rFonts w:cs="Times New Roman"/>
          <w:strike/>
          <w:color w:val="auto"/>
          <w:szCs w:val="24"/>
          <w:lang w:val="vi-VN"/>
        </w:rPr>
      </w:pPr>
    </w:p>
    <w:p w14:paraId="1993119E" w14:textId="3EDC9973" w:rsidR="003E1C4C" w:rsidRPr="004B7A7F" w:rsidRDefault="003E1C4C" w:rsidP="00C65432">
      <w:pPr>
        <w:pStyle w:val="NormalWeb"/>
        <w:spacing w:before="40" w:beforeAutospacing="0" w:after="40" w:afterAutospacing="0"/>
        <w:jc w:val="both"/>
        <w:rPr>
          <w:strike/>
          <w:lang w:val="vi-VN"/>
        </w:rPr>
      </w:pPr>
      <w:r w:rsidRPr="004B7A7F">
        <w:rPr>
          <w:strike/>
          <w:noProof/>
          <w:bdr w:val="none" w:sz="0" w:space="0" w:color="auto" w:frame="1"/>
        </w:rPr>
        <w:drawing>
          <wp:inline distT="0" distB="0" distL="0" distR="0" wp14:anchorId="7AEF663A" wp14:editId="1FB032B8">
            <wp:extent cx="4049486" cy="667871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057133" cy="6691328"/>
                    </a:xfrm>
                    <a:prstGeom prst="rect">
                      <a:avLst/>
                    </a:prstGeom>
                    <a:noFill/>
                    <a:ln>
                      <a:noFill/>
                    </a:ln>
                  </pic:spPr>
                </pic:pic>
              </a:graphicData>
            </a:graphic>
          </wp:inline>
        </w:drawing>
      </w:r>
    </w:p>
    <w:p w14:paraId="026CC59C" w14:textId="77777777" w:rsidR="00AD632A" w:rsidRPr="00C65432" w:rsidRDefault="00AD632A" w:rsidP="00C65432">
      <w:pPr>
        <w:pStyle w:val="NormalWeb"/>
        <w:spacing w:before="40" w:beforeAutospacing="0" w:after="40" w:afterAutospacing="0"/>
        <w:jc w:val="both"/>
        <w:rPr>
          <w:lang w:val="vi-VN"/>
        </w:rPr>
      </w:pPr>
    </w:p>
    <w:p w14:paraId="7A7E850B" w14:textId="0F934D92" w:rsidR="00B576CF" w:rsidRPr="00C65432" w:rsidRDefault="00B576CF" w:rsidP="00C65432">
      <w:pPr>
        <w:pStyle w:val="Heading2"/>
        <w:spacing w:before="40" w:after="40"/>
        <w:rPr>
          <w:rFonts w:cs="Times New Roman"/>
          <w:color w:val="auto"/>
          <w:szCs w:val="24"/>
          <w:lang w:eastAsia="zh-CN"/>
        </w:rPr>
      </w:pPr>
      <w:bookmarkStart w:id="117" w:name="_Toc216042225"/>
      <w:r w:rsidRPr="00C65432">
        <w:rPr>
          <w:rFonts w:cs="Times New Roman"/>
          <w:color w:val="auto"/>
          <w:szCs w:val="24"/>
          <w:lang w:eastAsia="zh-CN"/>
        </w:rPr>
        <w:lastRenderedPageBreak/>
        <w:t>Quản lý tồn kho</w:t>
      </w:r>
      <w:bookmarkEnd w:id="117"/>
    </w:p>
    <w:p w14:paraId="62C2EB5C" w14:textId="7A7CFB34" w:rsidR="00B576CF" w:rsidRPr="00C65432" w:rsidRDefault="00B576CF" w:rsidP="00C65432">
      <w:pPr>
        <w:spacing w:before="40" w:after="40" w:line="240" w:lineRule="auto"/>
        <w:jc w:val="left"/>
        <w:textAlignment w:val="baseline"/>
        <w:rPr>
          <w:rFonts w:eastAsia="Times New Roman"/>
          <w:szCs w:val="24"/>
          <w:lang w:eastAsia="zh-CN"/>
        </w:rPr>
      </w:pPr>
      <w:r w:rsidRPr="00C65432">
        <w:rPr>
          <w:rFonts w:eastAsia="Times New Roman"/>
          <w:szCs w:val="24"/>
          <w:lang w:val="vi-VN" w:eastAsia="zh-CN"/>
        </w:rPr>
        <w:t>a,</w:t>
      </w:r>
      <w:r w:rsidRPr="00C65432">
        <w:rPr>
          <w:rFonts w:eastAsia="Times New Roman"/>
          <w:szCs w:val="24"/>
          <w:lang w:eastAsia="zh-CN"/>
        </w:rPr>
        <w:t>Mô tả khái quát UC</w:t>
      </w:r>
    </w:p>
    <w:p w14:paraId="6ACC05B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ức năng Quản lý tồn kho mô tả quy trình mà nhân viên kho hoặc chủ cửa hàng tương tác với hệ thống để theo dõi, kiểm soát và cập nhật lượng hàng tồn trong kho. Hệ thống cho phép người dùng xem số lượng hàng hiện có, thiết lập mức tồn tối thiểu, nhận cảnh báo khi hàng sắp hết, cập nhật dữ liệu sau nhập – xuất kho, và in các chứng từ liên quan.</w:t>
      </w:r>
      <w:r w:rsidRPr="00C65432">
        <w:rPr>
          <w:rFonts w:eastAsia="Times New Roman"/>
          <w:szCs w:val="24"/>
          <w:lang w:eastAsia="zh-CN"/>
        </w:rPr>
        <w:br/>
        <w:t>Mục tiêu là đảm bảo lượng hàng hóa trong kho được phản ánh chính xác, kịp thời, tránh tình trạng thiếu hàng hoặc tồn kho quá mức, hỗ trợ việc ra quyết định nhập – xuất hiệu quả. Hệ thống còn cung cấp chức năng thống kê, xuất báo cáo định kỳ và ghi nhật ký mọi thay đổi để đảm bảo minh bạch và truy vết dễ dàng.</w:t>
      </w:r>
    </w:p>
    <w:p w14:paraId="3003D010" w14:textId="19DD2A2B" w:rsidR="00B576CF" w:rsidRPr="00C65432" w:rsidRDefault="00B576CF" w:rsidP="00C65432">
      <w:pPr>
        <w:spacing w:before="40" w:after="40" w:line="240" w:lineRule="auto"/>
        <w:jc w:val="left"/>
        <w:textAlignment w:val="baseline"/>
        <w:rPr>
          <w:rFonts w:eastAsia="Times New Roman"/>
          <w:szCs w:val="24"/>
          <w:lang w:eastAsia="zh-CN"/>
        </w:rPr>
      </w:pPr>
      <w:r w:rsidRPr="00C65432">
        <w:rPr>
          <w:rFonts w:eastAsia="Times New Roman"/>
          <w:szCs w:val="24"/>
          <w:lang w:val="vi-VN" w:eastAsia="zh-CN"/>
        </w:rPr>
        <w:t xml:space="preserve">b, </w:t>
      </w:r>
      <w:r w:rsidRPr="00C65432">
        <w:rPr>
          <w:rFonts w:eastAsia="Times New Roman"/>
          <w:szCs w:val="24"/>
          <w:lang w:eastAsia="zh-CN"/>
        </w:rPr>
        <w:t>(Đưa ra hình phân rã UC)</w:t>
      </w:r>
    </w:p>
    <w:p w14:paraId="1D51D174" w14:textId="7885872F" w:rsidR="00B576CF" w:rsidRPr="00C65432" w:rsidRDefault="00B576CF"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drawing>
          <wp:inline distT="0" distB="0" distL="0" distR="0" wp14:anchorId="6EF9C15A" wp14:editId="7FAF05FC">
            <wp:extent cx="5736590" cy="3058795"/>
            <wp:effectExtent l="0" t="0" r="0" b="825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36590" cy="3058795"/>
                    </a:xfrm>
                    <a:prstGeom prst="rect">
                      <a:avLst/>
                    </a:prstGeom>
                    <a:noFill/>
                    <a:ln>
                      <a:noFill/>
                    </a:ln>
                  </pic:spPr>
                </pic:pic>
              </a:graphicData>
            </a:graphic>
          </wp:inline>
        </w:drawing>
      </w:r>
    </w:p>
    <w:p w14:paraId="4891CF5F" w14:textId="3BA8C79D" w:rsidR="00B576CF" w:rsidRPr="00C65432" w:rsidRDefault="00B576CF" w:rsidP="00C65432">
      <w:pPr>
        <w:pStyle w:val="Heading3"/>
        <w:spacing w:after="40"/>
        <w:rPr>
          <w:rFonts w:cs="Times New Roman"/>
          <w:color w:val="auto"/>
          <w:lang w:val="vi-VN" w:eastAsia="zh-CN"/>
        </w:rPr>
      </w:pPr>
      <w:bookmarkStart w:id="118" w:name="_Toc216042226"/>
      <w:r w:rsidRPr="00C65432">
        <w:rPr>
          <w:rFonts w:cs="Times New Roman"/>
          <w:color w:val="auto"/>
          <w:lang w:eastAsia="zh-CN"/>
        </w:rPr>
        <w:t>Business rules</w:t>
      </w:r>
      <w:bookmarkEnd w:id="118"/>
    </w:p>
    <w:tbl>
      <w:tblPr>
        <w:tblW w:w="0" w:type="auto"/>
        <w:tblCellMar>
          <w:top w:w="15" w:type="dxa"/>
          <w:left w:w="15" w:type="dxa"/>
          <w:bottom w:w="15" w:type="dxa"/>
          <w:right w:w="15" w:type="dxa"/>
        </w:tblCellMar>
        <w:tblLook w:val="04A0" w:firstRow="1" w:lastRow="0" w:firstColumn="1" w:lastColumn="0" w:noHBand="0" w:noVBand="1"/>
      </w:tblPr>
      <w:tblGrid>
        <w:gridCol w:w="2549"/>
        <w:gridCol w:w="6791"/>
      </w:tblGrid>
      <w:tr w:rsidR="00181AE0" w:rsidRPr="00C65432" w14:paraId="6AB01C5D" w14:textId="77777777" w:rsidTr="00B576CF">
        <w:trPr>
          <w:trHeight w:val="675"/>
        </w:trPr>
        <w:tc>
          <w:tcPr>
            <w:tcW w:w="0" w:type="auto"/>
            <w:tcBorders>
              <w:top w:val="single" w:sz="8" w:space="0" w:color="0F1115"/>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1CCD46BB" w14:textId="77777777" w:rsidR="00B576CF" w:rsidRPr="00C65432" w:rsidRDefault="00B576CF" w:rsidP="00C65432">
            <w:pPr>
              <w:spacing w:before="40" w:after="40" w:line="240" w:lineRule="auto"/>
              <w:jc w:val="center"/>
              <w:rPr>
                <w:rFonts w:eastAsia="Times New Roman"/>
                <w:szCs w:val="24"/>
                <w:lang w:eastAsia="zh-CN"/>
              </w:rPr>
            </w:pPr>
            <w:r w:rsidRPr="00C65432">
              <w:rPr>
                <w:rFonts w:eastAsia="Times New Roman"/>
                <w:b/>
                <w:bCs/>
                <w:szCs w:val="24"/>
                <w:lang w:eastAsia="zh-CN"/>
              </w:rPr>
              <w:t>Business Requirement</w:t>
            </w:r>
          </w:p>
        </w:tc>
        <w:tc>
          <w:tcPr>
            <w:tcW w:w="0" w:type="auto"/>
            <w:tcBorders>
              <w:top w:val="single" w:sz="8" w:space="0" w:color="0F1115"/>
              <w:left w:val="single" w:sz="8" w:space="0" w:color="0F1115"/>
              <w:bottom w:val="single" w:sz="8" w:space="0" w:color="000000"/>
              <w:right w:val="single" w:sz="8" w:space="0" w:color="0F1115"/>
            </w:tcBorders>
            <w:shd w:val="clear" w:color="auto" w:fill="FFFFFF"/>
            <w:tcMar>
              <w:top w:w="160" w:type="dxa"/>
              <w:left w:w="240" w:type="dxa"/>
              <w:bottom w:w="160" w:type="dxa"/>
              <w:right w:w="240" w:type="dxa"/>
            </w:tcMar>
            <w:hideMark/>
          </w:tcPr>
          <w:p w14:paraId="0A1F37E6" w14:textId="77777777" w:rsidR="00B576CF" w:rsidRPr="00C65432" w:rsidRDefault="00B576CF" w:rsidP="00C65432">
            <w:pPr>
              <w:spacing w:before="40" w:after="40" w:line="240" w:lineRule="auto"/>
              <w:jc w:val="center"/>
              <w:rPr>
                <w:rFonts w:eastAsia="Times New Roman"/>
                <w:szCs w:val="24"/>
                <w:lang w:eastAsia="zh-CN"/>
              </w:rPr>
            </w:pPr>
            <w:r w:rsidRPr="00C65432">
              <w:rPr>
                <w:rFonts w:eastAsia="Times New Roman"/>
                <w:b/>
                <w:bCs/>
                <w:szCs w:val="24"/>
                <w:lang w:eastAsia="zh-CN"/>
              </w:rPr>
              <w:t>Business Rules</w:t>
            </w:r>
          </w:p>
        </w:tc>
      </w:tr>
      <w:tr w:rsidR="00181AE0" w:rsidRPr="00C65432" w14:paraId="65FE8FA0" w14:textId="77777777" w:rsidTr="00B576CF">
        <w:trPr>
          <w:trHeight w:val="2190"/>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013D034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iểm soát số lượng tồn kho</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1CB2F54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cập nhật, xuất kho hoặc trả hàng, nếu số lượng xuất &gt; số lượng tồn → hệ thống báo lỗi.</w:t>
            </w:r>
          </w:p>
          <w:p w14:paraId="1877CF9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lượng tồn mới = tồn cũ + số lượng nhập.</w:t>
            </w:r>
          </w:p>
          <w:p w14:paraId="4764182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lượng tồn mới = tồn cũ – số lượng xuất (chỉ khi hợp lệ).</w:t>
            </w:r>
          </w:p>
        </w:tc>
      </w:tr>
      <w:tr w:rsidR="00181AE0" w:rsidRPr="00C65432" w14:paraId="1D64AF9D"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71D8E95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Cảnh báo và dự báo</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297D280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ỗi mặt hàng có thể được gán mức tồn tối thiểu để làm căn cứ cảnh báo.</w:t>
            </w:r>
          </w:p>
          <w:p w14:paraId="4175FBB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số lượng tồn ≤ mức tối thiểu, hệ thống tự động sinh cảnh báo "Sắp hết hàng".</w:t>
            </w:r>
          </w:p>
          <w:p w14:paraId="6645C35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gợi ý kiểm kê nếu quá 30 ngày chưa có lần kiểm kê mới.</w:t>
            </w:r>
          </w:p>
        </w:tc>
      </w:tr>
      <w:tr w:rsidR="00181AE0" w:rsidRPr="00C65432" w14:paraId="561E6E7E"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3AB1D1E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iểm soát truy cập và truy vết</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52CF84A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ác tài khoản khác (nhân viên bán hàng) chỉ có quyền xem.</w:t>
            </w:r>
          </w:p>
          <w:p w14:paraId="7E20074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Đảm bảo truy vết nguồn gốc hàng hóa; không cho phép trùng mã phiếu.</w:t>
            </w:r>
          </w:p>
          <w:p w14:paraId="2DC4132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ọi thay đổi tồn kho được ghi lại (log) với thông tin: người thực hiện, thời điểm, loại thao tác.</w:t>
            </w:r>
          </w:p>
        </w:tc>
      </w:tr>
      <w:tr w:rsidR="00181AE0" w:rsidRPr="00C65432" w14:paraId="16E4D899" w14:textId="77777777" w:rsidTr="00B576CF">
        <w:trPr>
          <w:trHeight w:val="2565"/>
        </w:trPr>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0" w:type="dxa"/>
              <w:bottom w:w="160" w:type="dxa"/>
              <w:right w:w="240" w:type="dxa"/>
            </w:tcMar>
            <w:hideMark/>
          </w:tcPr>
          <w:p w14:paraId="6881B6A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uẩn hóa dữ liệu và báo cáo</w:t>
            </w:r>
          </w:p>
        </w:tc>
        <w:tc>
          <w:tcPr>
            <w:tcW w:w="0" w:type="auto"/>
            <w:tcBorders>
              <w:top w:val="single" w:sz="8" w:space="0" w:color="000000"/>
              <w:left w:val="single" w:sz="8" w:space="0" w:color="0F1115"/>
              <w:bottom w:val="single" w:sz="8" w:space="0" w:color="000000"/>
              <w:right w:val="single" w:sz="8" w:space="0" w:color="0F1115"/>
            </w:tcBorders>
            <w:shd w:val="clear" w:color="auto" w:fill="FFFFFF"/>
            <w:tcMar>
              <w:top w:w="160" w:type="dxa"/>
              <w:left w:w="240" w:type="dxa"/>
              <w:bottom w:w="160" w:type="dxa"/>
              <w:right w:w="0" w:type="dxa"/>
            </w:tcMar>
            <w:hideMark/>
          </w:tcPr>
          <w:p w14:paraId="53483D0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ếu mặt hàng có nhiều đơn vị quy đổi (hộp, lốc, chai, v.v.), tồn kho hiển thị theo đơn vị chuẩn đã định.</w:t>
            </w:r>
          </w:p>
          <w:p w14:paraId="155AA0D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phát sinh giao dịch nhập – xuất, báo cáo tồn được cập nhật ngay.</w:t>
            </w:r>
          </w:p>
          <w:p w14:paraId="50D8594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ó thể lọc báo cáo theo ngày, tuần, tháng, hoặc kỳ kiểm kê.</w:t>
            </w:r>
          </w:p>
        </w:tc>
      </w:tr>
    </w:tbl>
    <w:p w14:paraId="64563215" w14:textId="77777777" w:rsidR="00B576CF" w:rsidRPr="00C65432" w:rsidRDefault="00B576CF"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210"/>
        <w:gridCol w:w="8140"/>
      </w:tblGrid>
      <w:tr w:rsidR="00181AE0" w:rsidRPr="00C65432" w14:paraId="385D149E"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CC3AED" w14:textId="77777777" w:rsidR="00B576CF" w:rsidRPr="00C65432" w:rsidRDefault="00B576CF" w:rsidP="00C65432">
            <w:pPr>
              <w:spacing w:before="40" w:after="40" w:line="240" w:lineRule="auto"/>
              <w:jc w:val="center"/>
              <w:rPr>
                <w:rFonts w:eastAsia="Times New Roman"/>
                <w:b/>
                <w:bCs/>
                <w:szCs w:val="24"/>
                <w:lang w:eastAsia="zh-CN"/>
              </w:rPr>
            </w:pPr>
            <w:r w:rsidRPr="00C65432">
              <w:rPr>
                <w:rFonts w:eastAsia="Times New Roman"/>
                <w:b/>
                <w:bCs/>
                <w:szCs w:val="24"/>
                <w:lang w:eastAsia="zh-CN"/>
              </w:rPr>
              <w:t>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FD7423" w14:textId="77777777" w:rsidR="00B576CF" w:rsidRPr="00C65432" w:rsidRDefault="00B576CF" w:rsidP="00C65432">
            <w:pPr>
              <w:spacing w:before="40" w:after="40" w:line="240" w:lineRule="auto"/>
              <w:jc w:val="center"/>
              <w:rPr>
                <w:rFonts w:eastAsia="Times New Roman"/>
                <w:b/>
                <w:bCs/>
                <w:szCs w:val="24"/>
                <w:lang w:eastAsia="zh-CN"/>
              </w:rPr>
            </w:pPr>
            <w:r w:rsidRPr="00C65432">
              <w:rPr>
                <w:rFonts w:eastAsia="Times New Roman"/>
                <w:b/>
                <w:bCs/>
                <w:szCs w:val="24"/>
                <w:lang w:eastAsia="zh-CN"/>
              </w:rPr>
              <w:t>Mô tả chi tiết</w:t>
            </w:r>
          </w:p>
        </w:tc>
      </w:tr>
      <w:tr w:rsidR="00181AE0" w:rsidRPr="00C65432" w14:paraId="7A755E4C"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ECCA3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1576A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cập nhật, xuất kho hoặc trả hàng, nếu số lượng xuất &gt; số lượng tồn → hệ thống báo lỗi.</w:t>
            </w:r>
          </w:p>
        </w:tc>
      </w:tr>
      <w:tr w:rsidR="00181AE0" w:rsidRPr="00C65432" w14:paraId="49B8FF8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AF78F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BFFF7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ỗi mặt hàng có thể được gán mức tồn tối thiểu để làm căn cứ cảnh báo.</w:t>
            </w:r>
          </w:p>
        </w:tc>
      </w:tr>
      <w:tr w:rsidR="00181AE0" w:rsidRPr="00C65432" w14:paraId="7360FF22"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2FC2F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BR-INV-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797A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số lượng tồn ≤ mức tối thiểu, hệ thống tự động sinh cảnh báo “Sắp hết hàng”.</w:t>
            </w:r>
          </w:p>
        </w:tc>
      </w:tr>
      <w:tr w:rsidR="00181AE0" w:rsidRPr="00C65432" w14:paraId="324DD776"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28C10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81DED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ác tài khoản khác (nhân viên bán hàng) chỉ có quyền xem.</w:t>
            </w:r>
          </w:p>
        </w:tc>
      </w:tr>
      <w:tr w:rsidR="00181AE0" w:rsidRPr="00C65432" w14:paraId="2CC743EA"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4F940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EF637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Đảm bảo truy vết nguồn gốc hàng hóa; không cho phép trùng mã phiếu.</w:t>
            </w:r>
          </w:p>
        </w:tc>
      </w:tr>
      <w:tr w:rsidR="00181AE0" w:rsidRPr="00C65432" w14:paraId="08252068"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853BA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4D5E3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lượng tồn mới = tồn cũ + số lượng nhập.</w:t>
            </w:r>
          </w:p>
        </w:tc>
      </w:tr>
      <w:tr w:rsidR="00181AE0" w:rsidRPr="00C65432" w14:paraId="10B7E5D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58EBE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5DF61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Số lượng tồn mới = tồn cũ – số lượng xuất (chỉ khi hợp lệ).</w:t>
            </w:r>
          </w:p>
        </w:tc>
      </w:tr>
      <w:tr w:rsidR="00181AE0" w:rsidRPr="00C65432" w14:paraId="44CF84FB"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FA50F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01BD8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ỗi phiếu xuất phải liên kết tới mã hàng hợp lệ.</w:t>
            </w:r>
          </w:p>
        </w:tc>
      </w:tr>
      <w:tr w:rsidR="00181AE0" w:rsidRPr="00C65432" w14:paraId="0F033244"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2D74D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E825E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ọi thay đổi tồn kho được ghi lại (log) với thông tin: người thực hiện, thời điểm, loại thao tác.</w:t>
            </w:r>
          </w:p>
        </w:tc>
      </w:tr>
      <w:tr w:rsidR="00181AE0" w:rsidRPr="00C65432" w14:paraId="7A68AE4D"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AC0D4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864DE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ếu mặt hàng có nhiều đơn vị quy đổi (hộp, lốc, chai, v.v.), tồn kho hiển thị theo đơn vị chuẩn đã định.</w:t>
            </w:r>
          </w:p>
        </w:tc>
      </w:tr>
      <w:tr w:rsidR="00181AE0" w:rsidRPr="00C65432" w14:paraId="2B87BAB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F3B01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1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B64BD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Khi phát sinh giao dịch nhập – xuất, báo cáo tồn được cập nhật ngay.</w:t>
            </w:r>
          </w:p>
        </w:tc>
      </w:tr>
      <w:tr w:rsidR="00181AE0" w:rsidRPr="00C65432" w14:paraId="69D9B9C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12C8E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1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B16E1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ó thể lọc báo cáo theo ngày, tuần, tháng, hoặc kỳ kiểm kê.</w:t>
            </w:r>
          </w:p>
        </w:tc>
      </w:tr>
      <w:tr w:rsidR="00181AE0" w:rsidRPr="00C65432" w14:paraId="1A1C9A32"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B8FB6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R-INV-1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9299A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gợi ý kiểm kê nếu quá 30 ngày chưa có lần kiểm kê mới.</w:t>
            </w:r>
          </w:p>
        </w:tc>
      </w:tr>
    </w:tbl>
    <w:p w14:paraId="5654286F" w14:textId="77777777" w:rsidR="00B576CF" w:rsidRPr="00C65432" w:rsidRDefault="00B576CF" w:rsidP="00C65432">
      <w:pPr>
        <w:spacing w:before="40" w:after="40" w:line="240" w:lineRule="auto"/>
        <w:jc w:val="left"/>
        <w:rPr>
          <w:rFonts w:eastAsia="Times New Roman"/>
          <w:szCs w:val="24"/>
          <w:lang w:eastAsia="zh-CN"/>
        </w:rPr>
      </w:pPr>
    </w:p>
    <w:p w14:paraId="75A013F8" w14:textId="54FE92EC" w:rsidR="00B576CF" w:rsidRPr="00C65432" w:rsidRDefault="00B576CF" w:rsidP="00C65432">
      <w:pPr>
        <w:pStyle w:val="Heading3"/>
        <w:spacing w:after="40"/>
        <w:rPr>
          <w:rFonts w:cs="Times New Roman"/>
          <w:color w:val="auto"/>
          <w:lang w:eastAsia="zh-CN"/>
        </w:rPr>
      </w:pPr>
      <w:bookmarkStart w:id="119" w:name="_Toc216042227"/>
      <w:r w:rsidRPr="00C65432">
        <w:rPr>
          <w:rFonts w:cs="Times New Roman"/>
          <w:color w:val="auto"/>
          <w:lang w:eastAsia="zh-CN"/>
        </w:rPr>
        <w:lastRenderedPageBreak/>
        <w:t>Xem tồn kho</w:t>
      </w:r>
      <w:bookmarkEnd w:id="119"/>
    </w:p>
    <w:tbl>
      <w:tblPr>
        <w:tblW w:w="0" w:type="auto"/>
        <w:tblCellMar>
          <w:top w:w="15" w:type="dxa"/>
          <w:left w:w="15" w:type="dxa"/>
          <w:bottom w:w="15" w:type="dxa"/>
          <w:right w:w="15" w:type="dxa"/>
        </w:tblCellMar>
        <w:tblLook w:val="04A0" w:firstRow="1" w:lastRow="0" w:firstColumn="1" w:lastColumn="0" w:noHBand="0" w:noVBand="1"/>
      </w:tblPr>
      <w:tblGrid>
        <w:gridCol w:w="2050"/>
        <w:gridCol w:w="7300"/>
      </w:tblGrid>
      <w:tr w:rsidR="00181AE0" w:rsidRPr="00C65432" w14:paraId="44151B13"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2B15A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A1AD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1</w:t>
            </w:r>
          </w:p>
        </w:tc>
      </w:tr>
      <w:tr w:rsidR="00181AE0" w:rsidRPr="00C65432" w14:paraId="4662C87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C87B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B01D5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Xem tồn kho</w:t>
            </w:r>
          </w:p>
        </w:tc>
      </w:tr>
      <w:tr w:rsidR="00181AE0" w:rsidRPr="00C65432" w14:paraId="151F8CB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1045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00ADF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xem danh sách hàng hóa cùng số lượng tồn thực tế để theo dõi tình hình kho và đưa ra quyết định nhập/xuất.</w:t>
            </w:r>
          </w:p>
        </w:tc>
      </w:tr>
      <w:tr w:rsidR="00181AE0" w:rsidRPr="00C65432" w14:paraId="62B6400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661F1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C3DB0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7AF9062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C35E5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078EA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513A90B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6D92F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AC836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chức năng “Xem tồn kho”</w:t>
            </w:r>
          </w:p>
        </w:tc>
      </w:tr>
      <w:tr w:rsidR="00181AE0" w:rsidRPr="00C65432" w14:paraId="0CAC2C92"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CE851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D47734" w14:textId="77777777" w:rsidR="00B576CF" w:rsidRPr="00C65432" w:rsidRDefault="00B576CF" w:rsidP="00015270">
            <w:pPr>
              <w:numPr>
                <w:ilvl w:val="0"/>
                <w:numId w:val="27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đăng nhập hợp lệ và có quyền truy cập dữ liệu kho.</w:t>
            </w:r>
          </w:p>
          <w:p w14:paraId="68EDFA67" w14:textId="77777777" w:rsidR="00B576CF" w:rsidRPr="00C65432" w:rsidRDefault="00B576CF" w:rsidP="00015270">
            <w:pPr>
              <w:numPr>
                <w:ilvl w:val="0"/>
                <w:numId w:val="27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Dữ liệu hàng hóa đã được nhập vào hệ thống.</w:t>
            </w:r>
          </w:p>
        </w:tc>
      </w:tr>
      <w:tr w:rsidR="00181AE0" w:rsidRPr="00C65432" w14:paraId="1417B2BB"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3686C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DD3A6F" w14:textId="77777777" w:rsidR="00B576CF" w:rsidRPr="00C65432" w:rsidRDefault="00B576CF" w:rsidP="00015270">
            <w:pPr>
              <w:numPr>
                <w:ilvl w:val="0"/>
                <w:numId w:val="27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tồn kho hiện tại gồm tên hàng, mã hàng, số lượng còn, đơn vị tính, và (nếu có) mức tồn tối thiểu, trạng thái.</w:t>
            </w:r>
          </w:p>
        </w:tc>
      </w:tr>
      <w:tr w:rsidR="00181AE0" w:rsidRPr="00C65432" w14:paraId="0806F8DB"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073E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DAE85E" w14:textId="77777777" w:rsidR="00B576CF" w:rsidRPr="00C65432" w:rsidRDefault="00B576CF" w:rsidP="00015270">
            <w:pPr>
              <w:numPr>
                <w:ilvl w:val="0"/>
                <w:numId w:val="28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chức năng “Xem tồn kho”.</w:t>
            </w:r>
          </w:p>
          <w:p w14:paraId="7E111F68" w14:textId="77777777" w:rsidR="00B576CF" w:rsidRPr="00C65432" w:rsidRDefault="00B576CF" w:rsidP="00015270">
            <w:pPr>
              <w:numPr>
                <w:ilvl w:val="0"/>
                <w:numId w:val="28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ó thể nhập tiêu chí lọc (tên hàng, mã hàng…).</w:t>
            </w:r>
          </w:p>
          <w:p w14:paraId="71EEE100" w14:textId="77777777" w:rsidR="00B576CF" w:rsidRPr="00C65432" w:rsidRDefault="00B576CF" w:rsidP="00015270">
            <w:pPr>
              <w:numPr>
                <w:ilvl w:val="0"/>
                <w:numId w:val="28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ấn “Tìm kiếm” </w:t>
            </w:r>
          </w:p>
          <w:p w14:paraId="743A9F87" w14:textId="77777777" w:rsidR="00B576CF" w:rsidRPr="00C65432" w:rsidRDefault="00B576CF" w:rsidP="00015270">
            <w:pPr>
              <w:numPr>
                <w:ilvl w:val="0"/>
                <w:numId w:val="28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hàng hóa, gồm tên hàng, mã hàng, đơn vị tính, số lượng tồn,mức tồn tối thiểu, trạng thái tồn.</w:t>
            </w:r>
          </w:p>
        </w:tc>
      </w:tr>
      <w:tr w:rsidR="00181AE0" w:rsidRPr="00C65432" w14:paraId="73C4F6C3"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8591F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3CC71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2a. Người dùng không nhập tiêu chí lọc → Hệ thống hiểu là “Xem tất cả hàng hóa” và hiển thị toàn bộ danh sách tồn kho.</w:t>
            </w:r>
          </w:p>
          <w:p w14:paraId="77AE461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2b. Người dùng nhập không hợp lệ → Hệ thống hiển thị thông báo “Không tìm thấy hàng hóa phù hợp.”→ Quay lại B2</w:t>
            </w:r>
          </w:p>
        </w:tc>
      </w:tr>
      <w:tr w:rsidR="00181AE0" w:rsidRPr="00C65432" w14:paraId="4512476A" w14:textId="77777777" w:rsidTr="00B576CF">
        <w:trPr>
          <w:trHeight w:val="13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3B9F6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0444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1a. Người dùng chưa đăng nhập hoặc hết phiên đăng nhập → Hệ thống yêu cầu đăng nhập lại trước khi xem tồn kho.</w:t>
            </w:r>
          </w:p>
          <w:p w14:paraId="40277723" w14:textId="77777777" w:rsidR="00B576CF" w:rsidRPr="00C65432" w:rsidRDefault="00B576CF" w:rsidP="00C65432">
            <w:pPr>
              <w:spacing w:before="40" w:after="40" w:line="240" w:lineRule="auto"/>
              <w:jc w:val="left"/>
              <w:rPr>
                <w:rFonts w:eastAsia="Times New Roman"/>
                <w:szCs w:val="24"/>
                <w:lang w:eastAsia="zh-CN"/>
              </w:rPr>
            </w:pPr>
          </w:p>
        </w:tc>
      </w:tr>
      <w:tr w:rsidR="00181AE0" w:rsidRPr="00C65432" w14:paraId="708F0C8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4A953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4AFB1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58B4ABBE"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E05E0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83007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262D76CF" w14:textId="163B85CD"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7E7B7FF8" wp14:editId="2B8E8971">
            <wp:extent cx="5725795" cy="5344795"/>
            <wp:effectExtent l="0" t="0" r="8255" b="825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25795" cy="5344795"/>
                    </a:xfrm>
                    <a:prstGeom prst="rect">
                      <a:avLst/>
                    </a:prstGeom>
                    <a:noFill/>
                    <a:ln>
                      <a:noFill/>
                    </a:ln>
                  </pic:spPr>
                </pic:pic>
              </a:graphicData>
            </a:graphic>
          </wp:inline>
        </w:drawing>
      </w:r>
    </w:p>
    <w:p w14:paraId="3933B46C" w14:textId="45574D1D" w:rsidR="00B576CF" w:rsidRPr="00C65432" w:rsidRDefault="00B576CF" w:rsidP="00C65432">
      <w:pPr>
        <w:pStyle w:val="Heading3"/>
        <w:spacing w:after="40"/>
        <w:rPr>
          <w:rFonts w:cs="Times New Roman"/>
          <w:color w:val="auto"/>
          <w:lang w:eastAsia="zh-CN"/>
        </w:rPr>
      </w:pPr>
      <w:bookmarkStart w:id="120" w:name="_Toc216042228"/>
      <w:r w:rsidRPr="00C65432">
        <w:rPr>
          <w:rFonts w:cs="Times New Roman"/>
          <w:color w:val="auto"/>
          <w:lang w:eastAsia="zh-CN"/>
        </w:rPr>
        <w:t>Cảnh báo khi hàng sắp hết</w:t>
      </w:r>
      <w:bookmarkEnd w:id="120"/>
    </w:p>
    <w:tbl>
      <w:tblPr>
        <w:tblW w:w="0" w:type="auto"/>
        <w:tblCellMar>
          <w:top w:w="15" w:type="dxa"/>
          <w:left w:w="15" w:type="dxa"/>
          <w:bottom w:w="15" w:type="dxa"/>
          <w:right w:w="15" w:type="dxa"/>
        </w:tblCellMar>
        <w:tblLook w:val="04A0" w:firstRow="1" w:lastRow="0" w:firstColumn="1" w:lastColumn="0" w:noHBand="0" w:noVBand="1"/>
      </w:tblPr>
      <w:tblGrid>
        <w:gridCol w:w="2088"/>
        <w:gridCol w:w="7262"/>
      </w:tblGrid>
      <w:tr w:rsidR="00181AE0" w:rsidRPr="00C65432" w14:paraId="2BD5B57B"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D692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D8CA4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2</w:t>
            </w:r>
          </w:p>
        </w:tc>
      </w:tr>
      <w:tr w:rsidR="00181AE0" w:rsidRPr="00C65432" w14:paraId="2F584C7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9FEA6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F1410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ảnh báo khi hàng sắp hết</w:t>
            </w:r>
          </w:p>
        </w:tc>
      </w:tr>
      <w:tr w:rsidR="00181AE0" w:rsidRPr="00C65432" w14:paraId="59D0B7E3"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7A171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3DCF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hệ thống tự động cảnh báo khi số lượng tồn của hàng hóa sắp thấp hơn mức tồn tối thiểu để kịp thời nhập hàng.</w:t>
            </w:r>
          </w:p>
        </w:tc>
      </w:tr>
      <w:tr w:rsidR="00181AE0" w:rsidRPr="00C65432" w14:paraId="25B74B9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2B563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7FC5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hân viên, chủ</w:t>
            </w:r>
          </w:p>
        </w:tc>
      </w:tr>
      <w:tr w:rsidR="00181AE0" w:rsidRPr="00C65432" w14:paraId="2EB6330E"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C11D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A41B4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4AE4F0C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D15A8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8AE0F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ệ thống kiểm tra dữ liệu tồn kho định kỳ hoặc khi người dùng mở màn hình tồn kho.</w:t>
            </w:r>
          </w:p>
        </w:tc>
      </w:tr>
      <w:tr w:rsidR="00181AE0" w:rsidRPr="00C65432" w14:paraId="478A5F9E"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F5804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6B494" w14:textId="77777777" w:rsidR="00B576CF" w:rsidRPr="00C65432" w:rsidRDefault="00B576CF" w:rsidP="00015270">
            <w:pPr>
              <w:numPr>
                <w:ilvl w:val="0"/>
                <w:numId w:val="28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Mức tồn kho tối thiểu đã được thiết lập cho từng hàng hóa.</w:t>
            </w:r>
          </w:p>
        </w:tc>
      </w:tr>
      <w:tr w:rsidR="00181AE0" w:rsidRPr="00C65432" w14:paraId="45014D2F"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2FFA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74A12" w14:textId="77777777" w:rsidR="00B576CF" w:rsidRPr="00C65432" w:rsidRDefault="00B576CF" w:rsidP="00015270">
            <w:pPr>
              <w:numPr>
                <w:ilvl w:val="0"/>
                <w:numId w:val="28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hoặc gửi thông báo cảnh báo “Hàng sắp hết” cho các mặt hàng có số lượng tồn ≤ mức tối thiểu.</w:t>
            </w:r>
          </w:p>
        </w:tc>
      </w:tr>
      <w:tr w:rsidR="00181AE0" w:rsidRPr="00C65432" w14:paraId="05AB365D"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FAEA3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F79677" w14:textId="77777777" w:rsidR="00B576CF" w:rsidRPr="00C65432" w:rsidRDefault="00B576CF" w:rsidP="00015270">
            <w:pPr>
              <w:numPr>
                <w:ilvl w:val="0"/>
                <w:numId w:val="28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mở trang “Xem tồn kho”.</w:t>
            </w:r>
          </w:p>
          <w:p w14:paraId="1E5461AC" w14:textId="77777777" w:rsidR="00B576CF" w:rsidRPr="00C65432" w:rsidRDefault="00B576CF" w:rsidP="00015270">
            <w:pPr>
              <w:numPr>
                <w:ilvl w:val="0"/>
                <w:numId w:val="28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kiểm tra dữ liệu tồn của tất cả mặt hàng.</w:t>
            </w:r>
          </w:p>
          <w:p w14:paraId="2633C280" w14:textId="77777777" w:rsidR="00B576CF" w:rsidRPr="00C65432" w:rsidRDefault="00B576CF" w:rsidP="00015270">
            <w:pPr>
              <w:numPr>
                <w:ilvl w:val="0"/>
                <w:numId w:val="28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so sánh số lượng tồn với mức tồn tối thiểu.</w:t>
            </w:r>
          </w:p>
          <w:p w14:paraId="2AB97920" w14:textId="77777777" w:rsidR="00B576CF" w:rsidRPr="00C65432" w:rsidRDefault="00B576CF" w:rsidP="00015270">
            <w:pPr>
              <w:numPr>
                <w:ilvl w:val="0"/>
                <w:numId w:val="28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Phát hiện hàng có số lượng ≤ mức tồn tối thiểu.</w:t>
            </w:r>
          </w:p>
          <w:p w14:paraId="28688530" w14:textId="77777777" w:rsidR="00B576CF" w:rsidRPr="00C65432" w:rsidRDefault="00B576CF" w:rsidP="00015270">
            <w:pPr>
              <w:numPr>
                <w:ilvl w:val="0"/>
                <w:numId w:val="28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iển thị thông báo hoặc danh sách cảnh báo.</w:t>
            </w:r>
          </w:p>
          <w:p w14:paraId="4CCA3DA1" w14:textId="77777777" w:rsidR="00B576CF" w:rsidRPr="00C65432" w:rsidRDefault="00B576CF" w:rsidP="00015270">
            <w:pPr>
              <w:numPr>
                <w:ilvl w:val="0"/>
                <w:numId w:val="28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xem chi tiết và quyết định nhập thêm hàng.</w:t>
            </w:r>
          </w:p>
        </w:tc>
      </w:tr>
      <w:tr w:rsidR="00181AE0" w:rsidRPr="00C65432" w14:paraId="7A121FBD"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513E5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15E0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a. Không có mặt hàng nào sắp hết → Không hiển thị cảnh báo.</w:t>
            </w:r>
          </w:p>
        </w:tc>
      </w:tr>
      <w:tr w:rsidR="00181AE0" w:rsidRPr="00C65432" w14:paraId="08272D1B" w14:textId="77777777" w:rsidTr="00B576CF">
        <w:trPr>
          <w:trHeight w:val="158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58A20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4BBC1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2a. Kiểm tra đã có mức tồn kho tối thiểu → Nếu chưa có → kết thúc.</w:t>
            </w:r>
          </w:p>
          <w:p w14:paraId="2F7B428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5a. Lỗi truy cập dữ liệu → hiển thị “Không thể kiểm tra tồn kho.”</w:t>
            </w:r>
          </w:p>
          <w:p w14:paraId="26B4FBA8" w14:textId="77777777" w:rsidR="00B576CF" w:rsidRPr="00C65432" w:rsidRDefault="00B576CF" w:rsidP="00C65432">
            <w:pPr>
              <w:spacing w:before="40" w:after="40" w:line="240" w:lineRule="auto"/>
              <w:jc w:val="left"/>
              <w:rPr>
                <w:rFonts w:eastAsia="Times New Roman"/>
                <w:szCs w:val="24"/>
                <w:lang w:eastAsia="zh-CN"/>
              </w:rPr>
            </w:pPr>
          </w:p>
        </w:tc>
      </w:tr>
      <w:tr w:rsidR="00181AE0" w:rsidRPr="00C65432" w14:paraId="79F3D93B"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FA2CD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9616C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ỡng cảnh báo dựa vào giá trị “Mức tồn tối thiểu” của từng mặt hàng.</w:t>
            </w:r>
          </w:p>
        </w:tc>
      </w:tr>
      <w:tr w:rsidR="00181AE0" w:rsidRPr="00C65432" w14:paraId="43D168B1"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E1949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0E048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53AA357A" w14:textId="239C5C14"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62E94B0C" wp14:editId="7C3F4DE6">
            <wp:extent cx="5736590" cy="616140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6590" cy="6161405"/>
                    </a:xfrm>
                    <a:prstGeom prst="rect">
                      <a:avLst/>
                    </a:prstGeom>
                    <a:noFill/>
                    <a:ln>
                      <a:noFill/>
                    </a:ln>
                  </pic:spPr>
                </pic:pic>
              </a:graphicData>
            </a:graphic>
          </wp:inline>
        </w:drawing>
      </w:r>
    </w:p>
    <w:p w14:paraId="43D267BB" w14:textId="41362229" w:rsidR="00B576CF" w:rsidRPr="00C65432" w:rsidRDefault="00B576CF" w:rsidP="00C65432">
      <w:pPr>
        <w:pStyle w:val="Heading3"/>
        <w:spacing w:after="40"/>
        <w:rPr>
          <w:rFonts w:cs="Times New Roman"/>
          <w:color w:val="auto"/>
          <w:lang w:eastAsia="zh-CN"/>
        </w:rPr>
      </w:pPr>
      <w:bookmarkStart w:id="121" w:name="_Toc216042229"/>
      <w:r w:rsidRPr="00C65432">
        <w:rPr>
          <w:rFonts w:cs="Times New Roman"/>
          <w:color w:val="auto"/>
          <w:lang w:eastAsia="zh-CN"/>
        </w:rPr>
        <w:t>Xuất báo cáo tồn kho</w:t>
      </w:r>
      <w:bookmarkEnd w:id="121"/>
    </w:p>
    <w:tbl>
      <w:tblPr>
        <w:tblW w:w="0" w:type="auto"/>
        <w:tblCellMar>
          <w:top w:w="15" w:type="dxa"/>
          <w:left w:w="15" w:type="dxa"/>
          <w:bottom w:w="15" w:type="dxa"/>
          <w:right w:w="15" w:type="dxa"/>
        </w:tblCellMar>
        <w:tblLook w:val="04A0" w:firstRow="1" w:lastRow="0" w:firstColumn="1" w:lastColumn="0" w:noHBand="0" w:noVBand="1"/>
      </w:tblPr>
      <w:tblGrid>
        <w:gridCol w:w="2040"/>
        <w:gridCol w:w="7310"/>
      </w:tblGrid>
      <w:tr w:rsidR="00181AE0" w:rsidRPr="00C65432" w14:paraId="76BB4FEB"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E245A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97E86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3</w:t>
            </w:r>
          </w:p>
        </w:tc>
      </w:tr>
      <w:tr w:rsidR="00181AE0" w:rsidRPr="00C65432" w14:paraId="3510BAD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F5D38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F82F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Xuất báo cáo tồn kho</w:t>
            </w:r>
          </w:p>
        </w:tc>
      </w:tr>
      <w:tr w:rsidR="00181AE0" w:rsidRPr="00C65432" w14:paraId="49CC6B4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DC93E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23284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muốn xuất báo cáo tổng hợp tình hình tồn kho (gồm số lượng tồn, trạng thái hàng hóa, thời gian cập nhật) để phục vụ công tác quản lý.</w:t>
            </w:r>
          </w:p>
        </w:tc>
      </w:tr>
      <w:tr w:rsidR="00181AE0" w:rsidRPr="00C65432" w14:paraId="144BEFF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3C740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3B5C2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580239C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415A0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27981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edium</w:t>
            </w:r>
          </w:p>
        </w:tc>
      </w:tr>
      <w:tr w:rsidR="00181AE0" w:rsidRPr="00C65432" w14:paraId="07B3C73C"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6FE44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9484B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Xuất báo cáo tồn kho”.</w:t>
            </w:r>
          </w:p>
        </w:tc>
      </w:tr>
      <w:tr w:rsidR="00181AE0" w:rsidRPr="00C65432" w14:paraId="69F737C0"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EEF41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78932" w14:textId="77777777" w:rsidR="00B576CF" w:rsidRPr="00C65432" w:rsidRDefault="00B576CF" w:rsidP="00015270">
            <w:pPr>
              <w:numPr>
                <w:ilvl w:val="0"/>
                <w:numId w:val="28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Dữ liệu tồn kho hiện có trong hệ thống.</w:t>
            </w:r>
          </w:p>
        </w:tc>
      </w:tr>
      <w:tr w:rsidR="00181AE0" w:rsidRPr="00C65432" w14:paraId="03E86D03"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22B2D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34BAA0" w14:textId="77777777" w:rsidR="00B576CF" w:rsidRPr="00C65432" w:rsidRDefault="00B576CF" w:rsidP="00015270">
            <w:pPr>
              <w:numPr>
                <w:ilvl w:val="0"/>
                <w:numId w:val="28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File báo cáo được tạo thành công (Excel hoặc PDF).</w:t>
            </w:r>
          </w:p>
        </w:tc>
      </w:tr>
      <w:tr w:rsidR="00181AE0" w:rsidRPr="00C65432" w14:paraId="4736ADC3"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AABA4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B7D887" w14:textId="77777777" w:rsidR="00B576CF" w:rsidRPr="00C65432" w:rsidRDefault="00B576CF" w:rsidP="00015270">
            <w:pPr>
              <w:numPr>
                <w:ilvl w:val="0"/>
                <w:numId w:val="28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chức năng “Xuất báo cáo tồn kho”.</w:t>
            </w:r>
          </w:p>
          <w:p w14:paraId="4DFAA47C" w14:textId="77777777" w:rsidR="00B576CF" w:rsidRPr="00C65432" w:rsidRDefault="00B576CF" w:rsidP="00015270">
            <w:pPr>
              <w:numPr>
                <w:ilvl w:val="0"/>
                <w:numId w:val="28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Chọn khoảng thời gian.</w:t>
            </w:r>
          </w:p>
          <w:p w14:paraId="2385030A" w14:textId="77777777" w:rsidR="00B576CF" w:rsidRPr="00C65432" w:rsidRDefault="00B576CF" w:rsidP="00015270">
            <w:pPr>
              <w:numPr>
                <w:ilvl w:val="0"/>
                <w:numId w:val="28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loại hàng mong muốn.</w:t>
            </w:r>
          </w:p>
          <w:p w14:paraId="40D24FE1" w14:textId="77777777" w:rsidR="00B576CF" w:rsidRPr="00C65432" w:rsidRDefault="00B576CF" w:rsidP="00015270">
            <w:pPr>
              <w:numPr>
                <w:ilvl w:val="0"/>
                <w:numId w:val="28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Xác nhận “Xuất báo cáo”.</w:t>
            </w:r>
          </w:p>
          <w:p w14:paraId="5F4F3BE2" w14:textId="77777777" w:rsidR="00B576CF" w:rsidRPr="00C65432" w:rsidRDefault="00B576CF" w:rsidP="00015270">
            <w:pPr>
              <w:numPr>
                <w:ilvl w:val="0"/>
                <w:numId w:val="28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báo “Báo cáo đã sẵn sàng”</w:t>
            </w:r>
          </w:p>
          <w:p w14:paraId="7DB94270" w14:textId="77777777" w:rsidR="00B576CF" w:rsidRPr="00C65432" w:rsidRDefault="00B576CF" w:rsidP="00015270">
            <w:pPr>
              <w:numPr>
                <w:ilvl w:val="0"/>
                <w:numId w:val="28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 Người dùng mở hoặc lưu file trên thiết bị.</w:t>
            </w:r>
          </w:p>
        </w:tc>
      </w:tr>
      <w:tr w:rsidR="00181AE0" w:rsidRPr="00C65432" w14:paraId="20A33AC4"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B4DB0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4209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2a. Người dùng không chọn thời gian → Hệ thống mặc định xuất báo cáo “Tồn hiện tại”.</w:t>
            </w:r>
          </w:p>
        </w:tc>
      </w:tr>
      <w:tr w:rsidR="00181AE0" w:rsidRPr="00C65432" w14:paraId="4283E7DC" w14:textId="77777777" w:rsidTr="00B576CF">
        <w:trPr>
          <w:trHeight w:val="13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238F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0F5D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a. Lỗi tạo file báo cáo → hiển thị “Không thể xuất báo cáo, vui lòng thử lại.”</w:t>
            </w:r>
          </w:p>
        </w:tc>
      </w:tr>
      <w:tr w:rsidR="00181AE0" w:rsidRPr="00C65432" w14:paraId="5E9C85BC"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62C9F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EA3FC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363BE911"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C3671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56EFD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33690279" w14:textId="12A83606"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2AF0F23D" wp14:editId="260B1819">
            <wp:extent cx="5725795" cy="7042785"/>
            <wp:effectExtent l="0" t="0" r="8255" b="57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25795" cy="7042785"/>
                    </a:xfrm>
                    <a:prstGeom prst="rect">
                      <a:avLst/>
                    </a:prstGeom>
                    <a:noFill/>
                    <a:ln>
                      <a:noFill/>
                    </a:ln>
                  </pic:spPr>
                </pic:pic>
              </a:graphicData>
            </a:graphic>
          </wp:inline>
        </w:drawing>
      </w:r>
    </w:p>
    <w:p w14:paraId="5E90B8DE" w14:textId="54C94374" w:rsidR="00B576CF" w:rsidRPr="00C65432" w:rsidRDefault="00B576CF" w:rsidP="00C65432">
      <w:pPr>
        <w:pStyle w:val="Heading3"/>
        <w:spacing w:after="40"/>
        <w:rPr>
          <w:rFonts w:cs="Times New Roman"/>
          <w:color w:val="auto"/>
          <w:lang w:eastAsia="zh-CN"/>
        </w:rPr>
      </w:pPr>
      <w:bookmarkStart w:id="122" w:name="_Toc216042230"/>
      <w:r w:rsidRPr="00C65432">
        <w:rPr>
          <w:rFonts w:cs="Times New Roman"/>
          <w:color w:val="auto"/>
          <w:lang w:eastAsia="zh-CN"/>
        </w:rPr>
        <w:t>In phiếu nhập kho</w:t>
      </w:r>
      <w:bookmarkEnd w:id="122"/>
    </w:p>
    <w:tbl>
      <w:tblPr>
        <w:tblW w:w="0" w:type="auto"/>
        <w:tblCellMar>
          <w:top w:w="15" w:type="dxa"/>
          <w:left w:w="15" w:type="dxa"/>
          <w:bottom w:w="15" w:type="dxa"/>
          <w:right w:w="15" w:type="dxa"/>
        </w:tblCellMar>
        <w:tblLook w:val="04A0" w:firstRow="1" w:lastRow="0" w:firstColumn="1" w:lastColumn="0" w:noHBand="0" w:noVBand="1"/>
      </w:tblPr>
      <w:tblGrid>
        <w:gridCol w:w="2386"/>
        <w:gridCol w:w="6964"/>
      </w:tblGrid>
      <w:tr w:rsidR="00181AE0" w:rsidRPr="00C65432" w14:paraId="2B65010D"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10FF7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25DB9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4</w:t>
            </w:r>
          </w:p>
        </w:tc>
      </w:tr>
      <w:tr w:rsidR="00181AE0" w:rsidRPr="00C65432" w14:paraId="3B91EFE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E60C1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6B9DD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In phiếu nhập kho</w:t>
            </w:r>
          </w:p>
        </w:tc>
      </w:tr>
      <w:tr w:rsidR="00181AE0" w:rsidRPr="00C65432" w14:paraId="1191454D"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AD6BB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0A98B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in phiếu nhập kho sau khi thực hiện nhập hàng để lưu trữ và đối chiếu.</w:t>
            </w:r>
          </w:p>
        </w:tc>
      </w:tr>
      <w:tr w:rsidR="00181AE0" w:rsidRPr="00C65432" w14:paraId="007058E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1C63E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07E7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3195D45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0F35D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913B1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edium</w:t>
            </w:r>
          </w:p>
        </w:tc>
      </w:tr>
      <w:tr w:rsidR="00181AE0" w:rsidRPr="00C65432" w14:paraId="6747D63F"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FF59A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2046C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nhấn “In phiếu nhập” sau khi lưu phiếu nhập hàng.</w:t>
            </w:r>
          </w:p>
        </w:tc>
      </w:tr>
      <w:tr w:rsidR="00181AE0" w:rsidRPr="00C65432" w14:paraId="1338E074"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F3114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EA4A81" w14:textId="77777777" w:rsidR="00B576CF" w:rsidRPr="00C65432" w:rsidRDefault="00B576CF" w:rsidP="00015270">
            <w:pPr>
              <w:numPr>
                <w:ilvl w:val="0"/>
                <w:numId w:val="28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Đã có phiếu nhập hàng được tạo</w:t>
            </w:r>
          </w:p>
        </w:tc>
      </w:tr>
      <w:tr w:rsidR="00181AE0" w:rsidRPr="00C65432" w14:paraId="33B96C89"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076E5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212C9E" w14:textId="77777777" w:rsidR="00B576CF" w:rsidRPr="00C65432" w:rsidRDefault="00B576CF" w:rsidP="00015270">
            <w:pPr>
              <w:numPr>
                <w:ilvl w:val="0"/>
                <w:numId w:val="28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Phiếu nhập được in hoặc xuất file PDF.</w:t>
            </w:r>
          </w:p>
        </w:tc>
      </w:tr>
      <w:tr w:rsidR="00181AE0" w:rsidRPr="00C65432" w14:paraId="096760B5" w14:textId="77777777" w:rsidTr="00B576CF">
        <w:trPr>
          <w:trHeight w:val="277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85940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8C4BE5" w14:textId="77777777" w:rsidR="00B576CF" w:rsidRPr="00C65432" w:rsidRDefault="00B576CF" w:rsidP="00015270">
            <w:pPr>
              <w:numPr>
                <w:ilvl w:val="0"/>
                <w:numId w:val="28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mở phiếu nhập hàng.</w:t>
            </w:r>
          </w:p>
          <w:p w14:paraId="67488680" w14:textId="77777777" w:rsidR="00B576CF" w:rsidRPr="00C65432" w:rsidRDefault="00B576CF" w:rsidP="00015270">
            <w:pPr>
              <w:numPr>
                <w:ilvl w:val="0"/>
                <w:numId w:val="28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Chọn phiếu cần in.</w:t>
            </w:r>
          </w:p>
          <w:p w14:paraId="645CD582" w14:textId="77777777" w:rsidR="00B576CF" w:rsidRPr="00C65432" w:rsidRDefault="00B576CF" w:rsidP="00015270">
            <w:pPr>
              <w:numPr>
                <w:ilvl w:val="0"/>
                <w:numId w:val="28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chi tiết phiếu nhập.</w:t>
            </w:r>
          </w:p>
          <w:p w14:paraId="5877C37A" w14:textId="77777777" w:rsidR="00B576CF" w:rsidRPr="00C65432" w:rsidRDefault="00B576CF" w:rsidP="00015270">
            <w:pPr>
              <w:numPr>
                <w:ilvl w:val="0"/>
                <w:numId w:val="28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ấn “In phiếu nhập”.</w:t>
            </w:r>
          </w:p>
          <w:p w14:paraId="059304B4" w14:textId="77777777" w:rsidR="00B576CF" w:rsidRPr="00C65432" w:rsidRDefault="00B576CF" w:rsidP="00015270">
            <w:pPr>
              <w:numPr>
                <w:ilvl w:val="0"/>
                <w:numId w:val="28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tạo mẫu phiếu in (gồm mã phiếu, ngày, hàng hóa, số lượng, người lập).</w:t>
            </w:r>
          </w:p>
          <w:p w14:paraId="742817A6" w14:textId="77777777" w:rsidR="00B576CF" w:rsidRPr="00C65432" w:rsidRDefault="00B576CF" w:rsidP="00015270">
            <w:pPr>
              <w:numPr>
                <w:ilvl w:val="0"/>
                <w:numId w:val="28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bản xem trước.</w:t>
            </w:r>
          </w:p>
          <w:p w14:paraId="4120263A" w14:textId="77777777" w:rsidR="00B576CF" w:rsidRPr="00C65432" w:rsidRDefault="00B576CF" w:rsidP="00015270">
            <w:pPr>
              <w:numPr>
                <w:ilvl w:val="0"/>
                <w:numId w:val="28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xác nhận in → hệ thống gửi lệnh in ra máy hoặc tạo file PDF.</w:t>
            </w:r>
          </w:p>
        </w:tc>
      </w:tr>
      <w:tr w:rsidR="00181AE0" w:rsidRPr="00C65432" w14:paraId="7D71224B"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F5A6D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0F657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a. Lỗi in file → Thông báo “Không thể in phiếu nhập.”</w:t>
            </w:r>
          </w:p>
          <w:p w14:paraId="4DB3953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Quay lại B4</w:t>
            </w:r>
          </w:p>
        </w:tc>
      </w:tr>
      <w:tr w:rsidR="00181AE0" w:rsidRPr="00C65432" w14:paraId="47BE5F57" w14:textId="77777777" w:rsidTr="00B576CF">
        <w:trPr>
          <w:trHeight w:val="10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3D8EF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A3173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16747F0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C55A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4F120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37BC99E8"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39DE2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0C30E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59693584" w14:textId="708FB1ED"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7889D0B1" wp14:editId="1F252F2E">
            <wp:extent cx="5061585" cy="6368415"/>
            <wp:effectExtent l="0" t="0" r="571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061585" cy="6368415"/>
                    </a:xfrm>
                    <a:prstGeom prst="rect">
                      <a:avLst/>
                    </a:prstGeom>
                    <a:noFill/>
                    <a:ln>
                      <a:noFill/>
                    </a:ln>
                  </pic:spPr>
                </pic:pic>
              </a:graphicData>
            </a:graphic>
          </wp:inline>
        </w:drawing>
      </w:r>
    </w:p>
    <w:p w14:paraId="3436F9CC" w14:textId="482D9AB2" w:rsidR="00B576CF" w:rsidRPr="00C65432" w:rsidRDefault="00B576CF" w:rsidP="00C65432">
      <w:pPr>
        <w:pStyle w:val="Heading3"/>
        <w:spacing w:after="40"/>
        <w:rPr>
          <w:rFonts w:cs="Times New Roman"/>
          <w:color w:val="auto"/>
          <w:lang w:eastAsia="zh-CN"/>
        </w:rPr>
      </w:pPr>
      <w:bookmarkStart w:id="123" w:name="_Toc216042231"/>
      <w:r w:rsidRPr="00C65432">
        <w:rPr>
          <w:rFonts w:cs="Times New Roman"/>
          <w:color w:val="auto"/>
          <w:lang w:eastAsia="zh-CN"/>
        </w:rPr>
        <w:t>In phiếu xuất kho</w:t>
      </w:r>
      <w:bookmarkEnd w:id="123"/>
    </w:p>
    <w:p w14:paraId="3C19CFB7" w14:textId="77777777" w:rsidR="00B576CF" w:rsidRPr="00C65432" w:rsidRDefault="00B576CF"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398"/>
        <w:gridCol w:w="6952"/>
      </w:tblGrid>
      <w:tr w:rsidR="00181AE0" w:rsidRPr="00C65432" w14:paraId="102569B7"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4279B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436FD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5</w:t>
            </w:r>
          </w:p>
        </w:tc>
      </w:tr>
      <w:tr w:rsidR="00181AE0" w:rsidRPr="00C65432" w14:paraId="7EB9CC73"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553B3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D8D7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In phiếu xuất kho</w:t>
            </w:r>
          </w:p>
        </w:tc>
      </w:tr>
      <w:tr w:rsidR="00181AE0" w:rsidRPr="00C65432" w14:paraId="288E7DB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E5420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22CFE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in phiếu xuất kho sau khi xuất hàng để giao hàng và đối chiếu nội bộ.</w:t>
            </w:r>
          </w:p>
        </w:tc>
      </w:tr>
      <w:tr w:rsidR="00181AE0" w:rsidRPr="00C65432" w14:paraId="2E1BD787"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7A13D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5940E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6792386F"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8285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F6FD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edium</w:t>
            </w:r>
          </w:p>
        </w:tc>
      </w:tr>
      <w:tr w:rsidR="00181AE0" w:rsidRPr="00C65432" w14:paraId="1F4A2BF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BF66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78C5D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gười dùng nhấn “In phiếu xuất” sau khi lưu phiếu xuất hàng.</w:t>
            </w:r>
          </w:p>
        </w:tc>
      </w:tr>
      <w:tr w:rsidR="00181AE0" w:rsidRPr="00C65432" w14:paraId="7203F868"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853CF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04C82" w14:textId="77777777" w:rsidR="00B576CF" w:rsidRPr="00C65432" w:rsidRDefault="00B576CF" w:rsidP="00015270">
            <w:pPr>
              <w:numPr>
                <w:ilvl w:val="0"/>
                <w:numId w:val="29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Đã có phiếu xuất hàng được tạo.</w:t>
            </w:r>
          </w:p>
        </w:tc>
      </w:tr>
      <w:tr w:rsidR="00181AE0" w:rsidRPr="00C65432" w14:paraId="64CFECCD"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5D9E2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89E982" w14:textId="77777777" w:rsidR="00B576CF" w:rsidRPr="00C65432" w:rsidRDefault="00B576CF" w:rsidP="00015270">
            <w:pPr>
              <w:numPr>
                <w:ilvl w:val="0"/>
                <w:numId w:val="29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 xml:space="preserve"> Phiếu xuất được in hoặc lưu file PDF.</w:t>
            </w:r>
          </w:p>
        </w:tc>
      </w:tr>
      <w:tr w:rsidR="00181AE0" w:rsidRPr="00C65432" w14:paraId="2DA826D5" w14:textId="77777777" w:rsidTr="00B576CF">
        <w:trPr>
          <w:trHeight w:val="245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BC66B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BE3A93" w14:textId="77777777" w:rsidR="00B576CF" w:rsidRPr="00C65432" w:rsidRDefault="00B576CF" w:rsidP="00015270">
            <w:pPr>
              <w:numPr>
                <w:ilvl w:val="0"/>
                <w:numId w:val="29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mở phiếu xuất hàng.</w:t>
            </w:r>
          </w:p>
          <w:p w14:paraId="69D9F20A" w14:textId="77777777" w:rsidR="00B576CF" w:rsidRPr="00C65432" w:rsidRDefault="00B576CF" w:rsidP="00015270">
            <w:pPr>
              <w:numPr>
                <w:ilvl w:val="0"/>
                <w:numId w:val="29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Chọn phiếu cần in.</w:t>
            </w:r>
          </w:p>
          <w:p w14:paraId="69276543" w14:textId="77777777" w:rsidR="00B576CF" w:rsidRPr="00C65432" w:rsidRDefault="00B576CF" w:rsidP="00015270">
            <w:pPr>
              <w:numPr>
                <w:ilvl w:val="0"/>
                <w:numId w:val="29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chi tiết phiếu xuất.</w:t>
            </w:r>
          </w:p>
          <w:p w14:paraId="2764B04E" w14:textId="77777777" w:rsidR="00B576CF" w:rsidRPr="00C65432" w:rsidRDefault="00B576CF" w:rsidP="00015270">
            <w:pPr>
              <w:numPr>
                <w:ilvl w:val="0"/>
                <w:numId w:val="29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hấn “In phiếu xuất kho”.</w:t>
            </w:r>
          </w:p>
          <w:p w14:paraId="5CCC6891" w14:textId="77777777" w:rsidR="00B576CF" w:rsidRPr="00C65432" w:rsidRDefault="00B576CF" w:rsidP="00015270">
            <w:pPr>
              <w:numPr>
                <w:ilvl w:val="0"/>
                <w:numId w:val="29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tạo mẫu phiếu in (gồm mã phiếu, ngày, hàng hóa, số lượng, người lập).</w:t>
            </w:r>
          </w:p>
          <w:p w14:paraId="28D4606A" w14:textId="77777777" w:rsidR="00B576CF" w:rsidRPr="00C65432" w:rsidRDefault="00B576CF" w:rsidP="00015270">
            <w:pPr>
              <w:numPr>
                <w:ilvl w:val="0"/>
                <w:numId w:val="29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bản xem trước.</w:t>
            </w:r>
          </w:p>
          <w:p w14:paraId="76837EE6" w14:textId="77777777" w:rsidR="00B576CF" w:rsidRPr="00C65432" w:rsidRDefault="00B576CF" w:rsidP="00015270">
            <w:pPr>
              <w:numPr>
                <w:ilvl w:val="0"/>
                <w:numId w:val="29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xác nhận in.</w:t>
            </w:r>
          </w:p>
        </w:tc>
      </w:tr>
      <w:tr w:rsidR="00181AE0" w:rsidRPr="00C65432" w14:paraId="77D2A971"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E674C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1B918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a. Lỗi in file → Thông báo “Không thể in phiếu xuất.”</w:t>
            </w:r>
          </w:p>
          <w:p w14:paraId="26AA8C3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Quay lại B4</w:t>
            </w:r>
          </w:p>
        </w:tc>
      </w:tr>
      <w:tr w:rsidR="00181AE0" w:rsidRPr="00C65432" w14:paraId="3C7639F3" w14:textId="77777777" w:rsidTr="00B576CF">
        <w:trPr>
          <w:trHeight w:val="9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B577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7ADE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73459CE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99F55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70C0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114A4C33"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A0DF0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9B1E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6A5A083B" w14:textId="55B3BE89"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5A1821E4" wp14:editId="3B981D95">
            <wp:extent cx="5061585" cy="6368415"/>
            <wp:effectExtent l="0" t="0" r="571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061585" cy="6368415"/>
                    </a:xfrm>
                    <a:prstGeom prst="rect">
                      <a:avLst/>
                    </a:prstGeom>
                    <a:noFill/>
                    <a:ln>
                      <a:noFill/>
                    </a:ln>
                  </pic:spPr>
                </pic:pic>
              </a:graphicData>
            </a:graphic>
          </wp:inline>
        </w:drawing>
      </w:r>
    </w:p>
    <w:p w14:paraId="1AFAB91F" w14:textId="18948B8A" w:rsidR="00B576CF" w:rsidRPr="00C65432" w:rsidRDefault="00B576CF" w:rsidP="006D040C">
      <w:pPr>
        <w:pStyle w:val="Heading3"/>
        <w:rPr>
          <w:lang w:eastAsia="zh-CN"/>
        </w:rPr>
      </w:pPr>
      <w:bookmarkStart w:id="124" w:name="_Toc216042232"/>
      <w:r w:rsidRPr="00C65432">
        <w:rPr>
          <w:lang w:eastAsia="zh-CN"/>
        </w:rPr>
        <w:t>Đặt mức tồn kho tối thiểu</w:t>
      </w:r>
      <w:bookmarkEnd w:id="124"/>
    </w:p>
    <w:tbl>
      <w:tblPr>
        <w:tblW w:w="0" w:type="auto"/>
        <w:tblCellMar>
          <w:top w:w="15" w:type="dxa"/>
          <w:left w:w="15" w:type="dxa"/>
          <w:bottom w:w="15" w:type="dxa"/>
          <w:right w:w="15" w:type="dxa"/>
        </w:tblCellMar>
        <w:tblLook w:val="04A0" w:firstRow="1" w:lastRow="0" w:firstColumn="1" w:lastColumn="0" w:noHBand="0" w:noVBand="1"/>
      </w:tblPr>
      <w:tblGrid>
        <w:gridCol w:w="2161"/>
        <w:gridCol w:w="7189"/>
      </w:tblGrid>
      <w:tr w:rsidR="00181AE0" w:rsidRPr="00C65432" w14:paraId="3B341025"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9C8D2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DF5E5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6</w:t>
            </w:r>
          </w:p>
        </w:tc>
      </w:tr>
      <w:tr w:rsidR="00181AE0" w:rsidRPr="00C65432" w14:paraId="29A5E1B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5C26A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4560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Đặt mức tồn kho tối thiểu</w:t>
            </w:r>
          </w:p>
        </w:tc>
      </w:tr>
      <w:tr w:rsidR="00181AE0" w:rsidRPr="00C65432" w14:paraId="4DE531E8"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D16E7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87B98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đặt hoặc thay đổi mức tồn kho tối thiểu cho từng mặt hàng để hệ thống dùng làm căn cứ cảnh báo.</w:t>
            </w:r>
          </w:p>
        </w:tc>
      </w:tr>
      <w:tr w:rsidR="00181AE0" w:rsidRPr="00C65432" w14:paraId="5B41FC34"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B85E2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010C4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254B67FC"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75381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F4FAE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33E302F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E0FB1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EC68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 xml:space="preserve"> Người dùng chọn “Đặt mức tồn kho tối thiểu”.</w:t>
            </w:r>
          </w:p>
        </w:tc>
      </w:tr>
      <w:tr w:rsidR="00181AE0" w:rsidRPr="00C65432" w14:paraId="2F6F2A38"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F549A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171436" w14:textId="77777777" w:rsidR="00B576CF" w:rsidRPr="00C65432" w:rsidRDefault="00B576CF" w:rsidP="00015270">
            <w:pPr>
              <w:numPr>
                <w:ilvl w:val="0"/>
                <w:numId w:val="29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Danh mục hàng hóa đã tồn tại.</w:t>
            </w:r>
          </w:p>
        </w:tc>
      </w:tr>
      <w:tr w:rsidR="00181AE0" w:rsidRPr="00C65432" w14:paraId="41D4B078"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B36E93"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A5DB23" w14:textId="77777777" w:rsidR="00B576CF" w:rsidRPr="00C65432" w:rsidRDefault="00B576CF" w:rsidP="00015270">
            <w:pPr>
              <w:numPr>
                <w:ilvl w:val="0"/>
                <w:numId w:val="29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Mức tồn kho tối thiểu được lưu vào hệ thống.</w:t>
            </w:r>
          </w:p>
        </w:tc>
      </w:tr>
      <w:tr w:rsidR="00181AE0" w:rsidRPr="00C65432" w14:paraId="3D368196"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82D4D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D2A5C" w14:textId="77777777" w:rsidR="00B576CF" w:rsidRPr="00C65432" w:rsidRDefault="00B576CF" w:rsidP="00015270">
            <w:pPr>
              <w:numPr>
                <w:ilvl w:val="0"/>
                <w:numId w:val="29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Đặt mức tồn kho tối thiểu” từ menu quản lý hàng hóa.</w:t>
            </w:r>
          </w:p>
          <w:p w14:paraId="0CBEB982" w14:textId="77777777" w:rsidR="00B576CF" w:rsidRPr="00C65432" w:rsidRDefault="00B576CF" w:rsidP="00015270">
            <w:pPr>
              <w:numPr>
                <w:ilvl w:val="0"/>
                <w:numId w:val="29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hàng hóa.</w:t>
            </w:r>
          </w:p>
          <w:p w14:paraId="0BDF588B" w14:textId="77777777" w:rsidR="00B576CF" w:rsidRPr="00C65432" w:rsidRDefault="00B576CF" w:rsidP="00015270">
            <w:pPr>
              <w:numPr>
                <w:ilvl w:val="0"/>
                <w:numId w:val="29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mặt hàng cần mức tồn tối thiểu.</w:t>
            </w:r>
          </w:p>
          <w:p w14:paraId="12547556" w14:textId="77777777" w:rsidR="00B576CF" w:rsidRPr="00C65432" w:rsidRDefault="00B576CF" w:rsidP="00015270">
            <w:pPr>
              <w:numPr>
                <w:ilvl w:val="0"/>
                <w:numId w:val="29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hập giá trị mức tồn tối thiểu mới.</w:t>
            </w:r>
          </w:p>
          <w:p w14:paraId="4D26177E" w14:textId="77777777" w:rsidR="00B576CF" w:rsidRPr="00C65432" w:rsidRDefault="00B576CF" w:rsidP="00015270">
            <w:pPr>
              <w:numPr>
                <w:ilvl w:val="0"/>
                <w:numId w:val="29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hấn “Lưu” để xác nhận.</w:t>
            </w:r>
          </w:p>
          <w:p w14:paraId="49601FE7" w14:textId="77777777" w:rsidR="00B576CF" w:rsidRPr="00C65432" w:rsidRDefault="00B576CF" w:rsidP="00015270">
            <w:pPr>
              <w:numPr>
                <w:ilvl w:val="0"/>
                <w:numId w:val="29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kiểm tra hợp lệ (số dương, không trống).</w:t>
            </w:r>
          </w:p>
          <w:p w14:paraId="07B4C6AD" w14:textId="77777777" w:rsidR="00B576CF" w:rsidRPr="00C65432" w:rsidRDefault="00B576CF" w:rsidP="00015270">
            <w:pPr>
              <w:numPr>
                <w:ilvl w:val="0"/>
                <w:numId w:val="29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lưu giá trị mới và hiển thị thông báo “Cập nhật thành công”.</w:t>
            </w:r>
          </w:p>
        </w:tc>
      </w:tr>
      <w:tr w:rsidR="00181AE0" w:rsidRPr="00C65432" w14:paraId="292A98D4"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162DC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E841A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580D79A8" w14:textId="77777777" w:rsidTr="00B576CF">
        <w:trPr>
          <w:trHeight w:val="153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35C09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2AA7A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a. Nhập giá trị không hợp lệ (âm hoặc ký tự) → Thông báo “Giá trị không hợp lệ.”</w:t>
            </w:r>
          </w:p>
          <w:p w14:paraId="566E144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Quay lại B4</w:t>
            </w:r>
          </w:p>
        </w:tc>
      </w:tr>
      <w:tr w:rsidR="00181AE0" w:rsidRPr="00C65432" w14:paraId="5A5B05C2"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00F7E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33128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22A30C91"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F8C43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8C123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6425C893" w14:textId="6C5313BE"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6AD910F3" wp14:editId="4FF45AFA">
            <wp:extent cx="5736590" cy="616140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36590" cy="6161405"/>
                    </a:xfrm>
                    <a:prstGeom prst="rect">
                      <a:avLst/>
                    </a:prstGeom>
                    <a:noFill/>
                    <a:ln>
                      <a:noFill/>
                    </a:ln>
                  </pic:spPr>
                </pic:pic>
              </a:graphicData>
            </a:graphic>
          </wp:inline>
        </w:drawing>
      </w:r>
    </w:p>
    <w:p w14:paraId="188CAE8F" w14:textId="15B9DDB0" w:rsidR="00B576CF" w:rsidRPr="00C65432" w:rsidRDefault="00B576CF" w:rsidP="00C65432">
      <w:pPr>
        <w:pStyle w:val="Heading3"/>
        <w:spacing w:after="40"/>
        <w:rPr>
          <w:rFonts w:cs="Times New Roman"/>
          <w:color w:val="auto"/>
          <w:lang w:eastAsia="zh-CN"/>
        </w:rPr>
      </w:pPr>
      <w:bookmarkStart w:id="125" w:name="_Toc216042233"/>
      <w:r w:rsidRPr="00C65432">
        <w:rPr>
          <w:rFonts w:cs="Times New Roman"/>
          <w:color w:val="auto"/>
          <w:lang w:eastAsia="zh-CN"/>
        </w:rPr>
        <w:t>Xem lịch sử nhập - xuất kho</w:t>
      </w:r>
      <w:bookmarkEnd w:id="125"/>
    </w:p>
    <w:tbl>
      <w:tblPr>
        <w:tblW w:w="0" w:type="auto"/>
        <w:tblCellMar>
          <w:top w:w="15" w:type="dxa"/>
          <w:left w:w="15" w:type="dxa"/>
          <w:bottom w:w="15" w:type="dxa"/>
          <w:right w:w="15" w:type="dxa"/>
        </w:tblCellMar>
        <w:tblLook w:val="04A0" w:firstRow="1" w:lastRow="0" w:firstColumn="1" w:lastColumn="0" w:noHBand="0" w:noVBand="1"/>
      </w:tblPr>
      <w:tblGrid>
        <w:gridCol w:w="2173"/>
        <w:gridCol w:w="7177"/>
      </w:tblGrid>
      <w:tr w:rsidR="00181AE0" w:rsidRPr="00C65432" w14:paraId="0CB25ECB"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1160C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BB121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7</w:t>
            </w:r>
          </w:p>
        </w:tc>
      </w:tr>
      <w:tr w:rsidR="00181AE0" w:rsidRPr="00C65432" w14:paraId="412F7000"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B423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58728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Xem lịch sử nhập - xuất kho</w:t>
            </w:r>
          </w:p>
        </w:tc>
      </w:tr>
      <w:tr w:rsidR="00181AE0" w:rsidRPr="00C65432" w14:paraId="10C4728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E8959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C01A7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muốn xem lại lịch sử các lần nhập và xuất hàng để kiểm soát hoạt động kho.</w:t>
            </w:r>
          </w:p>
        </w:tc>
      </w:tr>
      <w:tr w:rsidR="00181AE0" w:rsidRPr="00C65432" w14:paraId="7EB67D5B"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6A14A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66D29"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4D548AA4"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F4067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A9E21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5C5611F9"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57851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991F64"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 xml:space="preserve"> Người dùng chọn “Xem lịch sử nhập - xuất kho”.</w:t>
            </w:r>
          </w:p>
        </w:tc>
      </w:tr>
      <w:tr w:rsidR="00181AE0" w:rsidRPr="00C65432" w14:paraId="6D583E0C"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FC64B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B05922" w14:textId="77777777" w:rsidR="00B576CF" w:rsidRPr="00C65432" w:rsidRDefault="00B576CF" w:rsidP="00015270">
            <w:pPr>
              <w:numPr>
                <w:ilvl w:val="0"/>
                <w:numId w:val="29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Có dữ liệu phiếu nhập và phiếu xuất trong hệ thống.</w:t>
            </w:r>
          </w:p>
        </w:tc>
      </w:tr>
      <w:tr w:rsidR="00181AE0" w:rsidRPr="00C65432" w14:paraId="5789AEE5"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1443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B428AF" w14:textId="77777777" w:rsidR="00B576CF" w:rsidRPr="00C65432" w:rsidRDefault="00B576CF" w:rsidP="00015270">
            <w:pPr>
              <w:numPr>
                <w:ilvl w:val="0"/>
                <w:numId w:val="29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lịch sử nhập – xuất theo thời gian.</w:t>
            </w:r>
          </w:p>
        </w:tc>
      </w:tr>
      <w:tr w:rsidR="00181AE0" w:rsidRPr="00C65432" w14:paraId="3636A5BA"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07618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3660AD" w14:textId="77777777" w:rsidR="00B576CF" w:rsidRPr="00C65432" w:rsidRDefault="00B576CF" w:rsidP="00015270">
            <w:pPr>
              <w:numPr>
                <w:ilvl w:val="0"/>
                <w:numId w:val="29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chức năng “Xem lịch sử nhập - xuất”.</w:t>
            </w:r>
          </w:p>
          <w:p w14:paraId="77278963" w14:textId="77777777" w:rsidR="00B576CF" w:rsidRPr="00C65432" w:rsidRDefault="00B576CF" w:rsidP="00015270">
            <w:pPr>
              <w:numPr>
                <w:ilvl w:val="0"/>
                <w:numId w:val="29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form lọc theo thời gian, loại phiếu, người lập.</w:t>
            </w:r>
          </w:p>
          <w:p w14:paraId="42CE922D" w14:textId="77777777" w:rsidR="00B576CF" w:rsidRPr="00C65432" w:rsidRDefault="00B576CF" w:rsidP="00015270">
            <w:pPr>
              <w:numPr>
                <w:ilvl w:val="0"/>
                <w:numId w:val="29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hập khoảng thời gian cần xem.</w:t>
            </w:r>
          </w:p>
          <w:p w14:paraId="09CAA1E4" w14:textId="77777777" w:rsidR="00B576CF" w:rsidRPr="00C65432" w:rsidRDefault="00B576CF" w:rsidP="00015270">
            <w:pPr>
              <w:numPr>
                <w:ilvl w:val="0"/>
                <w:numId w:val="29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truy xuất dữ liệu.</w:t>
            </w:r>
          </w:p>
          <w:p w14:paraId="3DB15DA1" w14:textId="77777777" w:rsidR="00B576CF" w:rsidRPr="00C65432" w:rsidRDefault="00B576CF" w:rsidP="00015270">
            <w:pPr>
              <w:numPr>
                <w:ilvl w:val="0"/>
                <w:numId w:val="29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phiếu nhập, phiếu xuất cùng thông tin: mã phiếu, ngày, người thực hiện, tổng số lượng.</w:t>
            </w:r>
          </w:p>
          <w:p w14:paraId="5861ACFF" w14:textId="77777777" w:rsidR="00B576CF" w:rsidRPr="00C65432" w:rsidRDefault="00B576CF" w:rsidP="00015270">
            <w:pPr>
              <w:numPr>
                <w:ilvl w:val="0"/>
                <w:numId w:val="29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ó thể chọn một phiếu để xem chi tiết.</w:t>
            </w:r>
          </w:p>
        </w:tc>
      </w:tr>
      <w:tr w:rsidR="00181AE0" w:rsidRPr="00C65432" w14:paraId="608FAD6B"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80AA6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164FD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a. Người dùng không chọn thời gian → Hệ thống mặc định hiển thị tất cả.</w:t>
            </w:r>
          </w:p>
          <w:p w14:paraId="5B00DE5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b. Không có dữ liệu phù hợp → Hiển thị “Không có lịch sử trong khoảng thời gian này.”</w:t>
            </w:r>
          </w:p>
          <w:p w14:paraId="4B5D97A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a. Dữ liệu hợp lệ → Tiếp tục B5</w:t>
            </w:r>
          </w:p>
        </w:tc>
      </w:tr>
      <w:tr w:rsidR="00181AE0" w:rsidRPr="00C65432" w14:paraId="3B948F06" w14:textId="77777777" w:rsidTr="00B576CF">
        <w:trPr>
          <w:trHeight w:val="9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FCD43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65FC80"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b. Dữ liệu không hợp lệ → Thông báo “ Không có lịch sử phù hợp”</w:t>
            </w:r>
          </w:p>
        </w:tc>
      </w:tr>
      <w:tr w:rsidR="00181AE0" w:rsidRPr="00C65432" w14:paraId="3FF3D756"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F9F7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D55A3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4AF0260D"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8DDC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80E578"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79F0AB7E" w14:textId="38AAFD95" w:rsidR="00B576CF" w:rsidRPr="00C65432" w:rsidRDefault="00B576CF" w:rsidP="00C65432">
      <w:pPr>
        <w:spacing w:before="40" w:after="40" w:line="240" w:lineRule="auto"/>
        <w:jc w:val="left"/>
        <w:rPr>
          <w:rFonts w:eastAsia="Times New Roman"/>
          <w:szCs w:val="24"/>
          <w:lang w:eastAsia="zh-CN"/>
        </w:rPr>
      </w:pPr>
      <w:r w:rsidRPr="00C65432">
        <w:rPr>
          <w:rFonts w:eastAsia="Times New Roman"/>
          <w:b/>
          <w:bCs/>
          <w:noProof/>
          <w:szCs w:val="24"/>
          <w:bdr w:val="none" w:sz="0" w:space="0" w:color="auto" w:frame="1"/>
          <w:lang w:eastAsia="zh-CN"/>
        </w:rPr>
        <w:lastRenderedPageBreak/>
        <w:drawing>
          <wp:inline distT="0" distB="0" distL="0" distR="0" wp14:anchorId="246C346A" wp14:editId="75938D92">
            <wp:extent cx="5725795" cy="7042785"/>
            <wp:effectExtent l="0" t="0" r="8255" b="571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25795" cy="7042785"/>
                    </a:xfrm>
                    <a:prstGeom prst="rect">
                      <a:avLst/>
                    </a:prstGeom>
                    <a:noFill/>
                    <a:ln>
                      <a:noFill/>
                    </a:ln>
                  </pic:spPr>
                </pic:pic>
              </a:graphicData>
            </a:graphic>
          </wp:inline>
        </w:drawing>
      </w:r>
    </w:p>
    <w:p w14:paraId="20EFFAC2" w14:textId="5C68B667" w:rsidR="00B576CF" w:rsidRPr="00C65432" w:rsidRDefault="00B576CF" w:rsidP="00C65432">
      <w:pPr>
        <w:pStyle w:val="Heading3"/>
        <w:spacing w:after="40"/>
        <w:rPr>
          <w:rFonts w:cs="Times New Roman"/>
          <w:color w:val="auto"/>
          <w:lang w:eastAsia="zh-CN"/>
        </w:rPr>
      </w:pPr>
      <w:bookmarkStart w:id="126" w:name="_Toc216042234"/>
      <w:r w:rsidRPr="00C65432">
        <w:rPr>
          <w:rFonts w:cs="Times New Roman"/>
          <w:color w:val="auto"/>
          <w:lang w:eastAsia="zh-CN"/>
        </w:rPr>
        <w:t>Cập nhật tồn kho</w:t>
      </w:r>
      <w:bookmarkEnd w:id="126"/>
    </w:p>
    <w:tbl>
      <w:tblPr>
        <w:tblW w:w="0" w:type="auto"/>
        <w:tblCellMar>
          <w:top w:w="15" w:type="dxa"/>
          <w:left w:w="15" w:type="dxa"/>
          <w:bottom w:w="15" w:type="dxa"/>
          <w:right w:w="15" w:type="dxa"/>
        </w:tblCellMar>
        <w:tblLook w:val="04A0" w:firstRow="1" w:lastRow="0" w:firstColumn="1" w:lastColumn="0" w:noHBand="0" w:noVBand="1"/>
      </w:tblPr>
      <w:tblGrid>
        <w:gridCol w:w="2164"/>
        <w:gridCol w:w="7186"/>
      </w:tblGrid>
      <w:tr w:rsidR="00181AE0" w:rsidRPr="00C65432" w14:paraId="6FF08FA7" w14:textId="77777777" w:rsidTr="00B576CF">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73B33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AF8E3D"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7.8</w:t>
            </w:r>
          </w:p>
        </w:tc>
      </w:tr>
      <w:tr w:rsidR="00181AE0" w:rsidRPr="00C65432" w14:paraId="3635F3E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3DD2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08C33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ập nhật tồn kho</w:t>
            </w:r>
          </w:p>
        </w:tc>
      </w:tr>
      <w:tr w:rsidR="00181AE0" w:rsidRPr="00C65432" w14:paraId="172A437E"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DB372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E03A5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cập nhật số lượng hàng tồn (sau nhập, xuất hoặc kiểm kê) để đảm bảo dữ liệu kho luôn chính xác.</w:t>
            </w:r>
          </w:p>
        </w:tc>
      </w:tr>
      <w:tr w:rsidR="00181AE0" w:rsidRPr="00C65432" w14:paraId="65BF0541"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6BFB3C"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920B0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5528F19E" w14:textId="77777777" w:rsidTr="00B576CF">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9816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2630BE"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48A69A55"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CA195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3AB10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 xml:space="preserve"> Sau khi hoàn tất nhập/xuất hàng hoặc kiểm kê thực tế.</w:t>
            </w:r>
          </w:p>
        </w:tc>
      </w:tr>
      <w:tr w:rsidR="00181AE0" w:rsidRPr="00C65432" w14:paraId="3EED431E" w14:textId="77777777" w:rsidTr="00B576CF">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B969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4C9497" w14:textId="77777777" w:rsidR="00B576CF" w:rsidRPr="00C65432" w:rsidRDefault="00B576CF" w:rsidP="00015270">
            <w:pPr>
              <w:numPr>
                <w:ilvl w:val="0"/>
                <w:numId w:val="29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Dữ liệu hàng hóa đã tồn tại.</w:t>
            </w:r>
          </w:p>
        </w:tc>
      </w:tr>
      <w:tr w:rsidR="00181AE0" w:rsidRPr="00C65432" w14:paraId="3117010B" w14:textId="77777777" w:rsidTr="00B576CF">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349CB5"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6C982F" w14:textId="77777777" w:rsidR="00B576CF" w:rsidRPr="00C65432" w:rsidRDefault="00B576CF" w:rsidP="00015270">
            <w:pPr>
              <w:numPr>
                <w:ilvl w:val="0"/>
                <w:numId w:val="30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Số lượng tồn được cập nhật đúng theo số lượng thực tế.</w:t>
            </w:r>
          </w:p>
        </w:tc>
      </w:tr>
      <w:tr w:rsidR="00181AE0" w:rsidRPr="00C65432" w14:paraId="4BBB4215" w14:textId="77777777" w:rsidTr="00B576CF">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8FBEC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972346" w14:textId="77777777" w:rsidR="00B576CF" w:rsidRPr="00C65432" w:rsidRDefault="00B576CF" w:rsidP="00015270">
            <w:pPr>
              <w:numPr>
                <w:ilvl w:val="0"/>
                <w:numId w:val="30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mở giao diện “Cập nhật tồn kho”.’</w:t>
            </w:r>
          </w:p>
          <w:p w14:paraId="5C3110BD" w14:textId="77777777" w:rsidR="00B576CF" w:rsidRPr="00C65432" w:rsidRDefault="00B576CF" w:rsidP="00015270">
            <w:pPr>
              <w:numPr>
                <w:ilvl w:val="0"/>
                <w:numId w:val="30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hàng hóa và số lượng hiện tại.</w:t>
            </w:r>
          </w:p>
          <w:p w14:paraId="615C1A78" w14:textId="77777777" w:rsidR="00B576CF" w:rsidRPr="00C65432" w:rsidRDefault="00B576CF" w:rsidP="00015270">
            <w:pPr>
              <w:numPr>
                <w:ilvl w:val="0"/>
                <w:numId w:val="30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ập tìm hàng cần cập nhật.</w:t>
            </w:r>
          </w:p>
          <w:p w14:paraId="25705872" w14:textId="77777777" w:rsidR="00B576CF" w:rsidRPr="00C65432" w:rsidRDefault="00B576CF" w:rsidP="00015270">
            <w:pPr>
              <w:numPr>
                <w:ilvl w:val="0"/>
                <w:numId w:val="30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hập số lượng tồn mới hoặc điều chỉnh theo kiểm kê.</w:t>
            </w:r>
          </w:p>
          <w:p w14:paraId="61FDC1A3" w14:textId="77777777" w:rsidR="00B576CF" w:rsidRPr="00C65432" w:rsidRDefault="00B576CF" w:rsidP="00015270">
            <w:pPr>
              <w:numPr>
                <w:ilvl w:val="0"/>
                <w:numId w:val="30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hấn “Lưu”.</w:t>
            </w:r>
          </w:p>
          <w:p w14:paraId="5EFA7B35" w14:textId="77777777" w:rsidR="00B576CF" w:rsidRPr="00C65432" w:rsidRDefault="00B576CF" w:rsidP="00015270">
            <w:pPr>
              <w:numPr>
                <w:ilvl w:val="0"/>
                <w:numId w:val="30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xác thực dữ liệu nhập.</w:t>
            </w:r>
          </w:p>
          <w:p w14:paraId="4A5576CC" w14:textId="77777777" w:rsidR="00B576CF" w:rsidRPr="00C65432" w:rsidRDefault="00B576CF" w:rsidP="00015270">
            <w:pPr>
              <w:numPr>
                <w:ilvl w:val="0"/>
                <w:numId w:val="30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cập nhật tồn kho, ghi vào nhật ký thay đổi, và hiển thị “Cập nhật thành công.”</w:t>
            </w:r>
            <w:r w:rsidRPr="00C65432">
              <w:rPr>
                <w:rFonts w:eastAsia="Times New Roman"/>
                <w:szCs w:val="24"/>
                <w:lang w:eastAsia="zh-CN"/>
              </w:rPr>
              <w:br/>
            </w:r>
            <w:r w:rsidRPr="00C65432">
              <w:rPr>
                <w:rFonts w:eastAsia="Times New Roman"/>
                <w:szCs w:val="24"/>
                <w:lang w:eastAsia="zh-CN"/>
              </w:rPr>
              <w:br/>
            </w:r>
          </w:p>
        </w:tc>
      </w:tr>
      <w:tr w:rsidR="00181AE0" w:rsidRPr="00C65432" w14:paraId="16E41D58" w14:textId="77777777" w:rsidTr="00B576CF">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E2EE8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59526"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3a. Nhập mã hàng không tồn tại → Thông báo “Không tìm thấy hàng hóa.” → quay lại B3</w:t>
            </w:r>
          </w:p>
          <w:p w14:paraId="1F97A00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4a. Nhập số lượng âm → Thông báo “Số lượng không hợp lệ.” → quay lại B4</w:t>
            </w:r>
          </w:p>
        </w:tc>
      </w:tr>
      <w:tr w:rsidR="00181AE0" w:rsidRPr="00C65432" w14:paraId="77314E69" w14:textId="77777777" w:rsidTr="00B576CF">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66DCB"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EEE0C2"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3CE4869A" w14:textId="77777777" w:rsidTr="00B576CF">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9A0D7A"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03DA8F"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1340FF39" w14:textId="77777777" w:rsidTr="00B576CF">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0C95F1"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E109C7" w14:textId="7777777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3F8BDEB6" w14:textId="2C6E22B7" w:rsidR="00B576CF" w:rsidRPr="00C65432" w:rsidRDefault="00B576CF"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lastRenderedPageBreak/>
        <w:drawing>
          <wp:inline distT="0" distB="0" distL="0" distR="0" wp14:anchorId="66237CFB" wp14:editId="5630E280">
            <wp:extent cx="4702810" cy="7042785"/>
            <wp:effectExtent l="0" t="0" r="2540" b="571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702810" cy="7042785"/>
                    </a:xfrm>
                    <a:prstGeom prst="rect">
                      <a:avLst/>
                    </a:prstGeom>
                    <a:noFill/>
                    <a:ln>
                      <a:noFill/>
                    </a:ln>
                  </pic:spPr>
                </pic:pic>
              </a:graphicData>
            </a:graphic>
          </wp:inline>
        </w:drawing>
      </w:r>
    </w:p>
    <w:p w14:paraId="286294AF" w14:textId="77777777" w:rsidR="00AD632A" w:rsidRPr="00C65432" w:rsidRDefault="00AD632A" w:rsidP="00C65432">
      <w:pPr>
        <w:pStyle w:val="Heading2"/>
        <w:numPr>
          <w:ilvl w:val="0"/>
          <w:numId w:val="0"/>
        </w:numPr>
        <w:spacing w:before="40" w:after="40"/>
        <w:ind w:left="576" w:hanging="576"/>
        <w:rPr>
          <w:rFonts w:cs="Times New Roman"/>
          <w:color w:val="auto"/>
          <w:szCs w:val="24"/>
          <w:lang w:val="vi-VN"/>
        </w:rPr>
      </w:pPr>
    </w:p>
    <w:p w14:paraId="4C3E213B" w14:textId="77777777" w:rsidR="00B576CF" w:rsidRPr="00C65432" w:rsidRDefault="00B576CF" w:rsidP="00C65432">
      <w:pPr>
        <w:spacing w:before="40" w:after="40"/>
        <w:rPr>
          <w:szCs w:val="24"/>
          <w:lang w:val="vi-VN"/>
        </w:rPr>
      </w:pPr>
    </w:p>
    <w:p w14:paraId="078B40C4" w14:textId="77777777" w:rsidR="00B576CF" w:rsidRPr="00C65432" w:rsidRDefault="00B576CF" w:rsidP="00C65432">
      <w:pPr>
        <w:spacing w:before="40" w:after="40"/>
        <w:rPr>
          <w:szCs w:val="24"/>
          <w:lang w:val="vi-VN"/>
        </w:rPr>
      </w:pPr>
    </w:p>
    <w:p w14:paraId="26E57978" w14:textId="382A7BCA" w:rsidR="00AD632A" w:rsidRPr="00C65432" w:rsidRDefault="00AD632A" w:rsidP="00C65432">
      <w:pPr>
        <w:pStyle w:val="Heading2"/>
        <w:spacing w:before="40" w:after="40"/>
        <w:rPr>
          <w:rFonts w:cs="Times New Roman"/>
          <w:color w:val="auto"/>
          <w:szCs w:val="24"/>
          <w:lang w:val="vi-VN"/>
        </w:rPr>
      </w:pPr>
      <w:bookmarkStart w:id="127" w:name="_Toc216042235"/>
      <w:r w:rsidRPr="00C65432">
        <w:rPr>
          <w:rFonts w:cs="Times New Roman"/>
          <w:color w:val="auto"/>
          <w:szCs w:val="24"/>
          <w:lang w:val="vi-VN"/>
        </w:rPr>
        <w:t>Quản lý nhân viên</w:t>
      </w:r>
      <w:bookmarkEnd w:id="127"/>
    </w:p>
    <w:p w14:paraId="04D28E97" w14:textId="6E9C35A7" w:rsidR="00AD632A" w:rsidRPr="00C65432" w:rsidRDefault="00AD632A" w:rsidP="00C65432">
      <w:pPr>
        <w:pStyle w:val="NormalWeb"/>
        <w:spacing w:before="40" w:beforeAutospacing="0" w:after="40" w:afterAutospacing="0"/>
        <w:textAlignment w:val="baseline"/>
        <w:rPr>
          <w:b/>
          <w:bCs/>
        </w:rPr>
      </w:pPr>
      <w:r w:rsidRPr="00C65432">
        <w:rPr>
          <w:b/>
          <w:bCs/>
          <w:lang w:val="vi-VN"/>
        </w:rPr>
        <w:t xml:space="preserve">a, </w:t>
      </w:r>
      <w:r w:rsidRPr="00C65432">
        <w:rPr>
          <w:b/>
          <w:bCs/>
        </w:rPr>
        <w:t>Mô tả </w:t>
      </w:r>
    </w:p>
    <w:p w14:paraId="1CB4E04B" w14:textId="77777777" w:rsidR="00AD632A" w:rsidRPr="00C65432" w:rsidRDefault="00AD632A" w:rsidP="00C65432">
      <w:pPr>
        <w:pStyle w:val="NormalWeb"/>
        <w:spacing w:before="40" w:beforeAutospacing="0" w:after="40" w:afterAutospacing="0"/>
        <w:jc w:val="both"/>
      </w:pPr>
      <w:r w:rsidRPr="00C65432">
        <w:lastRenderedPageBreak/>
        <w:t>Chức năng Quản lý nhân viên mô tả cách Chủ cửa hàng sử dụng hệ thống để quản lý toàn bộ thông tin và hoạt động liên quan đến nhân sự trong cửa hàng. Thông qua chức năng này, Chủ cửa hàng có thể tạo tài khoản nhân viên, chỉnh sửa thông tin, xóa tài khoản, khóa hoặc mở khóa tài khoản, phân quyền sử dụng chức năng, tìm kiếm nhân viên và xem lịch sử thao tác của từng tài khoản hoặc toàn hệ thống. Hệ thống cho phép Chủ cửa hàng kiểm soát quyền truy cập, đảm bảo mỗi nhân viên chỉ được thao tác trong phạm vi nhiệm vụ của họ. Việc quản lý này giúp đảm bảo an toàn dữ liệu, tránh sai sót hoặc lạm dụng chức năng. Mục tiêu của chức năng là hỗ trợ Chủ cửa hàng quản lý nhân sự một cách hiệu quả, minh bạch và chính xác. Nó giúp theo dõi toàn bộ hoạt động của nhân viên trên hệ thống, hạn chế rủi ro, bảo đảm các tác vụ quan trọng như bán hàng, quản lý kho, quản lý công nợ… được gán đúng người đúng quyền.</w:t>
      </w:r>
    </w:p>
    <w:p w14:paraId="620D61E1" w14:textId="77777777" w:rsidR="00AD632A" w:rsidRPr="00C65432" w:rsidRDefault="00AD632A" w:rsidP="00015270">
      <w:pPr>
        <w:pStyle w:val="NormalWeb"/>
        <w:numPr>
          <w:ilvl w:val="0"/>
          <w:numId w:val="24"/>
        </w:numPr>
        <w:spacing w:before="40" w:beforeAutospacing="0" w:after="40" w:afterAutospacing="0"/>
        <w:ind w:left="425"/>
        <w:textAlignment w:val="baseline"/>
        <w:rPr>
          <w:b/>
          <w:bCs/>
        </w:rPr>
      </w:pPr>
      <w:r w:rsidRPr="00C65432">
        <w:rPr>
          <w:b/>
          <w:bCs/>
        </w:rPr>
        <w:t>Phân rã use case</w:t>
      </w:r>
    </w:p>
    <w:p w14:paraId="3670DD44" w14:textId="103B99D3"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30BD24B7" wp14:editId="57A92D4C">
            <wp:extent cx="5736590" cy="40062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36590" cy="4006215"/>
                    </a:xfrm>
                    <a:prstGeom prst="rect">
                      <a:avLst/>
                    </a:prstGeom>
                    <a:noFill/>
                    <a:ln>
                      <a:noFill/>
                    </a:ln>
                  </pic:spPr>
                </pic:pic>
              </a:graphicData>
            </a:graphic>
          </wp:inline>
        </w:drawing>
      </w:r>
    </w:p>
    <w:p w14:paraId="22E53C17" w14:textId="79C345EB" w:rsidR="00AD632A" w:rsidRPr="00C65432" w:rsidRDefault="00AD632A" w:rsidP="00C65432">
      <w:pPr>
        <w:pStyle w:val="Heading3"/>
        <w:spacing w:after="40"/>
        <w:rPr>
          <w:rFonts w:cs="Times New Roman"/>
          <w:color w:val="auto"/>
        </w:rPr>
      </w:pPr>
      <w:bookmarkStart w:id="128" w:name="_Toc216042236"/>
      <w:r w:rsidRPr="00C65432">
        <w:rPr>
          <w:rFonts w:cs="Times New Roman"/>
          <w:color w:val="auto"/>
        </w:rPr>
        <w:t>Business Rules</w:t>
      </w:r>
      <w:bookmarkEnd w:id="128"/>
    </w:p>
    <w:p w14:paraId="4F3F15A5" w14:textId="77777777" w:rsidR="00AD632A" w:rsidRPr="00C65432" w:rsidRDefault="00AD63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706"/>
        <w:gridCol w:w="6638"/>
      </w:tblGrid>
      <w:tr w:rsidR="00181AE0" w:rsidRPr="00C65432" w14:paraId="06631DB0"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422E4C3C" w14:textId="77777777" w:rsidR="00AD632A" w:rsidRPr="00C65432" w:rsidRDefault="00AD632A" w:rsidP="00C65432">
            <w:pPr>
              <w:pStyle w:val="NormalWeb"/>
              <w:spacing w:before="40" w:beforeAutospacing="0" w:after="40" w:afterAutospacing="0"/>
              <w:jc w:val="center"/>
            </w:pPr>
            <w:r w:rsidRPr="00C65432">
              <w:rPr>
                <w:b/>
                <w:bCs/>
              </w:rPr>
              <w:t>Business Requirement</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052F65DA" w14:textId="77777777" w:rsidR="00AD632A" w:rsidRPr="00C65432" w:rsidRDefault="00AD632A" w:rsidP="00C65432">
            <w:pPr>
              <w:pStyle w:val="NormalWeb"/>
              <w:spacing w:before="40" w:beforeAutospacing="0" w:after="40" w:afterAutospacing="0"/>
              <w:jc w:val="center"/>
            </w:pPr>
            <w:r w:rsidRPr="00C65432">
              <w:rPr>
                <w:b/>
                <w:bCs/>
              </w:rPr>
              <w:t>Business Rules</w:t>
            </w:r>
          </w:p>
        </w:tc>
      </w:tr>
      <w:tr w:rsidR="00181AE0" w:rsidRPr="00C65432" w14:paraId="757FA01E" w14:textId="77777777" w:rsidTr="00AD632A">
        <w:trPr>
          <w:trHeight w:val="256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237692F9" w14:textId="77777777" w:rsidR="00AD632A" w:rsidRPr="00C65432" w:rsidRDefault="00AD632A" w:rsidP="00C65432">
            <w:pPr>
              <w:pStyle w:val="NormalWeb"/>
              <w:spacing w:before="40" w:beforeAutospacing="0" w:after="40" w:afterAutospacing="0"/>
            </w:pPr>
            <w:r w:rsidRPr="00C65432">
              <w:lastRenderedPageBreak/>
              <w:t>Quyền quản trị và kiểm soát</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16F1307A" w14:textId="77777777" w:rsidR="00AD632A" w:rsidRPr="00C65432" w:rsidRDefault="00AD632A" w:rsidP="00C65432">
            <w:pPr>
              <w:pStyle w:val="NormalWeb"/>
              <w:spacing w:before="40" w:beforeAutospacing="0" w:after="40" w:afterAutospacing="0"/>
            </w:pPr>
            <w:r w:rsidRPr="00C65432">
              <w:t>Chỉ Chủ cửa hàng mới có quyền thực hiện các thao tác tạo, sửa, xóa, khóa hoặc phân quyền cho tài khoản nhân viên.</w:t>
            </w:r>
          </w:p>
          <w:p w14:paraId="3DDD7FE1" w14:textId="77777777" w:rsidR="00AD632A" w:rsidRPr="00C65432" w:rsidRDefault="00AD632A" w:rsidP="00C65432">
            <w:pPr>
              <w:pStyle w:val="NormalWeb"/>
              <w:spacing w:before="40" w:beforeAutospacing="0" w:after="40" w:afterAutospacing="0"/>
            </w:pPr>
            <w:r w:rsidRPr="00C65432">
              <w:t>Mọi thao tác thêm, sửa, xóa dữ liệu nhân viên đều phải được tự động ghi lại vào Nhật ký lịch sử thao tác của hệ thống.</w:t>
            </w:r>
          </w:p>
        </w:tc>
      </w:tr>
      <w:tr w:rsidR="00181AE0" w:rsidRPr="00C65432" w14:paraId="6E67D7E6" w14:textId="77777777" w:rsidTr="00AD632A">
        <w:trPr>
          <w:trHeight w:val="331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3C2EA6BE" w14:textId="77777777" w:rsidR="00AD632A" w:rsidRPr="00C65432" w:rsidRDefault="00AD632A" w:rsidP="00C65432">
            <w:pPr>
              <w:pStyle w:val="NormalWeb"/>
              <w:spacing w:before="40" w:beforeAutospacing="0" w:after="40" w:afterAutospacing="0"/>
            </w:pPr>
            <w:r w:rsidRPr="00C65432">
              <w:t>Quản lý danh tính và thông tin nhân viên</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64BFAD00" w14:textId="77777777" w:rsidR="00AD632A" w:rsidRPr="00C65432" w:rsidRDefault="00AD632A" w:rsidP="00C65432">
            <w:pPr>
              <w:pStyle w:val="NormalWeb"/>
              <w:spacing w:before="40" w:beforeAutospacing="0" w:after="40" w:afterAutospacing="0"/>
            </w:pPr>
            <w:r w:rsidRPr="00C65432">
              <w:t>Mã nhân viên phải là duy nhất trong toàn hệ thống.</w:t>
            </w:r>
          </w:p>
          <w:p w14:paraId="285CBB02" w14:textId="77777777" w:rsidR="00AD632A" w:rsidRPr="00C65432" w:rsidRDefault="00AD632A" w:rsidP="00C65432">
            <w:pPr>
              <w:pStyle w:val="NormalWeb"/>
              <w:spacing w:before="40" w:beforeAutospacing="0" w:after="40" w:afterAutospacing="0"/>
            </w:pPr>
            <w:r w:rsidRPr="00C65432">
              <w:t>Số điện thoại của nhân viên phải là một chuỗi số và có đúng định dạng 10 số.</w:t>
            </w:r>
          </w:p>
          <w:p w14:paraId="087F05AF" w14:textId="77777777" w:rsidR="00AD632A" w:rsidRPr="00C65432" w:rsidRDefault="00AD632A" w:rsidP="00C65432">
            <w:pPr>
              <w:pStyle w:val="NormalWeb"/>
              <w:spacing w:before="40" w:beforeAutospacing="0" w:after="40" w:afterAutospacing="0"/>
            </w:pPr>
            <w:r w:rsidRPr="00C65432">
              <w:t>Email của nhân viên phải đúng định dạng và không được trùng với email của bất kỳ tài khoản nào khác trong hệ thống.</w:t>
            </w:r>
          </w:p>
          <w:p w14:paraId="0C09C8C5" w14:textId="77777777" w:rsidR="00AD632A" w:rsidRPr="00C65432" w:rsidRDefault="00AD632A" w:rsidP="00C65432">
            <w:pPr>
              <w:pStyle w:val="NormalWeb"/>
              <w:spacing w:before="40" w:beforeAutospacing="0" w:after="40" w:afterAutospacing="0"/>
            </w:pPr>
            <w:r w:rsidRPr="00C65432">
              <w:t>Chức vụ của nhân viên phải được chọn từ danh sách chức vụ chuẩn đã được định nghĩa sẵn của cửa hàng.</w:t>
            </w:r>
          </w:p>
        </w:tc>
      </w:tr>
      <w:tr w:rsidR="00181AE0" w:rsidRPr="00C65432" w14:paraId="1C897D9B" w14:textId="77777777" w:rsidTr="00AD632A">
        <w:trPr>
          <w:trHeight w:val="3690"/>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20D28473" w14:textId="77777777" w:rsidR="00AD632A" w:rsidRPr="00C65432" w:rsidRDefault="00AD632A" w:rsidP="00C65432">
            <w:pPr>
              <w:pStyle w:val="NormalWeb"/>
              <w:spacing w:before="40" w:beforeAutospacing="0" w:after="40" w:afterAutospacing="0"/>
            </w:pPr>
            <w:r w:rsidRPr="00C65432">
              <w:t>Kiểm soát trạng thái và ràng buộc dữ liệ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472FE6D9" w14:textId="77777777" w:rsidR="00AD632A" w:rsidRPr="00C65432" w:rsidRDefault="00AD632A" w:rsidP="00C65432">
            <w:pPr>
              <w:pStyle w:val="NormalWeb"/>
              <w:spacing w:before="40" w:beforeAutospacing="0" w:after="40" w:afterAutospacing="0"/>
            </w:pPr>
            <w:r w:rsidRPr="00C65432">
              <w:t>Tài khoản nhân viên khi bị khóa sẽ không được phép đăng nhập và không thể thực hiện bất kỳ thao tác nào trong hệ thống.</w:t>
            </w:r>
          </w:p>
          <w:p w14:paraId="13B80015" w14:textId="77777777" w:rsidR="00AD632A" w:rsidRPr="00C65432" w:rsidRDefault="00AD632A" w:rsidP="00C65432">
            <w:pPr>
              <w:pStyle w:val="NormalWeb"/>
              <w:spacing w:before="40" w:beforeAutospacing="0" w:after="40" w:afterAutospacing="0"/>
            </w:pPr>
            <w:r w:rsidRPr="00C65432">
              <w:t>Không được phép xóa tài khoản của một nhân viên nếu nhân viên đó còn các dữ liệu ràng buộc (ví dụ: liên quan đến hóa đơn, bảng lương...).</w:t>
            </w:r>
          </w:p>
          <w:p w14:paraId="14E7D2AA" w14:textId="77777777" w:rsidR="00AD632A" w:rsidRPr="00C65432" w:rsidRDefault="00AD632A" w:rsidP="00C65432">
            <w:pPr>
              <w:pStyle w:val="NormalWeb"/>
              <w:spacing w:before="40" w:beforeAutospacing="0" w:after="40" w:afterAutospacing="0"/>
            </w:pPr>
            <w:r w:rsidRPr="00C65432">
              <w:t>Nhân viên chỉ được phép thực hiện các chức năng nằm trong đúng quyền đã được Chủ cửa hàng phân cấp.</w:t>
            </w:r>
          </w:p>
        </w:tc>
      </w:tr>
      <w:tr w:rsidR="00181AE0" w:rsidRPr="00C65432" w14:paraId="272C7012" w14:textId="77777777" w:rsidTr="00AD632A">
        <w:trPr>
          <w:trHeight w:val="7440"/>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1A45F79" w14:textId="77777777" w:rsidR="00AD632A" w:rsidRPr="00C65432" w:rsidRDefault="00AD632A" w:rsidP="00C65432">
            <w:pPr>
              <w:pStyle w:val="NormalWeb"/>
              <w:spacing w:before="40" w:beforeAutospacing="0" w:after="40" w:afterAutospacing="0"/>
            </w:pPr>
            <w:r w:rsidRPr="00C65432">
              <w:lastRenderedPageBreak/>
              <w:t>Quản lý tính lương và chính sách</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79EF9FB0" w14:textId="77777777" w:rsidR="00AD632A" w:rsidRPr="00C65432" w:rsidRDefault="00AD632A" w:rsidP="00C65432">
            <w:pPr>
              <w:pStyle w:val="NormalWeb"/>
              <w:spacing w:before="40" w:beforeAutospacing="0" w:after="40" w:afterAutospacing="0"/>
            </w:pPr>
            <w:r w:rsidRPr="00C65432">
              <w:t>Mỗi nhân viên trong một tháng chỉ được có một bảng lương duy nhất.</w:t>
            </w:r>
          </w:p>
          <w:p w14:paraId="78CE1101" w14:textId="77777777" w:rsidR="00AD632A" w:rsidRPr="00C65432" w:rsidRDefault="00AD632A" w:rsidP="00C65432">
            <w:pPr>
              <w:pStyle w:val="NormalWeb"/>
              <w:spacing w:before="40" w:beforeAutospacing="0" w:after="40" w:afterAutospacing="0"/>
            </w:pPr>
            <w:r w:rsidRPr="00C65432">
              <w:t>Mức lương cứng phải là một số lớn hơn 0.</w:t>
            </w:r>
          </w:p>
          <w:p w14:paraId="146F4D20" w14:textId="77777777" w:rsidR="00AD632A" w:rsidRPr="00C65432" w:rsidRDefault="00AD632A" w:rsidP="00C65432">
            <w:pPr>
              <w:pStyle w:val="NormalWeb"/>
              <w:spacing w:before="40" w:beforeAutospacing="0" w:after="40" w:afterAutospacing="0"/>
            </w:pPr>
            <w:r w:rsidRPr="00C65432">
              <w:t>Dữ liệu bán hàng dùng để tính lương phải thuộc đúng tháng được chọn.</w:t>
            </w:r>
          </w:p>
          <w:p w14:paraId="0CEE7E8C" w14:textId="77777777" w:rsidR="00AD632A" w:rsidRPr="00C65432" w:rsidRDefault="00AD632A" w:rsidP="00C65432">
            <w:pPr>
              <w:pStyle w:val="NormalWeb"/>
              <w:spacing w:before="40" w:beforeAutospacing="0" w:after="40" w:afterAutospacing="0"/>
            </w:pPr>
            <w:r w:rsidRPr="00C65432">
              <w:t>Việc tính lương phải dựa trên: Lương cứng + Các khoản thưởng.</w:t>
            </w:r>
          </w:p>
          <w:p w14:paraId="347983FF" w14:textId="77777777" w:rsidR="00AD632A" w:rsidRPr="00C65432" w:rsidRDefault="00AD632A" w:rsidP="00C65432">
            <w:pPr>
              <w:pStyle w:val="NormalWeb"/>
              <w:spacing w:before="40" w:beforeAutospacing="0" w:after="40" w:afterAutospacing="0"/>
            </w:pPr>
            <w:r w:rsidRPr="00C65432">
              <w:t>Không được phép chỉnh sửa bảng lương sau khi nó đã được gửi cho nhân viên, trừ trường hợp Chủ cửa hàng mở khóa quyền sửa.</w:t>
            </w:r>
          </w:p>
          <w:p w14:paraId="34C99DE3" w14:textId="77777777" w:rsidR="00AD632A" w:rsidRPr="00C65432" w:rsidRDefault="00AD632A" w:rsidP="00C65432">
            <w:pPr>
              <w:pStyle w:val="NormalWeb"/>
              <w:spacing w:before="40" w:beforeAutospacing="0" w:after="40" w:afterAutospacing="0"/>
            </w:pPr>
            <w:r w:rsidRPr="00C65432">
              <w:t>Lịch sử chỉnh sửa bảng lương phải được lưu lại đầy đủ (bao gồm: thời gian, người sửa, nội dung thay đổi).</w:t>
            </w:r>
          </w:p>
          <w:p w14:paraId="35BAD58C" w14:textId="77777777" w:rsidR="00AD632A" w:rsidRPr="00C65432" w:rsidRDefault="00AD632A" w:rsidP="00C65432">
            <w:pPr>
              <w:pStyle w:val="NormalWeb"/>
              <w:spacing w:before="40" w:beforeAutospacing="0" w:after="40" w:afterAutospacing="0"/>
            </w:pPr>
            <w:r w:rsidRPr="00C65432">
              <w:t>Không được phép xóa một bảng lương nếu bảng lương đó đã được gửi cho nhân viên.</w:t>
            </w:r>
          </w:p>
          <w:p w14:paraId="5B9F2BA8" w14:textId="77777777" w:rsidR="00AD632A" w:rsidRPr="00C65432" w:rsidRDefault="00AD632A" w:rsidP="00C65432">
            <w:pPr>
              <w:pStyle w:val="NormalWeb"/>
              <w:spacing w:before="40" w:beforeAutospacing="0" w:after="40" w:afterAutospacing="0"/>
            </w:pPr>
            <w:r w:rsidRPr="00C65432">
              <w:t>Khi in hoặc gửi bảng lương cho nhân viên, trên tài liệu phải có chữ ký số hoặc một mã xác thực của cửa hàng.</w:t>
            </w:r>
          </w:p>
          <w:p w14:paraId="045AB708" w14:textId="77777777" w:rsidR="00AD632A" w:rsidRPr="00C65432" w:rsidRDefault="00AD632A" w:rsidP="00C65432">
            <w:pPr>
              <w:pStyle w:val="NormalWeb"/>
              <w:spacing w:before="40" w:beforeAutospacing="0" w:after="40" w:afterAutospacing="0"/>
            </w:pPr>
            <w:r w:rsidRPr="00C65432">
              <w:t>Chỉ tài khoản của Chủ cửa hàng mới được phép thực hiện gửi bảng lương cho nhân viên.</w:t>
            </w:r>
          </w:p>
        </w:tc>
      </w:tr>
    </w:tbl>
    <w:p w14:paraId="6ED424EC" w14:textId="77777777" w:rsidR="00AD632A" w:rsidRPr="00C65432" w:rsidRDefault="00AD632A" w:rsidP="00C65432">
      <w:pPr>
        <w:spacing w:before="40" w:after="40"/>
        <w:rPr>
          <w:szCs w:val="24"/>
        </w:rPr>
      </w:pPr>
    </w:p>
    <w:tbl>
      <w:tblPr>
        <w:tblW w:w="9026" w:type="dxa"/>
        <w:tblCellMar>
          <w:top w:w="15" w:type="dxa"/>
          <w:left w:w="15" w:type="dxa"/>
          <w:bottom w:w="15" w:type="dxa"/>
          <w:right w:w="15" w:type="dxa"/>
        </w:tblCellMar>
        <w:tblLook w:val="04A0" w:firstRow="1" w:lastRow="0" w:firstColumn="1" w:lastColumn="0" w:noHBand="0" w:noVBand="1"/>
      </w:tblPr>
      <w:tblGrid>
        <w:gridCol w:w="1550"/>
        <w:gridCol w:w="7476"/>
      </w:tblGrid>
      <w:tr w:rsidR="00181AE0" w:rsidRPr="00C65432" w14:paraId="172601E7" w14:textId="77777777" w:rsidTr="00E232BD">
        <w:tc>
          <w:tcPr>
            <w:tcW w:w="155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B996F63" w14:textId="09D7A7B5" w:rsidR="00E232BD" w:rsidRPr="00C65432" w:rsidRDefault="00AD632A" w:rsidP="00C65432">
            <w:pPr>
              <w:pStyle w:val="NormalWeb"/>
              <w:spacing w:before="40" w:beforeAutospacing="0" w:after="40" w:afterAutospacing="0"/>
              <w:rPr>
                <w:lang w:val="vi-VN"/>
              </w:rPr>
            </w:pPr>
            <w:r w:rsidRPr="00C65432">
              <w:t>ID</w:t>
            </w:r>
          </w:p>
        </w:tc>
        <w:tc>
          <w:tcPr>
            <w:tcW w:w="747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8531A55" w14:textId="77777777" w:rsidR="00AD632A" w:rsidRPr="00C65432" w:rsidRDefault="00AD632A" w:rsidP="00C65432">
            <w:pPr>
              <w:pStyle w:val="NormalWeb"/>
              <w:spacing w:before="40" w:beforeAutospacing="0" w:after="40" w:afterAutospacing="0"/>
            </w:pPr>
            <w:r w:rsidRPr="00C65432">
              <w:t>Business Rules</w:t>
            </w:r>
          </w:p>
        </w:tc>
      </w:tr>
      <w:tr w:rsidR="00181AE0" w:rsidRPr="00C65432" w14:paraId="2442A4BF"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3B849" w14:textId="77777777" w:rsidR="00AD632A" w:rsidRPr="00C65432" w:rsidRDefault="00AD632A" w:rsidP="00C65432">
            <w:pPr>
              <w:pStyle w:val="NormalWeb"/>
              <w:spacing w:before="40" w:beforeAutospacing="0" w:after="40" w:afterAutospacing="0"/>
            </w:pPr>
            <w:r w:rsidRPr="00C65432">
              <w:t>BR-UC8-01</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1994A" w14:textId="77777777" w:rsidR="00AD632A" w:rsidRPr="00C65432" w:rsidRDefault="00AD632A" w:rsidP="00C65432">
            <w:pPr>
              <w:pStyle w:val="NormalWeb"/>
              <w:spacing w:before="40" w:beforeAutospacing="0" w:after="40" w:afterAutospacing="0"/>
            </w:pPr>
            <w:r w:rsidRPr="00C65432">
              <w:t>Chỉ Chủ cửa hàng mới có quyền tạo, sửa, xóa, khóa tài khoản nhân viên.</w:t>
            </w:r>
          </w:p>
        </w:tc>
      </w:tr>
      <w:tr w:rsidR="00181AE0" w:rsidRPr="00C65432" w14:paraId="2B1D7E0D"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6E66A" w14:textId="77777777" w:rsidR="00AD632A" w:rsidRPr="00C65432" w:rsidRDefault="00AD632A" w:rsidP="00C65432">
            <w:pPr>
              <w:pStyle w:val="NormalWeb"/>
              <w:spacing w:before="40" w:beforeAutospacing="0" w:after="40" w:afterAutospacing="0"/>
            </w:pPr>
            <w:r w:rsidRPr="00C65432">
              <w:t>BR-UC8-02</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23EBC" w14:textId="77777777" w:rsidR="00AD632A" w:rsidRPr="00C65432" w:rsidRDefault="00AD632A" w:rsidP="00C65432">
            <w:pPr>
              <w:pStyle w:val="NormalWeb"/>
              <w:spacing w:before="40" w:beforeAutospacing="0" w:after="40" w:afterAutospacing="0"/>
            </w:pPr>
            <w:r w:rsidRPr="00C65432">
              <w:t>Mã nhân viên phải là duy nhất trong hệ thống.</w:t>
            </w:r>
          </w:p>
        </w:tc>
      </w:tr>
      <w:tr w:rsidR="00181AE0" w:rsidRPr="00C65432" w14:paraId="7C0A6A29"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984B4" w14:textId="77777777" w:rsidR="00AD632A" w:rsidRPr="00C65432" w:rsidRDefault="00AD632A" w:rsidP="00C65432">
            <w:pPr>
              <w:pStyle w:val="NormalWeb"/>
              <w:spacing w:before="40" w:beforeAutospacing="0" w:after="40" w:afterAutospacing="0"/>
            </w:pPr>
            <w:r w:rsidRPr="00C65432">
              <w:t>BR-UC8-03</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4A7E9" w14:textId="77777777" w:rsidR="00AD632A" w:rsidRPr="00C65432" w:rsidRDefault="00AD632A" w:rsidP="00C65432">
            <w:pPr>
              <w:pStyle w:val="NormalWeb"/>
              <w:spacing w:before="40" w:beforeAutospacing="0" w:after="40" w:afterAutospacing="0"/>
            </w:pPr>
            <w:r w:rsidRPr="00C65432">
              <w:t>Số điện thoại phải là chuỗi số và đúng định dạng 10 số.</w:t>
            </w:r>
          </w:p>
        </w:tc>
      </w:tr>
      <w:tr w:rsidR="00181AE0" w:rsidRPr="00C65432" w14:paraId="3286EA7F"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7A2E7" w14:textId="77777777" w:rsidR="00AD632A" w:rsidRPr="00C65432" w:rsidRDefault="00AD632A" w:rsidP="00C65432">
            <w:pPr>
              <w:pStyle w:val="NormalWeb"/>
              <w:spacing w:before="40" w:beforeAutospacing="0" w:after="40" w:afterAutospacing="0"/>
            </w:pPr>
            <w:r w:rsidRPr="00C65432">
              <w:t>BR-UC8-04</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14311" w14:textId="77777777" w:rsidR="00AD632A" w:rsidRPr="00C65432" w:rsidRDefault="00AD632A" w:rsidP="00C65432">
            <w:pPr>
              <w:pStyle w:val="NormalWeb"/>
              <w:spacing w:before="40" w:beforeAutospacing="0" w:after="40" w:afterAutospacing="0"/>
            </w:pPr>
            <w:r w:rsidRPr="00C65432">
              <w:t>Email phải đúng định dạng và không trùng với email của tài khoản khác.</w:t>
            </w:r>
          </w:p>
        </w:tc>
      </w:tr>
      <w:tr w:rsidR="00181AE0" w:rsidRPr="00C65432" w14:paraId="3F450BB0"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EE5C5" w14:textId="77777777" w:rsidR="00AD632A" w:rsidRPr="00C65432" w:rsidRDefault="00AD632A" w:rsidP="00C65432">
            <w:pPr>
              <w:pStyle w:val="NormalWeb"/>
              <w:spacing w:before="40" w:beforeAutospacing="0" w:after="40" w:afterAutospacing="0"/>
            </w:pPr>
            <w:r w:rsidRPr="00C65432">
              <w:t>BR-UC8-05</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1BC64" w14:textId="77777777" w:rsidR="00AD632A" w:rsidRPr="00C65432" w:rsidRDefault="00AD632A" w:rsidP="00C65432">
            <w:pPr>
              <w:pStyle w:val="NormalWeb"/>
              <w:spacing w:before="40" w:beforeAutospacing="0" w:after="40" w:afterAutospacing="0"/>
            </w:pPr>
            <w:r w:rsidRPr="00C65432">
              <w:t>Tài khoản bị khóa không được phép đăng nhập và không thực hiện thao tác trong hệ thống.</w:t>
            </w:r>
          </w:p>
        </w:tc>
      </w:tr>
      <w:tr w:rsidR="00181AE0" w:rsidRPr="00C65432" w14:paraId="653B819C"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E4417" w14:textId="77777777" w:rsidR="00AD632A" w:rsidRPr="00C65432" w:rsidRDefault="00AD632A" w:rsidP="00C65432">
            <w:pPr>
              <w:pStyle w:val="NormalWeb"/>
              <w:spacing w:before="40" w:beforeAutospacing="0" w:after="40" w:afterAutospacing="0"/>
            </w:pPr>
            <w:r w:rsidRPr="00C65432">
              <w:t>BR-UC8-06</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70870" w14:textId="77777777" w:rsidR="00AD632A" w:rsidRPr="00C65432" w:rsidRDefault="00AD632A" w:rsidP="00C65432">
            <w:pPr>
              <w:pStyle w:val="NormalWeb"/>
              <w:spacing w:before="40" w:beforeAutospacing="0" w:after="40" w:afterAutospacing="0"/>
            </w:pPr>
            <w:r w:rsidRPr="00C65432">
              <w:t>Nhân viên chỉ được thực hiện chức năng nằm trong quyền được phân cấp.</w:t>
            </w:r>
          </w:p>
        </w:tc>
      </w:tr>
      <w:tr w:rsidR="00181AE0" w:rsidRPr="00C65432" w14:paraId="4D5C201B"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81E1B" w14:textId="77777777" w:rsidR="00AD632A" w:rsidRPr="00C65432" w:rsidRDefault="00AD632A" w:rsidP="00C65432">
            <w:pPr>
              <w:pStyle w:val="NormalWeb"/>
              <w:spacing w:before="40" w:beforeAutospacing="0" w:after="40" w:afterAutospacing="0"/>
            </w:pPr>
            <w:r w:rsidRPr="00C65432">
              <w:lastRenderedPageBreak/>
              <w:t>BR-UC8-07</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7C2E3" w14:textId="77777777" w:rsidR="00AD632A" w:rsidRPr="00C65432" w:rsidRDefault="00AD632A" w:rsidP="00C65432">
            <w:pPr>
              <w:pStyle w:val="NormalWeb"/>
              <w:spacing w:before="40" w:beforeAutospacing="0" w:after="40" w:afterAutospacing="0"/>
            </w:pPr>
            <w:r w:rsidRPr="00C65432">
              <w:t>Mọi thao tác thêm/sửa/xóa phải được lưu vào nhật ký lịch sử thao tác.</w:t>
            </w:r>
          </w:p>
        </w:tc>
      </w:tr>
      <w:tr w:rsidR="00181AE0" w:rsidRPr="00C65432" w14:paraId="48216558"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89B01" w14:textId="77777777" w:rsidR="00AD632A" w:rsidRPr="00C65432" w:rsidRDefault="00AD632A" w:rsidP="00C65432">
            <w:pPr>
              <w:pStyle w:val="NormalWeb"/>
              <w:spacing w:before="40" w:beforeAutospacing="0" w:after="40" w:afterAutospacing="0"/>
            </w:pPr>
            <w:r w:rsidRPr="00C65432">
              <w:t>BR-UC8-08</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F5520" w14:textId="77777777" w:rsidR="00AD632A" w:rsidRPr="00C65432" w:rsidRDefault="00AD632A" w:rsidP="00C65432">
            <w:pPr>
              <w:pStyle w:val="NormalWeb"/>
              <w:spacing w:before="40" w:beforeAutospacing="0" w:after="40" w:afterAutospacing="0"/>
            </w:pPr>
            <w:r w:rsidRPr="00C65432">
              <w:t>Chức vụ nhân viên phải nằm trong danh sách chức vụ chuẩn của cửa hàng.</w:t>
            </w:r>
          </w:p>
        </w:tc>
      </w:tr>
      <w:tr w:rsidR="00181AE0" w:rsidRPr="00C65432" w14:paraId="26345A4E"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9CE10" w14:textId="77777777" w:rsidR="00AD632A" w:rsidRPr="00C65432" w:rsidRDefault="00AD632A" w:rsidP="00C65432">
            <w:pPr>
              <w:pStyle w:val="NormalWeb"/>
              <w:spacing w:before="40" w:beforeAutospacing="0" w:after="40" w:afterAutospacing="0"/>
            </w:pPr>
            <w:r w:rsidRPr="00C65432">
              <w:t>BR-UC8-09</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327A2" w14:textId="77777777" w:rsidR="00AD632A" w:rsidRPr="00C65432" w:rsidRDefault="00AD632A" w:rsidP="00C65432">
            <w:pPr>
              <w:pStyle w:val="NormalWeb"/>
              <w:spacing w:before="40" w:beforeAutospacing="0" w:after="40" w:afterAutospacing="0"/>
            </w:pPr>
            <w:r w:rsidRPr="00C65432">
              <w:t>Không được xóa tài khoản nhân viên nếu nhân viên đó còn dữ liệu ràng buộc (hóa đơn, lương…).</w:t>
            </w:r>
          </w:p>
        </w:tc>
      </w:tr>
      <w:tr w:rsidR="00181AE0" w:rsidRPr="00C65432" w14:paraId="7EE5E960"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91DE7" w14:textId="77777777" w:rsidR="00AD632A" w:rsidRPr="00C65432" w:rsidRDefault="00AD632A" w:rsidP="00C65432">
            <w:pPr>
              <w:pStyle w:val="NormalWeb"/>
              <w:spacing w:before="40" w:beforeAutospacing="0" w:after="40" w:afterAutospacing="0"/>
            </w:pPr>
            <w:r w:rsidRPr="00C65432">
              <w:t>BR-UC8-10</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D1044" w14:textId="77777777" w:rsidR="00AD632A" w:rsidRPr="00C65432" w:rsidRDefault="00AD632A" w:rsidP="00C65432">
            <w:pPr>
              <w:pStyle w:val="NormalWeb"/>
              <w:spacing w:before="40" w:beforeAutospacing="0" w:after="40" w:afterAutospacing="0"/>
            </w:pPr>
            <w:r w:rsidRPr="00C65432">
              <w:t>Mỗi nhân viên mỗi tháng chỉ có 1 bảng lương duy nhất.</w:t>
            </w:r>
          </w:p>
        </w:tc>
      </w:tr>
      <w:tr w:rsidR="00181AE0" w:rsidRPr="00C65432" w14:paraId="14FE2077"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6FE8F" w14:textId="77777777" w:rsidR="00AD632A" w:rsidRPr="00C65432" w:rsidRDefault="00AD632A" w:rsidP="00C65432">
            <w:pPr>
              <w:pStyle w:val="NormalWeb"/>
              <w:spacing w:before="40" w:beforeAutospacing="0" w:after="40" w:afterAutospacing="0"/>
            </w:pPr>
            <w:r w:rsidRPr="00C65432">
              <w:t>BR-UC8-11</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0A95D" w14:textId="77777777" w:rsidR="00AD632A" w:rsidRPr="00C65432" w:rsidRDefault="00AD632A" w:rsidP="00C65432">
            <w:pPr>
              <w:pStyle w:val="NormalWeb"/>
              <w:spacing w:before="40" w:beforeAutospacing="0" w:after="40" w:afterAutospacing="0"/>
            </w:pPr>
            <w:r w:rsidRPr="00C65432">
              <w:t>Lương cứng phải &gt; 0 và là số hợp lệ.</w:t>
            </w:r>
          </w:p>
        </w:tc>
      </w:tr>
      <w:tr w:rsidR="00181AE0" w:rsidRPr="00C65432" w14:paraId="5219EE67"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03A3D" w14:textId="77777777" w:rsidR="00AD632A" w:rsidRPr="00C65432" w:rsidRDefault="00AD632A" w:rsidP="00C65432">
            <w:pPr>
              <w:pStyle w:val="NormalWeb"/>
              <w:spacing w:before="40" w:beforeAutospacing="0" w:after="40" w:afterAutospacing="0"/>
            </w:pPr>
            <w:r w:rsidRPr="00C65432">
              <w:t>BR-UC8-112</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71B29" w14:textId="77777777" w:rsidR="00AD632A" w:rsidRPr="00C65432" w:rsidRDefault="00AD632A" w:rsidP="00C65432">
            <w:pPr>
              <w:pStyle w:val="NormalWeb"/>
              <w:spacing w:before="40" w:beforeAutospacing="0" w:after="40" w:afterAutospacing="0"/>
            </w:pPr>
            <w:r w:rsidRPr="00C65432">
              <w:t>Dữ liệu bán hàng để tính lương phải thuộc đúng tháng được chọn.</w:t>
            </w:r>
          </w:p>
        </w:tc>
      </w:tr>
      <w:tr w:rsidR="00181AE0" w:rsidRPr="00C65432" w14:paraId="079C2293"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BBEA8" w14:textId="77777777" w:rsidR="00AD632A" w:rsidRPr="00C65432" w:rsidRDefault="00AD632A" w:rsidP="00C65432">
            <w:pPr>
              <w:pStyle w:val="NormalWeb"/>
              <w:spacing w:before="40" w:beforeAutospacing="0" w:after="40" w:afterAutospacing="0"/>
            </w:pPr>
            <w:r w:rsidRPr="00C65432">
              <w:t>BR-UC8-13</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E19AF" w14:textId="77777777" w:rsidR="00AD632A" w:rsidRPr="00C65432" w:rsidRDefault="00AD632A" w:rsidP="00C65432">
            <w:pPr>
              <w:pStyle w:val="NormalWeb"/>
              <w:spacing w:before="40" w:beforeAutospacing="0" w:after="40" w:afterAutospacing="0"/>
            </w:pPr>
            <w:r w:rsidRPr="00C65432">
              <w:t>Không được sửa bảng lương sau khi đã gửi cho nhân viên (trừ trường hợp Chủ cửa hàng mở quyền sửa).</w:t>
            </w:r>
          </w:p>
        </w:tc>
      </w:tr>
      <w:tr w:rsidR="00181AE0" w:rsidRPr="00C65432" w14:paraId="41EA65DB"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70645" w14:textId="77777777" w:rsidR="00AD632A" w:rsidRPr="00C65432" w:rsidRDefault="00AD632A" w:rsidP="00C65432">
            <w:pPr>
              <w:pStyle w:val="NormalWeb"/>
              <w:spacing w:before="40" w:beforeAutospacing="0" w:after="40" w:afterAutospacing="0"/>
            </w:pPr>
            <w:r w:rsidRPr="00C65432">
              <w:t>BR-UC8-14</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846A1" w14:textId="77777777" w:rsidR="00AD632A" w:rsidRPr="00C65432" w:rsidRDefault="00AD632A" w:rsidP="00C65432">
            <w:pPr>
              <w:pStyle w:val="NormalWeb"/>
              <w:spacing w:before="40" w:beforeAutospacing="0" w:after="40" w:afterAutospacing="0"/>
            </w:pPr>
            <w:r w:rsidRPr="00C65432">
              <w:t>Chỉ tài khoản Chủ cửa hàng mới được gửi bảng lương cho nhân viên.</w:t>
            </w:r>
          </w:p>
        </w:tc>
      </w:tr>
      <w:tr w:rsidR="00181AE0" w:rsidRPr="00C65432" w14:paraId="41A88E8D"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25474" w14:textId="77777777" w:rsidR="00AD632A" w:rsidRPr="00C65432" w:rsidRDefault="00AD632A" w:rsidP="00C65432">
            <w:pPr>
              <w:pStyle w:val="NormalWeb"/>
              <w:spacing w:before="40" w:beforeAutospacing="0" w:after="40" w:afterAutospacing="0"/>
            </w:pPr>
            <w:r w:rsidRPr="00C65432">
              <w:t>BR-UC8-15</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ED46F" w14:textId="77777777" w:rsidR="00AD632A" w:rsidRPr="00C65432" w:rsidRDefault="00AD632A" w:rsidP="00C65432">
            <w:pPr>
              <w:pStyle w:val="NormalWeb"/>
              <w:spacing w:before="40" w:beforeAutospacing="0" w:after="40" w:afterAutospacing="0"/>
            </w:pPr>
            <w:r w:rsidRPr="00C65432">
              <w:t>Lịch sử chỉnh sửa bảng lương phải được lưu lại (thời gian – người sửa – nội dung sửa).</w:t>
            </w:r>
          </w:p>
        </w:tc>
      </w:tr>
      <w:tr w:rsidR="00181AE0" w:rsidRPr="00C65432" w14:paraId="5672B36D"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18419" w14:textId="77777777" w:rsidR="00AD632A" w:rsidRPr="00C65432" w:rsidRDefault="00AD632A" w:rsidP="00C65432">
            <w:pPr>
              <w:pStyle w:val="NormalWeb"/>
              <w:spacing w:before="40" w:beforeAutospacing="0" w:after="40" w:afterAutospacing="0"/>
            </w:pPr>
            <w:r w:rsidRPr="00C65432">
              <w:t>BR-UC8-16</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59ADB" w14:textId="77777777" w:rsidR="00AD632A" w:rsidRPr="00C65432" w:rsidRDefault="00AD632A" w:rsidP="00C65432">
            <w:pPr>
              <w:pStyle w:val="NormalWeb"/>
              <w:spacing w:before="40" w:beforeAutospacing="0" w:after="40" w:afterAutospacing="0"/>
            </w:pPr>
            <w:r w:rsidRPr="00C65432">
              <w:t>Không được xóa bảng lương nếu bảng lương đã gửi cho nhân viên.</w:t>
            </w:r>
          </w:p>
        </w:tc>
      </w:tr>
      <w:tr w:rsidR="00181AE0" w:rsidRPr="00C65432" w14:paraId="4C5E8419"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A3DC9" w14:textId="77777777" w:rsidR="00AD632A" w:rsidRPr="00C65432" w:rsidRDefault="00AD632A" w:rsidP="00C65432">
            <w:pPr>
              <w:pStyle w:val="NormalWeb"/>
              <w:spacing w:before="40" w:beforeAutospacing="0" w:after="40" w:afterAutospacing="0"/>
            </w:pPr>
            <w:r w:rsidRPr="00C65432">
              <w:t>BR-UC8-17</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0EBAF" w14:textId="77777777" w:rsidR="00AD632A" w:rsidRPr="00C65432" w:rsidRDefault="00AD632A" w:rsidP="00C65432">
            <w:pPr>
              <w:pStyle w:val="NormalWeb"/>
              <w:spacing w:before="40" w:beforeAutospacing="0" w:after="40" w:afterAutospacing="0"/>
            </w:pPr>
            <w:r w:rsidRPr="00C65432">
              <w:t>Tính lương phải bao gồm: lương cứng + thưởng.</w:t>
            </w:r>
          </w:p>
        </w:tc>
      </w:tr>
      <w:tr w:rsidR="00181AE0" w:rsidRPr="00C65432" w14:paraId="6D203785" w14:textId="77777777" w:rsidTr="00AD632A">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E7FA8" w14:textId="77777777" w:rsidR="00AD632A" w:rsidRPr="00C65432" w:rsidRDefault="00AD632A" w:rsidP="00C65432">
            <w:pPr>
              <w:pStyle w:val="NormalWeb"/>
              <w:spacing w:before="40" w:beforeAutospacing="0" w:after="40" w:afterAutospacing="0"/>
            </w:pPr>
            <w:r w:rsidRPr="00C65432">
              <w:t>BR-UC8-18</w:t>
            </w:r>
          </w:p>
        </w:tc>
        <w:tc>
          <w:tcPr>
            <w:tcW w:w="74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4424D" w14:textId="77777777" w:rsidR="00AD632A" w:rsidRPr="00C65432" w:rsidRDefault="00AD632A" w:rsidP="00C65432">
            <w:pPr>
              <w:pStyle w:val="NormalWeb"/>
              <w:spacing w:before="40" w:beforeAutospacing="0" w:after="40" w:afterAutospacing="0"/>
            </w:pPr>
            <w:r w:rsidRPr="00C65432">
              <w:t>Khi in hoặc gửi bảng lương phải có chữ ký số hoặc mã xác thực.</w:t>
            </w:r>
          </w:p>
        </w:tc>
      </w:tr>
    </w:tbl>
    <w:p w14:paraId="07FEE853" w14:textId="77777777" w:rsidR="00AD632A" w:rsidRPr="00C65432" w:rsidRDefault="00AD632A" w:rsidP="00C65432">
      <w:pPr>
        <w:spacing w:before="40" w:after="40"/>
        <w:rPr>
          <w:szCs w:val="24"/>
        </w:rPr>
      </w:pPr>
    </w:p>
    <w:p w14:paraId="59236722" w14:textId="3FE21BF9" w:rsidR="00AD632A" w:rsidRPr="00C65432" w:rsidRDefault="00AD632A" w:rsidP="00C65432">
      <w:pPr>
        <w:pStyle w:val="Heading3"/>
        <w:spacing w:after="40"/>
        <w:rPr>
          <w:rFonts w:cs="Times New Roman"/>
          <w:color w:val="auto"/>
        </w:rPr>
      </w:pPr>
      <w:bookmarkStart w:id="129" w:name="_Toc216042237"/>
      <w:r w:rsidRPr="00C65432">
        <w:rPr>
          <w:rFonts w:cs="Times New Roman"/>
          <w:color w:val="auto"/>
        </w:rPr>
        <w:t>Quản lý tài khoản nhân viên</w:t>
      </w:r>
      <w:bookmarkEnd w:id="129"/>
    </w:p>
    <w:p w14:paraId="3E3858EC" w14:textId="77777777" w:rsidR="00AD632A" w:rsidRPr="00C65432" w:rsidRDefault="00AD632A" w:rsidP="00C65432">
      <w:pPr>
        <w:spacing w:before="40" w:after="40"/>
        <w:rPr>
          <w:szCs w:val="24"/>
        </w:rPr>
      </w:pPr>
    </w:p>
    <w:p w14:paraId="12B819D9" w14:textId="7EC290D2" w:rsidR="00AD632A" w:rsidRPr="00C65432" w:rsidRDefault="00AD632A" w:rsidP="00C65432">
      <w:pPr>
        <w:pStyle w:val="NormalWeb"/>
        <w:spacing w:before="40" w:beforeAutospacing="0" w:after="40" w:afterAutospacing="0"/>
        <w:jc w:val="center"/>
      </w:pPr>
      <w:r w:rsidRPr="00C65432">
        <w:rPr>
          <w:noProof/>
          <w:bdr w:val="none" w:sz="0" w:space="0" w:color="auto" w:frame="1"/>
        </w:rPr>
        <w:drawing>
          <wp:inline distT="0" distB="0" distL="0" distR="0" wp14:anchorId="6336506D" wp14:editId="378C5361">
            <wp:extent cx="3385457" cy="2439317"/>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407188" cy="2454975"/>
                    </a:xfrm>
                    <a:prstGeom prst="rect">
                      <a:avLst/>
                    </a:prstGeom>
                    <a:noFill/>
                    <a:ln>
                      <a:noFill/>
                    </a:ln>
                  </pic:spPr>
                </pic:pic>
              </a:graphicData>
            </a:graphic>
          </wp:inline>
        </w:drawing>
      </w:r>
    </w:p>
    <w:p w14:paraId="76A726AA" w14:textId="324B16DA" w:rsidR="00AD632A" w:rsidRPr="00C65432" w:rsidRDefault="00AD632A" w:rsidP="00C65432">
      <w:pPr>
        <w:pStyle w:val="Heading4"/>
        <w:spacing w:after="40"/>
        <w:rPr>
          <w:rFonts w:cs="Times New Roman"/>
          <w:color w:val="auto"/>
          <w:szCs w:val="24"/>
          <w:lang w:val="vi-VN"/>
        </w:rPr>
      </w:pPr>
      <w:bookmarkStart w:id="130" w:name="_Toc216042238"/>
      <w:r w:rsidRPr="00C65432">
        <w:rPr>
          <w:rFonts w:cs="Times New Roman"/>
          <w:color w:val="auto"/>
          <w:szCs w:val="24"/>
        </w:rPr>
        <w:lastRenderedPageBreak/>
        <w:t>Tạo tài khoản nhân viên</w:t>
      </w:r>
      <w:bookmarkEnd w:id="130"/>
    </w:p>
    <w:tbl>
      <w:tblPr>
        <w:tblW w:w="0" w:type="auto"/>
        <w:tblCellMar>
          <w:top w:w="15" w:type="dxa"/>
          <w:left w:w="15" w:type="dxa"/>
          <w:bottom w:w="15" w:type="dxa"/>
          <w:right w:w="15" w:type="dxa"/>
        </w:tblCellMar>
        <w:tblLook w:val="04A0" w:firstRow="1" w:lastRow="0" w:firstColumn="1" w:lastColumn="0" w:noHBand="0" w:noVBand="1"/>
      </w:tblPr>
      <w:tblGrid>
        <w:gridCol w:w="2166"/>
        <w:gridCol w:w="7184"/>
      </w:tblGrid>
      <w:tr w:rsidR="00181AE0" w:rsidRPr="00C65432" w14:paraId="70E42475"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8351DB"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7E90C" w14:textId="77777777" w:rsidR="00AD632A" w:rsidRPr="00C65432" w:rsidRDefault="00AD632A" w:rsidP="00C65432">
            <w:pPr>
              <w:pStyle w:val="NormalWeb"/>
              <w:spacing w:before="40" w:beforeAutospacing="0" w:after="40" w:afterAutospacing="0"/>
            </w:pPr>
            <w:r w:rsidRPr="00C65432">
              <w:t>3.8.2.1</w:t>
            </w:r>
          </w:p>
        </w:tc>
      </w:tr>
      <w:tr w:rsidR="00181AE0" w:rsidRPr="00C65432" w14:paraId="1B5072B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57980F"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16584" w14:textId="77777777" w:rsidR="00AD632A" w:rsidRPr="00C65432" w:rsidRDefault="00AD632A" w:rsidP="00C65432">
            <w:pPr>
              <w:pStyle w:val="NormalWeb"/>
              <w:spacing w:before="40" w:beforeAutospacing="0" w:after="40" w:afterAutospacing="0"/>
            </w:pPr>
            <w:r w:rsidRPr="00C65432">
              <w:t>Tạo tài khoản nhân viên  </w:t>
            </w:r>
          </w:p>
        </w:tc>
      </w:tr>
      <w:tr w:rsidR="00181AE0" w:rsidRPr="00C65432" w14:paraId="5DBBE80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4D9052"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A6A2AF" w14:textId="11514FE9" w:rsidR="00AD632A" w:rsidRPr="00C65432" w:rsidRDefault="00AD632A" w:rsidP="00C65432">
            <w:pPr>
              <w:pStyle w:val="NormalWeb"/>
              <w:spacing w:before="40" w:beforeAutospacing="0" w:after="40" w:afterAutospacing="0"/>
            </w:pPr>
            <w:r w:rsidRPr="00C65432">
              <w:t>Là Chủ cửa hàng ,tôi muốn tạo tài khoản cho nhân viên.</w:t>
            </w:r>
          </w:p>
        </w:tc>
      </w:tr>
      <w:tr w:rsidR="00181AE0" w:rsidRPr="00C65432" w14:paraId="353B201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C0D67F"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F16EF9" w14:textId="77777777" w:rsidR="00AD632A" w:rsidRPr="00C65432" w:rsidRDefault="00AD632A" w:rsidP="00C65432">
            <w:pPr>
              <w:pStyle w:val="NormalWeb"/>
              <w:spacing w:before="40" w:beforeAutospacing="0" w:after="40" w:afterAutospacing="0"/>
            </w:pPr>
            <w:r w:rsidRPr="00C65432">
              <w:t>Chủ cửa hàng </w:t>
            </w:r>
          </w:p>
        </w:tc>
      </w:tr>
      <w:tr w:rsidR="00181AE0" w:rsidRPr="00C65432" w14:paraId="364F4C7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4A35AC"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9C6E0" w14:textId="77777777" w:rsidR="00AD632A" w:rsidRPr="00C65432" w:rsidRDefault="00AD632A" w:rsidP="00C65432">
            <w:pPr>
              <w:pStyle w:val="NormalWeb"/>
              <w:spacing w:before="40" w:beforeAutospacing="0" w:after="40" w:afterAutospacing="0"/>
            </w:pPr>
            <w:r w:rsidRPr="00C65432">
              <w:t>High</w:t>
            </w:r>
          </w:p>
        </w:tc>
      </w:tr>
      <w:tr w:rsidR="00181AE0" w:rsidRPr="00C65432" w14:paraId="4F14AF3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35BAA4"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45E2A4" w14:textId="77777777" w:rsidR="00AD632A" w:rsidRPr="00C65432" w:rsidRDefault="00AD632A" w:rsidP="00C65432">
            <w:pPr>
              <w:pStyle w:val="NormalWeb"/>
              <w:spacing w:before="40" w:beforeAutospacing="0" w:after="40" w:afterAutospacing="0"/>
            </w:pPr>
            <w:r w:rsidRPr="00C65432">
              <w:t>Chủ cửa hàng bấm chọn “Tạo tài khoản” </w:t>
            </w:r>
          </w:p>
        </w:tc>
      </w:tr>
      <w:tr w:rsidR="00181AE0" w:rsidRPr="00C65432" w14:paraId="63AA4378"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924105"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D54291" w14:textId="05B87AF2" w:rsidR="00AD632A" w:rsidRPr="00C65432" w:rsidRDefault="00AD632A" w:rsidP="00015270">
            <w:pPr>
              <w:pStyle w:val="NormalWeb"/>
              <w:numPr>
                <w:ilvl w:val="0"/>
                <w:numId w:val="25"/>
              </w:numPr>
              <w:spacing w:before="40" w:beforeAutospacing="0" w:after="40" w:afterAutospacing="0"/>
              <w:textAlignment w:val="baseline"/>
            </w:pPr>
            <w:r w:rsidRPr="00C65432">
              <w:t>Chủ cửa hàng phải đăng nhập vào hệ thống.</w:t>
            </w:r>
          </w:p>
          <w:p w14:paraId="4067A824" w14:textId="77777777" w:rsidR="00AD632A" w:rsidRPr="00C65432" w:rsidRDefault="00AD632A" w:rsidP="00015270">
            <w:pPr>
              <w:pStyle w:val="NormalWeb"/>
              <w:numPr>
                <w:ilvl w:val="0"/>
                <w:numId w:val="25"/>
              </w:numPr>
              <w:spacing w:before="40" w:beforeAutospacing="0" w:after="40" w:afterAutospacing="0"/>
              <w:textAlignment w:val="baseline"/>
            </w:pPr>
            <w:r w:rsidRPr="00C65432">
              <w:t>Các thông tin của tài khoản mới không được trùng với các tài khoản đã tồn tại trong hệ thống. </w:t>
            </w:r>
          </w:p>
        </w:tc>
      </w:tr>
      <w:tr w:rsidR="00181AE0" w:rsidRPr="00C65432" w14:paraId="2FE2CCDD"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EB3CFF"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FB369" w14:textId="77777777" w:rsidR="00AD632A" w:rsidRPr="00C65432" w:rsidRDefault="00AD632A" w:rsidP="00015270">
            <w:pPr>
              <w:pStyle w:val="NormalWeb"/>
              <w:numPr>
                <w:ilvl w:val="0"/>
                <w:numId w:val="26"/>
              </w:numPr>
              <w:spacing w:before="40" w:beforeAutospacing="0" w:after="40" w:afterAutospacing="0"/>
              <w:textAlignment w:val="baseline"/>
            </w:pPr>
            <w:r w:rsidRPr="00C65432">
              <w:t>Chủ cửa hàng tạo thành công tài khoản mới cho nhân viên và tài khoản được lưu trong hệ thống.</w:t>
            </w:r>
          </w:p>
        </w:tc>
      </w:tr>
      <w:tr w:rsidR="00181AE0" w:rsidRPr="00C65432" w14:paraId="672BCB1B"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DA0EBB"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73EA9D" w14:textId="77777777" w:rsidR="00AD632A" w:rsidRPr="00C65432" w:rsidRDefault="00AD632A" w:rsidP="00015270">
            <w:pPr>
              <w:pStyle w:val="NormalWeb"/>
              <w:numPr>
                <w:ilvl w:val="0"/>
                <w:numId w:val="27"/>
              </w:numPr>
              <w:spacing w:before="40" w:beforeAutospacing="0" w:after="40" w:afterAutospacing="0"/>
              <w:textAlignment w:val="baseline"/>
            </w:pPr>
            <w:r w:rsidRPr="00C65432">
              <w:t>Chủ cửa hàng chọn chức năng “Tạo tài khoản nhân viên”.</w:t>
            </w:r>
          </w:p>
          <w:p w14:paraId="1BFC31E0"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hiển thị giao diện nhập thông tin nhân viên gồm:</w:t>
            </w:r>
            <w:r w:rsidRPr="00C65432">
              <w:br/>
              <w:t xml:space="preserve"> – Mã nhân viên</w:t>
            </w:r>
            <w:r w:rsidRPr="00C65432">
              <w:br/>
              <w:t xml:space="preserve"> – Họ tên</w:t>
            </w:r>
            <w:r w:rsidRPr="00C65432">
              <w:br/>
              <w:t xml:space="preserve"> – Số điện thoại</w:t>
            </w:r>
            <w:r w:rsidRPr="00C65432">
              <w:br/>
              <w:t xml:space="preserve"> – Gmail</w:t>
            </w:r>
            <w:r w:rsidRPr="00C65432">
              <w:br/>
              <w:t xml:space="preserve"> – Mật khẩu</w:t>
            </w:r>
            <w:r w:rsidRPr="00C65432">
              <w:br/>
              <w:t xml:space="preserve"> – Chức vụ</w:t>
            </w:r>
          </w:p>
          <w:p w14:paraId="351211A0" w14:textId="77777777" w:rsidR="00AD632A" w:rsidRPr="00C65432" w:rsidRDefault="00AD632A" w:rsidP="00015270">
            <w:pPr>
              <w:pStyle w:val="NormalWeb"/>
              <w:numPr>
                <w:ilvl w:val="0"/>
                <w:numId w:val="27"/>
              </w:numPr>
              <w:spacing w:before="40" w:beforeAutospacing="0" w:after="40" w:afterAutospacing="0"/>
              <w:textAlignment w:val="baseline"/>
            </w:pPr>
            <w:r w:rsidRPr="00C65432">
              <w:t>Chủ cửa hàng  nhập đầy đủ thông tin nhân viên.</w:t>
            </w:r>
          </w:p>
          <w:p w14:paraId="113B0A42"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kiểm tra tính hợp lệ của thông tin (định dạng email, số điện thoại, độ dài mật khẩu…).</w:t>
            </w:r>
          </w:p>
          <w:p w14:paraId="2105455E"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kiểm tra xem mã nhân viên, số điện thoại hoặc email có bị trùng hay không.</w:t>
            </w:r>
          </w:p>
          <w:p w14:paraId="6242F43F" w14:textId="77777777" w:rsidR="00AD632A" w:rsidRPr="00C65432" w:rsidRDefault="00AD632A" w:rsidP="00015270">
            <w:pPr>
              <w:pStyle w:val="NormalWeb"/>
              <w:numPr>
                <w:ilvl w:val="0"/>
                <w:numId w:val="27"/>
              </w:numPr>
              <w:spacing w:before="40" w:beforeAutospacing="0" w:after="40" w:afterAutospacing="0"/>
              <w:textAlignment w:val="baseline"/>
            </w:pPr>
            <w:r w:rsidRPr="00C65432">
              <w:t>Nếu hợp lệ, hệ thống tiến hành lưu tài khoản vào cơ sở dữ liệu.</w:t>
            </w:r>
          </w:p>
          <w:p w14:paraId="3DA11191" w14:textId="77777777" w:rsidR="00AD632A" w:rsidRPr="00C65432" w:rsidRDefault="00AD632A" w:rsidP="00015270">
            <w:pPr>
              <w:pStyle w:val="NormalWeb"/>
              <w:numPr>
                <w:ilvl w:val="0"/>
                <w:numId w:val="27"/>
              </w:numPr>
              <w:spacing w:before="40" w:beforeAutospacing="0" w:after="40" w:afterAutospacing="0"/>
              <w:textAlignment w:val="baseline"/>
            </w:pPr>
            <w:r w:rsidRPr="00C65432">
              <w:t>Hệ thống hiển thị thông báo “Tạo tài khoản thành công”.</w:t>
            </w:r>
          </w:p>
        </w:tc>
      </w:tr>
      <w:tr w:rsidR="00181AE0" w:rsidRPr="00C65432" w14:paraId="5F2B3D21"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1BA613"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BEE385" w14:textId="77777777" w:rsidR="00AD632A" w:rsidRPr="00C65432" w:rsidRDefault="00AD632A" w:rsidP="00C65432">
            <w:pPr>
              <w:pStyle w:val="NormalWeb"/>
              <w:spacing w:before="40" w:beforeAutospacing="0" w:after="40" w:afterAutospacing="0"/>
            </w:pPr>
            <w:r w:rsidRPr="00C65432">
              <w:t>N/A</w:t>
            </w:r>
          </w:p>
        </w:tc>
      </w:tr>
      <w:tr w:rsidR="00181AE0" w:rsidRPr="00C65432" w14:paraId="4EF46EFB"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D516B3"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D4803B" w14:textId="77777777" w:rsidR="00AD632A" w:rsidRPr="00C65432" w:rsidRDefault="00AD632A" w:rsidP="00C65432">
            <w:pPr>
              <w:pStyle w:val="NormalWeb"/>
              <w:spacing w:before="40" w:beforeAutospacing="0" w:after="40" w:afterAutospacing="0"/>
            </w:pPr>
            <w:r w:rsidRPr="00C65432">
              <w:t>4a. Nếu thông tin thiếu hoặc sai định dạng → hiển thị “Thông tin không hợp lệ, vui lòng kiểm tra lại” và quay lại bước 3.</w:t>
            </w:r>
          </w:p>
          <w:p w14:paraId="104841E9" w14:textId="77777777" w:rsidR="00AD632A" w:rsidRPr="00C65432" w:rsidRDefault="00AD632A" w:rsidP="00C65432">
            <w:pPr>
              <w:pStyle w:val="NormalWeb"/>
              <w:spacing w:before="40" w:beforeAutospacing="0" w:after="40" w:afterAutospacing="0"/>
            </w:pPr>
            <w:r w:rsidRPr="00C65432">
              <w:t>5a. Nếu mã nhân viên đã tồn tại → hiển thị “Mã nhân viên đã tồn tại” và kết thúc.</w:t>
            </w:r>
          </w:p>
          <w:p w14:paraId="3F153F64" w14:textId="77777777" w:rsidR="00AD632A" w:rsidRPr="00C65432" w:rsidRDefault="00AD632A" w:rsidP="00C65432">
            <w:pPr>
              <w:pStyle w:val="NormalWeb"/>
              <w:spacing w:before="40" w:beforeAutospacing="0" w:after="40" w:afterAutospacing="0"/>
            </w:pPr>
            <w:r w:rsidRPr="00C65432">
              <w:t>5b. Nếu số điện thoại hoặc email đã tồn tại → hiển thị “Số điện thoại/Email đã được sử dụng” và quay lại bước 3.</w:t>
            </w:r>
          </w:p>
          <w:p w14:paraId="2D2DBE90" w14:textId="77777777" w:rsidR="00AD632A" w:rsidRPr="00C65432" w:rsidRDefault="00AD632A" w:rsidP="00C65432">
            <w:pPr>
              <w:pStyle w:val="NormalWeb"/>
              <w:spacing w:before="40" w:beforeAutospacing="0" w:after="40" w:afterAutospacing="0"/>
            </w:pPr>
            <w:r w:rsidRPr="00C65432">
              <w:t>6a. Nếu lưu không thành công → hiển thị “Có lỗi xảy ra, vui lòng thử lại sau” và kết thúc.</w:t>
            </w:r>
          </w:p>
        </w:tc>
      </w:tr>
      <w:tr w:rsidR="00181AE0" w:rsidRPr="00C65432" w14:paraId="08455A6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5276C4"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A3000B" w14:textId="77777777" w:rsidR="00AD632A" w:rsidRPr="00C65432" w:rsidRDefault="00AD632A" w:rsidP="00C65432">
            <w:pPr>
              <w:pStyle w:val="NormalWeb"/>
              <w:spacing w:before="40" w:beforeAutospacing="0" w:after="40" w:afterAutospacing="0"/>
            </w:pPr>
            <w:r w:rsidRPr="00C65432">
              <w:t>BR-UC8-01, BR-UC8-02, BR-UC8-03, BR-UC8-04, BR-UC8-08</w:t>
            </w:r>
          </w:p>
        </w:tc>
      </w:tr>
      <w:tr w:rsidR="00181AE0" w:rsidRPr="00C65432" w14:paraId="41768195"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A8C713" w14:textId="77777777" w:rsidR="00AD632A" w:rsidRPr="00C65432" w:rsidRDefault="00AD632A" w:rsidP="00C65432">
            <w:pPr>
              <w:pStyle w:val="NormalWeb"/>
              <w:spacing w:before="40" w:beforeAutospacing="0" w:after="40" w:afterAutospacing="0"/>
            </w:pPr>
            <w:r w:rsidRPr="00C65432">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EA2411" w14:textId="77777777" w:rsidR="00AD632A" w:rsidRPr="00C65432" w:rsidRDefault="00AD632A" w:rsidP="00C65432">
            <w:pPr>
              <w:pStyle w:val="NormalWeb"/>
              <w:spacing w:before="40" w:beforeAutospacing="0" w:after="40" w:afterAutospacing="0"/>
            </w:pPr>
            <w:r w:rsidRPr="00C65432">
              <w:t>N/A</w:t>
            </w:r>
          </w:p>
        </w:tc>
      </w:tr>
    </w:tbl>
    <w:p w14:paraId="4C3B54F5" w14:textId="77777777" w:rsidR="00AD632A" w:rsidRPr="00C65432" w:rsidRDefault="00AD632A" w:rsidP="00C65432">
      <w:pPr>
        <w:pStyle w:val="NormalWeb"/>
        <w:spacing w:before="40" w:beforeAutospacing="0" w:after="40" w:afterAutospacing="0"/>
        <w:rPr>
          <w:lang w:val="vi-VN"/>
        </w:rPr>
      </w:pPr>
      <w:r w:rsidRPr="00C65432">
        <w:rPr>
          <w:noProof/>
          <w:bdr w:val="none" w:sz="0" w:space="0" w:color="auto" w:frame="1"/>
        </w:rPr>
        <w:drawing>
          <wp:inline distT="0" distB="0" distL="0" distR="0" wp14:anchorId="35B85E88" wp14:editId="636D1507">
            <wp:extent cx="5736590" cy="5573395"/>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6590" cy="5573395"/>
                    </a:xfrm>
                    <a:prstGeom prst="rect">
                      <a:avLst/>
                    </a:prstGeom>
                    <a:noFill/>
                    <a:ln>
                      <a:noFill/>
                    </a:ln>
                  </pic:spPr>
                </pic:pic>
              </a:graphicData>
            </a:graphic>
          </wp:inline>
        </w:drawing>
      </w:r>
      <w:r w:rsidRPr="00C65432">
        <w:br/>
      </w:r>
    </w:p>
    <w:p w14:paraId="52B314F8" w14:textId="1B372687" w:rsidR="00AD632A" w:rsidRPr="00C65432" w:rsidRDefault="00AD632A" w:rsidP="006D040C">
      <w:pPr>
        <w:pStyle w:val="Heading4"/>
        <w:rPr>
          <w:lang w:val="vi-VN"/>
        </w:rPr>
      </w:pPr>
      <w:bookmarkStart w:id="131" w:name="_Toc216042239"/>
      <w:r w:rsidRPr="00C65432">
        <w:t>Xem danh sách nhân viên</w:t>
      </w:r>
      <w:bookmarkEnd w:id="131"/>
    </w:p>
    <w:tbl>
      <w:tblPr>
        <w:tblW w:w="0" w:type="auto"/>
        <w:tblCellMar>
          <w:top w:w="15" w:type="dxa"/>
          <w:left w:w="15" w:type="dxa"/>
          <w:bottom w:w="15" w:type="dxa"/>
          <w:right w:w="15" w:type="dxa"/>
        </w:tblCellMar>
        <w:tblLook w:val="04A0" w:firstRow="1" w:lastRow="0" w:firstColumn="1" w:lastColumn="0" w:noHBand="0" w:noVBand="1"/>
      </w:tblPr>
      <w:tblGrid>
        <w:gridCol w:w="2258"/>
        <w:gridCol w:w="7092"/>
      </w:tblGrid>
      <w:tr w:rsidR="00181AE0" w:rsidRPr="00C65432" w14:paraId="5943140A"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8624F"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203FF8" w14:textId="77777777" w:rsidR="00AD632A" w:rsidRPr="00C65432" w:rsidRDefault="00AD632A" w:rsidP="00C65432">
            <w:pPr>
              <w:pStyle w:val="NormalWeb"/>
              <w:spacing w:before="40" w:beforeAutospacing="0" w:after="40" w:afterAutospacing="0"/>
            </w:pPr>
            <w:r w:rsidRPr="00C65432">
              <w:t>3.8.2.2</w:t>
            </w:r>
          </w:p>
        </w:tc>
      </w:tr>
      <w:tr w:rsidR="00181AE0" w:rsidRPr="00C65432" w14:paraId="139E7A3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64A2B7"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C33394" w14:textId="77777777" w:rsidR="00AD632A" w:rsidRPr="00C65432" w:rsidRDefault="00AD632A" w:rsidP="00C65432">
            <w:pPr>
              <w:pStyle w:val="NormalWeb"/>
              <w:spacing w:before="40" w:beforeAutospacing="0" w:after="40" w:afterAutospacing="0"/>
            </w:pPr>
            <w:r w:rsidRPr="00C65432">
              <w:t>Xem danh sách nhân viên   </w:t>
            </w:r>
          </w:p>
        </w:tc>
      </w:tr>
      <w:tr w:rsidR="00181AE0" w:rsidRPr="00C65432" w14:paraId="645AE57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C3C528"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6F7151" w14:textId="77777777" w:rsidR="00AD632A" w:rsidRPr="00C65432" w:rsidRDefault="00AD632A" w:rsidP="00C65432">
            <w:pPr>
              <w:pStyle w:val="NormalWeb"/>
              <w:spacing w:before="40" w:beforeAutospacing="0" w:after="40" w:afterAutospacing="0"/>
            </w:pPr>
            <w:r w:rsidRPr="00C65432">
              <w:t>Là Chủ cửa hàng tôi muốn xem danh sách nhân viên.</w:t>
            </w:r>
          </w:p>
        </w:tc>
      </w:tr>
      <w:tr w:rsidR="00181AE0" w:rsidRPr="00C65432" w14:paraId="3EA7BB5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2243E1"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92B7F3" w14:textId="77777777" w:rsidR="00AD632A" w:rsidRPr="00C65432" w:rsidRDefault="00AD632A" w:rsidP="00C65432">
            <w:pPr>
              <w:pStyle w:val="NormalWeb"/>
              <w:spacing w:before="40" w:beforeAutospacing="0" w:after="40" w:afterAutospacing="0"/>
            </w:pPr>
            <w:r w:rsidRPr="00C65432">
              <w:t>Chủ cửa hàng </w:t>
            </w:r>
          </w:p>
        </w:tc>
      </w:tr>
      <w:tr w:rsidR="00181AE0" w:rsidRPr="00C65432" w14:paraId="6595BD0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CBFA09"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4412E6" w14:textId="77777777" w:rsidR="00AD632A" w:rsidRPr="00C65432" w:rsidRDefault="00AD632A" w:rsidP="00C65432">
            <w:pPr>
              <w:pStyle w:val="NormalWeb"/>
              <w:spacing w:before="40" w:beforeAutospacing="0" w:after="40" w:afterAutospacing="0"/>
            </w:pPr>
            <w:r w:rsidRPr="00C65432">
              <w:t>High</w:t>
            </w:r>
          </w:p>
        </w:tc>
      </w:tr>
      <w:tr w:rsidR="00181AE0" w:rsidRPr="00C65432" w14:paraId="417802C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8257BE"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6CF175" w14:textId="777367BF" w:rsidR="00AD632A" w:rsidRPr="00C65432" w:rsidRDefault="00AD632A" w:rsidP="00C65432">
            <w:pPr>
              <w:pStyle w:val="NormalWeb"/>
              <w:spacing w:before="40" w:beforeAutospacing="0" w:after="40" w:afterAutospacing="0"/>
            </w:pPr>
            <w:r w:rsidRPr="00C65432">
              <w:t>Chủ cửa hàng bấm chọn “Xem danh sách nhân viên” </w:t>
            </w:r>
          </w:p>
        </w:tc>
      </w:tr>
      <w:tr w:rsidR="00181AE0" w:rsidRPr="00C65432" w14:paraId="68CBA09D"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0E534C" w14:textId="77777777" w:rsidR="00AD632A" w:rsidRPr="00C65432" w:rsidRDefault="00AD632A"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9E5265" w14:textId="77777777" w:rsidR="00AD632A" w:rsidRPr="00C65432" w:rsidRDefault="00AD632A" w:rsidP="00015270">
            <w:pPr>
              <w:pStyle w:val="NormalWeb"/>
              <w:numPr>
                <w:ilvl w:val="0"/>
                <w:numId w:val="28"/>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1283D5A9"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DDA284"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088FA" w14:textId="77777777" w:rsidR="00AD632A" w:rsidRPr="00C65432" w:rsidRDefault="00AD632A" w:rsidP="00015270">
            <w:pPr>
              <w:pStyle w:val="NormalWeb"/>
              <w:numPr>
                <w:ilvl w:val="0"/>
                <w:numId w:val="29"/>
              </w:numPr>
              <w:spacing w:before="40" w:beforeAutospacing="0" w:after="40" w:afterAutospacing="0"/>
              <w:textAlignment w:val="baseline"/>
            </w:pPr>
            <w:r w:rsidRPr="00C65432">
              <w:t>Màn hình hiển thị danh sách nhân viên.</w:t>
            </w:r>
          </w:p>
        </w:tc>
      </w:tr>
      <w:tr w:rsidR="00181AE0" w:rsidRPr="00C65432" w14:paraId="1B5F2A42"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A86B04"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1E6240" w14:textId="77777777" w:rsidR="00AD632A" w:rsidRPr="00C65432" w:rsidRDefault="00AD632A" w:rsidP="00015270">
            <w:pPr>
              <w:pStyle w:val="NormalWeb"/>
              <w:numPr>
                <w:ilvl w:val="0"/>
                <w:numId w:val="30"/>
              </w:numPr>
              <w:spacing w:before="40" w:beforeAutospacing="0" w:after="40" w:afterAutospacing="0"/>
              <w:textAlignment w:val="baseline"/>
            </w:pPr>
            <w:r w:rsidRPr="00C65432">
              <w:t>Chủ cửa hàng chọn chức năng “Xem danh sách nhân viên”.</w:t>
            </w:r>
          </w:p>
          <w:p w14:paraId="36AC1D5F" w14:textId="77777777" w:rsidR="00AD632A" w:rsidRPr="00C65432" w:rsidRDefault="00AD632A" w:rsidP="00015270">
            <w:pPr>
              <w:pStyle w:val="NormalWeb"/>
              <w:numPr>
                <w:ilvl w:val="0"/>
                <w:numId w:val="30"/>
              </w:numPr>
              <w:spacing w:before="40" w:beforeAutospacing="0" w:after="40" w:afterAutospacing="0"/>
              <w:textAlignment w:val="baseline"/>
            </w:pPr>
            <w:r w:rsidRPr="00C65432">
              <w:t>Hệ thống tải danh sách nhân viên từ cơ sở dữ liệu.</w:t>
            </w:r>
          </w:p>
          <w:p w14:paraId="03EFA37A" w14:textId="77777777" w:rsidR="00AD632A" w:rsidRPr="00C65432" w:rsidRDefault="00AD632A" w:rsidP="00015270">
            <w:pPr>
              <w:pStyle w:val="NormalWeb"/>
              <w:numPr>
                <w:ilvl w:val="0"/>
                <w:numId w:val="30"/>
              </w:numPr>
              <w:spacing w:before="40" w:beforeAutospacing="0" w:after="40" w:afterAutospacing="0"/>
              <w:textAlignment w:val="baseline"/>
            </w:pPr>
            <w:r w:rsidRPr="00C65432">
              <w:t>Hệ thống hiển thị danh sách nhân viên gồm các thông tin:</w:t>
            </w:r>
            <w:r w:rsidRPr="00C65432">
              <w:br/>
              <w:t xml:space="preserve"> – Mã nhân viên</w:t>
            </w:r>
            <w:r w:rsidRPr="00C65432">
              <w:br/>
              <w:t xml:space="preserve"> – Họ tên</w:t>
            </w:r>
            <w:r w:rsidRPr="00C65432">
              <w:br/>
              <w:t xml:space="preserve"> – Số điện thoại</w:t>
            </w:r>
            <w:r w:rsidRPr="00C65432">
              <w:br/>
              <w:t xml:space="preserve"> – Email</w:t>
            </w:r>
            <w:r w:rsidRPr="00C65432">
              <w:br/>
              <w:t xml:space="preserve"> – Chức vụ</w:t>
            </w:r>
            <w:r w:rsidRPr="00C65432">
              <w:br/>
              <w:t xml:space="preserve"> – Trạng thái (đang hoạt động/đã khóa)</w:t>
            </w:r>
          </w:p>
        </w:tc>
      </w:tr>
      <w:tr w:rsidR="00181AE0" w:rsidRPr="00C65432" w14:paraId="325CF32E"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E4DC8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ECE382" w14:textId="77777777" w:rsidR="00AD632A" w:rsidRPr="00C65432" w:rsidRDefault="00AD632A" w:rsidP="00C65432">
            <w:pPr>
              <w:pStyle w:val="NormalWeb"/>
              <w:spacing w:before="40" w:beforeAutospacing="0" w:after="40" w:afterAutospacing="0"/>
            </w:pPr>
            <w:r w:rsidRPr="00C65432">
              <w:t>3a. Chủ cửa hàng sử dụng bộ lọc (theo chức vụ, trạng thái, phòng ban).</w:t>
            </w:r>
            <w:r w:rsidRPr="00C65432">
              <w:br/>
              <w:t xml:space="preserve"> → Hệ thống hiển thị danh sách đã lọc.</w:t>
            </w:r>
          </w:p>
          <w:p w14:paraId="34E0E278" w14:textId="77777777" w:rsidR="00AD632A" w:rsidRPr="00C65432" w:rsidRDefault="00AD632A" w:rsidP="00C65432">
            <w:pPr>
              <w:pStyle w:val="NormalWeb"/>
              <w:spacing w:before="40" w:beforeAutospacing="0" w:after="40" w:afterAutospacing="0"/>
            </w:pPr>
            <w:r w:rsidRPr="00C65432">
              <w:t>3b. Chủ cửa hàng tìm kiếm nhân viên bằng cách nhập mã nhân viên hoặc tên.</w:t>
            </w:r>
            <w:r w:rsidRPr="00C65432">
              <w:br/>
              <w:t xml:space="preserve"> → Hệ thống hiển thị danh sách kết quả tìm được.</w:t>
            </w:r>
          </w:p>
        </w:tc>
      </w:tr>
      <w:tr w:rsidR="00181AE0" w:rsidRPr="00C65432" w14:paraId="1E714AE9"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EA0088"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32C8F" w14:textId="77777777" w:rsidR="00AD632A" w:rsidRPr="00C65432" w:rsidRDefault="00AD632A" w:rsidP="00C65432">
            <w:pPr>
              <w:pStyle w:val="NormalWeb"/>
              <w:spacing w:before="40" w:beforeAutospacing="0" w:after="40" w:afterAutospacing="0"/>
            </w:pPr>
            <w:r w:rsidRPr="00C65432">
              <w:t>3c. Nếu không có nhân viên nào phù hợp với điều kiện lọc → hiển thị “Không tìm thấy nhân viên” → kết thúc.</w:t>
            </w:r>
          </w:p>
        </w:tc>
      </w:tr>
      <w:tr w:rsidR="00181AE0" w:rsidRPr="00C65432" w14:paraId="7C2921C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5381C4"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A63416" w14:textId="77777777" w:rsidR="00AD632A" w:rsidRPr="00C65432" w:rsidRDefault="00AD632A" w:rsidP="00C65432">
            <w:pPr>
              <w:pStyle w:val="NormalWeb"/>
              <w:spacing w:before="40" w:beforeAutospacing="0" w:after="40" w:afterAutospacing="0"/>
            </w:pPr>
            <w:r w:rsidRPr="00C65432">
              <w:t>BR-UC8-01</w:t>
            </w:r>
          </w:p>
        </w:tc>
      </w:tr>
      <w:tr w:rsidR="00181AE0" w:rsidRPr="00C65432" w14:paraId="08A1D564"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2D8AA"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3EE345" w14:textId="77777777" w:rsidR="00AD632A" w:rsidRPr="00C65432" w:rsidRDefault="00AD632A" w:rsidP="00C65432">
            <w:pPr>
              <w:pStyle w:val="NormalWeb"/>
              <w:spacing w:before="40" w:beforeAutospacing="0" w:after="40" w:afterAutospacing="0"/>
            </w:pPr>
            <w:r w:rsidRPr="00C65432">
              <w:t>N/A</w:t>
            </w:r>
          </w:p>
        </w:tc>
      </w:tr>
    </w:tbl>
    <w:p w14:paraId="4384129A" w14:textId="10FC564C" w:rsidR="00AD632A" w:rsidRPr="00C65432" w:rsidRDefault="00AD632A" w:rsidP="00C65432">
      <w:pPr>
        <w:pStyle w:val="NormalWeb"/>
        <w:spacing w:before="40" w:beforeAutospacing="0" w:after="40" w:afterAutospacing="0"/>
      </w:pPr>
      <w:r w:rsidRPr="00C65432">
        <w:rPr>
          <w:noProof/>
          <w:bdr w:val="none" w:sz="0" w:space="0" w:color="auto" w:frame="1"/>
          <w:shd w:val="clear" w:color="auto" w:fill="ECECEC"/>
        </w:rPr>
        <w:lastRenderedPageBreak/>
        <w:drawing>
          <wp:inline distT="0" distB="0" distL="0" distR="0" wp14:anchorId="7D0F67B0" wp14:editId="1371D4C5">
            <wp:extent cx="5736590" cy="648779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6590" cy="6487795"/>
                    </a:xfrm>
                    <a:prstGeom prst="rect">
                      <a:avLst/>
                    </a:prstGeom>
                    <a:noFill/>
                    <a:ln>
                      <a:noFill/>
                    </a:ln>
                  </pic:spPr>
                </pic:pic>
              </a:graphicData>
            </a:graphic>
          </wp:inline>
        </w:drawing>
      </w:r>
    </w:p>
    <w:p w14:paraId="3F39C1FE" w14:textId="4C8900AA" w:rsidR="00AD632A" w:rsidRPr="00C65432" w:rsidRDefault="00AD632A" w:rsidP="00C65432">
      <w:pPr>
        <w:pStyle w:val="Heading4"/>
        <w:spacing w:after="40"/>
        <w:rPr>
          <w:rFonts w:cs="Times New Roman"/>
          <w:color w:val="auto"/>
          <w:szCs w:val="24"/>
          <w:lang w:val="vi-VN"/>
        </w:rPr>
      </w:pPr>
      <w:bookmarkStart w:id="132" w:name="_Toc216042240"/>
      <w:r w:rsidRPr="00C65432">
        <w:rPr>
          <w:rFonts w:cs="Times New Roman"/>
          <w:color w:val="auto"/>
          <w:szCs w:val="24"/>
        </w:rPr>
        <w:t>Sửa tài khoản nhân viên</w:t>
      </w:r>
      <w:bookmarkEnd w:id="132"/>
    </w:p>
    <w:tbl>
      <w:tblPr>
        <w:tblW w:w="0" w:type="auto"/>
        <w:tblCellMar>
          <w:top w:w="15" w:type="dxa"/>
          <w:left w:w="15" w:type="dxa"/>
          <w:bottom w:w="15" w:type="dxa"/>
          <w:right w:w="15" w:type="dxa"/>
        </w:tblCellMar>
        <w:tblLook w:val="04A0" w:firstRow="1" w:lastRow="0" w:firstColumn="1" w:lastColumn="0" w:noHBand="0" w:noVBand="1"/>
      </w:tblPr>
      <w:tblGrid>
        <w:gridCol w:w="2511"/>
        <w:gridCol w:w="6839"/>
      </w:tblGrid>
      <w:tr w:rsidR="00181AE0" w:rsidRPr="00C65432" w14:paraId="5E911178"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4047E"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BD19BC" w14:textId="77777777" w:rsidR="00AD632A" w:rsidRPr="00C65432" w:rsidRDefault="00AD632A" w:rsidP="00C65432">
            <w:pPr>
              <w:pStyle w:val="NormalWeb"/>
              <w:spacing w:before="40" w:beforeAutospacing="0" w:after="40" w:afterAutospacing="0"/>
            </w:pPr>
            <w:r w:rsidRPr="00C65432">
              <w:t>3.8.2.3</w:t>
            </w:r>
          </w:p>
        </w:tc>
      </w:tr>
      <w:tr w:rsidR="00181AE0" w:rsidRPr="00C65432" w14:paraId="649AB12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581011"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D5676" w14:textId="77777777" w:rsidR="00AD632A" w:rsidRPr="00C65432" w:rsidRDefault="00AD632A" w:rsidP="00C65432">
            <w:pPr>
              <w:pStyle w:val="NormalWeb"/>
              <w:spacing w:before="40" w:beforeAutospacing="0" w:after="40" w:afterAutospacing="0"/>
            </w:pPr>
            <w:r w:rsidRPr="00C65432">
              <w:t>Sửa tài khoản nhân viên</w:t>
            </w:r>
          </w:p>
        </w:tc>
      </w:tr>
      <w:tr w:rsidR="00181AE0" w:rsidRPr="00C65432" w14:paraId="45C54AB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8A04AD"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E2117A" w14:textId="77777777" w:rsidR="00AD632A" w:rsidRPr="00C65432" w:rsidRDefault="00AD632A" w:rsidP="00C65432">
            <w:pPr>
              <w:pStyle w:val="NormalWeb"/>
              <w:spacing w:before="40" w:beforeAutospacing="0" w:after="40" w:afterAutospacing="0"/>
            </w:pPr>
            <w:r w:rsidRPr="00C65432">
              <w:t>Là Chủ cửa hàng , tôi muốn chỉnh sửa thông tin hoặc chỉnh sửa chức vụ của nhân viên.</w:t>
            </w:r>
          </w:p>
        </w:tc>
      </w:tr>
      <w:tr w:rsidR="00181AE0" w:rsidRPr="00C65432" w14:paraId="4114537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D11132"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D9184" w14:textId="77777777" w:rsidR="00AD632A" w:rsidRPr="00C65432" w:rsidRDefault="00AD632A" w:rsidP="00C65432">
            <w:pPr>
              <w:pStyle w:val="NormalWeb"/>
              <w:spacing w:before="40" w:beforeAutospacing="0" w:after="40" w:afterAutospacing="0"/>
            </w:pPr>
            <w:r w:rsidRPr="00C65432">
              <w:t>Chủ cửa hàng </w:t>
            </w:r>
          </w:p>
        </w:tc>
      </w:tr>
      <w:tr w:rsidR="00181AE0" w:rsidRPr="00C65432" w14:paraId="3AEDCA23"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D1CB66"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74EE7B" w14:textId="77777777" w:rsidR="00AD632A" w:rsidRPr="00C65432" w:rsidRDefault="00AD632A" w:rsidP="00C65432">
            <w:pPr>
              <w:pStyle w:val="NormalWeb"/>
              <w:spacing w:before="40" w:beforeAutospacing="0" w:after="40" w:afterAutospacing="0"/>
            </w:pPr>
            <w:r w:rsidRPr="00C65432">
              <w:t>Medium</w:t>
            </w:r>
          </w:p>
        </w:tc>
      </w:tr>
      <w:tr w:rsidR="00181AE0" w:rsidRPr="00C65432" w14:paraId="095133A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70784E" w14:textId="77777777" w:rsidR="00AD632A" w:rsidRPr="00C65432" w:rsidRDefault="00AD632A" w:rsidP="00C65432">
            <w:pPr>
              <w:pStyle w:val="NormalWeb"/>
              <w:spacing w:before="40" w:beforeAutospacing="0" w:after="40" w:afterAutospacing="0"/>
            </w:pPr>
            <w:r w:rsidRPr="00C65432">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C42F24" w14:textId="77777777" w:rsidR="00AD632A" w:rsidRPr="00C65432" w:rsidRDefault="00AD632A" w:rsidP="00C65432">
            <w:pPr>
              <w:pStyle w:val="NormalWeb"/>
              <w:spacing w:before="40" w:beforeAutospacing="0" w:after="40" w:afterAutospacing="0"/>
            </w:pPr>
            <w:r w:rsidRPr="00C65432">
              <w:t>Chủ cửa hàng bấm chọn “Sửa tài khoản” </w:t>
            </w:r>
          </w:p>
        </w:tc>
      </w:tr>
      <w:tr w:rsidR="00181AE0" w:rsidRPr="00C65432" w14:paraId="38B9DB7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372A4B"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E418E" w14:textId="77777777" w:rsidR="00AD632A" w:rsidRPr="00C65432" w:rsidRDefault="00AD632A" w:rsidP="00015270">
            <w:pPr>
              <w:pStyle w:val="NormalWeb"/>
              <w:numPr>
                <w:ilvl w:val="0"/>
                <w:numId w:val="31"/>
              </w:numPr>
              <w:spacing w:before="40" w:beforeAutospacing="0" w:after="40" w:afterAutospacing="0"/>
              <w:textAlignment w:val="baseline"/>
            </w:pPr>
            <w:r w:rsidRPr="00C65432">
              <w:t>Tài khoản quản trị hợp lệ (chỉ có Chủ cửa hàng mới được quyền truy cập).</w:t>
            </w:r>
          </w:p>
          <w:p w14:paraId="6105DB45" w14:textId="77777777" w:rsidR="00AD632A" w:rsidRPr="00C65432" w:rsidRDefault="00AD632A" w:rsidP="00015270">
            <w:pPr>
              <w:pStyle w:val="NormalWeb"/>
              <w:numPr>
                <w:ilvl w:val="0"/>
                <w:numId w:val="31"/>
              </w:numPr>
              <w:spacing w:before="40" w:beforeAutospacing="0" w:after="40" w:afterAutospacing="0"/>
              <w:textAlignment w:val="baseline"/>
            </w:pPr>
            <w:r w:rsidRPr="00C65432">
              <w:t>Tài khoản cần chỉnh sửa tồn tại trong hệ thống.</w:t>
            </w:r>
          </w:p>
        </w:tc>
      </w:tr>
      <w:tr w:rsidR="00181AE0" w:rsidRPr="00C65432" w14:paraId="59A685C0"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25C95C"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AAB9CB" w14:textId="77777777" w:rsidR="00AD632A" w:rsidRPr="00C65432" w:rsidRDefault="00AD632A" w:rsidP="00015270">
            <w:pPr>
              <w:pStyle w:val="NormalWeb"/>
              <w:numPr>
                <w:ilvl w:val="0"/>
                <w:numId w:val="32"/>
              </w:numPr>
              <w:spacing w:before="40" w:beforeAutospacing="0" w:after="40" w:afterAutospacing="0"/>
              <w:textAlignment w:val="baseline"/>
            </w:pPr>
            <w:r w:rsidRPr="00C65432">
              <w:t>Thông tin được chỉnh sửa và lưu vào cơ sở dữ liệu.</w:t>
            </w:r>
          </w:p>
        </w:tc>
      </w:tr>
      <w:tr w:rsidR="00181AE0" w:rsidRPr="00C65432" w14:paraId="3D642CA3"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65EAE4"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F12C5B" w14:textId="77777777" w:rsidR="00AD632A" w:rsidRPr="00C65432" w:rsidRDefault="00AD632A" w:rsidP="00015270">
            <w:pPr>
              <w:pStyle w:val="NormalWeb"/>
              <w:numPr>
                <w:ilvl w:val="0"/>
                <w:numId w:val="33"/>
              </w:numPr>
              <w:spacing w:before="40" w:beforeAutospacing="0" w:after="40" w:afterAutospacing="0"/>
              <w:textAlignment w:val="baseline"/>
            </w:pPr>
            <w:r w:rsidRPr="00C65432">
              <w:t>Chủ cửa hàng chọn nhân viên cần sửa từ danh sách nhân viên.</w:t>
            </w:r>
          </w:p>
          <w:p w14:paraId="233F7EBE"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hiển thị giao diện sửa tài khoản.</w:t>
            </w:r>
          </w:p>
          <w:p w14:paraId="55EE1723" w14:textId="77777777" w:rsidR="00AD632A" w:rsidRPr="00C65432" w:rsidRDefault="00AD632A" w:rsidP="00015270">
            <w:pPr>
              <w:pStyle w:val="NormalWeb"/>
              <w:numPr>
                <w:ilvl w:val="0"/>
                <w:numId w:val="33"/>
              </w:numPr>
              <w:spacing w:before="40" w:beforeAutospacing="0" w:after="40" w:afterAutospacing="0"/>
              <w:textAlignment w:val="baseline"/>
            </w:pPr>
            <w:r w:rsidRPr="00C65432">
              <w:t>Chủ cửa hàng chỉnh sửa thông tin (SĐT, email, tên, vai trò…).</w:t>
            </w:r>
          </w:p>
          <w:p w14:paraId="29FA8AEF"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kiểm tra tính hợp lệ của thông tin.</w:t>
            </w:r>
          </w:p>
          <w:p w14:paraId="0BB0B7E9"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lưu thông tin tài khoản đã chỉnh sửa.</w:t>
            </w:r>
          </w:p>
          <w:p w14:paraId="158C2B41" w14:textId="77777777" w:rsidR="00AD632A" w:rsidRPr="00C65432" w:rsidRDefault="00AD632A" w:rsidP="00015270">
            <w:pPr>
              <w:pStyle w:val="NormalWeb"/>
              <w:numPr>
                <w:ilvl w:val="0"/>
                <w:numId w:val="33"/>
              </w:numPr>
              <w:spacing w:before="40" w:beforeAutospacing="0" w:after="40" w:afterAutospacing="0"/>
              <w:textAlignment w:val="baseline"/>
            </w:pPr>
            <w:r w:rsidRPr="00C65432">
              <w:t>Hệ thống hiển thị “Cập nhật thành công”.</w:t>
            </w:r>
          </w:p>
        </w:tc>
      </w:tr>
      <w:tr w:rsidR="00181AE0" w:rsidRPr="00C65432" w14:paraId="753BE14D"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1142C1"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3AC246" w14:textId="77777777" w:rsidR="00AD632A" w:rsidRPr="00C65432" w:rsidRDefault="00AD632A" w:rsidP="00C65432">
            <w:pPr>
              <w:pStyle w:val="NormalWeb"/>
              <w:spacing w:before="40" w:beforeAutospacing="0" w:after="40" w:afterAutospacing="0"/>
            </w:pPr>
            <w:r w:rsidRPr="00C65432">
              <w:t>N/A</w:t>
            </w:r>
          </w:p>
        </w:tc>
      </w:tr>
      <w:tr w:rsidR="00181AE0" w:rsidRPr="00C65432" w14:paraId="2683AE1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F3A24"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A63199" w14:textId="77777777" w:rsidR="00AD632A" w:rsidRPr="00C65432" w:rsidRDefault="00AD632A" w:rsidP="00C65432">
            <w:pPr>
              <w:pStyle w:val="NormalWeb"/>
              <w:spacing w:before="40" w:beforeAutospacing="0" w:after="40" w:afterAutospacing="0"/>
            </w:pPr>
            <w:r w:rsidRPr="00C65432">
              <w:t>4a. Nếu thông tin không hợp lệ → hiển thị “Thông tin không hợp lệ”.</w:t>
            </w:r>
          </w:p>
          <w:p w14:paraId="43C98F1A" w14:textId="77777777" w:rsidR="00AD632A" w:rsidRPr="00C65432" w:rsidRDefault="00AD632A" w:rsidP="00C65432">
            <w:pPr>
              <w:pStyle w:val="NormalWeb"/>
              <w:spacing w:before="40" w:beforeAutospacing="0" w:after="40" w:afterAutospacing="0"/>
            </w:pPr>
            <w:r w:rsidRPr="00C65432">
              <w:t>4b. Nếu email hoặc SĐT bị trùng → hiển thị “Thông tin đã tồn tại”.</w:t>
            </w:r>
          </w:p>
        </w:tc>
      </w:tr>
      <w:tr w:rsidR="00181AE0" w:rsidRPr="00C65432" w14:paraId="1F8233A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A7370"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EB4351" w14:textId="77777777" w:rsidR="00AD632A" w:rsidRPr="00C65432" w:rsidRDefault="00AD632A" w:rsidP="00C65432">
            <w:pPr>
              <w:pStyle w:val="NormalWeb"/>
              <w:spacing w:before="40" w:beforeAutospacing="0" w:after="40" w:afterAutospacing="0"/>
            </w:pPr>
            <w:r w:rsidRPr="00C65432">
              <w:t>BR-UC8-01, BR-UC8-03, BR-UC8-04</w:t>
            </w:r>
          </w:p>
        </w:tc>
      </w:tr>
      <w:tr w:rsidR="00181AE0" w:rsidRPr="00C65432" w14:paraId="4EEDB8B9"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051EA1"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4FBD4" w14:textId="77777777" w:rsidR="00AD632A" w:rsidRPr="00C65432" w:rsidRDefault="00AD632A" w:rsidP="00C65432">
            <w:pPr>
              <w:pStyle w:val="NormalWeb"/>
              <w:spacing w:before="40" w:beforeAutospacing="0" w:after="40" w:afterAutospacing="0"/>
            </w:pPr>
            <w:r w:rsidRPr="00C65432">
              <w:t>N/A</w:t>
            </w:r>
          </w:p>
        </w:tc>
      </w:tr>
    </w:tbl>
    <w:p w14:paraId="10D480B4" w14:textId="01EAC73E"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309B470" wp14:editId="7B262873">
            <wp:extent cx="5736590" cy="54971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6590" cy="5497195"/>
                    </a:xfrm>
                    <a:prstGeom prst="rect">
                      <a:avLst/>
                    </a:prstGeom>
                    <a:noFill/>
                    <a:ln>
                      <a:noFill/>
                    </a:ln>
                  </pic:spPr>
                </pic:pic>
              </a:graphicData>
            </a:graphic>
          </wp:inline>
        </w:drawing>
      </w:r>
    </w:p>
    <w:p w14:paraId="435A37A8" w14:textId="3EEB53AC" w:rsidR="00AD632A" w:rsidRPr="00C65432" w:rsidRDefault="00AD632A" w:rsidP="00C65432">
      <w:pPr>
        <w:pStyle w:val="Heading4"/>
        <w:spacing w:after="40"/>
        <w:rPr>
          <w:rFonts w:cs="Times New Roman"/>
          <w:color w:val="auto"/>
          <w:szCs w:val="24"/>
        </w:rPr>
      </w:pPr>
      <w:bookmarkStart w:id="133" w:name="_Toc216042241"/>
      <w:r w:rsidRPr="00C65432">
        <w:rPr>
          <w:rFonts w:cs="Times New Roman"/>
          <w:color w:val="auto"/>
          <w:szCs w:val="24"/>
        </w:rPr>
        <w:t>Xóa tài khoản nhân viên</w:t>
      </w:r>
      <w:bookmarkEnd w:id="133"/>
    </w:p>
    <w:tbl>
      <w:tblPr>
        <w:tblW w:w="0" w:type="auto"/>
        <w:tblCellMar>
          <w:top w:w="15" w:type="dxa"/>
          <w:left w:w="15" w:type="dxa"/>
          <w:bottom w:w="15" w:type="dxa"/>
          <w:right w:w="15" w:type="dxa"/>
        </w:tblCellMar>
        <w:tblLook w:val="04A0" w:firstRow="1" w:lastRow="0" w:firstColumn="1" w:lastColumn="0" w:noHBand="0" w:noVBand="1"/>
      </w:tblPr>
      <w:tblGrid>
        <w:gridCol w:w="2391"/>
        <w:gridCol w:w="6959"/>
      </w:tblGrid>
      <w:tr w:rsidR="00181AE0" w:rsidRPr="00C65432" w14:paraId="57E4A935"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15FFB2"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FF3D70" w14:textId="77777777" w:rsidR="00AD632A" w:rsidRPr="00C65432" w:rsidRDefault="00AD632A" w:rsidP="00C65432">
            <w:pPr>
              <w:pStyle w:val="NormalWeb"/>
              <w:spacing w:before="40" w:beforeAutospacing="0" w:after="40" w:afterAutospacing="0"/>
            </w:pPr>
            <w:r w:rsidRPr="00C65432">
              <w:t>3.8.2.4</w:t>
            </w:r>
          </w:p>
        </w:tc>
      </w:tr>
      <w:tr w:rsidR="00181AE0" w:rsidRPr="00C65432" w14:paraId="7A64307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3C46F1"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7A92F1" w14:textId="77777777" w:rsidR="00AD632A" w:rsidRPr="00C65432" w:rsidRDefault="00AD632A" w:rsidP="00C65432">
            <w:pPr>
              <w:pStyle w:val="NormalWeb"/>
              <w:spacing w:before="40" w:beforeAutospacing="0" w:after="40" w:afterAutospacing="0"/>
            </w:pPr>
            <w:r w:rsidRPr="00C65432">
              <w:t>Xóa tài khoản nhân viên  </w:t>
            </w:r>
          </w:p>
        </w:tc>
      </w:tr>
      <w:tr w:rsidR="00181AE0" w:rsidRPr="00C65432" w14:paraId="36216BB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A359DB"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BB1BAC" w14:textId="77777777" w:rsidR="00AD632A" w:rsidRPr="00C65432" w:rsidRDefault="00AD632A" w:rsidP="00C65432">
            <w:pPr>
              <w:pStyle w:val="NormalWeb"/>
              <w:spacing w:before="40" w:beforeAutospacing="0" w:after="40" w:afterAutospacing="0"/>
            </w:pPr>
            <w:r w:rsidRPr="00C65432">
              <w:t>Là Chủ cửa hàng , tôi muốn xóa tài khoản nhân viên khi họ không còn làm việc tại cửa hàng nữa.</w:t>
            </w:r>
          </w:p>
        </w:tc>
      </w:tr>
      <w:tr w:rsidR="00181AE0" w:rsidRPr="00C65432" w14:paraId="0AE7367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2E9B08"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FE614B"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05C54FF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2234BF"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4E6D56" w14:textId="77777777" w:rsidR="00AD632A" w:rsidRPr="00C65432" w:rsidRDefault="00AD632A" w:rsidP="00C65432">
            <w:pPr>
              <w:pStyle w:val="NormalWeb"/>
              <w:spacing w:before="40" w:beforeAutospacing="0" w:after="40" w:afterAutospacing="0"/>
            </w:pPr>
            <w:r w:rsidRPr="00C65432">
              <w:t>High</w:t>
            </w:r>
          </w:p>
        </w:tc>
      </w:tr>
      <w:tr w:rsidR="00181AE0" w:rsidRPr="00C65432" w14:paraId="7F25A17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87FE7"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6FB954" w14:textId="77777777" w:rsidR="00AD632A" w:rsidRPr="00C65432" w:rsidRDefault="00AD632A" w:rsidP="00C65432">
            <w:pPr>
              <w:pStyle w:val="NormalWeb"/>
              <w:spacing w:before="40" w:beforeAutospacing="0" w:after="40" w:afterAutospacing="0"/>
            </w:pPr>
            <w:r w:rsidRPr="00C65432">
              <w:t>Chủ cửa hàng bấm chọn “Xóa tài khoản” </w:t>
            </w:r>
          </w:p>
        </w:tc>
      </w:tr>
      <w:tr w:rsidR="00181AE0" w:rsidRPr="00C65432" w14:paraId="7858FF95"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AFEC74"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0F0E29" w14:textId="77777777" w:rsidR="00AD632A" w:rsidRPr="00C65432" w:rsidRDefault="00AD632A" w:rsidP="00015270">
            <w:pPr>
              <w:pStyle w:val="NormalWeb"/>
              <w:numPr>
                <w:ilvl w:val="0"/>
                <w:numId w:val="34"/>
              </w:numPr>
              <w:spacing w:before="40" w:beforeAutospacing="0" w:after="40" w:afterAutospacing="0"/>
              <w:textAlignment w:val="baseline"/>
            </w:pPr>
            <w:r w:rsidRPr="00C65432">
              <w:t>Tài khoản quản trị hợp lệ (chỉ có Chủ cửa hàng mới được quyền truy cập).</w:t>
            </w:r>
          </w:p>
          <w:p w14:paraId="1D9F0394" w14:textId="77777777" w:rsidR="00AD632A" w:rsidRPr="00C65432" w:rsidRDefault="00AD632A" w:rsidP="00015270">
            <w:pPr>
              <w:pStyle w:val="NormalWeb"/>
              <w:numPr>
                <w:ilvl w:val="0"/>
                <w:numId w:val="34"/>
              </w:numPr>
              <w:spacing w:before="40" w:beforeAutospacing="0" w:after="40" w:afterAutospacing="0"/>
              <w:textAlignment w:val="baseline"/>
            </w:pPr>
            <w:r w:rsidRPr="00C65432">
              <w:t>Tài khoản cần xóa tồn tại trong hệ thống.</w:t>
            </w:r>
          </w:p>
        </w:tc>
      </w:tr>
      <w:tr w:rsidR="00181AE0" w:rsidRPr="00C65432" w14:paraId="782B38AE"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51E786" w14:textId="77777777" w:rsidR="00AD632A" w:rsidRPr="00C65432" w:rsidRDefault="00AD63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2BC4D7" w14:textId="77777777" w:rsidR="00AD632A" w:rsidRPr="00C65432" w:rsidRDefault="00AD632A" w:rsidP="00015270">
            <w:pPr>
              <w:pStyle w:val="NormalWeb"/>
              <w:numPr>
                <w:ilvl w:val="0"/>
                <w:numId w:val="35"/>
              </w:numPr>
              <w:spacing w:before="40" w:beforeAutospacing="0" w:after="40" w:afterAutospacing="0"/>
              <w:textAlignment w:val="baseline"/>
            </w:pPr>
            <w:r w:rsidRPr="00C65432">
              <w:t>Tài khoản được xóa khỏi hệ thống.</w:t>
            </w:r>
          </w:p>
        </w:tc>
      </w:tr>
      <w:tr w:rsidR="00181AE0" w:rsidRPr="00C65432" w14:paraId="2DA24BC7"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2A5D7A"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50EB4F" w14:textId="77777777" w:rsidR="00AD632A" w:rsidRPr="00C65432" w:rsidRDefault="00AD632A" w:rsidP="00015270">
            <w:pPr>
              <w:pStyle w:val="NormalWeb"/>
              <w:numPr>
                <w:ilvl w:val="0"/>
                <w:numId w:val="36"/>
              </w:numPr>
              <w:spacing w:before="40" w:beforeAutospacing="0" w:after="40" w:afterAutospacing="0"/>
              <w:textAlignment w:val="baseline"/>
            </w:pPr>
            <w:r w:rsidRPr="00C65432">
              <w:t>Chủ cửa hàng chọn nhân viên cần xóa.</w:t>
            </w:r>
          </w:p>
          <w:p w14:paraId="3460154F" w14:textId="77777777" w:rsidR="00AD632A" w:rsidRPr="00C65432" w:rsidRDefault="00AD632A" w:rsidP="00015270">
            <w:pPr>
              <w:pStyle w:val="NormalWeb"/>
              <w:numPr>
                <w:ilvl w:val="0"/>
                <w:numId w:val="36"/>
              </w:numPr>
              <w:spacing w:before="40" w:beforeAutospacing="0" w:after="40" w:afterAutospacing="0"/>
              <w:textAlignment w:val="baseline"/>
            </w:pPr>
            <w:r w:rsidRPr="00C65432">
              <w:t>Hệ thống hiển thị xác nhận xóa.</w:t>
            </w:r>
          </w:p>
          <w:p w14:paraId="651E48D8" w14:textId="77777777" w:rsidR="00AD632A" w:rsidRPr="00C65432" w:rsidRDefault="00AD632A" w:rsidP="00015270">
            <w:pPr>
              <w:pStyle w:val="NormalWeb"/>
              <w:numPr>
                <w:ilvl w:val="0"/>
                <w:numId w:val="36"/>
              </w:numPr>
              <w:spacing w:before="40" w:beforeAutospacing="0" w:after="40" w:afterAutospacing="0"/>
              <w:textAlignment w:val="baseline"/>
            </w:pPr>
            <w:r w:rsidRPr="00C65432">
              <w:t>Chủ cửa hàng chọn “xác nhận”.</w:t>
            </w:r>
          </w:p>
          <w:p w14:paraId="55DD7BCE" w14:textId="77777777" w:rsidR="00AD632A" w:rsidRPr="00C65432" w:rsidRDefault="00AD632A" w:rsidP="00015270">
            <w:pPr>
              <w:pStyle w:val="NormalWeb"/>
              <w:numPr>
                <w:ilvl w:val="0"/>
                <w:numId w:val="36"/>
              </w:numPr>
              <w:spacing w:before="40" w:beforeAutospacing="0" w:after="40" w:afterAutospacing="0"/>
              <w:textAlignment w:val="baseline"/>
            </w:pPr>
            <w:r w:rsidRPr="00C65432">
              <w:t>Hệ thống tiến hành xóa tài khoản nhân viên.</w:t>
            </w:r>
          </w:p>
          <w:p w14:paraId="2CE378E9" w14:textId="77777777" w:rsidR="00AD632A" w:rsidRPr="00C65432" w:rsidRDefault="00AD632A" w:rsidP="00015270">
            <w:pPr>
              <w:pStyle w:val="NormalWeb"/>
              <w:numPr>
                <w:ilvl w:val="0"/>
                <w:numId w:val="36"/>
              </w:numPr>
              <w:spacing w:before="40" w:beforeAutospacing="0" w:after="40" w:afterAutospacing="0"/>
              <w:textAlignment w:val="baseline"/>
            </w:pPr>
            <w:r w:rsidRPr="00C65432">
              <w:t>Hệ thống hiển thị “Xóa tài khoản thành công”.</w:t>
            </w:r>
          </w:p>
        </w:tc>
      </w:tr>
      <w:tr w:rsidR="00181AE0" w:rsidRPr="00C65432" w14:paraId="3D540CCE"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1CF8F"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C4789D" w14:textId="77777777" w:rsidR="00AD632A" w:rsidRPr="00C65432" w:rsidRDefault="00AD632A" w:rsidP="00C65432">
            <w:pPr>
              <w:pStyle w:val="NormalWeb"/>
              <w:spacing w:before="40" w:beforeAutospacing="0" w:after="40" w:afterAutospacing="0"/>
            </w:pPr>
            <w:r w:rsidRPr="00C65432">
              <w:t>2a. Quản trị viên hủy thao tác xóa → quay lại danh sách nhân viên.</w:t>
            </w:r>
          </w:p>
        </w:tc>
      </w:tr>
      <w:tr w:rsidR="00181AE0" w:rsidRPr="00C65432" w14:paraId="312B6DEA"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7C18A5"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CA5BAB" w14:textId="77777777" w:rsidR="00AD632A" w:rsidRPr="00C65432" w:rsidRDefault="00AD632A" w:rsidP="00C65432">
            <w:pPr>
              <w:pStyle w:val="NormalWeb"/>
              <w:spacing w:before="40" w:beforeAutospacing="0" w:after="40" w:afterAutospacing="0"/>
            </w:pPr>
            <w:r w:rsidRPr="00C65432">
              <w:t>4a. Lỗi hệ thống → Hiển thị thông báo “Không thể xóa tài khoản, vui lòng thử lại sau”</w:t>
            </w:r>
          </w:p>
        </w:tc>
      </w:tr>
      <w:tr w:rsidR="00181AE0" w:rsidRPr="00C65432" w14:paraId="132BFF3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2465B9"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5F617F" w14:textId="77777777" w:rsidR="00AD632A" w:rsidRPr="00C65432" w:rsidRDefault="00AD632A" w:rsidP="00C65432">
            <w:pPr>
              <w:pStyle w:val="NormalWeb"/>
              <w:spacing w:before="40" w:beforeAutospacing="0" w:after="40" w:afterAutospacing="0"/>
            </w:pPr>
            <w:r w:rsidRPr="00C65432">
              <w:t>BR-UC8-01, BR-UC8-09</w:t>
            </w:r>
          </w:p>
        </w:tc>
      </w:tr>
      <w:tr w:rsidR="00181AE0" w:rsidRPr="00C65432" w14:paraId="77E65082"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A6554"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E0F85" w14:textId="77777777" w:rsidR="00AD632A" w:rsidRPr="00C65432" w:rsidRDefault="00AD632A" w:rsidP="00C65432">
            <w:pPr>
              <w:pStyle w:val="NormalWeb"/>
              <w:spacing w:before="40" w:beforeAutospacing="0" w:after="40" w:afterAutospacing="0"/>
            </w:pPr>
            <w:r w:rsidRPr="00C65432">
              <w:t>N/A</w:t>
            </w:r>
          </w:p>
        </w:tc>
      </w:tr>
    </w:tbl>
    <w:p w14:paraId="5A4C4DCE" w14:textId="77777777" w:rsidR="00AD632A" w:rsidRPr="00C65432" w:rsidRDefault="00AD632A" w:rsidP="00C65432">
      <w:pPr>
        <w:pStyle w:val="NormalWeb"/>
        <w:spacing w:before="40" w:beforeAutospacing="0" w:after="40" w:afterAutospacing="0"/>
        <w:rPr>
          <w:b/>
          <w:bCs/>
          <w:lang w:val="vi-VN"/>
        </w:rPr>
      </w:pPr>
      <w:r w:rsidRPr="00C65432">
        <w:rPr>
          <w:noProof/>
          <w:bdr w:val="none" w:sz="0" w:space="0" w:color="auto" w:frame="1"/>
        </w:rPr>
        <w:drawing>
          <wp:inline distT="0" distB="0" distL="0" distR="0" wp14:anchorId="365BFCF0" wp14:editId="28F52784">
            <wp:extent cx="5736590" cy="37445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6590" cy="3744595"/>
                    </a:xfrm>
                    <a:prstGeom prst="rect">
                      <a:avLst/>
                    </a:prstGeom>
                    <a:noFill/>
                    <a:ln>
                      <a:noFill/>
                    </a:ln>
                  </pic:spPr>
                </pic:pic>
              </a:graphicData>
            </a:graphic>
          </wp:inline>
        </w:drawing>
      </w:r>
      <w:r w:rsidRPr="00C65432">
        <w:br/>
      </w:r>
    </w:p>
    <w:p w14:paraId="59AB7A58" w14:textId="6200F88E" w:rsidR="00AD632A" w:rsidRPr="00C65432" w:rsidRDefault="00AD632A" w:rsidP="00C65432">
      <w:pPr>
        <w:pStyle w:val="Heading4"/>
        <w:spacing w:after="40"/>
        <w:rPr>
          <w:rFonts w:cs="Times New Roman"/>
          <w:color w:val="auto"/>
          <w:szCs w:val="24"/>
        </w:rPr>
      </w:pPr>
      <w:bookmarkStart w:id="134" w:name="_Toc216042242"/>
      <w:r w:rsidRPr="00C65432">
        <w:rPr>
          <w:rFonts w:cs="Times New Roman"/>
          <w:color w:val="auto"/>
          <w:szCs w:val="24"/>
        </w:rPr>
        <w:t>Khóa tài khoản nhân viên</w:t>
      </w:r>
      <w:bookmarkEnd w:id="134"/>
    </w:p>
    <w:tbl>
      <w:tblPr>
        <w:tblW w:w="0" w:type="auto"/>
        <w:tblCellMar>
          <w:top w:w="15" w:type="dxa"/>
          <w:left w:w="15" w:type="dxa"/>
          <w:bottom w:w="15" w:type="dxa"/>
          <w:right w:w="15" w:type="dxa"/>
        </w:tblCellMar>
        <w:tblLook w:val="04A0" w:firstRow="1" w:lastRow="0" w:firstColumn="1" w:lastColumn="0" w:noHBand="0" w:noVBand="1"/>
      </w:tblPr>
      <w:tblGrid>
        <w:gridCol w:w="2350"/>
        <w:gridCol w:w="7000"/>
      </w:tblGrid>
      <w:tr w:rsidR="00181AE0" w:rsidRPr="00C65432" w14:paraId="2D6DE069"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816A32"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D3CD0A" w14:textId="77777777" w:rsidR="00AD632A" w:rsidRPr="00C65432" w:rsidRDefault="00AD632A" w:rsidP="00C65432">
            <w:pPr>
              <w:pStyle w:val="NormalWeb"/>
              <w:spacing w:before="40" w:beforeAutospacing="0" w:after="40" w:afterAutospacing="0"/>
            </w:pPr>
            <w:r w:rsidRPr="00C65432">
              <w:t>3.8.2.5</w:t>
            </w:r>
          </w:p>
        </w:tc>
      </w:tr>
      <w:tr w:rsidR="00181AE0" w:rsidRPr="00C65432" w14:paraId="10EE25C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46E592" w14:textId="77777777" w:rsidR="00AD632A" w:rsidRPr="00C65432" w:rsidRDefault="00AD632A" w:rsidP="00C65432">
            <w:pPr>
              <w:pStyle w:val="NormalWeb"/>
              <w:spacing w:before="40" w:beforeAutospacing="0" w:after="40" w:afterAutospacing="0"/>
            </w:pPr>
            <w:r w:rsidRPr="00C65432">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2128B" w14:textId="77777777" w:rsidR="00AD632A" w:rsidRPr="00C65432" w:rsidRDefault="00AD632A" w:rsidP="00C65432">
            <w:pPr>
              <w:pStyle w:val="NormalWeb"/>
              <w:spacing w:before="40" w:beforeAutospacing="0" w:after="40" w:afterAutospacing="0"/>
            </w:pPr>
            <w:r w:rsidRPr="00C65432">
              <w:t>Khóa tài khoản nhân viên  </w:t>
            </w:r>
          </w:p>
        </w:tc>
      </w:tr>
      <w:tr w:rsidR="00181AE0" w:rsidRPr="00C65432" w14:paraId="0BCBD2F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2B2CFD"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9B183" w14:textId="77777777" w:rsidR="00AD632A" w:rsidRPr="00C65432" w:rsidRDefault="00AD632A" w:rsidP="00C65432">
            <w:pPr>
              <w:pStyle w:val="NormalWeb"/>
              <w:spacing w:before="40" w:beforeAutospacing="0" w:after="40" w:afterAutospacing="0"/>
            </w:pPr>
            <w:r w:rsidRPr="00C65432">
              <w:t>Là Chủ cửa hàng, tôi muốn khóa tài khoản nhân viên để họ không đăng nhập vào hệ thống được nữa.</w:t>
            </w:r>
          </w:p>
        </w:tc>
      </w:tr>
      <w:tr w:rsidR="00181AE0" w:rsidRPr="00C65432" w14:paraId="7170425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6A4366"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A873D2"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67701A9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ADD19A"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4F0497" w14:textId="77777777" w:rsidR="00AD632A" w:rsidRPr="00C65432" w:rsidRDefault="00AD632A" w:rsidP="00C65432">
            <w:pPr>
              <w:pStyle w:val="NormalWeb"/>
              <w:spacing w:before="40" w:beforeAutospacing="0" w:after="40" w:afterAutospacing="0"/>
            </w:pPr>
            <w:r w:rsidRPr="00C65432">
              <w:t>High</w:t>
            </w:r>
          </w:p>
        </w:tc>
      </w:tr>
      <w:tr w:rsidR="00181AE0" w:rsidRPr="00C65432" w14:paraId="5D83F5C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B968A0"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EFA46F" w14:textId="77777777" w:rsidR="00AD632A" w:rsidRPr="00C65432" w:rsidRDefault="00AD632A" w:rsidP="00C65432">
            <w:pPr>
              <w:pStyle w:val="NormalWeb"/>
              <w:spacing w:before="40" w:beforeAutospacing="0" w:after="40" w:afterAutospacing="0"/>
            </w:pPr>
            <w:r w:rsidRPr="00C65432">
              <w:t>Chủ cửa hàng bấm chọn “Khóa tài khoản” </w:t>
            </w:r>
          </w:p>
        </w:tc>
      </w:tr>
      <w:tr w:rsidR="00181AE0" w:rsidRPr="00C65432" w14:paraId="08BE451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791A74"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F8A657" w14:textId="77777777" w:rsidR="00AD632A" w:rsidRPr="00C65432" w:rsidRDefault="00AD632A" w:rsidP="00015270">
            <w:pPr>
              <w:pStyle w:val="NormalWeb"/>
              <w:numPr>
                <w:ilvl w:val="0"/>
                <w:numId w:val="37"/>
              </w:numPr>
              <w:spacing w:before="40" w:beforeAutospacing="0" w:after="40" w:afterAutospacing="0"/>
              <w:textAlignment w:val="baseline"/>
            </w:pPr>
            <w:r w:rsidRPr="00C65432">
              <w:t>Tài khoản quản trị hợp lệ (chỉ có Chủ cửa hàng mới được quyền truy cập).</w:t>
            </w:r>
          </w:p>
          <w:p w14:paraId="1812150D" w14:textId="77777777" w:rsidR="00AD632A" w:rsidRPr="00C65432" w:rsidRDefault="00AD632A" w:rsidP="00015270">
            <w:pPr>
              <w:pStyle w:val="NormalWeb"/>
              <w:numPr>
                <w:ilvl w:val="0"/>
                <w:numId w:val="37"/>
              </w:numPr>
              <w:spacing w:before="40" w:beforeAutospacing="0" w:after="40" w:afterAutospacing="0"/>
              <w:textAlignment w:val="baseline"/>
            </w:pPr>
            <w:r w:rsidRPr="00C65432">
              <w:t>Tài khoản cần khóa tồn tại trong hệ thống.</w:t>
            </w:r>
          </w:p>
        </w:tc>
      </w:tr>
      <w:tr w:rsidR="00181AE0" w:rsidRPr="00C65432" w14:paraId="1EA5AE5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6DDBD4"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96FE47" w14:textId="77777777" w:rsidR="00AD632A" w:rsidRPr="00C65432" w:rsidRDefault="00AD632A" w:rsidP="00015270">
            <w:pPr>
              <w:pStyle w:val="NormalWeb"/>
              <w:numPr>
                <w:ilvl w:val="0"/>
                <w:numId w:val="38"/>
              </w:numPr>
              <w:spacing w:before="40" w:beforeAutospacing="0" w:after="40" w:afterAutospacing="0"/>
              <w:textAlignment w:val="baseline"/>
            </w:pPr>
            <w:r w:rsidRPr="00C65432">
              <w:t>Tài khoản chuyển sang trạng thái “Đã khóa”</w:t>
            </w:r>
          </w:p>
        </w:tc>
      </w:tr>
      <w:tr w:rsidR="00181AE0" w:rsidRPr="00C65432" w14:paraId="028A2147"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E9440"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2A4820" w14:textId="77777777" w:rsidR="00AD632A" w:rsidRPr="00C65432" w:rsidRDefault="00AD632A" w:rsidP="00015270">
            <w:pPr>
              <w:pStyle w:val="NormalWeb"/>
              <w:numPr>
                <w:ilvl w:val="0"/>
                <w:numId w:val="39"/>
              </w:numPr>
              <w:spacing w:before="40" w:beforeAutospacing="0" w:after="40" w:afterAutospacing="0"/>
              <w:textAlignment w:val="baseline"/>
            </w:pPr>
            <w:r w:rsidRPr="00C65432">
              <w:t>Chọn tài khoản nhân viên muốn khóa.</w:t>
            </w:r>
          </w:p>
          <w:p w14:paraId="1E1DA42E" w14:textId="77777777" w:rsidR="00AD632A" w:rsidRPr="00C65432" w:rsidRDefault="00AD632A" w:rsidP="00015270">
            <w:pPr>
              <w:pStyle w:val="NormalWeb"/>
              <w:numPr>
                <w:ilvl w:val="0"/>
                <w:numId w:val="39"/>
              </w:numPr>
              <w:spacing w:before="40" w:beforeAutospacing="0" w:after="40" w:afterAutospacing="0"/>
              <w:textAlignment w:val="baseline"/>
            </w:pPr>
            <w:r w:rsidRPr="00C65432">
              <w:t>Hệ thống hiển thị giao diện xác nhận khóa.</w:t>
            </w:r>
          </w:p>
          <w:p w14:paraId="72304728" w14:textId="77777777" w:rsidR="00AD632A" w:rsidRPr="00C65432" w:rsidRDefault="00AD632A" w:rsidP="00015270">
            <w:pPr>
              <w:pStyle w:val="NormalWeb"/>
              <w:numPr>
                <w:ilvl w:val="0"/>
                <w:numId w:val="39"/>
              </w:numPr>
              <w:spacing w:before="40" w:beforeAutospacing="0" w:after="40" w:afterAutospacing="0"/>
              <w:textAlignment w:val="baseline"/>
            </w:pPr>
            <w:r w:rsidRPr="00C65432">
              <w:t>Chủ cửa hàng bấm xác nhận.</w:t>
            </w:r>
          </w:p>
          <w:p w14:paraId="4126D08D" w14:textId="77777777" w:rsidR="00AD632A" w:rsidRPr="00C65432" w:rsidRDefault="00AD632A" w:rsidP="00015270">
            <w:pPr>
              <w:pStyle w:val="NormalWeb"/>
              <w:numPr>
                <w:ilvl w:val="0"/>
                <w:numId w:val="39"/>
              </w:numPr>
              <w:spacing w:before="40" w:beforeAutospacing="0" w:after="40" w:afterAutospacing="0"/>
              <w:textAlignment w:val="baseline"/>
            </w:pPr>
            <w:r w:rsidRPr="00C65432">
              <w:t>Hệ thống cập nhật trạng thái tài khoản thành “Đã khóa”.</w:t>
            </w:r>
          </w:p>
          <w:p w14:paraId="091B975B" w14:textId="77777777" w:rsidR="00AD632A" w:rsidRPr="00C65432" w:rsidRDefault="00AD632A" w:rsidP="00015270">
            <w:pPr>
              <w:pStyle w:val="NormalWeb"/>
              <w:numPr>
                <w:ilvl w:val="0"/>
                <w:numId w:val="39"/>
              </w:numPr>
              <w:spacing w:before="40" w:beforeAutospacing="0" w:after="40" w:afterAutospacing="0"/>
              <w:textAlignment w:val="baseline"/>
            </w:pPr>
            <w:r w:rsidRPr="00C65432">
              <w:t>Hiển thị “Khóa tài khoản thành công”.</w:t>
            </w:r>
          </w:p>
        </w:tc>
      </w:tr>
      <w:tr w:rsidR="00181AE0" w:rsidRPr="00C65432" w14:paraId="4DCE5645"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2B6282"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6ED42C" w14:textId="77777777" w:rsidR="00AD632A" w:rsidRPr="00C65432" w:rsidRDefault="00AD632A" w:rsidP="00C65432">
            <w:pPr>
              <w:pStyle w:val="NormalWeb"/>
              <w:spacing w:before="40" w:beforeAutospacing="0" w:after="40" w:afterAutospacing="0"/>
            </w:pPr>
            <w:r w:rsidRPr="00C65432">
              <w:t>N/A</w:t>
            </w:r>
          </w:p>
        </w:tc>
      </w:tr>
      <w:tr w:rsidR="00181AE0" w:rsidRPr="00C65432" w14:paraId="6B424D63"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D06BC8"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C3E558" w14:textId="77777777" w:rsidR="00AD632A" w:rsidRPr="00C65432" w:rsidRDefault="00AD632A" w:rsidP="00C65432">
            <w:pPr>
              <w:pStyle w:val="NormalWeb"/>
              <w:spacing w:before="40" w:beforeAutospacing="0" w:after="40" w:afterAutospacing="0"/>
            </w:pPr>
            <w:r w:rsidRPr="00C65432">
              <w:t>4a. Nếu khóa thất bại → hiển thị “Có lỗi xảy ra, vui lòng thử lại sau” → kết thúc.</w:t>
            </w:r>
          </w:p>
        </w:tc>
      </w:tr>
      <w:tr w:rsidR="00181AE0" w:rsidRPr="00C65432" w14:paraId="793E15B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9FC8DF"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EA013B" w14:textId="77777777" w:rsidR="00AD632A" w:rsidRPr="00C65432" w:rsidRDefault="00AD632A" w:rsidP="00C65432">
            <w:pPr>
              <w:pStyle w:val="NormalWeb"/>
              <w:spacing w:before="40" w:beforeAutospacing="0" w:after="40" w:afterAutospacing="0"/>
            </w:pPr>
            <w:r w:rsidRPr="00C65432">
              <w:t>BR-UC8-01. BR-UC8-09</w:t>
            </w:r>
          </w:p>
        </w:tc>
      </w:tr>
      <w:tr w:rsidR="00181AE0" w:rsidRPr="00C65432" w14:paraId="01C216EA"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D2F84C"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8C6317" w14:textId="77777777" w:rsidR="00AD632A" w:rsidRPr="00C65432" w:rsidRDefault="00AD632A" w:rsidP="00C65432">
            <w:pPr>
              <w:pStyle w:val="NormalWeb"/>
              <w:spacing w:before="40" w:beforeAutospacing="0" w:after="40" w:afterAutospacing="0"/>
            </w:pPr>
            <w:r w:rsidRPr="00C65432">
              <w:t>N/A</w:t>
            </w:r>
          </w:p>
        </w:tc>
      </w:tr>
    </w:tbl>
    <w:p w14:paraId="0DF5D346" w14:textId="786CA30B"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2034B46" wp14:editId="5E9E4291">
            <wp:extent cx="5736590" cy="37230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6590" cy="3723005"/>
                    </a:xfrm>
                    <a:prstGeom prst="rect">
                      <a:avLst/>
                    </a:prstGeom>
                    <a:noFill/>
                    <a:ln>
                      <a:noFill/>
                    </a:ln>
                  </pic:spPr>
                </pic:pic>
              </a:graphicData>
            </a:graphic>
          </wp:inline>
        </w:drawing>
      </w:r>
    </w:p>
    <w:p w14:paraId="2AB6CF40" w14:textId="6F675835" w:rsidR="00AD632A" w:rsidRPr="00C65432" w:rsidRDefault="00AD632A" w:rsidP="00C65432">
      <w:pPr>
        <w:pStyle w:val="Heading4"/>
        <w:spacing w:after="40"/>
        <w:rPr>
          <w:rFonts w:cs="Times New Roman"/>
          <w:color w:val="auto"/>
          <w:szCs w:val="24"/>
        </w:rPr>
      </w:pPr>
      <w:bookmarkStart w:id="135" w:name="_Toc216042243"/>
      <w:r w:rsidRPr="00C65432">
        <w:rPr>
          <w:rFonts w:cs="Times New Roman"/>
          <w:color w:val="auto"/>
          <w:szCs w:val="24"/>
        </w:rPr>
        <w:t>Phân quyền cho nhân viên</w:t>
      </w:r>
      <w:bookmarkEnd w:id="135"/>
    </w:p>
    <w:tbl>
      <w:tblPr>
        <w:tblW w:w="0" w:type="auto"/>
        <w:tblCellMar>
          <w:top w:w="15" w:type="dxa"/>
          <w:left w:w="15" w:type="dxa"/>
          <w:bottom w:w="15" w:type="dxa"/>
          <w:right w:w="15" w:type="dxa"/>
        </w:tblCellMar>
        <w:tblLook w:val="04A0" w:firstRow="1" w:lastRow="0" w:firstColumn="1" w:lastColumn="0" w:noHBand="0" w:noVBand="1"/>
      </w:tblPr>
      <w:tblGrid>
        <w:gridCol w:w="2325"/>
        <w:gridCol w:w="7025"/>
      </w:tblGrid>
      <w:tr w:rsidR="00181AE0" w:rsidRPr="00C65432" w14:paraId="5D458750"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3998E3"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AB1B5D" w14:textId="77777777" w:rsidR="00AD632A" w:rsidRPr="00C65432" w:rsidRDefault="00AD632A" w:rsidP="00C65432">
            <w:pPr>
              <w:pStyle w:val="NormalWeb"/>
              <w:spacing w:before="40" w:beforeAutospacing="0" w:after="40" w:afterAutospacing="0"/>
            </w:pPr>
            <w:r w:rsidRPr="00C65432">
              <w:t>3.8.2.6</w:t>
            </w:r>
          </w:p>
        </w:tc>
      </w:tr>
      <w:tr w:rsidR="00181AE0" w:rsidRPr="00C65432" w14:paraId="59C9D7E3"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6501AC"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FDF5C1" w14:textId="77777777" w:rsidR="00AD632A" w:rsidRPr="00C65432" w:rsidRDefault="00AD632A" w:rsidP="00C65432">
            <w:pPr>
              <w:pStyle w:val="NormalWeb"/>
              <w:spacing w:before="40" w:beforeAutospacing="0" w:after="40" w:afterAutospacing="0"/>
            </w:pPr>
            <w:r w:rsidRPr="00C65432">
              <w:t>Phân quyền cho nhân viên</w:t>
            </w:r>
          </w:p>
        </w:tc>
      </w:tr>
      <w:tr w:rsidR="00181AE0" w:rsidRPr="00C65432" w14:paraId="7D4DF61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BF329"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C419C" w14:textId="77777777" w:rsidR="00AD632A" w:rsidRPr="00C65432" w:rsidRDefault="00AD632A" w:rsidP="00C65432">
            <w:pPr>
              <w:pStyle w:val="NormalWeb"/>
              <w:spacing w:before="40" w:beforeAutospacing="0" w:after="40" w:afterAutospacing="0"/>
            </w:pPr>
            <w:r w:rsidRPr="00C65432">
              <w:t>Là Chủ cửa hàng, tôi muốn phân quyền cho nhân viên để họ thực hiện những chức năng được cho phép.</w:t>
            </w:r>
          </w:p>
        </w:tc>
      </w:tr>
      <w:tr w:rsidR="00181AE0" w:rsidRPr="00C65432" w14:paraId="1FAF5BA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E6597F"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043D45"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38EA71C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5B07FB"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4DEF84" w14:textId="77777777" w:rsidR="00AD632A" w:rsidRPr="00C65432" w:rsidRDefault="00AD632A" w:rsidP="00C65432">
            <w:pPr>
              <w:pStyle w:val="NormalWeb"/>
              <w:spacing w:before="40" w:beforeAutospacing="0" w:after="40" w:afterAutospacing="0"/>
            </w:pPr>
            <w:r w:rsidRPr="00C65432">
              <w:t>High</w:t>
            </w:r>
          </w:p>
        </w:tc>
      </w:tr>
      <w:tr w:rsidR="00181AE0" w:rsidRPr="00C65432" w14:paraId="6164937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1C6698"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893A1" w14:textId="77777777" w:rsidR="00AD632A" w:rsidRPr="00C65432" w:rsidRDefault="00AD632A" w:rsidP="00C65432">
            <w:pPr>
              <w:pStyle w:val="NormalWeb"/>
              <w:spacing w:before="40" w:beforeAutospacing="0" w:after="40" w:afterAutospacing="0"/>
            </w:pPr>
            <w:r w:rsidRPr="00C65432">
              <w:t>Chủ cửa hàng bấm chọn “Phân quyền” </w:t>
            </w:r>
          </w:p>
        </w:tc>
      </w:tr>
      <w:tr w:rsidR="00181AE0" w:rsidRPr="00C65432" w14:paraId="0D436223"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9AEAB"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2EB4AE" w14:textId="77777777" w:rsidR="00AD632A" w:rsidRPr="00C65432" w:rsidRDefault="00AD632A" w:rsidP="00015270">
            <w:pPr>
              <w:pStyle w:val="NormalWeb"/>
              <w:numPr>
                <w:ilvl w:val="0"/>
                <w:numId w:val="40"/>
              </w:numPr>
              <w:spacing w:before="40" w:beforeAutospacing="0" w:after="40" w:afterAutospacing="0"/>
              <w:textAlignment w:val="baseline"/>
            </w:pPr>
            <w:r w:rsidRPr="00C65432">
              <w:t>Tài khoản quản trị hợp lệ (chỉ có Chủ cửa hàng mới được quyền truy cập).</w:t>
            </w:r>
          </w:p>
          <w:p w14:paraId="6FD659E4" w14:textId="77777777" w:rsidR="00AD632A" w:rsidRPr="00C65432" w:rsidRDefault="00AD632A" w:rsidP="00015270">
            <w:pPr>
              <w:pStyle w:val="NormalWeb"/>
              <w:numPr>
                <w:ilvl w:val="0"/>
                <w:numId w:val="40"/>
              </w:numPr>
              <w:spacing w:before="40" w:beforeAutospacing="0" w:after="40" w:afterAutospacing="0"/>
              <w:textAlignment w:val="baseline"/>
            </w:pPr>
            <w:r w:rsidRPr="00C65432">
              <w:t>Tài khoản muốn phân quyền tồn tại trong hệ thống.</w:t>
            </w:r>
          </w:p>
        </w:tc>
      </w:tr>
      <w:tr w:rsidR="00181AE0" w:rsidRPr="00C65432" w14:paraId="172BFB01"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18982D"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2F0C7" w14:textId="77777777" w:rsidR="00AD632A" w:rsidRPr="00C65432" w:rsidRDefault="00AD632A" w:rsidP="00015270">
            <w:pPr>
              <w:pStyle w:val="NormalWeb"/>
              <w:numPr>
                <w:ilvl w:val="0"/>
                <w:numId w:val="41"/>
              </w:numPr>
              <w:spacing w:before="40" w:beforeAutospacing="0" w:after="40" w:afterAutospacing="0"/>
              <w:textAlignment w:val="baseline"/>
            </w:pPr>
            <w:r w:rsidRPr="00C65432">
              <w:t>Tài khoản của nhân viên được phân quyền truy cập.</w:t>
            </w:r>
          </w:p>
        </w:tc>
      </w:tr>
      <w:tr w:rsidR="00181AE0" w:rsidRPr="00C65432" w14:paraId="5FF01525"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4920BF"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79E886" w14:textId="77777777" w:rsidR="00AD632A" w:rsidRPr="00C65432" w:rsidRDefault="00AD632A" w:rsidP="00015270">
            <w:pPr>
              <w:pStyle w:val="NormalWeb"/>
              <w:numPr>
                <w:ilvl w:val="0"/>
                <w:numId w:val="42"/>
              </w:numPr>
              <w:spacing w:before="40" w:beforeAutospacing="0" w:after="40" w:afterAutospacing="0"/>
              <w:textAlignment w:val="baseline"/>
            </w:pPr>
            <w:r w:rsidRPr="00C65432">
              <w:t>Bấm chọn “Xem danh sách nhân viên”</w:t>
            </w:r>
          </w:p>
          <w:p w14:paraId="64DA2BCD" w14:textId="77777777" w:rsidR="00AD632A" w:rsidRPr="00C65432" w:rsidRDefault="00AD632A" w:rsidP="00015270">
            <w:pPr>
              <w:pStyle w:val="NormalWeb"/>
              <w:numPr>
                <w:ilvl w:val="0"/>
                <w:numId w:val="42"/>
              </w:numPr>
              <w:spacing w:before="40" w:beforeAutospacing="0" w:after="40" w:afterAutospacing="0"/>
              <w:textAlignment w:val="baseline"/>
            </w:pPr>
            <w:r w:rsidRPr="00C65432">
              <w:t>Chọn nhân viên muốn phân quyền.</w:t>
            </w:r>
          </w:p>
          <w:p w14:paraId="20CF507C" w14:textId="77777777" w:rsidR="00AD632A" w:rsidRPr="00C65432" w:rsidRDefault="00AD632A" w:rsidP="00015270">
            <w:pPr>
              <w:pStyle w:val="NormalWeb"/>
              <w:numPr>
                <w:ilvl w:val="0"/>
                <w:numId w:val="42"/>
              </w:numPr>
              <w:spacing w:before="40" w:beforeAutospacing="0" w:after="40" w:afterAutospacing="0"/>
              <w:textAlignment w:val="baseline"/>
            </w:pPr>
            <w:r w:rsidRPr="00C65432">
              <w:t>Chủ cửa hàng chọn chức năng phân quyền.</w:t>
            </w:r>
          </w:p>
          <w:p w14:paraId="4C4F65EF" w14:textId="77777777" w:rsidR="00AD632A" w:rsidRPr="00C65432" w:rsidRDefault="00AD632A" w:rsidP="00015270">
            <w:pPr>
              <w:pStyle w:val="NormalWeb"/>
              <w:numPr>
                <w:ilvl w:val="0"/>
                <w:numId w:val="42"/>
              </w:numPr>
              <w:spacing w:before="40" w:beforeAutospacing="0" w:after="40" w:afterAutospacing="0"/>
              <w:textAlignment w:val="baseline"/>
            </w:pPr>
            <w:r w:rsidRPr="00C65432">
              <w:t>Hệ thống hiển thị danh sách quyền.</w:t>
            </w:r>
          </w:p>
          <w:p w14:paraId="1D066734" w14:textId="77777777" w:rsidR="00AD632A" w:rsidRPr="00C65432" w:rsidRDefault="00AD632A" w:rsidP="00015270">
            <w:pPr>
              <w:pStyle w:val="NormalWeb"/>
              <w:numPr>
                <w:ilvl w:val="0"/>
                <w:numId w:val="42"/>
              </w:numPr>
              <w:spacing w:before="40" w:beforeAutospacing="0" w:after="40" w:afterAutospacing="0"/>
              <w:textAlignment w:val="baseline"/>
            </w:pPr>
            <w:r w:rsidRPr="00C65432">
              <w:t>Chủ cửa hàng chọn quyền cần gán cho nhân viên.</w:t>
            </w:r>
          </w:p>
          <w:p w14:paraId="19B20684" w14:textId="77777777" w:rsidR="00AD632A" w:rsidRPr="00C65432" w:rsidRDefault="00AD632A" w:rsidP="00015270">
            <w:pPr>
              <w:pStyle w:val="NormalWeb"/>
              <w:numPr>
                <w:ilvl w:val="0"/>
                <w:numId w:val="42"/>
              </w:numPr>
              <w:spacing w:before="40" w:beforeAutospacing="0" w:after="40" w:afterAutospacing="0"/>
              <w:textAlignment w:val="baseline"/>
            </w:pPr>
            <w:r w:rsidRPr="00C65432">
              <w:t>Hệ thống lưu quyền đã chọn.</w:t>
            </w:r>
          </w:p>
          <w:p w14:paraId="5DB0BA83" w14:textId="77777777" w:rsidR="00AD632A" w:rsidRPr="00C65432" w:rsidRDefault="00AD632A" w:rsidP="00015270">
            <w:pPr>
              <w:pStyle w:val="NormalWeb"/>
              <w:numPr>
                <w:ilvl w:val="0"/>
                <w:numId w:val="42"/>
              </w:numPr>
              <w:spacing w:before="40" w:beforeAutospacing="0" w:after="40" w:afterAutospacing="0"/>
              <w:textAlignment w:val="baseline"/>
            </w:pPr>
            <w:r w:rsidRPr="00C65432">
              <w:t>Hiển thị “Phân quyền thành công”.</w:t>
            </w:r>
          </w:p>
        </w:tc>
      </w:tr>
      <w:tr w:rsidR="00181AE0" w:rsidRPr="00C65432" w14:paraId="2860F714"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81951" w14:textId="77777777" w:rsidR="00AD632A" w:rsidRPr="00C65432" w:rsidRDefault="00AD632A" w:rsidP="00C65432">
            <w:pPr>
              <w:pStyle w:val="NormalWeb"/>
              <w:spacing w:before="40" w:beforeAutospacing="0" w:after="40" w:afterAutospacing="0"/>
            </w:pPr>
            <w:r w:rsidRPr="00C65432">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9FE8FA" w14:textId="77777777" w:rsidR="00AD632A" w:rsidRPr="00C65432" w:rsidRDefault="00AD632A" w:rsidP="00C65432">
            <w:pPr>
              <w:pStyle w:val="NormalWeb"/>
              <w:spacing w:before="40" w:beforeAutospacing="0" w:after="40" w:afterAutospacing="0"/>
            </w:pPr>
            <w:r w:rsidRPr="00C65432">
              <w:t>5b. Chủ cửa hàng gỡ quyền đã cấp</w:t>
            </w:r>
          </w:p>
          <w:p w14:paraId="4DB9B3A2" w14:textId="77777777" w:rsidR="00AD632A" w:rsidRPr="00C65432" w:rsidRDefault="00AD632A" w:rsidP="00C65432">
            <w:pPr>
              <w:pStyle w:val="NormalWeb"/>
              <w:spacing w:before="40" w:beforeAutospacing="0" w:after="40" w:afterAutospacing="0"/>
            </w:pPr>
            <w:r w:rsidRPr="00C65432">
              <w:t>5b1. Gỡ quyền → kết thúc</w:t>
            </w:r>
          </w:p>
          <w:p w14:paraId="682D2E95" w14:textId="77777777" w:rsidR="00AD632A" w:rsidRPr="00C65432" w:rsidRDefault="00AD632A" w:rsidP="00C65432">
            <w:pPr>
              <w:pStyle w:val="NormalWeb"/>
              <w:spacing w:before="40" w:beforeAutospacing="0" w:after="40" w:afterAutospacing="0"/>
            </w:pPr>
            <w:r w:rsidRPr="00C65432">
              <w:t>5b2. Không gỡ quyền → chuyển sang bước 6</w:t>
            </w:r>
          </w:p>
        </w:tc>
      </w:tr>
      <w:tr w:rsidR="00181AE0" w:rsidRPr="00C65432" w14:paraId="2097532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F371C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611CB6" w14:textId="77777777" w:rsidR="00AD632A" w:rsidRPr="00C65432" w:rsidRDefault="00AD632A" w:rsidP="00C65432">
            <w:pPr>
              <w:pStyle w:val="NormalWeb"/>
              <w:spacing w:before="40" w:beforeAutospacing="0" w:after="40" w:afterAutospacing="0"/>
            </w:pPr>
            <w:r w:rsidRPr="00C65432">
              <w:t>5a. Nếu chọn quyền cần gán thất bại → hiển thị “Có lỗi xảy ra, vui lòng thử lại sau” → kết thúc.</w:t>
            </w:r>
          </w:p>
        </w:tc>
      </w:tr>
      <w:tr w:rsidR="00181AE0" w:rsidRPr="00C65432" w14:paraId="000632D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5DBB42"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E5C6BD" w14:textId="77777777" w:rsidR="00AD632A" w:rsidRPr="00C65432" w:rsidRDefault="00AD632A" w:rsidP="00C65432">
            <w:pPr>
              <w:pStyle w:val="NormalWeb"/>
              <w:spacing w:before="40" w:beforeAutospacing="0" w:after="40" w:afterAutospacing="0"/>
            </w:pPr>
            <w:r w:rsidRPr="00C65432">
              <w:t>BR-UC8-01, BR-UC8-06</w:t>
            </w:r>
          </w:p>
        </w:tc>
      </w:tr>
      <w:tr w:rsidR="00181AE0" w:rsidRPr="00C65432" w14:paraId="22619FA8"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D9A825"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1449D8" w14:textId="77777777" w:rsidR="00AD632A" w:rsidRPr="00C65432" w:rsidRDefault="00AD632A" w:rsidP="00C65432">
            <w:pPr>
              <w:pStyle w:val="NormalWeb"/>
              <w:spacing w:before="40" w:beforeAutospacing="0" w:after="40" w:afterAutospacing="0"/>
            </w:pPr>
            <w:r w:rsidRPr="00C65432">
              <w:t>N/A</w:t>
            </w:r>
          </w:p>
        </w:tc>
      </w:tr>
    </w:tbl>
    <w:p w14:paraId="1636BC89" w14:textId="7DEFD750"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536B65DD" wp14:editId="6457233D">
            <wp:extent cx="5736590" cy="4604385"/>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6590" cy="4604385"/>
                    </a:xfrm>
                    <a:prstGeom prst="rect">
                      <a:avLst/>
                    </a:prstGeom>
                    <a:noFill/>
                    <a:ln>
                      <a:noFill/>
                    </a:ln>
                  </pic:spPr>
                </pic:pic>
              </a:graphicData>
            </a:graphic>
          </wp:inline>
        </w:drawing>
      </w:r>
    </w:p>
    <w:p w14:paraId="1EDF19FC" w14:textId="77777777" w:rsidR="00AD632A" w:rsidRPr="00C65432" w:rsidRDefault="00AD632A" w:rsidP="00C65432">
      <w:pPr>
        <w:pStyle w:val="NormalWeb"/>
        <w:spacing w:before="40" w:beforeAutospacing="0" w:after="40" w:afterAutospacing="0"/>
        <w:rPr>
          <w:b/>
          <w:bCs/>
          <w:lang w:val="vi-VN"/>
        </w:rPr>
      </w:pPr>
      <w:r w:rsidRPr="00C65432">
        <w:br/>
      </w:r>
    </w:p>
    <w:p w14:paraId="4CEB98B4" w14:textId="0C2FBFD6" w:rsidR="00AD632A" w:rsidRPr="00C65432" w:rsidRDefault="00AD632A" w:rsidP="00C65432">
      <w:pPr>
        <w:pStyle w:val="Heading4"/>
        <w:spacing w:after="40"/>
        <w:rPr>
          <w:rFonts w:cs="Times New Roman"/>
          <w:color w:val="auto"/>
          <w:szCs w:val="24"/>
        </w:rPr>
      </w:pPr>
      <w:bookmarkStart w:id="136" w:name="_Toc216042244"/>
      <w:r w:rsidRPr="00C65432">
        <w:rPr>
          <w:rFonts w:cs="Times New Roman"/>
          <w:color w:val="auto"/>
          <w:szCs w:val="24"/>
        </w:rPr>
        <w:t>Tìm kiếm nhân viên</w:t>
      </w:r>
      <w:bookmarkEnd w:id="136"/>
    </w:p>
    <w:tbl>
      <w:tblPr>
        <w:tblW w:w="0" w:type="auto"/>
        <w:tblCellMar>
          <w:top w:w="15" w:type="dxa"/>
          <w:left w:w="15" w:type="dxa"/>
          <w:bottom w:w="15" w:type="dxa"/>
          <w:right w:w="15" w:type="dxa"/>
        </w:tblCellMar>
        <w:tblLook w:val="04A0" w:firstRow="1" w:lastRow="0" w:firstColumn="1" w:lastColumn="0" w:noHBand="0" w:noVBand="1"/>
      </w:tblPr>
      <w:tblGrid>
        <w:gridCol w:w="2574"/>
        <w:gridCol w:w="6776"/>
      </w:tblGrid>
      <w:tr w:rsidR="00181AE0" w:rsidRPr="00C65432" w14:paraId="45D21713"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4E0F6E"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B2A0DE" w14:textId="77777777" w:rsidR="00AD632A" w:rsidRPr="00C65432" w:rsidRDefault="00AD632A" w:rsidP="00C65432">
            <w:pPr>
              <w:pStyle w:val="NormalWeb"/>
              <w:spacing w:before="40" w:beforeAutospacing="0" w:after="40" w:afterAutospacing="0"/>
            </w:pPr>
            <w:r w:rsidRPr="00C65432">
              <w:t>3.8.2.7</w:t>
            </w:r>
          </w:p>
        </w:tc>
      </w:tr>
      <w:tr w:rsidR="00181AE0" w:rsidRPr="00C65432" w14:paraId="0A54516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CC171C"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9F5387" w14:textId="77777777" w:rsidR="00AD632A" w:rsidRPr="00C65432" w:rsidRDefault="00AD632A" w:rsidP="00C65432">
            <w:pPr>
              <w:pStyle w:val="NormalWeb"/>
              <w:spacing w:before="40" w:beforeAutospacing="0" w:after="40" w:afterAutospacing="0"/>
            </w:pPr>
            <w:r w:rsidRPr="00C65432">
              <w:t>Tìm kiếm nhân viên</w:t>
            </w:r>
          </w:p>
        </w:tc>
      </w:tr>
      <w:tr w:rsidR="00181AE0" w:rsidRPr="00C65432" w14:paraId="7E6EE13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C319A8"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C21F0" w14:textId="77777777" w:rsidR="00AD632A" w:rsidRPr="00C65432" w:rsidRDefault="00AD632A" w:rsidP="00C65432">
            <w:pPr>
              <w:pStyle w:val="NormalWeb"/>
              <w:spacing w:before="40" w:beforeAutospacing="0" w:after="40" w:afterAutospacing="0"/>
            </w:pPr>
            <w:r w:rsidRPr="00C65432">
              <w:t>Là Chủ cửa hàng, tôi muốn tìm kiếm tài khoản của nhân viên.</w:t>
            </w:r>
          </w:p>
        </w:tc>
      </w:tr>
      <w:tr w:rsidR="00181AE0" w:rsidRPr="00C65432" w14:paraId="4F67AD7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2931B"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925F88"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4EFBFD6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766587" w14:textId="77777777" w:rsidR="00AD632A" w:rsidRPr="00C65432" w:rsidRDefault="00AD632A" w:rsidP="00C65432">
            <w:pPr>
              <w:pStyle w:val="NormalWeb"/>
              <w:spacing w:before="40" w:beforeAutospacing="0" w:after="40" w:afterAutospacing="0"/>
            </w:pPr>
            <w:r w:rsidRPr="00C65432">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21C7D4" w14:textId="77777777" w:rsidR="00AD632A" w:rsidRPr="00C65432" w:rsidRDefault="00AD632A" w:rsidP="00C65432">
            <w:pPr>
              <w:pStyle w:val="NormalWeb"/>
              <w:spacing w:before="40" w:beforeAutospacing="0" w:after="40" w:afterAutospacing="0"/>
            </w:pPr>
            <w:r w:rsidRPr="00C65432">
              <w:t>Medium</w:t>
            </w:r>
          </w:p>
        </w:tc>
      </w:tr>
      <w:tr w:rsidR="00181AE0" w:rsidRPr="00C65432" w14:paraId="101AA9C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35867A"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74CE4A" w14:textId="77777777" w:rsidR="00AD632A" w:rsidRPr="00C65432" w:rsidRDefault="00AD632A" w:rsidP="00C65432">
            <w:pPr>
              <w:pStyle w:val="NormalWeb"/>
              <w:spacing w:before="40" w:beforeAutospacing="0" w:after="40" w:afterAutospacing="0"/>
            </w:pPr>
            <w:r w:rsidRPr="00C65432">
              <w:t>Chủ cửa hàng bấm chọn “Tìm kiếm” </w:t>
            </w:r>
          </w:p>
        </w:tc>
      </w:tr>
      <w:tr w:rsidR="00181AE0" w:rsidRPr="00C65432" w14:paraId="0F5DB6F3"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F0EACC"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6C7F55" w14:textId="77777777" w:rsidR="00AD632A" w:rsidRPr="00C65432" w:rsidRDefault="00AD632A" w:rsidP="00015270">
            <w:pPr>
              <w:pStyle w:val="NormalWeb"/>
              <w:numPr>
                <w:ilvl w:val="0"/>
                <w:numId w:val="43"/>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14BA04B2"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403E4E"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A2E863" w14:textId="77777777" w:rsidR="00AD632A" w:rsidRPr="00C65432" w:rsidRDefault="00AD632A" w:rsidP="00015270">
            <w:pPr>
              <w:pStyle w:val="NormalWeb"/>
              <w:numPr>
                <w:ilvl w:val="0"/>
                <w:numId w:val="44"/>
              </w:numPr>
              <w:spacing w:before="40" w:beforeAutospacing="0" w:after="40" w:afterAutospacing="0"/>
              <w:textAlignment w:val="baseline"/>
            </w:pPr>
            <w:r w:rsidRPr="00C65432">
              <w:t>Màn hình hiển thị danh sách theo kết quả tìm kiếm.</w:t>
            </w:r>
          </w:p>
        </w:tc>
      </w:tr>
      <w:tr w:rsidR="00181AE0" w:rsidRPr="00C65432" w14:paraId="44324214"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52D544"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CC58CF" w14:textId="77777777" w:rsidR="00AD632A" w:rsidRPr="00C65432" w:rsidRDefault="00AD632A" w:rsidP="00015270">
            <w:pPr>
              <w:pStyle w:val="NormalWeb"/>
              <w:numPr>
                <w:ilvl w:val="0"/>
                <w:numId w:val="45"/>
              </w:numPr>
              <w:spacing w:before="40" w:beforeAutospacing="0" w:after="40" w:afterAutospacing="0"/>
              <w:textAlignment w:val="baseline"/>
            </w:pPr>
            <w:r w:rsidRPr="00C65432">
              <w:t>Bấm chọn “Xem danh sách nhân viên”.</w:t>
            </w:r>
          </w:p>
          <w:p w14:paraId="2577E580" w14:textId="77777777" w:rsidR="00AD632A" w:rsidRPr="00C65432" w:rsidRDefault="00AD632A" w:rsidP="00015270">
            <w:pPr>
              <w:pStyle w:val="NormalWeb"/>
              <w:numPr>
                <w:ilvl w:val="0"/>
                <w:numId w:val="45"/>
              </w:numPr>
              <w:spacing w:before="40" w:beforeAutospacing="0" w:after="40" w:afterAutospacing="0"/>
              <w:textAlignment w:val="baseline"/>
            </w:pPr>
            <w:r w:rsidRPr="00C65432">
              <w:t>Nhập từ khóa tìm kiếm (mã nhân viên, tên, SĐT…).</w:t>
            </w:r>
          </w:p>
          <w:p w14:paraId="03AC3359" w14:textId="77777777" w:rsidR="00AD632A" w:rsidRPr="00C65432" w:rsidRDefault="00AD632A" w:rsidP="00015270">
            <w:pPr>
              <w:pStyle w:val="NormalWeb"/>
              <w:numPr>
                <w:ilvl w:val="0"/>
                <w:numId w:val="45"/>
              </w:numPr>
              <w:spacing w:before="40" w:beforeAutospacing="0" w:after="40" w:afterAutospacing="0"/>
              <w:textAlignment w:val="baseline"/>
            </w:pPr>
            <w:r w:rsidRPr="00C65432">
              <w:t>Bấm nút “Tìm kiếm”.</w:t>
            </w:r>
          </w:p>
          <w:p w14:paraId="003A9AA1" w14:textId="77777777" w:rsidR="00AD632A" w:rsidRPr="00C65432" w:rsidRDefault="00AD632A" w:rsidP="00015270">
            <w:pPr>
              <w:pStyle w:val="NormalWeb"/>
              <w:numPr>
                <w:ilvl w:val="0"/>
                <w:numId w:val="45"/>
              </w:numPr>
              <w:spacing w:before="40" w:beforeAutospacing="0" w:after="40" w:afterAutospacing="0"/>
              <w:textAlignment w:val="baseline"/>
            </w:pPr>
            <w:r w:rsidRPr="00C65432">
              <w:t>Hệ thống xử lý và lọc danh sách nhân viên theo từ khóa.</w:t>
            </w:r>
          </w:p>
          <w:p w14:paraId="634AB5ED" w14:textId="77777777" w:rsidR="00AD632A" w:rsidRPr="00C65432" w:rsidRDefault="00AD632A" w:rsidP="00015270">
            <w:pPr>
              <w:pStyle w:val="NormalWeb"/>
              <w:numPr>
                <w:ilvl w:val="0"/>
                <w:numId w:val="45"/>
              </w:numPr>
              <w:spacing w:before="40" w:beforeAutospacing="0" w:after="40" w:afterAutospacing="0"/>
              <w:textAlignment w:val="baseline"/>
            </w:pPr>
            <w:r w:rsidRPr="00C65432">
              <w:t>Hệ thống hiển thị danh sách nhân viên phù hợp.</w:t>
            </w:r>
          </w:p>
        </w:tc>
      </w:tr>
      <w:tr w:rsidR="00181AE0" w:rsidRPr="00C65432" w14:paraId="6194F329"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1DE09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3DED34" w14:textId="77777777" w:rsidR="00AD632A" w:rsidRPr="00C65432" w:rsidRDefault="00AD632A" w:rsidP="00C65432">
            <w:pPr>
              <w:pStyle w:val="NormalWeb"/>
              <w:spacing w:before="40" w:beforeAutospacing="0" w:after="40" w:afterAutospacing="0"/>
            </w:pPr>
            <w:r w:rsidRPr="00C65432">
              <w:t>2a. Chọn bộ lọc (chức vụ/trạng thái)</w:t>
            </w:r>
          </w:p>
          <w:p w14:paraId="52C1B064" w14:textId="77777777" w:rsidR="00AD632A" w:rsidRPr="00C65432" w:rsidRDefault="00AD632A" w:rsidP="00C65432">
            <w:pPr>
              <w:pStyle w:val="NormalWeb"/>
              <w:spacing w:before="40" w:beforeAutospacing="0" w:after="40" w:afterAutospacing="0"/>
            </w:pPr>
            <w:r w:rsidRPr="00C65432">
              <w:t>2a1. Chọn bộ lọc → chuyển sang bước 3</w:t>
            </w:r>
          </w:p>
          <w:p w14:paraId="6B98D7A0" w14:textId="77777777" w:rsidR="00AD632A" w:rsidRPr="00C65432" w:rsidRDefault="00AD632A" w:rsidP="00C65432">
            <w:pPr>
              <w:pStyle w:val="NormalWeb"/>
              <w:spacing w:before="40" w:beforeAutospacing="0" w:after="40" w:afterAutospacing="0"/>
            </w:pPr>
            <w:r w:rsidRPr="00C65432">
              <w:t>2a2. không chọn bộ lọc → kết thúc.</w:t>
            </w:r>
          </w:p>
        </w:tc>
      </w:tr>
      <w:tr w:rsidR="00181AE0" w:rsidRPr="00C65432" w14:paraId="4953D3AB"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41443D"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3918F" w14:textId="77777777" w:rsidR="00AD632A" w:rsidRPr="00C65432" w:rsidRDefault="00AD632A" w:rsidP="00C65432">
            <w:pPr>
              <w:pStyle w:val="NormalWeb"/>
              <w:spacing w:before="40" w:beforeAutospacing="0" w:after="40" w:afterAutospacing="0"/>
            </w:pPr>
            <w:r w:rsidRPr="00C65432">
              <w:t>4a. Nhân viên không tồn tại → “Không tìm thấy nhân viên” → kết thúc.</w:t>
            </w:r>
          </w:p>
        </w:tc>
      </w:tr>
      <w:tr w:rsidR="00181AE0" w:rsidRPr="00C65432" w14:paraId="64CA59E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EC3438"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9C0DCE" w14:textId="77777777" w:rsidR="00AD632A" w:rsidRPr="00C65432" w:rsidRDefault="00AD632A" w:rsidP="00C65432">
            <w:pPr>
              <w:pStyle w:val="NormalWeb"/>
              <w:spacing w:before="40" w:beforeAutospacing="0" w:after="40" w:afterAutospacing="0"/>
            </w:pPr>
            <w:r w:rsidRPr="00C65432">
              <w:t>BR-UC8-01, BR-UC8-10, BR-UC8-07</w:t>
            </w:r>
          </w:p>
        </w:tc>
      </w:tr>
      <w:tr w:rsidR="00181AE0" w:rsidRPr="00C65432" w14:paraId="2F084BB4"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89484"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96675E" w14:textId="77777777" w:rsidR="00AD632A" w:rsidRPr="00C65432" w:rsidRDefault="00AD632A" w:rsidP="00C65432">
            <w:pPr>
              <w:pStyle w:val="NormalWeb"/>
              <w:spacing w:before="40" w:beforeAutospacing="0" w:after="40" w:afterAutospacing="0"/>
            </w:pPr>
            <w:r w:rsidRPr="00C65432">
              <w:t>N/A</w:t>
            </w:r>
          </w:p>
        </w:tc>
      </w:tr>
    </w:tbl>
    <w:p w14:paraId="6C4D07F6" w14:textId="5FCA756A"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5A2FBA49" wp14:editId="2F22A96D">
            <wp:extent cx="5725795" cy="3712210"/>
            <wp:effectExtent l="0" t="0" r="8255"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25795" cy="3712210"/>
                    </a:xfrm>
                    <a:prstGeom prst="rect">
                      <a:avLst/>
                    </a:prstGeom>
                    <a:noFill/>
                    <a:ln>
                      <a:noFill/>
                    </a:ln>
                  </pic:spPr>
                </pic:pic>
              </a:graphicData>
            </a:graphic>
          </wp:inline>
        </w:drawing>
      </w:r>
    </w:p>
    <w:p w14:paraId="1B793E3F" w14:textId="77777777" w:rsidR="00AD632A" w:rsidRPr="00C65432" w:rsidRDefault="00AD632A" w:rsidP="00C65432">
      <w:pPr>
        <w:pStyle w:val="NormalWeb"/>
        <w:spacing w:before="40" w:beforeAutospacing="0" w:after="40" w:afterAutospacing="0"/>
        <w:rPr>
          <w:b/>
          <w:bCs/>
          <w:lang w:val="vi-VN"/>
        </w:rPr>
      </w:pPr>
    </w:p>
    <w:p w14:paraId="0223C142" w14:textId="1555B42E" w:rsidR="00AD632A" w:rsidRPr="00C65432" w:rsidRDefault="00AD632A" w:rsidP="00C65432">
      <w:pPr>
        <w:pStyle w:val="Heading4"/>
        <w:spacing w:after="40"/>
        <w:rPr>
          <w:rFonts w:cs="Times New Roman"/>
          <w:color w:val="auto"/>
          <w:szCs w:val="24"/>
          <w:lang w:val="vi-VN"/>
        </w:rPr>
      </w:pPr>
      <w:bookmarkStart w:id="137" w:name="_Toc216042245"/>
      <w:r w:rsidRPr="00C65432">
        <w:rPr>
          <w:rFonts w:cs="Times New Roman"/>
          <w:color w:val="auto"/>
          <w:szCs w:val="24"/>
        </w:rPr>
        <w:t>Xem lịch sử thao tác (thêm, sửa, xóa)</w:t>
      </w:r>
      <w:bookmarkEnd w:id="137"/>
    </w:p>
    <w:tbl>
      <w:tblPr>
        <w:tblW w:w="0" w:type="auto"/>
        <w:tblCellMar>
          <w:top w:w="15" w:type="dxa"/>
          <w:left w:w="15" w:type="dxa"/>
          <w:bottom w:w="15" w:type="dxa"/>
          <w:right w:w="15" w:type="dxa"/>
        </w:tblCellMar>
        <w:tblLook w:val="04A0" w:firstRow="1" w:lastRow="0" w:firstColumn="1" w:lastColumn="0" w:noHBand="0" w:noVBand="1"/>
      </w:tblPr>
      <w:tblGrid>
        <w:gridCol w:w="1940"/>
        <w:gridCol w:w="7410"/>
      </w:tblGrid>
      <w:tr w:rsidR="00181AE0" w:rsidRPr="00C65432" w14:paraId="5DC5C2A6"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B9A2D8"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A91634" w14:textId="77777777" w:rsidR="00AD632A" w:rsidRPr="00C65432" w:rsidRDefault="00AD632A" w:rsidP="00C65432">
            <w:pPr>
              <w:pStyle w:val="NormalWeb"/>
              <w:spacing w:before="40" w:beforeAutospacing="0" w:after="40" w:afterAutospacing="0"/>
            </w:pPr>
            <w:r w:rsidRPr="00C65432">
              <w:t>3.8.2.8</w:t>
            </w:r>
          </w:p>
        </w:tc>
      </w:tr>
      <w:tr w:rsidR="00181AE0" w:rsidRPr="00C65432" w14:paraId="7349F7A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C93A84"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D6961E" w14:textId="77777777" w:rsidR="00AD632A" w:rsidRPr="00C65432" w:rsidRDefault="00AD632A" w:rsidP="00C65432">
            <w:pPr>
              <w:pStyle w:val="NormalWeb"/>
              <w:spacing w:before="40" w:beforeAutospacing="0" w:after="40" w:afterAutospacing="0"/>
            </w:pPr>
            <w:r w:rsidRPr="00C65432">
              <w:t>Xem lịch sử thao tác trên hệ thống của nhân viên.</w:t>
            </w:r>
          </w:p>
        </w:tc>
      </w:tr>
      <w:tr w:rsidR="00181AE0" w:rsidRPr="00C65432" w14:paraId="2496520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ADC9B4"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200616" w14:textId="77777777" w:rsidR="00AD632A" w:rsidRPr="00C65432" w:rsidRDefault="00AD632A" w:rsidP="00C65432">
            <w:pPr>
              <w:pStyle w:val="NormalWeb"/>
              <w:spacing w:before="40" w:beforeAutospacing="0" w:after="40" w:afterAutospacing="0"/>
            </w:pPr>
            <w:r w:rsidRPr="00C65432">
              <w:t>Là Chủ cửa hàng, tôi muốn xem toàn bộ lịch sử thao tác (thêm, sửa, xóa, khóa, phân quyền…) của tất cả tài khoản nhân viên trong hệ thống để theo dõi và giám sát hoạt động.</w:t>
            </w:r>
          </w:p>
        </w:tc>
      </w:tr>
      <w:tr w:rsidR="00181AE0" w:rsidRPr="00C65432" w14:paraId="4402C1E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D5E728"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11B2BC"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2255445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D541BD"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47B770" w14:textId="77777777" w:rsidR="00AD632A" w:rsidRPr="00C65432" w:rsidRDefault="00AD632A" w:rsidP="00C65432">
            <w:pPr>
              <w:pStyle w:val="NormalWeb"/>
              <w:spacing w:before="40" w:beforeAutospacing="0" w:after="40" w:afterAutospacing="0"/>
            </w:pPr>
            <w:r w:rsidRPr="00C65432">
              <w:t>High</w:t>
            </w:r>
          </w:p>
        </w:tc>
      </w:tr>
      <w:tr w:rsidR="00181AE0" w:rsidRPr="00C65432" w14:paraId="5797904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2B92B9"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A8AA3B" w14:textId="77777777" w:rsidR="00AD632A" w:rsidRPr="00C65432" w:rsidRDefault="00AD632A" w:rsidP="00C65432">
            <w:pPr>
              <w:pStyle w:val="NormalWeb"/>
              <w:spacing w:before="40" w:beforeAutospacing="0" w:after="40" w:afterAutospacing="0"/>
            </w:pPr>
            <w:r w:rsidRPr="00C65432">
              <w:t>Chủ cửa hàng bấm chọn “Xem lịch sử thao tác” </w:t>
            </w:r>
          </w:p>
        </w:tc>
      </w:tr>
      <w:tr w:rsidR="00181AE0" w:rsidRPr="00C65432" w14:paraId="01CD3E60"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868433"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8A9042" w14:textId="77777777" w:rsidR="00AD632A" w:rsidRPr="00C65432" w:rsidRDefault="00AD632A" w:rsidP="00015270">
            <w:pPr>
              <w:pStyle w:val="NormalWeb"/>
              <w:numPr>
                <w:ilvl w:val="0"/>
                <w:numId w:val="46"/>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08AE4CF9"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DE88DF"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359BFF" w14:textId="77777777" w:rsidR="00AD632A" w:rsidRPr="00C65432" w:rsidRDefault="00AD632A" w:rsidP="00015270">
            <w:pPr>
              <w:pStyle w:val="NormalWeb"/>
              <w:numPr>
                <w:ilvl w:val="0"/>
                <w:numId w:val="47"/>
              </w:numPr>
              <w:spacing w:before="40" w:beforeAutospacing="0" w:after="40" w:afterAutospacing="0"/>
              <w:textAlignment w:val="baseline"/>
            </w:pPr>
            <w:r w:rsidRPr="00C65432">
              <w:t>Màn hình hiển thị danh sách lịch sử thao tác trên hệ thống.</w:t>
            </w:r>
          </w:p>
        </w:tc>
      </w:tr>
      <w:tr w:rsidR="00181AE0" w:rsidRPr="00C65432" w14:paraId="43CA1502"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CB9CF0" w14:textId="77777777" w:rsidR="00AD632A" w:rsidRPr="00C65432" w:rsidRDefault="00AD63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06AAC" w14:textId="77777777" w:rsidR="00AD632A" w:rsidRPr="00C65432" w:rsidRDefault="00AD632A" w:rsidP="00015270">
            <w:pPr>
              <w:pStyle w:val="NormalWeb"/>
              <w:numPr>
                <w:ilvl w:val="0"/>
                <w:numId w:val="48"/>
              </w:numPr>
              <w:spacing w:before="40" w:beforeAutospacing="0" w:after="40" w:afterAutospacing="0"/>
              <w:textAlignment w:val="baseline"/>
            </w:pPr>
            <w:r w:rsidRPr="00C65432">
              <w:t>Bấm chọn “Xem lịch sử thao tác”.</w:t>
            </w:r>
          </w:p>
          <w:p w14:paraId="771906E6" w14:textId="77777777" w:rsidR="00AD632A" w:rsidRPr="00C65432" w:rsidRDefault="00AD632A" w:rsidP="00015270">
            <w:pPr>
              <w:pStyle w:val="NormalWeb"/>
              <w:numPr>
                <w:ilvl w:val="0"/>
                <w:numId w:val="48"/>
              </w:numPr>
              <w:spacing w:before="40" w:beforeAutospacing="0" w:after="40" w:afterAutospacing="0"/>
              <w:textAlignment w:val="baseline"/>
            </w:pPr>
            <w:r w:rsidRPr="00C65432">
              <w:t>Hệ thống tải toàn bộ lịch sử thao tác từ cơ sở dữ liệu.</w:t>
            </w:r>
          </w:p>
          <w:p w14:paraId="162A8B29" w14:textId="77777777" w:rsidR="00AD632A" w:rsidRPr="00C65432" w:rsidRDefault="00AD632A" w:rsidP="00015270">
            <w:pPr>
              <w:pStyle w:val="NormalWeb"/>
              <w:numPr>
                <w:ilvl w:val="0"/>
                <w:numId w:val="48"/>
              </w:numPr>
              <w:spacing w:before="40" w:beforeAutospacing="0" w:after="40" w:afterAutospacing="0"/>
              <w:textAlignment w:val="baseline"/>
            </w:pPr>
            <w:r w:rsidRPr="00C65432">
              <w:t>Hệ thống hiển thị danh sách lịch sử thao tác gồm:</w:t>
            </w:r>
            <w:r w:rsidRPr="00C65432">
              <w:br/>
              <w:t xml:space="preserve"> – Thời gian thao tác</w:t>
            </w:r>
            <w:r w:rsidRPr="00C65432">
              <w:br/>
              <w:t xml:space="preserve"> – Người thực hiện</w:t>
            </w:r>
            <w:r w:rsidRPr="00C65432">
              <w:br/>
              <w:t xml:space="preserve"> – Hành động (thêm, sửa, xóa dữ liệu trên hệ thống)</w:t>
            </w:r>
          </w:p>
          <w:p w14:paraId="7929630E" w14:textId="77777777" w:rsidR="00AD632A" w:rsidRPr="00C65432" w:rsidRDefault="00AD632A" w:rsidP="00015270">
            <w:pPr>
              <w:pStyle w:val="NormalWeb"/>
              <w:numPr>
                <w:ilvl w:val="0"/>
                <w:numId w:val="48"/>
              </w:numPr>
              <w:spacing w:before="40" w:beforeAutospacing="0" w:after="40" w:afterAutospacing="0"/>
              <w:textAlignment w:val="baseline"/>
            </w:pPr>
            <w:r w:rsidRPr="00C65432">
              <w:t>Chủ cửa hàng xem và theo dõi danh sách lịch sử thao tác.</w:t>
            </w:r>
          </w:p>
        </w:tc>
      </w:tr>
      <w:tr w:rsidR="00181AE0" w:rsidRPr="00C65432" w14:paraId="172BED9B"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94D08F"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11C7D3" w14:textId="77777777" w:rsidR="00AD632A" w:rsidRPr="00C65432" w:rsidRDefault="00AD632A" w:rsidP="00C65432">
            <w:pPr>
              <w:pStyle w:val="NormalWeb"/>
              <w:spacing w:before="40" w:beforeAutospacing="0" w:after="40" w:afterAutospacing="0"/>
            </w:pPr>
            <w:r w:rsidRPr="00C65432">
              <w:t>3a. Chủ cửa hàng tìm kiếm lịch sử → Hiển thị kết quả tìm kiếm → đến bước 4.</w:t>
            </w:r>
          </w:p>
        </w:tc>
      </w:tr>
      <w:tr w:rsidR="00181AE0" w:rsidRPr="00C65432" w14:paraId="2F6AF8E8"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701D8"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1E673A" w14:textId="77777777" w:rsidR="00AD632A" w:rsidRPr="00C65432" w:rsidRDefault="00AD632A" w:rsidP="00C65432">
            <w:pPr>
              <w:pStyle w:val="NormalWeb"/>
              <w:spacing w:before="40" w:beforeAutospacing="0" w:after="40" w:afterAutospacing="0"/>
            </w:pPr>
            <w:r w:rsidRPr="00C65432">
              <w:t>2a. Không có dữ liệu lịch sử → hiển thị “Chưa có thao tác nào được ghi nhận” → kết thúc.</w:t>
            </w:r>
          </w:p>
        </w:tc>
      </w:tr>
      <w:tr w:rsidR="00181AE0" w:rsidRPr="00C65432" w14:paraId="7259994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DBB825"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343171" w14:textId="77777777" w:rsidR="00AD632A" w:rsidRPr="00C65432" w:rsidRDefault="00AD632A" w:rsidP="00C65432">
            <w:pPr>
              <w:pStyle w:val="NormalWeb"/>
              <w:spacing w:before="40" w:beforeAutospacing="0" w:after="40" w:afterAutospacing="0"/>
            </w:pPr>
            <w:r w:rsidRPr="00C65432">
              <w:t>BR-UC8-01, BR-UC8-11, BR-UC8-07</w:t>
            </w:r>
          </w:p>
        </w:tc>
      </w:tr>
      <w:tr w:rsidR="00181AE0" w:rsidRPr="00C65432" w14:paraId="5E60421F"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5977AD"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12E0B" w14:textId="77777777" w:rsidR="00AD632A" w:rsidRPr="00C65432" w:rsidRDefault="00AD632A" w:rsidP="00C65432">
            <w:pPr>
              <w:pStyle w:val="NormalWeb"/>
              <w:spacing w:before="40" w:beforeAutospacing="0" w:after="40" w:afterAutospacing="0"/>
            </w:pPr>
            <w:r w:rsidRPr="00C65432">
              <w:t>N/A</w:t>
            </w:r>
          </w:p>
        </w:tc>
      </w:tr>
    </w:tbl>
    <w:p w14:paraId="2DD58F48" w14:textId="5B6E3BC9"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740A5BAE" wp14:editId="4C6F0DB8">
            <wp:extent cx="5736590" cy="415861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6590" cy="4158615"/>
                    </a:xfrm>
                    <a:prstGeom prst="rect">
                      <a:avLst/>
                    </a:prstGeom>
                    <a:noFill/>
                    <a:ln>
                      <a:noFill/>
                    </a:ln>
                  </pic:spPr>
                </pic:pic>
              </a:graphicData>
            </a:graphic>
          </wp:inline>
        </w:drawing>
      </w:r>
    </w:p>
    <w:p w14:paraId="74E685D5" w14:textId="060F56F7" w:rsidR="00AD632A" w:rsidRPr="00C65432" w:rsidRDefault="00AD632A" w:rsidP="00C65432">
      <w:pPr>
        <w:pStyle w:val="Heading3"/>
        <w:spacing w:after="40"/>
        <w:rPr>
          <w:rFonts w:cs="Times New Roman"/>
          <w:color w:val="auto"/>
        </w:rPr>
      </w:pPr>
      <w:bookmarkStart w:id="138" w:name="_Toc216042246"/>
      <w:r w:rsidRPr="00C65432">
        <w:rPr>
          <w:rFonts w:cs="Times New Roman"/>
          <w:color w:val="auto"/>
        </w:rPr>
        <w:lastRenderedPageBreak/>
        <w:t>Quản lý lương</w:t>
      </w:r>
      <w:bookmarkEnd w:id="138"/>
    </w:p>
    <w:p w14:paraId="4AA943ED" w14:textId="1A914113" w:rsidR="00AD632A" w:rsidRPr="00C65432" w:rsidRDefault="00AD632A" w:rsidP="00C65432">
      <w:pPr>
        <w:pStyle w:val="NormalWeb"/>
        <w:spacing w:before="40" w:beforeAutospacing="0" w:after="40" w:afterAutospacing="0"/>
      </w:pPr>
      <w:r w:rsidRPr="00C65432">
        <w:rPr>
          <w:b/>
          <w:bCs/>
          <w:noProof/>
          <w:bdr w:val="none" w:sz="0" w:space="0" w:color="auto" w:frame="1"/>
        </w:rPr>
        <w:drawing>
          <wp:inline distT="0" distB="0" distL="0" distR="0" wp14:anchorId="4C6C2842" wp14:editId="21537A8D">
            <wp:extent cx="5736590" cy="42887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36590" cy="4288790"/>
                    </a:xfrm>
                    <a:prstGeom prst="rect">
                      <a:avLst/>
                    </a:prstGeom>
                    <a:noFill/>
                    <a:ln>
                      <a:noFill/>
                    </a:ln>
                  </pic:spPr>
                </pic:pic>
              </a:graphicData>
            </a:graphic>
          </wp:inline>
        </w:drawing>
      </w:r>
    </w:p>
    <w:p w14:paraId="39918805" w14:textId="1587F882" w:rsidR="00AD632A" w:rsidRPr="00C65432" w:rsidRDefault="00AD632A" w:rsidP="00C65432">
      <w:pPr>
        <w:pStyle w:val="Heading4"/>
        <w:spacing w:after="40"/>
        <w:rPr>
          <w:rFonts w:cs="Times New Roman"/>
          <w:color w:val="auto"/>
          <w:szCs w:val="24"/>
        </w:rPr>
      </w:pPr>
      <w:bookmarkStart w:id="139" w:name="_Toc216042247"/>
      <w:r w:rsidRPr="00C65432">
        <w:rPr>
          <w:rFonts w:cs="Times New Roman"/>
          <w:color w:val="auto"/>
          <w:szCs w:val="24"/>
        </w:rPr>
        <w:t>Tạo bảng lương</w:t>
      </w:r>
      <w:bookmarkEnd w:id="139"/>
    </w:p>
    <w:tbl>
      <w:tblPr>
        <w:tblW w:w="0" w:type="auto"/>
        <w:tblCellMar>
          <w:top w:w="15" w:type="dxa"/>
          <w:left w:w="15" w:type="dxa"/>
          <w:bottom w:w="15" w:type="dxa"/>
          <w:right w:w="15" w:type="dxa"/>
        </w:tblCellMar>
        <w:tblLook w:val="04A0" w:firstRow="1" w:lastRow="0" w:firstColumn="1" w:lastColumn="0" w:noHBand="0" w:noVBand="1"/>
      </w:tblPr>
      <w:tblGrid>
        <w:gridCol w:w="2456"/>
        <w:gridCol w:w="6894"/>
      </w:tblGrid>
      <w:tr w:rsidR="00181AE0" w:rsidRPr="00C65432" w14:paraId="0492EB26"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1BF046"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DD79B6" w14:textId="77777777" w:rsidR="00AD632A" w:rsidRPr="00C65432" w:rsidRDefault="00AD632A" w:rsidP="00C65432">
            <w:pPr>
              <w:pStyle w:val="NormalWeb"/>
              <w:spacing w:before="40" w:beforeAutospacing="0" w:after="40" w:afterAutospacing="0"/>
            </w:pPr>
            <w:r w:rsidRPr="00C65432">
              <w:t>3.8.3.1</w:t>
            </w:r>
          </w:p>
        </w:tc>
      </w:tr>
      <w:tr w:rsidR="00181AE0" w:rsidRPr="00C65432" w14:paraId="67043B3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53D4D8"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191340" w14:textId="77777777" w:rsidR="00AD632A" w:rsidRPr="00C65432" w:rsidRDefault="00AD632A" w:rsidP="00C65432">
            <w:pPr>
              <w:pStyle w:val="NormalWeb"/>
              <w:spacing w:before="40" w:beforeAutospacing="0" w:after="40" w:afterAutospacing="0"/>
            </w:pPr>
            <w:r w:rsidRPr="00C65432">
              <w:t>Tạo bảng lương</w:t>
            </w:r>
          </w:p>
        </w:tc>
      </w:tr>
      <w:tr w:rsidR="00181AE0" w:rsidRPr="00C65432" w14:paraId="77454DF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618DD2"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A7207" w14:textId="77777777" w:rsidR="00AD632A" w:rsidRPr="00C65432" w:rsidRDefault="00AD632A" w:rsidP="00C65432">
            <w:pPr>
              <w:pStyle w:val="NormalWeb"/>
              <w:spacing w:before="40" w:beforeAutospacing="0" w:after="40" w:afterAutospacing="0"/>
            </w:pPr>
            <w:r w:rsidRPr="00C65432">
              <w:t>Là Chủ cửa hàng, tôi muốn tạo bảng lương cho nhân viên.</w:t>
            </w:r>
          </w:p>
        </w:tc>
      </w:tr>
      <w:tr w:rsidR="00181AE0" w:rsidRPr="00C65432" w14:paraId="409616C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CD956A"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E9C778"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287B2B9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F444AE"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B9B22" w14:textId="77777777" w:rsidR="00AD632A" w:rsidRPr="00C65432" w:rsidRDefault="00AD632A" w:rsidP="00C65432">
            <w:pPr>
              <w:pStyle w:val="NormalWeb"/>
              <w:spacing w:before="40" w:beforeAutospacing="0" w:after="40" w:afterAutospacing="0"/>
            </w:pPr>
            <w:r w:rsidRPr="00C65432">
              <w:t>High</w:t>
            </w:r>
          </w:p>
        </w:tc>
      </w:tr>
      <w:tr w:rsidR="00181AE0" w:rsidRPr="00C65432" w14:paraId="3D0C8F29"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44EBB9"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13C8D6" w14:textId="77777777" w:rsidR="00AD632A" w:rsidRPr="00C65432" w:rsidRDefault="00AD632A" w:rsidP="00C65432">
            <w:pPr>
              <w:pStyle w:val="NormalWeb"/>
              <w:spacing w:before="40" w:beforeAutospacing="0" w:after="40" w:afterAutospacing="0"/>
            </w:pPr>
            <w:r w:rsidRPr="00C65432">
              <w:t>Chủ cửa hàng bấm chọn “Tạo bảng lương” </w:t>
            </w:r>
          </w:p>
        </w:tc>
      </w:tr>
      <w:tr w:rsidR="00181AE0" w:rsidRPr="00C65432" w14:paraId="37F1098C"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DCF46F"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9A0651" w14:textId="77777777" w:rsidR="00AD632A" w:rsidRPr="00C65432" w:rsidRDefault="00AD632A" w:rsidP="00015270">
            <w:pPr>
              <w:pStyle w:val="NormalWeb"/>
              <w:numPr>
                <w:ilvl w:val="0"/>
                <w:numId w:val="49"/>
              </w:numPr>
              <w:spacing w:before="40" w:beforeAutospacing="0" w:after="40" w:afterAutospacing="0"/>
              <w:textAlignment w:val="baseline"/>
            </w:pPr>
            <w:r w:rsidRPr="00C65432">
              <w:t>Tài khoản quản trị hợp lệ (chỉ có Chủ cửa hàng mới được quyền truy cập).</w:t>
            </w:r>
          </w:p>
        </w:tc>
      </w:tr>
      <w:tr w:rsidR="00181AE0" w:rsidRPr="00C65432" w14:paraId="649738AE"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081B93"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69678" w14:textId="77777777" w:rsidR="00AD632A" w:rsidRPr="00C65432" w:rsidRDefault="00AD632A" w:rsidP="00015270">
            <w:pPr>
              <w:pStyle w:val="NormalWeb"/>
              <w:numPr>
                <w:ilvl w:val="0"/>
                <w:numId w:val="50"/>
              </w:numPr>
              <w:spacing w:before="40" w:beforeAutospacing="0" w:after="40" w:afterAutospacing="0"/>
              <w:textAlignment w:val="baseline"/>
            </w:pPr>
            <w:r w:rsidRPr="00C65432">
              <w:t>Một bảng lương mới được tạo.</w:t>
            </w:r>
          </w:p>
        </w:tc>
      </w:tr>
      <w:tr w:rsidR="00181AE0" w:rsidRPr="00C65432" w14:paraId="3E5C504F"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6692B" w14:textId="77777777" w:rsidR="00AD632A" w:rsidRPr="00C65432" w:rsidRDefault="00AD63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DD5710" w14:textId="77777777" w:rsidR="00AD632A" w:rsidRPr="00C65432" w:rsidRDefault="00AD632A" w:rsidP="00015270">
            <w:pPr>
              <w:pStyle w:val="NormalWeb"/>
              <w:numPr>
                <w:ilvl w:val="0"/>
                <w:numId w:val="51"/>
              </w:numPr>
              <w:spacing w:before="40" w:beforeAutospacing="0" w:after="40" w:afterAutospacing="0"/>
              <w:textAlignment w:val="baseline"/>
            </w:pPr>
            <w:r w:rsidRPr="00C65432">
              <w:t>Bấm chọn “Xem danh sách nhân viên”.</w:t>
            </w:r>
          </w:p>
          <w:p w14:paraId="6561BC61" w14:textId="77777777" w:rsidR="00AD632A" w:rsidRPr="00C65432" w:rsidRDefault="00AD632A" w:rsidP="00015270">
            <w:pPr>
              <w:pStyle w:val="NormalWeb"/>
              <w:numPr>
                <w:ilvl w:val="0"/>
                <w:numId w:val="51"/>
              </w:numPr>
              <w:spacing w:before="40" w:beforeAutospacing="0" w:after="40" w:afterAutospacing="0"/>
              <w:textAlignment w:val="baseline"/>
            </w:pPr>
            <w:r w:rsidRPr="00C65432">
              <w:t>Hiển thị danh sách nhân viên.</w:t>
            </w:r>
          </w:p>
          <w:p w14:paraId="7184BE96" w14:textId="77777777" w:rsidR="00AD632A" w:rsidRPr="00C65432" w:rsidRDefault="00AD632A" w:rsidP="00015270">
            <w:pPr>
              <w:pStyle w:val="NormalWeb"/>
              <w:numPr>
                <w:ilvl w:val="0"/>
                <w:numId w:val="51"/>
              </w:numPr>
              <w:spacing w:before="40" w:beforeAutospacing="0" w:after="40" w:afterAutospacing="0"/>
              <w:textAlignment w:val="baseline"/>
            </w:pPr>
            <w:r w:rsidRPr="00C65432">
              <w:t>Chọn nhân viên cần tạo bảng lương.</w:t>
            </w:r>
          </w:p>
          <w:p w14:paraId="0C90692C" w14:textId="77777777" w:rsidR="00AD632A" w:rsidRPr="00C65432" w:rsidRDefault="00AD632A" w:rsidP="00015270">
            <w:pPr>
              <w:pStyle w:val="NormalWeb"/>
              <w:numPr>
                <w:ilvl w:val="0"/>
                <w:numId w:val="51"/>
              </w:numPr>
              <w:spacing w:before="40" w:beforeAutospacing="0" w:after="40" w:afterAutospacing="0"/>
              <w:textAlignment w:val="baseline"/>
            </w:pPr>
            <w:r w:rsidRPr="00C65432">
              <w:t>Bấm chọn “Tạo bảng lương”.</w:t>
            </w:r>
          </w:p>
          <w:p w14:paraId="1B1F6706" w14:textId="77777777" w:rsidR="00AD632A" w:rsidRPr="00C65432" w:rsidRDefault="00AD632A" w:rsidP="00015270">
            <w:pPr>
              <w:pStyle w:val="NormalWeb"/>
              <w:numPr>
                <w:ilvl w:val="0"/>
                <w:numId w:val="51"/>
              </w:numPr>
              <w:spacing w:before="40" w:beforeAutospacing="0" w:after="40" w:afterAutospacing="0"/>
              <w:textAlignment w:val="baseline"/>
            </w:pPr>
            <w:r w:rsidRPr="00C65432">
              <w:t>Hệ thống hiển thị giao diện tạo bảng lương.</w:t>
            </w:r>
          </w:p>
          <w:p w14:paraId="1EC000D6" w14:textId="77777777" w:rsidR="00AD632A" w:rsidRPr="00C65432" w:rsidRDefault="00AD632A" w:rsidP="00015270">
            <w:pPr>
              <w:pStyle w:val="NormalWeb"/>
              <w:numPr>
                <w:ilvl w:val="0"/>
                <w:numId w:val="51"/>
              </w:numPr>
              <w:spacing w:before="40" w:beforeAutospacing="0" w:after="40" w:afterAutospacing="0"/>
              <w:textAlignment w:val="baseline"/>
            </w:pPr>
            <w:r w:rsidRPr="00C65432">
              <w:t>Chủ cửa hàng nhập thông tin tạo bảng lương.</w:t>
            </w:r>
          </w:p>
          <w:p w14:paraId="46ECD94C" w14:textId="77777777" w:rsidR="00AD632A" w:rsidRPr="00C65432" w:rsidRDefault="00AD632A" w:rsidP="00015270">
            <w:pPr>
              <w:pStyle w:val="NormalWeb"/>
              <w:numPr>
                <w:ilvl w:val="0"/>
                <w:numId w:val="51"/>
              </w:numPr>
              <w:spacing w:before="40" w:beforeAutospacing="0" w:after="40" w:afterAutospacing="0"/>
              <w:textAlignment w:val="baseline"/>
            </w:pPr>
            <w:r w:rsidRPr="00C65432">
              <w:t>Bấm nút “Tạo bảng lương”.</w:t>
            </w:r>
          </w:p>
          <w:p w14:paraId="0759245C" w14:textId="77777777" w:rsidR="00AD632A" w:rsidRPr="00C65432" w:rsidRDefault="00AD632A" w:rsidP="00015270">
            <w:pPr>
              <w:pStyle w:val="NormalWeb"/>
              <w:numPr>
                <w:ilvl w:val="0"/>
                <w:numId w:val="51"/>
              </w:numPr>
              <w:spacing w:before="40" w:beforeAutospacing="0" w:after="40" w:afterAutospacing="0"/>
              <w:textAlignment w:val="baseline"/>
            </w:pPr>
            <w:r w:rsidRPr="00C65432">
              <w:t>Hệ thống kiểm tra xem bảng lương đó đã tồn tại chưa.</w:t>
            </w:r>
          </w:p>
          <w:p w14:paraId="01D4988B" w14:textId="77777777" w:rsidR="00AD632A" w:rsidRPr="00C65432" w:rsidRDefault="00AD632A" w:rsidP="00015270">
            <w:pPr>
              <w:pStyle w:val="NormalWeb"/>
              <w:numPr>
                <w:ilvl w:val="0"/>
                <w:numId w:val="51"/>
              </w:numPr>
              <w:spacing w:before="40" w:beforeAutospacing="0" w:after="40" w:afterAutospacing="0"/>
              <w:textAlignment w:val="baseline"/>
            </w:pPr>
            <w:r w:rsidRPr="00C65432">
              <w:t>Hệ thống tạo bảng lương mới.</w:t>
            </w:r>
          </w:p>
          <w:p w14:paraId="53ECCC09" w14:textId="77777777" w:rsidR="00AD632A" w:rsidRPr="00C65432" w:rsidRDefault="00AD632A" w:rsidP="00015270">
            <w:pPr>
              <w:pStyle w:val="NormalWeb"/>
              <w:numPr>
                <w:ilvl w:val="0"/>
                <w:numId w:val="51"/>
              </w:numPr>
              <w:spacing w:before="40" w:beforeAutospacing="0" w:after="40" w:afterAutospacing="0"/>
              <w:textAlignment w:val="baseline"/>
            </w:pPr>
            <w:r w:rsidRPr="00C65432">
              <w:t>Hiển thị “Tạo bảng lương thành công”.</w:t>
            </w:r>
          </w:p>
        </w:tc>
      </w:tr>
      <w:tr w:rsidR="00181AE0" w:rsidRPr="00C65432" w14:paraId="2312A6D4"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81CBC6"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736C67" w14:textId="77777777" w:rsidR="00AD632A" w:rsidRPr="00C65432" w:rsidRDefault="00AD632A" w:rsidP="00C65432">
            <w:pPr>
              <w:pStyle w:val="NormalWeb"/>
              <w:spacing w:before="40" w:beforeAutospacing="0" w:after="40" w:afterAutospacing="0"/>
            </w:pPr>
            <w:r w:rsidRPr="00C65432">
              <w:t>3a. Chọn nhiều nhân viên → hệ thống tạo bảng lương cho nhiều nhân viên cùng lúc.</w:t>
            </w:r>
          </w:p>
        </w:tc>
      </w:tr>
      <w:tr w:rsidR="00181AE0" w:rsidRPr="00C65432" w14:paraId="4C15DD18"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96CCC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3B1695" w14:textId="77777777" w:rsidR="00AD632A" w:rsidRPr="00C65432" w:rsidRDefault="00AD632A" w:rsidP="00C65432">
            <w:pPr>
              <w:pStyle w:val="NormalWeb"/>
              <w:spacing w:before="40" w:beforeAutospacing="0" w:after="40" w:afterAutospacing="0"/>
            </w:pPr>
            <w:r w:rsidRPr="00C65432">
              <w:t>6a. Thông tin để trống → Hiển thị thông báo “Thông tin không được để trống” → nhập lại </w:t>
            </w:r>
          </w:p>
          <w:p w14:paraId="1EDE2A9F" w14:textId="77777777" w:rsidR="00AD632A" w:rsidRPr="00C65432" w:rsidRDefault="00AD632A" w:rsidP="00C65432">
            <w:pPr>
              <w:pStyle w:val="NormalWeb"/>
              <w:spacing w:before="40" w:beforeAutospacing="0" w:after="40" w:afterAutospacing="0"/>
            </w:pPr>
            <w:r w:rsidRPr="00C65432">
              <w:t>8a. Nếu bảng lương đã tồn tại → hiển thị “Bảng lương tháng này đã tồn tại” → kết thúc.</w:t>
            </w:r>
          </w:p>
        </w:tc>
      </w:tr>
      <w:tr w:rsidR="00181AE0" w:rsidRPr="00C65432" w14:paraId="7B17D7A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FB88F"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E833CC" w14:textId="77777777" w:rsidR="00AD632A" w:rsidRPr="00C65432" w:rsidRDefault="00AD632A" w:rsidP="00C65432">
            <w:pPr>
              <w:pStyle w:val="NormalWeb"/>
              <w:spacing w:before="40" w:beforeAutospacing="0" w:after="40" w:afterAutospacing="0"/>
            </w:pPr>
            <w:r w:rsidRPr="00C65432">
              <w:t>BR-UC8-01, BR-UC8-12, BR-UC8-17, BR-UC8-07</w:t>
            </w:r>
          </w:p>
        </w:tc>
      </w:tr>
      <w:tr w:rsidR="00181AE0" w:rsidRPr="00C65432" w14:paraId="653F8847"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B9D506"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2E249D" w14:textId="77777777" w:rsidR="00AD632A" w:rsidRPr="00C65432" w:rsidRDefault="00AD632A" w:rsidP="00C65432">
            <w:pPr>
              <w:pStyle w:val="NormalWeb"/>
              <w:spacing w:before="40" w:beforeAutospacing="0" w:after="40" w:afterAutospacing="0"/>
            </w:pPr>
            <w:r w:rsidRPr="00C65432">
              <w:t>N/A</w:t>
            </w:r>
          </w:p>
        </w:tc>
      </w:tr>
    </w:tbl>
    <w:p w14:paraId="515C058D" w14:textId="0AD104E0"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6C51442A" wp14:editId="09BBF5CA">
            <wp:extent cx="5736590" cy="7249795"/>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6590" cy="7249795"/>
                    </a:xfrm>
                    <a:prstGeom prst="rect">
                      <a:avLst/>
                    </a:prstGeom>
                    <a:noFill/>
                    <a:ln>
                      <a:noFill/>
                    </a:ln>
                  </pic:spPr>
                </pic:pic>
              </a:graphicData>
            </a:graphic>
          </wp:inline>
        </w:drawing>
      </w:r>
    </w:p>
    <w:p w14:paraId="524DD26E" w14:textId="52E6AC79" w:rsidR="00AD632A" w:rsidRPr="00C65432" w:rsidRDefault="00AD632A" w:rsidP="00C65432">
      <w:pPr>
        <w:pStyle w:val="Heading4"/>
        <w:spacing w:after="40"/>
        <w:rPr>
          <w:rFonts w:cs="Times New Roman"/>
          <w:color w:val="auto"/>
          <w:szCs w:val="24"/>
        </w:rPr>
      </w:pPr>
      <w:bookmarkStart w:id="140" w:name="_Toc216042248"/>
      <w:r w:rsidRPr="00C65432">
        <w:rPr>
          <w:rFonts w:cs="Times New Roman"/>
          <w:color w:val="auto"/>
          <w:szCs w:val="24"/>
        </w:rPr>
        <w:t>Thiết lập mức lương cứng</w:t>
      </w:r>
      <w:bookmarkEnd w:id="140"/>
    </w:p>
    <w:p w14:paraId="0E8EA87F" w14:textId="77777777" w:rsidR="00AD632A" w:rsidRPr="00C65432" w:rsidRDefault="00AD63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29"/>
        <w:gridCol w:w="6921"/>
      </w:tblGrid>
      <w:tr w:rsidR="00181AE0" w:rsidRPr="00C65432" w14:paraId="5C59DA20"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2BE25"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A55926" w14:textId="77777777" w:rsidR="00AD632A" w:rsidRPr="00C65432" w:rsidRDefault="00AD632A" w:rsidP="00C65432">
            <w:pPr>
              <w:pStyle w:val="NormalWeb"/>
              <w:spacing w:before="40" w:beforeAutospacing="0" w:after="40" w:afterAutospacing="0"/>
            </w:pPr>
            <w:r w:rsidRPr="00C65432">
              <w:t>3.8.3.2</w:t>
            </w:r>
          </w:p>
        </w:tc>
      </w:tr>
      <w:tr w:rsidR="00181AE0" w:rsidRPr="00C65432" w14:paraId="207F455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11D6DC"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6CC2F1" w14:textId="77777777" w:rsidR="00AD632A" w:rsidRPr="00C65432" w:rsidRDefault="00AD632A" w:rsidP="00C65432">
            <w:pPr>
              <w:pStyle w:val="NormalWeb"/>
              <w:spacing w:before="40" w:beforeAutospacing="0" w:after="40" w:afterAutospacing="0"/>
            </w:pPr>
            <w:r w:rsidRPr="00C65432">
              <w:t>Thiết lập mức lương cứng</w:t>
            </w:r>
          </w:p>
        </w:tc>
      </w:tr>
      <w:tr w:rsidR="00181AE0" w:rsidRPr="00C65432" w14:paraId="1B645B5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3A70B" w14:textId="77777777" w:rsidR="00AD632A" w:rsidRPr="00C65432" w:rsidRDefault="00AD632A"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7C30AE" w14:textId="77777777" w:rsidR="00AD632A" w:rsidRPr="00C65432" w:rsidRDefault="00AD632A" w:rsidP="00C65432">
            <w:pPr>
              <w:pStyle w:val="NormalWeb"/>
              <w:spacing w:before="40" w:beforeAutospacing="0" w:after="40" w:afterAutospacing="0"/>
            </w:pPr>
            <w:r w:rsidRPr="00C65432">
              <w:t>Là Chủ cửa hàng, tôi muốn thiết lập mức lương cứng trong bảng lương cho nhân viên.</w:t>
            </w:r>
          </w:p>
        </w:tc>
      </w:tr>
      <w:tr w:rsidR="00181AE0" w:rsidRPr="00C65432" w14:paraId="49B1005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10705E"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B3B199"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0FB70B5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66E791"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E76F9" w14:textId="77777777" w:rsidR="00AD632A" w:rsidRPr="00C65432" w:rsidRDefault="00AD632A" w:rsidP="00C65432">
            <w:pPr>
              <w:pStyle w:val="NormalWeb"/>
              <w:spacing w:before="40" w:beforeAutospacing="0" w:after="40" w:afterAutospacing="0"/>
            </w:pPr>
            <w:r w:rsidRPr="00C65432">
              <w:t>High</w:t>
            </w:r>
          </w:p>
        </w:tc>
      </w:tr>
      <w:tr w:rsidR="00181AE0" w:rsidRPr="00C65432" w14:paraId="11189D8D"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3BF7FA"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A52211" w14:textId="77777777" w:rsidR="00AD632A" w:rsidRPr="00C65432" w:rsidRDefault="00AD632A" w:rsidP="00C65432">
            <w:pPr>
              <w:pStyle w:val="NormalWeb"/>
              <w:spacing w:before="40" w:beforeAutospacing="0" w:after="40" w:afterAutospacing="0"/>
            </w:pPr>
            <w:r w:rsidRPr="00C65432">
              <w:t>Chủ cửa hàng bấm chọn “Thiết lập mức lương cứng” </w:t>
            </w:r>
          </w:p>
        </w:tc>
      </w:tr>
      <w:tr w:rsidR="00181AE0" w:rsidRPr="00C65432" w14:paraId="044A901A"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60E69D"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7BFE4F" w14:textId="77777777" w:rsidR="00AD632A" w:rsidRPr="00C65432" w:rsidRDefault="00AD632A" w:rsidP="00015270">
            <w:pPr>
              <w:pStyle w:val="NormalWeb"/>
              <w:numPr>
                <w:ilvl w:val="0"/>
                <w:numId w:val="52"/>
              </w:numPr>
              <w:spacing w:before="40" w:beforeAutospacing="0" w:after="40" w:afterAutospacing="0"/>
              <w:textAlignment w:val="baseline"/>
            </w:pPr>
            <w:r w:rsidRPr="00C65432">
              <w:t>Tài khoản quản trị hợp lệ (chỉ có Chủ cửa hàng mới được quyền truy cập).</w:t>
            </w:r>
          </w:p>
          <w:p w14:paraId="07D7FE7C" w14:textId="77777777" w:rsidR="00AD632A" w:rsidRPr="00C65432" w:rsidRDefault="00AD632A" w:rsidP="00015270">
            <w:pPr>
              <w:pStyle w:val="NormalWeb"/>
              <w:numPr>
                <w:ilvl w:val="0"/>
                <w:numId w:val="52"/>
              </w:numPr>
              <w:spacing w:before="40" w:beforeAutospacing="0" w:after="40" w:afterAutospacing="0"/>
              <w:textAlignment w:val="baseline"/>
            </w:pPr>
            <w:r w:rsidRPr="00C65432">
              <w:t>Bảng lương đã được tạo.</w:t>
            </w:r>
          </w:p>
        </w:tc>
      </w:tr>
      <w:tr w:rsidR="00181AE0" w:rsidRPr="00C65432" w14:paraId="30AF487A"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6D9A3"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5811CA" w14:textId="77777777" w:rsidR="00AD632A" w:rsidRPr="00C65432" w:rsidRDefault="00AD632A" w:rsidP="00015270">
            <w:pPr>
              <w:pStyle w:val="NormalWeb"/>
              <w:numPr>
                <w:ilvl w:val="0"/>
                <w:numId w:val="53"/>
              </w:numPr>
              <w:spacing w:before="40" w:beforeAutospacing="0" w:after="40" w:afterAutospacing="0"/>
              <w:textAlignment w:val="baseline"/>
            </w:pPr>
            <w:r w:rsidRPr="00C65432">
              <w:t>Mức lương cứng được lưu trong bảng lương.</w:t>
            </w:r>
          </w:p>
        </w:tc>
      </w:tr>
      <w:tr w:rsidR="00181AE0" w:rsidRPr="00C65432" w14:paraId="3F307A92"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7C3ED8"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83CC18" w14:textId="77777777" w:rsidR="00AD632A" w:rsidRPr="00C65432" w:rsidRDefault="00AD632A" w:rsidP="00015270">
            <w:pPr>
              <w:pStyle w:val="NormalWeb"/>
              <w:numPr>
                <w:ilvl w:val="0"/>
                <w:numId w:val="54"/>
              </w:numPr>
              <w:spacing w:before="40" w:beforeAutospacing="0" w:after="40" w:afterAutospacing="0"/>
              <w:textAlignment w:val="baseline"/>
            </w:pPr>
            <w:r w:rsidRPr="00C65432">
              <w:t>Bấm chọn “Xem danh sách nhân viên”.</w:t>
            </w:r>
          </w:p>
          <w:p w14:paraId="17399694" w14:textId="77777777" w:rsidR="00AD632A" w:rsidRPr="00C65432" w:rsidRDefault="00AD632A" w:rsidP="00015270">
            <w:pPr>
              <w:pStyle w:val="NormalWeb"/>
              <w:numPr>
                <w:ilvl w:val="0"/>
                <w:numId w:val="54"/>
              </w:numPr>
              <w:spacing w:before="40" w:beforeAutospacing="0" w:after="40" w:afterAutospacing="0"/>
              <w:textAlignment w:val="baseline"/>
            </w:pPr>
            <w:r w:rsidRPr="00C65432">
              <w:t>Hiển thị danh sách nhân viên.</w:t>
            </w:r>
          </w:p>
          <w:p w14:paraId="175267F0" w14:textId="77777777" w:rsidR="00AD632A" w:rsidRPr="00C65432" w:rsidRDefault="00AD632A" w:rsidP="00015270">
            <w:pPr>
              <w:pStyle w:val="NormalWeb"/>
              <w:numPr>
                <w:ilvl w:val="0"/>
                <w:numId w:val="54"/>
              </w:numPr>
              <w:spacing w:before="40" w:beforeAutospacing="0" w:after="40" w:afterAutospacing="0"/>
              <w:textAlignment w:val="baseline"/>
            </w:pPr>
            <w:r w:rsidRPr="00C65432">
              <w:t>Chọn nhân viên cần thiết lập lương cứng.</w:t>
            </w:r>
          </w:p>
          <w:p w14:paraId="4F6A1031" w14:textId="77777777" w:rsidR="00AD632A" w:rsidRPr="00C65432" w:rsidRDefault="00AD632A" w:rsidP="00015270">
            <w:pPr>
              <w:pStyle w:val="NormalWeb"/>
              <w:numPr>
                <w:ilvl w:val="0"/>
                <w:numId w:val="54"/>
              </w:numPr>
              <w:spacing w:before="40" w:beforeAutospacing="0" w:after="40" w:afterAutospacing="0"/>
              <w:textAlignment w:val="baseline"/>
            </w:pPr>
            <w:r w:rsidRPr="00C65432">
              <w:t>Bấm chọn “Thiết lập lương cứng”.</w:t>
            </w:r>
          </w:p>
          <w:p w14:paraId="32FC15DF" w14:textId="77777777" w:rsidR="00AD632A" w:rsidRPr="00C65432" w:rsidRDefault="00AD632A" w:rsidP="00015270">
            <w:pPr>
              <w:pStyle w:val="NormalWeb"/>
              <w:numPr>
                <w:ilvl w:val="0"/>
                <w:numId w:val="54"/>
              </w:numPr>
              <w:spacing w:before="40" w:beforeAutospacing="0" w:after="40" w:afterAutospacing="0"/>
              <w:textAlignment w:val="baseline"/>
            </w:pPr>
            <w:r w:rsidRPr="00C65432">
              <w:t>Hệ thống hiển thị giao diện nhập mức lương cứng.</w:t>
            </w:r>
          </w:p>
          <w:p w14:paraId="0BDFDF56" w14:textId="77777777" w:rsidR="00AD632A" w:rsidRPr="00C65432" w:rsidRDefault="00AD632A" w:rsidP="00015270">
            <w:pPr>
              <w:pStyle w:val="NormalWeb"/>
              <w:numPr>
                <w:ilvl w:val="0"/>
                <w:numId w:val="54"/>
              </w:numPr>
              <w:spacing w:before="40" w:beforeAutospacing="0" w:after="40" w:afterAutospacing="0"/>
              <w:textAlignment w:val="baseline"/>
            </w:pPr>
            <w:r w:rsidRPr="00C65432">
              <w:t>Chủ cửa hàng nhập mức lương cứng cho nhân viên.</w:t>
            </w:r>
          </w:p>
          <w:p w14:paraId="2687991F" w14:textId="77777777" w:rsidR="00AD632A" w:rsidRPr="00C65432" w:rsidRDefault="00AD632A" w:rsidP="00015270">
            <w:pPr>
              <w:pStyle w:val="NormalWeb"/>
              <w:numPr>
                <w:ilvl w:val="0"/>
                <w:numId w:val="54"/>
              </w:numPr>
              <w:spacing w:before="40" w:beforeAutospacing="0" w:after="40" w:afterAutospacing="0"/>
              <w:textAlignment w:val="baseline"/>
            </w:pPr>
            <w:r w:rsidRPr="00C65432">
              <w:t>Hệ thống kiểm tra tính hợp lệ của mức lương (lương phải là số, &gt;0).</w:t>
            </w:r>
          </w:p>
          <w:p w14:paraId="3B09FA8D" w14:textId="77777777" w:rsidR="00AD632A" w:rsidRPr="00C65432" w:rsidRDefault="00AD632A" w:rsidP="00015270">
            <w:pPr>
              <w:pStyle w:val="NormalWeb"/>
              <w:numPr>
                <w:ilvl w:val="0"/>
                <w:numId w:val="54"/>
              </w:numPr>
              <w:spacing w:before="40" w:beforeAutospacing="0" w:after="40" w:afterAutospacing="0"/>
              <w:textAlignment w:val="baseline"/>
            </w:pPr>
            <w:r w:rsidRPr="00C65432">
              <w:t>Bấm nút “Lưu mức lương”.</w:t>
            </w:r>
          </w:p>
          <w:p w14:paraId="08DDC739" w14:textId="77777777" w:rsidR="00AD632A" w:rsidRPr="00C65432" w:rsidRDefault="00AD632A" w:rsidP="00015270">
            <w:pPr>
              <w:pStyle w:val="NormalWeb"/>
              <w:numPr>
                <w:ilvl w:val="0"/>
                <w:numId w:val="54"/>
              </w:numPr>
              <w:spacing w:before="40" w:beforeAutospacing="0" w:after="40" w:afterAutospacing="0"/>
              <w:textAlignment w:val="baseline"/>
            </w:pPr>
            <w:r w:rsidRPr="00C65432">
              <w:t>Hiển thị “Thiết lập lương cứng thành công”.</w:t>
            </w:r>
          </w:p>
        </w:tc>
      </w:tr>
      <w:tr w:rsidR="00181AE0" w:rsidRPr="00C65432" w14:paraId="3FE889FB"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DB1AF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A64D1A" w14:textId="77777777" w:rsidR="00AD632A" w:rsidRPr="00C65432" w:rsidRDefault="00AD632A" w:rsidP="00C65432">
            <w:pPr>
              <w:pStyle w:val="NormalWeb"/>
              <w:spacing w:before="40" w:beforeAutospacing="0" w:after="40" w:afterAutospacing="0"/>
            </w:pPr>
            <w:r w:rsidRPr="00C65432">
              <w:t>6a. Chọn nhập mức lương cứng cho tất cả nhân viên→ hệ thống áp dụng cho nhiều nhân viên</w:t>
            </w:r>
          </w:p>
        </w:tc>
      </w:tr>
      <w:tr w:rsidR="00181AE0" w:rsidRPr="00C65432" w14:paraId="3FA33FB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022A1D"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1682C4" w14:textId="77777777" w:rsidR="00AD632A" w:rsidRPr="00C65432" w:rsidRDefault="00AD632A" w:rsidP="00C65432">
            <w:pPr>
              <w:pStyle w:val="NormalWeb"/>
              <w:spacing w:before="40" w:beforeAutospacing="0" w:after="40" w:afterAutospacing="0"/>
            </w:pPr>
            <w:r w:rsidRPr="00C65432">
              <w:t>7a. Lương cứng không hợp lệ → hiển thị “Mức lương không hợp lệ, vui lòng nhập lại.”.</w:t>
            </w:r>
          </w:p>
        </w:tc>
      </w:tr>
      <w:tr w:rsidR="00181AE0" w:rsidRPr="00C65432" w14:paraId="491D77E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D03741"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E4A867" w14:textId="77777777" w:rsidR="00AD632A" w:rsidRPr="00C65432" w:rsidRDefault="00AD632A" w:rsidP="00C65432">
            <w:pPr>
              <w:pStyle w:val="NormalWeb"/>
              <w:spacing w:before="40" w:beforeAutospacing="0" w:after="40" w:afterAutospacing="0"/>
            </w:pPr>
            <w:r w:rsidRPr="00C65432">
              <w:t>BR-UC8-01, BR-UC8-13, BR-UC8-15, BR-UC8-07</w:t>
            </w:r>
          </w:p>
        </w:tc>
      </w:tr>
      <w:tr w:rsidR="00181AE0" w:rsidRPr="00C65432" w14:paraId="50B97468"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8E5FFF"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056326" w14:textId="77777777" w:rsidR="00AD632A" w:rsidRPr="00C65432" w:rsidRDefault="00AD632A" w:rsidP="00C65432">
            <w:pPr>
              <w:pStyle w:val="NormalWeb"/>
              <w:spacing w:before="40" w:beforeAutospacing="0" w:after="40" w:afterAutospacing="0"/>
            </w:pPr>
            <w:r w:rsidRPr="00C65432">
              <w:t>N/A</w:t>
            </w:r>
          </w:p>
        </w:tc>
      </w:tr>
    </w:tbl>
    <w:p w14:paraId="75B39E2F" w14:textId="77777777" w:rsidR="00AD632A" w:rsidRPr="00C65432" w:rsidRDefault="00AD632A" w:rsidP="00C65432">
      <w:pPr>
        <w:spacing w:before="40" w:after="40"/>
        <w:rPr>
          <w:szCs w:val="24"/>
        </w:rPr>
      </w:pPr>
    </w:p>
    <w:p w14:paraId="06C85A34" w14:textId="3A9F17DC"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04B0F772" wp14:editId="28E37F80">
            <wp:extent cx="5736590" cy="551878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6590" cy="5518785"/>
                    </a:xfrm>
                    <a:prstGeom prst="rect">
                      <a:avLst/>
                    </a:prstGeom>
                    <a:noFill/>
                    <a:ln>
                      <a:noFill/>
                    </a:ln>
                  </pic:spPr>
                </pic:pic>
              </a:graphicData>
            </a:graphic>
          </wp:inline>
        </w:drawing>
      </w:r>
    </w:p>
    <w:p w14:paraId="4F392A5F" w14:textId="15FF872C" w:rsidR="00AD632A" w:rsidRPr="00C65432" w:rsidRDefault="00AD632A" w:rsidP="00C65432">
      <w:pPr>
        <w:pStyle w:val="Heading4"/>
        <w:spacing w:after="40"/>
        <w:rPr>
          <w:rFonts w:cs="Times New Roman"/>
          <w:color w:val="auto"/>
          <w:szCs w:val="24"/>
        </w:rPr>
      </w:pPr>
      <w:bookmarkStart w:id="141" w:name="_Toc216042249"/>
      <w:r w:rsidRPr="00C65432">
        <w:rPr>
          <w:rFonts w:cs="Times New Roman"/>
          <w:color w:val="auto"/>
          <w:szCs w:val="24"/>
        </w:rPr>
        <w:t>Tính lương theo dữ liệu bán hàng</w:t>
      </w:r>
      <w:bookmarkEnd w:id="141"/>
    </w:p>
    <w:p w14:paraId="5F1B622A" w14:textId="77777777" w:rsidR="00AD632A" w:rsidRPr="00C65432" w:rsidRDefault="00AD63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321"/>
        <w:gridCol w:w="7029"/>
      </w:tblGrid>
      <w:tr w:rsidR="00181AE0" w:rsidRPr="00C65432" w14:paraId="48F74FEC"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91D56D"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B58D37" w14:textId="77777777" w:rsidR="00AD632A" w:rsidRPr="00C65432" w:rsidRDefault="00AD632A" w:rsidP="00C65432">
            <w:pPr>
              <w:pStyle w:val="NormalWeb"/>
              <w:spacing w:before="40" w:beforeAutospacing="0" w:after="40" w:afterAutospacing="0"/>
            </w:pPr>
            <w:r w:rsidRPr="00C65432">
              <w:t>3.8.3.3</w:t>
            </w:r>
          </w:p>
        </w:tc>
      </w:tr>
      <w:tr w:rsidR="00181AE0" w:rsidRPr="00C65432" w14:paraId="47A81D4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C1DB83"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0F1511" w14:textId="77777777" w:rsidR="00AD632A" w:rsidRPr="00C65432" w:rsidRDefault="00AD632A" w:rsidP="00C65432">
            <w:pPr>
              <w:pStyle w:val="NormalWeb"/>
              <w:spacing w:before="40" w:beforeAutospacing="0" w:after="40" w:afterAutospacing="0"/>
            </w:pPr>
            <w:r w:rsidRPr="00C65432">
              <w:t>Tính lương theo dữ liệu bán hàng</w:t>
            </w:r>
          </w:p>
        </w:tc>
      </w:tr>
      <w:tr w:rsidR="00181AE0" w:rsidRPr="00C65432" w14:paraId="4DC58AE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77AFB8"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9CDC8A" w14:textId="77777777" w:rsidR="00AD632A" w:rsidRPr="00C65432" w:rsidRDefault="00AD632A" w:rsidP="00C65432">
            <w:pPr>
              <w:pStyle w:val="NormalWeb"/>
              <w:spacing w:before="40" w:beforeAutospacing="0" w:after="40" w:afterAutospacing="0"/>
            </w:pPr>
            <w:r w:rsidRPr="00C65432">
              <w:t>Là Chủ cửa hàng, tôi muốn tính lương nhân viên theo dữ liệu bán hàng của nhân viên đó.</w:t>
            </w:r>
          </w:p>
        </w:tc>
      </w:tr>
      <w:tr w:rsidR="00181AE0" w:rsidRPr="00C65432" w14:paraId="5115E58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E818E"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6D02EB"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7D805AD3"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129AE5"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CD27E4" w14:textId="77777777" w:rsidR="00AD632A" w:rsidRPr="00C65432" w:rsidRDefault="00AD632A" w:rsidP="00C65432">
            <w:pPr>
              <w:pStyle w:val="NormalWeb"/>
              <w:spacing w:before="40" w:beforeAutospacing="0" w:after="40" w:afterAutospacing="0"/>
            </w:pPr>
            <w:r w:rsidRPr="00C65432">
              <w:t>High</w:t>
            </w:r>
          </w:p>
        </w:tc>
      </w:tr>
      <w:tr w:rsidR="00181AE0" w:rsidRPr="00C65432" w14:paraId="16DA807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293A60"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B15A1B" w14:textId="77777777" w:rsidR="00AD632A" w:rsidRPr="00C65432" w:rsidRDefault="00AD632A" w:rsidP="00C65432">
            <w:pPr>
              <w:pStyle w:val="NormalWeb"/>
              <w:spacing w:before="40" w:beforeAutospacing="0" w:after="40" w:afterAutospacing="0"/>
            </w:pPr>
            <w:r w:rsidRPr="00C65432">
              <w:t>Chủ cửa hàng bấm chọn “Tính lương theo dữ liệu bán hàng” </w:t>
            </w:r>
          </w:p>
        </w:tc>
      </w:tr>
      <w:tr w:rsidR="00181AE0" w:rsidRPr="00C65432" w14:paraId="62805F77"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8054F0"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475BFE" w14:textId="77777777" w:rsidR="00AD632A" w:rsidRPr="00C65432" w:rsidRDefault="00AD632A" w:rsidP="00015270">
            <w:pPr>
              <w:pStyle w:val="NormalWeb"/>
              <w:numPr>
                <w:ilvl w:val="0"/>
                <w:numId w:val="55"/>
              </w:numPr>
              <w:spacing w:before="40" w:beforeAutospacing="0" w:after="40" w:afterAutospacing="0"/>
              <w:textAlignment w:val="baseline"/>
            </w:pPr>
            <w:r w:rsidRPr="00C65432">
              <w:t>Tài khoản quản trị hợp lệ (chỉ có Chủ cửa hàng mới được quyền truy cập).</w:t>
            </w:r>
          </w:p>
          <w:p w14:paraId="59A11330" w14:textId="77777777" w:rsidR="00AD632A" w:rsidRPr="00C65432" w:rsidRDefault="00AD632A" w:rsidP="00015270">
            <w:pPr>
              <w:pStyle w:val="NormalWeb"/>
              <w:numPr>
                <w:ilvl w:val="0"/>
                <w:numId w:val="55"/>
              </w:numPr>
              <w:spacing w:before="40" w:beforeAutospacing="0" w:after="40" w:afterAutospacing="0"/>
              <w:textAlignment w:val="baseline"/>
            </w:pPr>
            <w:r w:rsidRPr="00C65432">
              <w:t>Bảng lương đã được tạo.</w:t>
            </w:r>
          </w:p>
          <w:p w14:paraId="1369F248" w14:textId="77777777" w:rsidR="00AD632A" w:rsidRPr="00C65432" w:rsidRDefault="00AD632A" w:rsidP="00015270">
            <w:pPr>
              <w:pStyle w:val="NormalWeb"/>
              <w:numPr>
                <w:ilvl w:val="0"/>
                <w:numId w:val="55"/>
              </w:numPr>
              <w:spacing w:before="40" w:beforeAutospacing="0" w:after="40" w:afterAutospacing="0"/>
              <w:textAlignment w:val="baseline"/>
            </w:pPr>
            <w:r w:rsidRPr="00C65432">
              <w:lastRenderedPageBreak/>
              <w:t>Nhân viên có dữ liệu bán hàng trong tháng </w:t>
            </w:r>
          </w:p>
        </w:tc>
      </w:tr>
      <w:tr w:rsidR="00181AE0" w:rsidRPr="00C65432" w14:paraId="2EADABAA"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DB319E" w14:textId="77777777" w:rsidR="00AD632A" w:rsidRPr="00C65432" w:rsidRDefault="00AD63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0B6EFE" w14:textId="77777777" w:rsidR="00AD632A" w:rsidRPr="00C65432" w:rsidRDefault="00AD632A" w:rsidP="00015270">
            <w:pPr>
              <w:pStyle w:val="NormalWeb"/>
              <w:numPr>
                <w:ilvl w:val="0"/>
                <w:numId w:val="56"/>
              </w:numPr>
              <w:spacing w:before="40" w:beforeAutospacing="0" w:after="40" w:afterAutospacing="0"/>
              <w:textAlignment w:val="baseline"/>
            </w:pPr>
            <w:r w:rsidRPr="00C65432">
              <w:t>Lương của nhân viên được tính và lưu lại trong bnahr lương.</w:t>
            </w:r>
          </w:p>
        </w:tc>
      </w:tr>
      <w:tr w:rsidR="00181AE0" w:rsidRPr="00C65432" w14:paraId="20741F83"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9F64BC"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E86CAF" w14:textId="77777777" w:rsidR="00AD632A" w:rsidRPr="00C65432" w:rsidRDefault="00AD632A" w:rsidP="00015270">
            <w:pPr>
              <w:pStyle w:val="NormalWeb"/>
              <w:numPr>
                <w:ilvl w:val="0"/>
                <w:numId w:val="57"/>
              </w:numPr>
              <w:spacing w:before="40" w:beforeAutospacing="0" w:after="40" w:afterAutospacing="0"/>
              <w:textAlignment w:val="baseline"/>
            </w:pPr>
            <w:r w:rsidRPr="00C65432">
              <w:t>Bấm chọn “Xem danh sách nhân viên”.</w:t>
            </w:r>
          </w:p>
          <w:p w14:paraId="279E326B" w14:textId="77777777" w:rsidR="00AD632A" w:rsidRPr="00C65432" w:rsidRDefault="00AD632A" w:rsidP="00015270">
            <w:pPr>
              <w:pStyle w:val="NormalWeb"/>
              <w:numPr>
                <w:ilvl w:val="0"/>
                <w:numId w:val="57"/>
              </w:numPr>
              <w:spacing w:before="40" w:beforeAutospacing="0" w:after="40" w:afterAutospacing="0"/>
              <w:textAlignment w:val="baseline"/>
            </w:pPr>
            <w:r w:rsidRPr="00C65432">
              <w:t>Hiển thị danh sách nhân viên</w:t>
            </w:r>
          </w:p>
          <w:p w14:paraId="7B00F93A" w14:textId="77777777" w:rsidR="00AD632A" w:rsidRPr="00C65432" w:rsidRDefault="00AD632A" w:rsidP="00015270">
            <w:pPr>
              <w:pStyle w:val="NormalWeb"/>
              <w:numPr>
                <w:ilvl w:val="0"/>
                <w:numId w:val="57"/>
              </w:numPr>
              <w:spacing w:before="40" w:beforeAutospacing="0" w:after="40" w:afterAutospacing="0"/>
              <w:textAlignment w:val="baseline"/>
            </w:pPr>
            <w:r w:rsidRPr="00C65432">
              <w:t>Chọn nhân viên cần tính lương.</w:t>
            </w:r>
          </w:p>
          <w:p w14:paraId="6F661569" w14:textId="77777777" w:rsidR="00AD632A" w:rsidRPr="00C65432" w:rsidRDefault="00AD632A" w:rsidP="00015270">
            <w:pPr>
              <w:pStyle w:val="NormalWeb"/>
              <w:numPr>
                <w:ilvl w:val="0"/>
                <w:numId w:val="57"/>
              </w:numPr>
              <w:spacing w:before="40" w:beforeAutospacing="0" w:after="40" w:afterAutospacing="0"/>
              <w:textAlignment w:val="baseline"/>
            </w:pPr>
            <w:r w:rsidRPr="00C65432">
              <w:t>Bấm chọn “Tính lương theo dữ liệu bán hàng”.</w:t>
            </w:r>
          </w:p>
          <w:p w14:paraId="3A505A5A" w14:textId="77777777" w:rsidR="00AD632A" w:rsidRPr="00C65432" w:rsidRDefault="00AD632A" w:rsidP="00015270">
            <w:pPr>
              <w:pStyle w:val="NormalWeb"/>
              <w:numPr>
                <w:ilvl w:val="0"/>
                <w:numId w:val="57"/>
              </w:numPr>
              <w:spacing w:before="40" w:beforeAutospacing="0" w:after="40" w:afterAutospacing="0"/>
              <w:textAlignment w:val="baseline"/>
            </w:pPr>
            <w:r w:rsidRPr="00C65432">
              <w:t>Hệ thống hiển thị dữ liệu bán hàng của nhân viên trong tháng (số đơn, doanh số, hoa hồng…).</w:t>
            </w:r>
          </w:p>
          <w:p w14:paraId="37A6F641" w14:textId="77777777" w:rsidR="00AD632A" w:rsidRPr="00C65432" w:rsidRDefault="00AD632A" w:rsidP="00015270">
            <w:pPr>
              <w:pStyle w:val="NormalWeb"/>
              <w:numPr>
                <w:ilvl w:val="0"/>
                <w:numId w:val="57"/>
              </w:numPr>
              <w:spacing w:before="40" w:beforeAutospacing="0" w:after="40" w:afterAutospacing="0"/>
              <w:textAlignment w:val="baseline"/>
            </w:pPr>
            <w:r w:rsidRPr="00C65432">
              <w:t>Chủ cửa hàng xem dữ liệu bán hàng.</w:t>
            </w:r>
          </w:p>
          <w:p w14:paraId="1B41E100" w14:textId="77777777" w:rsidR="00AD632A" w:rsidRPr="00C65432" w:rsidRDefault="00AD632A" w:rsidP="00015270">
            <w:pPr>
              <w:pStyle w:val="NormalWeb"/>
              <w:numPr>
                <w:ilvl w:val="0"/>
                <w:numId w:val="57"/>
              </w:numPr>
              <w:spacing w:before="40" w:beforeAutospacing="0" w:after="40" w:afterAutospacing="0"/>
              <w:textAlignment w:val="baseline"/>
            </w:pPr>
            <w:r w:rsidRPr="00C65432">
              <w:t>Hệ thống cộng tiền lương theo dữ liệu bán hàng với tiền lương cứng để ra tiền lương thực nhận.</w:t>
            </w:r>
          </w:p>
          <w:p w14:paraId="4961781E" w14:textId="77777777" w:rsidR="00AD632A" w:rsidRPr="00C65432" w:rsidRDefault="00AD632A" w:rsidP="00015270">
            <w:pPr>
              <w:pStyle w:val="NormalWeb"/>
              <w:numPr>
                <w:ilvl w:val="0"/>
                <w:numId w:val="57"/>
              </w:numPr>
              <w:spacing w:before="40" w:beforeAutospacing="0" w:after="40" w:afterAutospacing="0"/>
              <w:textAlignment w:val="baseline"/>
            </w:pPr>
            <w:r w:rsidRPr="00C65432">
              <w:t>Bấm nút “Lưu lương”.</w:t>
            </w:r>
          </w:p>
          <w:p w14:paraId="3B49FCCD" w14:textId="77777777" w:rsidR="00AD632A" w:rsidRPr="00C65432" w:rsidRDefault="00AD632A" w:rsidP="00015270">
            <w:pPr>
              <w:pStyle w:val="NormalWeb"/>
              <w:numPr>
                <w:ilvl w:val="0"/>
                <w:numId w:val="57"/>
              </w:numPr>
              <w:spacing w:before="40" w:beforeAutospacing="0" w:after="40" w:afterAutospacing="0"/>
              <w:textAlignment w:val="baseline"/>
            </w:pPr>
            <w:r w:rsidRPr="00C65432">
              <w:t>Hệ thống hiển thị “Tính lương thành công”</w:t>
            </w:r>
          </w:p>
        </w:tc>
      </w:tr>
      <w:tr w:rsidR="00181AE0" w:rsidRPr="00C65432" w14:paraId="20D55669"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E9B2AB"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7807F0" w14:textId="77777777" w:rsidR="00AD632A" w:rsidRPr="00C65432" w:rsidRDefault="00AD632A" w:rsidP="00C65432">
            <w:pPr>
              <w:pStyle w:val="NormalWeb"/>
              <w:spacing w:before="40" w:beforeAutospacing="0" w:after="40" w:afterAutospacing="0"/>
            </w:pPr>
            <w:r w:rsidRPr="00C65432">
              <w:t>6a. Chủ cửa hàng nhập các thông tin bổ sung nếu cần.</w:t>
            </w:r>
          </w:p>
        </w:tc>
      </w:tr>
      <w:tr w:rsidR="00181AE0" w:rsidRPr="00C65432" w14:paraId="60A70087"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60B3E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E2F393" w14:textId="77777777" w:rsidR="00AD632A" w:rsidRPr="00C65432" w:rsidRDefault="00AD632A" w:rsidP="00C65432">
            <w:pPr>
              <w:pStyle w:val="NormalWeb"/>
              <w:spacing w:before="40" w:beforeAutospacing="0" w:after="40" w:afterAutospacing="0"/>
            </w:pPr>
            <w:r w:rsidRPr="00C65432">
              <w:t>5a. Nhân viên không có dữ liệu bán hàng → hiển thị “Không có dữ liệu để tính lương” → kết thúc.</w:t>
            </w:r>
          </w:p>
        </w:tc>
      </w:tr>
      <w:tr w:rsidR="00181AE0" w:rsidRPr="00C65432" w14:paraId="0FFD695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CC28BE"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3B181" w14:textId="77777777" w:rsidR="00AD632A" w:rsidRPr="00C65432" w:rsidRDefault="00AD632A" w:rsidP="00C65432">
            <w:pPr>
              <w:pStyle w:val="NormalWeb"/>
              <w:spacing w:before="40" w:beforeAutospacing="0" w:after="40" w:afterAutospacing="0"/>
            </w:pPr>
            <w:r w:rsidRPr="00C65432">
              <w:t>BR-UC8-01, BR-UC8-16, BR-UC8-07</w:t>
            </w:r>
          </w:p>
        </w:tc>
      </w:tr>
      <w:tr w:rsidR="00181AE0" w:rsidRPr="00C65432" w14:paraId="2A8980E0"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BF50C1"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89B249" w14:textId="77777777" w:rsidR="00AD632A" w:rsidRPr="00C65432" w:rsidRDefault="00AD632A" w:rsidP="00C65432">
            <w:pPr>
              <w:pStyle w:val="NormalWeb"/>
              <w:spacing w:before="40" w:beforeAutospacing="0" w:after="40" w:afterAutospacing="0"/>
            </w:pPr>
            <w:r w:rsidRPr="00C65432">
              <w:t>N/A</w:t>
            </w:r>
          </w:p>
        </w:tc>
      </w:tr>
    </w:tbl>
    <w:p w14:paraId="7821C97E" w14:textId="77777777" w:rsidR="00AD632A" w:rsidRPr="00C65432" w:rsidRDefault="00AD632A" w:rsidP="00C65432">
      <w:pPr>
        <w:spacing w:before="40" w:after="40"/>
        <w:rPr>
          <w:szCs w:val="24"/>
        </w:rPr>
      </w:pPr>
    </w:p>
    <w:p w14:paraId="433BE8D9" w14:textId="2E993487"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4119161" wp14:editId="5846C8FB">
            <wp:extent cx="5736590" cy="686879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6590" cy="6868795"/>
                    </a:xfrm>
                    <a:prstGeom prst="rect">
                      <a:avLst/>
                    </a:prstGeom>
                    <a:noFill/>
                    <a:ln>
                      <a:noFill/>
                    </a:ln>
                  </pic:spPr>
                </pic:pic>
              </a:graphicData>
            </a:graphic>
          </wp:inline>
        </w:drawing>
      </w:r>
    </w:p>
    <w:p w14:paraId="6C60B342" w14:textId="77777777" w:rsidR="00AD632A" w:rsidRPr="00C65432" w:rsidRDefault="00AD632A" w:rsidP="00C65432">
      <w:pPr>
        <w:spacing w:before="40" w:after="40"/>
        <w:rPr>
          <w:szCs w:val="24"/>
        </w:rPr>
      </w:pPr>
    </w:p>
    <w:p w14:paraId="54C9D06E" w14:textId="01E4CF87" w:rsidR="00AD632A" w:rsidRPr="00C65432" w:rsidRDefault="00AD632A" w:rsidP="00C65432">
      <w:pPr>
        <w:pStyle w:val="Heading4"/>
        <w:spacing w:after="40"/>
        <w:rPr>
          <w:rFonts w:cs="Times New Roman"/>
          <w:color w:val="auto"/>
          <w:szCs w:val="24"/>
        </w:rPr>
      </w:pPr>
      <w:bookmarkStart w:id="142" w:name="_Toc216042250"/>
      <w:r w:rsidRPr="00C65432">
        <w:rPr>
          <w:rFonts w:cs="Times New Roman"/>
          <w:color w:val="auto"/>
          <w:szCs w:val="24"/>
        </w:rPr>
        <w:t>Sửa bảng lương</w:t>
      </w:r>
      <w:bookmarkEnd w:id="142"/>
    </w:p>
    <w:p w14:paraId="5D4DE3B3" w14:textId="77777777" w:rsidR="00AD632A" w:rsidRPr="00C65432" w:rsidRDefault="00AD63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531"/>
        <w:gridCol w:w="6819"/>
      </w:tblGrid>
      <w:tr w:rsidR="00181AE0" w:rsidRPr="00C65432" w14:paraId="2BD91AEE"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253EC5"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E5BEE4" w14:textId="77777777" w:rsidR="00AD632A" w:rsidRPr="00C65432" w:rsidRDefault="00AD632A" w:rsidP="00C65432">
            <w:pPr>
              <w:pStyle w:val="NormalWeb"/>
              <w:spacing w:before="40" w:beforeAutospacing="0" w:after="40" w:afterAutospacing="0"/>
            </w:pPr>
            <w:r w:rsidRPr="00C65432">
              <w:t>3.8.3.4</w:t>
            </w:r>
          </w:p>
        </w:tc>
      </w:tr>
      <w:tr w:rsidR="00181AE0" w:rsidRPr="00C65432" w14:paraId="5C6104F0"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AD7BB"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62EE69" w14:textId="77777777" w:rsidR="00AD632A" w:rsidRPr="00C65432" w:rsidRDefault="00AD632A" w:rsidP="00C65432">
            <w:pPr>
              <w:pStyle w:val="NormalWeb"/>
              <w:spacing w:before="40" w:beforeAutospacing="0" w:after="40" w:afterAutospacing="0"/>
            </w:pPr>
            <w:r w:rsidRPr="00C65432">
              <w:t>Sửa bảng lương</w:t>
            </w:r>
          </w:p>
        </w:tc>
      </w:tr>
      <w:tr w:rsidR="00181AE0" w:rsidRPr="00C65432" w14:paraId="701DE47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76061" w14:textId="77777777" w:rsidR="00AD632A" w:rsidRPr="00C65432" w:rsidRDefault="00AD632A" w:rsidP="00C65432">
            <w:pPr>
              <w:pStyle w:val="NormalWeb"/>
              <w:spacing w:before="40" w:beforeAutospacing="0" w:after="40" w:afterAutospacing="0"/>
            </w:pPr>
            <w:r w:rsidRPr="00C65432">
              <w:lastRenderedPageBreak/>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092002" w14:textId="77777777" w:rsidR="00AD632A" w:rsidRPr="00C65432" w:rsidRDefault="00AD632A" w:rsidP="00C65432">
            <w:pPr>
              <w:pStyle w:val="NormalWeb"/>
              <w:spacing w:before="40" w:beforeAutospacing="0" w:after="40" w:afterAutospacing="0"/>
            </w:pPr>
            <w:r w:rsidRPr="00C65432">
              <w:t>Là Chủ cửa hàng, tôi muốn sửa bảng tính lương khi có sự thay đổi.</w:t>
            </w:r>
          </w:p>
        </w:tc>
      </w:tr>
      <w:tr w:rsidR="00181AE0" w:rsidRPr="00C65432" w14:paraId="635A453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D266BF"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BC8C2C"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615E916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DD833"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FBDD1E" w14:textId="77777777" w:rsidR="00AD632A" w:rsidRPr="00C65432" w:rsidRDefault="00AD632A" w:rsidP="00C65432">
            <w:pPr>
              <w:pStyle w:val="NormalWeb"/>
              <w:spacing w:before="40" w:beforeAutospacing="0" w:after="40" w:afterAutospacing="0"/>
            </w:pPr>
            <w:r w:rsidRPr="00C65432">
              <w:t>Medium</w:t>
            </w:r>
          </w:p>
        </w:tc>
      </w:tr>
      <w:tr w:rsidR="00181AE0" w:rsidRPr="00C65432" w14:paraId="072CC018"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FCFD87"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96E71B" w14:textId="77777777" w:rsidR="00AD632A" w:rsidRPr="00C65432" w:rsidRDefault="00AD632A" w:rsidP="00C65432">
            <w:pPr>
              <w:pStyle w:val="NormalWeb"/>
              <w:spacing w:before="40" w:beforeAutospacing="0" w:after="40" w:afterAutospacing="0"/>
            </w:pPr>
            <w:r w:rsidRPr="00C65432">
              <w:t>Chủ cửa hàng bấm chọn “Sửa bảng lương” </w:t>
            </w:r>
          </w:p>
        </w:tc>
      </w:tr>
      <w:tr w:rsidR="00181AE0" w:rsidRPr="00C65432" w14:paraId="42C383AC"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D1FE8E"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1F8360" w14:textId="77777777" w:rsidR="00AD632A" w:rsidRPr="00C65432" w:rsidRDefault="00AD632A" w:rsidP="00015270">
            <w:pPr>
              <w:pStyle w:val="NormalWeb"/>
              <w:numPr>
                <w:ilvl w:val="0"/>
                <w:numId w:val="58"/>
              </w:numPr>
              <w:spacing w:before="40" w:beforeAutospacing="0" w:after="40" w:afterAutospacing="0"/>
              <w:textAlignment w:val="baseline"/>
            </w:pPr>
            <w:r w:rsidRPr="00C65432">
              <w:t>Tài khoản quản trị hợp lệ (chỉ có Chủ cửa hàng mới được quyền truy cập).</w:t>
            </w:r>
          </w:p>
          <w:p w14:paraId="64FFC207" w14:textId="77777777" w:rsidR="00AD632A" w:rsidRPr="00C65432" w:rsidRDefault="00AD632A" w:rsidP="00015270">
            <w:pPr>
              <w:pStyle w:val="NormalWeb"/>
              <w:numPr>
                <w:ilvl w:val="0"/>
                <w:numId w:val="58"/>
              </w:numPr>
              <w:spacing w:before="40" w:beforeAutospacing="0" w:after="40" w:afterAutospacing="0"/>
              <w:textAlignment w:val="baseline"/>
            </w:pPr>
            <w:r w:rsidRPr="00C65432">
              <w:t>Bảng lương đã được tạo.</w:t>
            </w:r>
          </w:p>
        </w:tc>
      </w:tr>
      <w:tr w:rsidR="00181AE0" w:rsidRPr="00C65432" w14:paraId="61783D04"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9F445C"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0E6653" w14:textId="77777777" w:rsidR="00AD632A" w:rsidRPr="00C65432" w:rsidRDefault="00AD632A" w:rsidP="00015270">
            <w:pPr>
              <w:pStyle w:val="NormalWeb"/>
              <w:numPr>
                <w:ilvl w:val="0"/>
                <w:numId w:val="59"/>
              </w:numPr>
              <w:spacing w:before="40" w:beforeAutospacing="0" w:after="40" w:afterAutospacing="0"/>
              <w:textAlignment w:val="baseline"/>
            </w:pPr>
            <w:r w:rsidRPr="00C65432">
              <w:t>Lương của nhân viên được chỉnh sửa và lưu lại trong bảng lương.</w:t>
            </w:r>
          </w:p>
        </w:tc>
      </w:tr>
      <w:tr w:rsidR="00181AE0" w:rsidRPr="00C65432" w14:paraId="49DF1A4E"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C9AB80"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C540AA" w14:textId="77777777" w:rsidR="00AD632A" w:rsidRPr="00C65432" w:rsidRDefault="00AD632A" w:rsidP="00015270">
            <w:pPr>
              <w:pStyle w:val="NormalWeb"/>
              <w:numPr>
                <w:ilvl w:val="0"/>
                <w:numId w:val="60"/>
              </w:numPr>
              <w:spacing w:before="40" w:beforeAutospacing="0" w:after="40" w:afterAutospacing="0"/>
              <w:textAlignment w:val="baseline"/>
            </w:pPr>
            <w:r w:rsidRPr="00C65432">
              <w:t>Bấm chọn “Xem danh sách nhân viên”.</w:t>
            </w:r>
          </w:p>
          <w:p w14:paraId="0D4E9A92" w14:textId="77777777" w:rsidR="00AD632A" w:rsidRPr="00C65432" w:rsidRDefault="00AD632A" w:rsidP="00015270">
            <w:pPr>
              <w:pStyle w:val="NormalWeb"/>
              <w:numPr>
                <w:ilvl w:val="0"/>
                <w:numId w:val="60"/>
              </w:numPr>
              <w:spacing w:before="40" w:beforeAutospacing="0" w:after="40" w:afterAutospacing="0"/>
              <w:textAlignment w:val="baseline"/>
            </w:pPr>
            <w:r w:rsidRPr="00C65432">
              <w:t>Hiển thị danh sách nhân viên</w:t>
            </w:r>
          </w:p>
          <w:p w14:paraId="1B8C7A3B" w14:textId="77777777" w:rsidR="00AD632A" w:rsidRPr="00C65432" w:rsidRDefault="00AD632A" w:rsidP="00015270">
            <w:pPr>
              <w:pStyle w:val="NormalWeb"/>
              <w:numPr>
                <w:ilvl w:val="0"/>
                <w:numId w:val="60"/>
              </w:numPr>
              <w:spacing w:before="40" w:beforeAutospacing="0" w:after="40" w:afterAutospacing="0"/>
              <w:textAlignment w:val="baseline"/>
            </w:pPr>
            <w:r w:rsidRPr="00C65432">
              <w:t>Chọn nhân viên có bảng lương cần sửa.</w:t>
            </w:r>
          </w:p>
          <w:p w14:paraId="7739DCD5" w14:textId="77777777" w:rsidR="00AD632A" w:rsidRPr="00C65432" w:rsidRDefault="00AD632A" w:rsidP="00015270">
            <w:pPr>
              <w:pStyle w:val="NormalWeb"/>
              <w:numPr>
                <w:ilvl w:val="0"/>
                <w:numId w:val="60"/>
              </w:numPr>
              <w:spacing w:before="40" w:beforeAutospacing="0" w:after="40" w:afterAutospacing="0"/>
              <w:textAlignment w:val="baseline"/>
            </w:pPr>
            <w:r w:rsidRPr="00C65432">
              <w:t>Bấm chọn “Sửa bảng lương”.</w:t>
            </w:r>
          </w:p>
          <w:p w14:paraId="01D9C873" w14:textId="77777777" w:rsidR="00AD632A" w:rsidRPr="00C65432" w:rsidRDefault="00AD632A" w:rsidP="00015270">
            <w:pPr>
              <w:pStyle w:val="NormalWeb"/>
              <w:numPr>
                <w:ilvl w:val="0"/>
                <w:numId w:val="60"/>
              </w:numPr>
              <w:spacing w:before="40" w:beforeAutospacing="0" w:after="40" w:afterAutospacing="0"/>
              <w:textAlignment w:val="baseline"/>
            </w:pPr>
            <w:r w:rsidRPr="00C65432">
              <w:t>Hệ thống hiển thị giao diện chỉnh sửa bảng lương.</w:t>
            </w:r>
          </w:p>
          <w:p w14:paraId="1AEB9B01" w14:textId="77777777" w:rsidR="00AD632A" w:rsidRPr="00C65432" w:rsidRDefault="00AD632A" w:rsidP="00015270">
            <w:pPr>
              <w:pStyle w:val="NormalWeb"/>
              <w:numPr>
                <w:ilvl w:val="0"/>
                <w:numId w:val="60"/>
              </w:numPr>
              <w:spacing w:before="40" w:beforeAutospacing="0" w:after="40" w:afterAutospacing="0"/>
              <w:textAlignment w:val="baseline"/>
            </w:pPr>
            <w:r w:rsidRPr="00C65432">
              <w:t>Chủ cửa hàng sửa các thông tin. </w:t>
            </w:r>
          </w:p>
          <w:p w14:paraId="5BA623D2" w14:textId="77777777" w:rsidR="00AD632A" w:rsidRPr="00C65432" w:rsidRDefault="00AD632A" w:rsidP="00015270">
            <w:pPr>
              <w:pStyle w:val="NormalWeb"/>
              <w:numPr>
                <w:ilvl w:val="0"/>
                <w:numId w:val="60"/>
              </w:numPr>
              <w:spacing w:before="40" w:beforeAutospacing="0" w:after="40" w:afterAutospacing="0"/>
              <w:textAlignment w:val="baseline"/>
            </w:pPr>
            <w:r w:rsidRPr="00C65432">
              <w:t>Bấm nút “Lưu thay đổi”.</w:t>
            </w:r>
          </w:p>
          <w:p w14:paraId="0FB91173" w14:textId="77777777" w:rsidR="00AD632A" w:rsidRPr="00C65432" w:rsidRDefault="00AD632A" w:rsidP="00015270">
            <w:pPr>
              <w:pStyle w:val="NormalWeb"/>
              <w:numPr>
                <w:ilvl w:val="0"/>
                <w:numId w:val="60"/>
              </w:numPr>
              <w:spacing w:before="40" w:beforeAutospacing="0" w:after="40" w:afterAutospacing="0"/>
              <w:textAlignment w:val="baseline"/>
            </w:pPr>
            <w:r w:rsidRPr="00C65432">
              <w:t>Hiển thị “Cập nhật bảng lương thành công”.</w:t>
            </w:r>
          </w:p>
        </w:tc>
      </w:tr>
      <w:tr w:rsidR="00181AE0" w:rsidRPr="00C65432" w14:paraId="156E6B9A"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00FEA7"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35F7C1" w14:textId="77777777" w:rsidR="00AD632A" w:rsidRPr="00C65432" w:rsidRDefault="00AD632A" w:rsidP="00C65432">
            <w:pPr>
              <w:pStyle w:val="NormalWeb"/>
              <w:spacing w:before="40" w:beforeAutospacing="0" w:after="40" w:afterAutospacing="0"/>
            </w:pPr>
            <w:r w:rsidRPr="00C65432">
              <w:t>N/A</w:t>
            </w:r>
          </w:p>
        </w:tc>
      </w:tr>
      <w:tr w:rsidR="00181AE0" w:rsidRPr="00C65432" w14:paraId="233B1694"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2A72C"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40D9C" w14:textId="77777777" w:rsidR="00AD632A" w:rsidRPr="00C65432" w:rsidRDefault="00AD632A" w:rsidP="00C65432">
            <w:pPr>
              <w:pStyle w:val="NormalWeb"/>
              <w:spacing w:before="40" w:beforeAutospacing="0" w:after="40" w:afterAutospacing="0"/>
            </w:pPr>
            <w:r w:rsidRPr="00C65432">
              <w:t>6b. Thông tin không hợp lệ → “Thông tin không hợp lệ, vui lòng nhập lại”.</w:t>
            </w:r>
            <w:r w:rsidRPr="00C65432">
              <w:br/>
              <w:t xml:space="preserve"> 7a. Không lưu được → “Có lỗi xảy ra khi cập nhật, vui lòng thử lại sau” → kết thúc.</w:t>
            </w:r>
          </w:p>
        </w:tc>
      </w:tr>
      <w:tr w:rsidR="00181AE0" w:rsidRPr="00C65432" w14:paraId="63545DF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DDFDD0"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5EEA6E" w14:textId="77777777" w:rsidR="00AD632A" w:rsidRPr="00C65432" w:rsidRDefault="00AD632A" w:rsidP="00C65432">
            <w:pPr>
              <w:pStyle w:val="NormalWeb"/>
              <w:spacing w:before="40" w:beforeAutospacing="0" w:after="40" w:afterAutospacing="0"/>
            </w:pPr>
            <w:r w:rsidRPr="00C65432">
              <w:t>BR-UC8-01</w:t>
            </w:r>
          </w:p>
        </w:tc>
      </w:tr>
      <w:tr w:rsidR="00181AE0" w:rsidRPr="00C65432" w14:paraId="33D3CB3B"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A4DA8A"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0C0DD" w14:textId="77777777" w:rsidR="00AD632A" w:rsidRPr="00C65432" w:rsidRDefault="00AD632A" w:rsidP="00C65432">
            <w:pPr>
              <w:pStyle w:val="NormalWeb"/>
              <w:spacing w:before="40" w:beforeAutospacing="0" w:after="40" w:afterAutospacing="0"/>
            </w:pPr>
            <w:r w:rsidRPr="00C65432">
              <w:t>N/A</w:t>
            </w:r>
          </w:p>
        </w:tc>
      </w:tr>
    </w:tbl>
    <w:p w14:paraId="5F287478" w14:textId="31E13EA1" w:rsidR="00AD632A" w:rsidRPr="00C65432" w:rsidRDefault="00AD632A" w:rsidP="00C65432">
      <w:pPr>
        <w:pStyle w:val="NormalWeb"/>
        <w:spacing w:before="40" w:beforeAutospacing="0" w:after="40" w:afterAutospacing="0"/>
      </w:pPr>
      <w:r w:rsidRPr="00C65432">
        <w:rPr>
          <w:b/>
          <w:bCs/>
          <w:noProof/>
          <w:bdr w:val="none" w:sz="0" w:space="0" w:color="auto" w:frame="1"/>
          <w:shd w:val="clear" w:color="auto" w:fill="ECECEC"/>
        </w:rPr>
        <w:lastRenderedPageBreak/>
        <w:drawing>
          <wp:inline distT="0" distB="0" distL="0" distR="0" wp14:anchorId="0102FC3A" wp14:editId="5E3BA978">
            <wp:extent cx="5736590" cy="507301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6590" cy="5073015"/>
                    </a:xfrm>
                    <a:prstGeom prst="rect">
                      <a:avLst/>
                    </a:prstGeom>
                    <a:noFill/>
                    <a:ln>
                      <a:noFill/>
                    </a:ln>
                  </pic:spPr>
                </pic:pic>
              </a:graphicData>
            </a:graphic>
          </wp:inline>
        </w:drawing>
      </w:r>
    </w:p>
    <w:p w14:paraId="2E08F7DC" w14:textId="77777777" w:rsidR="00AD632A" w:rsidRPr="00C65432" w:rsidRDefault="00AD632A" w:rsidP="00C65432">
      <w:pPr>
        <w:spacing w:before="40" w:after="40"/>
        <w:rPr>
          <w:szCs w:val="24"/>
        </w:rPr>
      </w:pPr>
    </w:p>
    <w:p w14:paraId="29198BB7" w14:textId="0A9A6A6B" w:rsidR="00AD632A" w:rsidRPr="00C65432" w:rsidRDefault="00AD632A" w:rsidP="00C65432">
      <w:pPr>
        <w:pStyle w:val="Heading4"/>
        <w:spacing w:after="40"/>
        <w:rPr>
          <w:rFonts w:cs="Times New Roman"/>
          <w:color w:val="auto"/>
          <w:szCs w:val="24"/>
        </w:rPr>
      </w:pPr>
      <w:bookmarkStart w:id="143" w:name="_Toc216042251"/>
      <w:r w:rsidRPr="00C65432">
        <w:rPr>
          <w:rFonts w:cs="Times New Roman"/>
          <w:color w:val="auto"/>
          <w:szCs w:val="24"/>
        </w:rPr>
        <w:t>Xóa bảng lương</w:t>
      </w:r>
      <w:bookmarkEnd w:id="143"/>
    </w:p>
    <w:p w14:paraId="5411A852" w14:textId="77777777" w:rsidR="00AD632A" w:rsidRPr="00C65432" w:rsidRDefault="00AD63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578"/>
        <w:gridCol w:w="6772"/>
      </w:tblGrid>
      <w:tr w:rsidR="00181AE0" w:rsidRPr="00C65432" w14:paraId="5AE6E7BB"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733E83"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31F093" w14:textId="6A45845B" w:rsidR="00AD632A" w:rsidRPr="00C65432" w:rsidRDefault="00AD632A" w:rsidP="00C65432">
            <w:pPr>
              <w:pStyle w:val="NormalWeb"/>
              <w:spacing w:before="40" w:beforeAutospacing="0" w:after="40" w:afterAutospacing="0"/>
            </w:pPr>
            <w:r w:rsidRPr="00C65432">
              <w:t>3.8.3.5</w:t>
            </w:r>
          </w:p>
        </w:tc>
      </w:tr>
      <w:tr w:rsidR="00181AE0" w:rsidRPr="00C65432" w14:paraId="1D1D717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54D0D7"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DCB520" w14:textId="77777777" w:rsidR="00AD632A" w:rsidRPr="00C65432" w:rsidRDefault="00AD632A" w:rsidP="00C65432">
            <w:pPr>
              <w:pStyle w:val="NormalWeb"/>
              <w:spacing w:before="40" w:beforeAutospacing="0" w:after="40" w:afterAutospacing="0"/>
            </w:pPr>
            <w:r w:rsidRPr="00C65432">
              <w:t>Xóa bảng lương</w:t>
            </w:r>
          </w:p>
        </w:tc>
      </w:tr>
      <w:tr w:rsidR="00181AE0" w:rsidRPr="00C65432" w14:paraId="4CB441B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741E5"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C7A93B" w14:textId="77777777" w:rsidR="00AD632A" w:rsidRPr="00C65432" w:rsidRDefault="00AD632A" w:rsidP="00C65432">
            <w:pPr>
              <w:pStyle w:val="NormalWeb"/>
              <w:spacing w:before="40" w:beforeAutospacing="0" w:after="40" w:afterAutospacing="0"/>
            </w:pPr>
            <w:r w:rsidRPr="00C65432">
              <w:t>Là Chủ cửa hàng, tôi muốn xóa bảng lương khi tạo nhầm hoặc không sử dụng.</w:t>
            </w:r>
          </w:p>
        </w:tc>
      </w:tr>
      <w:tr w:rsidR="00181AE0" w:rsidRPr="00C65432" w14:paraId="11F67A7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4A822B"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70804A"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7949B192"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C4EA11"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5468EB" w14:textId="77777777" w:rsidR="00AD632A" w:rsidRPr="00C65432" w:rsidRDefault="00AD632A" w:rsidP="00C65432">
            <w:pPr>
              <w:pStyle w:val="NormalWeb"/>
              <w:spacing w:before="40" w:beforeAutospacing="0" w:after="40" w:afterAutospacing="0"/>
            </w:pPr>
            <w:r w:rsidRPr="00C65432">
              <w:t>Medium</w:t>
            </w:r>
          </w:p>
        </w:tc>
      </w:tr>
      <w:tr w:rsidR="00181AE0" w:rsidRPr="00C65432" w14:paraId="2523CE44"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2E22B4"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F6262F" w14:textId="77777777" w:rsidR="00AD632A" w:rsidRPr="00C65432" w:rsidRDefault="00AD632A" w:rsidP="00C65432">
            <w:pPr>
              <w:pStyle w:val="NormalWeb"/>
              <w:spacing w:before="40" w:beforeAutospacing="0" w:after="40" w:afterAutospacing="0"/>
            </w:pPr>
            <w:r w:rsidRPr="00C65432">
              <w:t>Chủ cửa hàng bấm chọn “Xóa bảng lương” </w:t>
            </w:r>
          </w:p>
        </w:tc>
      </w:tr>
      <w:tr w:rsidR="00181AE0" w:rsidRPr="00C65432" w14:paraId="0508976D"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ACBD79"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DC2B2" w14:textId="77777777" w:rsidR="00AD632A" w:rsidRPr="00C65432" w:rsidRDefault="00AD632A" w:rsidP="00015270">
            <w:pPr>
              <w:pStyle w:val="NormalWeb"/>
              <w:numPr>
                <w:ilvl w:val="0"/>
                <w:numId w:val="61"/>
              </w:numPr>
              <w:spacing w:before="40" w:beforeAutospacing="0" w:after="40" w:afterAutospacing="0"/>
              <w:textAlignment w:val="baseline"/>
            </w:pPr>
            <w:r w:rsidRPr="00C65432">
              <w:t>Tài khoản quản trị hợp lệ (chỉ có Chủ cửa hàng mới được quyền truy cập).</w:t>
            </w:r>
          </w:p>
          <w:p w14:paraId="1652E42F" w14:textId="77777777" w:rsidR="00AD632A" w:rsidRPr="00C65432" w:rsidRDefault="00AD632A" w:rsidP="00015270">
            <w:pPr>
              <w:pStyle w:val="NormalWeb"/>
              <w:numPr>
                <w:ilvl w:val="0"/>
                <w:numId w:val="61"/>
              </w:numPr>
              <w:spacing w:before="40" w:beforeAutospacing="0" w:after="40" w:afterAutospacing="0"/>
              <w:textAlignment w:val="baseline"/>
            </w:pPr>
            <w:r w:rsidRPr="00C65432">
              <w:t>Bảng lương đã được tạo.</w:t>
            </w:r>
          </w:p>
        </w:tc>
      </w:tr>
      <w:tr w:rsidR="00181AE0" w:rsidRPr="00C65432" w14:paraId="5E6D9D88"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A5D47D" w14:textId="77777777" w:rsidR="00AD632A" w:rsidRPr="00C65432" w:rsidRDefault="00AD632A"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D5997A" w14:textId="77777777" w:rsidR="00AD632A" w:rsidRPr="00C65432" w:rsidRDefault="00AD632A" w:rsidP="00015270">
            <w:pPr>
              <w:pStyle w:val="NormalWeb"/>
              <w:numPr>
                <w:ilvl w:val="0"/>
                <w:numId w:val="62"/>
              </w:numPr>
              <w:spacing w:before="40" w:beforeAutospacing="0" w:after="40" w:afterAutospacing="0"/>
              <w:textAlignment w:val="baseline"/>
            </w:pPr>
            <w:r w:rsidRPr="00C65432">
              <w:t>Bảng lương không cần thiết bị xóa.</w:t>
            </w:r>
          </w:p>
        </w:tc>
      </w:tr>
      <w:tr w:rsidR="00181AE0" w:rsidRPr="00C65432" w14:paraId="159C04EC"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415DCC"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82A76" w14:textId="77777777" w:rsidR="00AD632A" w:rsidRPr="00C65432" w:rsidRDefault="00AD632A" w:rsidP="00015270">
            <w:pPr>
              <w:pStyle w:val="NormalWeb"/>
              <w:numPr>
                <w:ilvl w:val="0"/>
                <w:numId w:val="63"/>
              </w:numPr>
              <w:spacing w:before="40" w:beforeAutospacing="0" w:after="40" w:afterAutospacing="0"/>
              <w:textAlignment w:val="baseline"/>
            </w:pPr>
            <w:r w:rsidRPr="00C65432">
              <w:t>Bấm chọn “Xem danh sách nhân viên”.</w:t>
            </w:r>
          </w:p>
          <w:p w14:paraId="6041B20E" w14:textId="77777777" w:rsidR="00AD632A" w:rsidRPr="00C65432" w:rsidRDefault="00AD632A" w:rsidP="00015270">
            <w:pPr>
              <w:pStyle w:val="NormalWeb"/>
              <w:numPr>
                <w:ilvl w:val="0"/>
                <w:numId w:val="63"/>
              </w:numPr>
              <w:spacing w:before="40" w:beforeAutospacing="0" w:after="40" w:afterAutospacing="0"/>
              <w:textAlignment w:val="baseline"/>
            </w:pPr>
            <w:r w:rsidRPr="00C65432">
              <w:t>Hiển thị danh sách nhân viên.</w:t>
            </w:r>
          </w:p>
          <w:p w14:paraId="53589DF9" w14:textId="77777777" w:rsidR="00AD632A" w:rsidRPr="00C65432" w:rsidRDefault="00AD632A" w:rsidP="00015270">
            <w:pPr>
              <w:pStyle w:val="NormalWeb"/>
              <w:numPr>
                <w:ilvl w:val="0"/>
                <w:numId w:val="63"/>
              </w:numPr>
              <w:spacing w:before="40" w:beforeAutospacing="0" w:after="40" w:afterAutospacing="0"/>
              <w:textAlignment w:val="baseline"/>
            </w:pPr>
            <w:r w:rsidRPr="00C65432">
              <w:t>Chọn nhân viên có bảng lương cần xóa.</w:t>
            </w:r>
          </w:p>
          <w:p w14:paraId="09B13FF6" w14:textId="77777777" w:rsidR="00AD632A" w:rsidRPr="00C65432" w:rsidRDefault="00AD632A" w:rsidP="00015270">
            <w:pPr>
              <w:pStyle w:val="NormalWeb"/>
              <w:numPr>
                <w:ilvl w:val="0"/>
                <w:numId w:val="63"/>
              </w:numPr>
              <w:spacing w:before="40" w:beforeAutospacing="0" w:after="40" w:afterAutospacing="0"/>
              <w:textAlignment w:val="baseline"/>
            </w:pPr>
            <w:r w:rsidRPr="00C65432">
              <w:t>Chọn bảng lương cần xóa.</w:t>
            </w:r>
          </w:p>
          <w:p w14:paraId="6FEF866C" w14:textId="77777777" w:rsidR="00AD632A" w:rsidRPr="00C65432" w:rsidRDefault="00AD632A" w:rsidP="00015270">
            <w:pPr>
              <w:pStyle w:val="NormalWeb"/>
              <w:numPr>
                <w:ilvl w:val="0"/>
                <w:numId w:val="63"/>
              </w:numPr>
              <w:spacing w:before="40" w:beforeAutospacing="0" w:after="40" w:afterAutospacing="0"/>
              <w:textAlignment w:val="baseline"/>
            </w:pPr>
            <w:r w:rsidRPr="00C65432">
              <w:t>Bấm “Xóa bảng lương”.</w:t>
            </w:r>
          </w:p>
          <w:p w14:paraId="5304D711" w14:textId="77777777" w:rsidR="00AD632A" w:rsidRPr="00C65432" w:rsidRDefault="00AD632A" w:rsidP="00015270">
            <w:pPr>
              <w:pStyle w:val="NormalWeb"/>
              <w:numPr>
                <w:ilvl w:val="0"/>
                <w:numId w:val="63"/>
              </w:numPr>
              <w:spacing w:before="40" w:beforeAutospacing="0" w:after="40" w:afterAutospacing="0"/>
              <w:textAlignment w:val="baseline"/>
            </w:pPr>
            <w:r w:rsidRPr="00C65432">
              <w:t>Hệ thống hiển thị cửa sổ xác nhận.</w:t>
            </w:r>
          </w:p>
          <w:p w14:paraId="7BBB8E80" w14:textId="77777777" w:rsidR="00AD632A" w:rsidRPr="00C65432" w:rsidRDefault="00AD632A" w:rsidP="00015270">
            <w:pPr>
              <w:pStyle w:val="NormalWeb"/>
              <w:numPr>
                <w:ilvl w:val="0"/>
                <w:numId w:val="63"/>
              </w:numPr>
              <w:spacing w:before="40" w:beforeAutospacing="0" w:after="40" w:afterAutospacing="0"/>
              <w:textAlignment w:val="baseline"/>
            </w:pPr>
            <w:r w:rsidRPr="00C65432">
              <w:t>Bấm “Đồng ý”.</w:t>
            </w:r>
          </w:p>
          <w:p w14:paraId="6556B0D8" w14:textId="77777777" w:rsidR="00AD632A" w:rsidRPr="00C65432" w:rsidRDefault="00AD632A" w:rsidP="00015270">
            <w:pPr>
              <w:pStyle w:val="NormalWeb"/>
              <w:numPr>
                <w:ilvl w:val="0"/>
                <w:numId w:val="63"/>
              </w:numPr>
              <w:spacing w:before="40" w:beforeAutospacing="0" w:after="40" w:afterAutospacing="0"/>
              <w:textAlignment w:val="baseline"/>
            </w:pPr>
            <w:r w:rsidRPr="00C65432">
              <w:t>Hệ thống xóa bảng lương khỏi cơ sở dữ liệu.</w:t>
            </w:r>
          </w:p>
          <w:p w14:paraId="49CB417C" w14:textId="77777777" w:rsidR="00AD632A" w:rsidRPr="00C65432" w:rsidRDefault="00AD632A" w:rsidP="00015270">
            <w:pPr>
              <w:pStyle w:val="NormalWeb"/>
              <w:numPr>
                <w:ilvl w:val="0"/>
                <w:numId w:val="63"/>
              </w:numPr>
              <w:spacing w:before="40" w:beforeAutospacing="0" w:after="40" w:afterAutospacing="0"/>
              <w:textAlignment w:val="baseline"/>
            </w:pPr>
            <w:r w:rsidRPr="00C65432">
              <w:t>Hiển thị “Xóa bảng lương thành công”.</w:t>
            </w:r>
          </w:p>
        </w:tc>
      </w:tr>
      <w:tr w:rsidR="00181AE0" w:rsidRPr="00C65432" w14:paraId="68E2AC2D"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75812B"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E90146" w14:textId="77777777" w:rsidR="00AD632A" w:rsidRPr="00C65432" w:rsidRDefault="00AD632A" w:rsidP="00C65432">
            <w:pPr>
              <w:pStyle w:val="NormalWeb"/>
              <w:spacing w:before="40" w:beforeAutospacing="0" w:after="40" w:afterAutospacing="0"/>
            </w:pPr>
            <w:r w:rsidRPr="00C65432">
              <w:t>7a. Bấm “Hủy” → quay lại danh sách bảng lương.</w:t>
            </w:r>
          </w:p>
        </w:tc>
      </w:tr>
      <w:tr w:rsidR="00181AE0" w:rsidRPr="00C65432" w14:paraId="6C1DD30C"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F41AB4"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B15BDB" w14:textId="77777777" w:rsidR="00AD632A" w:rsidRPr="00C65432" w:rsidRDefault="00AD632A" w:rsidP="00C65432">
            <w:pPr>
              <w:pStyle w:val="NormalWeb"/>
              <w:spacing w:before="40" w:beforeAutospacing="0" w:after="40" w:afterAutospacing="0"/>
            </w:pPr>
            <w:r w:rsidRPr="00C65432">
              <w:t>8a. Lỗi hệ thống →“Có lỗi xảy ra khi xóa, vui lòng thử lại sau” → kết thúc.</w:t>
            </w:r>
          </w:p>
        </w:tc>
      </w:tr>
      <w:tr w:rsidR="00181AE0" w:rsidRPr="00C65432" w14:paraId="5389822C"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36622D"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614B0F" w14:textId="77777777" w:rsidR="00AD632A" w:rsidRPr="00C65432" w:rsidRDefault="00AD632A" w:rsidP="00C65432">
            <w:pPr>
              <w:pStyle w:val="NormalWeb"/>
              <w:spacing w:before="40" w:beforeAutospacing="0" w:after="40" w:afterAutospacing="0"/>
            </w:pPr>
            <w:r w:rsidRPr="00C65432">
              <w:t>BR-UC8-01, BR-UC8-16, BR-UC8-07</w:t>
            </w:r>
          </w:p>
        </w:tc>
      </w:tr>
      <w:tr w:rsidR="00181AE0" w:rsidRPr="00C65432" w14:paraId="1203BA2D"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53B869"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D67998" w14:textId="77777777" w:rsidR="00AD632A" w:rsidRPr="00C65432" w:rsidRDefault="00AD632A" w:rsidP="00C65432">
            <w:pPr>
              <w:pStyle w:val="NormalWeb"/>
              <w:spacing w:before="40" w:beforeAutospacing="0" w:after="40" w:afterAutospacing="0"/>
            </w:pPr>
            <w:r w:rsidRPr="00C65432">
              <w:t>N/A</w:t>
            </w:r>
          </w:p>
        </w:tc>
      </w:tr>
    </w:tbl>
    <w:p w14:paraId="340A10DD" w14:textId="77777777" w:rsidR="00AD632A" w:rsidRPr="00C65432" w:rsidRDefault="00AD632A" w:rsidP="00C65432">
      <w:pPr>
        <w:spacing w:before="40" w:after="40"/>
        <w:rPr>
          <w:szCs w:val="24"/>
        </w:rPr>
      </w:pPr>
      <w:r w:rsidRPr="00C65432">
        <w:rPr>
          <w:szCs w:val="24"/>
        </w:rPr>
        <w:br/>
      </w:r>
    </w:p>
    <w:p w14:paraId="0135B0D3" w14:textId="0477946C"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6A92E335" wp14:editId="58245256">
            <wp:extent cx="5725795" cy="6085205"/>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25795" cy="6085205"/>
                    </a:xfrm>
                    <a:prstGeom prst="rect">
                      <a:avLst/>
                    </a:prstGeom>
                    <a:noFill/>
                    <a:ln>
                      <a:noFill/>
                    </a:ln>
                  </pic:spPr>
                </pic:pic>
              </a:graphicData>
            </a:graphic>
          </wp:inline>
        </w:drawing>
      </w:r>
    </w:p>
    <w:p w14:paraId="03CD4D85" w14:textId="77777777" w:rsidR="00AD632A" w:rsidRPr="00C65432" w:rsidRDefault="00AD632A" w:rsidP="00C65432">
      <w:pPr>
        <w:spacing w:before="40" w:after="40"/>
        <w:rPr>
          <w:szCs w:val="24"/>
        </w:rPr>
      </w:pPr>
    </w:p>
    <w:p w14:paraId="7623AA00" w14:textId="23533E19" w:rsidR="00AD632A" w:rsidRPr="00C65432" w:rsidRDefault="00AD632A" w:rsidP="00C65432">
      <w:pPr>
        <w:pStyle w:val="Heading4"/>
        <w:spacing w:after="40"/>
        <w:rPr>
          <w:rFonts w:cs="Times New Roman"/>
          <w:color w:val="auto"/>
          <w:szCs w:val="24"/>
        </w:rPr>
      </w:pPr>
      <w:bookmarkStart w:id="144" w:name="_Toc216042252"/>
      <w:r w:rsidRPr="00C65432">
        <w:rPr>
          <w:rFonts w:cs="Times New Roman"/>
          <w:color w:val="auto"/>
          <w:szCs w:val="24"/>
        </w:rPr>
        <w:t>Xem bảng lương</w:t>
      </w:r>
      <w:bookmarkEnd w:id="144"/>
    </w:p>
    <w:p w14:paraId="513DC0A9" w14:textId="77777777" w:rsidR="00AD632A" w:rsidRPr="00C65432" w:rsidRDefault="00AD63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514"/>
        <w:gridCol w:w="6836"/>
      </w:tblGrid>
      <w:tr w:rsidR="00181AE0" w:rsidRPr="00C65432" w14:paraId="51E1E06D"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14FB52"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FA5028" w14:textId="7903BEE9" w:rsidR="00AD632A" w:rsidRPr="00C65432" w:rsidRDefault="00AD632A" w:rsidP="00C65432">
            <w:pPr>
              <w:pStyle w:val="NormalWeb"/>
              <w:spacing w:before="40" w:beforeAutospacing="0" w:after="40" w:afterAutospacing="0"/>
            </w:pPr>
            <w:r w:rsidRPr="00C65432">
              <w:t>3.8.3.6</w:t>
            </w:r>
          </w:p>
        </w:tc>
      </w:tr>
      <w:tr w:rsidR="00181AE0" w:rsidRPr="00C65432" w14:paraId="09D4C7F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6BA3E4"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7B4A0D" w14:textId="77777777" w:rsidR="00AD632A" w:rsidRPr="00C65432" w:rsidRDefault="00AD632A" w:rsidP="00C65432">
            <w:pPr>
              <w:pStyle w:val="NormalWeb"/>
              <w:spacing w:before="40" w:beforeAutospacing="0" w:after="40" w:afterAutospacing="0"/>
            </w:pPr>
            <w:r w:rsidRPr="00C65432">
              <w:t>Xem bảng lương</w:t>
            </w:r>
          </w:p>
        </w:tc>
      </w:tr>
      <w:tr w:rsidR="00181AE0" w:rsidRPr="00C65432" w14:paraId="0B002CEF"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8104B"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65E49D" w14:textId="77777777" w:rsidR="00AD632A" w:rsidRPr="00C65432" w:rsidRDefault="00AD632A" w:rsidP="00C65432">
            <w:pPr>
              <w:pStyle w:val="NormalWeb"/>
              <w:spacing w:before="40" w:beforeAutospacing="0" w:after="40" w:afterAutospacing="0"/>
            </w:pPr>
            <w:r w:rsidRPr="00C65432">
              <w:t>Là Chủ cửa hàng, tôi muốn xem chi tiết bảng lương của nhân viên.</w:t>
            </w:r>
          </w:p>
        </w:tc>
      </w:tr>
      <w:tr w:rsidR="00181AE0" w:rsidRPr="00C65432" w14:paraId="6D840E7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C894C2"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FF9857"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6B9981B1"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C6C75"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49B460" w14:textId="77777777" w:rsidR="00AD632A" w:rsidRPr="00C65432" w:rsidRDefault="00AD632A" w:rsidP="00C65432">
            <w:pPr>
              <w:pStyle w:val="NormalWeb"/>
              <w:spacing w:before="40" w:beforeAutospacing="0" w:after="40" w:afterAutospacing="0"/>
            </w:pPr>
            <w:r w:rsidRPr="00C65432">
              <w:t>Medium</w:t>
            </w:r>
          </w:p>
        </w:tc>
      </w:tr>
      <w:tr w:rsidR="00181AE0" w:rsidRPr="00C65432" w14:paraId="2B27A34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153B1"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498D2" w14:textId="77777777" w:rsidR="00AD632A" w:rsidRPr="00C65432" w:rsidRDefault="00AD632A" w:rsidP="00C65432">
            <w:pPr>
              <w:pStyle w:val="NormalWeb"/>
              <w:spacing w:before="40" w:beforeAutospacing="0" w:after="40" w:afterAutospacing="0"/>
            </w:pPr>
            <w:r w:rsidRPr="00C65432">
              <w:t>Chủ cửa hàng bấm chọn “Xem bảng lương” </w:t>
            </w:r>
          </w:p>
        </w:tc>
      </w:tr>
      <w:tr w:rsidR="00181AE0" w:rsidRPr="00C65432" w14:paraId="63EA069F"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B0BA35" w14:textId="77777777" w:rsidR="00AD632A" w:rsidRPr="00C65432" w:rsidRDefault="00AD632A" w:rsidP="00C65432">
            <w:pPr>
              <w:pStyle w:val="NormalWeb"/>
              <w:spacing w:before="40" w:beforeAutospacing="0" w:after="40" w:afterAutospacing="0"/>
            </w:pPr>
            <w:r w:rsidRPr="00C65432">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E4590C" w14:textId="77777777" w:rsidR="00AD632A" w:rsidRPr="00C65432" w:rsidRDefault="00AD632A" w:rsidP="00015270">
            <w:pPr>
              <w:pStyle w:val="NormalWeb"/>
              <w:numPr>
                <w:ilvl w:val="0"/>
                <w:numId w:val="64"/>
              </w:numPr>
              <w:spacing w:before="40" w:beforeAutospacing="0" w:after="40" w:afterAutospacing="0"/>
              <w:textAlignment w:val="baseline"/>
            </w:pPr>
            <w:r w:rsidRPr="00C65432">
              <w:t>Tài khoản quản trị hợp lệ (chỉ có Chủ cửa hàng mới được quyền truy cập).</w:t>
            </w:r>
          </w:p>
          <w:p w14:paraId="4B38FA60" w14:textId="77777777" w:rsidR="00AD632A" w:rsidRPr="00C65432" w:rsidRDefault="00AD632A" w:rsidP="00015270">
            <w:pPr>
              <w:pStyle w:val="NormalWeb"/>
              <w:numPr>
                <w:ilvl w:val="0"/>
                <w:numId w:val="64"/>
              </w:numPr>
              <w:spacing w:before="40" w:beforeAutospacing="0" w:after="40" w:afterAutospacing="0"/>
              <w:textAlignment w:val="baseline"/>
            </w:pPr>
            <w:r w:rsidRPr="00C65432">
              <w:t>Bảng lương đã được tạo.</w:t>
            </w:r>
          </w:p>
        </w:tc>
      </w:tr>
      <w:tr w:rsidR="00181AE0" w:rsidRPr="00C65432" w14:paraId="75E1A746"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0CE21F"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4B895E" w14:textId="77777777" w:rsidR="00AD632A" w:rsidRPr="00C65432" w:rsidRDefault="00AD632A" w:rsidP="00015270">
            <w:pPr>
              <w:pStyle w:val="NormalWeb"/>
              <w:numPr>
                <w:ilvl w:val="0"/>
                <w:numId w:val="65"/>
              </w:numPr>
              <w:spacing w:before="40" w:beforeAutospacing="0" w:after="40" w:afterAutospacing="0"/>
              <w:textAlignment w:val="baseline"/>
            </w:pPr>
            <w:r w:rsidRPr="00C65432">
              <w:t>Màn hình hiển thị bảng lương của nhân viên.</w:t>
            </w:r>
          </w:p>
        </w:tc>
      </w:tr>
      <w:tr w:rsidR="00181AE0" w:rsidRPr="00C65432" w14:paraId="69BACD98"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DB173F" w14:textId="77777777" w:rsidR="00AD632A" w:rsidRPr="00C65432" w:rsidRDefault="00AD632A"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17BE9A" w14:textId="77777777" w:rsidR="00AD632A" w:rsidRPr="00C65432" w:rsidRDefault="00AD632A" w:rsidP="00015270">
            <w:pPr>
              <w:pStyle w:val="NormalWeb"/>
              <w:numPr>
                <w:ilvl w:val="0"/>
                <w:numId w:val="66"/>
              </w:numPr>
              <w:spacing w:before="40" w:beforeAutospacing="0" w:after="40" w:afterAutospacing="0"/>
              <w:textAlignment w:val="baseline"/>
            </w:pPr>
            <w:r w:rsidRPr="00C65432">
              <w:t>Bấm chọn “Xem danh sách nhân viên”.</w:t>
            </w:r>
          </w:p>
          <w:p w14:paraId="25F7F762" w14:textId="77777777" w:rsidR="00AD632A" w:rsidRPr="00C65432" w:rsidRDefault="00AD632A" w:rsidP="00015270">
            <w:pPr>
              <w:pStyle w:val="NormalWeb"/>
              <w:numPr>
                <w:ilvl w:val="0"/>
                <w:numId w:val="66"/>
              </w:numPr>
              <w:spacing w:before="40" w:beforeAutospacing="0" w:after="40" w:afterAutospacing="0"/>
              <w:textAlignment w:val="baseline"/>
            </w:pPr>
            <w:r w:rsidRPr="00C65432">
              <w:t>Hiển thị danh sách nhân viên.</w:t>
            </w:r>
          </w:p>
          <w:p w14:paraId="34DA317C" w14:textId="77777777" w:rsidR="00AD632A" w:rsidRPr="00C65432" w:rsidRDefault="00AD632A" w:rsidP="00015270">
            <w:pPr>
              <w:pStyle w:val="NormalWeb"/>
              <w:numPr>
                <w:ilvl w:val="0"/>
                <w:numId w:val="66"/>
              </w:numPr>
              <w:spacing w:before="40" w:beforeAutospacing="0" w:after="40" w:afterAutospacing="0"/>
              <w:textAlignment w:val="baseline"/>
            </w:pPr>
            <w:r w:rsidRPr="00C65432">
              <w:t>Chọn nhân viên muốn xem bảng lương.</w:t>
            </w:r>
          </w:p>
          <w:p w14:paraId="31A93571" w14:textId="77777777" w:rsidR="00AD632A" w:rsidRPr="00C65432" w:rsidRDefault="00AD632A" w:rsidP="00015270">
            <w:pPr>
              <w:pStyle w:val="NormalWeb"/>
              <w:numPr>
                <w:ilvl w:val="0"/>
                <w:numId w:val="66"/>
              </w:numPr>
              <w:spacing w:before="40" w:beforeAutospacing="0" w:after="40" w:afterAutospacing="0"/>
              <w:textAlignment w:val="baseline"/>
            </w:pPr>
            <w:r w:rsidRPr="00C65432">
              <w:t>Bấm chọn “Xem bảng lương”.</w:t>
            </w:r>
          </w:p>
          <w:p w14:paraId="43741042" w14:textId="77777777" w:rsidR="00AD632A" w:rsidRPr="00C65432" w:rsidRDefault="00AD632A" w:rsidP="00015270">
            <w:pPr>
              <w:pStyle w:val="NormalWeb"/>
              <w:numPr>
                <w:ilvl w:val="0"/>
                <w:numId w:val="66"/>
              </w:numPr>
              <w:spacing w:before="40" w:beforeAutospacing="0" w:after="40" w:afterAutospacing="0"/>
              <w:textAlignment w:val="baseline"/>
            </w:pPr>
            <w:r w:rsidRPr="00C65432">
              <w:t>Hệ thống tải bảng lương.</w:t>
            </w:r>
          </w:p>
          <w:p w14:paraId="56A09682" w14:textId="77777777" w:rsidR="00AD632A" w:rsidRPr="00C65432" w:rsidRDefault="00AD632A" w:rsidP="00015270">
            <w:pPr>
              <w:pStyle w:val="NormalWeb"/>
              <w:numPr>
                <w:ilvl w:val="0"/>
                <w:numId w:val="66"/>
              </w:numPr>
              <w:spacing w:before="40" w:beforeAutospacing="0" w:after="40" w:afterAutospacing="0"/>
              <w:textAlignment w:val="baseline"/>
            </w:pPr>
            <w:r w:rsidRPr="00C65432">
              <w:t>Hệ thống hiển thị các bảng lương.</w:t>
            </w:r>
          </w:p>
        </w:tc>
      </w:tr>
      <w:tr w:rsidR="00181AE0" w:rsidRPr="00C65432" w14:paraId="2DF8C422"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6E2E4A"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F2A035" w14:textId="77777777" w:rsidR="00AD632A" w:rsidRPr="00C65432" w:rsidRDefault="00AD632A" w:rsidP="00C65432">
            <w:pPr>
              <w:pStyle w:val="NormalWeb"/>
              <w:spacing w:before="40" w:beforeAutospacing="0" w:after="40" w:afterAutospacing="0"/>
            </w:pPr>
            <w:r w:rsidRPr="00C65432">
              <w:t>N/A</w:t>
            </w:r>
          </w:p>
        </w:tc>
      </w:tr>
      <w:tr w:rsidR="00181AE0" w:rsidRPr="00C65432" w14:paraId="6579A9A1"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890CA4"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B6C393" w14:textId="77777777" w:rsidR="00AD632A" w:rsidRPr="00C65432" w:rsidRDefault="00AD632A" w:rsidP="00C65432">
            <w:pPr>
              <w:pStyle w:val="NormalWeb"/>
              <w:spacing w:before="40" w:beforeAutospacing="0" w:after="40" w:afterAutospacing="0"/>
            </w:pPr>
            <w:r w:rsidRPr="00C65432">
              <w:t>5a. Lỗi hệ thống →“Có lỗi xảy ra khi tải bảng lương, vui lòng thử lại sau” → kết thúc.</w:t>
            </w:r>
          </w:p>
        </w:tc>
      </w:tr>
      <w:tr w:rsidR="00181AE0" w:rsidRPr="00C65432" w14:paraId="29772D46"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6D6D6B"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0B52E1" w14:textId="77777777" w:rsidR="00AD632A" w:rsidRPr="00C65432" w:rsidRDefault="00AD632A" w:rsidP="00C65432">
            <w:pPr>
              <w:pStyle w:val="NormalWeb"/>
              <w:spacing w:before="40" w:beforeAutospacing="0" w:after="40" w:afterAutospacing="0"/>
            </w:pPr>
            <w:r w:rsidRPr="00C65432">
              <w:t>BR-UC8-01</w:t>
            </w:r>
          </w:p>
        </w:tc>
      </w:tr>
      <w:tr w:rsidR="00181AE0" w:rsidRPr="00C65432" w14:paraId="59D0082E"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109E5C"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9817A7" w14:textId="77777777" w:rsidR="00AD632A" w:rsidRPr="00C65432" w:rsidRDefault="00AD632A" w:rsidP="00C65432">
            <w:pPr>
              <w:pStyle w:val="NormalWeb"/>
              <w:spacing w:before="40" w:beforeAutospacing="0" w:after="40" w:afterAutospacing="0"/>
            </w:pPr>
            <w:r w:rsidRPr="00C65432">
              <w:t>N/A</w:t>
            </w:r>
          </w:p>
        </w:tc>
      </w:tr>
    </w:tbl>
    <w:p w14:paraId="1CD6B47D" w14:textId="77777777" w:rsidR="00AD632A" w:rsidRPr="00C65432" w:rsidRDefault="00AD632A" w:rsidP="00C65432">
      <w:pPr>
        <w:spacing w:before="40" w:after="40"/>
        <w:rPr>
          <w:szCs w:val="24"/>
        </w:rPr>
      </w:pPr>
    </w:p>
    <w:p w14:paraId="73D6E8D6" w14:textId="6FB491CC" w:rsidR="00AD632A" w:rsidRPr="00C65432" w:rsidRDefault="00AD632A"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023538E" wp14:editId="05DC4E4D">
            <wp:extent cx="5725795" cy="3613785"/>
            <wp:effectExtent l="0" t="0" r="8255"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25795" cy="3613785"/>
                    </a:xfrm>
                    <a:prstGeom prst="rect">
                      <a:avLst/>
                    </a:prstGeom>
                    <a:noFill/>
                    <a:ln>
                      <a:noFill/>
                    </a:ln>
                  </pic:spPr>
                </pic:pic>
              </a:graphicData>
            </a:graphic>
          </wp:inline>
        </w:drawing>
      </w:r>
    </w:p>
    <w:p w14:paraId="16AF5A3F" w14:textId="77777777" w:rsidR="00AD632A" w:rsidRPr="00C65432" w:rsidRDefault="00AD632A" w:rsidP="00C65432">
      <w:pPr>
        <w:spacing w:before="40" w:after="40"/>
        <w:rPr>
          <w:szCs w:val="24"/>
        </w:rPr>
      </w:pPr>
    </w:p>
    <w:p w14:paraId="6025EA24" w14:textId="17481C19" w:rsidR="00AD632A" w:rsidRPr="00C65432" w:rsidRDefault="00AD632A" w:rsidP="00C65432">
      <w:pPr>
        <w:pStyle w:val="Heading4"/>
        <w:spacing w:after="40"/>
        <w:rPr>
          <w:rFonts w:cs="Times New Roman"/>
          <w:color w:val="auto"/>
          <w:szCs w:val="24"/>
        </w:rPr>
      </w:pPr>
      <w:bookmarkStart w:id="145" w:name="_Toc216042253"/>
      <w:r w:rsidRPr="00C65432">
        <w:rPr>
          <w:rFonts w:cs="Times New Roman"/>
          <w:color w:val="auto"/>
          <w:szCs w:val="24"/>
        </w:rPr>
        <w:t>Gửi bảng lương</w:t>
      </w:r>
      <w:bookmarkEnd w:id="145"/>
    </w:p>
    <w:p w14:paraId="29945D51" w14:textId="77777777" w:rsidR="00AD632A" w:rsidRPr="00C65432" w:rsidRDefault="00AD632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21"/>
        <w:gridCol w:w="6929"/>
      </w:tblGrid>
      <w:tr w:rsidR="00181AE0" w:rsidRPr="00C65432" w14:paraId="6075D509" w14:textId="77777777" w:rsidTr="00AD632A">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CCB807" w14:textId="77777777" w:rsidR="00AD632A" w:rsidRPr="00C65432" w:rsidRDefault="00AD632A"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BCC8F3" w14:textId="77777777" w:rsidR="00AD632A" w:rsidRPr="00C65432" w:rsidRDefault="00AD632A" w:rsidP="00C65432">
            <w:pPr>
              <w:pStyle w:val="NormalWeb"/>
              <w:spacing w:before="40" w:beforeAutospacing="0" w:after="40" w:afterAutospacing="0"/>
            </w:pPr>
            <w:r w:rsidRPr="00C65432">
              <w:t>3.8.3.7</w:t>
            </w:r>
          </w:p>
        </w:tc>
      </w:tr>
      <w:tr w:rsidR="00181AE0" w:rsidRPr="00C65432" w14:paraId="65DBC9BB"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7AB468" w14:textId="77777777" w:rsidR="00AD632A" w:rsidRPr="00C65432" w:rsidRDefault="00AD632A"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67B01B" w14:textId="77777777" w:rsidR="00AD632A" w:rsidRPr="00C65432" w:rsidRDefault="00AD632A" w:rsidP="00C65432">
            <w:pPr>
              <w:pStyle w:val="NormalWeb"/>
              <w:spacing w:before="40" w:beforeAutospacing="0" w:after="40" w:afterAutospacing="0"/>
            </w:pPr>
            <w:r w:rsidRPr="00C65432">
              <w:t>Gửi bảng lương</w:t>
            </w:r>
          </w:p>
        </w:tc>
      </w:tr>
      <w:tr w:rsidR="00181AE0" w:rsidRPr="00C65432" w14:paraId="65CE479A"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D7078A" w14:textId="77777777" w:rsidR="00AD632A" w:rsidRPr="00C65432" w:rsidRDefault="00AD632A"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491598" w14:textId="77777777" w:rsidR="00AD632A" w:rsidRPr="00C65432" w:rsidRDefault="00AD632A" w:rsidP="00C65432">
            <w:pPr>
              <w:pStyle w:val="NormalWeb"/>
              <w:spacing w:before="40" w:beforeAutospacing="0" w:after="40" w:afterAutospacing="0"/>
            </w:pPr>
            <w:r w:rsidRPr="00C65432">
              <w:t>Là Chủ cửa hàng, tôi muốn gửi bảng lương cho nhân viên qua email hoặc thông qua hệ thống.</w:t>
            </w:r>
          </w:p>
        </w:tc>
      </w:tr>
      <w:tr w:rsidR="00181AE0" w:rsidRPr="00C65432" w14:paraId="113C6CE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9DC18D" w14:textId="77777777" w:rsidR="00AD632A" w:rsidRPr="00C65432" w:rsidRDefault="00AD632A"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171991" w14:textId="77777777" w:rsidR="00AD632A" w:rsidRPr="00C65432" w:rsidRDefault="00AD632A" w:rsidP="00C65432">
            <w:pPr>
              <w:pStyle w:val="NormalWeb"/>
              <w:spacing w:before="40" w:beforeAutospacing="0" w:after="40" w:afterAutospacing="0"/>
            </w:pPr>
            <w:r w:rsidRPr="00C65432">
              <w:t>Chủ cửa hàng</w:t>
            </w:r>
          </w:p>
        </w:tc>
      </w:tr>
      <w:tr w:rsidR="00181AE0" w:rsidRPr="00C65432" w14:paraId="0E7A178E"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2A8740" w14:textId="77777777" w:rsidR="00AD632A" w:rsidRPr="00C65432" w:rsidRDefault="00AD632A"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9385A0" w14:textId="77777777" w:rsidR="00AD632A" w:rsidRPr="00C65432" w:rsidRDefault="00AD632A" w:rsidP="00C65432">
            <w:pPr>
              <w:pStyle w:val="NormalWeb"/>
              <w:spacing w:before="40" w:beforeAutospacing="0" w:after="40" w:afterAutospacing="0"/>
            </w:pPr>
            <w:r w:rsidRPr="00C65432">
              <w:t>Medium</w:t>
            </w:r>
          </w:p>
        </w:tc>
      </w:tr>
      <w:tr w:rsidR="00181AE0" w:rsidRPr="00C65432" w14:paraId="48A9D847"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6608C" w14:textId="77777777" w:rsidR="00AD632A" w:rsidRPr="00C65432" w:rsidRDefault="00AD632A"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12E361" w14:textId="77777777" w:rsidR="00AD632A" w:rsidRPr="00C65432" w:rsidRDefault="00AD632A" w:rsidP="00C65432">
            <w:pPr>
              <w:pStyle w:val="NormalWeb"/>
              <w:spacing w:before="40" w:beforeAutospacing="0" w:after="40" w:afterAutospacing="0"/>
            </w:pPr>
            <w:r w:rsidRPr="00C65432">
              <w:t>Chủ cửa hàng bấm chọn “Gửi bảng lương” </w:t>
            </w:r>
          </w:p>
        </w:tc>
      </w:tr>
      <w:tr w:rsidR="00181AE0" w:rsidRPr="00C65432" w14:paraId="5729342B"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DB060B" w14:textId="77777777" w:rsidR="00AD632A" w:rsidRPr="00C65432" w:rsidRDefault="00AD632A"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839D34" w14:textId="77777777" w:rsidR="00AD632A" w:rsidRPr="00C65432" w:rsidRDefault="00AD632A" w:rsidP="00015270">
            <w:pPr>
              <w:pStyle w:val="NormalWeb"/>
              <w:numPr>
                <w:ilvl w:val="0"/>
                <w:numId w:val="67"/>
              </w:numPr>
              <w:spacing w:before="40" w:beforeAutospacing="0" w:after="40" w:afterAutospacing="0"/>
              <w:textAlignment w:val="baseline"/>
            </w:pPr>
            <w:r w:rsidRPr="00C65432">
              <w:t>Tài khoản quản trị hợp lệ (chỉ có Chủ cửa hàng mới được quyền truy cập).</w:t>
            </w:r>
          </w:p>
          <w:p w14:paraId="53329920" w14:textId="77777777" w:rsidR="00AD632A" w:rsidRPr="00C65432" w:rsidRDefault="00AD632A" w:rsidP="00015270">
            <w:pPr>
              <w:pStyle w:val="NormalWeb"/>
              <w:numPr>
                <w:ilvl w:val="0"/>
                <w:numId w:val="67"/>
              </w:numPr>
              <w:spacing w:before="40" w:beforeAutospacing="0" w:after="40" w:afterAutospacing="0"/>
              <w:textAlignment w:val="baseline"/>
            </w:pPr>
            <w:r w:rsidRPr="00C65432">
              <w:t>Bảng lương đã được tạo.</w:t>
            </w:r>
          </w:p>
        </w:tc>
      </w:tr>
      <w:tr w:rsidR="00181AE0" w:rsidRPr="00C65432" w14:paraId="6EB306E4" w14:textId="77777777" w:rsidTr="00AD632A">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343C4" w14:textId="77777777" w:rsidR="00AD632A" w:rsidRPr="00C65432" w:rsidRDefault="00AD632A"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0B907D" w14:textId="77777777" w:rsidR="00AD632A" w:rsidRPr="00C65432" w:rsidRDefault="00AD632A" w:rsidP="00015270">
            <w:pPr>
              <w:pStyle w:val="NormalWeb"/>
              <w:numPr>
                <w:ilvl w:val="0"/>
                <w:numId w:val="68"/>
              </w:numPr>
              <w:spacing w:before="40" w:beforeAutospacing="0" w:after="40" w:afterAutospacing="0"/>
              <w:textAlignment w:val="baseline"/>
            </w:pPr>
            <w:r w:rsidRPr="00C65432">
              <w:t>Bảng lương nhân viên được gửi thành công.</w:t>
            </w:r>
          </w:p>
        </w:tc>
      </w:tr>
      <w:tr w:rsidR="00181AE0" w:rsidRPr="00C65432" w14:paraId="7E1221AE" w14:textId="77777777" w:rsidTr="00AD632A">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C3FDA" w14:textId="77777777" w:rsidR="00AD632A" w:rsidRPr="00C65432" w:rsidRDefault="00AD632A"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CA851C" w14:textId="77777777" w:rsidR="00AD632A" w:rsidRPr="00C65432" w:rsidRDefault="00AD632A" w:rsidP="00015270">
            <w:pPr>
              <w:pStyle w:val="NormalWeb"/>
              <w:numPr>
                <w:ilvl w:val="0"/>
                <w:numId w:val="69"/>
              </w:numPr>
              <w:spacing w:before="40" w:beforeAutospacing="0" w:after="40" w:afterAutospacing="0"/>
              <w:textAlignment w:val="baseline"/>
            </w:pPr>
            <w:r w:rsidRPr="00C65432">
              <w:t>Bấm chọn “Xem danh sách nhân viên”.</w:t>
            </w:r>
          </w:p>
          <w:p w14:paraId="7F6140C2" w14:textId="77777777" w:rsidR="00AD632A" w:rsidRPr="00C65432" w:rsidRDefault="00AD632A" w:rsidP="00015270">
            <w:pPr>
              <w:pStyle w:val="NormalWeb"/>
              <w:numPr>
                <w:ilvl w:val="0"/>
                <w:numId w:val="69"/>
              </w:numPr>
              <w:spacing w:before="40" w:beforeAutospacing="0" w:after="40" w:afterAutospacing="0"/>
              <w:textAlignment w:val="baseline"/>
            </w:pPr>
            <w:r w:rsidRPr="00C65432">
              <w:t>Hiển thị danh sách nhân viên</w:t>
            </w:r>
          </w:p>
          <w:p w14:paraId="50FE5E84" w14:textId="77777777" w:rsidR="00AD632A" w:rsidRPr="00C65432" w:rsidRDefault="00AD632A" w:rsidP="00015270">
            <w:pPr>
              <w:pStyle w:val="NormalWeb"/>
              <w:numPr>
                <w:ilvl w:val="0"/>
                <w:numId w:val="69"/>
              </w:numPr>
              <w:spacing w:before="40" w:beforeAutospacing="0" w:after="40" w:afterAutospacing="0"/>
              <w:textAlignment w:val="baseline"/>
            </w:pPr>
            <w:r w:rsidRPr="00C65432">
              <w:t>Chọn nhân viên cần gửi bảng lương.</w:t>
            </w:r>
          </w:p>
          <w:p w14:paraId="497CDA86" w14:textId="77777777" w:rsidR="00AD632A" w:rsidRPr="00C65432" w:rsidRDefault="00AD632A" w:rsidP="00015270">
            <w:pPr>
              <w:pStyle w:val="NormalWeb"/>
              <w:numPr>
                <w:ilvl w:val="0"/>
                <w:numId w:val="69"/>
              </w:numPr>
              <w:spacing w:before="40" w:beforeAutospacing="0" w:after="40" w:afterAutospacing="0"/>
              <w:textAlignment w:val="baseline"/>
            </w:pPr>
            <w:r w:rsidRPr="00C65432">
              <w:t>Bấm “Gửi bảng lương”.</w:t>
            </w:r>
          </w:p>
          <w:p w14:paraId="55D82816" w14:textId="77777777" w:rsidR="00AD632A" w:rsidRPr="00C65432" w:rsidRDefault="00AD632A" w:rsidP="00015270">
            <w:pPr>
              <w:pStyle w:val="NormalWeb"/>
              <w:numPr>
                <w:ilvl w:val="0"/>
                <w:numId w:val="69"/>
              </w:numPr>
              <w:spacing w:before="40" w:beforeAutospacing="0" w:after="40" w:afterAutospacing="0"/>
              <w:textAlignment w:val="baseline"/>
            </w:pPr>
            <w:r w:rsidRPr="00C65432">
              <w:t>Hệ thống hiển thị lựa chọn phương thức gửi (Zalo / Gửi qua hệ thống).</w:t>
            </w:r>
          </w:p>
          <w:p w14:paraId="6086B2ED" w14:textId="77777777" w:rsidR="00AD632A" w:rsidRPr="00C65432" w:rsidRDefault="00AD632A" w:rsidP="00015270">
            <w:pPr>
              <w:pStyle w:val="NormalWeb"/>
              <w:numPr>
                <w:ilvl w:val="0"/>
                <w:numId w:val="69"/>
              </w:numPr>
              <w:spacing w:before="40" w:beforeAutospacing="0" w:after="40" w:afterAutospacing="0"/>
              <w:textAlignment w:val="baseline"/>
            </w:pPr>
            <w:r w:rsidRPr="00C65432">
              <w:t>Chủ cửa hàng chọn phương thức gửi.</w:t>
            </w:r>
          </w:p>
          <w:p w14:paraId="2A8B0D42" w14:textId="77777777" w:rsidR="00AD632A" w:rsidRPr="00C65432" w:rsidRDefault="00AD632A" w:rsidP="00015270">
            <w:pPr>
              <w:pStyle w:val="NormalWeb"/>
              <w:numPr>
                <w:ilvl w:val="0"/>
                <w:numId w:val="69"/>
              </w:numPr>
              <w:spacing w:before="40" w:beforeAutospacing="0" w:after="40" w:afterAutospacing="0"/>
              <w:textAlignment w:val="baseline"/>
            </w:pPr>
            <w:r w:rsidRPr="00C65432">
              <w:t>Bấm “Xác nhận gửi”.</w:t>
            </w:r>
          </w:p>
          <w:p w14:paraId="33886AAE" w14:textId="77777777" w:rsidR="00AD632A" w:rsidRPr="00C65432" w:rsidRDefault="00AD632A" w:rsidP="00015270">
            <w:pPr>
              <w:pStyle w:val="NormalWeb"/>
              <w:numPr>
                <w:ilvl w:val="0"/>
                <w:numId w:val="69"/>
              </w:numPr>
              <w:spacing w:before="40" w:beforeAutospacing="0" w:after="40" w:afterAutospacing="0"/>
              <w:textAlignment w:val="baseline"/>
            </w:pPr>
            <w:r w:rsidRPr="00C65432">
              <w:t>Hệ thống gửi bảng lương đến nhân viên.</w:t>
            </w:r>
          </w:p>
          <w:p w14:paraId="1371568D" w14:textId="77777777" w:rsidR="00AD632A" w:rsidRPr="00C65432" w:rsidRDefault="00AD632A" w:rsidP="00015270">
            <w:pPr>
              <w:pStyle w:val="NormalWeb"/>
              <w:numPr>
                <w:ilvl w:val="0"/>
                <w:numId w:val="69"/>
              </w:numPr>
              <w:spacing w:before="40" w:beforeAutospacing="0" w:after="40" w:afterAutospacing="0"/>
              <w:textAlignment w:val="baseline"/>
            </w:pPr>
            <w:r w:rsidRPr="00C65432">
              <w:t>Hiển thị “Gửi bảng lương thành công”.</w:t>
            </w:r>
          </w:p>
        </w:tc>
      </w:tr>
      <w:tr w:rsidR="00181AE0" w:rsidRPr="00C65432" w14:paraId="4C50D964" w14:textId="77777777" w:rsidTr="00AD632A">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A314D6" w14:textId="77777777" w:rsidR="00AD632A" w:rsidRPr="00C65432" w:rsidRDefault="00AD632A"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31CB3" w14:textId="77777777" w:rsidR="00AD632A" w:rsidRPr="00C65432" w:rsidRDefault="00AD632A" w:rsidP="00C65432">
            <w:pPr>
              <w:pStyle w:val="NormalWeb"/>
              <w:spacing w:before="40" w:beforeAutospacing="0" w:after="40" w:afterAutospacing="0"/>
            </w:pPr>
            <w:r w:rsidRPr="00C65432">
              <w:t>4a. Chọn gửi cho nhiều nhân viên cùng lúc → chọn “Áp dụng cho tất cả nhân viên”</w:t>
            </w:r>
          </w:p>
        </w:tc>
      </w:tr>
      <w:tr w:rsidR="00181AE0" w:rsidRPr="00C65432" w14:paraId="3B3F195B" w14:textId="77777777" w:rsidTr="00AD632A">
        <w:trPr>
          <w:trHeight w:val="11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B0AD6A" w14:textId="77777777" w:rsidR="00AD632A" w:rsidRPr="00C65432" w:rsidRDefault="00AD632A"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F99E6A" w14:textId="77777777" w:rsidR="00AD632A" w:rsidRPr="00C65432" w:rsidRDefault="00AD632A" w:rsidP="00C65432">
            <w:pPr>
              <w:pStyle w:val="NormalWeb"/>
              <w:spacing w:before="40" w:beforeAutospacing="0" w:after="40" w:afterAutospacing="0"/>
            </w:pPr>
            <w:r w:rsidRPr="00C65432">
              <w:t>7a. Lỗi hệ thống →“Có lỗi xảy ra khi gửi bảng lương, vui lòng thử lại sau” → kết thúc.</w:t>
            </w:r>
          </w:p>
        </w:tc>
      </w:tr>
      <w:tr w:rsidR="00181AE0" w:rsidRPr="00C65432" w14:paraId="40D3D715" w14:textId="77777777" w:rsidTr="00AD632A">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BC9185" w14:textId="77777777" w:rsidR="00AD632A" w:rsidRPr="00C65432" w:rsidRDefault="00AD632A"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2796E0" w14:textId="77777777" w:rsidR="00AD632A" w:rsidRPr="00C65432" w:rsidRDefault="00AD632A" w:rsidP="00C65432">
            <w:pPr>
              <w:pStyle w:val="NormalWeb"/>
              <w:spacing w:before="40" w:beforeAutospacing="0" w:after="40" w:afterAutospacing="0"/>
            </w:pPr>
            <w:r w:rsidRPr="00C65432">
              <w:t>BR-UC8-01, BR-UC8-14, BR-UC8-18, BR-UC8-07</w:t>
            </w:r>
          </w:p>
        </w:tc>
      </w:tr>
      <w:tr w:rsidR="00181AE0" w:rsidRPr="00C65432" w14:paraId="56B4F09B" w14:textId="77777777" w:rsidTr="00AD632A">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F13F4" w14:textId="77777777" w:rsidR="00AD632A" w:rsidRPr="00C65432" w:rsidRDefault="00AD632A"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DD2A85" w14:textId="77777777" w:rsidR="00AD632A" w:rsidRPr="00C65432" w:rsidRDefault="00AD632A" w:rsidP="00C65432">
            <w:pPr>
              <w:pStyle w:val="NormalWeb"/>
              <w:spacing w:before="40" w:beforeAutospacing="0" w:after="40" w:afterAutospacing="0"/>
            </w:pPr>
            <w:r w:rsidRPr="00C65432">
              <w:t>N/A</w:t>
            </w:r>
          </w:p>
        </w:tc>
      </w:tr>
    </w:tbl>
    <w:p w14:paraId="767F3E4D" w14:textId="77777777" w:rsidR="00AD632A" w:rsidRPr="00C65432" w:rsidRDefault="00AD632A" w:rsidP="00C65432">
      <w:pPr>
        <w:spacing w:before="40" w:after="40"/>
        <w:rPr>
          <w:szCs w:val="24"/>
        </w:rPr>
      </w:pPr>
    </w:p>
    <w:p w14:paraId="0A860191" w14:textId="2484E3A2" w:rsidR="00AD632A" w:rsidRPr="00C65432" w:rsidRDefault="00AD632A" w:rsidP="00C65432">
      <w:pPr>
        <w:pStyle w:val="NormalWeb"/>
        <w:spacing w:before="40" w:beforeAutospacing="0" w:after="40" w:afterAutospacing="0"/>
      </w:pPr>
      <w:r w:rsidRPr="00C65432">
        <w:rPr>
          <w:noProof/>
          <w:bdr w:val="none" w:sz="0" w:space="0" w:color="auto" w:frame="1"/>
        </w:rPr>
        <w:lastRenderedPageBreak/>
        <w:drawing>
          <wp:inline distT="0" distB="0" distL="0" distR="0" wp14:anchorId="064931BA" wp14:editId="7AF1ACF3">
            <wp:extent cx="5736590" cy="72497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6590" cy="7249795"/>
                    </a:xfrm>
                    <a:prstGeom prst="rect">
                      <a:avLst/>
                    </a:prstGeom>
                    <a:noFill/>
                    <a:ln>
                      <a:noFill/>
                    </a:ln>
                  </pic:spPr>
                </pic:pic>
              </a:graphicData>
            </a:graphic>
          </wp:inline>
        </w:drawing>
      </w:r>
    </w:p>
    <w:p w14:paraId="3EAE66B9" w14:textId="77777777" w:rsidR="00AD632A" w:rsidRPr="00C65432" w:rsidRDefault="00AD632A" w:rsidP="00C65432">
      <w:pPr>
        <w:spacing w:before="40" w:after="40"/>
        <w:rPr>
          <w:szCs w:val="24"/>
          <w:lang w:val="vi-VN"/>
        </w:rPr>
      </w:pPr>
    </w:p>
    <w:p w14:paraId="642766EC" w14:textId="7A7E85FF" w:rsidR="005843B1" w:rsidRPr="00C65432" w:rsidRDefault="005843B1" w:rsidP="00C65432">
      <w:pPr>
        <w:pStyle w:val="Heading2"/>
        <w:spacing w:before="40" w:after="40"/>
        <w:rPr>
          <w:rFonts w:cs="Times New Roman"/>
          <w:color w:val="auto"/>
          <w:szCs w:val="24"/>
          <w:lang w:val="vi-VN"/>
        </w:rPr>
      </w:pPr>
      <w:bookmarkStart w:id="146" w:name="_Toc216042254"/>
      <w:r w:rsidRPr="00C65432">
        <w:rPr>
          <w:rFonts w:cs="Times New Roman"/>
          <w:color w:val="auto"/>
          <w:szCs w:val="24"/>
          <w:lang w:val="vi-VN"/>
        </w:rPr>
        <w:t>Quản lý doanh thu</w:t>
      </w:r>
      <w:bookmarkEnd w:id="146"/>
    </w:p>
    <w:p w14:paraId="30D54E88" w14:textId="362799D1" w:rsidR="00CE0ADB" w:rsidRPr="00C65432" w:rsidRDefault="00CE0ADB" w:rsidP="00C65432">
      <w:pPr>
        <w:pStyle w:val="NormalWeb"/>
        <w:spacing w:before="40" w:beforeAutospacing="0" w:after="40" w:afterAutospacing="0"/>
      </w:pPr>
      <w:r w:rsidRPr="00C65432">
        <w:t>a</w:t>
      </w:r>
      <w:r w:rsidRPr="00C65432">
        <w:rPr>
          <w:lang w:val="vi-VN"/>
        </w:rPr>
        <w:t>,</w:t>
      </w:r>
      <w:r w:rsidRPr="00C65432">
        <w:t>Mô tả khái quát UC</w:t>
      </w:r>
    </w:p>
    <w:p w14:paraId="023274DA" w14:textId="58B23C02" w:rsidR="00CE0ADB" w:rsidRPr="00C65432" w:rsidRDefault="00CE0ADB" w:rsidP="00C65432">
      <w:pPr>
        <w:pStyle w:val="NormalWeb"/>
        <w:spacing w:before="40" w:beforeAutospacing="0" w:after="40" w:afterAutospacing="0"/>
        <w:jc w:val="both"/>
      </w:pPr>
      <w:r w:rsidRPr="00C65432">
        <w:lastRenderedPageBreak/>
        <w:t>Chức năng Quản lý doanh thu cho phép chủ cửa hàng theo dõi, phân tích và lưu trữ tình hình kinh doanh của cửa hàng theo nhiều kỳ khác nhau dựa trên dữ liệu bán hàng thực tế trong hệ thống. Chủ cửa hàng có thể xem báo cáo tổng hợp doanh thu, thực hiện lọc và từ tổng doanh thu đến chi tiết từng đơn bán, hỗ trợ ra quyết định nhập hàng, điều chỉnh giá, chính sách bán hoặc đánh giá hiệu quả nhân viên.</w:t>
      </w:r>
      <w:r w:rsidRPr="00C65432">
        <w:rPr>
          <w:lang w:val="vi-VN"/>
        </w:rPr>
        <w:t xml:space="preserve"> </w:t>
      </w:r>
      <w:r w:rsidRPr="00C65432">
        <w:t>Ngoài ra còn có thể xuất báo cáo (Excel/PDF) để lưu trữ hoặc in ấn và phục hồi dữ liệu từ các bản sao lưu cần thiết.Mục tiêu chính của chức năng này là giúp chủ cửa hàng nắm tình hình kinh doanh một cách nhanh chóng, chính xác và linh hoạt.</w:t>
      </w:r>
    </w:p>
    <w:p w14:paraId="3B8655C8" w14:textId="349EC967" w:rsidR="00CE0ADB" w:rsidRPr="00C65432" w:rsidRDefault="00CE0ADB" w:rsidP="00C65432">
      <w:pPr>
        <w:pStyle w:val="NormalWeb"/>
        <w:spacing w:before="40" w:beforeAutospacing="0" w:after="40" w:afterAutospacing="0"/>
      </w:pPr>
      <w:r w:rsidRPr="00C65432">
        <w:t>b</w:t>
      </w:r>
      <w:r w:rsidRPr="00C65432">
        <w:rPr>
          <w:lang w:val="vi-VN"/>
        </w:rPr>
        <w:t>,</w:t>
      </w:r>
      <w:r w:rsidRPr="00C65432">
        <w:t>Hình phân rã UC </w:t>
      </w:r>
    </w:p>
    <w:p w14:paraId="2B95A3FD" w14:textId="01C9CBDF" w:rsidR="00CE0ADB" w:rsidRPr="00C65432" w:rsidRDefault="00CE0ADB" w:rsidP="00C65432">
      <w:pPr>
        <w:pStyle w:val="NormalWeb"/>
        <w:spacing w:before="40" w:beforeAutospacing="0" w:after="40" w:afterAutospacing="0"/>
        <w:jc w:val="center"/>
      </w:pPr>
      <w:r w:rsidRPr="00C65432">
        <w:rPr>
          <w:noProof/>
          <w:bdr w:val="none" w:sz="0" w:space="0" w:color="auto" w:frame="1"/>
        </w:rPr>
        <w:drawing>
          <wp:inline distT="0" distB="0" distL="0" distR="0" wp14:anchorId="6A6486DF" wp14:editId="4CBCCB23">
            <wp:extent cx="4669790" cy="357060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669790" cy="3570605"/>
                    </a:xfrm>
                    <a:prstGeom prst="rect">
                      <a:avLst/>
                    </a:prstGeom>
                    <a:noFill/>
                    <a:ln>
                      <a:noFill/>
                    </a:ln>
                  </pic:spPr>
                </pic:pic>
              </a:graphicData>
            </a:graphic>
          </wp:inline>
        </w:drawing>
      </w:r>
    </w:p>
    <w:p w14:paraId="26C0DB95" w14:textId="48B50320" w:rsidR="00CE0ADB" w:rsidRPr="00C65432" w:rsidRDefault="00CE0ADB" w:rsidP="00C65432">
      <w:pPr>
        <w:pStyle w:val="Heading3"/>
        <w:spacing w:after="40"/>
        <w:rPr>
          <w:rFonts w:cs="Times New Roman"/>
          <w:color w:val="auto"/>
        </w:rPr>
      </w:pPr>
      <w:bookmarkStart w:id="147" w:name="_Toc216042255"/>
      <w:r w:rsidRPr="00C65432">
        <w:rPr>
          <w:rFonts w:cs="Times New Roman"/>
          <w:color w:val="auto"/>
        </w:rPr>
        <w:t>Business rules</w:t>
      </w:r>
      <w:bookmarkEnd w:id="147"/>
    </w:p>
    <w:p w14:paraId="4FB49F39" w14:textId="77777777" w:rsidR="00CE0ADB" w:rsidRPr="00C65432" w:rsidRDefault="00CE0ADB" w:rsidP="00C65432">
      <w:pPr>
        <w:spacing w:before="40" w:after="40"/>
        <w:rPr>
          <w:szCs w:val="24"/>
        </w:rPr>
      </w:pPr>
    </w:p>
    <w:p w14:paraId="0DD81BDF" w14:textId="77777777" w:rsidR="00CC386A" w:rsidRPr="00C65432" w:rsidRDefault="00CC386A" w:rsidP="00C65432">
      <w:pPr>
        <w:spacing w:before="40" w:after="40"/>
        <w:rPr>
          <w:szCs w:val="24"/>
        </w:rPr>
      </w:pPr>
    </w:p>
    <w:p w14:paraId="62BCE868" w14:textId="77777777" w:rsidR="00CC386A" w:rsidRPr="00C65432" w:rsidRDefault="00CC386A" w:rsidP="00C65432">
      <w:pPr>
        <w:spacing w:before="40" w:after="40"/>
        <w:rPr>
          <w:szCs w:val="24"/>
        </w:rPr>
      </w:pPr>
    </w:p>
    <w:p w14:paraId="47D9E364" w14:textId="77777777" w:rsidR="00CC386A" w:rsidRPr="00C65432" w:rsidRDefault="00CC386A" w:rsidP="00C65432">
      <w:pPr>
        <w:spacing w:before="40" w:after="40"/>
        <w:rPr>
          <w:szCs w:val="24"/>
        </w:rPr>
      </w:pPr>
    </w:p>
    <w:p w14:paraId="3B41E969" w14:textId="77777777" w:rsidR="00CC386A" w:rsidRPr="00C65432" w:rsidRDefault="00CC386A" w:rsidP="00C65432">
      <w:pPr>
        <w:spacing w:before="40" w:after="40"/>
        <w:rPr>
          <w:szCs w:val="24"/>
        </w:rPr>
      </w:pPr>
    </w:p>
    <w:p w14:paraId="3B38130B" w14:textId="77777777" w:rsidR="00CC386A" w:rsidRPr="00C65432" w:rsidRDefault="00CC386A" w:rsidP="00C65432">
      <w:pPr>
        <w:spacing w:before="40" w:after="40"/>
        <w:rPr>
          <w:szCs w:val="24"/>
        </w:rPr>
      </w:pPr>
    </w:p>
    <w:p w14:paraId="29AC2228" w14:textId="77777777" w:rsidR="00CC386A" w:rsidRPr="00C65432" w:rsidRDefault="00CC386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2216"/>
        <w:gridCol w:w="7128"/>
      </w:tblGrid>
      <w:tr w:rsidR="00181AE0" w:rsidRPr="00C65432" w14:paraId="5B664BF2"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5F4D1B1B" w14:textId="77777777" w:rsidR="00CE0ADB" w:rsidRPr="00C65432" w:rsidRDefault="00CE0ADB" w:rsidP="00C65432">
            <w:pPr>
              <w:pStyle w:val="NormalWeb"/>
              <w:spacing w:before="40" w:beforeAutospacing="0" w:after="40" w:afterAutospacing="0"/>
              <w:jc w:val="center"/>
            </w:pPr>
            <w:r w:rsidRPr="00C65432">
              <w:rPr>
                <w:b/>
                <w:bCs/>
              </w:rPr>
              <w:t>Business Requirement</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2C15CD00" w14:textId="77777777" w:rsidR="00CE0ADB" w:rsidRPr="00C65432" w:rsidRDefault="00CE0ADB" w:rsidP="00C65432">
            <w:pPr>
              <w:pStyle w:val="NormalWeb"/>
              <w:spacing w:before="40" w:beforeAutospacing="0" w:after="40" w:afterAutospacing="0"/>
              <w:jc w:val="center"/>
            </w:pPr>
            <w:r w:rsidRPr="00C65432">
              <w:rPr>
                <w:b/>
                <w:bCs/>
              </w:rPr>
              <w:t>Business Rules</w:t>
            </w:r>
          </w:p>
        </w:tc>
      </w:tr>
      <w:tr w:rsidR="00181AE0" w:rsidRPr="00C65432" w14:paraId="6E94E88B" w14:textId="77777777" w:rsidTr="00CC386A">
        <w:trPr>
          <w:trHeight w:val="223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7E7C5FAC" w14:textId="77777777" w:rsidR="00CE0ADB" w:rsidRPr="00C65432" w:rsidRDefault="00CE0ADB" w:rsidP="00C65432">
            <w:pPr>
              <w:pStyle w:val="NormalWeb"/>
              <w:spacing w:before="40" w:beforeAutospacing="0" w:after="40" w:afterAutospacing="0"/>
            </w:pPr>
            <w:r w:rsidRPr="00C65432">
              <w:lastRenderedPageBreak/>
              <w:t>Nguyên tắc ghi nhận doanh th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046F44BF" w14:textId="77777777" w:rsidR="00CE0ADB" w:rsidRPr="00C65432" w:rsidRDefault="00CE0ADB" w:rsidP="00C65432">
            <w:pPr>
              <w:pStyle w:val="NormalWeb"/>
              <w:spacing w:before="40" w:beforeAutospacing="0" w:after="40" w:afterAutospacing="0"/>
            </w:pPr>
            <w:r w:rsidRPr="00C65432">
              <w:t>Chỉ tính doanh thu từ các đơn đã giao và đã thanh toán (hoặc đã chốt công nợ). Không tính đơn hủy, trả lại, hoặc bị lỗi.</w:t>
            </w:r>
          </w:p>
          <w:p w14:paraId="3BACFF38" w14:textId="77777777" w:rsidR="00CE0ADB" w:rsidRPr="00C65432" w:rsidRDefault="00CE0ADB" w:rsidP="00C65432">
            <w:pPr>
              <w:pStyle w:val="NormalWeb"/>
              <w:spacing w:before="40" w:beforeAutospacing="0" w:after="40" w:afterAutospacing="0"/>
            </w:pPr>
            <w:r w:rsidRPr="00C65432">
              <w:t>Ngày ghi nhận doanh thu dựa theo ngày giao hàng/hoàn tất đơn, không theo ngày đặt hàng.</w:t>
            </w:r>
          </w:p>
          <w:p w14:paraId="76C7EB25" w14:textId="77777777" w:rsidR="00CE0ADB" w:rsidRPr="00C65432" w:rsidRDefault="00CE0ADB" w:rsidP="00C65432">
            <w:pPr>
              <w:pStyle w:val="NormalWeb"/>
              <w:spacing w:before="40" w:beforeAutospacing="0" w:after="40" w:afterAutospacing="0"/>
            </w:pPr>
            <w:r w:rsidRPr="00C65432">
              <w:t>Nếu đơn có nhiều lần thanh toán, doanh thu vẫn tính theo tổng giá trị đơn khi đạt trạng thái "được tính doanh thu", không cộng dồn theo từng lần trả.</w:t>
            </w:r>
          </w:p>
        </w:tc>
      </w:tr>
      <w:tr w:rsidR="00181AE0" w:rsidRPr="00C65432" w14:paraId="196E31F4" w14:textId="77777777" w:rsidTr="00CC386A">
        <w:trPr>
          <w:trHeight w:val="2059"/>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1AA114F" w14:textId="77777777" w:rsidR="00CE0ADB" w:rsidRPr="00C65432" w:rsidRDefault="00CE0ADB" w:rsidP="00C65432">
            <w:pPr>
              <w:pStyle w:val="NormalWeb"/>
              <w:spacing w:before="40" w:beforeAutospacing="0" w:after="40" w:afterAutospacing="0"/>
            </w:pPr>
            <w:r w:rsidRPr="00C65432">
              <w:t>Chuẩn hóa và nhất quán dữ liệ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466E46E" w14:textId="77777777" w:rsidR="00CE0ADB" w:rsidRPr="00C65432" w:rsidRDefault="00CE0ADB" w:rsidP="00C65432">
            <w:pPr>
              <w:pStyle w:val="NormalWeb"/>
              <w:spacing w:before="40" w:beforeAutospacing="0" w:after="40" w:afterAutospacing="0"/>
            </w:pPr>
            <w:r w:rsidRPr="00C65432">
              <w:t>Các số liệu doanh thu, chiết khấu, thuế… phải làm tròn thống nhất (0 hoặc 2 chữ số thập phân theo cấu hình hệ thống).</w:t>
            </w:r>
          </w:p>
          <w:p w14:paraId="0A563CE9" w14:textId="77777777" w:rsidR="00CE0ADB" w:rsidRPr="00C65432" w:rsidRDefault="00CE0ADB" w:rsidP="00C65432">
            <w:pPr>
              <w:pStyle w:val="NormalWeb"/>
              <w:spacing w:before="40" w:beforeAutospacing="0" w:after="40" w:afterAutospacing="0"/>
            </w:pPr>
            <w:r w:rsidRPr="00C65432">
              <w:t>Báo cáo trên màn hình, khi khoan sâu, và khi xuất Excel/PDF đều dùng cùng một nguồn dữ liệu &amp; quy tắc tính, đảm bảo số liệu khớp nhau.</w:t>
            </w:r>
          </w:p>
          <w:p w14:paraId="296B6E2B" w14:textId="77777777" w:rsidR="00CE0ADB" w:rsidRPr="00C65432" w:rsidRDefault="00CE0ADB" w:rsidP="00C65432">
            <w:pPr>
              <w:pStyle w:val="NormalWeb"/>
              <w:spacing w:before="40" w:beforeAutospacing="0" w:after="40" w:afterAutospacing="0"/>
            </w:pPr>
            <w:r w:rsidRPr="00C65432">
              <w:t>File xuất ra (Excel/PDF) phải phản ánh chính xác những gì đang hiển thị trên màn hình (kỳ báo cáo, loại báo cáo, bộ lọc).</w:t>
            </w:r>
          </w:p>
        </w:tc>
      </w:tr>
      <w:tr w:rsidR="00181AE0" w:rsidRPr="00C65432" w14:paraId="5D6014A6" w14:textId="77777777" w:rsidTr="00CC386A">
        <w:trPr>
          <w:trHeight w:val="1667"/>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337F1850" w14:textId="77777777" w:rsidR="00CE0ADB" w:rsidRPr="00C65432" w:rsidRDefault="00CE0ADB" w:rsidP="00C65432">
            <w:pPr>
              <w:pStyle w:val="NormalWeb"/>
              <w:spacing w:before="40" w:beforeAutospacing="0" w:after="40" w:afterAutospacing="0"/>
            </w:pPr>
            <w:r w:rsidRPr="00C65432">
              <w:t>Kiểm soát truy cập và bảo mật</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2DD47128" w14:textId="77777777" w:rsidR="00CE0ADB" w:rsidRPr="00C65432" w:rsidRDefault="00CE0ADB" w:rsidP="00C65432">
            <w:pPr>
              <w:pStyle w:val="NormalWeb"/>
              <w:spacing w:before="40" w:beforeAutospacing="0" w:after="40" w:afterAutospacing="0"/>
            </w:pPr>
            <w:r w:rsidRPr="00C65432">
              <w:t>Chỉ chủ cửa hàng hoặc tài khoản được phân quyền mới được xem, xuất hoặc phục hồi báo cáo doanh thu. Nhân viên thường không có quyền truy cập toàn bộ.</w:t>
            </w:r>
          </w:p>
          <w:p w14:paraId="4A05D8EF" w14:textId="77777777" w:rsidR="00CE0ADB" w:rsidRPr="00C65432" w:rsidRDefault="00CE0ADB" w:rsidP="00C65432">
            <w:pPr>
              <w:pStyle w:val="NormalWeb"/>
              <w:spacing w:before="40" w:beforeAutospacing="0" w:after="40" w:afterAutospacing="0"/>
            </w:pPr>
            <w:r w:rsidRPr="00C65432">
              <w:t>Việc xem hoặc xuất báo cáo chỉ ở chế độ read-only, không được phép làm thay đổi dữ liệu gốc trong hệ thống.</w:t>
            </w:r>
          </w:p>
        </w:tc>
      </w:tr>
      <w:tr w:rsidR="00181AE0" w:rsidRPr="00C65432" w14:paraId="65822300" w14:textId="77777777" w:rsidTr="00CC386A">
        <w:trPr>
          <w:trHeight w:val="1342"/>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4A051D9D" w14:textId="77777777" w:rsidR="00CE0ADB" w:rsidRPr="00C65432" w:rsidRDefault="00CE0ADB" w:rsidP="00C65432">
            <w:pPr>
              <w:pStyle w:val="NormalWeb"/>
              <w:spacing w:before="40" w:beforeAutospacing="0" w:after="40" w:afterAutospacing="0"/>
            </w:pPr>
            <w:r w:rsidRPr="00C65432">
              <w:t>Xử lý báo cáo và lọc dữ liệ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414DECCC" w14:textId="77777777" w:rsidR="00CE0ADB" w:rsidRPr="00C65432" w:rsidRDefault="00CE0ADB" w:rsidP="00C65432">
            <w:pPr>
              <w:pStyle w:val="NormalWeb"/>
              <w:spacing w:before="40" w:beforeAutospacing="0" w:after="40" w:afterAutospacing="0"/>
            </w:pPr>
            <w:r w:rsidRPr="00C65432">
              <w:t>Khi lọc hoặc khoan sâu theo nhóm hàng, nhân viên, khách hàng…, hệ thống phải cập nhật đúng số liệu tổng và xuất báo cáo đúng dữ liệu đã lọc.</w:t>
            </w:r>
          </w:p>
        </w:tc>
      </w:tr>
      <w:tr w:rsidR="00181AE0" w:rsidRPr="00C65432" w14:paraId="1BFE2539" w14:textId="77777777" w:rsidTr="00CC386A">
        <w:trPr>
          <w:trHeight w:val="2802"/>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4C85AF7C" w14:textId="77777777" w:rsidR="00CE0ADB" w:rsidRPr="00C65432" w:rsidRDefault="00CE0ADB" w:rsidP="00C65432">
            <w:pPr>
              <w:pStyle w:val="NormalWeb"/>
              <w:spacing w:before="40" w:beforeAutospacing="0" w:after="40" w:afterAutospacing="0"/>
            </w:pPr>
            <w:r w:rsidRPr="00C65432">
              <w:t>Sao lưu và phục hồi</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3FAA04E2" w14:textId="77777777" w:rsidR="00CE0ADB" w:rsidRPr="00C65432" w:rsidRDefault="00CE0ADB" w:rsidP="00C65432">
            <w:pPr>
              <w:pStyle w:val="NormalWeb"/>
              <w:spacing w:before="40" w:beforeAutospacing="0" w:after="40" w:afterAutospacing="0"/>
            </w:pPr>
            <w:r w:rsidRPr="00C65432">
              <w:t>Phục hồi dữ liệu chỉ thực hiện được với tài khoản có quyền đặc biệt; phải ghi log chi tiết (thời gian, người thao tác, bản backup) và có cảnh báo xác nhận trước khi phục hồi.</w:t>
            </w:r>
          </w:p>
          <w:p w14:paraId="788A2DF6" w14:textId="77777777" w:rsidR="00CE0ADB" w:rsidRPr="00C65432" w:rsidRDefault="00CE0ADB" w:rsidP="00C65432">
            <w:pPr>
              <w:pStyle w:val="NormalWeb"/>
              <w:spacing w:before="40" w:beforeAutospacing="0" w:after="40" w:afterAutospacing="0"/>
            </w:pPr>
            <w:r w:rsidRPr="00C65432">
              <w:t>Phục hồi từ bản sao lưu có thể ghi đè một phần hoặc toàn bộ dữ liệu doanh thu hiện tại (chỉ bảng doanh thu/báo cáo, không ảnh hưởng dữ liệu bán hàng gốc).</w:t>
            </w:r>
          </w:p>
          <w:p w14:paraId="68122ABB" w14:textId="77777777" w:rsidR="00CE0ADB" w:rsidRPr="00C65432" w:rsidRDefault="00CE0ADB" w:rsidP="00C65432">
            <w:pPr>
              <w:pStyle w:val="NormalWeb"/>
              <w:spacing w:before="40" w:beforeAutospacing="0" w:after="40" w:afterAutospacing="0"/>
            </w:pPr>
            <w:r w:rsidRPr="00C65432">
              <w:t>Mỗi lần phục hồi phải được ghi log chi tiết (thời gian, người thao tác, loại dữ liệu phục hồi, tên/ thời điểm bản backup).</w:t>
            </w:r>
          </w:p>
        </w:tc>
      </w:tr>
    </w:tbl>
    <w:p w14:paraId="7FE6B4A6" w14:textId="77777777" w:rsidR="00CE0ADB" w:rsidRPr="00C65432" w:rsidRDefault="00CE0ADB" w:rsidP="00C65432">
      <w:pPr>
        <w:spacing w:before="40" w:after="40"/>
        <w:rPr>
          <w:szCs w:val="24"/>
        </w:rPr>
      </w:pPr>
    </w:p>
    <w:p w14:paraId="46937254" w14:textId="77777777" w:rsidR="00CC386A" w:rsidRPr="00C65432" w:rsidRDefault="00CC386A"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52"/>
        <w:gridCol w:w="8298"/>
      </w:tblGrid>
      <w:tr w:rsidR="00181AE0" w:rsidRPr="00C65432" w14:paraId="170E1E32"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50AD464E" w14:textId="77777777" w:rsidR="00CE0ADB" w:rsidRPr="00C65432" w:rsidRDefault="00CE0ADB" w:rsidP="00C65432">
            <w:pPr>
              <w:pStyle w:val="NormalWeb"/>
              <w:spacing w:before="40" w:beforeAutospacing="0" w:after="40" w:afterAutospacing="0"/>
              <w:jc w:val="center"/>
              <w:rPr>
                <w:b/>
                <w:bCs/>
              </w:rP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0" w:type="dxa"/>
              <w:bottom w:w="0" w:type="dxa"/>
              <w:right w:w="100" w:type="dxa"/>
            </w:tcMar>
            <w:hideMark/>
          </w:tcPr>
          <w:p w14:paraId="226EFDDF" w14:textId="77777777" w:rsidR="00CE0ADB" w:rsidRPr="00C65432" w:rsidRDefault="00CE0ADB" w:rsidP="00C65432">
            <w:pPr>
              <w:pStyle w:val="NormalWeb"/>
              <w:spacing w:before="40" w:beforeAutospacing="0" w:after="40" w:afterAutospacing="0"/>
              <w:jc w:val="center"/>
              <w:rPr>
                <w:b/>
                <w:bCs/>
              </w:rPr>
            </w:pPr>
            <w:r w:rsidRPr="00C65432">
              <w:rPr>
                <w:b/>
                <w:bCs/>
              </w:rPr>
              <w:t>Business rules</w:t>
            </w:r>
          </w:p>
        </w:tc>
      </w:tr>
      <w:tr w:rsidR="00181AE0" w:rsidRPr="00C65432" w14:paraId="2EA6F67B"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910E6" w14:textId="77777777" w:rsidR="00CE0ADB" w:rsidRPr="00C65432" w:rsidRDefault="00CE0ADB" w:rsidP="00C65432">
            <w:pPr>
              <w:pStyle w:val="NormalWeb"/>
              <w:spacing w:before="40" w:beforeAutospacing="0" w:after="40" w:afterAutospacing="0"/>
            </w:pPr>
            <w:r w:rsidRPr="00C65432">
              <w:lastRenderedPageBreak/>
              <w:t>BR-UC9-01</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FA0BE3" w14:textId="77777777" w:rsidR="00CE0ADB" w:rsidRPr="00C65432" w:rsidRDefault="00CE0ADB" w:rsidP="00C65432">
            <w:pPr>
              <w:pStyle w:val="NormalWeb"/>
              <w:spacing w:before="40" w:beforeAutospacing="0" w:after="40" w:afterAutospacing="0"/>
            </w:pPr>
            <w:r w:rsidRPr="00C65432">
              <w:t>Chỉ tính doanh thu từ các đơn đã giao và đã thanh toán (hoặc đã chốt công nợ). Không tính đơn hủy, trả lại, hoặc bị lỗi.</w:t>
            </w:r>
          </w:p>
        </w:tc>
      </w:tr>
      <w:tr w:rsidR="00181AE0" w:rsidRPr="00C65432" w14:paraId="7FC7C24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4A9F8E" w14:textId="77777777" w:rsidR="00CE0ADB" w:rsidRPr="00C65432" w:rsidRDefault="00CE0ADB" w:rsidP="00C65432">
            <w:pPr>
              <w:pStyle w:val="NormalWeb"/>
              <w:spacing w:before="40" w:beforeAutospacing="0" w:after="40" w:afterAutospacing="0"/>
            </w:pPr>
            <w:r w:rsidRPr="00C65432">
              <w:t>BR-UC9-02</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D7E062" w14:textId="77777777" w:rsidR="00CE0ADB" w:rsidRPr="00C65432" w:rsidRDefault="00CE0ADB" w:rsidP="00C65432">
            <w:pPr>
              <w:pStyle w:val="NormalWeb"/>
              <w:spacing w:before="40" w:beforeAutospacing="0" w:after="40" w:afterAutospacing="0"/>
            </w:pPr>
            <w:r w:rsidRPr="00C65432">
              <w:t>Ngày ghi nhận doanh thu dựa theo ngày giao hàng/hoàn tất đơn, không theo ngày đặt hàng.</w:t>
            </w:r>
          </w:p>
        </w:tc>
      </w:tr>
      <w:tr w:rsidR="00181AE0" w:rsidRPr="00C65432" w14:paraId="7AB318A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4095D" w14:textId="77777777" w:rsidR="00CE0ADB" w:rsidRPr="00C65432" w:rsidRDefault="00CE0ADB" w:rsidP="00C65432">
            <w:pPr>
              <w:pStyle w:val="NormalWeb"/>
              <w:spacing w:before="40" w:beforeAutospacing="0" w:after="40" w:afterAutospacing="0"/>
            </w:pPr>
            <w:r w:rsidRPr="00C65432">
              <w:t xml:space="preserve"> BR-UC9-03</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97EEDA" w14:textId="77777777" w:rsidR="00CE0ADB" w:rsidRPr="00C65432" w:rsidRDefault="00CE0ADB" w:rsidP="00C65432">
            <w:pPr>
              <w:pStyle w:val="NormalWeb"/>
              <w:spacing w:before="40" w:beforeAutospacing="0" w:after="40" w:afterAutospacing="0"/>
            </w:pPr>
            <w:r w:rsidRPr="00C65432">
              <w:t xml:space="preserve"> Nếu đơn có nhiều lần thanh toán, doanh thu vẫn tính theo tổng giá trị đơn khi đạt trạng thái “được tính doanh thu”, không cộng dồn theo từng lần trả.</w:t>
            </w:r>
          </w:p>
        </w:tc>
      </w:tr>
      <w:tr w:rsidR="00181AE0" w:rsidRPr="00C65432" w14:paraId="7AF8CABC"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C4C6DC" w14:textId="77777777" w:rsidR="00CE0ADB" w:rsidRPr="00C65432" w:rsidRDefault="00CE0ADB" w:rsidP="00C65432">
            <w:pPr>
              <w:pStyle w:val="NormalWeb"/>
              <w:spacing w:before="40" w:beforeAutospacing="0" w:after="40" w:afterAutospacing="0"/>
            </w:pPr>
            <w:r w:rsidRPr="00C65432">
              <w:t>BR-UC9-04</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0DAED3" w14:textId="77777777" w:rsidR="00CE0ADB" w:rsidRPr="00C65432" w:rsidRDefault="00CE0ADB" w:rsidP="00C65432">
            <w:pPr>
              <w:pStyle w:val="NormalWeb"/>
              <w:spacing w:before="40" w:beforeAutospacing="0" w:after="40" w:afterAutospacing="0"/>
            </w:pPr>
            <w:r w:rsidRPr="00C65432">
              <w:t>Các số liệu doanh thu, chiết khấu, thuế… phải làm tròn thống nhất (0 hoặc 2 chữ số thập phân theo cấu hình hệ thống).</w:t>
            </w:r>
          </w:p>
        </w:tc>
      </w:tr>
      <w:tr w:rsidR="00181AE0" w:rsidRPr="00C65432" w14:paraId="1A9A1061"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8698B1" w14:textId="77777777" w:rsidR="00CE0ADB" w:rsidRPr="00C65432" w:rsidRDefault="00CE0ADB" w:rsidP="00C65432">
            <w:pPr>
              <w:pStyle w:val="NormalWeb"/>
              <w:spacing w:before="40" w:beforeAutospacing="0" w:after="40" w:afterAutospacing="0"/>
            </w:pPr>
            <w:r w:rsidRPr="00C65432">
              <w:t>BR-UC9-05</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9C84AA" w14:textId="77777777" w:rsidR="00CE0ADB" w:rsidRPr="00C65432" w:rsidRDefault="00CE0ADB" w:rsidP="00C65432">
            <w:pPr>
              <w:pStyle w:val="NormalWeb"/>
              <w:spacing w:before="40" w:beforeAutospacing="0" w:after="40" w:afterAutospacing="0"/>
            </w:pPr>
            <w:r w:rsidRPr="00C65432">
              <w:t>Báo cáo trên màn hình, khi khoan sâu, và khi xuất Excel/PDF đều dùng cùng một nguồn dữ liệu &amp; quy tắc tính, đảm bảo số liệu khớp nhau.</w:t>
            </w:r>
          </w:p>
        </w:tc>
      </w:tr>
      <w:tr w:rsidR="00181AE0" w:rsidRPr="00C65432" w14:paraId="13884427"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730992" w14:textId="77777777" w:rsidR="00CE0ADB" w:rsidRPr="00C65432" w:rsidRDefault="00CE0ADB" w:rsidP="00C65432">
            <w:pPr>
              <w:pStyle w:val="NormalWeb"/>
              <w:spacing w:before="40" w:beforeAutospacing="0" w:after="40" w:afterAutospacing="0"/>
            </w:pPr>
            <w:r w:rsidRPr="00C65432">
              <w:t>BR-UC9-06</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42DF96" w14:textId="77777777" w:rsidR="00CE0ADB" w:rsidRPr="00C65432" w:rsidRDefault="00CE0ADB" w:rsidP="00C65432">
            <w:pPr>
              <w:pStyle w:val="NormalWeb"/>
              <w:spacing w:before="40" w:beforeAutospacing="0" w:after="40" w:afterAutospacing="0"/>
            </w:pPr>
            <w:r w:rsidRPr="00C65432">
              <w:t>Chỉ chủ cửa hàng hoặc tài khoản được phân quyền mới được xem, xuất hoặc phục hồi báo cáo doanh thu. Nhân viên thường không có quyền truy cập toàn bộ.</w:t>
            </w:r>
          </w:p>
        </w:tc>
      </w:tr>
      <w:tr w:rsidR="00181AE0" w:rsidRPr="00C65432" w14:paraId="66D0246D" w14:textId="77777777" w:rsidTr="00CE0ADB">
        <w:trPr>
          <w:trHeight w:val="11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AB4AA8" w14:textId="77777777" w:rsidR="00CE0ADB" w:rsidRPr="00C65432" w:rsidRDefault="00CE0ADB" w:rsidP="00C65432">
            <w:pPr>
              <w:pStyle w:val="NormalWeb"/>
              <w:spacing w:before="40" w:beforeAutospacing="0" w:after="40" w:afterAutospacing="0"/>
            </w:pPr>
            <w:r w:rsidRPr="00C65432">
              <w:t>BR-UC9-07</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5BFB9A" w14:textId="77777777" w:rsidR="00CE0ADB" w:rsidRPr="00C65432" w:rsidRDefault="00CE0ADB" w:rsidP="00C65432">
            <w:pPr>
              <w:pStyle w:val="NormalWeb"/>
              <w:spacing w:before="40" w:beforeAutospacing="0" w:after="40" w:afterAutospacing="0"/>
            </w:pPr>
            <w:r w:rsidRPr="00C65432">
              <w:t>Khi lọc hoặc khoan sâu theo nhóm hàng, nhân viên, khách hàng…, hệ thống phải cập nhật đúng số liệu tổng và xuất báo cáo đúng dữ liệu đã lọc.</w:t>
            </w:r>
          </w:p>
        </w:tc>
      </w:tr>
      <w:tr w:rsidR="00181AE0" w:rsidRPr="00C65432" w14:paraId="64CDC835"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124F80" w14:textId="77777777" w:rsidR="00CE0ADB" w:rsidRPr="00C65432" w:rsidRDefault="00CE0ADB" w:rsidP="00C65432">
            <w:pPr>
              <w:pStyle w:val="NormalWeb"/>
              <w:spacing w:before="40" w:beforeAutospacing="0" w:after="40" w:afterAutospacing="0"/>
            </w:pPr>
            <w:r w:rsidRPr="00C65432">
              <w:t>BR-UC9-08</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80BC8B" w14:textId="77777777" w:rsidR="00CE0ADB" w:rsidRPr="00C65432" w:rsidRDefault="00CE0ADB" w:rsidP="00C65432">
            <w:pPr>
              <w:pStyle w:val="NormalWeb"/>
              <w:spacing w:before="40" w:beforeAutospacing="0" w:after="40" w:afterAutospacing="0"/>
            </w:pPr>
            <w:r w:rsidRPr="00C65432">
              <w:t>Phục hồi dữ liệu chỉ thực hiện được với tài khoản có quyền đặc biệt; phải ghi log chi tiết (thời gian, người thao tác, bản backup) và có cảnh báo xác nhận trước khi phục hồi.</w:t>
            </w:r>
          </w:p>
        </w:tc>
      </w:tr>
      <w:tr w:rsidR="00181AE0" w:rsidRPr="00C65432" w14:paraId="783AB7A0"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867D6F" w14:textId="77777777" w:rsidR="00CE0ADB" w:rsidRPr="00C65432" w:rsidRDefault="00CE0ADB" w:rsidP="00C65432">
            <w:pPr>
              <w:pStyle w:val="NormalWeb"/>
              <w:spacing w:before="40" w:beforeAutospacing="0" w:after="40" w:afterAutospacing="0"/>
            </w:pPr>
            <w:r w:rsidRPr="00C65432">
              <w:t>BR-UC9-09</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86DF8B" w14:textId="77777777" w:rsidR="00CE0ADB" w:rsidRPr="00C65432" w:rsidRDefault="00CE0ADB" w:rsidP="00C65432">
            <w:pPr>
              <w:pStyle w:val="NormalWeb"/>
              <w:spacing w:before="40" w:beforeAutospacing="0" w:after="40" w:afterAutospacing="0"/>
            </w:pPr>
            <w:r w:rsidRPr="00C65432">
              <w:t>Việc xem hoặc xuất báo cáo chỉ ở chế độ read-only, không được phép làm thay đổi dữ liệu gốc trong hệ thống.</w:t>
            </w:r>
          </w:p>
        </w:tc>
      </w:tr>
    </w:tbl>
    <w:p w14:paraId="7FA3770C" w14:textId="77777777" w:rsidR="00CE0ADB" w:rsidRPr="00C65432" w:rsidRDefault="00CE0ADB" w:rsidP="00C65432">
      <w:pPr>
        <w:spacing w:before="40" w:after="40"/>
        <w:rPr>
          <w:szCs w:val="24"/>
        </w:rPr>
      </w:pPr>
    </w:p>
    <w:p w14:paraId="50CFF321" w14:textId="319B7D3F" w:rsidR="00CE0ADB" w:rsidRPr="00C65432" w:rsidRDefault="00CE0ADB" w:rsidP="00C65432">
      <w:pPr>
        <w:pStyle w:val="Heading3"/>
        <w:spacing w:after="40"/>
        <w:rPr>
          <w:rFonts w:cs="Times New Roman"/>
          <w:color w:val="auto"/>
          <w:lang w:val="vi-VN"/>
        </w:rPr>
      </w:pPr>
      <w:bookmarkStart w:id="148" w:name="_Toc216042256"/>
      <w:r w:rsidRPr="00C65432">
        <w:rPr>
          <w:rFonts w:cs="Times New Roman"/>
          <w:color w:val="auto"/>
        </w:rPr>
        <w:t>Xem báo cáo</w:t>
      </w:r>
      <w:bookmarkEnd w:id="148"/>
    </w:p>
    <w:tbl>
      <w:tblPr>
        <w:tblW w:w="0" w:type="auto"/>
        <w:tblCellMar>
          <w:top w:w="15" w:type="dxa"/>
          <w:left w:w="15" w:type="dxa"/>
          <w:bottom w:w="15" w:type="dxa"/>
          <w:right w:w="15" w:type="dxa"/>
        </w:tblCellMar>
        <w:tblLook w:val="04A0" w:firstRow="1" w:lastRow="0" w:firstColumn="1" w:lastColumn="0" w:noHBand="0" w:noVBand="1"/>
      </w:tblPr>
      <w:tblGrid>
        <w:gridCol w:w="1803"/>
        <w:gridCol w:w="7547"/>
      </w:tblGrid>
      <w:tr w:rsidR="00181AE0" w:rsidRPr="00C65432" w14:paraId="36AF458F"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AF0E8E"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CE480F" w14:textId="77777777" w:rsidR="00CE0ADB" w:rsidRPr="00C65432" w:rsidRDefault="00CE0ADB" w:rsidP="00C65432">
            <w:pPr>
              <w:pStyle w:val="NormalWeb"/>
              <w:spacing w:before="40" w:beforeAutospacing="0" w:after="40" w:afterAutospacing="0"/>
            </w:pPr>
            <w:r w:rsidRPr="00C65432">
              <w:t>9.1</w:t>
            </w:r>
          </w:p>
        </w:tc>
      </w:tr>
      <w:tr w:rsidR="00181AE0" w:rsidRPr="00C65432" w14:paraId="56972DC0"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0C5E2E"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8605BE" w14:textId="77777777" w:rsidR="00CE0ADB" w:rsidRPr="00C65432" w:rsidRDefault="00CE0ADB" w:rsidP="00C65432">
            <w:pPr>
              <w:pStyle w:val="NormalWeb"/>
              <w:spacing w:before="40" w:beforeAutospacing="0" w:after="40" w:afterAutospacing="0"/>
            </w:pPr>
            <w:r w:rsidRPr="00C65432">
              <w:t>Xem báo cáo doanh thu</w:t>
            </w:r>
          </w:p>
        </w:tc>
      </w:tr>
      <w:tr w:rsidR="00181AE0" w:rsidRPr="00C65432" w14:paraId="39A5F1A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C315E4"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2B77F6" w14:textId="77777777" w:rsidR="00CE0ADB" w:rsidRPr="00C65432" w:rsidRDefault="00CE0ADB" w:rsidP="00C65432">
            <w:pPr>
              <w:pStyle w:val="NormalWeb"/>
              <w:spacing w:before="40" w:beforeAutospacing="0" w:after="40" w:afterAutospacing="0"/>
            </w:pPr>
            <w:r w:rsidRPr="00C65432">
              <w:t>Là chủ cửa hàng, tôi muốn chọn kỳ báo cáo và loại báo cáo, sau đó hệ thống hiển thị báo cáo doanh thu tương ứng, để tôi có thể theo dõi và phân tích tình hình kinh doanh trong khoảng thời gian mong muốn.</w:t>
            </w:r>
          </w:p>
        </w:tc>
      </w:tr>
      <w:tr w:rsidR="00181AE0" w:rsidRPr="00C65432" w14:paraId="0A52767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35994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46C077"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1AE87B07"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86A69"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36FF2F" w14:textId="77777777" w:rsidR="00CE0ADB" w:rsidRPr="00C65432" w:rsidRDefault="00CE0ADB" w:rsidP="00C65432">
            <w:pPr>
              <w:pStyle w:val="NormalWeb"/>
              <w:spacing w:before="40" w:beforeAutospacing="0" w:after="40" w:afterAutospacing="0"/>
            </w:pPr>
            <w:r w:rsidRPr="00C65432">
              <w:t>High</w:t>
            </w:r>
          </w:p>
        </w:tc>
      </w:tr>
      <w:tr w:rsidR="00181AE0" w:rsidRPr="00C65432" w14:paraId="4D7ED04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C483EC"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05E069" w14:textId="77777777" w:rsidR="00CE0ADB" w:rsidRPr="00C65432" w:rsidRDefault="00CE0ADB" w:rsidP="00C65432">
            <w:pPr>
              <w:pStyle w:val="NormalWeb"/>
              <w:spacing w:before="40" w:beforeAutospacing="0" w:after="40" w:afterAutospacing="0"/>
            </w:pPr>
            <w:r w:rsidRPr="00C65432">
              <w:t>Chủ đã vào màn hình Quản lý doanh thu và muốn xem báo cáo với kỳ và loại báo cáo cụ thể.</w:t>
            </w:r>
          </w:p>
        </w:tc>
      </w:tr>
      <w:tr w:rsidR="00181AE0" w:rsidRPr="00C65432" w14:paraId="44E5495D"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09B746"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C8ACBB" w14:textId="77777777" w:rsidR="00CE0ADB" w:rsidRPr="00C65432" w:rsidRDefault="00CE0ADB" w:rsidP="00015270">
            <w:pPr>
              <w:pStyle w:val="NormalWeb"/>
              <w:numPr>
                <w:ilvl w:val="0"/>
                <w:numId w:val="70"/>
              </w:numPr>
              <w:spacing w:before="40" w:beforeAutospacing="0" w:after="40" w:afterAutospacing="0"/>
              <w:textAlignment w:val="baseline"/>
            </w:pPr>
            <w:r w:rsidRPr="00C65432">
              <w:t>Chủ cửa hàng đã đăng nhập hợp lệ.</w:t>
            </w:r>
          </w:p>
          <w:p w14:paraId="1D975388" w14:textId="77777777" w:rsidR="00CE0ADB" w:rsidRPr="00C65432" w:rsidRDefault="00CE0ADB" w:rsidP="00015270">
            <w:pPr>
              <w:pStyle w:val="NormalWeb"/>
              <w:numPr>
                <w:ilvl w:val="0"/>
                <w:numId w:val="70"/>
              </w:numPr>
              <w:spacing w:before="40" w:beforeAutospacing="0" w:after="40" w:afterAutospacing="0"/>
              <w:textAlignment w:val="baseline"/>
            </w:pPr>
            <w:r w:rsidRPr="00C65432">
              <w:t>Hệ thống đã có dữ liệu đơn hàng/thanh toán.</w:t>
            </w:r>
          </w:p>
          <w:p w14:paraId="516C5AD4" w14:textId="77777777" w:rsidR="00CE0ADB" w:rsidRPr="00C65432" w:rsidRDefault="00CE0ADB" w:rsidP="00015270">
            <w:pPr>
              <w:pStyle w:val="NormalWeb"/>
              <w:numPr>
                <w:ilvl w:val="0"/>
                <w:numId w:val="70"/>
              </w:numPr>
              <w:spacing w:before="40" w:beforeAutospacing="0" w:after="40" w:afterAutospacing="0"/>
              <w:textAlignment w:val="baseline"/>
            </w:pPr>
            <w:r w:rsidRPr="00C65432">
              <w:t>Các loại báo cáo và kỳ báo cáo đã được cấu hình</w:t>
            </w:r>
          </w:p>
        </w:tc>
      </w:tr>
      <w:tr w:rsidR="00181AE0" w:rsidRPr="00C65432" w14:paraId="1D1F4D9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3C402A"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765AC2" w14:textId="77777777" w:rsidR="00CE0ADB" w:rsidRPr="00C65432" w:rsidRDefault="00CE0ADB" w:rsidP="00015270">
            <w:pPr>
              <w:pStyle w:val="NormalWeb"/>
              <w:numPr>
                <w:ilvl w:val="0"/>
                <w:numId w:val="71"/>
              </w:numPr>
              <w:spacing w:before="40" w:beforeAutospacing="0" w:after="40" w:afterAutospacing="0"/>
              <w:textAlignment w:val="baseline"/>
            </w:pPr>
            <w:r w:rsidRPr="00C65432">
              <w:t>Báo cáo doanh thu được hiển thị theo đúng kỳ báo cáo và loại báo cáo mà chủ đã chọn.</w:t>
            </w:r>
          </w:p>
          <w:p w14:paraId="74849399" w14:textId="77777777" w:rsidR="00CE0ADB" w:rsidRPr="00C65432" w:rsidRDefault="00CE0ADB" w:rsidP="00015270">
            <w:pPr>
              <w:pStyle w:val="NormalWeb"/>
              <w:numPr>
                <w:ilvl w:val="0"/>
                <w:numId w:val="71"/>
              </w:numPr>
              <w:spacing w:before="40" w:beforeAutospacing="0" w:after="40" w:afterAutospacing="0"/>
              <w:textAlignment w:val="baseline"/>
            </w:pPr>
            <w:r w:rsidRPr="00C65432">
              <w:t>Chủ có thể tiếp tục lọc &amp; khoan sâu hoặc xuất báo cáo dựa trên báo cáo này.</w:t>
            </w:r>
          </w:p>
        </w:tc>
      </w:tr>
      <w:tr w:rsidR="00181AE0" w:rsidRPr="00C65432" w14:paraId="4124CF30"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F0812E" w14:textId="77777777" w:rsidR="00CE0ADB" w:rsidRPr="00C65432" w:rsidRDefault="00CE0ADB" w:rsidP="00C65432">
            <w:pPr>
              <w:pStyle w:val="NormalWeb"/>
              <w:spacing w:before="40" w:beforeAutospacing="0" w:after="40" w:afterAutospacing="0"/>
            </w:pPr>
            <w:r w:rsidRPr="00C65432">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98AE0F" w14:textId="75AB1A4E" w:rsidR="00CE0ADB" w:rsidRPr="00C65432" w:rsidRDefault="00CE0ADB" w:rsidP="00C65432">
            <w:pPr>
              <w:pStyle w:val="NormalWeb"/>
              <w:spacing w:before="40" w:beforeAutospacing="0" w:after="40" w:afterAutospacing="0"/>
              <w:textAlignment w:val="baseline"/>
            </w:pPr>
            <w:r w:rsidRPr="00C65432">
              <w:rPr>
                <w:lang w:val="vi-VN"/>
              </w:rPr>
              <w:t>1.</w:t>
            </w:r>
            <w:r w:rsidRPr="00C65432">
              <w:t>Chủ vào màn hình Quản lý doanh thu.</w:t>
            </w:r>
          </w:p>
          <w:p w14:paraId="615A41F3" w14:textId="3A92086D" w:rsidR="00CE0ADB" w:rsidRPr="00C65432" w:rsidRDefault="00CE0ADB" w:rsidP="00C65432">
            <w:pPr>
              <w:pStyle w:val="NormalWeb"/>
              <w:spacing w:before="40" w:beforeAutospacing="0" w:after="40" w:afterAutospacing="0"/>
              <w:textAlignment w:val="baseline"/>
            </w:pPr>
            <w:r w:rsidRPr="00C65432">
              <w:t>2</w:t>
            </w:r>
            <w:r w:rsidRPr="00C65432">
              <w:rPr>
                <w:lang w:val="vi-VN"/>
              </w:rPr>
              <w:t>.</w:t>
            </w:r>
            <w:r w:rsidRPr="00C65432">
              <w:t>Hệ thống hiển thị màn hình lựa chọn:</w:t>
            </w:r>
          </w:p>
          <w:p w14:paraId="5EA0F293" w14:textId="77777777" w:rsidR="00CE0ADB" w:rsidRPr="00C65432" w:rsidRDefault="00CE0ADB" w:rsidP="00015270">
            <w:pPr>
              <w:pStyle w:val="NormalWeb"/>
              <w:numPr>
                <w:ilvl w:val="0"/>
                <w:numId w:val="72"/>
              </w:numPr>
              <w:spacing w:before="40" w:beforeAutospacing="0" w:after="40" w:afterAutospacing="0"/>
              <w:ind w:left="1440"/>
              <w:textAlignment w:val="baseline"/>
            </w:pPr>
            <w:r w:rsidRPr="00C65432">
              <w:t>kỳ báo cáo: Ngày / Tuần / Tháng / Khoảng thời gian</w:t>
            </w:r>
          </w:p>
          <w:p w14:paraId="5F86CF70" w14:textId="77777777" w:rsidR="00CE0ADB" w:rsidRPr="00C65432" w:rsidRDefault="00CE0ADB" w:rsidP="00015270">
            <w:pPr>
              <w:pStyle w:val="NormalWeb"/>
              <w:numPr>
                <w:ilvl w:val="0"/>
                <w:numId w:val="72"/>
              </w:numPr>
              <w:spacing w:before="40" w:beforeAutospacing="0" w:after="40" w:afterAutospacing="0"/>
              <w:ind w:left="1440"/>
              <w:textAlignment w:val="baseline"/>
            </w:pPr>
            <w:r w:rsidRPr="00C65432">
              <w:t>loại báo cáo: Tổng doanh thu, theo nhóm hàng, mặt hàng, theo nhân viên, theo khách hàng…</w:t>
            </w:r>
          </w:p>
          <w:p w14:paraId="51D0D3F4" w14:textId="77777777" w:rsidR="00CE0ADB" w:rsidRPr="00C65432" w:rsidRDefault="00CE0ADB" w:rsidP="00015270">
            <w:pPr>
              <w:pStyle w:val="NormalWeb"/>
              <w:numPr>
                <w:ilvl w:val="0"/>
                <w:numId w:val="73"/>
              </w:numPr>
              <w:spacing w:before="40" w:beforeAutospacing="0" w:after="40" w:afterAutospacing="0"/>
              <w:textAlignment w:val="baseline"/>
            </w:pPr>
            <w:r w:rsidRPr="00C65432">
              <w:t>Chủ chọn kỳ báo cáo mong muốn.</w:t>
            </w:r>
          </w:p>
          <w:p w14:paraId="5360106E" w14:textId="77777777" w:rsidR="00CE0ADB" w:rsidRPr="00C65432" w:rsidRDefault="00CE0ADB" w:rsidP="00015270">
            <w:pPr>
              <w:pStyle w:val="NormalWeb"/>
              <w:numPr>
                <w:ilvl w:val="0"/>
                <w:numId w:val="74"/>
              </w:numPr>
              <w:spacing w:before="40" w:beforeAutospacing="0" w:after="40" w:afterAutospacing="0"/>
              <w:textAlignment w:val="baseline"/>
            </w:pPr>
            <w:r w:rsidRPr="00C65432">
              <w:t>Hệ thống hiển thị bộ chọn thời gian tương ứng với kỳ đã chọn</w:t>
            </w:r>
          </w:p>
          <w:p w14:paraId="27632F2B" w14:textId="77777777" w:rsidR="00CE0ADB" w:rsidRPr="00C65432" w:rsidRDefault="00CE0ADB" w:rsidP="00015270">
            <w:pPr>
              <w:pStyle w:val="NormalWeb"/>
              <w:numPr>
                <w:ilvl w:val="0"/>
                <w:numId w:val="75"/>
              </w:numPr>
              <w:spacing w:before="40" w:beforeAutospacing="0" w:after="40" w:afterAutospacing="0"/>
              <w:textAlignment w:val="baseline"/>
            </w:pPr>
            <w:r w:rsidRPr="00C65432">
              <w:t>Chủ chọn thời gian cụ thể cho kỳ báo cáo (ví dụ: ngày 24/09/2025, Tuần 35/2025, Tháng 9/2025, hoặc từ 01/09 đến 30/09/2025).</w:t>
            </w:r>
          </w:p>
          <w:p w14:paraId="23154AFB" w14:textId="77777777" w:rsidR="00CE0ADB" w:rsidRPr="00C65432" w:rsidRDefault="00CE0ADB" w:rsidP="00015270">
            <w:pPr>
              <w:pStyle w:val="NormalWeb"/>
              <w:numPr>
                <w:ilvl w:val="0"/>
                <w:numId w:val="76"/>
              </w:numPr>
              <w:spacing w:before="40" w:beforeAutospacing="0" w:after="40" w:afterAutospacing="0"/>
              <w:textAlignment w:val="baseline"/>
            </w:pPr>
            <w:r w:rsidRPr="00C65432">
              <w:t>Chủ nhấn nút “Xem báo cáo”.</w:t>
            </w:r>
          </w:p>
          <w:p w14:paraId="02EA482B" w14:textId="77777777" w:rsidR="00CE0ADB" w:rsidRPr="00C65432" w:rsidRDefault="00CE0ADB" w:rsidP="00015270">
            <w:pPr>
              <w:pStyle w:val="NormalWeb"/>
              <w:numPr>
                <w:ilvl w:val="0"/>
                <w:numId w:val="77"/>
              </w:numPr>
              <w:spacing w:before="40" w:beforeAutospacing="0" w:after="40" w:afterAutospacing="0"/>
              <w:textAlignment w:val="baseline"/>
            </w:pPr>
            <w:r w:rsidRPr="00C65432">
              <w:t>Hệ thống truy vấn dữ liệu doanh thu theo kỳ và loại đã chọn</w:t>
            </w:r>
          </w:p>
          <w:p w14:paraId="70DF49F2" w14:textId="77777777" w:rsidR="00CE0ADB" w:rsidRPr="00C65432" w:rsidRDefault="00CE0ADB" w:rsidP="00015270">
            <w:pPr>
              <w:pStyle w:val="NormalWeb"/>
              <w:numPr>
                <w:ilvl w:val="0"/>
                <w:numId w:val="78"/>
              </w:numPr>
              <w:spacing w:before="40" w:beforeAutospacing="0" w:after="40" w:afterAutospacing="0"/>
              <w:textAlignment w:val="baseline"/>
            </w:pPr>
            <w:r w:rsidRPr="00C65432">
              <w:t>Hệ thống hiển thị màn hình báo cáo doanh thu, gồm: thông tin kỳ báo cáo và loại báo cáo, tổng doanh thu, số đơn, bảng chi tiết, khu vực bộ lọc &amp; khoan sâu </w:t>
            </w:r>
          </w:p>
        </w:tc>
      </w:tr>
      <w:tr w:rsidR="00181AE0" w:rsidRPr="00C65432" w14:paraId="3C9B5FEF" w14:textId="77777777" w:rsidTr="00CE0ADB">
        <w:trPr>
          <w:trHeight w:val="78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2D422C"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5074BE" w14:textId="77777777" w:rsidR="00CE0ADB" w:rsidRPr="00C65432" w:rsidRDefault="00CE0ADB" w:rsidP="00C65432">
            <w:pPr>
              <w:pStyle w:val="NormalWeb"/>
              <w:spacing w:before="40" w:beforeAutospacing="0" w:after="40" w:afterAutospacing="0"/>
            </w:pPr>
            <w:r w:rsidRPr="00C65432">
              <w:t>3a. Nếu chủ chỉ chọn kỳ báo cáo, hệ thống tự đặt loại báo cáo mặc định là “Tổng doanh thu”.</w:t>
            </w:r>
          </w:p>
        </w:tc>
      </w:tr>
      <w:tr w:rsidR="00181AE0" w:rsidRPr="00C65432" w14:paraId="67226E10" w14:textId="77777777" w:rsidTr="00CE0ADB">
        <w:trPr>
          <w:trHeight w:val="13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BC3588"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5E76D9" w14:textId="77777777" w:rsidR="00CE0ADB" w:rsidRPr="00C65432" w:rsidRDefault="00CE0ADB" w:rsidP="00C65432">
            <w:pPr>
              <w:pStyle w:val="NormalWeb"/>
              <w:spacing w:before="40" w:beforeAutospacing="0" w:after="40" w:afterAutospacing="0"/>
            </w:pPr>
            <w:r w:rsidRPr="00C65432">
              <w:t>5a. Nếu khoảng thời gian không hợp lệ (từ ngày &gt; đến ngày, hoặc nằm trong tương lai), hệ thống hiển thị “Kỳ báo cáo không hợp lệ, vui lòng chọn lại.”</w:t>
            </w:r>
          </w:p>
          <w:p w14:paraId="5D0257DE" w14:textId="77777777" w:rsidR="00CE0ADB" w:rsidRPr="00C65432" w:rsidRDefault="00CE0ADB" w:rsidP="00C65432">
            <w:pPr>
              <w:pStyle w:val="NormalWeb"/>
              <w:spacing w:before="40" w:beforeAutospacing="0" w:after="40" w:afterAutospacing="0"/>
            </w:pPr>
            <w:r w:rsidRPr="00C65432">
              <w:t>6a. Nếu chủ bấm “Xem báo cáo” nhưng chưa chọn kỳ hoặc loại báo cáo, hệ thống hiển thị “Vui lòng chọn kỳ báo cáo và loại báo cáo trước khi xem.”</w:t>
            </w:r>
          </w:p>
          <w:p w14:paraId="3DF1D536" w14:textId="77777777" w:rsidR="00CE0ADB" w:rsidRPr="00C65432" w:rsidRDefault="00CE0ADB" w:rsidP="00C65432">
            <w:pPr>
              <w:pStyle w:val="NormalWeb"/>
              <w:spacing w:before="40" w:beforeAutospacing="0" w:after="40" w:afterAutospacing="0"/>
            </w:pPr>
            <w:r w:rsidRPr="00C65432">
              <w:t>7a. Nếu lỗi hệ thống khi truy vấn (mất kết nối, lỗi CSDL, timeout), hệ thống hiển thị “Không thể tải báo cáo lúc này, vui lòng thử lại sau.”</w:t>
            </w:r>
          </w:p>
          <w:p w14:paraId="018D523C" w14:textId="77777777" w:rsidR="00CE0ADB" w:rsidRPr="00C65432" w:rsidRDefault="00CE0ADB" w:rsidP="00C65432">
            <w:pPr>
              <w:pStyle w:val="NormalWeb"/>
              <w:spacing w:before="40" w:beforeAutospacing="0" w:after="40" w:afterAutospacing="0"/>
            </w:pPr>
            <w:r w:rsidRPr="00C65432">
              <w:t>7a1. Nếu truy vấn dữ liệu không trả về bản ghi nào, hệ thống hiển thị “Không có dữ liệu doanh thu cho kỳ này.”</w:t>
            </w:r>
          </w:p>
          <w:p w14:paraId="25988491" w14:textId="77777777" w:rsidR="00CE0ADB" w:rsidRPr="00C65432" w:rsidRDefault="00CE0ADB" w:rsidP="00C65432">
            <w:pPr>
              <w:spacing w:before="40" w:after="40"/>
              <w:rPr>
                <w:szCs w:val="24"/>
              </w:rPr>
            </w:pPr>
          </w:p>
        </w:tc>
      </w:tr>
      <w:tr w:rsidR="00181AE0" w:rsidRPr="00C65432" w14:paraId="1C4C5CC2"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E55AC8"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D8694C" w14:textId="77777777" w:rsidR="00CE0ADB" w:rsidRPr="00C65432" w:rsidRDefault="00CE0ADB" w:rsidP="00C65432">
            <w:pPr>
              <w:pStyle w:val="NormalWeb"/>
              <w:spacing w:before="40" w:beforeAutospacing="0" w:after="40" w:afterAutospacing="0"/>
            </w:pPr>
            <w:r w:rsidRPr="00C65432">
              <w:t>Quy tắc tính doanh thu (đã thanh toán, không tính đơn hủy…) áp dụng thống nhất cho mọi loại báo cáo</w:t>
            </w:r>
          </w:p>
        </w:tc>
      </w:tr>
      <w:tr w:rsidR="00181AE0" w:rsidRPr="00C65432" w14:paraId="1EB63070"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8F3147"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625079" w14:textId="77777777" w:rsidR="00CE0ADB" w:rsidRPr="00C65432" w:rsidRDefault="00CE0ADB" w:rsidP="00C65432">
            <w:pPr>
              <w:pStyle w:val="NormalWeb"/>
              <w:spacing w:before="40" w:beforeAutospacing="0" w:after="40" w:afterAutospacing="0"/>
            </w:pPr>
            <w:r w:rsidRPr="00C65432">
              <w:t>N/A</w:t>
            </w:r>
          </w:p>
        </w:tc>
      </w:tr>
    </w:tbl>
    <w:p w14:paraId="4E6D038A" w14:textId="3F3DF189"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2D970CC7" wp14:editId="6BFC0AF9">
            <wp:extent cx="5736590" cy="781621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36590" cy="7816215"/>
                    </a:xfrm>
                    <a:prstGeom prst="rect">
                      <a:avLst/>
                    </a:prstGeom>
                    <a:noFill/>
                    <a:ln>
                      <a:noFill/>
                    </a:ln>
                  </pic:spPr>
                </pic:pic>
              </a:graphicData>
            </a:graphic>
          </wp:inline>
        </w:drawing>
      </w:r>
    </w:p>
    <w:p w14:paraId="472DB094" w14:textId="0F39D99A" w:rsidR="00CE0ADB" w:rsidRPr="00C65432" w:rsidRDefault="00CE0ADB" w:rsidP="00C65432">
      <w:pPr>
        <w:pStyle w:val="Heading3"/>
        <w:spacing w:after="40"/>
        <w:rPr>
          <w:rFonts w:cs="Times New Roman"/>
          <w:color w:val="auto"/>
        </w:rPr>
      </w:pPr>
      <w:bookmarkStart w:id="149" w:name="_Toc216042257"/>
      <w:r w:rsidRPr="00C65432">
        <w:rPr>
          <w:rFonts w:cs="Times New Roman"/>
          <w:color w:val="auto"/>
        </w:rPr>
        <w:lastRenderedPageBreak/>
        <w:t>Xem lọc và khoan sâu</w:t>
      </w:r>
      <w:bookmarkEnd w:id="149"/>
    </w:p>
    <w:tbl>
      <w:tblPr>
        <w:tblW w:w="0" w:type="auto"/>
        <w:tblCellMar>
          <w:top w:w="15" w:type="dxa"/>
          <w:left w:w="15" w:type="dxa"/>
          <w:bottom w:w="15" w:type="dxa"/>
          <w:right w:w="15" w:type="dxa"/>
        </w:tblCellMar>
        <w:tblLook w:val="04A0" w:firstRow="1" w:lastRow="0" w:firstColumn="1" w:lastColumn="0" w:noHBand="0" w:noVBand="1"/>
      </w:tblPr>
      <w:tblGrid>
        <w:gridCol w:w="1820"/>
        <w:gridCol w:w="7530"/>
      </w:tblGrid>
      <w:tr w:rsidR="00181AE0" w:rsidRPr="00C65432" w14:paraId="188C7E1E"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DC09BD"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6E67B0" w14:textId="77777777" w:rsidR="00CE0ADB" w:rsidRPr="00C65432" w:rsidRDefault="00CE0ADB" w:rsidP="00C65432">
            <w:pPr>
              <w:pStyle w:val="NormalWeb"/>
              <w:spacing w:before="40" w:beforeAutospacing="0" w:after="40" w:afterAutospacing="0"/>
            </w:pPr>
            <w:r w:rsidRPr="00C65432">
              <w:t>9.2</w:t>
            </w:r>
          </w:p>
        </w:tc>
      </w:tr>
      <w:tr w:rsidR="00181AE0" w:rsidRPr="00C65432" w14:paraId="2FDB42D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CEFAB2"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746889" w14:textId="749E20A7" w:rsidR="00CE0ADB" w:rsidRPr="00C65432" w:rsidRDefault="00CE0ADB" w:rsidP="00C65432">
            <w:pPr>
              <w:pStyle w:val="NormalWeb"/>
              <w:spacing w:before="40" w:beforeAutospacing="0" w:after="40" w:afterAutospacing="0"/>
            </w:pPr>
            <w:r w:rsidRPr="00C65432">
              <w:t xml:space="preserve">Xem </w:t>
            </w:r>
            <w:r w:rsidR="00CC386A" w:rsidRPr="00C65432">
              <w:t>lọc và khoan sâu</w:t>
            </w:r>
          </w:p>
        </w:tc>
      </w:tr>
      <w:tr w:rsidR="00181AE0" w:rsidRPr="00C65432" w14:paraId="71007FFA"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A0CBC4"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5C982" w14:textId="77777777" w:rsidR="00CE0ADB" w:rsidRPr="00C65432" w:rsidRDefault="00CE0ADB" w:rsidP="00C65432">
            <w:pPr>
              <w:pStyle w:val="NormalWeb"/>
              <w:spacing w:before="40" w:beforeAutospacing="0" w:after="40" w:afterAutospacing="0"/>
            </w:pPr>
            <w:r w:rsidRPr="00C65432">
              <w:t>Là chủ cửa hàng, tôi muốn xem chi tiết báo cáo doanh thu để tìm hiểu chi tiết doanh thu đến từ đâu (mặt hàng nào, nhóm nào, đơn nào), phục vụ việc ra quyết định nhập hàng, điều chỉnh giá hoặc chính sách bán.</w:t>
            </w:r>
          </w:p>
        </w:tc>
      </w:tr>
      <w:tr w:rsidR="00181AE0" w:rsidRPr="00C65432" w14:paraId="4CAF164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3A8E7C"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78FDD8"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6AE98C7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F71861"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6F38F9" w14:textId="77777777" w:rsidR="00CE0ADB" w:rsidRPr="00C65432" w:rsidRDefault="00CE0ADB" w:rsidP="00C65432">
            <w:pPr>
              <w:pStyle w:val="NormalWeb"/>
              <w:spacing w:before="40" w:beforeAutospacing="0" w:after="40" w:afterAutospacing="0"/>
            </w:pPr>
            <w:r w:rsidRPr="00C65432">
              <w:t>High</w:t>
            </w:r>
          </w:p>
        </w:tc>
      </w:tr>
      <w:tr w:rsidR="00181AE0" w:rsidRPr="00C65432" w14:paraId="0FBC826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F5DB2"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7A37D3" w14:textId="77777777" w:rsidR="00CE0ADB" w:rsidRPr="00C65432" w:rsidRDefault="00CE0ADB" w:rsidP="00C65432">
            <w:pPr>
              <w:pStyle w:val="NormalWeb"/>
              <w:spacing w:before="40" w:beforeAutospacing="0" w:after="40" w:afterAutospacing="0"/>
            </w:pPr>
            <w:r w:rsidRPr="00C65432">
              <w:t>Chủ đã chọn Xem báo cáo và đang ở màn hình báo cáo doanh thu tổng, muốn xem chi tiết hơn thông tin.</w:t>
            </w:r>
          </w:p>
        </w:tc>
      </w:tr>
      <w:tr w:rsidR="00181AE0" w:rsidRPr="00C65432" w14:paraId="260719C6"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E380DC"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D350CA" w14:textId="77777777" w:rsidR="00CE0ADB" w:rsidRPr="00C65432" w:rsidRDefault="00CE0ADB" w:rsidP="00015270">
            <w:pPr>
              <w:pStyle w:val="NormalWeb"/>
              <w:numPr>
                <w:ilvl w:val="0"/>
                <w:numId w:val="79"/>
              </w:numPr>
              <w:spacing w:before="40" w:beforeAutospacing="0" w:after="40" w:afterAutospacing="0"/>
              <w:textAlignment w:val="baseline"/>
            </w:pPr>
            <w:r w:rsidRPr="00C65432">
              <w:t>Chủ đã đăng nhập.</w:t>
            </w:r>
          </w:p>
          <w:p w14:paraId="64CF1931" w14:textId="77777777" w:rsidR="00CE0ADB" w:rsidRPr="00C65432" w:rsidRDefault="00CE0ADB" w:rsidP="00015270">
            <w:pPr>
              <w:pStyle w:val="NormalWeb"/>
              <w:numPr>
                <w:ilvl w:val="0"/>
                <w:numId w:val="79"/>
              </w:numPr>
              <w:spacing w:before="40" w:beforeAutospacing="0" w:after="40" w:afterAutospacing="0"/>
              <w:textAlignment w:val="baseline"/>
            </w:pPr>
            <w:r w:rsidRPr="00C65432">
              <w:t>Kỳ &amp; loại báo cáo đã được chọn hợp lệ.</w:t>
            </w:r>
          </w:p>
          <w:p w14:paraId="78065566" w14:textId="77777777" w:rsidR="00CE0ADB" w:rsidRPr="00C65432" w:rsidRDefault="00CE0ADB" w:rsidP="00015270">
            <w:pPr>
              <w:pStyle w:val="NormalWeb"/>
              <w:numPr>
                <w:ilvl w:val="0"/>
                <w:numId w:val="79"/>
              </w:numPr>
              <w:spacing w:before="40" w:beforeAutospacing="0" w:after="40" w:afterAutospacing="0"/>
              <w:textAlignment w:val="baseline"/>
            </w:pPr>
            <w:r w:rsidRPr="00C65432">
              <w:t>Hệ thống đã sinh báo cáo tổng cho kỳ đó </w:t>
            </w:r>
          </w:p>
        </w:tc>
      </w:tr>
      <w:tr w:rsidR="00181AE0" w:rsidRPr="00C65432" w14:paraId="7887575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74942C"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65549F" w14:textId="77777777" w:rsidR="00CE0ADB" w:rsidRPr="00C65432" w:rsidRDefault="00CE0ADB" w:rsidP="00015270">
            <w:pPr>
              <w:pStyle w:val="NormalWeb"/>
              <w:numPr>
                <w:ilvl w:val="0"/>
                <w:numId w:val="80"/>
              </w:numPr>
              <w:spacing w:before="40" w:beforeAutospacing="0" w:after="40" w:afterAutospacing="0"/>
              <w:textAlignment w:val="baseline"/>
            </w:pPr>
            <w:r w:rsidRPr="00C65432">
              <w:t>Các bộ lọc (nhóm hàng, mặt hàng, nhân viên, khách hàng…) được áp dụng.</w:t>
            </w:r>
          </w:p>
          <w:p w14:paraId="326C1C52" w14:textId="77777777" w:rsidR="00CE0ADB" w:rsidRPr="00C65432" w:rsidRDefault="00CE0ADB" w:rsidP="00015270">
            <w:pPr>
              <w:pStyle w:val="NormalWeb"/>
              <w:numPr>
                <w:ilvl w:val="0"/>
                <w:numId w:val="80"/>
              </w:numPr>
              <w:spacing w:before="40" w:beforeAutospacing="0" w:after="40" w:afterAutospacing="0"/>
              <w:textAlignment w:val="baseline"/>
            </w:pPr>
            <w:r w:rsidRPr="00C65432">
              <w:t>Hiển thị chi tiết báo cáo doanh thu theo bộ lọc</w:t>
            </w:r>
          </w:p>
        </w:tc>
      </w:tr>
      <w:tr w:rsidR="00181AE0" w:rsidRPr="00C65432" w14:paraId="1A74F1D7"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2EB7D6"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F8A19" w14:textId="77777777" w:rsidR="00CE0ADB" w:rsidRPr="00C65432" w:rsidRDefault="00CE0ADB" w:rsidP="00015270">
            <w:pPr>
              <w:pStyle w:val="NormalWeb"/>
              <w:numPr>
                <w:ilvl w:val="0"/>
                <w:numId w:val="81"/>
              </w:numPr>
              <w:spacing w:before="40" w:beforeAutospacing="0" w:after="40" w:afterAutospacing="0"/>
              <w:textAlignment w:val="baseline"/>
            </w:pPr>
            <w:r w:rsidRPr="00C65432">
              <w:t>Chủ đang xem báo cáo doanh thu tổng cho kỳ đã chọn.</w:t>
            </w:r>
          </w:p>
          <w:p w14:paraId="6871B693" w14:textId="77777777" w:rsidR="00CE0ADB" w:rsidRPr="00C65432" w:rsidRDefault="00CE0ADB" w:rsidP="00015270">
            <w:pPr>
              <w:pStyle w:val="NormalWeb"/>
              <w:numPr>
                <w:ilvl w:val="0"/>
                <w:numId w:val="81"/>
              </w:numPr>
              <w:spacing w:before="40" w:beforeAutospacing="0" w:after="40" w:afterAutospacing="0"/>
              <w:textAlignment w:val="baseline"/>
            </w:pPr>
            <w:r w:rsidRPr="00C65432">
              <w:t>Hệ thống hiển thị các bộ lọc (nhóm hàng, mặt hàng, nhân viên, khách hàng, phương thức thanh toán…) </w:t>
            </w:r>
          </w:p>
          <w:p w14:paraId="6D7608E8" w14:textId="77777777" w:rsidR="00CE0ADB" w:rsidRPr="00C65432" w:rsidRDefault="00CE0ADB" w:rsidP="00015270">
            <w:pPr>
              <w:pStyle w:val="NormalWeb"/>
              <w:numPr>
                <w:ilvl w:val="0"/>
                <w:numId w:val="81"/>
              </w:numPr>
              <w:spacing w:before="40" w:beforeAutospacing="0" w:after="40" w:afterAutospacing="0"/>
              <w:textAlignment w:val="baseline"/>
            </w:pPr>
            <w:r w:rsidRPr="00C65432">
              <w:t>Chủ chọn lọc theo nhóm hàng (vd: chỉ xem nhóm “Xi măng”, “Thép”...).</w:t>
            </w:r>
          </w:p>
          <w:p w14:paraId="64408E83" w14:textId="77777777" w:rsidR="00CE0ADB" w:rsidRPr="00C65432" w:rsidRDefault="00CE0ADB" w:rsidP="00015270">
            <w:pPr>
              <w:pStyle w:val="NormalWeb"/>
              <w:numPr>
                <w:ilvl w:val="0"/>
                <w:numId w:val="81"/>
              </w:numPr>
              <w:spacing w:before="40" w:beforeAutospacing="0" w:after="40" w:afterAutospacing="0"/>
              <w:textAlignment w:val="baseline"/>
            </w:pPr>
            <w:r w:rsidRPr="00C65432">
              <w:t>Hệ thống áp dụng bộ lọc truy vấn dữ liệu.</w:t>
            </w:r>
          </w:p>
          <w:p w14:paraId="1BA81687" w14:textId="77777777" w:rsidR="00CE0ADB" w:rsidRPr="00C65432" w:rsidRDefault="00CE0ADB" w:rsidP="00015270">
            <w:pPr>
              <w:pStyle w:val="NormalWeb"/>
              <w:numPr>
                <w:ilvl w:val="0"/>
                <w:numId w:val="81"/>
              </w:numPr>
              <w:spacing w:before="40" w:beforeAutospacing="0" w:after="40" w:afterAutospacing="0"/>
              <w:textAlignment w:val="baseline"/>
            </w:pPr>
            <w:r w:rsidRPr="00C65432">
              <w:t>Hệ thống hiển thị thông tin chi tiết theo bộ lọc</w:t>
            </w:r>
          </w:p>
        </w:tc>
      </w:tr>
      <w:tr w:rsidR="00181AE0" w:rsidRPr="00C65432" w14:paraId="4B070098"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6E92CF"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02D08A" w14:textId="77777777" w:rsidR="00CE0ADB" w:rsidRPr="00C65432" w:rsidRDefault="00CE0ADB" w:rsidP="00C65432">
            <w:pPr>
              <w:pStyle w:val="NormalWeb"/>
              <w:spacing w:before="40" w:beforeAutospacing="0" w:after="40" w:afterAutospacing="0"/>
            </w:pPr>
            <w:r w:rsidRPr="00C65432">
              <w:t>3a. Chủ dùng nhiều bộ lọc kết hợp (vd: nhóm hàng + nhân viên + phương thức thanh toán)</w:t>
            </w:r>
          </w:p>
        </w:tc>
      </w:tr>
      <w:tr w:rsidR="00181AE0" w:rsidRPr="00C65432" w14:paraId="22117F86"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AEA57A"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F267D" w14:textId="77777777" w:rsidR="00CE0ADB" w:rsidRPr="00C65432" w:rsidRDefault="00CE0ADB" w:rsidP="00C65432">
            <w:pPr>
              <w:pStyle w:val="NormalWeb"/>
              <w:spacing w:before="40" w:beforeAutospacing="0" w:after="40" w:afterAutospacing="0"/>
            </w:pPr>
            <w:r w:rsidRPr="00C65432">
              <w:t>3a Nếu chưa chọn bộ lọc thì thông báo “Vui lòng chọn thông tin lọc để xem chi tiết”</w:t>
            </w:r>
          </w:p>
          <w:p w14:paraId="41447C33" w14:textId="77777777" w:rsidR="00CE0ADB" w:rsidRPr="00C65432" w:rsidRDefault="00CE0ADB" w:rsidP="00C65432">
            <w:pPr>
              <w:pStyle w:val="NormalWeb"/>
              <w:spacing w:before="40" w:beforeAutospacing="0" w:after="40" w:afterAutospacing="0"/>
            </w:pPr>
            <w:r w:rsidRPr="00C65432">
              <w:t>4a. Lỗi truy vấn dữ liệu (mất kết nối, timeout) → hệ thống báo “Không thể truy vấn liệu chi tiết, vui lòng thử lại sau.” </w:t>
            </w:r>
          </w:p>
          <w:p w14:paraId="7B5D94DA" w14:textId="77777777" w:rsidR="00CE0ADB" w:rsidRPr="00C65432" w:rsidRDefault="00CE0ADB" w:rsidP="00C65432">
            <w:pPr>
              <w:pStyle w:val="NormalWeb"/>
              <w:spacing w:before="40" w:beforeAutospacing="0" w:after="40" w:afterAutospacing="0"/>
            </w:pPr>
            <w:r w:rsidRPr="00C65432">
              <w:t>4b. Không có dữ liệu phù hợp → hệ thống hiển thị “Không có dữ liệu cho điều kiện lọc hiện tại” </w:t>
            </w:r>
          </w:p>
          <w:p w14:paraId="502477B7" w14:textId="77777777" w:rsidR="00CE0ADB" w:rsidRPr="00C65432" w:rsidRDefault="00CE0ADB" w:rsidP="00C65432">
            <w:pPr>
              <w:pStyle w:val="NormalWeb"/>
              <w:spacing w:before="40" w:beforeAutospacing="0" w:after="40" w:afterAutospacing="0"/>
            </w:pPr>
            <w:r w:rsidRPr="00C65432">
              <w:t>5a. Có lỗi hiển thị → báo “Không thể hiển thị thông tin. Vui lòng thử lại sau”</w:t>
            </w:r>
          </w:p>
        </w:tc>
      </w:tr>
      <w:tr w:rsidR="00181AE0" w:rsidRPr="00C65432" w14:paraId="4CFB4D56"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55FB91"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A0B2E2" w14:textId="77777777" w:rsidR="00CE0ADB" w:rsidRPr="00C65432" w:rsidRDefault="00CE0ADB" w:rsidP="00C65432">
            <w:pPr>
              <w:pStyle w:val="NormalWeb"/>
              <w:spacing w:before="40" w:beforeAutospacing="0" w:after="40" w:afterAutospacing="0"/>
            </w:pPr>
            <w:r w:rsidRPr="00C65432">
              <w:t>N/A</w:t>
            </w:r>
          </w:p>
        </w:tc>
      </w:tr>
      <w:tr w:rsidR="00181AE0" w:rsidRPr="00C65432" w14:paraId="3643458C"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D2AFC9"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AEA02A" w14:textId="77777777" w:rsidR="00CE0ADB" w:rsidRPr="00C65432" w:rsidRDefault="00CE0ADB" w:rsidP="00C65432">
            <w:pPr>
              <w:pStyle w:val="NormalWeb"/>
              <w:spacing w:before="40" w:beforeAutospacing="0" w:after="40" w:afterAutospacing="0"/>
            </w:pPr>
            <w:r w:rsidRPr="00C65432">
              <w:t>N/A</w:t>
            </w:r>
          </w:p>
        </w:tc>
      </w:tr>
    </w:tbl>
    <w:p w14:paraId="4DCFE0FA" w14:textId="73AEA99C"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6D1FA20" wp14:editId="49A90196">
            <wp:extent cx="5682615" cy="514921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682615" cy="5149215"/>
                    </a:xfrm>
                    <a:prstGeom prst="rect">
                      <a:avLst/>
                    </a:prstGeom>
                    <a:noFill/>
                    <a:ln>
                      <a:noFill/>
                    </a:ln>
                  </pic:spPr>
                </pic:pic>
              </a:graphicData>
            </a:graphic>
          </wp:inline>
        </w:drawing>
      </w:r>
    </w:p>
    <w:p w14:paraId="26DDFE4F" w14:textId="5649B849" w:rsidR="00CE0ADB" w:rsidRPr="00C65432" w:rsidRDefault="00CE0ADB" w:rsidP="00C65432">
      <w:pPr>
        <w:pStyle w:val="Heading3"/>
        <w:spacing w:after="40"/>
        <w:rPr>
          <w:rFonts w:cs="Times New Roman"/>
          <w:color w:val="auto"/>
          <w:lang w:val="vi-VN"/>
        </w:rPr>
      </w:pPr>
      <w:bookmarkStart w:id="150" w:name="_Toc216042258"/>
      <w:r w:rsidRPr="00C65432">
        <w:rPr>
          <w:rFonts w:cs="Times New Roman"/>
          <w:color w:val="auto"/>
        </w:rPr>
        <w:t>Xuất báo cáo Excel/PDF</w:t>
      </w:r>
      <w:bookmarkEnd w:id="150"/>
    </w:p>
    <w:tbl>
      <w:tblPr>
        <w:tblW w:w="0" w:type="auto"/>
        <w:tblCellMar>
          <w:top w:w="15" w:type="dxa"/>
          <w:left w:w="15" w:type="dxa"/>
          <w:bottom w:w="15" w:type="dxa"/>
          <w:right w:w="15" w:type="dxa"/>
        </w:tblCellMar>
        <w:tblLook w:val="04A0" w:firstRow="1" w:lastRow="0" w:firstColumn="1" w:lastColumn="0" w:noHBand="0" w:noVBand="1"/>
      </w:tblPr>
      <w:tblGrid>
        <w:gridCol w:w="1982"/>
        <w:gridCol w:w="7368"/>
      </w:tblGrid>
      <w:tr w:rsidR="00181AE0" w:rsidRPr="00C65432" w14:paraId="5502989D"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1D353"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4DA98" w14:textId="77777777" w:rsidR="00CE0ADB" w:rsidRPr="00C65432" w:rsidRDefault="00CE0ADB" w:rsidP="00C65432">
            <w:pPr>
              <w:pStyle w:val="NormalWeb"/>
              <w:spacing w:before="40" w:beforeAutospacing="0" w:after="40" w:afterAutospacing="0"/>
            </w:pPr>
            <w:r w:rsidRPr="00C65432">
              <w:t>9.3</w:t>
            </w:r>
          </w:p>
        </w:tc>
      </w:tr>
      <w:tr w:rsidR="00181AE0" w:rsidRPr="00C65432" w14:paraId="546A2D0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A59CFF"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84CAEF" w14:textId="77777777" w:rsidR="00CE0ADB" w:rsidRPr="00C65432" w:rsidRDefault="00CE0ADB" w:rsidP="00C65432">
            <w:pPr>
              <w:pStyle w:val="NormalWeb"/>
              <w:spacing w:before="40" w:beforeAutospacing="0" w:after="40" w:afterAutospacing="0"/>
            </w:pPr>
            <w:r w:rsidRPr="00C65432">
              <w:t>Xuất báo cáo doanh thu ra Excel/PDF</w:t>
            </w:r>
          </w:p>
        </w:tc>
      </w:tr>
      <w:tr w:rsidR="00181AE0" w:rsidRPr="00C65432" w14:paraId="3D500C68"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4E6FA4"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1D90FD" w14:textId="77777777" w:rsidR="00CE0ADB" w:rsidRPr="00C65432" w:rsidRDefault="00CE0ADB" w:rsidP="00C65432">
            <w:pPr>
              <w:pStyle w:val="NormalWeb"/>
              <w:spacing w:before="40" w:beforeAutospacing="0" w:after="40" w:afterAutospacing="0"/>
            </w:pPr>
            <w:r w:rsidRPr="00C65432">
              <w:t>Là chủ cửa hàng, tôi muốn xuất báo cáo doanh thu đang xem ra file Excel hoặc PDF để lưu trữ, gửi hoặc in ra khi cần, mà không phải tổng hợp lại thủ công.</w:t>
            </w:r>
          </w:p>
        </w:tc>
      </w:tr>
      <w:tr w:rsidR="00181AE0" w:rsidRPr="00C65432" w14:paraId="1C34EA7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F8CB19" w14:textId="77777777" w:rsidR="00CE0ADB" w:rsidRPr="00C65432" w:rsidRDefault="00CE0ADB" w:rsidP="00C65432">
            <w:pPr>
              <w:pStyle w:val="NormalWeb"/>
              <w:spacing w:before="40" w:beforeAutospacing="0" w:after="40" w:afterAutospacing="0"/>
            </w:pPr>
            <w:r w:rsidRPr="00C65432">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44556"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5D7F66DB"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143C4A"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59A0EC"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590DB2E9"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99D9B0"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4137FC" w14:textId="77777777" w:rsidR="00CE0ADB" w:rsidRPr="00C65432" w:rsidRDefault="00CE0ADB" w:rsidP="00C65432">
            <w:pPr>
              <w:pStyle w:val="NormalWeb"/>
              <w:spacing w:before="40" w:beforeAutospacing="0" w:after="40" w:afterAutospacing="0"/>
            </w:pPr>
            <w:r w:rsidRPr="00C65432">
              <w:t>Chủ cửa hàng đang ở màn hình báo cáo doanh thu (sau khi đã chọn kỳ, loại báo cáo và xem báo cáo), bấm nút “Xuất Excel” hoặc “Xuất PDF”.</w:t>
            </w:r>
          </w:p>
        </w:tc>
      </w:tr>
      <w:tr w:rsidR="00181AE0" w:rsidRPr="00C65432" w14:paraId="0CD3AB95"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9571DA"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3DB6E6" w14:textId="77777777" w:rsidR="00CE0ADB" w:rsidRPr="00C65432" w:rsidRDefault="00CE0ADB" w:rsidP="00015270">
            <w:pPr>
              <w:pStyle w:val="NormalWeb"/>
              <w:numPr>
                <w:ilvl w:val="0"/>
                <w:numId w:val="82"/>
              </w:numPr>
              <w:spacing w:before="40" w:beforeAutospacing="0" w:after="40" w:afterAutospacing="0"/>
              <w:textAlignment w:val="baseline"/>
            </w:pPr>
            <w:r w:rsidRPr="00C65432">
              <w:t>Chủ đã đăng nhập.</w:t>
            </w:r>
          </w:p>
          <w:p w14:paraId="7F9E7562" w14:textId="77777777" w:rsidR="00CE0ADB" w:rsidRPr="00C65432" w:rsidRDefault="00CE0ADB" w:rsidP="00015270">
            <w:pPr>
              <w:pStyle w:val="NormalWeb"/>
              <w:numPr>
                <w:ilvl w:val="0"/>
                <w:numId w:val="82"/>
              </w:numPr>
              <w:spacing w:before="40" w:beforeAutospacing="0" w:after="40" w:afterAutospacing="0"/>
              <w:textAlignment w:val="baseline"/>
            </w:pPr>
            <w:r w:rsidRPr="00C65432">
              <w:t>Báo cáo doanh thu đang hiển thị.</w:t>
            </w:r>
          </w:p>
          <w:p w14:paraId="7D0A3D04" w14:textId="77777777" w:rsidR="00CE0ADB" w:rsidRPr="00C65432" w:rsidRDefault="00CE0ADB" w:rsidP="00015270">
            <w:pPr>
              <w:pStyle w:val="NormalWeb"/>
              <w:numPr>
                <w:ilvl w:val="0"/>
                <w:numId w:val="82"/>
              </w:numPr>
              <w:spacing w:before="40" w:beforeAutospacing="0" w:after="40" w:afterAutospacing="0"/>
              <w:textAlignment w:val="baseline"/>
            </w:pPr>
            <w:r w:rsidRPr="00C65432">
              <w:t>Hệ thống có chức năng tạo file Excel/PDF theo mẫu đã cấu hình.</w:t>
            </w:r>
          </w:p>
        </w:tc>
      </w:tr>
      <w:tr w:rsidR="00181AE0" w:rsidRPr="00C65432" w14:paraId="3F510468"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A209D" w14:textId="77777777" w:rsidR="00CE0ADB" w:rsidRPr="00C65432" w:rsidRDefault="00CE0ADB" w:rsidP="00C65432">
            <w:pPr>
              <w:pStyle w:val="NormalWeb"/>
              <w:spacing w:before="40" w:beforeAutospacing="0" w:after="40" w:afterAutospacing="0"/>
            </w:pPr>
            <w:r w:rsidRPr="00C65432">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71E454" w14:textId="77777777" w:rsidR="00CE0ADB" w:rsidRPr="00C65432" w:rsidRDefault="00CE0ADB" w:rsidP="00015270">
            <w:pPr>
              <w:pStyle w:val="NormalWeb"/>
              <w:numPr>
                <w:ilvl w:val="0"/>
                <w:numId w:val="83"/>
              </w:numPr>
              <w:spacing w:before="40" w:beforeAutospacing="0" w:after="40" w:afterAutospacing="0"/>
              <w:textAlignment w:val="baseline"/>
            </w:pPr>
            <w:r w:rsidRPr="00C65432">
              <w:t>File báo cáo doanh thu được tạo ra ở định dạng Excel hoặc PDF, tương ứng với bộ lọc và kỳ báo cáo đang xem.</w:t>
            </w:r>
          </w:p>
          <w:p w14:paraId="4D513452" w14:textId="77777777" w:rsidR="00CE0ADB" w:rsidRPr="00C65432" w:rsidRDefault="00CE0ADB" w:rsidP="00015270">
            <w:pPr>
              <w:pStyle w:val="NormalWeb"/>
              <w:numPr>
                <w:ilvl w:val="0"/>
                <w:numId w:val="83"/>
              </w:numPr>
              <w:spacing w:before="40" w:beforeAutospacing="0" w:after="40" w:afterAutospacing="0"/>
              <w:textAlignment w:val="baseline"/>
            </w:pPr>
            <w:r w:rsidRPr="00C65432">
              <w:t>Chủ có thể tải file về máy hoặc mở để xem/in.</w:t>
            </w:r>
          </w:p>
        </w:tc>
      </w:tr>
      <w:tr w:rsidR="00181AE0" w:rsidRPr="00C65432" w14:paraId="2CCECF60"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22E2B9"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09DFD" w14:textId="77777777" w:rsidR="00CE0ADB" w:rsidRPr="00C65432" w:rsidRDefault="00CE0ADB" w:rsidP="00015270">
            <w:pPr>
              <w:pStyle w:val="NormalWeb"/>
              <w:numPr>
                <w:ilvl w:val="0"/>
                <w:numId w:val="84"/>
              </w:numPr>
              <w:spacing w:before="40" w:beforeAutospacing="0" w:after="40" w:afterAutospacing="0"/>
              <w:textAlignment w:val="baseline"/>
            </w:pPr>
            <w:r w:rsidRPr="00C65432">
              <w:t>Chủ xem báo cáo doanh thu trên màn hình.</w:t>
            </w:r>
          </w:p>
          <w:p w14:paraId="2899B107" w14:textId="77777777" w:rsidR="00CE0ADB" w:rsidRPr="00C65432" w:rsidRDefault="00CE0ADB" w:rsidP="00015270">
            <w:pPr>
              <w:pStyle w:val="NormalWeb"/>
              <w:numPr>
                <w:ilvl w:val="0"/>
                <w:numId w:val="84"/>
              </w:numPr>
              <w:spacing w:before="40" w:beforeAutospacing="0" w:after="40" w:afterAutospacing="0"/>
              <w:textAlignment w:val="baseline"/>
            </w:pPr>
            <w:r w:rsidRPr="00C65432">
              <w:t>Chủ chọn nút “Xuất Excel” </w:t>
            </w:r>
          </w:p>
          <w:p w14:paraId="2B292346" w14:textId="77777777" w:rsidR="00CE0ADB" w:rsidRPr="00C65432" w:rsidRDefault="00CE0ADB" w:rsidP="00015270">
            <w:pPr>
              <w:pStyle w:val="NormalWeb"/>
              <w:numPr>
                <w:ilvl w:val="0"/>
                <w:numId w:val="84"/>
              </w:numPr>
              <w:spacing w:before="40" w:beforeAutospacing="0" w:after="40" w:afterAutospacing="0"/>
              <w:textAlignment w:val="baseline"/>
            </w:pPr>
            <w:r w:rsidRPr="00C65432">
              <w:t>Hệ thống ghi nhận lựa chọn định dạng xuất file.</w:t>
            </w:r>
          </w:p>
          <w:p w14:paraId="643B0414" w14:textId="77777777" w:rsidR="00CE0ADB" w:rsidRPr="00C65432" w:rsidRDefault="00CE0ADB" w:rsidP="00015270">
            <w:pPr>
              <w:pStyle w:val="NormalWeb"/>
              <w:numPr>
                <w:ilvl w:val="0"/>
                <w:numId w:val="84"/>
              </w:numPr>
              <w:spacing w:before="40" w:beforeAutospacing="0" w:after="40" w:afterAutospacing="0"/>
              <w:textAlignment w:val="baseline"/>
            </w:pPr>
            <w:r w:rsidRPr="00C65432">
              <w:t>Hệ thống lấy dữ liệu của báo cáo hiện tại (kỳ báo cáo, loại báo cáo, các bộ lọc đang áp dụng).</w:t>
            </w:r>
          </w:p>
          <w:p w14:paraId="47185054" w14:textId="77777777" w:rsidR="00CE0ADB" w:rsidRPr="00C65432" w:rsidRDefault="00CE0ADB" w:rsidP="00015270">
            <w:pPr>
              <w:pStyle w:val="NormalWeb"/>
              <w:numPr>
                <w:ilvl w:val="0"/>
                <w:numId w:val="84"/>
              </w:numPr>
              <w:spacing w:before="40" w:beforeAutospacing="0" w:after="40" w:afterAutospacing="0"/>
              <w:textAlignment w:val="baseline"/>
            </w:pPr>
            <w:r w:rsidRPr="00C65432">
              <w:t>Hệ thống tạo file báo cáo theo mẫu Excel/PDF đã được thiết kế (gồm tiêu đề, kỳ báo cáo, bảng số liệu, tổng cộng…).</w:t>
            </w:r>
          </w:p>
          <w:p w14:paraId="0ACE70EC" w14:textId="77777777" w:rsidR="00CE0ADB" w:rsidRPr="00C65432" w:rsidRDefault="00CE0ADB" w:rsidP="00C65432">
            <w:pPr>
              <w:spacing w:before="40" w:after="40"/>
              <w:rPr>
                <w:szCs w:val="24"/>
              </w:rPr>
            </w:pPr>
          </w:p>
        </w:tc>
      </w:tr>
      <w:tr w:rsidR="00181AE0" w:rsidRPr="00C65432" w14:paraId="740267FA"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F64DD9"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154B9C" w14:textId="77777777" w:rsidR="00CE0ADB" w:rsidRPr="00C65432" w:rsidRDefault="00CE0ADB" w:rsidP="00C65432">
            <w:pPr>
              <w:pStyle w:val="NormalWeb"/>
              <w:spacing w:before="40" w:beforeAutospacing="0" w:after="40" w:afterAutospacing="0"/>
            </w:pPr>
            <w:r w:rsidRPr="00C65432">
              <w:t>2a Chọn nút “Xuất PDF”.</w:t>
            </w:r>
          </w:p>
        </w:tc>
      </w:tr>
      <w:tr w:rsidR="00181AE0" w:rsidRPr="00C65432" w14:paraId="41737F2D" w14:textId="77777777" w:rsidTr="00CE0ADB">
        <w:trPr>
          <w:trHeight w:val="234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5BC687"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DBE151" w14:textId="77777777" w:rsidR="00CE0ADB" w:rsidRPr="00C65432" w:rsidRDefault="00CE0ADB" w:rsidP="00C65432">
            <w:pPr>
              <w:pStyle w:val="NormalWeb"/>
              <w:spacing w:before="40" w:beforeAutospacing="0" w:after="40" w:afterAutospacing="0"/>
            </w:pPr>
            <w:r w:rsidRPr="00C65432">
              <w:t>4a. Không có dữ liệu cho báo cáo hiện tại (báo cáo trống) → hệ thống báo “Không có dữ liệu để xuất báo cáo.”</w:t>
            </w:r>
          </w:p>
          <w:p w14:paraId="505FA3B6" w14:textId="77777777" w:rsidR="00CE0ADB" w:rsidRPr="00C65432" w:rsidRDefault="00CE0ADB" w:rsidP="00C65432">
            <w:pPr>
              <w:pStyle w:val="NormalWeb"/>
              <w:spacing w:before="40" w:beforeAutospacing="0" w:after="40" w:afterAutospacing="0"/>
            </w:pPr>
            <w:r w:rsidRPr="00C65432">
              <w:t>5a. Lỗi khi tạo file (lỗi hệ thống, lỗi ghi file tạm…) → hệ thống báo “Không thể xuất báo cáo lúc này, vui lòng thử lại sau.” </w:t>
            </w:r>
          </w:p>
          <w:p w14:paraId="00185B4E" w14:textId="77777777" w:rsidR="00CE0ADB" w:rsidRPr="00C65432" w:rsidRDefault="00CE0ADB" w:rsidP="00C65432">
            <w:pPr>
              <w:spacing w:before="40" w:after="40"/>
              <w:rPr>
                <w:szCs w:val="24"/>
              </w:rPr>
            </w:pPr>
          </w:p>
        </w:tc>
      </w:tr>
      <w:tr w:rsidR="00181AE0" w:rsidRPr="00C65432" w14:paraId="52CBD395" w14:textId="77777777" w:rsidTr="00CE0ADB">
        <w:trPr>
          <w:trHeight w:val="123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E2B1E7"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CF8FC8" w14:textId="77777777" w:rsidR="00CE0ADB" w:rsidRPr="00C65432" w:rsidRDefault="00CE0ADB" w:rsidP="00C65432">
            <w:pPr>
              <w:pStyle w:val="NormalWeb"/>
              <w:spacing w:before="40" w:beforeAutospacing="0" w:after="40" w:afterAutospacing="0"/>
            </w:pPr>
            <w:r w:rsidRPr="00C65432">
              <w:t>File xuất ra phải phản ánh chính xác những gì đang hiển thị trên màn hình (kỳ báo cáo, loại báo cáo, bộ lọc).</w:t>
            </w:r>
          </w:p>
        </w:tc>
      </w:tr>
      <w:tr w:rsidR="00181AE0" w:rsidRPr="00C65432" w14:paraId="4E2B3546"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80D27E"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82409" w14:textId="77777777" w:rsidR="00CE0ADB" w:rsidRPr="00C65432" w:rsidRDefault="00CE0ADB" w:rsidP="00C65432">
            <w:pPr>
              <w:pStyle w:val="NormalWeb"/>
              <w:spacing w:before="40" w:beforeAutospacing="0" w:after="40" w:afterAutospacing="0"/>
            </w:pPr>
            <w:r w:rsidRPr="00C65432">
              <w:t>File Excel/PDF phải mở được trên các phần mềm phổ biến (Microsoft Excel, Google Sheets, trình đọc PDF), bố cục dễ đọc, dễ in.</w:t>
            </w:r>
          </w:p>
        </w:tc>
      </w:tr>
    </w:tbl>
    <w:p w14:paraId="6AA7AD9F" w14:textId="72A29873"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10754A36" wp14:editId="50128C71">
            <wp:extent cx="5736590" cy="689038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36590" cy="6890385"/>
                    </a:xfrm>
                    <a:prstGeom prst="rect">
                      <a:avLst/>
                    </a:prstGeom>
                    <a:noFill/>
                    <a:ln>
                      <a:noFill/>
                    </a:ln>
                  </pic:spPr>
                </pic:pic>
              </a:graphicData>
            </a:graphic>
          </wp:inline>
        </w:drawing>
      </w:r>
    </w:p>
    <w:p w14:paraId="07B4EEE4" w14:textId="71FE17DD" w:rsidR="00CE0ADB" w:rsidRPr="00C65432" w:rsidRDefault="00CE0ADB" w:rsidP="00C65432">
      <w:pPr>
        <w:pStyle w:val="Heading3"/>
        <w:spacing w:after="40"/>
        <w:rPr>
          <w:rFonts w:cs="Times New Roman"/>
          <w:color w:val="auto"/>
          <w:lang w:val="vi-VN"/>
        </w:rPr>
      </w:pPr>
      <w:bookmarkStart w:id="151" w:name="_Toc216042259"/>
      <w:r w:rsidRPr="00C65432">
        <w:rPr>
          <w:rFonts w:cs="Times New Roman"/>
          <w:color w:val="auto"/>
        </w:rPr>
        <w:t>Phục hồi dữ liệu sao lưu</w:t>
      </w:r>
      <w:bookmarkEnd w:id="151"/>
    </w:p>
    <w:tbl>
      <w:tblPr>
        <w:tblW w:w="0" w:type="auto"/>
        <w:tblCellMar>
          <w:top w:w="15" w:type="dxa"/>
          <w:left w:w="15" w:type="dxa"/>
          <w:bottom w:w="15" w:type="dxa"/>
          <w:right w:w="15" w:type="dxa"/>
        </w:tblCellMar>
        <w:tblLook w:val="04A0" w:firstRow="1" w:lastRow="0" w:firstColumn="1" w:lastColumn="0" w:noHBand="0" w:noVBand="1"/>
      </w:tblPr>
      <w:tblGrid>
        <w:gridCol w:w="1817"/>
        <w:gridCol w:w="7533"/>
      </w:tblGrid>
      <w:tr w:rsidR="00181AE0" w:rsidRPr="00C65432" w14:paraId="4C151538" w14:textId="77777777" w:rsidTr="00CE0AD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3D66BD" w14:textId="77777777" w:rsidR="00CE0ADB" w:rsidRPr="00C65432" w:rsidRDefault="00CE0ADB" w:rsidP="00C65432">
            <w:pPr>
              <w:pStyle w:val="NormalWeb"/>
              <w:spacing w:before="40" w:beforeAutospacing="0" w:after="40" w:afterAutospacing="0"/>
            </w:pPr>
            <w:r w:rsidRPr="00C65432">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9B2632" w14:textId="77777777" w:rsidR="00CE0ADB" w:rsidRPr="00C65432" w:rsidRDefault="00CE0ADB" w:rsidP="00C65432">
            <w:pPr>
              <w:pStyle w:val="NormalWeb"/>
              <w:spacing w:before="40" w:beforeAutospacing="0" w:after="40" w:afterAutospacing="0"/>
            </w:pPr>
            <w:r w:rsidRPr="00C65432">
              <w:t>9.4</w:t>
            </w:r>
          </w:p>
        </w:tc>
      </w:tr>
      <w:tr w:rsidR="00181AE0" w:rsidRPr="00C65432" w14:paraId="5454943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DBE301" w14:textId="77777777" w:rsidR="00CE0ADB" w:rsidRPr="00C65432" w:rsidRDefault="00CE0ADB" w:rsidP="00C65432">
            <w:pPr>
              <w:pStyle w:val="NormalWeb"/>
              <w:spacing w:before="40" w:beforeAutospacing="0" w:after="40" w:afterAutospacing="0"/>
            </w:pPr>
            <w:r w:rsidRPr="00C65432">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A07927" w14:textId="77777777" w:rsidR="00CE0ADB" w:rsidRPr="00C65432" w:rsidRDefault="00CE0ADB" w:rsidP="00C65432">
            <w:pPr>
              <w:pStyle w:val="NormalWeb"/>
              <w:spacing w:before="40" w:beforeAutospacing="0" w:after="40" w:afterAutospacing="0"/>
            </w:pPr>
            <w:r w:rsidRPr="00C65432">
              <w:t>Phục hồi dữ liệu doanh thu từ bản sao lưu</w:t>
            </w:r>
          </w:p>
        </w:tc>
      </w:tr>
      <w:tr w:rsidR="00181AE0" w:rsidRPr="00C65432" w14:paraId="21216BBF"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C649DC" w14:textId="77777777" w:rsidR="00CE0ADB" w:rsidRPr="00C65432" w:rsidRDefault="00CE0ADB" w:rsidP="00C65432">
            <w:pPr>
              <w:pStyle w:val="NormalWeb"/>
              <w:spacing w:before="40" w:beforeAutospacing="0" w:after="40" w:afterAutospacing="0"/>
            </w:pPr>
            <w:r w:rsidRPr="00C65432">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0C54E4" w14:textId="77777777" w:rsidR="00CE0ADB" w:rsidRPr="00C65432" w:rsidRDefault="00CE0ADB" w:rsidP="00C65432">
            <w:pPr>
              <w:pStyle w:val="NormalWeb"/>
              <w:spacing w:before="40" w:beforeAutospacing="0" w:after="40" w:afterAutospacing="0"/>
            </w:pPr>
            <w:r w:rsidRPr="00C65432">
              <w:t>Là chủ cửa hàng, tôi muốn phục hồi dữ liệu doanh thu/báo cáo từ một bản sao lưu trước đó (backup) trong trường hợp dữ liệu bị lỗi, bị xóa nhầm hoặc hỏng, để đảm bảo báo cáo doanh thu vẫn chính xác và đầy đủ.</w:t>
            </w:r>
          </w:p>
        </w:tc>
      </w:tr>
      <w:tr w:rsidR="00181AE0" w:rsidRPr="00C65432" w14:paraId="5E7A90A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2F4BB7" w14:textId="77777777" w:rsidR="00CE0ADB" w:rsidRPr="00C65432" w:rsidRDefault="00CE0ADB" w:rsidP="00C65432">
            <w:pPr>
              <w:pStyle w:val="NormalWeb"/>
              <w:spacing w:before="40" w:beforeAutospacing="0" w:after="40" w:afterAutospacing="0"/>
            </w:pPr>
            <w:r w:rsidRPr="00C65432">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787057" w14:textId="77777777" w:rsidR="00CE0ADB" w:rsidRPr="00C65432" w:rsidRDefault="00CE0ADB" w:rsidP="00C65432">
            <w:pPr>
              <w:pStyle w:val="NormalWeb"/>
              <w:spacing w:before="40" w:beforeAutospacing="0" w:after="40" w:afterAutospacing="0"/>
            </w:pPr>
            <w:r w:rsidRPr="00C65432">
              <w:t>Chủ cửa hàng</w:t>
            </w:r>
          </w:p>
        </w:tc>
      </w:tr>
      <w:tr w:rsidR="00181AE0" w:rsidRPr="00C65432" w14:paraId="56B19553"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0CF2E0" w14:textId="77777777" w:rsidR="00CE0ADB" w:rsidRPr="00C65432" w:rsidRDefault="00CE0ADB" w:rsidP="00C65432">
            <w:pPr>
              <w:pStyle w:val="NormalWeb"/>
              <w:spacing w:before="40" w:beforeAutospacing="0" w:after="40" w:afterAutospacing="0"/>
            </w:pPr>
            <w:r w:rsidRPr="00C65432">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CE2D6D" w14:textId="77777777" w:rsidR="00CE0ADB" w:rsidRPr="00C65432" w:rsidRDefault="00CE0ADB" w:rsidP="00C65432">
            <w:pPr>
              <w:pStyle w:val="NormalWeb"/>
              <w:spacing w:before="40" w:beforeAutospacing="0" w:after="40" w:afterAutospacing="0"/>
            </w:pPr>
            <w:r w:rsidRPr="00C65432">
              <w:t>Medium–High</w:t>
            </w:r>
          </w:p>
        </w:tc>
      </w:tr>
      <w:tr w:rsidR="00181AE0" w:rsidRPr="00C65432" w14:paraId="25D248BE"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BA6C1D" w14:textId="77777777" w:rsidR="00CE0ADB" w:rsidRPr="00C65432" w:rsidRDefault="00CE0ADB" w:rsidP="00C65432">
            <w:pPr>
              <w:pStyle w:val="NormalWeb"/>
              <w:spacing w:before="40" w:beforeAutospacing="0" w:after="40" w:afterAutospacing="0"/>
            </w:pPr>
            <w:r w:rsidRPr="00C65432">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D28202" w14:textId="77777777" w:rsidR="00CE0ADB" w:rsidRPr="00C65432" w:rsidRDefault="00CE0ADB" w:rsidP="00C65432">
            <w:pPr>
              <w:pStyle w:val="NormalWeb"/>
              <w:spacing w:before="40" w:beforeAutospacing="0" w:after="40" w:afterAutospacing="0"/>
            </w:pPr>
            <w:r w:rsidRPr="00C65432">
              <w:t>Chủ cửa hàng vào khu vực Quản lý sao lưu &amp; phục hồi và chọn chức năng “Phục hồi dữ liệu báo cáo doanh thu”.</w:t>
            </w:r>
          </w:p>
        </w:tc>
      </w:tr>
      <w:tr w:rsidR="00181AE0" w:rsidRPr="00C65432" w14:paraId="5CC3F4BC" w14:textId="77777777" w:rsidTr="00CE0ADB">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3D557A" w14:textId="77777777" w:rsidR="00CE0ADB" w:rsidRPr="00C65432" w:rsidRDefault="00CE0ADB" w:rsidP="00C65432">
            <w:pPr>
              <w:pStyle w:val="NormalWeb"/>
              <w:spacing w:before="40" w:beforeAutospacing="0" w:after="40" w:afterAutospacing="0"/>
            </w:pPr>
            <w:r w:rsidRPr="00C65432">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04E27E" w14:textId="77777777" w:rsidR="00CE0ADB" w:rsidRPr="00C65432" w:rsidRDefault="00CE0ADB" w:rsidP="00015270">
            <w:pPr>
              <w:pStyle w:val="NormalWeb"/>
              <w:numPr>
                <w:ilvl w:val="0"/>
                <w:numId w:val="85"/>
              </w:numPr>
              <w:spacing w:before="40" w:beforeAutospacing="0" w:after="40" w:afterAutospacing="0"/>
              <w:textAlignment w:val="baseline"/>
            </w:pPr>
            <w:r w:rsidRPr="00C65432">
              <w:t>Người dùng đã đăng nhập bằng tài khoản có quyền phục hồi dữ liệu.</w:t>
            </w:r>
          </w:p>
          <w:p w14:paraId="3971C5F4" w14:textId="77777777" w:rsidR="00CE0ADB" w:rsidRPr="00C65432" w:rsidRDefault="00CE0ADB" w:rsidP="00015270">
            <w:pPr>
              <w:pStyle w:val="NormalWeb"/>
              <w:numPr>
                <w:ilvl w:val="0"/>
                <w:numId w:val="85"/>
              </w:numPr>
              <w:spacing w:before="40" w:beforeAutospacing="0" w:after="40" w:afterAutospacing="0"/>
              <w:textAlignment w:val="baseline"/>
            </w:pPr>
            <w:r w:rsidRPr="00C65432">
              <w:t>Hệ thống đã có ít nhất một bản sao lưu hợp lệ (backup) chứa dữ liệu doanh thu.</w:t>
            </w:r>
          </w:p>
        </w:tc>
      </w:tr>
      <w:tr w:rsidR="00181AE0" w:rsidRPr="00C65432" w14:paraId="16D763E9" w14:textId="77777777" w:rsidTr="00CE0ADB">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90BAFE" w14:textId="77777777" w:rsidR="00CE0ADB" w:rsidRPr="00C65432" w:rsidRDefault="00CE0ADB" w:rsidP="00C65432">
            <w:pPr>
              <w:pStyle w:val="NormalWeb"/>
              <w:spacing w:before="40" w:beforeAutospacing="0" w:after="40" w:afterAutospacing="0"/>
            </w:pPr>
            <w:r w:rsidRPr="00C65432">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62954A" w14:textId="77777777" w:rsidR="00CE0ADB" w:rsidRPr="00C65432" w:rsidRDefault="00CE0ADB" w:rsidP="00015270">
            <w:pPr>
              <w:pStyle w:val="NormalWeb"/>
              <w:numPr>
                <w:ilvl w:val="0"/>
                <w:numId w:val="86"/>
              </w:numPr>
              <w:spacing w:before="40" w:beforeAutospacing="0" w:after="40" w:afterAutospacing="0"/>
              <w:textAlignment w:val="baseline"/>
            </w:pPr>
            <w:r w:rsidRPr="00C65432">
              <w:t>Dữ liệu doanh thu trong hệ thống được khôi phục lại theo trạng thái tại thời điểm bản sao lưu được chọn.</w:t>
            </w:r>
          </w:p>
          <w:p w14:paraId="24060AC1" w14:textId="77777777" w:rsidR="00CE0ADB" w:rsidRPr="00C65432" w:rsidRDefault="00CE0ADB" w:rsidP="00015270">
            <w:pPr>
              <w:pStyle w:val="NormalWeb"/>
              <w:numPr>
                <w:ilvl w:val="0"/>
                <w:numId w:val="86"/>
              </w:numPr>
              <w:spacing w:before="40" w:beforeAutospacing="0" w:after="40" w:afterAutospacing="0"/>
              <w:textAlignment w:val="baseline"/>
            </w:pPr>
            <w:r w:rsidRPr="00C65432">
              <w:t>Có log ghi nhận thao tác phục hồi (thời gian, người thao tác, bản sao lưu được dùng)</w:t>
            </w:r>
          </w:p>
        </w:tc>
      </w:tr>
      <w:tr w:rsidR="00181AE0" w:rsidRPr="00C65432" w14:paraId="73C4AC83" w14:textId="77777777" w:rsidTr="00CE0ADB">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20944B" w14:textId="77777777" w:rsidR="00CE0ADB" w:rsidRPr="00C65432" w:rsidRDefault="00CE0ADB" w:rsidP="00C65432">
            <w:pPr>
              <w:pStyle w:val="NormalWeb"/>
              <w:spacing w:before="40" w:beforeAutospacing="0" w:after="40" w:afterAutospacing="0"/>
            </w:pPr>
            <w:r w:rsidRPr="00C65432">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E5F95B" w14:textId="77777777" w:rsidR="00CE0ADB" w:rsidRPr="00C65432" w:rsidRDefault="00CE0ADB" w:rsidP="00015270">
            <w:pPr>
              <w:pStyle w:val="NormalWeb"/>
              <w:numPr>
                <w:ilvl w:val="0"/>
                <w:numId w:val="87"/>
              </w:numPr>
              <w:spacing w:before="40" w:beforeAutospacing="0" w:after="40" w:afterAutospacing="0"/>
              <w:textAlignment w:val="baseline"/>
            </w:pPr>
            <w:r w:rsidRPr="00C65432">
              <w:t>Chủ  vào màn hình Sao lưu &amp; phục hồi dữ liệu.</w:t>
            </w:r>
          </w:p>
          <w:p w14:paraId="7D9BF86A" w14:textId="77777777" w:rsidR="00CE0ADB" w:rsidRPr="00C65432" w:rsidRDefault="00CE0ADB" w:rsidP="00015270">
            <w:pPr>
              <w:pStyle w:val="NormalWeb"/>
              <w:numPr>
                <w:ilvl w:val="0"/>
                <w:numId w:val="87"/>
              </w:numPr>
              <w:spacing w:before="40" w:beforeAutospacing="0" w:after="40" w:afterAutospacing="0"/>
              <w:textAlignment w:val="baseline"/>
            </w:pPr>
            <w:r w:rsidRPr="00C65432">
              <w:t>Hệ thống hiển thị danh sách các bản sao lưu (ngày giờ, loại backup, ghi chú).</w:t>
            </w:r>
          </w:p>
          <w:p w14:paraId="6395EAF9" w14:textId="77777777" w:rsidR="00CE0ADB" w:rsidRPr="00C65432" w:rsidRDefault="00CE0ADB" w:rsidP="00015270">
            <w:pPr>
              <w:pStyle w:val="NormalWeb"/>
              <w:numPr>
                <w:ilvl w:val="0"/>
                <w:numId w:val="87"/>
              </w:numPr>
              <w:spacing w:before="40" w:beforeAutospacing="0" w:after="40" w:afterAutospacing="0"/>
              <w:textAlignment w:val="baseline"/>
            </w:pPr>
            <w:r w:rsidRPr="00C65432">
              <w:t>Người dùng chọn một bản sao lưu muốn dùng để phục hồi dữ liệu doanh thu.</w:t>
            </w:r>
          </w:p>
          <w:p w14:paraId="09644507" w14:textId="77777777" w:rsidR="00CE0ADB" w:rsidRPr="00C65432" w:rsidRDefault="00CE0ADB" w:rsidP="00015270">
            <w:pPr>
              <w:pStyle w:val="NormalWeb"/>
              <w:numPr>
                <w:ilvl w:val="0"/>
                <w:numId w:val="87"/>
              </w:numPr>
              <w:spacing w:before="40" w:beforeAutospacing="0" w:after="40" w:afterAutospacing="0"/>
              <w:textAlignment w:val="baseline"/>
            </w:pPr>
            <w:r w:rsidRPr="00C65432">
              <w:t>Hệ thống hiển thị cảnh báo “Dữ liệu doanh thu hiện tại có thể bị ghi đè” và yêu cầu xác nhận.</w:t>
            </w:r>
          </w:p>
          <w:p w14:paraId="66B8C69A" w14:textId="77777777" w:rsidR="00CE0ADB" w:rsidRPr="00C65432" w:rsidRDefault="00CE0ADB" w:rsidP="00015270">
            <w:pPr>
              <w:pStyle w:val="NormalWeb"/>
              <w:numPr>
                <w:ilvl w:val="0"/>
                <w:numId w:val="87"/>
              </w:numPr>
              <w:spacing w:before="40" w:beforeAutospacing="0" w:after="40" w:afterAutospacing="0"/>
              <w:textAlignment w:val="baseline"/>
            </w:pPr>
            <w:r w:rsidRPr="00C65432">
              <w:t>Người dùng xác nhận “Đồng ý phục hồi”.</w:t>
            </w:r>
          </w:p>
          <w:p w14:paraId="59A7F077" w14:textId="77777777" w:rsidR="00CE0ADB" w:rsidRPr="00C65432" w:rsidRDefault="00CE0ADB" w:rsidP="00015270">
            <w:pPr>
              <w:pStyle w:val="NormalWeb"/>
              <w:numPr>
                <w:ilvl w:val="0"/>
                <w:numId w:val="87"/>
              </w:numPr>
              <w:spacing w:before="40" w:beforeAutospacing="0" w:after="40" w:afterAutospacing="0"/>
              <w:textAlignment w:val="baseline"/>
            </w:pPr>
            <w:r w:rsidRPr="00C65432">
              <w:t>Hệ thống thực hiện quá trình phục hồi dữ liệu doanh thu từ bản sao lưu đã chọn.</w:t>
            </w:r>
          </w:p>
          <w:p w14:paraId="1AC0DC00" w14:textId="77777777" w:rsidR="00CE0ADB" w:rsidRPr="00C65432" w:rsidRDefault="00CE0ADB" w:rsidP="00015270">
            <w:pPr>
              <w:pStyle w:val="NormalWeb"/>
              <w:numPr>
                <w:ilvl w:val="0"/>
                <w:numId w:val="87"/>
              </w:numPr>
              <w:spacing w:before="40" w:beforeAutospacing="0" w:after="40" w:afterAutospacing="0"/>
              <w:textAlignment w:val="baseline"/>
            </w:pPr>
            <w:r w:rsidRPr="00C65432">
              <w:t>Sau khi hoàn tất, hệ thống báo “Phục hồi dữ liệu doanh thu thành công” và các báo cáo/doanh thu được cập nhật theo dữ liệu mới.</w:t>
            </w:r>
          </w:p>
        </w:tc>
      </w:tr>
      <w:tr w:rsidR="00181AE0" w:rsidRPr="00C65432" w14:paraId="1D082C44" w14:textId="77777777" w:rsidTr="00CE0ADB">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1B067D" w14:textId="77777777" w:rsidR="00CE0ADB" w:rsidRPr="00C65432" w:rsidRDefault="00CE0ADB" w:rsidP="00C65432">
            <w:pPr>
              <w:pStyle w:val="NormalWeb"/>
              <w:spacing w:before="40" w:beforeAutospacing="0" w:after="40" w:afterAutospacing="0"/>
            </w:pPr>
            <w:r w:rsidRPr="00C65432">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D4CEA4" w14:textId="77777777" w:rsidR="00CE0ADB" w:rsidRPr="00C65432" w:rsidRDefault="00CE0ADB" w:rsidP="00C65432">
            <w:pPr>
              <w:pStyle w:val="NormalWeb"/>
              <w:spacing w:before="40" w:beforeAutospacing="0" w:after="40" w:afterAutospacing="0"/>
            </w:pPr>
            <w:r w:rsidRPr="00C65432">
              <w:t>5a. Người dùng chọn “Hủy” tại bước xác nhận </w:t>
            </w:r>
          </w:p>
        </w:tc>
      </w:tr>
      <w:tr w:rsidR="00181AE0" w:rsidRPr="00C65432" w14:paraId="51EF7108" w14:textId="77777777" w:rsidTr="00CE0ADB">
        <w:trPr>
          <w:trHeight w:val="197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6F981" w14:textId="77777777" w:rsidR="00CE0ADB" w:rsidRPr="00C65432" w:rsidRDefault="00CE0ADB" w:rsidP="00C65432">
            <w:pPr>
              <w:pStyle w:val="NormalWeb"/>
              <w:spacing w:before="40" w:beforeAutospacing="0" w:after="40" w:afterAutospacing="0"/>
            </w:pPr>
            <w:r w:rsidRPr="00C65432">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EEAAAD" w14:textId="77777777" w:rsidR="00CE0ADB" w:rsidRPr="00C65432" w:rsidRDefault="00CE0ADB" w:rsidP="00C65432">
            <w:pPr>
              <w:pStyle w:val="NormalWeb"/>
              <w:spacing w:before="40" w:beforeAutospacing="0" w:after="40" w:afterAutospacing="0"/>
            </w:pPr>
            <w:r w:rsidRPr="00C65432">
              <w:t>3a. Không có bản sao lưu nào → hệ thống hiển thị “Không tìm thấy bản sao lưu để phục hồi.”</w:t>
            </w:r>
          </w:p>
          <w:p w14:paraId="76165608" w14:textId="77777777" w:rsidR="00CE0ADB" w:rsidRPr="00C65432" w:rsidRDefault="00CE0ADB" w:rsidP="00C65432">
            <w:pPr>
              <w:pStyle w:val="NormalWeb"/>
              <w:spacing w:before="40" w:beforeAutospacing="0" w:after="40" w:afterAutospacing="0"/>
            </w:pPr>
            <w:r w:rsidRPr="00C65432">
              <w:t>6a. Lỗi trong quá trình phục hồi (file backup hỏng, mất kết nối, lỗi hệ thống) → hệ thống dừng thao tác, báo “Phục hồi thất bại, dữ liệu hiện tại không bị thay đổi. Vui lòng liên hệ quản trị hệ thống.”</w:t>
            </w:r>
          </w:p>
        </w:tc>
      </w:tr>
      <w:tr w:rsidR="00181AE0" w:rsidRPr="00C65432" w14:paraId="2CC9B3AC" w14:textId="77777777" w:rsidTr="00CE0AD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D0311F" w14:textId="77777777" w:rsidR="00CE0ADB" w:rsidRPr="00C65432" w:rsidRDefault="00CE0ADB" w:rsidP="00C65432">
            <w:pPr>
              <w:pStyle w:val="NormalWeb"/>
              <w:spacing w:before="40" w:beforeAutospacing="0" w:after="40" w:afterAutospacing="0"/>
            </w:pPr>
            <w:r w:rsidRPr="00C65432">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F95DB5" w14:textId="77777777" w:rsidR="00CE0ADB" w:rsidRPr="00C65432" w:rsidRDefault="00CE0ADB" w:rsidP="00015270">
            <w:pPr>
              <w:pStyle w:val="NormalWeb"/>
              <w:numPr>
                <w:ilvl w:val="0"/>
                <w:numId w:val="88"/>
              </w:numPr>
              <w:spacing w:before="40" w:beforeAutospacing="0" w:after="40" w:afterAutospacing="0"/>
              <w:textAlignment w:val="baseline"/>
            </w:pPr>
            <w:r w:rsidRPr="00C65432">
              <w:t>Phục hồi từ bản sao lưu có thể ghi đè một phần hoặc toàn bộ dữ liệu doanh thu hiện tại (chỉ bảng doanh thu/báo cáo, không ảnh hưởng dữ liệu bán hàng gốc).</w:t>
            </w:r>
          </w:p>
          <w:p w14:paraId="638CD4B9" w14:textId="77777777" w:rsidR="00CE0ADB" w:rsidRPr="00C65432" w:rsidRDefault="00CE0ADB" w:rsidP="00015270">
            <w:pPr>
              <w:pStyle w:val="NormalWeb"/>
              <w:numPr>
                <w:ilvl w:val="0"/>
                <w:numId w:val="88"/>
              </w:numPr>
              <w:spacing w:before="40" w:beforeAutospacing="0" w:after="40" w:afterAutospacing="0"/>
              <w:textAlignment w:val="baseline"/>
            </w:pPr>
            <w:r w:rsidRPr="00C65432">
              <w:t>Mỗi lần phục hồi phải được ghi log chi tiết (thời gian, người thao tác, loại dữ liệu phục hồi, tên/ thời điểm bản backup).</w:t>
            </w:r>
          </w:p>
        </w:tc>
      </w:tr>
      <w:tr w:rsidR="00181AE0" w:rsidRPr="00C65432" w14:paraId="2EE23C4B" w14:textId="77777777" w:rsidTr="00CE0ADB">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FE87A1" w14:textId="77777777" w:rsidR="00CE0ADB" w:rsidRPr="00C65432" w:rsidRDefault="00CE0ADB" w:rsidP="00C65432">
            <w:pPr>
              <w:pStyle w:val="NormalWeb"/>
              <w:spacing w:before="40" w:beforeAutospacing="0" w:after="40" w:afterAutospacing="0"/>
            </w:pPr>
            <w:r w:rsidRPr="00C65432">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A60387" w14:textId="77777777" w:rsidR="00CE0ADB" w:rsidRPr="00C65432" w:rsidRDefault="00CE0ADB" w:rsidP="00015270">
            <w:pPr>
              <w:pStyle w:val="NormalWeb"/>
              <w:numPr>
                <w:ilvl w:val="0"/>
                <w:numId w:val="89"/>
              </w:numPr>
              <w:spacing w:before="40" w:beforeAutospacing="0" w:after="40" w:afterAutospacing="0"/>
              <w:textAlignment w:val="baseline"/>
            </w:pPr>
            <w:r w:rsidRPr="00C65432">
              <w:t>Quá trình phục hồi có thể mất nhiều thời gian hơn thao tác thường ngày, nhưng hệ thống phải hiển thị trạng thái tiến trình (đang phục hồi / đã xong / lỗi).</w:t>
            </w:r>
          </w:p>
        </w:tc>
      </w:tr>
    </w:tbl>
    <w:p w14:paraId="382FD274" w14:textId="77777777" w:rsidR="00CE0ADB" w:rsidRPr="00C65432" w:rsidRDefault="00CE0ADB" w:rsidP="00C65432">
      <w:pPr>
        <w:spacing w:before="40" w:after="40"/>
        <w:rPr>
          <w:szCs w:val="24"/>
        </w:rPr>
      </w:pPr>
    </w:p>
    <w:p w14:paraId="1DA97160" w14:textId="01F05CA1" w:rsidR="00CE0ADB" w:rsidRPr="00C65432" w:rsidRDefault="00CE0ADB" w:rsidP="00C65432">
      <w:pPr>
        <w:pStyle w:val="NormalWeb"/>
        <w:spacing w:before="40" w:beforeAutospacing="0" w:after="40" w:afterAutospacing="0"/>
      </w:pPr>
      <w:r w:rsidRPr="00C65432">
        <w:rPr>
          <w:b/>
          <w:bCs/>
          <w:noProof/>
          <w:bdr w:val="none" w:sz="0" w:space="0" w:color="auto" w:frame="1"/>
        </w:rPr>
        <w:lastRenderedPageBreak/>
        <w:drawing>
          <wp:inline distT="0" distB="0" distL="0" distR="0" wp14:anchorId="7EACB003" wp14:editId="36B2BC58">
            <wp:extent cx="5736590" cy="78486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36590" cy="7848600"/>
                    </a:xfrm>
                    <a:prstGeom prst="rect">
                      <a:avLst/>
                    </a:prstGeom>
                    <a:noFill/>
                    <a:ln>
                      <a:noFill/>
                    </a:ln>
                  </pic:spPr>
                </pic:pic>
              </a:graphicData>
            </a:graphic>
          </wp:inline>
        </w:drawing>
      </w:r>
    </w:p>
    <w:p w14:paraId="6492D49C" w14:textId="77777777" w:rsidR="005843B1" w:rsidRPr="00C65432" w:rsidRDefault="005843B1" w:rsidP="00C65432">
      <w:pPr>
        <w:spacing w:before="40" w:after="40"/>
        <w:rPr>
          <w:szCs w:val="24"/>
          <w:lang w:val="vi-VN"/>
        </w:rPr>
      </w:pPr>
    </w:p>
    <w:p w14:paraId="318E5BF2" w14:textId="62F2869B" w:rsidR="00B576CF" w:rsidRPr="00C65432" w:rsidRDefault="00181AE0" w:rsidP="00C65432">
      <w:pPr>
        <w:pStyle w:val="Heading2"/>
        <w:spacing w:before="40" w:after="40"/>
        <w:rPr>
          <w:rFonts w:cs="Times New Roman"/>
          <w:color w:val="auto"/>
          <w:szCs w:val="24"/>
          <w:lang w:val="vi-VN"/>
        </w:rPr>
      </w:pPr>
      <w:bookmarkStart w:id="152" w:name="_Toc216042260"/>
      <w:r w:rsidRPr="00C65432">
        <w:rPr>
          <w:rFonts w:cs="Times New Roman"/>
          <w:color w:val="auto"/>
          <w:szCs w:val="24"/>
          <w:lang w:val="vi-VN"/>
        </w:rPr>
        <w:lastRenderedPageBreak/>
        <w:t>Quản lý hàng hóa</w:t>
      </w:r>
      <w:bookmarkEnd w:id="152"/>
    </w:p>
    <w:p w14:paraId="098F6D32" w14:textId="77777777" w:rsidR="00181AE0" w:rsidRPr="00C65432" w:rsidRDefault="00181AE0" w:rsidP="00015270">
      <w:pPr>
        <w:numPr>
          <w:ilvl w:val="0"/>
          <w:numId w:val="30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Mô tả </w:t>
      </w:r>
    </w:p>
    <w:p w14:paraId="5E5CD5E1" w14:textId="77777777" w:rsidR="00181AE0" w:rsidRPr="00C65432" w:rsidRDefault="00181AE0" w:rsidP="00C65432">
      <w:pPr>
        <w:spacing w:before="40" w:after="40" w:line="240" w:lineRule="auto"/>
        <w:ind w:left="720"/>
        <w:jc w:val="left"/>
        <w:rPr>
          <w:rFonts w:eastAsia="Times New Roman"/>
          <w:szCs w:val="24"/>
          <w:lang w:eastAsia="zh-CN"/>
        </w:rPr>
      </w:pPr>
      <w:r w:rsidRPr="00C65432">
        <w:rPr>
          <w:rFonts w:eastAsia="Times New Roman"/>
          <w:szCs w:val="24"/>
          <w:lang w:eastAsia="zh-CN"/>
        </w:rPr>
        <w:t xml:space="preserve">Chức năng này cho phép </w:t>
      </w:r>
      <w:r w:rsidRPr="00C65432">
        <w:rPr>
          <w:rFonts w:eastAsia="Times New Roman"/>
          <w:b/>
          <w:bCs/>
          <w:szCs w:val="24"/>
          <w:lang w:eastAsia="zh-CN"/>
        </w:rPr>
        <w:t>chủ cửa hàng</w:t>
      </w:r>
      <w:r w:rsidRPr="00C65432">
        <w:rPr>
          <w:rFonts w:eastAsia="Times New Roman"/>
          <w:szCs w:val="24"/>
          <w:lang w:eastAsia="zh-CN"/>
        </w:rPr>
        <w:t xml:space="preserve"> thực hiện các thao tác quản lý danh mục hàng hóa trong hệ thống, bao gồm: thêm mới, sửa, xóa, tra cứu, xem chi tiết và cập nhật thông tin hàng hóa.</w:t>
      </w:r>
    </w:p>
    <w:p w14:paraId="2A85F3DA" w14:textId="77777777" w:rsidR="00181AE0" w:rsidRPr="00C65432" w:rsidRDefault="00181AE0" w:rsidP="00C65432">
      <w:pPr>
        <w:spacing w:before="40" w:after="40" w:line="240" w:lineRule="auto"/>
        <w:ind w:left="720"/>
        <w:jc w:val="left"/>
        <w:rPr>
          <w:rFonts w:eastAsia="Times New Roman"/>
          <w:szCs w:val="24"/>
          <w:lang w:eastAsia="zh-CN"/>
        </w:rPr>
      </w:pPr>
      <w:r w:rsidRPr="00C65432">
        <w:rPr>
          <w:rFonts w:eastAsia="Times New Roman"/>
          <w:szCs w:val="24"/>
          <w:lang w:eastAsia="zh-CN"/>
        </w:rPr>
        <w:t>Mục tiêu là giúp đảm bảo dữ liệu hàng hóa luôn đầy đủ, chính xác và cập nhật, hỗ trợ cho việc nhập – xuất – tồn kho hiệu quả.</w:t>
      </w:r>
    </w:p>
    <w:p w14:paraId="6FE8C73C" w14:textId="77777777" w:rsidR="00181AE0" w:rsidRPr="00C65432" w:rsidRDefault="00181AE0" w:rsidP="00015270">
      <w:pPr>
        <w:numPr>
          <w:ilvl w:val="0"/>
          <w:numId w:val="30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Phân rã </w:t>
      </w:r>
    </w:p>
    <w:p w14:paraId="50304F38" w14:textId="0D7D79E5" w:rsidR="00181AE0" w:rsidRPr="00C65432" w:rsidRDefault="00181AE0"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drawing>
          <wp:inline distT="0" distB="0" distL="0" distR="0" wp14:anchorId="2A71DBCC" wp14:editId="782A654F">
            <wp:extent cx="5736590" cy="31242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6590" cy="3124200"/>
                    </a:xfrm>
                    <a:prstGeom prst="rect">
                      <a:avLst/>
                    </a:prstGeom>
                    <a:noFill/>
                    <a:ln>
                      <a:noFill/>
                    </a:ln>
                  </pic:spPr>
                </pic:pic>
              </a:graphicData>
            </a:graphic>
          </wp:inline>
        </w:drawing>
      </w:r>
    </w:p>
    <w:p w14:paraId="685BEC16" w14:textId="7215703F" w:rsidR="00181AE0" w:rsidRPr="00C65432" w:rsidRDefault="00181AE0" w:rsidP="00C65432">
      <w:pPr>
        <w:pStyle w:val="Heading3"/>
        <w:spacing w:after="40"/>
        <w:rPr>
          <w:rFonts w:cs="Times New Roman"/>
          <w:color w:val="auto"/>
          <w:lang w:eastAsia="zh-CN"/>
        </w:rPr>
      </w:pPr>
      <w:bookmarkStart w:id="153" w:name="_Toc216042261"/>
      <w:r w:rsidRPr="00C65432">
        <w:rPr>
          <w:rFonts w:cs="Times New Roman"/>
          <w:color w:val="auto"/>
          <w:lang w:eastAsia="zh-CN"/>
        </w:rPr>
        <w:t>Business rules</w:t>
      </w:r>
      <w:bookmarkEnd w:id="153"/>
    </w:p>
    <w:tbl>
      <w:tblPr>
        <w:tblW w:w="0" w:type="auto"/>
        <w:tblCellMar>
          <w:top w:w="15" w:type="dxa"/>
          <w:left w:w="15" w:type="dxa"/>
          <w:bottom w:w="15" w:type="dxa"/>
          <w:right w:w="15" w:type="dxa"/>
        </w:tblCellMar>
        <w:tblLook w:val="04A0" w:firstRow="1" w:lastRow="0" w:firstColumn="1" w:lastColumn="0" w:noHBand="0" w:noVBand="1"/>
      </w:tblPr>
      <w:tblGrid>
        <w:gridCol w:w="2271"/>
        <w:gridCol w:w="7073"/>
      </w:tblGrid>
      <w:tr w:rsidR="00181AE0" w:rsidRPr="00C65432" w14:paraId="51DD5BBB" w14:textId="77777777" w:rsidTr="00E232BD">
        <w:trPr>
          <w:trHeight w:val="675"/>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0" w:type="dxa"/>
              <w:bottom w:w="160" w:type="dxa"/>
              <w:right w:w="240" w:type="dxa"/>
            </w:tcMar>
            <w:hideMark/>
          </w:tcPr>
          <w:p w14:paraId="297CF28B" w14:textId="77777777" w:rsidR="00181AE0" w:rsidRPr="00C65432" w:rsidRDefault="00181AE0" w:rsidP="00C65432">
            <w:pPr>
              <w:spacing w:before="40" w:after="40" w:line="240" w:lineRule="auto"/>
              <w:jc w:val="center"/>
              <w:rPr>
                <w:rFonts w:eastAsia="Times New Roman"/>
                <w:szCs w:val="24"/>
                <w:lang w:eastAsia="zh-CN"/>
              </w:rPr>
            </w:pPr>
            <w:r w:rsidRPr="00C65432">
              <w:rPr>
                <w:rFonts w:eastAsia="Times New Roman"/>
                <w:b/>
                <w:bCs/>
                <w:szCs w:val="24"/>
                <w:lang w:eastAsia="zh-CN"/>
              </w:rPr>
              <w:t>Business Requirement</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160" w:type="dxa"/>
              <w:left w:w="240" w:type="dxa"/>
              <w:bottom w:w="160" w:type="dxa"/>
              <w:right w:w="240" w:type="dxa"/>
            </w:tcMar>
            <w:hideMark/>
          </w:tcPr>
          <w:p w14:paraId="39717D36" w14:textId="77777777" w:rsidR="00181AE0" w:rsidRPr="00C65432" w:rsidRDefault="00181AE0" w:rsidP="00C65432">
            <w:pPr>
              <w:spacing w:before="40" w:after="40" w:line="240" w:lineRule="auto"/>
              <w:jc w:val="center"/>
              <w:rPr>
                <w:rFonts w:eastAsia="Times New Roman"/>
                <w:szCs w:val="24"/>
                <w:lang w:eastAsia="zh-CN"/>
              </w:rPr>
            </w:pPr>
            <w:r w:rsidRPr="00C65432">
              <w:rPr>
                <w:rFonts w:eastAsia="Times New Roman"/>
                <w:b/>
                <w:bCs/>
                <w:szCs w:val="24"/>
                <w:lang w:eastAsia="zh-CN"/>
              </w:rPr>
              <w:t>Business Rules</w:t>
            </w:r>
          </w:p>
        </w:tc>
      </w:tr>
      <w:tr w:rsidR="00181AE0" w:rsidRPr="00C65432" w14:paraId="350710BB" w14:textId="77777777" w:rsidTr="00CC386A">
        <w:trPr>
          <w:trHeight w:val="25"/>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3414E9FA"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Quản lý danh tính hàng hóa</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2160FBE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Mỗi hàng hóa phải có mã hàng hóa duy nhất trong hệ thống. Không được trùng lặp khi thêm mới.</w:t>
            </w:r>
          </w:p>
          <w:p w14:paraId="20ABBB5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thêm hoặc sửa thông tin hàng, trường "Tên hàng hóa" là bắt buộc (không được để trống).</w:t>
            </w:r>
          </w:p>
          <w:p w14:paraId="773E887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àng hóa phải thuộc ít nhất một nhóm hoặc loại hàng để phục vụ phân loại và báo cáo.</w:t>
            </w:r>
          </w:p>
        </w:tc>
      </w:tr>
      <w:tr w:rsidR="00181AE0" w:rsidRPr="00C65432" w14:paraId="63590814" w14:textId="77777777" w:rsidTr="00CC386A">
        <w:trPr>
          <w:trHeight w:val="2109"/>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B19B05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Kiểm soát dữ liệu số</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3900F9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thêm mới hàng hóa, số lượng ban đầu ≥ 0. Không được nhập số âm.</w:t>
            </w:r>
          </w:p>
          <w:p w14:paraId="58B20C9C"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Đơn giá của hàng hóa phải là giá trị dương (&gt; 0), được định dạng số hợp lệ (có thể có tối đa 2 chữ số thập phân).</w:t>
            </w:r>
          </w:p>
          <w:p w14:paraId="419A9BD5"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ệ thống không cho phép xóa hàng hóa còn số lượng tồn.</w:t>
            </w:r>
          </w:p>
        </w:tc>
      </w:tr>
      <w:tr w:rsidR="00181AE0" w:rsidRPr="00C65432" w14:paraId="44680ECA" w14:textId="77777777" w:rsidTr="00CC386A">
        <w:trPr>
          <w:trHeight w:val="1552"/>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997CEF7"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iểm soát truy cập và lịch sử</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7FEBC28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sửa thông tin hàng hóa (giá, mô tả, trạng thái…), hệ thống tự động ghi nhật ký chỉnh sửa gồm: người sửa, thời gian, nội dung thay đổi.</w:t>
            </w:r>
          </w:p>
          <w:p w14:paraId="12939FD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ỉ chủ cửa hàng có quyền quản lý hàng hóa mới được phép thêm, sửa, hoặc xóa hàng. Nhân viên thường chỉ được xem và tìm kiếm.</w:t>
            </w:r>
          </w:p>
        </w:tc>
      </w:tr>
      <w:tr w:rsidR="00181AE0" w:rsidRPr="00C65432" w14:paraId="74BB94D0" w14:textId="77777777" w:rsidTr="00CC386A">
        <w:trPr>
          <w:trHeight w:val="1808"/>
        </w:trPr>
        <w:tc>
          <w:tcPr>
            <w:tcW w:w="0" w:type="auto"/>
            <w:tcBorders>
              <w:top w:val="single" w:sz="6" w:space="0" w:color="000000"/>
              <w:left w:val="single" w:sz="6" w:space="0" w:color="000000"/>
              <w:bottom w:val="single" w:sz="6" w:space="0" w:color="000000"/>
              <w:right w:val="single" w:sz="6" w:space="0" w:color="000000"/>
            </w:tcBorders>
            <w:tcMar>
              <w:top w:w="160" w:type="dxa"/>
              <w:left w:w="0" w:type="dxa"/>
              <w:bottom w:w="160" w:type="dxa"/>
              <w:right w:w="240" w:type="dxa"/>
            </w:tcMar>
            <w:hideMark/>
          </w:tcPr>
          <w:p w14:paraId="670C35B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ích hợp và tra cứu</w:t>
            </w:r>
          </w:p>
        </w:tc>
        <w:tc>
          <w:tcPr>
            <w:tcW w:w="0" w:type="auto"/>
            <w:tcBorders>
              <w:top w:val="single" w:sz="6" w:space="0" w:color="000000"/>
              <w:left w:val="single" w:sz="6" w:space="0" w:color="000000"/>
              <w:bottom w:val="single" w:sz="6" w:space="0" w:color="000000"/>
              <w:right w:val="single" w:sz="6" w:space="0" w:color="000000"/>
            </w:tcBorders>
            <w:tcMar>
              <w:top w:w="160" w:type="dxa"/>
              <w:left w:w="240" w:type="dxa"/>
              <w:bottom w:w="160" w:type="dxa"/>
              <w:right w:w="0" w:type="dxa"/>
            </w:tcMar>
            <w:hideMark/>
          </w:tcPr>
          <w:p w14:paraId="5A76BC7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o phép người dùng tìm kiếm hàng hóa theo mã hàng, tên, loại, trạng thái, hoặc mã vạch.</w:t>
            </w:r>
          </w:p>
          <w:p w14:paraId="182950D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xem chi tiết hàng hóa, hệ thống phải hiển thị đầy đủ: mã hàng, tên, đơn vị tính, giá nhập, giá bán, số lượng tồn, nhóm hàng, trạng thái.</w:t>
            </w:r>
          </w:p>
          <w:p w14:paraId="040FFF2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thêm hàng mới hoặc chỉnh sửa số lượng ban đầu, hệ thống tự động đồng bộ với module Quản lý tồn kho.</w:t>
            </w:r>
          </w:p>
        </w:tc>
      </w:tr>
    </w:tbl>
    <w:p w14:paraId="5B48EB1E" w14:textId="77777777" w:rsidR="00181AE0" w:rsidRPr="00C65432" w:rsidRDefault="00181AE0"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280"/>
        <w:gridCol w:w="8070"/>
      </w:tblGrid>
      <w:tr w:rsidR="00181AE0" w:rsidRPr="00C65432" w14:paraId="0A4207C0" w14:textId="77777777" w:rsidTr="00E232BD">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1770CBF9" w14:textId="77777777" w:rsidR="00181AE0" w:rsidRPr="00C65432" w:rsidRDefault="00181AE0" w:rsidP="00C65432">
            <w:pPr>
              <w:spacing w:before="40" w:after="40" w:line="240" w:lineRule="auto"/>
              <w:jc w:val="center"/>
              <w:rPr>
                <w:rFonts w:eastAsia="Times New Roman"/>
                <w:b/>
                <w:bCs/>
                <w:szCs w:val="24"/>
                <w:lang w:eastAsia="zh-CN"/>
              </w:rPr>
            </w:pPr>
            <w:r w:rsidRPr="00C65432">
              <w:rPr>
                <w:rFonts w:eastAsia="Times New Roman"/>
                <w:b/>
                <w:bCs/>
                <w:szCs w:val="24"/>
                <w:lang w:eastAsia="zh-CN"/>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hemeFill="accent6" w:themeFillTint="66"/>
            <w:tcMar>
              <w:top w:w="100" w:type="dxa"/>
              <w:left w:w="100" w:type="dxa"/>
              <w:bottom w:w="100" w:type="dxa"/>
              <w:right w:w="100" w:type="dxa"/>
            </w:tcMar>
            <w:hideMark/>
          </w:tcPr>
          <w:p w14:paraId="5D4DBC6A" w14:textId="77777777" w:rsidR="00181AE0" w:rsidRPr="00C65432" w:rsidRDefault="00181AE0" w:rsidP="00C65432">
            <w:pPr>
              <w:spacing w:before="40" w:after="40" w:line="240" w:lineRule="auto"/>
              <w:jc w:val="center"/>
              <w:rPr>
                <w:rFonts w:eastAsia="Times New Roman"/>
                <w:b/>
                <w:bCs/>
                <w:szCs w:val="24"/>
                <w:lang w:eastAsia="zh-CN"/>
              </w:rPr>
            </w:pPr>
            <w:r w:rsidRPr="00C65432">
              <w:rPr>
                <w:rFonts w:eastAsia="Times New Roman"/>
                <w:b/>
                <w:bCs/>
                <w:szCs w:val="24"/>
                <w:lang w:eastAsia="zh-CN"/>
              </w:rPr>
              <w:t>Business rules</w:t>
            </w:r>
          </w:p>
        </w:tc>
      </w:tr>
      <w:tr w:rsidR="00181AE0" w:rsidRPr="00C65432" w14:paraId="12F56BB8"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30110A"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0A80A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Mỗi hàng hóa phải có mã hàng hóa duy nhất trong hệ thống. Không được trùng lặp khi thêm mới.</w:t>
            </w:r>
          </w:p>
        </w:tc>
      </w:tr>
      <w:tr w:rsidR="00181AE0" w:rsidRPr="00C65432" w14:paraId="3CA527DA"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323367"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EAF425"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thêm hoặc sửa thông tin hàng, trường “Tên hàng hóa” là bắt buộc (không được để trống).</w:t>
            </w:r>
          </w:p>
        </w:tc>
      </w:tr>
      <w:tr w:rsidR="00181AE0" w:rsidRPr="00C65432" w14:paraId="3C9E7CBC"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F6AC1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33C1C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thêm mới hàng hóa, số lượng ban đầu ≥ 0. Không được nhập số âm.</w:t>
            </w:r>
          </w:p>
        </w:tc>
      </w:tr>
      <w:tr w:rsidR="00181AE0" w:rsidRPr="00C65432" w14:paraId="0AF5AF4D"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24190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E10E7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Đơn giá của hàng hóa phải là giá trị dương (&gt; 0), được định dạng số hợp lệ (có thể có tối đa 2 chữ số thập phân).</w:t>
            </w:r>
          </w:p>
        </w:tc>
      </w:tr>
      <w:tr w:rsidR="00181AE0" w:rsidRPr="00C65432" w14:paraId="529C7ECC"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52C0F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BR-PROD-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C0983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àng hóa phải thuộc ít nhất một nhóm hoặc loại hàng để phục vụ phân loại và báo cáo.</w:t>
            </w:r>
          </w:p>
        </w:tc>
      </w:tr>
      <w:tr w:rsidR="00181AE0" w:rsidRPr="00C65432" w14:paraId="479549D6"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B94BD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A09C3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ệ thống không cho phép xóa hàng hóa còn số lượng tồn. </w:t>
            </w:r>
          </w:p>
        </w:tc>
      </w:tr>
      <w:tr w:rsidR="00181AE0" w:rsidRPr="00C65432" w14:paraId="01DE149A"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3E738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E1F0C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sửa thông tin hàng hóa (giá, mô tả, trạng thái…), hệ thống tự động ghi nhật ký chỉnh sửa gồm: người sửa, thời gian, nội dung thay đổi.</w:t>
            </w:r>
          </w:p>
        </w:tc>
      </w:tr>
      <w:tr w:rsidR="00181AE0" w:rsidRPr="00C65432" w14:paraId="34B1E34D"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C90E6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3AFAB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o phép người dùng tìm kiếm hàng hóa theo mã hàng, tên, loại, trạng thái, hoặc mã vạch.</w:t>
            </w:r>
          </w:p>
        </w:tc>
      </w:tr>
      <w:tr w:rsidR="00181AE0" w:rsidRPr="00C65432" w14:paraId="02C57A80"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69D51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0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21B91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xem chi tiết hàng hóa, hệ thống phải hiển thị đầy đủ: mã hàng, tên, đơn vị tính, giá nhập, giá bán, số lượng tồn, nhóm hàng, trạng thái.</w:t>
            </w:r>
          </w:p>
        </w:tc>
      </w:tr>
      <w:tr w:rsidR="00181AE0" w:rsidRPr="00C65432" w14:paraId="221081AF" w14:textId="77777777" w:rsidTr="00181AE0">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F9324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09B27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ỉ chủ cửa hàng có quyền quản lý hàng hóa mới được phép thêm, sửa, hoặc xóa hàng. Nhân viên thường chỉ được xem và tìm kiếm.</w:t>
            </w:r>
          </w:p>
        </w:tc>
      </w:tr>
      <w:tr w:rsidR="00181AE0" w:rsidRPr="00C65432" w14:paraId="037CD6EE" w14:textId="77777777" w:rsidTr="00181AE0">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4BD31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R-PROD-1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EEF6B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Khi thêm hàng mới hoặc chỉnh sửa số lượng ban đầu, hệ thống tự động đồng bộ với module Quản lý tồn kho.</w:t>
            </w:r>
          </w:p>
        </w:tc>
      </w:tr>
    </w:tbl>
    <w:p w14:paraId="674E1E55" w14:textId="77777777" w:rsidR="00181AE0" w:rsidRPr="00C65432" w:rsidRDefault="00181AE0" w:rsidP="00C65432">
      <w:pPr>
        <w:spacing w:before="40" w:after="40" w:line="240" w:lineRule="auto"/>
        <w:jc w:val="left"/>
        <w:rPr>
          <w:rFonts w:eastAsia="Times New Roman"/>
          <w:szCs w:val="24"/>
          <w:lang w:eastAsia="zh-CN"/>
        </w:rPr>
      </w:pPr>
    </w:p>
    <w:p w14:paraId="3AEE93B9" w14:textId="51FADC7D" w:rsidR="00181AE0" w:rsidRPr="00C65432" w:rsidRDefault="00181AE0" w:rsidP="00C65432">
      <w:pPr>
        <w:pStyle w:val="Heading3"/>
        <w:spacing w:after="40"/>
        <w:rPr>
          <w:rFonts w:cs="Times New Roman"/>
          <w:color w:val="auto"/>
          <w:lang w:eastAsia="zh-CN"/>
        </w:rPr>
      </w:pPr>
      <w:bookmarkStart w:id="154" w:name="_Toc216042262"/>
      <w:r w:rsidRPr="00C65432">
        <w:rPr>
          <w:rFonts w:cs="Times New Roman"/>
          <w:color w:val="auto"/>
          <w:lang w:eastAsia="zh-CN"/>
        </w:rPr>
        <w:t>Thêm hàng hóa</w:t>
      </w:r>
      <w:bookmarkEnd w:id="154"/>
    </w:p>
    <w:tbl>
      <w:tblPr>
        <w:tblW w:w="0" w:type="auto"/>
        <w:tblCellMar>
          <w:top w:w="15" w:type="dxa"/>
          <w:left w:w="15" w:type="dxa"/>
          <w:bottom w:w="15" w:type="dxa"/>
          <w:right w:w="15" w:type="dxa"/>
        </w:tblCellMar>
        <w:tblLook w:val="04A0" w:firstRow="1" w:lastRow="0" w:firstColumn="1" w:lastColumn="0" w:noHBand="0" w:noVBand="1"/>
      </w:tblPr>
      <w:tblGrid>
        <w:gridCol w:w="2006"/>
        <w:gridCol w:w="7344"/>
      </w:tblGrid>
      <w:tr w:rsidR="00181AE0" w:rsidRPr="00C65432" w14:paraId="2E719972"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A5E8C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E14DC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10.1</w:t>
            </w:r>
          </w:p>
        </w:tc>
      </w:tr>
      <w:tr w:rsidR="00181AE0" w:rsidRPr="00C65432" w14:paraId="37ED25A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186F32"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6EC7A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hêm hàng hóa</w:t>
            </w:r>
          </w:p>
        </w:tc>
      </w:tr>
      <w:tr w:rsidR="00181AE0" w:rsidRPr="00C65432" w14:paraId="6D1CB078"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C98FE5"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A2081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Là nhân viên kho hoặc chủ cửa hàng, tôi muốn thêm mặt hàng mới vào hệ thống quản lý kho để theo dõi tồn kho, giá cả, và các thông tin liên quan.</w:t>
            </w:r>
          </w:p>
        </w:tc>
      </w:tr>
      <w:tr w:rsidR="00181AE0" w:rsidRPr="00C65432" w14:paraId="7FAD8C1C"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AAD732"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0E465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6ACCFF9D"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E51A5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2FC60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05E39663"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771AA7"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4652C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chức năng “Thêm hàng hóa mới” từ giao diện quản lý hàng hóa.</w:t>
            </w:r>
          </w:p>
        </w:tc>
      </w:tr>
      <w:tr w:rsidR="00181AE0" w:rsidRPr="00C65432" w14:paraId="2C02DAFC"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0CF68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59A8F4" w14:textId="77777777" w:rsidR="00181AE0" w:rsidRPr="00C65432" w:rsidRDefault="00181AE0" w:rsidP="00015270">
            <w:pPr>
              <w:numPr>
                <w:ilvl w:val="0"/>
                <w:numId w:val="30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đã đăng nhập hợp lệ và có quyền thêm hàng hóa.</w:t>
            </w:r>
            <w:r w:rsidRPr="00C65432">
              <w:rPr>
                <w:rFonts w:eastAsia="Times New Roman"/>
                <w:szCs w:val="24"/>
                <w:lang w:eastAsia="zh-CN"/>
              </w:rPr>
              <w:br/>
            </w:r>
            <w:r w:rsidRPr="00C65432">
              <w:rPr>
                <w:rFonts w:eastAsia="Times New Roman"/>
                <w:szCs w:val="24"/>
                <w:lang w:eastAsia="zh-CN"/>
              </w:rPr>
              <w:br/>
            </w:r>
          </w:p>
          <w:p w14:paraId="65B3564E" w14:textId="77777777" w:rsidR="00181AE0" w:rsidRPr="00C65432" w:rsidRDefault="00181AE0" w:rsidP="00015270">
            <w:pPr>
              <w:numPr>
                <w:ilvl w:val="0"/>
                <w:numId w:val="30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Danh mục hàng hóa hiện tại đã được tải sẵn.</w:t>
            </w:r>
          </w:p>
        </w:tc>
      </w:tr>
      <w:tr w:rsidR="00181AE0" w:rsidRPr="00C65432" w14:paraId="00F7000F"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97B79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69C3C3" w14:textId="77777777" w:rsidR="00181AE0" w:rsidRPr="00C65432" w:rsidRDefault="00181AE0" w:rsidP="00015270">
            <w:pPr>
              <w:numPr>
                <w:ilvl w:val="0"/>
                <w:numId w:val="30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Mặt hàng mới được lưu vào hệ thống.</w:t>
            </w:r>
            <w:r w:rsidRPr="00C65432">
              <w:rPr>
                <w:rFonts w:eastAsia="Times New Roman"/>
                <w:szCs w:val="24"/>
                <w:lang w:eastAsia="zh-CN"/>
              </w:rPr>
              <w:br/>
            </w:r>
            <w:r w:rsidRPr="00C65432">
              <w:rPr>
                <w:rFonts w:eastAsia="Times New Roman"/>
                <w:szCs w:val="24"/>
                <w:lang w:eastAsia="zh-CN"/>
              </w:rPr>
              <w:br/>
            </w:r>
          </w:p>
          <w:p w14:paraId="3387EF60" w14:textId="77777777" w:rsidR="00181AE0" w:rsidRPr="00C65432" w:rsidRDefault="00181AE0" w:rsidP="00015270">
            <w:pPr>
              <w:numPr>
                <w:ilvl w:val="0"/>
                <w:numId w:val="30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báo “Thêm hàng hóa thành công”.</w:t>
            </w:r>
          </w:p>
        </w:tc>
      </w:tr>
      <w:tr w:rsidR="00181AE0" w:rsidRPr="00C65432" w14:paraId="5856C146"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C9EC2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768B69" w14:textId="77777777" w:rsidR="00181AE0" w:rsidRPr="00C65432" w:rsidRDefault="00181AE0" w:rsidP="00015270">
            <w:pPr>
              <w:numPr>
                <w:ilvl w:val="0"/>
                <w:numId w:val="30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chức năng “Thêm hàng hóa mới”.</w:t>
            </w:r>
          </w:p>
          <w:p w14:paraId="35CF134C" w14:textId="77777777" w:rsidR="00181AE0" w:rsidRPr="00C65432" w:rsidRDefault="00181AE0" w:rsidP="00015270">
            <w:pPr>
              <w:numPr>
                <w:ilvl w:val="0"/>
                <w:numId w:val="30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form nhập thông tin hàng hóa:</w:t>
            </w:r>
          </w:p>
          <w:p w14:paraId="64242C2A" w14:textId="77777777" w:rsidR="00181AE0" w:rsidRPr="00C65432" w:rsidRDefault="00181AE0" w:rsidP="00015270">
            <w:pPr>
              <w:numPr>
                <w:ilvl w:val="0"/>
                <w:numId w:val="307"/>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Mã hàng, tên hàng, nhóm hàng, đơn vị tính, giá nhập, giá bán.</w:t>
            </w:r>
          </w:p>
          <w:p w14:paraId="5ABF3421" w14:textId="77777777" w:rsidR="00181AE0" w:rsidRPr="00C65432" w:rsidRDefault="00181AE0" w:rsidP="00015270">
            <w:pPr>
              <w:numPr>
                <w:ilvl w:val="0"/>
                <w:numId w:val="30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ập thông tin đầy đủ.</w:t>
            </w:r>
          </w:p>
          <w:p w14:paraId="743FACE7" w14:textId="77777777" w:rsidR="00181AE0" w:rsidRPr="00C65432" w:rsidRDefault="00181AE0" w:rsidP="00015270">
            <w:pPr>
              <w:numPr>
                <w:ilvl w:val="0"/>
                <w:numId w:val="30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ấn “Lưu”.</w:t>
            </w:r>
          </w:p>
          <w:p w14:paraId="49D90EBB" w14:textId="77777777" w:rsidR="00181AE0" w:rsidRPr="00C65432" w:rsidRDefault="00181AE0" w:rsidP="00015270">
            <w:pPr>
              <w:numPr>
                <w:ilvl w:val="0"/>
                <w:numId w:val="31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kiểm tra tính hợp lệ của dữ liệu (không để trống, mã hàng chưa tồn tại, số dương cho giá và tồn tối thiểu).</w:t>
            </w:r>
          </w:p>
          <w:p w14:paraId="2716FCAB" w14:textId="77777777" w:rsidR="00181AE0" w:rsidRPr="00C65432" w:rsidRDefault="00181AE0" w:rsidP="00015270">
            <w:pPr>
              <w:numPr>
                <w:ilvl w:val="0"/>
                <w:numId w:val="31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lưu thông tin hàng hóa mới vào cơ sở dữ liệu.</w:t>
            </w:r>
          </w:p>
          <w:p w14:paraId="37E7F2B4" w14:textId="77777777" w:rsidR="00181AE0" w:rsidRPr="00C65432" w:rsidRDefault="00181AE0" w:rsidP="00015270">
            <w:pPr>
              <w:numPr>
                <w:ilvl w:val="0"/>
                <w:numId w:val="312"/>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báo “Thêm hàng hóa thành công”.</w:t>
            </w:r>
          </w:p>
        </w:tc>
      </w:tr>
      <w:tr w:rsidR="00181AE0" w:rsidRPr="00C65432" w14:paraId="5814F6CA"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418B2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83054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3a. Người dùng muốn hủy thao tác → quay lại giao diện quản lý hàng hóa, không lưu dữ liệu.</w:t>
            </w:r>
          </w:p>
          <w:p w14:paraId="416EF0B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5a. Mã hàng đã tồn tại → hiển thị cảnh báo “Mã hàng đã tồn tại, vui lòng nhập mã khác”.</w:t>
            </w:r>
          </w:p>
        </w:tc>
      </w:tr>
      <w:tr w:rsidR="00181AE0" w:rsidRPr="00C65432" w14:paraId="3E5D079D"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4C959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2FB5A"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6a. Lỗi ghi dữ liệu vào cơ sở dữ liệu → hiển thị “Không thể thêm hàng hóa, vui lòng thử lại”.</w:t>
            </w:r>
            <w:r w:rsidRPr="00C65432">
              <w:rPr>
                <w:rFonts w:eastAsia="Times New Roman"/>
                <w:szCs w:val="24"/>
                <w:lang w:eastAsia="zh-CN"/>
              </w:rPr>
              <w:br/>
            </w:r>
            <w:r w:rsidRPr="00C65432">
              <w:rPr>
                <w:rFonts w:eastAsia="Times New Roman"/>
                <w:szCs w:val="24"/>
                <w:lang w:eastAsia="zh-CN"/>
              </w:rPr>
              <w:br/>
            </w:r>
          </w:p>
          <w:p w14:paraId="4341621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5b. Dữ liệu không hợp lệ (số âm, trường bắt buộc trống) → hiển thị cảnh báo “Thông tin không hợp lệ”.</w:t>
            </w:r>
          </w:p>
        </w:tc>
      </w:tr>
      <w:tr w:rsidR="00181AE0" w:rsidRPr="00C65432" w14:paraId="73FE850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F9E42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B2AF5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1C11C7E4"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41921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8E59A5"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712E2B19" w14:textId="71CE0CCC" w:rsidR="00181AE0" w:rsidRPr="00C65432" w:rsidRDefault="00181AE0"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lastRenderedPageBreak/>
        <w:drawing>
          <wp:inline distT="0" distB="0" distL="0" distR="0" wp14:anchorId="6D09DE19" wp14:editId="68D94236">
            <wp:extent cx="5736590" cy="682561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6590" cy="6825615"/>
                    </a:xfrm>
                    <a:prstGeom prst="rect">
                      <a:avLst/>
                    </a:prstGeom>
                    <a:noFill/>
                    <a:ln>
                      <a:noFill/>
                    </a:ln>
                  </pic:spPr>
                </pic:pic>
              </a:graphicData>
            </a:graphic>
          </wp:inline>
        </w:drawing>
      </w:r>
    </w:p>
    <w:p w14:paraId="133863E8" w14:textId="3B8013AD" w:rsidR="00181AE0" w:rsidRPr="00C65432" w:rsidRDefault="00181AE0" w:rsidP="00C65432">
      <w:pPr>
        <w:pStyle w:val="Heading3"/>
        <w:spacing w:after="40"/>
        <w:rPr>
          <w:rFonts w:cs="Times New Roman"/>
          <w:color w:val="auto"/>
          <w:lang w:eastAsia="zh-CN"/>
        </w:rPr>
      </w:pPr>
      <w:bookmarkStart w:id="155" w:name="_Toc216042263"/>
      <w:r w:rsidRPr="00C65432">
        <w:rPr>
          <w:rFonts w:cs="Times New Roman"/>
          <w:color w:val="auto"/>
          <w:lang w:eastAsia="zh-CN"/>
        </w:rPr>
        <w:t>Sửa thông tin hàng hóa</w:t>
      </w:r>
      <w:bookmarkEnd w:id="155"/>
    </w:p>
    <w:tbl>
      <w:tblPr>
        <w:tblW w:w="0" w:type="auto"/>
        <w:tblCellMar>
          <w:top w:w="15" w:type="dxa"/>
          <w:left w:w="15" w:type="dxa"/>
          <w:bottom w:w="15" w:type="dxa"/>
          <w:right w:w="15" w:type="dxa"/>
        </w:tblCellMar>
        <w:tblLook w:val="04A0" w:firstRow="1" w:lastRow="0" w:firstColumn="1" w:lastColumn="0" w:noHBand="0" w:noVBand="1"/>
      </w:tblPr>
      <w:tblGrid>
        <w:gridCol w:w="2138"/>
        <w:gridCol w:w="7212"/>
      </w:tblGrid>
      <w:tr w:rsidR="00181AE0" w:rsidRPr="00C65432" w14:paraId="36036E2A"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5D7EA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D03EBC"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10.2</w:t>
            </w:r>
          </w:p>
        </w:tc>
      </w:tr>
      <w:tr w:rsidR="00181AE0" w:rsidRPr="00C65432" w14:paraId="2755FF2E"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A6201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2AF717"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Sửa thông tin hàng hóa</w:t>
            </w:r>
          </w:p>
        </w:tc>
      </w:tr>
      <w:tr w:rsidR="00181AE0" w:rsidRPr="00C65432" w14:paraId="35CAE9E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B48A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FDAD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chỉnh sửa thông tin của một mặt hàng đã tồn tại để cập nhật dữ liệu chính xác (tên, giá, đơn vị tính...).</w:t>
            </w:r>
          </w:p>
        </w:tc>
      </w:tr>
      <w:tr w:rsidR="00181AE0" w:rsidRPr="00C65432" w14:paraId="7AA6757D"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7B481C"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A3F2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199913DF"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63BF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66460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2D34B2EF"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9C14A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D003F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 xml:space="preserve"> Người dùng chọn chức năng “Sửa hàng hóa” từ danh mục quản lý hàng hóa.</w:t>
            </w:r>
          </w:p>
        </w:tc>
      </w:tr>
      <w:tr w:rsidR="00181AE0" w:rsidRPr="00C65432" w14:paraId="33D5C0A7"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C1480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F40549" w14:textId="77777777" w:rsidR="00181AE0" w:rsidRPr="00C65432" w:rsidRDefault="00181AE0" w:rsidP="00015270">
            <w:pPr>
              <w:numPr>
                <w:ilvl w:val="0"/>
                <w:numId w:val="31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đăng nhập hợp lệ và có quyền sửa hàng hóa.</w:t>
            </w:r>
            <w:r w:rsidRPr="00C65432">
              <w:rPr>
                <w:rFonts w:eastAsia="Times New Roman"/>
                <w:szCs w:val="24"/>
                <w:lang w:eastAsia="zh-CN"/>
              </w:rPr>
              <w:br/>
            </w:r>
            <w:r w:rsidRPr="00C65432">
              <w:rPr>
                <w:rFonts w:eastAsia="Times New Roman"/>
                <w:szCs w:val="24"/>
                <w:lang w:eastAsia="zh-CN"/>
              </w:rPr>
              <w:br/>
            </w:r>
          </w:p>
          <w:p w14:paraId="3A7BA0D4" w14:textId="77777777" w:rsidR="00181AE0" w:rsidRPr="00C65432" w:rsidRDefault="00181AE0" w:rsidP="00015270">
            <w:pPr>
              <w:numPr>
                <w:ilvl w:val="0"/>
                <w:numId w:val="31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Mặt hàng cần sửa đã tồn tại trong hệ thống.</w:t>
            </w:r>
          </w:p>
        </w:tc>
      </w:tr>
      <w:tr w:rsidR="00181AE0" w:rsidRPr="00C65432" w14:paraId="61936D58"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4CA62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8E0333" w14:textId="77777777" w:rsidR="00181AE0" w:rsidRPr="00C65432" w:rsidRDefault="00181AE0" w:rsidP="00015270">
            <w:pPr>
              <w:numPr>
                <w:ilvl w:val="0"/>
                <w:numId w:val="31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Thông tin hàng hóa được cập nhật đúng trong hệ thống.</w:t>
            </w:r>
            <w:r w:rsidRPr="00C65432">
              <w:rPr>
                <w:rFonts w:eastAsia="Times New Roman"/>
                <w:szCs w:val="24"/>
                <w:lang w:eastAsia="zh-CN"/>
              </w:rPr>
              <w:br/>
            </w:r>
            <w:r w:rsidRPr="00C65432">
              <w:rPr>
                <w:rFonts w:eastAsia="Times New Roman"/>
                <w:szCs w:val="24"/>
                <w:lang w:eastAsia="zh-CN"/>
              </w:rPr>
              <w:br/>
            </w:r>
          </w:p>
          <w:p w14:paraId="381D92BF" w14:textId="77777777" w:rsidR="00181AE0" w:rsidRPr="00C65432" w:rsidRDefault="00181AE0" w:rsidP="00015270">
            <w:pPr>
              <w:numPr>
                <w:ilvl w:val="0"/>
                <w:numId w:val="31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báo “Cập nhật hàng hóa thành công”.</w:t>
            </w:r>
          </w:p>
        </w:tc>
      </w:tr>
      <w:tr w:rsidR="00181AE0" w:rsidRPr="00C65432" w14:paraId="5A4D9E0A"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D6BF8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D9F57"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chức năng “Sửa hàng hóa”.</w:t>
            </w:r>
          </w:p>
          <w:p w14:paraId="1A56A09A"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hàng hóa.</w:t>
            </w:r>
          </w:p>
          <w:p w14:paraId="085BFF2D"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mặt hàng cần sửa.</w:t>
            </w:r>
          </w:p>
          <w:p w14:paraId="4C5922E9"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form thông tin hàng hóa hiện tại.</w:t>
            </w:r>
          </w:p>
          <w:p w14:paraId="129D1C04"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ỉnh sửa thông tin (tên, giá, tồn tối thiểu, đơn vị tính...).</w:t>
            </w:r>
          </w:p>
          <w:p w14:paraId="304870FD"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ấn “Lưu”.</w:t>
            </w:r>
          </w:p>
          <w:p w14:paraId="662361D7"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kiểm tra tính hợp lệ của dữ liệu (không trống, giá ≥0).</w:t>
            </w:r>
          </w:p>
          <w:p w14:paraId="766D5D54"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lưu thông tin cập nhật vào cơ sở dữ liệu.</w:t>
            </w:r>
            <w:r w:rsidRPr="00C65432">
              <w:rPr>
                <w:rFonts w:eastAsia="Times New Roman"/>
                <w:szCs w:val="24"/>
                <w:lang w:eastAsia="zh-CN"/>
              </w:rPr>
              <w:br/>
            </w:r>
            <w:r w:rsidRPr="00C65432">
              <w:rPr>
                <w:rFonts w:eastAsia="Times New Roman"/>
                <w:szCs w:val="24"/>
                <w:lang w:eastAsia="zh-CN"/>
              </w:rPr>
              <w:br/>
            </w:r>
          </w:p>
          <w:p w14:paraId="5CA252C1" w14:textId="77777777" w:rsidR="00181AE0" w:rsidRPr="00C65432" w:rsidRDefault="00181AE0" w:rsidP="00015270">
            <w:pPr>
              <w:numPr>
                <w:ilvl w:val="0"/>
                <w:numId w:val="31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báo “Cập nhật hàng hóa thành công”.</w:t>
            </w:r>
          </w:p>
        </w:tc>
      </w:tr>
      <w:tr w:rsidR="00181AE0" w:rsidRPr="00C65432" w14:paraId="45330A25"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B4BCF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C37AE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3a. Người dùng hủy thao tác → quay lại chọn hàng hóa, không lưu dữ liệu.</w:t>
            </w:r>
            <w:r w:rsidRPr="00C65432">
              <w:rPr>
                <w:rFonts w:eastAsia="Times New Roman"/>
                <w:szCs w:val="24"/>
                <w:lang w:eastAsia="zh-CN"/>
              </w:rPr>
              <w:br/>
            </w:r>
            <w:r w:rsidRPr="00C65432">
              <w:rPr>
                <w:rFonts w:eastAsia="Times New Roman"/>
                <w:szCs w:val="24"/>
                <w:lang w:eastAsia="zh-CN"/>
              </w:rPr>
              <w:br/>
            </w:r>
          </w:p>
          <w:p w14:paraId="344E919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5a. Người dùng nhập dữ liệu không hợp lệ → hiển thị cảnh báo “Thông tin không hợp lệ, vui lòng kiểm tra lại”.</w:t>
            </w:r>
          </w:p>
        </w:tc>
      </w:tr>
      <w:tr w:rsidR="00181AE0" w:rsidRPr="00C65432" w14:paraId="65DD1D55"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18F632"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A9C45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8a. Lỗi ghi dữ liệu vào cơ sở dữ liệu → hiển thị thông báo “Không thể cập nhật thông tin hàng hóa, vui lòng thử lại”.</w:t>
            </w:r>
          </w:p>
        </w:tc>
      </w:tr>
      <w:tr w:rsidR="00181AE0" w:rsidRPr="00C65432" w14:paraId="7FBCFC10"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BB31C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71685A"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3E8A7EBF"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EFAE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8D65E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622D3196" w14:textId="362BA6CB" w:rsidR="00181AE0" w:rsidRPr="00C65432" w:rsidRDefault="00181AE0"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lastRenderedPageBreak/>
        <w:drawing>
          <wp:inline distT="0" distB="0" distL="0" distR="0" wp14:anchorId="2E9A5FBE" wp14:editId="456E5E7C">
            <wp:extent cx="5736590" cy="7369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6590" cy="7369810"/>
                    </a:xfrm>
                    <a:prstGeom prst="rect">
                      <a:avLst/>
                    </a:prstGeom>
                    <a:noFill/>
                    <a:ln>
                      <a:noFill/>
                    </a:ln>
                  </pic:spPr>
                </pic:pic>
              </a:graphicData>
            </a:graphic>
          </wp:inline>
        </w:drawing>
      </w:r>
    </w:p>
    <w:p w14:paraId="7AD43D47" w14:textId="3B7FB82D" w:rsidR="00181AE0" w:rsidRPr="00C65432" w:rsidRDefault="00181AE0" w:rsidP="00C65432">
      <w:pPr>
        <w:pStyle w:val="Heading3"/>
        <w:spacing w:after="40"/>
        <w:rPr>
          <w:rFonts w:cs="Times New Roman"/>
          <w:color w:val="auto"/>
          <w:lang w:eastAsia="zh-CN"/>
        </w:rPr>
      </w:pPr>
      <w:bookmarkStart w:id="156" w:name="_Toc216042264"/>
      <w:r w:rsidRPr="00C65432">
        <w:rPr>
          <w:rFonts w:cs="Times New Roman"/>
          <w:color w:val="auto"/>
          <w:lang w:eastAsia="zh-CN"/>
        </w:rPr>
        <w:t>Xóa hàng hóa</w:t>
      </w:r>
      <w:bookmarkEnd w:id="156"/>
    </w:p>
    <w:p w14:paraId="3B3FBB50" w14:textId="77777777" w:rsidR="00181AE0" w:rsidRPr="00C65432" w:rsidRDefault="00181AE0"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969"/>
        <w:gridCol w:w="7381"/>
      </w:tblGrid>
      <w:tr w:rsidR="00181AE0" w:rsidRPr="00C65432" w14:paraId="24ACEE9F"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01C2E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9F05C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10.3</w:t>
            </w:r>
          </w:p>
        </w:tc>
      </w:tr>
      <w:tr w:rsidR="00181AE0" w:rsidRPr="00C65432" w14:paraId="515D5B9A"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4B090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A52A8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Xóa hàng hóa</w:t>
            </w:r>
          </w:p>
        </w:tc>
      </w:tr>
      <w:tr w:rsidR="00181AE0" w:rsidRPr="00C65432" w14:paraId="397B0E92"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9005C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3A6D2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xóa một mặt hàng khỏi hệ thống quản lý kho khi hàng hóa không còn kinh doanh hoặc nhập nhầm để giữ dữ liệu kho sạch sẽ và chính xác.</w:t>
            </w:r>
          </w:p>
        </w:tc>
      </w:tr>
      <w:tr w:rsidR="00181AE0" w:rsidRPr="00C65432" w14:paraId="0C91C013"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EACBDC"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9B8D8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056FC609"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8263A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36EEB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3B3D2EB6"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0CF08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7554A7"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chức năng “Xóa hàng hóa” từ danh sách quản lý hàng hóa.</w:t>
            </w:r>
          </w:p>
        </w:tc>
      </w:tr>
      <w:tr w:rsidR="00181AE0" w:rsidRPr="00C65432" w14:paraId="1B079FE5"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35BDC1"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BD7372" w14:textId="77777777" w:rsidR="00181AE0" w:rsidRPr="00C65432" w:rsidRDefault="00181AE0" w:rsidP="00015270">
            <w:pPr>
              <w:numPr>
                <w:ilvl w:val="0"/>
                <w:numId w:val="31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đăng nhập hợp lệ và có quyền xóa hàng hóa.</w:t>
            </w:r>
            <w:r w:rsidRPr="00C65432">
              <w:rPr>
                <w:rFonts w:eastAsia="Times New Roman"/>
                <w:szCs w:val="24"/>
                <w:lang w:eastAsia="zh-CN"/>
              </w:rPr>
              <w:br/>
            </w:r>
            <w:r w:rsidRPr="00C65432">
              <w:rPr>
                <w:rFonts w:eastAsia="Times New Roman"/>
                <w:szCs w:val="24"/>
                <w:lang w:eastAsia="zh-CN"/>
              </w:rPr>
              <w:br/>
            </w:r>
          </w:p>
          <w:p w14:paraId="2402D08E" w14:textId="77777777" w:rsidR="00181AE0" w:rsidRPr="00C65432" w:rsidRDefault="00181AE0" w:rsidP="00015270">
            <w:pPr>
              <w:numPr>
                <w:ilvl w:val="0"/>
                <w:numId w:val="31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Mặt hàng cần xóa đã tồn tại trong hệ thống.</w:t>
            </w:r>
          </w:p>
        </w:tc>
      </w:tr>
      <w:tr w:rsidR="00181AE0" w:rsidRPr="00C65432" w14:paraId="571A277D"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8DD28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D28A0A" w14:textId="77777777" w:rsidR="00181AE0" w:rsidRPr="00C65432" w:rsidRDefault="00181AE0" w:rsidP="00015270">
            <w:pPr>
              <w:numPr>
                <w:ilvl w:val="0"/>
                <w:numId w:val="31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Mặt hàng được xóa khỏi hệ thống.</w:t>
            </w:r>
          </w:p>
          <w:p w14:paraId="35068B48" w14:textId="77777777" w:rsidR="00181AE0" w:rsidRPr="00C65432" w:rsidRDefault="00181AE0" w:rsidP="00015270">
            <w:pPr>
              <w:numPr>
                <w:ilvl w:val="0"/>
                <w:numId w:val="31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báo “Xóa hàng hóa thành công”.</w:t>
            </w:r>
          </w:p>
        </w:tc>
      </w:tr>
      <w:tr w:rsidR="00181AE0" w:rsidRPr="00C65432" w14:paraId="26076EAB"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69DA8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F21B87"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chức năng “Xóa hàng hóa”.</w:t>
            </w:r>
          </w:p>
          <w:p w14:paraId="0716EEC0"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hàng hóa.</w:t>
            </w:r>
          </w:p>
          <w:p w14:paraId="15D1F406"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mặt hàng muốn xóa.</w:t>
            </w:r>
          </w:p>
          <w:p w14:paraId="328B4D77"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tin chi tiết và yêu cầu xác nhận.</w:t>
            </w:r>
          </w:p>
          <w:p w14:paraId="2527AC6B"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xác nhận xóa.</w:t>
            </w:r>
          </w:p>
          <w:p w14:paraId="7E0E44B5"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kiểm tra điều kiện xóa (hàng còn tồn kho).</w:t>
            </w:r>
          </w:p>
          <w:p w14:paraId="046ECAAB"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ếu hợp lệ, hệ thống xóa mặt hàng khỏi cơ sở dữ liệu.</w:t>
            </w:r>
          </w:p>
          <w:p w14:paraId="2961BFCA" w14:textId="77777777" w:rsidR="00181AE0" w:rsidRPr="00C65432" w:rsidRDefault="00181AE0" w:rsidP="00015270">
            <w:pPr>
              <w:numPr>
                <w:ilvl w:val="0"/>
                <w:numId w:val="31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báo “Xóa hàng hóa thành công”.</w:t>
            </w:r>
          </w:p>
        </w:tc>
      </w:tr>
      <w:tr w:rsidR="00181AE0" w:rsidRPr="00C65432" w14:paraId="2B7EFAED"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2D582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9AEB2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4a. Người dùng hủy thao tác → quay lại danh sách hàng hóa, không xóa.</w:t>
            </w:r>
          </w:p>
          <w:p w14:paraId="163C89C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6a. Hàng còn tồn kho → hiển thị cảnh báo “Không thể xóa mặt hàng còn tồn kho”.</w:t>
            </w:r>
          </w:p>
        </w:tc>
      </w:tr>
      <w:tr w:rsidR="00181AE0" w:rsidRPr="00C65432" w14:paraId="00422628"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6D2932"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D2278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7a. Lỗi ghi dữ liệu vào cơ sở dữ liệu → hiển thị thông báo “Không thể xóa hàng hóa, vui lòng thử lại”.</w:t>
            </w:r>
          </w:p>
        </w:tc>
      </w:tr>
      <w:tr w:rsidR="00181AE0" w:rsidRPr="00C65432" w14:paraId="2FD21EFC"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E790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364A6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17A911D6"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FB85F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F6A2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4C1DF387" w14:textId="062D5DB6" w:rsidR="00181AE0" w:rsidRPr="00C65432" w:rsidRDefault="00181AE0"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lastRenderedPageBreak/>
        <w:drawing>
          <wp:inline distT="0" distB="0" distL="0" distR="0" wp14:anchorId="7357BCD5" wp14:editId="1808D6F5">
            <wp:extent cx="5192486" cy="6670798"/>
            <wp:effectExtent l="0" t="0" r="825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193598" cy="6672227"/>
                    </a:xfrm>
                    <a:prstGeom prst="rect">
                      <a:avLst/>
                    </a:prstGeom>
                    <a:noFill/>
                    <a:ln>
                      <a:noFill/>
                    </a:ln>
                  </pic:spPr>
                </pic:pic>
              </a:graphicData>
            </a:graphic>
          </wp:inline>
        </w:drawing>
      </w:r>
    </w:p>
    <w:p w14:paraId="34146DC1" w14:textId="2DC97881" w:rsidR="00181AE0" w:rsidRPr="00C65432" w:rsidRDefault="00181AE0" w:rsidP="00C65432">
      <w:pPr>
        <w:pStyle w:val="Heading3"/>
        <w:spacing w:after="40"/>
        <w:rPr>
          <w:rFonts w:cs="Times New Roman"/>
          <w:color w:val="auto"/>
          <w:lang w:eastAsia="zh-CN"/>
        </w:rPr>
      </w:pPr>
      <w:bookmarkStart w:id="157" w:name="_Toc216042265"/>
      <w:r w:rsidRPr="00C65432">
        <w:rPr>
          <w:rFonts w:cs="Times New Roman"/>
          <w:color w:val="auto"/>
          <w:lang w:eastAsia="zh-CN"/>
        </w:rPr>
        <w:t>Tìm kiếm hàng hóa</w:t>
      </w:r>
      <w:bookmarkEnd w:id="157"/>
    </w:p>
    <w:p w14:paraId="0EC34FE5" w14:textId="77777777" w:rsidR="00181AE0" w:rsidRPr="00C65432" w:rsidRDefault="00181AE0"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900"/>
        <w:gridCol w:w="7450"/>
      </w:tblGrid>
      <w:tr w:rsidR="00181AE0" w:rsidRPr="00C65432" w14:paraId="5E5DBD9C"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DCC24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71A6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10.4</w:t>
            </w:r>
          </w:p>
        </w:tc>
      </w:tr>
      <w:tr w:rsidR="00181AE0" w:rsidRPr="00C65432" w14:paraId="7B86AF06"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FE6B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8384B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ìm kiếm hàng hóa</w:t>
            </w:r>
          </w:p>
        </w:tc>
      </w:tr>
      <w:tr w:rsidR="00181AE0" w:rsidRPr="00C65432" w14:paraId="5BCFE634"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F57DE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EAEE9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tìm kiếm nhanh mặt hàng theo tên, mã hàng, nhóm hàng hoặc các tiêu chí khác để thuận tiện trong quản lý kho, nhập/xuất hoặc chỉnh sửa thông tin.</w:t>
            </w:r>
          </w:p>
        </w:tc>
      </w:tr>
      <w:tr w:rsidR="00181AE0" w:rsidRPr="00C65432" w14:paraId="70888C94"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BF408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AE9D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743956E8"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85F69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50C24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74E27EB3"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C808E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0B55AC"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chức năng “Tìm kiếm hàng hóa” từ giao diện quản lý hàng hóa.</w:t>
            </w:r>
          </w:p>
        </w:tc>
      </w:tr>
      <w:tr w:rsidR="00181AE0" w:rsidRPr="00C65432" w14:paraId="5171406F"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3835A"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72E3F1" w14:textId="77777777" w:rsidR="00181AE0" w:rsidRPr="00C65432" w:rsidRDefault="00181AE0" w:rsidP="00015270">
            <w:pPr>
              <w:numPr>
                <w:ilvl w:val="0"/>
                <w:numId w:val="31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đăng nhập hợp lệ và có quyền truy cập dữ liệu hàng hóa.</w:t>
            </w:r>
          </w:p>
          <w:p w14:paraId="1B9F82FF" w14:textId="77777777" w:rsidR="00181AE0" w:rsidRPr="00C65432" w:rsidRDefault="00181AE0" w:rsidP="00015270">
            <w:pPr>
              <w:numPr>
                <w:ilvl w:val="0"/>
                <w:numId w:val="31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Danh mục hàng hóa đã tồn tại trong hệ thống.</w:t>
            </w:r>
          </w:p>
        </w:tc>
      </w:tr>
      <w:tr w:rsidR="00181AE0" w:rsidRPr="00C65432" w14:paraId="36D8825B"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C1CD5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EEAB51" w14:textId="77777777" w:rsidR="00181AE0" w:rsidRPr="00C65432" w:rsidRDefault="00181AE0" w:rsidP="00015270">
            <w:pPr>
              <w:numPr>
                <w:ilvl w:val="0"/>
                <w:numId w:val="32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kết quả tìm kiếm theo các tiêu chí đã nhập.</w:t>
            </w:r>
          </w:p>
          <w:p w14:paraId="502F04D0" w14:textId="77777777" w:rsidR="00181AE0" w:rsidRPr="00C65432" w:rsidRDefault="00181AE0" w:rsidP="00015270">
            <w:pPr>
              <w:numPr>
                <w:ilvl w:val="0"/>
                <w:numId w:val="320"/>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ó thể chọn mặt hàng từ kết quả để xem chi tiết, sửa, hoặc xóa.</w:t>
            </w:r>
          </w:p>
        </w:tc>
      </w:tr>
      <w:tr w:rsidR="00181AE0" w:rsidRPr="00C65432" w14:paraId="417D010C"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0DB6AD"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25C79D" w14:textId="77777777" w:rsidR="00181AE0" w:rsidRPr="00C65432" w:rsidRDefault="00181AE0" w:rsidP="00015270">
            <w:pPr>
              <w:numPr>
                <w:ilvl w:val="0"/>
                <w:numId w:val="32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chức năng “Tìm kiếm hàng hóa”.</w:t>
            </w:r>
          </w:p>
          <w:p w14:paraId="6C67B7C9" w14:textId="77777777" w:rsidR="00181AE0" w:rsidRPr="00C65432" w:rsidRDefault="00181AE0" w:rsidP="00015270">
            <w:pPr>
              <w:numPr>
                <w:ilvl w:val="0"/>
                <w:numId w:val="32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giao diện tìm kiếm với các tiêu chí:</w:t>
            </w:r>
          </w:p>
          <w:p w14:paraId="62028D7B" w14:textId="77777777" w:rsidR="00181AE0" w:rsidRPr="00C65432" w:rsidRDefault="00181AE0" w:rsidP="00015270">
            <w:pPr>
              <w:numPr>
                <w:ilvl w:val="0"/>
                <w:numId w:val="322"/>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Mã hàng, tên hàng.</w:t>
            </w:r>
          </w:p>
          <w:p w14:paraId="16FAA471" w14:textId="77777777" w:rsidR="00181AE0" w:rsidRPr="00C65432" w:rsidRDefault="00181AE0" w:rsidP="00015270">
            <w:pPr>
              <w:numPr>
                <w:ilvl w:val="0"/>
                <w:numId w:val="323"/>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ập các tiêu chí mong muốn.</w:t>
            </w:r>
          </w:p>
          <w:p w14:paraId="28834716" w14:textId="77777777" w:rsidR="00181AE0" w:rsidRPr="00C65432" w:rsidRDefault="00181AE0" w:rsidP="00015270">
            <w:pPr>
              <w:numPr>
                <w:ilvl w:val="0"/>
                <w:numId w:val="324"/>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nhấn “Tìm kiếm”.</w:t>
            </w:r>
          </w:p>
          <w:p w14:paraId="4F4AEE22" w14:textId="77777777" w:rsidR="00181AE0" w:rsidRPr="00C65432" w:rsidRDefault="00181AE0" w:rsidP="00015270">
            <w:pPr>
              <w:numPr>
                <w:ilvl w:val="0"/>
                <w:numId w:val="325"/>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truy vấn cơ sở dữ liệu dựa trên tiêu chí tìm kiếm</w:t>
            </w:r>
          </w:p>
          <w:p w14:paraId="089E71B6" w14:textId="77777777" w:rsidR="00181AE0" w:rsidRPr="00C65432" w:rsidRDefault="00181AE0" w:rsidP="00015270">
            <w:pPr>
              <w:numPr>
                <w:ilvl w:val="0"/>
                <w:numId w:val="326"/>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danh sách hàng hóa phù hợp.</w:t>
            </w:r>
          </w:p>
        </w:tc>
      </w:tr>
      <w:tr w:rsidR="00181AE0" w:rsidRPr="00C65432" w14:paraId="65FDEDA3"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9E1075"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A565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4a. Người dùng không nhập tiêu chí → hệ thống hiển thị toàn bộ danh sách hàng hóa.</w:t>
            </w:r>
            <w:r w:rsidRPr="00C65432">
              <w:rPr>
                <w:rFonts w:eastAsia="Times New Roman"/>
                <w:szCs w:val="24"/>
                <w:lang w:eastAsia="zh-CN"/>
              </w:rPr>
              <w:br/>
              <w:t>6a. Không tìm thấy mặt hàng nào phù hợp → hệ thống hiển thị thông báo “Không tìm thấy hàng hóa phù hợp”.</w:t>
            </w:r>
          </w:p>
        </w:tc>
      </w:tr>
      <w:tr w:rsidR="00181AE0" w:rsidRPr="00C65432" w14:paraId="22A8F1DD"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2775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9C28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142871DF"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537AEF"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9FFFE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73DE286D"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A539A5"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A173A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2CC1D33D" w14:textId="01E574E4" w:rsidR="00181AE0" w:rsidRPr="00C65432" w:rsidRDefault="00181AE0"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lastRenderedPageBreak/>
        <w:drawing>
          <wp:inline distT="0" distB="0" distL="0" distR="0" wp14:anchorId="07F43C28" wp14:editId="1A4C7306">
            <wp:extent cx="5736590" cy="621601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6590" cy="6216015"/>
                    </a:xfrm>
                    <a:prstGeom prst="rect">
                      <a:avLst/>
                    </a:prstGeom>
                    <a:noFill/>
                    <a:ln>
                      <a:noFill/>
                    </a:ln>
                  </pic:spPr>
                </pic:pic>
              </a:graphicData>
            </a:graphic>
          </wp:inline>
        </w:drawing>
      </w:r>
    </w:p>
    <w:p w14:paraId="22D18588" w14:textId="77777777" w:rsidR="00181AE0" w:rsidRPr="00C65432" w:rsidRDefault="00181AE0" w:rsidP="00C65432">
      <w:pPr>
        <w:spacing w:before="40" w:after="40" w:line="240" w:lineRule="auto"/>
        <w:jc w:val="left"/>
        <w:rPr>
          <w:rFonts w:eastAsia="Times New Roman"/>
          <w:szCs w:val="24"/>
          <w:lang w:eastAsia="zh-CN"/>
        </w:rPr>
      </w:pPr>
    </w:p>
    <w:p w14:paraId="5AFC78FD" w14:textId="2520C4C2" w:rsidR="00181AE0" w:rsidRPr="00C65432" w:rsidRDefault="00181AE0" w:rsidP="00C65432">
      <w:pPr>
        <w:pStyle w:val="Heading3"/>
        <w:spacing w:after="40"/>
        <w:rPr>
          <w:rFonts w:cs="Times New Roman"/>
          <w:color w:val="auto"/>
          <w:lang w:eastAsia="zh-CN"/>
        </w:rPr>
      </w:pPr>
      <w:bookmarkStart w:id="158" w:name="_Toc216042266"/>
      <w:r w:rsidRPr="00C65432">
        <w:rPr>
          <w:rFonts w:cs="Times New Roman"/>
          <w:color w:val="auto"/>
          <w:lang w:eastAsia="zh-CN"/>
        </w:rPr>
        <w:t>Xem chi tiết thông tin hàng hóa</w:t>
      </w:r>
      <w:bookmarkEnd w:id="158"/>
    </w:p>
    <w:p w14:paraId="22BA5FCC" w14:textId="77777777" w:rsidR="00181AE0" w:rsidRPr="00C65432" w:rsidRDefault="00181AE0" w:rsidP="00C65432">
      <w:pPr>
        <w:spacing w:before="40" w:after="40" w:line="240" w:lineRule="auto"/>
        <w:jc w:val="left"/>
        <w:rPr>
          <w:rFonts w:eastAsia="Times New Roman"/>
          <w:szCs w:val="24"/>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814"/>
        <w:gridCol w:w="7536"/>
      </w:tblGrid>
      <w:tr w:rsidR="00181AE0" w:rsidRPr="00C65432" w14:paraId="6CD7F14C" w14:textId="77777777" w:rsidTr="00181AE0">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F9DF7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I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FDACB9"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10.5</w:t>
            </w:r>
          </w:p>
        </w:tc>
      </w:tr>
      <w:tr w:rsidR="00181AE0" w:rsidRPr="00C65432" w14:paraId="1BB56636"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50E46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602C7"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 xml:space="preserve"> Xem chi tiết thông tin hàng hóa</w:t>
            </w:r>
          </w:p>
        </w:tc>
      </w:tr>
      <w:tr w:rsidR="00181AE0" w:rsidRPr="00C65432" w14:paraId="61D51A77"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1ED7E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4D417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Là chủ cửa hàng, tôi muốn xem chi tiết thông tin của một mặt hàng (bao gồm mã hàng, tên hàng, đơn vị tính, giá nhập, giá bán, số lượng tồn) để theo dõi và phục vụ công tác quản lý, nhập/xuất hoặc kiểm kê.</w:t>
            </w:r>
          </w:p>
        </w:tc>
      </w:tr>
      <w:tr w:rsidR="00181AE0" w:rsidRPr="00C65432" w14:paraId="664461B8"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6535D3"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CEBD6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chủ</w:t>
            </w:r>
          </w:p>
        </w:tc>
      </w:tr>
      <w:tr w:rsidR="00181AE0" w:rsidRPr="00C65432" w14:paraId="1D272FC1" w14:textId="77777777" w:rsidTr="00181AE0">
        <w:trPr>
          <w:trHeight w:val="1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865B91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7B959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High</w:t>
            </w:r>
          </w:p>
        </w:tc>
      </w:tr>
      <w:tr w:rsidR="00181AE0" w:rsidRPr="00C65432" w14:paraId="325266BF"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5FCDC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668D9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gười dùng chọn một hàng hóa từ danh sách hiển thị hoặc kết quả tìm kiếm.</w:t>
            </w:r>
          </w:p>
        </w:tc>
      </w:tr>
      <w:tr w:rsidR="00181AE0" w:rsidRPr="00C65432" w14:paraId="6425A10F" w14:textId="77777777" w:rsidTr="00181AE0">
        <w:trPr>
          <w:trHeight w:val="8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3C6A2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13FED" w14:textId="77777777" w:rsidR="00181AE0" w:rsidRPr="00C65432" w:rsidRDefault="00181AE0" w:rsidP="00015270">
            <w:pPr>
              <w:numPr>
                <w:ilvl w:val="0"/>
                <w:numId w:val="32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đã đăng nhập hệ thống hợp lệ.</w:t>
            </w:r>
          </w:p>
          <w:p w14:paraId="26BE0DD6" w14:textId="77777777" w:rsidR="00181AE0" w:rsidRPr="00C65432" w:rsidRDefault="00181AE0" w:rsidP="00015270">
            <w:pPr>
              <w:numPr>
                <w:ilvl w:val="0"/>
                <w:numId w:val="327"/>
              </w:numPr>
              <w:spacing w:before="40" w:after="40" w:line="240" w:lineRule="auto"/>
              <w:jc w:val="left"/>
              <w:textAlignment w:val="baseline"/>
              <w:rPr>
                <w:rFonts w:eastAsia="Times New Roman"/>
                <w:szCs w:val="24"/>
                <w:lang w:eastAsia="zh-CN"/>
              </w:rPr>
            </w:pPr>
            <w:r w:rsidRPr="00C65432">
              <w:rPr>
                <w:rFonts w:eastAsia="Times New Roman"/>
                <w:szCs w:val="24"/>
                <w:lang w:eastAsia="zh-CN"/>
              </w:rPr>
              <w:t>Danh sách hàng hóa hoặc kết quả tìm kiếm đã được hiển thị.</w:t>
            </w:r>
          </w:p>
        </w:tc>
      </w:tr>
      <w:tr w:rsidR="00181AE0" w:rsidRPr="00C65432" w14:paraId="3B4A20FB" w14:textId="77777777" w:rsidTr="00181AE0">
        <w:trPr>
          <w:trHeight w:val="29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A09FE2"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225600" w14:textId="77777777" w:rsidR="00181AE0" w:rsidRPr="00C65432" w:rsidRDefault="00181AE0" w:rsidP="00015270">
            <w:pPr>
              <w:numPr>
                <w:ilvl w:val="0"/>
                <w:numId w:val="328"/>
              </w:numPr>
              <w:spacing w:before="40" w:after="40" w:line="240" w:lineRule="auto"/>
              <w:jc w:val="left"/>
              <w:textAlignment w:val="baseline"/>
              <w:rPr>
                <w:rFonts w:eastAsia="Times New Roman"/>
                <w:szCs w:val="24"/>
                <w:lang w:eastAsia="zh-CN"/>
              </w:rPr>
            </w:pPr>
            <w:r w:rsidRPr="00C65432">
              <w:rPr>
                <w:rFonts w:eastAsia="Times New Roman"/>
                <w:szCs w:val="24"/>
                <w:lang w:eastAsia="zh-CN"/>
              </w:rPr>
              <w:t>Thông tin chi tiết hàng hóa được hiển thị đầy đủ và chính xác.</w:t>
            </w:r>
          </w:p>
        </w:tc>
      </w:tr>
      <w:tr w:rsidR="00181AE0" w:rsidRPr="00C65432" w14:paraId="36BBCAB2" w14:textId="77777777" w:rsidTr="00181AE0">
        <w:trPr>
          <w:trHeight w:val="219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E01500"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927658" w14:textId="77777777" w:rsidR="00181AE0" w:rsidRPr="00C65432" w:rsidRDefault="00181AE0" w:rsidP="00015270">
            <w:pPr>
              <w:numPr>
                <w:ilvl w:val="0"/>
                <w:numId w:val="32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chọn một hàng hóa trong danh sách hoặc kết quả tìm kiếm.</w:t>
            </w:r>
          </w:p>
          <w:p w14:paraId="2DD2E38A" w14:textId="77777777" w:rsidR="00181AE0" w:rsidRPr="00C65432" w:rsidRDefault="00181AE0" w:rsidP="00015270">
            <w:pPr>
              <w:numPr>
                <w:ilvl w:val="0"/>
                <w:numId w:val="32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nhận mã hàng được chọn.</w:t>
            </w:r>
          </w:p>
          <w:p w14:paraId="0E6FE93F" w14:textId="77777777" w:rsidR="00181AE0" w:rsidRPr="00C65432" w:rsidRDefault="00181AE0" w:rsidP="00015270">
            <w:pPr>
              <w:numPr>
                <w:ilvl w:val="0"/>
                <w:numId w:val="32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truy xuất dữ liệu chi tiết của hàng hóa từ cơ sở dữ liệu.</w:t>
            </w:r>
          </w:p>
          <w:p w14:paraId="7653CDA1" w14:textId="77777777" w:rsidR="00181AE0" w:rsidRPr="00C65432" w:rsidRDefault="00181AE0" w:rsidP="00015270">
            <w:pPr>
              <w:numPr>
                <w:ilvl w:val="0"/>
                <w:numId w:val="329"/>
              </w:numPr>
              <w:spacing w:before="40" w:after="40" w:line="240" w:lineRule="auto"/>
              <w:jc w:val="left"/>
              <w:textAlignment w:val="baseline"/>
              <w:rPr>
                <w:rFonts w:eastAsia="Times New Roman"/>
                <w:szCs w:val="24"/>
                <w:lang w:eastAsia="zh-CN"/>
              </w:rPr>
            </w:pPr>
            <w:r w:rsidRPr="00C65432">
              <w:rPr>
                <w:rFonts w:eastAsia="Times New Roman"/>
                <w:szCs w:val="24"/>
                <w:lang w:eastAsia="zh-CN"/>
              </w:rPr>
              <w:t>Hệ thống hiển thị thông tin chi tiết, bao gồm:</w:t>
            </w:r>
          </w:p>
          <w:p w14:paraId="08049F17" w14:textId="77777777" w:rsidR="00181AE0" w:rsidRPr="00C65432" w:rsidRDefault="00181AE0" w:rsidP="00015270">
            <w:pPr>
              <w:numPr>
                <w:ilvl w:val="0"/>
                <w:numId w:val="330"/>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Mã hàng</w:t>
            </w:r>
          </w:p>
          <w:p w14:paraId="3457E3BD" w14:textId="77777777" w:rsidR="00181AE0" w:rsidRPr="00C65432" w:rsidRDefault="00181AE0" w:rsidP="00015270">
            <w:pPr>
              <w:numPr>
                <w:ilvl w:val="0"/>
                <w:numId w:val="330"/>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Tên hàng</w:t>
            </w:r>
          </w:p>
          <w:p w14:paraId="2AC88DD9" w14:textId="77777777" w:rsidR="00181AE0" w:rsidRPr="00C65432" w:rsidRDefault="00181AE0" w:rsidP="00015270">
            <w:pPr>
              <w:numPr>
                <w:ilvl w:val="0"/>
                <w:numId w:val="330"/>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Đơn vị tính</w:t>
            </w:r>
          </w:p>
          <w:p w14:paraId="6AF67C8B" w14:textId="77777777" w:rsidR="00181AE0" w:rsidRPr="00C65432" w:rsidRDefault="00181AE0" w:rsidP="00015270">
            <w:pPr>
              <w:numPr>
                <w:ilvl w:val="0"/>
                <w:numId w:val="330"/>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Giá nhập, giá bán</w:t>
            </w:r>
          </w:p>
          <w:p w14:paraId="0D14E1FA" w14:textId="77777777" w:rsidR="00181AE0" w:rsidRPr="00C65432" w:rsidRDefault="00181AE0" w:rsidP="00015270">
            <w:pPr>
              <w:numPr>
                <w:ilvl w:val="0"/>
                <w:numId w:val="330"/>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Số lượng tồn hiện tại.</w:t>
            </w:r>
          </w:p>
          <w:p w14:paraId="752DE27F" w14:textId="77777777" w:rsidR="00181AE0" w:rsidRPr="00C65432" w:rsidRDefault="00181AE0" w:rsidP="00015270">
            <w:pPr>
              <w:numPr>
                <w:ilvl w:val="0"/>
                <w:numId w:val="330"/>
              </w:numPr>
              <w:spacing w:before="40" w:after="40" w:line="240" w:lineRule="auto"/>
              <w:ind w:left="1440"/>
              <w:jc w:val="left"/>
              <w:textAlignment w:val="baseline"/>
              <w:rPr>
                <w:rFonts w:eastAsia="Times New Roman"/>
                <w:szCs w:val="24"/>
                <w:lang w:eastAsia="zh-CN"/>
              </w:rPr>
            </w:pPr>
            <w:r w:rsidRPr="00C65432">
              <w:rPr>
                <w:rFonts w:eastAsia="Times New Roman"/>
                <w:szCs w:val="24"/>
                <w:lang w:eastAsia="zh-CN"/>
              </w:rPr>
              <w:t>Ghi chú (nếu có)</w:t>
            </w:r>
          </w:p>
          <w:p w14:paraId="7C57288E" w14:textId="77777777" w:rsidR="00181AE0" w:rsidRPr="00C65432" w:rsidRDefault="00181AE0" w:rsidP="00015270">
            <w:pPr>
              <w:numPr>
                <w:ilvl w:val="0"/>
                <w:numId w:val="331"/>
              </w:numPr>
              <w:spacing w:before="40" w:after="40" w:line="240" w:lineRule="auto"/>
              <w:jc w:val="left"/>
              <w:textAlignment w:val="baseline"/>
              <w:rPr>
                <w:rFonts w:eastAsia="Times New Roman"/>
                <w:szCs w:val="24"/>
                <w:lang w:eastAsia="zh-CN"/>
              </w:rPr>
            </w:pPr>
            <w:r w:rsidRPr="00C65432">
              <w:rPr>
                <w:rFonts w:eastAsia="Times New Roman"/>
                <w:szCs w:val="24"/>
                <w:lang w:eastAsia="zh-CN"/>
              </w:rPr>
              <w:t>Người dùng xem thông tin, có thể thực hiện thao tác tiếp theo như chỉnh sửa, xóa.</w:t>
            </w:r>
          </w:p>
        </w:tc>
      </w:tr>
      <w:tr w:rsidR="00181AE0" w:rsidRPr="00C65432" w14:paraId="6F1653B8" w14:textId="77777777" w:rsidTr="00181AE0">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5BD2EC"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B793C8"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5a. Người dùng chọn “Sửa” → chuyển hướng đến UC 10.2 – Sửa thông tin hàng hóa.</w:t>
            </w:r>
          </w:p>
          <w:p w14:paraId="6BAD36A5"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5b. Người dùng chọn “Xóa” → chuyển hướng đến UC 10.3 - Xóa hàng hóa</w:t>
            </w:r>
          </w:p>
        </w:tc>
      </w:tr>
      <w:tr w:rsidR="00181AE0" w:rsidRPr="00C65432" w14:paraId="1665403C" w14:textId="77777777" w:rsidTr="00181AE0">
        <w:trPr>
          <w:trHeight w:val="6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96BCBE"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D3AB74"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3a. Lỗi kết nối cơ sở dữ liệu → Hiển thị “Không thể tải dữ liệu hàng hóa.”</w:t>
            </w:r>
          </w:p>
        </w:tc>
      </w:tr>
      <w:tr w:rsidR="00181AE0" w:rsidRPr="00C65432" w14:paraId="1CB1421E" w14:textId="77777777" w:rsidTr="00181AE0">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5DEF06"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A79FFB"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r w:rsidR="00181AE0" w:rsidRPr="00C65432" w14:paraId="5A1BE39D" w14:textId="77777777" w:rsidTr="00181AE0">
        <w:trPr>
          <w:trHeight w:val="5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423BE2"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0035C7" w14:textId="77777777" w:rsidR="00181AE0" w:rsidRPr="00C65432" w:rsidRDefault="00181AE0" w:rsidP="00C65432">
            <w:pPr>
              <w:spacing w:before="40" w:after="40" w:line="240" w:lineRule="auto"/>
              <w:jc w:val="left"/>
              <w:rPr>
                <w:rFonts w:eastAsia="Times New Roman"/>
                <w:szCs w:val="24"/>
                <w:lang w:eastAsia="zh-CN"/>
              </w:rPr>
            </w:pPr>
            <w:r w:rsidRPr="00C65432">
              <w:rPr>
                <w:rFonts w:eastAsia="Times New Roman"/>
                <w:szCs w:val="24"/>
                <w:lang w:eastAsia="zh-CN"/>
              </w:rPr>
              <w:t>N/A</w:t>
            </w:r>
          </w:p>
        </w:tc>
      </w:tr>
    </w:tbl>
    <w:p w14:paraId="7AF7F372" w14:textId="77777777" w:rsidR="00181AE0" w:rsidRPr="00C65432" w:rsidRDefault="00181AE0" w:rsidP="00C65432">
      <w:pPr>
        <w:spacing w:before="40" w:after="40" w:line="240" w:lineRule="auto"/>
        <w:jc w:val="left"/>
        <w:rPr>
          <w:rFonts w:eastAsia="Times New Roman"/>
          <w:szCs w:val="24"/>
          <w:lang w:eastAsia="zh-CN"/>
        </w:rPr>
      </w:pPr>
    </w:p>
    <w:p w14:paraId="15434E75" w14:textId="42923D6C" w:rsidR="00181AE0" w:rsidRPr="00C65432" w:rsidRDefault="00181AE0" w:rsidP="00C65432">
      <w:pPr>
        <w:spacing w:before="40" w:after="40" w:line="240" w:lineRule="auto"/>
        <w:jc w:val="left"/>
        <w:rPr>
          <w:rFonts w:eastAsia="Times New Roman"/>
          <w:szCs w:val="24"/>
          <w:lang w:eastAsia="zh-CN"/>
        </w:rPr>
      </w:pPr>
      <w:r w:rsidRPr="00C65432">
        <w:rPr>
          <w:rFonts w:eastAsia="Times New Roman"/>
          <w:noProof/>
          <w:szCs w:val="24"/>
          <w:bdr w:val="none" w:sz="0" w:space="0" w:color="auto" w:frame="1"/>
          <w:lang w:eastAsia="zh-CN"/>
        </w:rPr>
        <w:lastRenderedPageBreak/>
        <w:drawing>
          <wp:inline distT="0" distB="0" distL="0" distR="0" wp14:anchorId="3FB478EA" wp14:editId="0D95B01F">
            <wp:extent cx="5736590" cy="621601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6590" cy="6216015"/>
                    </a:xfrm>
                    <a:prstGeom prst="rect">
                      <a:avLst/>
                    </a:prstGeom>
                    <a:noFill/>
                    <a:ln>
                      <a:noFill/>
                    </a:ln>
                  </pic:spPr>
                </pic:pic>
              </a:graphicData>
            </a:graphic>
          </wp:inline>
        </w:drawing>
      </w:r>
    </w:p>
    <w:p w14:paraId="0D0594DF" w14:textId="77777777" w:rsidR="00181AE0" w:rsidRPr="00C65432" w:rsidRDefault="00181AE0" w:rsidP="00C65432">
      <w:pPr>
        <w:spacing w:before="40" w:after="40"/>
        <w:rPr>
          <w:szCs w:val="24"/>
          <w:lang w:val="vi-VN"/>
        </w:rPr>
      </w:pPr>
    </w:p>
    <w:p w14:paraId="4E63BC71" w14:textId="61A396C2" w:rsidR="00B7574B" w:rsidRPr="00C65432" w:rsidRDefault="001F07AE" w:rsidP="00C65432">
      <w:pPr>
        <w:pStyle w:val="Heading1"/>
        <w:spacing w:before="40" w:after="40"/>
        <w:rPr>
          <w:rFonts w:cs="Times New Roman"/>
          <w:lang w:val="vi-VN"/>
        </w:rPr>
      </w:pPr>
      <w:bookmarkStart w:id="159" w:name="_Toc216042267"/>
      <w:r w:rsidRPr="00C65432">
        <w:rPr>
          <w:rFonts w:cs="Times New Roman"/>
        </w:rPr>
        <w:t>NON-FUNCTIONAL REQUIREMENTS</w:t>
      </w:r>
      <w:bookmarkEnd w:id="159"/>
    </w:p>
    <w:p w14:paraId="7C7CA1E1" w14:textId="23B95EF6" w:rsidR="00B576CF" w:rsidRPr="00C65432" w:rsidRDefault="00B576CF" w:rsidP="00C65432">
      <w:pPr>
        <w:pStyle w:val="Heading2"/>
        <w:spacing w:before="40" w:after="40"/>
        <w:rPr>
          <w:rFonts w:cs="Times New Roman"/>
          <w:color w:val="auto"/>
          <w:szCs w:val="24"/>
          <w:lang w:val="vi-VN"/>
        </w:rPr>
      </w:pPr>
      <w:bookmarkStart w:id="160" w:name="_Toc216042268"/>
      <w:r w:rsidRPr="00C65432">
        <w:rPr>
          <w:rFonts w:cs="Times New Roman"/>
          <w:color w:val="auto"/>
          <w:szCs w:val="24"/>
        </w:rPr>
        <w:t>Performance requirements</w:t>
      </w:r>
      <w:bookmarkEnd w:id="160"/>
    </w:p>
    <w:p w14:paraId="545B2CFF" w14:textId="77777777" w:rsidR="00B576CF" w:rsidRPr="00C65432" w:rsidRDefault="00B576CF"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850"/>
        <w:gridCol w:w="8500"/>
      </w:tblGrid>
      <w:tr w:rsidR="00181AE0" w:rsidRPr="00C65432" w14:paraId="3CA1C0B5" w14:textId="77777777" w:rsidTr="00B576CF">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48DA2102"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331128E"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51092034" w14:textId="77777777" w:rsidTr="00B576CF">
        <w:trPr>
          <w:trHeight w:val="11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6AA19E" w14:textId="77777777" w:rsidR="00B576CF" w:rsidRPr="00C65432" w:rsidRDefault="00B576CF" w:rsidP="00C65432">
            <w:pPr>
              <w:pStyle w:val="NormalWeb"/>
              <w:spacing w:before="40" w:beforeAutospacing="0" w:after="40" w:afterAutospacing="0"/>
            </w:pPr>
            <w:r w:rsidRPr="00C65432">
              <w:lastRenderedPageBreak/>
              <w:t>NFR-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C6F747" w14:textId="77777777" w:rsidR="00B576CF" w:rsidRPr="00C65432" w:rsidRDefault="00B576CF" w:rsidP="00C65432">
            <w:pPr>
              <w:pStyle w:val="NormalWeb"/>
              <w:spacing w:before="40" w:beforeAutospacing="0" w:after="40" w:afterAutospacing="0"/>
            </w:pPr>
            <w:r w:rsidRPr="00C65432">
              <w:t>Hệ thống có tốc độ xử lý ở mức bình thường (không cần quá nhanh), đảm bảo các thao tác như tạo đơn bán hàng, xem báo cáo… được thực hiện mượt mà, không gián đoạn công việc.</w:t>
            </w:r>
          </w:p>
        </w:tc>
      </w:tr>
    </w:tbl>
    <w:p w14:paraId="66255AAE" w14:textId="197CD617" w:rsidR="00B576CF" w:rsidRPr="00C65432" w:rsidRDefault="00B576CF" w:rsidP="00C65432">
      <w:pPr>
        <w:pStyle w:val="Heading2"/>
        <w:spacing w:before="40" w:after="40"/>
        <w:rPr>
          <w:rFonts w:cs="Times New Roman"/>
          <w:color w:val="auto"/>
          <w:szCs w:val="24"/>
        </w:rPr>
      </w:pPr>
      <w:bookmarkStart w:id="161" w:name="_Toc216042269"/>
      <w:r w:rsidRPr="00C65432">
        <w:rPr>
          <w:rFonts w:cs="Times New Roman"/>
          <w:color w:val="auto"/>
          <w:szCs w:val="24"/>
        </w:rPr>
        <w:t>Supportability Requirements</w:t>
      </w:r>
      <w:bookmarkEnd w:id="161"/>
    </w:p>
    <w:p w14:paraId="4214C5B7" w14:textId="77777777" w:rsidR="00B576CF" w:rsidRPr="00C65432" w:rsidRDefault="00B576CF"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892"/>
        <w:gridCol w:w="8458"/>
      </w:tblGrid>
      <w:tr w:rsidR="00181AE0" w:rsidRPr="00C65432" w14:paraId="165F277C" w14:textId="77777777" w:rsidTr="00B576CF">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31F1C4AA"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231276AA"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74A57036"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7A7DB6" w14:textId="77777777" w:rsidR="00B576CF" w:rsidRPr="00C65432" w:rsidRDefault="00B576CF" w:rsidP="00C65432">
            <w:pPr>
              <w:pStyle w:val="NormalWeb"/>
              <w:spacing w:before="40" w:beforeAutospacing="0" w:after="40" w:afterAutospacing="0"/>
            </w:pPr>
            <w:r w:rsidRPr="00C65432">
              <w:t>NFR-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359BC4" w14:textId="77777777" w:rsidR="00B576CF" w:rsidRPr="00C65432" w:rsidRDefault="00B576CF" w:rsidP="00C65432">
            <w:pPr>
              <w:pStyle w:val="NormalWeb"/>
              <w:spacing w:before="40" w:beforeAutospacing="0" w:after="40" w:afterAutospacing="0"/>
            </w:pPr>
            <w:r w:rsidRPr="00C65432">
              <w:t>Hệ thống có thể hoạt động cả khi không có Internet; dữ liệu được đồng bộ tự động khi có mạng trở lại để đảm bảo không mất dữ liệu.</w:t>
            </w:r>
          </w:p>
        </w:tc>
      </w:tr>
      <w:tr w:rsidR="00181AE0" w:rsidRPr="00C65432" w14:paraId="7BF6DB55"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CEC8CC" w14:textId="77777777" w:rsidR="00B576CF" w:rsidRPr="00C65432" w:rsidRDefault="00B576CF" w:rsidP="00C65432">
            <w:pPr>
              <w:pStyle w:val="NormalWeb"/>
              <w:spacing w:before="40" w:beforeAutospacing="0" w:after="40" w:afterAutospacing="0"/>
            </w:pPr>
            <w:r w:rsidRPr="00C65432">
              <w:t>NFR-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F9F347" w14:textId="77777777" w:rsidR="00B576CF" w:rsidRPr="00C65432" w:rsidRDefault="00B576CF" w:rsidP="00C65432">
            <w:pPr>
              <w:pStyle w:val="NormalWeb"/>
              <w:spacing w:before="40" w:beforeAutospacing="0" w:after="40" w:afterAutospacing="0"/>
            </w:pPr>
            <w:r w:rsidRPr="00C65432">
              <w:t>Dữ liệu được sao lưu tự động hàng ngày để tránh mất mát.</w:t>
            </w:r>
          </w:p>
        </w:tc>
      </w:tr>
    </w:tbl>
    <w:p w14:paraId="48494556" w14:textId="77777777" w:rsidR="00B576CF" w:rsidRPr="00C65432" w:rsidRDefault="00B576CF" w:rsidP="00C65432">
      <w:pPr>
        <w:spacing w:before="40" w:after="40"/>
        <w:rPr>
          <w:szCs w:val="24"/>
        </w:rPr>
      </w:pPr>
    </w:p>
    <w:p w14:paraId="3DF5DF04" w14:textId="652DF836" w:rsidR="00B576CF" w:rsidRPr="00C65432" w:rsidRDefault="00B576CF" w:rsidP="00C65432">
      <w:pPr>
        <w:pStyle w:val="Heading2"/>
        <w:spacing w:before="40" w:after="40"/>
        <w:rPr>
          <w:rFonts w:cs="Times New Roman"/>
          <w:color w:val="auto"/>
          <w:szCs w:val="24"/>
        </w:rPr>
      </w:pPr>
      <w:bookmarkStart w:id="162" w:name="_Toc216042270"/>
      <w:r w:rsidRPr="00C65432">
        <w:rPr>
          <w:rFonts w:cs="Times New Roman"/>
          <w:color w:val="auto"/>
          <w:szCs w:val="24"/>
        </w:rPr>
        <w:t>Security Requirements</w:t>
      </w:r>
      <w:bookmarkEnd w:id="162"/>
    </w:p>
    <w:p w14:paraId="1C797013" w14:textId="77777777" w:rsidR="00B576CF" w:rsidRPr="00C65432" w:rsidRDefault="00B576CF"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868"/>
        <w:gridCol w:w="8482"/>
      </w:tblGrid>
      <w:tr w:rsidR="00181AE0" w:rsidRPr="00C65432" w14:paraId="3B0A2263" w14:textId="77777777" w:rsidTr="00B576CF">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79CD57A6"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55A877D6"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7BA1D927"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D5FB0C" w14:textId="77777777" w:rsidR="00B576CF" w:rsidRPr="00C65432" w:rsidRDefault="00B576CF" w:rsidP="00C65432">
            <w:pPr>
              <w:pStyle w:val="NormalWeb"/>
              <w:spacing w:before="40" w:beforeAutospacing="0" w:after="40" w:afterAutospacing="0"/>
            </w:pPr>
            <w:r w:rsidRPr="00C65432">
              <w:t>NFR-0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0CAEFC" w14:textId="77777777" w:rsidR="00B576CF" w:rsidRPr="00C65432" w:rsidRDefault="00B576CF" w:rsidP="00C65432">
            <w:pPr>
              <w:pStyle w:val="NormalWeb"/>
              <w:spacing w:before="40" w:beforeAutospacing="0" w:after="40" w:afterAutospacing="0"/>
            </w:pPr>
            <w:r w:rsidRPr="00C65432">
              <w:t>Có phân quyền truy cập rõ ràng giữa nhân viên và chủ cửa hàng: chỉ chủ cửa hàng được xem báo cáo, doanh thu; nhân viên chỉ được nhập đơn và in hóa đơn.</w:t>
            </w:r>
          </w:p>
        </w:tc>
      </w:tr>
      <w:tr w:rsidR="00181AE0" w:rsidRPr="00C65432" w14:paraId="0A0BB405"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14A4AF" w14:textId="77777777" w:rsidR="00B576CF" w:rsidRPr="00C65432" w:rsidRDefault="00B576CF" w:rsidP="00C65432">
            <w:pPr>
              <w:pStyle w:val="NormalWeb"/>
              <w:spacing w:before="40" w:beforeAutospacing="0" w:after="40" w:afterAutospacing="0"/>
            </w:pPr>
            <w:r w:rsidRPr="00C65432">
              <w:t>NFR-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FE7643" w14:textId="77777777" w:rsidR="00B576CF" w:rsidRPr="00C65432" w:rsidRDefault="00B576CF" w:rsidP="00C65432">
            <w:pPr>
              <w:pStyle w:val="NormalWeb"/>
              <w:spacing w:before="40" w:beforeAutospacing="0" w:after="40" w:afterAutospacing="0"/>
            </w:pPr>
            <w:r w:rsidRPr="00C65432">
              <w:t>Hệ thống lưu lại lịch sử thao tác (ai nhập, sửa, xóa dữ liệu).</w:t>
            </w:r>
          </w:p>
        </w:tc>
      </w:tr>
    </w:tbl>
    <w:p w14:paraId="7E05E8D2" w14:textId="77777777" w:rsidR="00B576CF" w:rsidRPr="00C65432" w:rsidRDefault="00B576CF" w:rsidP="00C65432">
      <w:pPr>
        <w:spacing w:before="40" w:after="40"/>
        <w:rPr>
          <w:szCs w:val="24"/>
        </w:rPr>
      </w:pPr>
    </w:p>
    <w:p w14:paraId="43C1CBA8" w14:textId="2F9810E0" w:rsidR="00B576CF" w:rsidRPr="00C65432" w:rsidRDefault="00B576CF" w:rsidP="00C65432">
      <w:pPr>
        <w:pStyle w:val="Heading2"/>
        <w:spacing w:before="40" w:after="40"/>
        <w:rPr>
          <w:rFonts w:cs="Times New Roman"/>
          <w:color w:val="auto"/>
          <w:szCs w:val="24"/>
        </w:rPr>
      </w:pPr>
      <w:bookmarkStart w:id="163" w:name="_Toc216042271"/>
      <w:r w:rsidRPr="00C65432">
        <w:rPr>
          <w:rFonts w:cs="Times New Roman"/>
          <w:color w:val="auto"/>
          <w:szCs w:val="24"/>
        </w:rPr>
        <w:t>Reliability and Availability Requirements</w:t>
      </w:r>
      <w:bookmarkEnd w:id="163"/>
    </w:p>
    <w:p w14:paraId="7CAEC02C" w14:textId="77777777" w:rsidR="00B576CF" w:rsidRPr="00C65432" w:rsidRDefault="00B576CF" w:rsidP="00C65432">
      <w:pPr>
        <w:spacing w:before="40" w:after="40"/>
        <w:rPr>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1"/>
        <w:gridCol w:w="8369"/>
      </w:tblGrid>
      <w:tr w:rsidR="00181AE0" w:rsidRPr="00C65432" w14:paraId="60584149" w14:textId="77777777" w:rsidTr="00B576CF">
        <w:trPr>
          <w:trHeight w:val="515"/>
        </w:trPr>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570F5783" w14:textId="77777777" w:rsidR="00B576CF" w:rsidRPr="00C65432" w:rsidRDefault="00B576CF" w:rsidP="00C65432">
            <w:pPr>
              <w:pStyle w:val="NormalWeb"/>
              <w:spacing w:before="40" w:beforeAutospacing="0" w:after="40" w:afterAutospacing="0"/>
              <w:jc w:val="center"/>
            </w:pPr>
            <w:r w:rsidRPr="00C65432">
              <w:rPr>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100" w:type="dxa"/>
              <w:left w:w="100" w:type="dxa"/>
              <w:bottom w:w="100" w:type="dxa"/>
              <w:right w:w="100" w:type="dxa"/>
            </w:tcMar>
            <w:hideMark/>
          </w:tcPr>
          <w:p w14:paraId="029D1C6D" w14:textId="77777777" w:rsidR="00B576CF" w:rsidRPr="00C65432" w:rsidRDefault="00B576CF" w:rsidP="00C65432">
            <w:pPr>
              <w:pStyle w:val="NormalWeb"/>
              <w:spacing w:before="40" w:beforeAutospacing="0" w:after="40" w:afterAutospacing="0"/>
              <w:jc w:val="center"/>
            </w:pPr>
            <w:r w:rsidRPr="00C65432">
              <w:rPr>
                <w:b/>
                <w:bCs/>
              </w:rPr>
              <w:t>Non-functional Requirement</w:t>
            </w:r>
          </w:p>
        </w:tc>
      </w:tr>
      <w:tr w:rsidR="00181AE0" w:rsidRPr="00C65432" w14:paraId="610FA651"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CD767F" w14:textId="77777777" w:rsidR="00B576CF" w:rsidRPr="00C65432" w:rsidRDefault="00B576CF" w:rsidP="00C65432">
            <w:pPr>
              <w:pStyle w:val="NormalWeb"/>
              <w:spacing w:before="40" w:beforeAutospacing="0" w:after="40" w:afterAutospacing="0"/>
            </w:pPr>
            <w:r w:rsidRPr="00C65432">
              <w:t>NFR-0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47C2F9" w14:textId="77777777" w:rsidR="00B576CF" w:rsidRPr="00C65432" w:rsidRDefault="00B576CF" w:rsidP="00C65432">
            <w:pPr>
              <w:pStyle w:val="NormalWeb"/>
              <w:spacing w:before="40" w:beforeAutospacing="0" w:after="40" w:afterAutospacing="0"/>
            </w:pPr>
            <w:r w:rsidRPr="00C65432">
              <w:t>Giao diện đơn giản, thân thiện và dễ sử dụng.</w:t>
            </w:r>
          </w:p>
        </w:tc>
      </w:tr>
      <w:tr w:rsidR="00181AE0" w:rsidRPr="00C65432" w14:paraId="4787468F" w14:textId="77777777" w:rsidTr="00B576CF">
        <w:trPr>
          <w:trHeight w:val="80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6C65CA" w14:textId="77777777" w:rsidR="00B576CF" w:rsidRPr="00C65432" w:rsidRDefault="00B576CF" w:rsidP="00C65432">
            <w:pPr>
              <w:pStyle w:val="NormalWeb"/>
              <w:spacing w:before="40" w:beforeAutospacing="0" w:after="40" w:afterAutospacing="0"/>
            </w:pPr>
            <w:r w:rsidRPr="00C65432">
              <w:t>NFR-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89D398" w14:textId="77777777" w:rsidR="00B576CF" w:rsidRPr="00C65432" w:rsidRDefault="00B576CF" w:rsidP="00C65432">
            <w:pPr>
              <w:pStyle w:val="NormalWeb"/>
              <w:spacing w:before="40" w:beforeAutospacing="0" w:after="40" w:afterAutospacing="0"/>
            </w:pPr>
            <w:r w:rsidRPr="00C65432">
              <w:t>Hệ thống sử dụng được trên cả máy tính (để nhập liệu) và điện thoại (để xem báo cáo).</w:t>
            </w:r>
          </w:p>
        </w:tc>
      </w:tr>
    </w:tbl>
    <w:p w14:paraId="05EFF43A" w14:textId="77777777" w:rsidR="00B576CF" w:rsidRPr="00C65432" w:rsidRDefault="00B576CF" w:rsidP="00C65432">
      <w:pPr>
        <w:spacing w:before="40" w:after="40"/>
        <w:rPr>
          <w:szCs w:val="24"/>
          <w:lang w:val="vi-VN"/>
        </w:rPr>
      </w:pPr>
    </w:p>
    <w:p w14:paraId="750A7F11" w14:textId="77777777" w:rsidR="00D2196E" w:rsidRPr="00C65432" w:rsidRDefault="00D2196E" w:rsidP="00C65432">
      <w:pPr>
        <w:pStyle w:val="Heading1"/>
        <w:spacing w:before="40" w:after="40"/>
        <w:rPr>
          <w:rFonts w:cs="Times New Roman"/>
          <w:color w:val="auto"/>
          <w:szCs w:val="24"/>
        </w:rPr>
      </w:pPr>
      <w:bookmarkStart w:id="164" w:name="_Toc216042272"/>
      <w:r w:rsidRPr="00C65432">
        <w:rPr>
          <w:rFonts w:cs="Times New Roman"/>
          <w:color w:val="auto"/>
          <w:szCs w:val="24"/>
        </w:rPr>
        <w:lastRenderedPageBreak/>
        <w:t>SCREEN SPECIFICATION</w:t>
      </w:r>
      <w:bookmarkEnd w:id="164"/>
    </w:p>
    <w:p w14:paraId="27896797" w14:textId="7483D9DB" w:rsidR="00D2196E" w:rsidRPr="00C65432" w:rsidRDefault="00D2196E" w:rsidP="00C65432">
      <w:pPr>
        <w:pStyle w:val="Heading2"/>
        <w:spacing w:before="40" w:after="40"/>
        <w:rPr>
          <w:rFonts w:cs="Times New Roman"/>
          <w:color w:val="auto"/>
          <w:szCs w:val="24"/>
        </w:rPr>
      </w:pPr>
      <w:bookmarkStart w:id="165" w:name="_Toc216042273"/>
      <w:r w:rsidRPr="00C65432">
        <w:rPr>
          <w:rFonts w:cs="Times New Roman"/>
          <w:color w:val="auto"/>
          <w:szCs w:val="24"/>
        </w:rPr>
        <w:t>Screen flow</w:t>
      </w:r>
      <w:bookmarkEnd w:id="165"/>
    </w:p>
    <w:p w14:paraId="0149AA5D" w14:textId="0BB9AE32" w:rsidR="00D2196E" w:rsidRPr="00C65432" w:rsidRDefault="008E596E" w:rsidP="00C65432">
      <w:pPr>
        <w:spacing w:before="40" w:after="40"/>
        <w:rPr>
          <w:szCs w:val="24"/>
          <w:lang w:val="vi-VN"/>
        </w:rPr>
      </w:pPr>
      <w:r w:rsidRPr="00C65432">
        <w:rPr>
          <w:szCs w:val="24"/>
        </w:rPr>
        <w:t>Đưa</w:t>
      </w:r>
      <w:r w:rsidRPr="00C65432">
        <w:rPr>
          <w:szCs w:val="24"/>
          <w:lang w:val="vi-VN"/>
        </w:rPr>
        <w:t xml:space="preserve"> hình screen flow vào đây.</w:t>
      </w:r>
    </w:p>
    <w:p w14:paraId="6B6C09D3" w14:textId="77777777" w:rsidR="00D2196E" w:rsidRPr="00C65432" w:rsidRDefault="00D2196E" w:rsidP="00C65432">
      <w:pPr>
        <w:pStyle w:val="Heading2"/>
        <w:spacing w:before="40" w:after="40"/>
        <w:rPr>
          <w:rFonts w:cs="Times New Roman"/>
          <w:caps/>
          <w:color w:val="auto"/>
          <w:szCs w:val="24"/>
        </w:rPr>
      </w:pPr>
      <w:bookmarkStart w:id="166" w:name="_Toc216042274"/>
      <w:r w:rsidRPr="00C65432">
        <w:rPr>
          <w:rFonts w:cs="Times New Roman"/>
          <w:color w:val="auto"/>
          <w:szCs w:val="24"/>
        </w:rPr>
        <w:t>Wireframe</w:t>
      </w:r>
      <w:bookmarkEnd w:id="166"/>
    </w:p>
    <w:p w14:paraId="42A2A670" w14:textId="77777777" w:rsidR="001518BE" w:rsidRPr="00C65432" w:rsidRDefault="001518BE" w:rsidP="00C65432">
      <w:pPr>
        <w:pStyle w:val="Heading3"/>
        <w:spacing w:after="40"/>
        <w:rPr>
          <w:rFonts w:cs="Times New Roman"/>
          <w:b/>
          <w:caps/>
          <w:color w:val="auto"/>
        </w:rPr>
      </w:pPr>
      <w:bookmarkStart w:id="167" w:name="_Toc216042275"/>
      <w:r w:rsidRPr="00C65432">
        <w:rPr>
          <w:rFonts w:cs="Times New Roman"/>
          <w:color w:val="auto"/>
        </w:rPr>
        <w:t>Screen 1</w:t>
      </w:r>
      <w:bookmarkEnd w:id="167"/>
    </w:p>
    <w:p w14:paraId="304AE5C7" w14:textId="6D5C7340" w:rsidR="001518BE" w:rsidRPr="00C65432" w:rsidRDefault="001518BE" w:rsidP="00C65432">
      <w:pPr>
        <w:spacing w:before="40" w:after="40"/>
        <w:rPr>
          <w:szCs w:val="24"/>
          <w:lang w:val="vi-VN"/>
        </w:rPr>
      </w:pPr>
      <w:r w:rsidRPr="00C65432">
        <w:rPr>
          <w:szCs w:val="24"/>
        </w:rPr>
        <w:t>Đưa</w:t>
      </w:r>
      <w:r w:rsidRPr="00C65432">
        <w:rPr>
          <w:szCs w:val="24"/>
          <w:lang w:val="vi-VN"/>
        </w:rPr>
        <w:t xml:space="preserve"> wireframe màn hình vào đây, nhớ đánh số các item. Sau đó, đưa ra bản mô tả cho các item trong màn hình theo bảng gợi ý sau đây.</w:t>
      </w:r>
    </w:p>
    <w:tbl>
      <w:tblPr>
        <w:tblStyle w:val="TableGrid"/>
        <w:tblW w:w="9394" w:type="dxa"/>
        <w:tblLook w:val="04A0" w:firstRow="1" w:lastRow="0" w:firstColumn="1" w:lastColumn="0" w:noHBand="0" w:noVBand="1"/>
      </w:tblPr>
      <w:tblGrid>
        <w:gridCol w:w="667"/>
        <w:gridCol w:w="1179"/>
        <w:gridCol w:w="1346"/>
        <w:gridCol w:w="4323"/>
        <w:gridCol w:w="1879"/>
      </w:tblGrid>
      <w:tr w:rsidR="00181AE0" w:rsidRPr="00C65432" w14:paraId="4488325A" w14:textId="77777777" w:rsidTr="008E596E">
        <w:trPr>
          <w:trHeight w:val="478"/>
        </w:trPr>
        <w:tc>
          <w:tcPr>
            <w:tcW w:w="667" w:type="dxa"/>
            <w:shd w:val="clear" w:color="auto" w:fill="C5E0B3" w:themeFill="accent6" w:themeFillTint="66"/>
          </w:tcPr>
          <w:p w14:paraId="2A18E91B" w14:textId="164E0EA5" w:rsidR="008E596E" w:rsidRPr="00C65432" w:rsidRDefault="008E596E" w:rsidP="00C65432">
            <w:pPr>
              <w:spacing w:before="40" w:after="40"/>
              <w:jc w:val="center"/>
              <w:rPr>
                <w:b/>
                <w:szCs w:val="24"/>
                <w:lang w:val="vi-VN"/>
              </w:rPr>
            </w:pPr>
            <w:r w:rsidRPr="00C65432">
              <w:rPr>
                <w:b/>
                <w:szCs w:val="24"/>
                <w:lang w:val="vi-VN"/>
              </w:rPr>
              <w:t>ID</w:t>
            </w:r>
          </w:p>
        </w:tc>
        <w:tc>
          <w:tcPr>
            <w:tcW w:w="1179" w:type="dxa"/>
            <w:shd w:val="clear" w:color="auto" w:fill="C5E0B3" w:themeFill="accent6" w:themeFillTint="66"/>
          </w:tcPr>
          <w:p w14:paraId="18B36B7B" w14:textId="5BF05A66" w:rsidR="008E596E" w:rsidRPr="00C65432" w:rsidRDefault="008E596E" w:rsidP="00C65432">
            <w:pPr>
              <w:spacing w:before="40" w:after="40"/>
              <w:jc w:val="center"/>
              <w:rPr>
                <w:b/>
                <w:szCs w:val="24"/>
                <w:lang w:val="vi-VN"/>
              </w:rPr>
            </w:pPr>
            <w:r w:rsidRPr="00C65432">
              <w:rPr>
                <w:b/>
                <w:szCs w:val="24"/>
                <w:lang w:val="vi-VN"/>
              </w:rPr>
              <w:t>Item</w:t>
            </w:r>
          </w:p>
        </w:tc>
        <w:tc>
          <w:tcPr>
            <w:tcW w:w="1346" w:type="dxa"/>
            <w:shd w:val="clear" w:color="auto" w:fill="C5E0B3" w:themeFill="accent6" w:themeFillTint="66"/>
          </w:tcPr>
          <w:p w14:paraId="362F09C7" w14:textId="01292401" w:rsidR="008E596E" w:rsidRPr="00C65432" w:rsidRDefault="008E596E" w:rsidP="00C65432">
            <w:pPr>
              <w:spacing w:before="40" w:after="40"/>
              <w:jc w:val="center"/>
              <w:rPr>
                <w:b/>
                <w:szCs w:val="24"/>
                <w:lang w:val="vi-VN"/>
              </w:rPr>
            </w:pPr>
            <w:r w:rsidRPr="00C65432">
              <w:rPr>
                <w:b/>
                <w:szCs w:val="24"/>
                <w:lang w:val="vi-VN"/>
              </w:rPr>
              <w:t>Type</w:t>
            </w:r>
          </w:p>
        </w:tc>
        <w:tc>
          <w:tcPr>
            <w:tcW w:w="4323" w:type="dxa"/>
            <w:shd w:val="clear" w:color="auto" w:fill="C5E0B3" w:themeFill="accent6" w:themeFillTint="66"/>
          </w:tcPr>
          <w:p w14:paraId="4596E4B2" w14:textId="54DCA6A8" w:rsidR="008E596E" w:rsidRPr="00C65432" w:rsidRDefault="008E596E" w:rsidP="00C65432">
            <w:pPr>
              <w:spacing w:before="40" w:after="40"/>
              <w:jc w:val="center"/>
              <w:rPr>
                <w:b/>
                <w:szCs w:val="24"/>
                <w:lang w:val="vi-VN"/>
              </w:rPr>
            </w:pPr>
            <w:r w:rsidRPr="00C65432">
              <w:rPr>
                <w:b/>
                <w:szCs w:val="24"/>
                <w:lang w:val="vi-VN"/>
              </w:rPr>
              <w:t>Validation</w:t>
            </w:r>
          </w:p>
        </w:tc>
        <w:tc>
          <w:tcPr>
            <w:tcW w:w="1879" w:type="dxa"/>
            <w:shd w:val="clear" w:color="auto" w:fill="C5E0B3" w:themeFill="accent6" w:themeFillTint="66"/>
          </w:tcPr>
          <w:p w14:paraId="7A1350B7" w14:textId="652D391D" w:rsidR="008E596E" w:rsidRPr="00C65432" w:rsidRDefault="008E596E" w:rsidP="00C65432">
            <w:pPr>
              <w:spacing w:before="40" w:after="40"/>
              <w:jc w:val="center"/>
              <w:rPr>
                <w:b/>
                <w:szCs w:val="24"/>
                <w:lang w:val="vi-VN"/>
              </w:rPr>
            </w:pPr>
            <w:r w:rsidRPr="00C65432">
              <w:rPr>
                <w:b/>
                <w:szCs w:val="24"/>
                <w:lang w:val="vi-VN"/>
              </w:rPr>
              <w:t>Notes</w:t>
            </w:r>
          </w:p>
        </w:tc>
      </w:tr>
      <w:tr w:rsidR="008E596E" w:rsidRPr="00C65432" w14:paraId="0D4F5989" w14:textId="77777777" w:rsidTr="008E596E">
        <w:trPr>
          <w:trHeight w:val="478"/>
        </w:trPr>
        <w:tc>
          <w:tcPr>
            <w:tcW w:w="667" w:type="dxa"/>
          </w:tcPr>
          <w:p w14:paraId="380086C1" w14:textId="300EA7AD" w:rsidR="008E596E" w:rsidRPr="00C65432" w:rsidRDefault="008E596E" w:rsidP="00C65432">
            <w:pPr>
              <w:spacing w:before="40" w:after="40"/>
              <w:rPr>
                <w:szCs w:val="24"/>
                <w:lang w:val="vi-VN"/>
              </w:rPr>
            </w:pPr>
            <w:r w:rsidRPr="00C65432">
              <w:rPr>
                <w:szCs w:val="24"/>
                <w:lang w:val="vi-VN"/>
              </w:rPr>
              <w:t>1</w:t>
            </w:r>
          </w:p>
        </w:tc>
        <w:tc>
          <w:tcPr>
            <w:tcW w:w="1179" w:type="dxa"/>
          </w:tcPr>
          <w:p w14:paraId="073E6EB6" w14:textId="77777777" w:rsidR="008E596E" w:rsidRPr="00C65432" w:rsidRDefault="008E596E" w:rsidP="00C65432">
            <w:pPr>
              <w:spacing w:before="40" w:after="40"/>
              <w:rPr>
                <w:szCs w:val="24"/>
                <w:lang w:val="vi-VN"/>
              </w:rPr>
            </w:pPr>
          </w:p>
        </w:tc>
        <w:tc>
          <w:tcPr>
            <w:tcW w:w="1346" w:type="dxa"/>
          </w:tcPr>
          <w:p w14:paraId="0129F25F" w14:textId="77777777" w:rsidR="008E596E" w:rsidRPr="00C65432" w:rsidRDefault="008E596E" w:rsidP="00C65432">
            <w:pPr>
              <w:spacing w:before="40" w:after="40"/>
              <w:rPr>
                <w:szCs w:val="24"/>
                <w:lang w:val="vi-VN"/>
              </w:rPr>
            </w:pPr>
          </w:p>
        </w:tc>
        <w:tc>
          <w:tcPr>
            <w:tcW w:w="4323" w:type="dxa"/>
          </w:tcPr>
          <w:p w14:paraId="4143C71B" w14:textId="77777777" w:rsidR="008E596E" w:rsidRPr="00C65432" w:rsidRDefault="008E596E" w:rsidP="00C65432">
            <w:pPr>
              <w:spacing w:before="40" w:after="40"/>
              <w:rPr>
                <w:szCs w:val="24"/>
                <w:lang w:val="vi-VN"/>
              </w:rPr>
            </w:pPr>
          </w:p>
        </w:tc>
        <w:tc>
          <w:tcPr>
            <w:tcW w:w="1879" w:type="dxa"/>
          </w:tcPr>
          <w:p w14:paraId="337D4C89" w14:textId="77777777" w:rsidR="008E596E" w:rsidRPr="00C65432" w:rsidRDefault="008E596E" w:rsidP="00C65432">
            <w:pPr>
              <w:spacing w:before="40" w:after="40"/>
              <w:rPr>
                <w:szCs w:val="24"/>
                <w:lang w:val="vi-VN"/>
              </w:rPr>
            </w:pPr>
          </w:p>
        </w:tc>
      </w:tr>
    </w:tbl>
    <w:p w14:paraId="0EBE5C35" w14:textId="77777777" w:rsidR="008E596E" w:rsidRPr="00C65432" w:rsidRDefault="008E596E" w:rsidP="00C65432">
      <w:pPr>
        <w:spacing w:before="40" w:after="40"/>
        <w:rPr>
          <w:szCs w:val="24"/>
          <w:lang w:val="vi-VN"/>
        </w:rPr>
      </w:pPr>
    </w:p>
    <w:p w14:paraId="4145C536" w14:textId="2579DA6B" w:rsidR="00D2196E" w:rsidRPr="00C65432" w:rsidRDefault="008E596E" w:rsidP="00C65432">
      <w:pPr>
        <w:spacing w:before="40" w:after="40"/>
        <w:rPr>
          <w:szCs w:val="24"/>
          <w:lang w:val="vi-VN"/>
        </w:rPr>
      </w:pPr>
      <w:r w:rsidRPr="00C65432">
        <w:rPr>
          <w:szCs w:val="24"/>
          <w:lang w:val="vi-VN"/>
        </w:rPr>
        <w:t xml:space="preserve">Chú ý: trên màn hình đánh số item như thế nào thì để ID của item </w:t>
      </w:r>
      <w:r w:rsidR="007016C7" w:rsidRPr="00C65432">
        <w:rPr>
          <w:szCs w:val="24"/>
          <w:lang w:val="vi-VN"/>
        </w:rPr>
        <w:t>với số tương ứng.</w:t>
      </w:r>
      <w:r w:rsidR="00D2196E" w:rsidRPr="00C65432">
        <w:rPr>
          <w:szCs w:val="24"/>
          <w:lang w:val="vi-VN"/>
        </w:rPr>
        <w:br w:type="page"/>
      </w:r>
    </w:p>
    <w:p w14:paraId="6DE98C8C" w14:textId="15C853DB" w:rsidR="00200613" w:rsidRPr="00C65432" w:rsidRDefault="001F07AE" w:rsidP="00C65432">
      <w:pPr>
        <w:pStyle w:val="Heading1"/>
        <w:spacing w:before="40" w:after="40"/>
        <w:rPr>
          <w:rFonts w:cs="Times New Roman"/>
          <w:color w:val="auto"/>
          <w:szCs w:val="24"/>
        </w:rPr>
      </w:pPr>
      <w:bookmarkStart w:id="168" w:name="_Toc216042276"/>
      <w:r w:rsidRPr="00C65432">
        <w:rPr>
          <w:rFonts w:cs="Times New Roman"/>
          <w:color w:val="auto"/>
          <w:szCs w:val="24"/>
        </w:rPr>
        <w:lastRenderedPageBreak/>
        <w:t>REFERENCES</w:t>
      </w:r>
      <w:bookmarkEnd w:id="168"/>
    </w:p>
    <w:p w14:paraId="7DCA3162" w14:textId="77777777" w:rsidR="00200613" w:rsidRPr="00C65432" w:rsidRDefault="00200613" w:rsidP="00C65432">
      <w:pPr>
        <w:spacing w:before="40" w:after="40"/>
        <w:jc w:val="center"/>
        <w:rPr>
          <w:szCs w:val="24"/>
        </w:rPr>
      </w:pPr>
    </w:p>
    <w:sectPr w:rsidR="00200613" w:rsidRPr="00C65432" w:rsidSect="00A7029B">
      <w:footerReference w:type="default" r:id="rId16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EA671" w14:textId="77777777" w:rsidR="00233035" w:rsidRDefault="00233035" w:rsidP="00200613">
      <w:pPr>
        <w:spacing w:after="0" w:line="240" w:lineRule="auto"/>
      </w:pPr>
      <w:r>
        <w:separator/>
      </w:r>
    </w:p>
  </w:endnote>
  <w:endnote w:type="continuationSeparator" w:id="0">
    <w:p w14:paraId="27678FB6" w14:textId="77777777" w:rsidR="00233035" w:rsidRDefault="00233035"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mall Semibold">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E5A8E" w14:textId="554E2E19" w:rsidR="00A7029B" w:rsidRDefault="00A7029B">
    <w:pPr>
      <w:pStyle w:val="Footer"/>
      <w:jc w:val="center"/>
    </w:pPr>
  </w:p>
  <w:p w14:paraId="6274BAFF" w14:textId="77777777" w:rsidR="00A7029B" w:rsidRDefault="00A70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851502"/>
      <w:docPartObj>
        <w:docPartGallery w:val="Page Numbers (Bottom of Page)"/>
        <w:docPartUnique/>
      </w:docPartObj>
    </w:sdtPr>
    <w:sdtEndPr>
      <w:rPr>
        <w:noProof/>
      </w:rPr>
    </w:sdtEndPr>
    <w:sdtContent>
      <w:p w14:paraId="32620E23" w14:textId="76BC3EFE" w:rsidR="00A7029B" w:rsidRDefault="00A702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4DF37E" w14:textId="77777777" w:rsidR="00A7029B" w:rsidRDefault="00A70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188E2" w14:textId="77777777" w:rsidR="00233035" w:rsidRDefault="00233035" w:rsidP="00200613">
      <w:pPr>
        <w:spacing w:after="0" w:line="240" w:lineRule="auto"/>
      </w:pPr>
      <w:r>
        <w:separator/>
      </w:r>
    </w:p>
  </w:footnote>
  <w:footnote w:type="continuationSeparator" w:id="0">
    <w:p w14:paraId="52FAAD74" w14:textId="77777777" w:rsidR="00233035" w:rsidRDefault="00233035"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E87"/>
    <w:multiLevelType w:val="multilevel"/>
    <w:tmpl w:val="043EF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CB27E0"/>
    <w:multiLevelType w:val="multilevel"/>
    <w:tmpl w:val="D3223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280C60"/>
    <w:multiLevelType w:val="multilevel"/>
    <w:tmpl w:val="FE128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5D080B"/>
    <w:multiLevelType w:val="multilevel"/>
    <w:tmpl w:val="78E42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4C4011"/>
    <w:multiLevelType w:val="multilevel"/>
    <w:tmpl w:val="100E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923DD4"/>
    <w:multiLevelType w:val="multilevel"/>
    <w:tmpl w:val="5052B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ED7F14"/>
    <w:multiLevelType w:val="multilevel"/>
    <w:tmpl w:val="039A7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3962A9"/>
    <w:multiLevelType w:val="multilevel"/>
    <w:tmpl w:val="96608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277257"/>
    <w:multiLevelType w:val="multilevel"/>
    <w:tmpl w:val="89FC0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8E5837"/>
    <w:multiLevelType w:val="multilevel"/>
    <w:tmpl w:val="D8108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E62307"/>
    <w:multiLevelType w:val="multilevel"/>
    <w:tmpl w:val="176E1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2D4B41"/>
    <w:multiLevelType w:val="multilevel"/>
    <w:tmpl w:val="7AD84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DC058C"/>
    <w:multiLevelType w:val="multilevel"/>
    <w:tmpl w:val="0AD87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1513E6"/>
    <w:multiLevelType w:val="multilevel"/>
    <w:tmpl w:val="28548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70320B4"/>
    <w:multiLevelType w:val="multilevel"/>
    <w:tmpl w:val="BF68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70C7C58"/>
    <w:multiLevelType w:val="multilevel"/>
    <w:tmpl w:val="36084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160F25"/>
    <w:multiLevelType w:val="multilevel"/>
    <w:tmpl w:val="5F163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71C60D5"/>
    <w:multiLevelType w:val="multilevel"/>
    <w:tmpl w:val="25B4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7767972"/>
    <w:multiLevelType w:val="multilevel"/>
    <w:tmpl w:val="BA14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7F03A3E"/>
    <w:multiLevelType w:val="multilevel"/>
    <w:tmpl w:val="33DC0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1E2123"/>
    <w:multiLevelType w:val="multilevel"/>
    <w:tmpl w:val="DF80B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530EE5"/>
    <w:multiLevelType w:val="multilevel"/>
    <w:tmpl w:val="4E50C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9040E21"/>
    <w:multiLevelType w:val="multilevel"/>
    <w:tmpl w:val="5476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95D7555"/>
    <w:multiLevelType w:val="multilevel"/>
    <w:tmpl w:val="32C29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A1C0A85"/>
    <w:multiLevelType w:val="multilevel"/>
    <w:tmpl w:val="9A5A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A256DD7"/>
    <w:multiLevelType w:val="multilevel"/>
    <w:tmpl w:val="21C85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A8531E2"/>
    <w:multiLevelType w:val="multilevel"/>
    <w:tmpl w:val="E0107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B88129E"/>
    <w:multiLevelType w:val="multilevel"/>
    <w:tmpl w:val="CD90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C9D1970"/>
    <w:multiLevelType w:val="multilevel"/>
    <w:tmpl w:val="323CB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CA30691"/>
    <w:multiLevelType w:val="multilevel"/>
    <w:tmpl w:val="11B0F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CA71531"/>
    <w:multiLevelType w:val="multilevel"/>
    <w:tmpl w:val="49BE9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D174C80"/>
    <w:multiLevelType w:val="multilevel"/>
    <w:tmpl w:val="218AF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DA0690B"/>
    <w:multiLevelType w:val="multilevel"/>
    <w:tmpl w:val="26389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DC03A0E"/>
    <w:multiLevelType w:val="multilevel"/>
    <w:tmpl w:val="F32C92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E5627D0"/>
    <w:multiLevelType w:val="multilevel"/>
    <w:tmpl w:val="0D9EA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E9108C8"/>
    <w:multiLevelType w:val="multilevel"/>
    <w:tmpl w:val="432AF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EAA3AE7"/>
    <w:multiLevelType w:val="multilevel"/>
    <w:tmpl w:val="BF802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FA1514C"/>
    <w:multiLevelType w:val="multilevel"/>
    <w:tmpl w:val="549EB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05A735C"/>
    <w:multiLevelType w:val="multilevel"/>
    <w:tmpl w:val="CCA6A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05F36A3"/>
    <w:multiLevelType w:val="multilevel"/>
    <w:tmpl w:val="92B83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0680C86"/>
    <w:multiLevelType w:val="multilevel"/>
    <w:tmpl w:val="571E8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06933CB"/>
    <w:multiLevelType w:val="multilevel"/>
    <w:tmpl w:val="76A4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0C16602"/>
    <w:multiLevelType w:val="multilevel"/>
    <w:tmpl w:val="346EC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1063838"/>
    <w:multiLevelType w:val="multilevel"/>
    <w:tmpl w:val="097A0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2A5099C"/>
    <w:multiLevelType w:val="multilevel"/>
    <w:tmpl w:val="B4FE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311146F"/>
    <w:multiLevelType w:val="multilevel"/>
    <w:tmpl w:val="57FCC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3F83BB4"/>
    <w:multiLevelType w:val="multilevel"/>
    <w:tmpl w:val="528C2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4397FB1"/>
    <w:multiLevelType w:val="multilevel"/>
    <w:tmpl w:val="E9EC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43A21C6"/>
    <w:multiLevelType w:val="multilevel"/>
    <w:tmpl w:val="B9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48A2B10"/>
    <w:multiLevelType w:val="multilevel"/>
    <w:tmpl w:val="72269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4A40894"/>
    <w:multiLevelType w:val="multilevel"/>
    <w:tmpl w:val="88A47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4AC42F7"/>
    <w:multiLevelType w:val="multilevel"/>
    <w:tmpl w:val="5C76A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4E7289A"/>
    <w:multiLevelType w:val="hybridMultilevel"/>
    <w:tmpl w:val="BC383BA0"/>
    <w:lvl w:ilvl="0" w:tplc="F0326208">
      <w:start w:val="2"/>
      <w:numFmt w:val="lowerLetter"/>
      <w:lvlText w:val="%1."/>
      <w:lvlJc w:val="left"/>
      <w:pPr>
        <w:tabs>
          <w:tab w:val="num" w:pos="720"/>
        </w:tabs>
        <w:ind w:left="720" w:hanging="360"/>
      </w:pPr>
    </w:lvl>
    <w:lvl w:ilvl="1" w:tplc="54F489D4" w:tentative="1">
      <w:start w:val="1"/>
      <w:numFmt w:val="decimal"/>
      <w:lvlText w:val="%2."/>
      <w:lvlJc w:val="left"/>
      <w:pPr>
        <w:tabs>
          <w:tab w:val="num" w:pos="1440"/>
        </w:tabs>
        <w:ind w:left="1440" w:hanging="360"/>
      </w:pPr>
    </w:lvl>
    <w:lvl w:ilvl="2" w:tplc="1E6201CC" w:tentative="1">
      <w:start w:val="1"/>
      <w:numFmt w:val="decimal"/>
      <w:lvlText w:val="%3."/>
      <w:lvlJc w:val="left"/>
      <w:pPr>
        <w:tabs>
          <w:tab w:val="num" w:pos="2160"/>
        </w:tabs>
        <w:ind w:left="2160" w:hanging="360"/>
      </w:pPr>
    </w:lvl>
    <w:lvl w:ilvl="3" w:tplc="3B300C62" w:tentative="1">
      <w:start w:val="1"/>
      <w:numFmt w:val="decimal"/>
      <w:lvlText w:val="%4."/>
      <w:lvlJc w:val="left"/>
      <w:pPr>
        <w:tabs>
          <w:tab w:val="num" w:pos="2880"/>
        </w:tabs>
        <w:ind w:left="2880" w:hanging="360"/>
      </w:pPr>
    </w:lvl>
    <w:lvl w:ilvl="4" w:tplc="759EB572" w:tentative="1">
      <w:start w:val="1"/>
      <w:numFmt w:val="decimal"/>
      <w:lvlText w:val="%5."/>
      <w:lvlJc w:val="left"/>
      <w:pPr>
        <w:tabs>
          <w:tab w:val="num" w:pos="3600"/>
        </w:tabs>
        <w:ind w:left="3600" w:hanging="360"/>
      </w:pPr>
    </w:lvl>
    <w:lvl w:ilvl="5" w:tplc="621895E4" w:tentative="1">
      <w:start w:val="1"/>
      <w:numFmt w:val="decimal"/>
      <w:lvlText w:val="%6."/>
      <w:lvlJc w:val="left"/>
      <w:pPr>
        <w:tabs>
          <w:tab w:val="num" w:pos="4320"/>
        </w:tabs>
        <w:ind w:left="4320" w:hanging="360"/>
      </w:pPr>
    </w:lvl>
    <w:lvl w:ilvl="6" w:tplc="EEF4A7A0" w:tentative="1">
      <w:start w:val="1"/>
      <w:numFmt w:val="decimal"/>
      <w:lvlText w:val="%7."/>
      <w:lvlJc w:val="left"/>
      <w:pPr>
        <w:tabs>
          <w:tab w:val="num" w:pos="5040"/>
        </w:tabs>
        <w:ind w:left="5040" w:hanging="360"/>
      </w:pPr>
    </w:lvl>
    <w:lvl w:ilvl="7" w:tplc="2D38275C" w:tentative="1">
      <w:start w:val="1"/>
      <w:numFmt w:val="decimal"/>
      <w:lvlText w:val="%8."/>
      <w:lvlJc w:val="left"/>
      <w:pPr>
        <w:tabs>
          <w:tab w:val="num" w:pos="5760"/>
        </w:tabs>
        <w:ind w:left="5760" w:hanging="360"/>
      </w:pPr>
    </w:lvl>
    <w:lvl w:ilvl="8" w:tplc="6D945C08" w:tentative="1">
      <w:start w:val="1"/>
      <w:numFmt w:val="decimal"/>
      <w:lvlText w:val="%9."/>
      <w:lvlJc w:val="left"/>
      <w:pPr>
        <w:tabs>
          <w:tab w:val="num" w:pos="6480"/>
        </w:tabs>
        <w:ind w:left="6480" w:hanging="360"/>
      </w:pPr>
    </w:lvl>
  </w:abstractNum>
  <w:abstractNum w:abstractNumId="53" w15:restartNumberingAfterBreak="0">
    <w:nsid w:val="153C57BB"/>
    <w:multiLevelType w:val="multilevel"/>
    <w:tmpl w:val="CE38B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59104B1"/>
    <w:multiLevelType w:val="multilevel"/>
    <w:tmpl w:val="567A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59642EA"/>
    <w:multiLevelType w:val="multilevel"/>
    <w:tmpl w:val="BA62B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814708B"/>
    <w:multiLevelType w:val="multilevel"/>
    <w:tmpl w:val="A544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83B54EC"/>
    <w:multiLevelType w:val="multilevel"/>
    <w:tmpl w:val="7584B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8CB5F6C"/>
    <w:multiLevelType w:val="multilevel"/>
    <w:tmpl w:val="FD0C4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8E077EE"/>
    <w:multiLevelType w:val="multilevel"/>
    <w:tmpl w:val="862A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91D1D92"/>
    <w:multiLevelType w:val="multilevel"/>
    <w:tmpl w:val="386E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9592274"/>
    <w:multiLevelType w:val="multilevel"/>
    <w:tmpl w:val="C5169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96567AD"/>
    <w:multiLevelType w:val="multilevel"/>
    <w:tmpl w:val="3F4A7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9A04613"/>
    <w:multiLevelType w:val="multilevel"/>
    <w:tmpl w:val="F130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9AE667B"/>
    <w:multiLevelType w:val="multilevel"/>
    <w:tmpl w:val="6FE4E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AA268A5"/>
    <w:multiLevelType w:val="multilevel"/>
    <w:tmpl w:val="A836B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B1A7A0E"/>
    <w:multiLevelType w:val="multilevel"/>
    <w:tmpl w:val="57560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C192996"/>
    <w:multiLevelType w:val="multilevel"/>
    <w:tmpl w:val="4AEE0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C4B201C"/>
    <w:multiLevelType w:val="multilevel"/>
    <w:tmpl w:val="134E06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CC158BE"/>
    <w:multiLevelType w:val="multilevel"/>
    <w:tmpl w:val="872C4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D131EC3"/>
    <w:multiLevelType w:val="hybridMultilevel"/>
    <w:tmpl w:val="71B0F9C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1E136B30"/>
    <w:multiLevelType w:val="multilevel"/>
    <w:tmpl w:val="E3804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E7410A8"/>
    <w:multiLevelType w:val="multilevel"/>
    <w:tmpl w:val="40288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E8C2830"/>
    <w:multiLevelType w:val="multilevel"/>
    <w:tmpl w:val="064CF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EA837E9"/>
    <w:multiLevelType w:val="multilevel"/>
    <w:tmpl w:val="65AE4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EFB2FAF"/>
    <w:multiLevelType w:val="multilevel"/>
    <w:tmpl w:val="37CE2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032558B"/>
    <w:multiLevelType w:val="multilevel"/>
    <w:tmpl w:val="0ED68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0731855"/>
    <w:multiLevelType w:val="multilevel"/>
    <w:tmpl w:val="4C4EC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0B15310"/>
    <w:multiLevelType w:val="multilevel"/>
    <w:tmpl w:val="8830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1C70312"/>
    <w:multiLevelType w:val="multilevel"/>
    <w:tmpl w:val="D594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31E7918"/>
    <w:multiLevelType w:val="multilevel"/>
    <w:tmpl w:val="DEA609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41747CA"/>
    <w:multiLevelType w:val="multilevel"/>
    <w:tmpl w:val="8270A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41F754C"/>
    <w:multiLevelType w:val="multilevel"/>
    <w:tmpl w:val="80BE6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47B4A41"/>
    <w:multiLevelType w:val="multilevel"/>
    <w:tmpl w:val="DA629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5E15F94"/>
    <w:multiLevelType w:val="multilevel"/>
    <w:tmpl w:val="DDF4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6513366"/>
    <w:multiLevelType w:val="multilevel"/>
    <w:tmpl w:val="39FA9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6E56A42"/>
    <w:multiLevelType w:val="multilevel"/>
    <w:tmpl w:val="8C74C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70E6D13"/>
    <w:multiLevelType w:val="multilevel"/>
    <w:tmpl w:val="81B6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7297C24"/>
    <w:multiLevelType w:val="multilevel"/>
    <w:tmpl w:val="AD007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7EA6C51"/>
    <w:multiLevelType w:val="multilevel"/>
    <w:tmpl w:val="4B1AB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9154EDB"/>
    <w:multiLevelType w:val="multilevel"/>
    <w:tmpl w:val="F58C9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9183C9D"/>
    <w:multiLevelType w:val="multilevel"/>
    <w:tmpl w:val="36049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92403B6"/>
    <w:multiLevelType w:val="multilevel"/>
    <w:tmpl w:val="2EE8F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9845E6E"/>
    <w:multiLevelType w:val="multilevel"/>
    <w:tmpl w:val="FE8E3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29B12760"/>
    <w:multiLevelType w:val="multilevel"/>
    <w:tmpl w:val="7D04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9CC2F44"/>
    <w:multiLevelType w:val="multilevel"/>
    <w:tmpl w:val="DF1A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A401178"/>
    <w:multiLevelType w:val="multilevel"/>
    <w:tmpl w:val="B0205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A4F5386"/>
    <w:multiLevelType w:val="multilevel"/>
    <w:tmpl w:val="DF96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2AEF577D"/>
    <w:multiLevelType w:val="multilevel"/>
    <w:tmpl w:val="5A9EB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2CAE4D1D"/>
    <w:multiLevelType w:val="multilevel"/>
    <w:tmpl w:val="11460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2CE34B43"/>
    <w:multiLevelType w:val="multilevel"/>
    <w:tmpl w:val="313C5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D4728E1"/>
    <w:multiLevelType w:val="multilevel"/>
    <w:tmpl w:val="0C962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F3D69AB"/>
    <w:multiLevelType w:val="multilevel"/>
    <w:tmpl w:val="13DE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F883832"/>
    <w:multiLevelType w:val="multilevel"/>
    <w:tmpl w:val="45B2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F8A0D79"/>
    <w:multiLevelType w:val="multilevel"/>
    <w:tmpl w:val="35BA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FA51822"/>
    <w:multiLevelType w:val="multilevel"/>
    <w:tmpl w:val="F0A4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2FEA6E58"/>
    <w:multiLevelType w:val="multilevel"/>
    <w:tmpl w:val="EEC0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0F310D5"/>
    <w:multiLevelType w:val="multilevel"/>
    <w:tmpl w:val="C1DCB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17056A5"/>
    <w:multiLevelType w:val="multilevel"/>
    <w:tmpl w:val="8284A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17B03DE"/>
    <w:multiLevelType w:val="multilevel"/>
    <w:tmpl w:val="321E1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2FD5D72"/>
    <w:multiLevelType w:val="multilevel"/>
    <w:tmpl w:val="6FAA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32A2235"/>
    <w:multiLevelType w:val="multilevel"/>
    <w:tmpl w:val="1602D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3353D06"/>
    <w:multiLevelType w:val="multilevel"/>
    <w:tmpl w:val="A4D4C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4764D56"/>
    <w:multiLevelType w:val="multilevel"/>
    <w:tmpl w:val="512A4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49A3592"/>
    <w:multiLevelType w:val="multilevel"/>
    <w:tmpl w:val="C892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4E74640"/>
    <w:multiLevelType w:val="multilevel"/>
    <w:tmpl w:val="AB383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35B05182"/>
    <w:multiLevelType w:val="multilevel"/>
    <w:tmpl w:val="6BC4D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60F1906"/>
    <w:multiLevelType w:val="multilevel"/>
    <w:tmpl w:val="6F848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6687486"/>
    <w:multiLevelType w:val="multilevel"/>
    <w:tmpl w:val="0F06D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66E5A43"/>
    <w:multiLevelType w:val="multilevel"/>
    <w:tmpl w:val="21089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36836F79"/>
    <w:multiLevelType w:val="multilevel"/>
    <w:tmpl w:val="ADFA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6A51A08"/>
    <w:multiLevelType w:val="multilevel"/>
    <w:tmpl w:val="A956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7660D81"/>
    <w:multiLevelType w:val="multilevel"/>
    <w:tmpl w:val="84D68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8C937DC"/>
    <w:multiLevelType w:val="multilevel"/>
    <w:tmpl w:val="7D5A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9A774EF"/>
    <w:multiLevelType w:val="multilevel"/>
    <w:tmpl w:val="6C86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9C4455F"/>
    <w:multiLevelType w:val="multilevel"/>
    <w:tmpl w:val="4552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A13275D"/>
    <w:multiLevelType w:val="multilevel"/>
    <w:tmpl w:val="87AA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3B1A0E29"/>
    <w:multiLevelType w:val="multilevel"/>
    <w:tmpl w:val="BB041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BA2085F"/>
    <w:multiLevelType w:val="multilevel"/>
    <w:tmpl w:val="AB3ED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3C0D6D0B"/>
    <w:multiLevelType w:val="multilevel"/>
    <w:tmpl w:val="0FCA2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CB52C67"/>
    <w:multiLevelType w:val="multilevel"/>
    <w:tmpl w:val="4EBC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D3B4ED9"/>
    <w:multiLevelType w:val="multilevel"/>
    <w:tmpl w:val="628C2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3D7D25BD"/>
    <w:multiLevelType w:val="multilevel"/>
    <w:tmpl w:val="0708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3D8C715A"/>
    <w:multiLevelType w:val="multilevel"/>
    <w:tmpl w:val="9576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DDD7A56"/>
    <w:multiLevelType w:val="multilevel"/>
    <w:tmpl w:val="23B0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3E9402BF"/>
    <w:multiLevelType w:val="multilevel"/>
    <w:tmpl w:val="11F65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3F542B96"/>
    <w:multiLevelType w:val="multilevel"/>
    <w:tmpl w:val="91B2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3F862843"/>
    <w:multiLevelType w:val="multilevel"/>
    <w:tmpl w:val="8A14B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3F875638"/>
    <w:multiLevelType w:val="multilevel"/>
    <w:tmpl w:val="AF003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3FB250D5"/>
    <w:multiLevelType w:val="multilevel"/>
    <w:tmpl w:val="74D6C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3FB71E18"/>
    <w:multiLevelType w:val="multilevel"/>
    <w:tmpl w:val="6CCC5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0065F69"/>
    <w:multiLevelType w:val="multilevel"/>
    <w:tmpl w:val="ED9C1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0855E58"/>
    <w:multiLevelType w:val="multilevel"/>
    <w:tmpl w:val="674A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0CD30B3"/>
    <w:multiLevelType w:val="multilevel"/>
    <w:tmpl w:val="E90E4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0F959E6"/>
    <w:multiLevelType w:val="multilevel"/>
    <w:tmpl w:val="4C32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0FE202E"/>
    <w:multiLevelType w:val="multilevel"/>
    <w:tmpl w:val="9E406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1A6369E"/>
    <w:multiLevelType w:val="multilevel"/>
    <w:tmpl w:val="0CF0A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41A763FE"/>
    <w:multiLevelType w:val="multilevel"/>
    <w:tmpl w:val="B9AA5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424A5BA3"/>
    <w:multiLevelType w:val="multilevel"/>
    <w:tmpl w:val="ACACA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28A5B2E"/>
    <w:multiLevelType w:val="multilevel"/>
    <w:tmpl w:val="7FAC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2CE0BA3"/>
    <w:multiLevelType w:val="multilevel"/>
    <w:tmpl w:val="52C8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3224204"/>
    <w:multiLevelType w:val="multilevel"/>
    <w:tmpl w:val="A3765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43457822"/>
    <w:multiLevelType w:val="multilevel"/>
    <w:tmpl w:val="EE6C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38D2E21"/>
    <w:multiLevelType w:val="multilevel"/>
    <w:tmpl w:val="B8CE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4070EFB"/>
    <w:multiLevelType w:val="multilevel"/>
    <w:tmpl w:val="D73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4374070"/>
    <w:multiLevelType w:val="multilevel"/>
    <w:tmpl w:val="8102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43F78E3"/>
    <w:multiLevelType w:val="multilevel"/>
    <w:tmpl w:val="D6F02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4496EB3"/>
    <w:multiLevelType w:val="multilevel"/>
    <w:tmpl w:val="12F80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5ED477F"/>
    <w:multiLevelType w:val="multilevel"/>
    <w:tmpl w:val="244E4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665431B"/>
    <w:multiLevelType w:val="multilevel"/>
    <w:tmpl w:val="344EF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46C818AA"/>
    <w:multiLevelType w:val="multilevel"/>
    <w:tmpl w:val="B008A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6DF1E63"/>
    <w:multiLevelType w:val="multilevel"/>
    <w:tmpl w:val="C1D4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71F3956"/>
    <w:multiLevelType w:val="multilevel"/>
    <w:tmpl w:val="A3F0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47526A5F"/>
    <w:multiLevelType w:val="multilevel"/>
    <w:tmpl w:val="1C78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80B0A8E"/>
    <w:multiLevelType w:val="multilevel"/>
    <w:tmpl w:val="4ABA3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48191C1E"/>
    <w:multiLevelType w:val="multilevel"/>
    <w:tmpl w:val="BB125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485A753F"/>
    <w:multiLevelType w:val="multilevel"/>
    <w:tmpl w:val="7C8C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8813950"/>
    <w:multiLevelType w:val="multilevel"/>
    <w:tmpl w:val="E262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9045CF9"/>
    <w:multiLevelType w:val="multilevel"/>
    <w:tmpl w:val="12EA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4915705E"/>
    <w:multiLevelType w:val="multilevel"/>
    <w:tmpl w:val="37A4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49190754"/>
    <w:multiLevelType w:val="multilevel"/>
    <w:tmpl w:val="95E0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494D4EA1"/>
    <w:multiLevelType w:val="multilevel"/>
    <w:tmpl w:val="7B1EC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49D1091E"/>
    <w:multiLevelType w:val="multilevel"/>
    <w:tmpl w:val="FA146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4A5B37E9"/>
    <w:multiLevelType w:val="multilevel"/>
    <w:tmpl w:val="F4340622"/>
    <w:lvl w:ilvl="0">
      <w:start w:val="1"/>
      <w:numFmt w:val="decimal"/>
      <w:pStyle w:val="Heading1"/>
      <w:suff w:val="space"/>
      <w:lvlText w:val="%1 ."/>
      <w:lvlJc w:val="right"/>
      <w:pPr>
        <w:ind w:left="360" w:hanging="360"/>
      </w:pPr>
      <w:rPr>
        <w:rFonts w:ascii="Times New Roman" w:hAnsi="Times New Roman" w:hint="default"/>
        <w:b/>
        <w:i w:val="0"/>
        <w:sz w:val="24"/>
      </w:rPr>
    </w:lvl>
    <w:lvl w:ilvl="1">
      <w:start w:val="1"/>
      <w:numFmt w:val="decimal"/>
      <w:pStyle w:val="Heading2"/>
      <w:suff w:val="space"/>
      <w:lvlText w:val="%1.%2."/>
      <w:lvlJc w:val="left"/>
      <w:pPr>
        <w:ind w:left="576" w:hanging="576"/>
      </w:pPr>
      <w:rPr>
        <w:rFonts w:ascii="Times New Roman" w:hAnsi="Times New Roman" w:hint="default"/>
        <w:b/>
        <w:i w:val="0"/>
        <w:sz w:val="24"/>
      </w:rPr>
    </w:lvl>
    <w:lvl w:ilvl="2">
      <w:start w:val="1"/>
      <w:numFmt w:val="decimal"/>
      <w:pStyle w:val="Heading3"/>
      <w:suff w:val="space"/>
      <w:lvlText w:val="%1.%2.%3."/>
      <w:lvlJc w:val="left"/>
      <w:pPr>
        <w:ind w:left="720" w:hanging="720"/>
      </w:pPr>
      <w:rPr>
        <w:rFonts w:ascii="Times New Roman" w:hAnsi="Times New Roman" w:hint="default"/>
        <w:b/>
        <w:i w:val="0"/>
        <w:sz w:val="24"/>
      </w:rPr>
    </w:lvl>
    <w:lvl w:ilvl="3">
      <w:start w:val="1"/>
      <w:numFmt w:val="decimal"/>
      <w:pStyle w:val="Heading4"/>
      <w:suff w:val="space"/>
      <w:lvlText w:val="%1.%2.%3.%4."/>
      <w:lvlJc w:val="left"/>
      <w:pPr>
        <w:ind w:left="864" w:hanging="864"/>
      </w:pPr>
      <w:rPr>
        <w:rFonts w:ascii="Times New Roman" w:hAnsi="Times New Roman" w:hint="default"/>
        <w:b w:val="0"/>
        <w:i w:val="0"/>
        <w:sz w:val="24"/>
      </w:rPr>
    </w:lvl>
    <w:lvl w:ilvl="4">
      <w:start w:val="1"/>
      <w:numFmt w:val="decimal"/>
      <w:pStyle w:val="Heading5"/>
      <w:suff w:val="space"/>
      <w:lvlText w:val="%1.%2.%3.%4.%5."/>
      <w:lvlJc w:val="left"/>
      <w:pPr>
        <w:ind w:left="1008" w:hanging="1008"/>
      </w:pPr>
      <w:rPr>
        <w:rFonts w:ascii="Times New Roman" w:hAnsi="Times New Roman" w:hint="default"/>
        <w:b/>
        <w:i w:val="0"/>
        <w:sz w:val="24"/>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4" w15:restartNumberingAfterBreak="0">
    <w:nsid w:val="4BA710FD"/>
    <w:multiLevelType w:val="multilevel"/>
    <w:tmpl w:val="F6E0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4C5467FA"/>
    <w:multiLevelType w:val="multilevel"/>
    <w:tmpl w:val="74DC9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4CAA55B9"/>
    <w:multiLevelType w:val="multilevel"/>
    <w:tmpl w:val="A4E2E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4DB14174"/>
    <w:multiLevelType w:val="multilevel"/>
    <w:tmpl w:val="5C8E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4DB85BE3"/>
    <w:multiLevelType w:val="multilevel"/>
    <w:tmpl w:val="D480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E085DEA"/>
    <w:multiLevelType w:val="multilevel"/>
    <w:tmpl w:val="34E0F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4E124DD7"/>
    <w:multiLevelType w:val="multilevel"/>
    <w:tmpl w:val="01FA2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4E2A540C"/>
    <w:multiLevelType w:val="multilevel"/>
    <w:tmpl w:val="4E5C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E821B82"/>
    <w:multiLevelType w:val="multilevel"/>
    <w:tmpl w:val="F044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4EB719E5"/>
    <w:multiLevelType w:val="multilevel"/>
    <w:tmpl w:val="40FC9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4ECF1A19"/>
    <w:multiLevelType w:val="multilevel"/>
    <w:tmpl w:val="DCF06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4F3312ED"/>
    <w:multiLevelType w:val="multilevel"/>
    <w:tmpl w:val="AA02A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4F471215"/>
    <w:multiLevelType w:val="multilevel"/>
    <w:tmpl w:val="AF781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4F4B29FB"/>
    <w:multiLevelType w:val="multilevel"/>
    <w:tmpl w:val="7854B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4FB0519D"/>
    <w:multiLevelType w:val="multilevel"/>
    <w:tmpl w:val="8A8E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4FCB5415"/>
    <w:multiLevelType w:val="multilevel"/>
    <w:tmpl w:val="037AA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4FED7F2F"/>
    <w:multiLevelType w:val="multilevel"/>
    <w:tmpl w:val="1AF2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162679B"/>
    <w:multiLevelType w:val="multilevel"/>
    <w:tmpl w:val="C34A8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1DF2D03"/>
    <w:multiLevelType w:val="multilevel"/>
    <w:tmpl w:val="F3DA9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520A1D46"/>
    <w:multiLevelType w:val="multilevel"/>
    <w:tmpl w:val="5C000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528A3892"/>
    <w:multiLevelType w:val="multilevel"/>
    <w:tmpl w:val="ED268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52973133"/>
    <w:multiLevelType w:val="multilevel"/>
    <w:tmpl w:val="68D4F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2A1326C"/>
    <w:multiLevelType w:val="multilevel"/>
    <w:tmpl w:val="0D862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5398407F"/>
    <w:multiLevelType w:val="multilevel"/>
    <w:tmpl w:val="36522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53A351AD"/>
    <w:multiLevelType w:val="multilevel"/>
    <w:tmpl w:val="546C1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53B628CE"/>
    <w:multiLevelType w:val="multilevel"/>
    <w:tmpl w:val="59FA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53FD4E46"/>
    <w:multiLevelType w:val="multilevel"/>
    <w:tmpl w:val="236E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46441AE"/>
    <w:multiLevelType w:val="multilevel"/>
    <w:tmpl w:val="081C9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4980451"/>
    <w:multiLevelType w:val="multilevel"/>
    <w:tmpl w:val="A8100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553F1FFB"/>
    <w:multiLevelType w:val="multilevel"/>
    <w:tmpl w:val="0B6A4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556540F3"/>
    <w:multiLevelType w:val="multilevel"/>
    <w:tmpl w:val="CCA8E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557E0B77"/>
    <w:multiLevelType w:val="multilevel"/>
    <w:tmpl w:val="1EB42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55881D47"/>
    <w:multiLevelType w:val="multilevel"/>
    <w:tmpl w:val="D21C1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55CF2436"/>
    <w:multiLevelType w:val="multilevel"/>
    <w:tmpl w:val="A386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55EE4BE1"/>
    <w:multiLevelType w:val="hybridMultilevel"/>
    <w:tmpl w:val="7BE44042"/>
    <w:lvl w:ilvl="0" w:tplc="9D2C0E70">
      <w:start w:val="2"/>
      <w:numFmt w:val="lowerLetter"/>
      <w:lvlText w:val="%1."/>
      <w:lvlJc w:val="left"/>
      <w:pPr>
        <w:tabs>
          <w:tab w:val="num" w:pos="720"/>
        </w:tabs>
        <w:ind w:left="720" w:hanging="360"/>
      </w:pPr>
    </w:lvl>
    <w:lvl w:ilvl="1" w:tplc="297E3DB8" w:tentative="1">
      <w:start w:val="1"/>
      <w:numFmt w:val="decimal"/>
      <w:lvlText w:val="%2."/>
      <w:lvlJc w:val="left"/>
      <w:pPr>
        <w:tabs>
          <w:tab w:val="num" w:pos="1440"/>
        </w:tabs>
        <w:ind w:left="1440" w:hanging="360"/>
      </w:pPr>
    </w:lvl>
    <w:lvl w:ilvl="2" w:tplc="2CC02A04" w:tentative="1">
      <w:start w:val="1"/>
      <w:numFmt w:val="decimal"/>
      <w:lvlText w:val="%3."/>
      <w:lvlJc w:val="left"/>
      <w:pPr>
        <w:tabs>
          <w:tab w:val="num" w:pos="2160"/>
        </w:tabs>
        <w:ind w:left="2160" w:hanging="360"/>
      </w:pPr>
    </w:lvl>
    <w:lvl w:ilvl="3" w:tplc="1E6A2B4E" w:tentative="1">
      <w:start w:val="1"/>
      <w:numFmt w:val="decimal"/>
      <w:lvlText w:val="%4."/>
      <w:lvlJc w:val="left"/>
      <w:pPr>
        <w:tabs>
          <w:tab w:val="num" w:pos="2880"/>
        </w:tabs>
        <w:ind w:left="2880" w:hanging="360"/>
      </w:pPr>
    </w:lvl>
    <w:lvl w:ilvl="4" w:tplc="B4EE7E1E" w:tentative="1">
      <w:start w:val="1"/>
      <w:numFmt w:val="decimal"/>
      <w:lvlText w:val="%5."/>
      <w:lvlJc w:val="left"/>
      <w:pPr>
        <w:tabs>
          <w:tab w:val="num" w:pos="3600"/>
        </w:tabs>
        <w:ind w:left="3600" w:hanging="360"/>
      </w:pPr>
    </w:lvl>
    <w:lvl w:ilvl="5" w:tplc="B3F67E1E" w:tentative="1">
      <w:start w:val="1"/>
      <w:numFmt w:val="decimal"/>
      <w:lvlText w:val="%6."/>
      <w:lvlJc w:val="left"/>
      <w:pPr>
        <w:tabs>
          <w:tab w:val="num" w:pos="4320"/>
        </w:tabs>
        <w:ind w:left="4320" w:hanging="360"/>
      </w:pPr>
    </w:lvl>
    <w:lvl w:ilvl="6" w:tplc="AC0AA9BE" w:tentative="1">
      <w:start w:val="1"/>
      <w:numFmt w:val="decimal"/>
      <w:lvlText w:val="%7."/>
      <w:lvlJc w:val="left"/>
      <w:pPr>
        <w:tabs>
          <w:tab w:val="num" w:pos="5040"/>
        </w:tabs>
        <w:ind w:left="5040" w:hanging="360"/>
      </w:pPr>
    </w:lvl>
    <w:lvl w:ilvl="7" w:tplc="67CA13E0" w:tentative="1">
      <w:start w:val="1"/>
      <w:numFmt w:val="decimal"/>
      <w:lvlText w:val="%8."/>
      <w:lvlJc w:val="left"/>
      <w:pPr>
        <w:tabs>
          <w:tab w:val="num" w:pos="5760"/>
        </w:tabs>
        <w:ind w:left="5760" w:hanging="360"/>
      </w:pPr>
    </w:lvl>
    <w:lvl w:ilvl="8" w:tplc="F41ED6B0" w:tentative="1">
      <w:start w:val="1"/>
      <w:numFmt w:val="decimal"/>
      <w:lvlText w:val="%9."/>
      <w:lvlJc w:val="left"/>
      <w:pPr>
        <w:tabs>
          <w:tab w:val="num" w:pos="6480"/>
        </w:tabs>
        <w:ind w:left="6480" w:hanging="360"/>
      </w:pPr>
    </w:lvl>
  </w:abstractNum>
  <w:abstractNum w:abstractNumId="209" w15:restartNumberingAfterBreak="0">
    <w:nsid w:val="56B35611"/>
    <w:multiLevelType w:val="multilevel"/>
    <w:tmpl w:val="45E8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56D909A1"/>
    <w:multiLevelType w:val="multilevel"/>
    <w:tmpl w:val="41EA1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5710551F"/>
    <w:multiLevelType w:val="multilevel"/>
    <w:tmpl w:val="7F50A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57E53183"/>
    <w:multiLevelType w:val="multilevel"/>
    <w:tmpl w:val="56B27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8050E96"/>
    <w:multiLevelType w:val="multilevel"/>
    <w:tmpl w:val="A1B29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582D73DA"/>
    <w:multiLevelType w:val="multilevel"/>
    <w:tmpl w:val="971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830008C"/>
    <w:multiLevelType w:val="multilevel"/>
    <w:tmpl w:val="6C126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588825BA"/>
    <w:multiLevelType w:val="multilevel"/>
    <w:tmpl w:val="310E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58893717"/>
    <w:multiLevelType w:val="multilevel"/>
    <w:tmpl w:val="6A62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58E04FF7"/>
    <w:multiLevelType w:val="multilevel"/>
    <w:tmpl w:val="DF2E8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593F18DB"/>
    <w:multiLevelType w:val="multilevel"/>
    <w:tmpl w:val="A3486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59DB7DBA"/>
    <w:multiLevelType w:val="multilevel"/>
    <w:tmpl w:val="481A7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5A2D32EA"/>
    <w:multiLevelType w:val="multilevel"/>
    <w:tmpl w:val="E96E9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5A4D0AF1"/>
    <w:multiLevelType w:val="multilevel"/>
    <w:tmpl w:val="FA26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5A6F1EF3"/>
    <w:multiLevelType w:val="multilevel"/>
    <w:tmpl w:val="30F4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5AF06659"/>
    <w:multiLevelType w:val="multilevel"/>
    <w:tmpl w:val="4B820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5BA23029"/>
    <w:multiLevelType w:val="multilevel"/>
    <w:tmpl w:val="B53C3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5BC54DB2"/>
    <w:multiLevelType w:val="multilevel"/>
    <w:tmpl w:val="E618C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5BED4C4A"/>
    <w:multiLevelType w:val="multilevel"/>
    <w:tmpl w:val="CAAA8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5C7A6DD3"/>
    <w:multiLevelType w:val="multilevel"/>
    <w:tmpl w:val="33166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5C951C6E"/>
    <w:multiLevelType w:val="multilevel"/>
    <w:tmpl w:val="B44AE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5CDF2A1C"/>
    <w:multiLevelType w:val="multilevel"/>
    <w:tmpl w:val="69544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5CE911CE"/>
    <w:multiLevelType w:val="multilevel"/>
    <w:tmpl w:val="87B47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5D7B1305"/>
    <w:multiLevelType w:val="hybridMultilevel"/>
    <w:tmpl w:val="92068CCE"/>
    <w:lvl w:ilvl="0" w:tplc="3114239E">
      <w:start w:val="2"/>
      <w:numFmt w:val="lowerLetter"/>
      <w:lvlText w:val="%1."/>
      <w:lvlJc w:val="left"/>
      <w:pPr>
        <w:tabs>
          <w:tab w:val="num" w:pos="720"/>
        </w:tabs>
        <w:ind w:left="720" w:hanging="360"/>
      </w:pPr>
    </w:lvl>
    <w:lvl w:ilvl="1" w:tplc="C6180D12" w:tentative="1">
      <w:start w:val="1"/>
      <w:numFmt w:val="decimal"/>
      <w:lvlText w:val="%2."/>
      <w:lvlJc w:val="left"/>
      <w:pPr>
        <w:tabs>
          <w:tab w:val="num" w:pos="1440"/>
        </w:tabs>
        <w:ind w:left="1440" w:hanging="360"/>
      </w:pPr>
    </w:lvl>
    <w:lvl w:ilvl="2" w:tplc="D1DEBC72" w:tentative="1">
      <w:start w:val="1"/>
      <w:numFmt w:val="decimal"/>
      <w:lvlText w:val="%3."/>
      <w:lvlJc w:val="left"/>
      <w:pPr>
        <w:tabs>
          <w:tab w:val="num" w:pos="2160"/>
        </w:tabs>
        <w:ind w:left="2160" w:hanging="360"/>
      </w:pPr>
    </w:lvl>
    <w:lvl w:ilvl="3" w:tplc="D214F4C0" w:tentative="1">
      <w:start w:val="1"/>
      <w:numFmt w:val="decimal"/>
      <w:lvlText w:val="%4."/>
      <w:lvlJc w:val="left"/>
      <w:pPr>
        <w:tabs>
          <w:tab w:val="num" w:pos="2880"/>
        </w:tabs>
        <w:ind w:left="2880" w:hanging="360"/>
      </w:pPr>
    </w:lvl>
    <w:lvl w:ilvl="4" w:tplc="02888FE6" w:tentative="1">
      <w:start w:val="1"/>
      <w:numFmt w:val="decimal"/>
      <w:lvlText w:val="%5."/>
      <w:lvlJc w:val="left"/>
      <w:pPr>
        <w:tabs>
          <w:tab w:val="num" w:pos="3600"/>
        </w:tabs>
        <w:ind w:left="3600" w:hanging="360"/>
      </w:pPr>
    </w:lvl>
    <w:lvl w:ilvl="5" w:tplc="03787610" w:tentative="1">
      <w:start w:val="1"/>
      <w:numFmt w:val="decimal"/>
      <w:lvlText w:val="%6."/>
      <w:lvlJc w:val="left"/>
      <w:pPr>
        <w:tabs>
          <w:tab w:val="num" w:pos="4320"/>
        </w:tabs>
        <w:ind w:left="4320" w:hanging="360"/>
      </w:pPr>
    </w:lvl>
    <w:lvl w:ilvl="6" w:tplc="BCE88994" w:tentative="1">
      <w:start w:val="1"/>
      <w:numFmt w:val="decimal"/>
      <w:lvlText w:val="%7."/>
      <w:lvlJc w:val="left"/>
      <w:pPr>
        <w:tabs>
          <w:tab w:val="num" w:pos="5040"/>
        </w:tabs>
        <w:ind w:left="5040" w:hanging="360"/>
      </w:pPr>
    </w:lvl>
    <w:lvl w:ilvl="7" w:tplc="9E56B3DC" w:tentative="1">
      <w:start w:val="1"/>
      <w:numFmt w:val="decimal"/>
      <w:lvlText w:val="%8."/>
      <w:lvlJc w:val="left"/>
      <w:pPr>
        <w:tabs>
          <w:tab w:val="num" w:pos="5760"/>
        </w:tabs>
        <w:ind w:left="5760" w:hanging="360"/>
      </w:pPr>
    </w:lvl>
    <w:lvl w:ilvl="8" w:tplc="810ABA08" w:tentative="1">
      <w:start w:val="1"/>
      <w:numFmt w:val="decimal"/>
      <w:lvlText w:val="%9."/>
      <w:lvlJc w:val="left"/>
      <w:pPr>
        <w:tabs>
          <w:tab w:val="num" w:pos="6480"/>
        </w:tabs>
        <w:ind w:left="6480" w:hanging="360"/>
      </w:pPr>
    </w:lvl>
  </w:abstractNum>
  <w:abstractNum w:abstractNumId="233" w15:restartNumberingAfterBreak="0">
    <w:nsid w:val="5E07066F"/>
    <w:multiLevelType w:val="multilevel"/>
    <w:tmpl w:val="09E26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5E2D3816"/>
    <w:multiLevelType w:val="multilevel"/>
    <w:tmpl w:val="E5DCB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5ECF78F5"/>
    <w:multiLevelType w:val="multilevel"/>
    <w:tmpl w:val="2460F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5ED9765E"/>
    <w:multiLevelType w:val="multilevel"/>
    <w:tmpl w:val="9E4EC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5EFB13D7"/>
    <w:multiLevelType w:val="multilevel"/>
    <w:tmpl w:val="A55AF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5F3B204C"/>
    <w:multiLevelType w:val="multilevel"/>
    <w:tmpl w:val="8C8AF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60027A43"/>
    <w:multiLevelType w:val="multilevel"/>
    <w:tmpl w:val="71B8F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617A57E0"/>
    <w:multiLevelType w:val="multilevel"/>
    <w:tmpl w:val="D94CB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61BC2743"/>
    <w:multiLevelType w:val="multilevel"/>
    <w:tmpl w:val="C314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62676383"/>
    <w:multiLevelType w:val="multilevel"/>
    <w:tmpl w:val="ECA89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626A35E4"/>
    <w:multiLevelType w:val="multilevel"/>
    <w:tmpl w:val="56C2C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632259A3"/>
    <w:multiLevelType w:val="multilevel"/>
    <w:tmpl w:val="16B8F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633E7BB1"/>
    <w:multiLevelType w:val="multilevel"/>
    <w:tmpl w:val="1DE8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63D70A89"/>
    <w:multiLevelType w:val="multilevel"/>
    <w:tmpl w:val="D1F8D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64305462"/>
    <w:multiLevelType w:val="multilevel"/>
    <w:tmpl w:val="F948C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652E6602"/>
    <w:multiLevelType w:val="multilevel"/>
    <w:tmpl w:val="476EA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659133A6"/>
    <w:multiLevelType w:val="multilevel"/>
    <w:tmpl w:val="6F08F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66412BA1"/>
    <w:multiLevelType w:val="multilevel"/>
    <w:tmpl w:val="D4E05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67AA3023"/>
    <w:multiLevelType w:val="multilevel"/>
    <w:tmpl w:val="C92C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67B4362C"/>
    <w:multiLevelType w:val="multilevel"/>
    <w:tmpl w:val="0D6A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67C12980"/>
    <w:multiLevelType w:val="multilevel"/>
    <w:tmpl w:val="9D5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686C3C51"/>
    <w:multiLevelType w:val="multilevel"/>
    <w:tmpl w:val="6CEE6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68C523AC"/>
    <w:multiLevelType w:val="multilevel"/>
    <w:tmpl w:val="52CA6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68ED0BBE"/>
    <w:multiLevelType w:val="multilevel"/>
    <w:tmpl w:val="5D724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69720CB1"/>
    <w:multiLevelType w:val="multilevel"/>
    <w:tmpl w:val="0DC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69984377"/>
    <w:multiLevelType w:val="multilevel"/>
    <w:tmpl w:val="DADE1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6A5224C3"/>
    <w:multiLevelType w:val="multilevel"/>
    <w:tmpl w:val="E9DE7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6A68650C"/>
    <w:multiLevelType w:val="multilevel"/>
    <w:tmpl w:val="7C24D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6A83636A"/>
    <w:multiLevelType w:val="multilevel"/>
    <w:tmpl w:val="262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6A8F4036"/>
    <w:multiLevelType w:val="multilevel"/>
    <w:tmpl w:val="2A56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6B363DCB"/>
    <w:multiLevelType w:val="multilevel"/>
    <w:tmpl w:val="C00ADD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6B806EC3"/>
    <w:multiLevelType w:val="multilevel"/>
    <w:tmpl w:val="F656D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6BF14EF1"/>
    <w:multiLevelType w:val="multilevel"/>
    <w:tmpl w:val="620A9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6C3919EA"/>
    <w:multiLevelType w:val="multilevel"/>
    <w:tmpl w:val="A4109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6DA63669"/>
    <w:multiLevelType w:val="multilevel"/>
    <w:tmpl w:val="183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6E365660"/>
    <w:multiLevelType w:val="multilevel"/>
    <w:tmpl w:val="C734B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6EDF3C2A"/>
    <w:multiLevelType w:val="multilevel"/>
    <w:tmpl w:val="C1FC6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6FAC69A4"/>
    <w:multiLevelType w:val="multilevel"/>
    <w:tmpl w:val="EB166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FC93398"/>
    <w:multiLevelType w:val="multilevel"/>
    <w:tmpl w:val="2642F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701F3122"/>
    <w:multiLevelType w:val="multilevel"/>
    <w:tmpl w:val="5ECAF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08323BF"/>
    <w:multiLevelType w:val="multilevel"/>
    <w:tmpl w:val="1EA4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70BC3936"/>
    <w:multiLevelType w:val="multilevel"/>
    <w:tmpl w:val="FEB06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70CD4038"/>
    <w:multiLevelType w:val="multilevel"/>
    <w:tmpl w:val="B3402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0D86679"/>
    <w:multiLevelType w:val="multilevel"/>
    <w:tmpl w:val="EBC4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710A68D2"/>
    <w:multiLevelType w:val="multilevel"/>
    <w:tmpl w:val="FE48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71231929"/>
    <w:multiLevelType w:val="multilevel"/>
    <w:tmpl w:val="D34EE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7132584C"/>
    <w:multiLevelType w:val="multilevel"/>
    <w:tmpl w:val="33E40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1A878F7"/>
    <w:multiLevelType w:val="multilevel"/>
    <w:tmpl w:val="CB60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71F344B0"/>
    <w:multiLevelType w:val="multilevel"/>
    <w:tmpl w:val="97868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721855D4"/>
    <w:multiLevelType w:val="multilevel"/>
    <w:tmpl w:val="F8CAE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7275325F"/>
    <w:multiLevelType w:val="hybridMultilevel"/>
    <w:tmpl w:val="5D3C3ECE"/>
    <w:lvl w:ilvl="0" w:tplc="9AB0D8BC">
      <w:start w:val="1"/>
      <w:numFmt w:val="bullet"/>
      <w:lvlText w:val="-"/>
      <w:lvlJc w:val="left"/>
      <w:pPr>
        <w:ind w:left="720" w:hanging="360"/>
      </w:pPr>
      <w:rPr>
        <w:rFonts w:ascii="Sitka Small Semibold" w:hAnsi="Sitka Small Semibold"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4" w15:restartNumberingAfterBreak="0">
    <w:nsid w:val="72B317D1"/>
    <w:multiLevelType w:val="multilevel"/>
    <w:tmpl w:val="CCC0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72F90F7D"/>
    <w:multiLevelType w:val="multilevel"/>
    <w:tmpl w:val="BF42E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72FC78AF"/>
    <w:multiLevelType w:val="multilevel"/>
    <w:tmpl w:val="43CA0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7302547B"/>
    <w:multiLevelType w:val="multilevel"/>
    <w:tmpl w:val="6C22B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735E3F46"/>
    <w:multiLevelType w:val="multilevel"/>
    <w:tmpl w:val="569CF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737D5F3B"/>
    <w:multiLevelType w:val="multilevel"/>
    <w:tmpl w:val="3B26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73E035A1"/>
    <w:multiLevelType w:val="multilevel"/>
    <w:tmpl w:val="1EDE9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744A7B3E"/>
    <w:multiLevelType w:val="multilevel"/>
    <w:tmpl w:val="9C227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74510B86"/>
    <w:multiLevelType w:val="multilevel"/>
    <w:tmpl w:val="A2504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745A6FB9"/>
    <w:multiLevelType w:val="multilevel"/>
    <w:tmpl w:val="BB0C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749E137E"/>
    <w:multiLevelType w:val="multilevel"/>
    <w:tmpl w:val="12A8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74E137F8"/>
    <w:multiLevelType w:val="multilevel"/>
    <w:tmpl w:val="E050E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751E5EBF"/>
    <w:multiLevelType w:val="multilevel"/>
    <w:tmpl w:val="34D09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753302A0"/>
    <w:multiLevelType w:val="multilevel"/>
    <w:tmpl w:val="AD12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756D1D7B"/>
    <w:multiLevelType w:val="multilevel"/>
    <w:tmpl w:val="3A7C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75CC6602"/>
    <w:multiLevelType w:val="hybridMultilevel"/>
    <w:tmpl w:val="62B2ACF0"/>
    <w:lvl w:ilvl="0" w:tplc="9AB0D8BC">
      <w:start w:val="1"/>
      <w:numFmt w:val="bullet"/>
      <w:lvlText w:val="-"/>
      <w:lvlJc w:val="left"/>
      <w:pPr>
        <w:ind w:left="720" w:hanging="360"/>
      </w:pPr>
      <w:rPr>
        <w:rFonts w:ascii="Sitka Small Semibold" w:hAnsi="Sitka Small Semi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76642C5E"/>
    <w:multiLevelType w:val="hybridMultilevel"/>
    <w:tmpl w:val="83361370"/>
    <w:lvl w:ilvl="0" w:tplc="9AB0D8BC">
      <w:start w:val="1"/>
      <w:numFmt w:val="bullet"/>
      <w:lvlText w:val="-"/>
      <w:lvlJc w:val="left"/>
      <w:pPr>
        <w:ind w:left="720" w:hanging="360"/>
      </w:pPr>
      <w:rPr>
        <w:rFonts w:ascii="Sitka Small Semibold" w:hAnsi="Sitka Small Semi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769F795B"/>
    <w:multiLevelType w:val="multilevel"/>
    <w:tmpl w:val="F160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76AD243D"/>
    <w:multiLevelType w:val="multilevel"/>
    <w:tmpl w:val="D3D07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76CF2AEC"/>
    <w:multiLevelType w:val="multilevel"/>
    <w:tmpl w:val="9ECC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77C75AA3"/>
    <w:multiLevelType w:val="multilevel"/>
    <w:tmpl w:val="EE38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78762172"/>
    <w:multiLevelType w:val="multilevel"/>
    <w:tmpl w:val="8F8C4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788734CC"/>
    <w:multiLevelType w:val="multilevel"/>
    <w:tmpl w:val="79CAD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792428E2"/>
    <w:multiLevelType w:val="multilevel"/>
    <w:tmpl w:val="3A646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7963118D"/>
    <w:multiLevelType w:val="multilevel"/>
    <w:tmpl w:val="DD8E4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7A351BB5"/>
    <w:multiLevelType w:val="multilevel"/>
    <w:tmpl w:val="2752B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7A8A579A"/>
    <w:multiLevelType w:val="multilevel"/>
    <w:tmpl w:val="E1FAD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7AD167FE"/>
    <w:multiLevelType w:val="multilevel"/>
    <w:tmpl w:val="9D821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7AE620B3"/>
    <w:multiLevelType w:val="multilevel"/>
    <w:tmpl w:val="6636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7B7B68CE"/>
    <w:multiLevelType w:val="multilevel"/>
    <w:tmpl w:val="D5F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7BDB5043"/>
    <w:multiLevelType w:val="multilevel"/>
    <w:tmpl w:val="AB821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D020E79"/>
    <w:multiLevelType w:val="multilevel"/>
    <w:tmpl w:val="C6E60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7D144018"/>
    <w:multiLevelType w:val="multilevel"/>
    <w:tmpl w:val="1C70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7D4F252B"/>
    <w:multiLevelType w:val="multilevel"/>
    <w:tmpl w:val="5418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7D545638"/>
    <w:multiLevelType w:val="multilevel"/>
    <w:tmpl w:val="B090F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7D877672"/>
    <w:multiLevelType w:val="multilevel"/>
    <w:tmpl w:val="966E8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7E013560"/>
    <w:multiLevelType w:val="multilevel"/>
    <w:tmpl w:val="D37E1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7FB10795"/>
    <w:multiLevelType w:val="multilevel"/>
    <w:tmpl w:val="F9EC5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7FC3226C"/>
    <w:multiLevelType w:val="multilevel"/>
    <w:tmpl w:val="72C46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8237171">
    <w:abstractNumId w:val="173"/>
  </w:num>
  <w:num w:numId="2" w16cid:durableId="1492211501">
    <w:abstractNumId w:val="232"/>
  </w:num>
  <w:num w:numId="3" w16cid:durableId="1294408255">
    <w:abstractNumId w:val="311"/>
  </w:num>
  <w:num w:numId="4" w16cid:durableId="183717398">
    <w:abstractNumId w:val="261"/>
  </w:num>
  <w:num w:numId="5" w16cid:durableId="99031223">
    <w:abstractNumId w:val="243"/>
  </w:num>
  <w:num w:numId="6" w16cid:durableId="133521861">
    <w:abstractNumId w:val="286"/>
  </w:num>
  <w:num w:numId="7" w16cid:durableId="2081907167">
    <w:abstractNumId w:val="21"/>
  </w:num>
  <w:num w:numId="8" w16cid:durableId="680788206">
    <w:abstractNumId w:val="160"/>
  </w:num>
  <w:num w:numId="9" w16cid:durableId="2056156407">
    <w:abstractNumId w:val="182"/>
  </w:num>
  <w:num w:numId="10" w16cid:durableId="1026520257">
    <w:abstractNumId w:val="174"/>
  </w:num>
  <w:num w:numId="11" w16cid:durableId="537426386">
    <w:abstractNumId w:val="193"/>
  </w:num>
  <w:num w:numId="12" w16cid:durableId="737245172">
    <w:abstractNumId w:val="230"/>
  </w:num>
  <w:num w:numId="13" w16cid:durableId="1442602920">
    <w:abstractNumId w:val="154"/>
  </w:num>
  <w:num w:numId="14" w16cid:durableId="1336807567">
    <w:abstractNumId w:val="292"/>
  </w:num>
  <w:num w:numId="15" w16cid:durableId="196965579">
    <w:abstractNumId w:val="175"/>
  </w:num>
  <w:num w:numId="16" w16cid:durableId="1866090479">
    <w:abstractNumId w:val="294"/>
  </w:num>
  <w:num w:numId="17" w16cid:durableId="909384908">
    <w:abstractNumId w:val="176"/>
  </w:num>
  <w:num w:numId="18" w16cid:durableId="1944413390">
    <w:abstractNumId w:val="155"/>
  </w:num>
  <w:num w:numId="19" w16cid:durableId="2057047212">
    <w:abstractNumId w:val="130"/>
  </w:num>
  <w:num w:numId="20" w16cid:durableId="1286695143">
    <w:abstractNumId w:val="38"/>
  </w:num>
  <w:num w:numId="21" w16cid:durableId="738862887">
    <w:abstractNumId w:val="206"/>
  </w:num>
  <w:num w:numId="22" w16cid:durableId="938832423">
    <w:abstractNumId w:val="280"/>
  </w:num>
  <w:num w:numId="23" w16cid:durableId="1472289340">
    <w:abstractNumId w:val="147"/>
  </w:num>
  <w:num w:numId="24" w16cid:durableId="896092351">
    <w:abstractNumId w:val="52"/>
  </w:num>
  <w:num w:numId="25" w16cid:durableId="1604068653">
    <w:abstractNumId w:val="123"/>
  </w:num>
  <w:num w:numId="26" w16cid:durableId="342367067">
    <w:abstractNumId w:val="152"/>
  </w:num>
  <w:num w:numId="27" w16cid:durableId="760565236">
    <w:abstractNumId w:val="181"/>
  </w:num>
  <w:num w:numId="28" w16cid:durableId="1665164024">
    <w:abstractNumId w:val="82"/>
  </w:num>
  <w:num w:numId="29" w16cid:durableId="71701163">
    <w:abstractNumId w:val="99"/>
  </w:num>
  <w:num w:numId="30" w16cid:durableId="584463143">
    <w:abstractNumId w:val="227"/>
  </w:num>
  <w:num w:numId="31" w16cid:durableId="976490205">
    <w:abstractNumId w:val="293"/>
  </w:num>
  <w:num w:numId="32" w16cid:durableId="1546798375">
    <w:abstractNumId w:val="187"/>
  </w:num>
  <w:num w:numId="33" w16cid:durableId="685449171">
    <w:abstractNumId w:val="31"/>
  </w:num>
  <w:num w:numId="34" w16cid:durableId="357390180">
    <w:abstractNumId w:val="9"/>
  </w:num>
  <w:num w:numId="35" w16cid:durableId="1031607856">
    <w:abstractNumId w:val="277"/>
  </w:num>
  <w:num w:numId="36" w16cid:durableId="553850992">
    <w:abstractNumId w:val="76"/>
  </w:num>
  <w:num w:numId="37" w16cid:durableId="1908223893">
    <w:abstractNumId w:val="297"/>
  </w:num>
  <w:num w:numId="38" w16cid:durableId="303387799">
    <w:abstractNumId w:val="107"/>
  </w:num>
  <w:num w:numId="39" w16cid:durableId="1409425860">
    <w:abstractNumId w:val="10"/>
  </w:num>
  <w:num w:numId="40" w16cid:durableId="1704868533">
    <w:abstractNumId w:val="103"/>
  </w:num>
  <w:num w:numId="41" w16cid:durableId="598952505">
    <w:abstractNumId w:val="131"/>
  </w:num>
  <w:num w:numId="42" w16cid:durableId="474102919">
    <w:abstractNumId w:val="285"/>
  </w:num>
  <w:num w:numId="43" w16cid:durableId="1775897585">
    <w:abstractNumId w:val="238"/>
  </w:num>
  <w:num w:numId="44" w16cid:durableId="852843821">
    <w:abstractNumId w:val="77"/>
  </w:num>
  <w:num w:numId="45" w16cid:durableId="368531711">
    <w:abstractNumId w:val="119"/>
  </w:num>
  <w:num w:numId="46" w16cid:durableId="256409143">
    <w:abstractNumId w:val="84"/>
  </w:num>
  <w:num w:numId="47" w16cid:durableId="1935549050">
    <w:abstractNumId w:val="61"/>
  </w:num>
  <w:num w:numId="48" w16cid:durableId="2066484732">
    <w:abstractNumId w:val="199"/>
  </w:num>
  <w:num w:numId="49" w16cid:durableId="1496187465">
    <w:abstractNumId w:val="148"/>
  </w:num>
  <w:num w:numId="50" w16cid:durableId="174460350">
    <w:abstractNumId w:val="260"/>
  </w:num>
  <w:num w:numId="51" w16cid:durableId="120001064">
    <w:abstractNumId w:val="15"/>
  </w:num>
  <w:num w:numId="52" w16cid:durableId="1047527648">
    <w:abstractNumId w:val="110"/>
  </w:num>
  <w:num w:numId="53" w16cid:durableId="1000426980">
    <w:abstractNumId w:val="85"/>
  </w:num>
  <w:num w:numId="54" w16cid:durableId="1669793836">
    <w:abstractNumId w:val="83"/>
  </w:num>
  <w:num w:numId="55" w16cid:durableId="596521331">
    <w:abstractNumId w:val="237"/>
  </w:num>
  <w:num w:numId="56" w16cid:durableId="630786543">
    <w:abstractNumId w:val="313"/>
  </w:num>
  <w:num w:numId="57" w16cid:durableId="166946613">
    <w:abstractNumId w:val="145"/>
  </w:num>
  <w:num w:numId="58" w16cid:durableId="1214270990">
    <w:abstractNumId w:val="298"/>
  </w:num>
  <w:num w:numId="59" w16cid:durableId="1613366329">
    <w:abstractNumId w:val="143"/>
  </w:num>
  <w:num w:numId="60" w16cid:durableId="1267228850">
    <w:abstractNumId w:val="1"/>
  </w:num>
  <w:num w:numId="61" w16cid:durableId="1270971797">
    <w:abstractNumId w:val="162"/>
  </w:num>
  <w:num w:numId="62" w16cid:durableId="988483895">
    <w:abstractNumId w:val="60"/>
  </w:num>
  <w:num w:numId="63" w16cid:durableId="1454010322">
    <w:abstractNumId w:val="212"/>
  </w:num>
  <w:num w:numId="64" w16cid:durableId="1802458160">
    <w:abstractNumId w:val="303"/>
  </w:num>
  <w:num w:numId="65" w16cid:durableId="244072566">
    <w:abstractNumId w:val="186"/>
  </w:num>
  <w:num w:numId="66" w16cid:durableId="1631596733">
    <w:abstractNumId w:val="66"/>
  </w:num>
  <w:num w:numId="67" w16cid:durableId="679967705">
    <w:abstractNumId w:val="180"/>
  </w:num>
  <w:num w:numId="68" w16cid:durableId="1480414945">
    <w:abstractNumId w:val="79"/>
  </w:num>
  <w:num w:numId="69" w16cid:durableId="1123574059">
    <w:abstractNumId w:val="240"/>
  </w:num>
  <w:num w:numId="70" w16cid:durableId="1114638876">
    <w:abstractNumId w:val="291"/>
  </w:num>
  <w:num w:numId="71" w16cid:durableId="1961957171">
    <w:abstractNumId w:val="39"/>
  </w:num>
  <w:num w:numId="72" w16cid:durableId="457600985">
    <w:abstractNumId w:val="26"/>
  </w:num>
  <w:num w:numId="73" w16cid:durableId="1356274126">
    <w:abstractNumId w:val="33"/>
    <w:lvlOverride w:ilvl="0">
      <w:lvl w:ilvl="0">
        <w:numFmt w:val="decimal"/>
        <w:lvlText w:val="%1."/>
        <w:lvlJc w:val="left"/>
      </w:lvl>
    </w:lvlOverride>
  </w:num>
  <w:num w:numId="74" w16cid:durableId="1935088545">
    <w:abstractNumId w:val="33"/>
    <w:lvlOverride w:ilvl="0">
      <w:lvl w:ilvl="0">
        <w:numFmt w:val="decimal"/>
        <w:lvlText w:val="%1."/>
        <w:lvlJc w:val="left"/>
      </w:lvl>
    </w:lvlOverride>
  </w:num>
  <w:num w:numId="75" w16cid:durableId="1921254054">
    <w:abstractNumId w:val="33"/>
    <w:lvlOverride w:ilvl="0">
      <w:lvl w:ilvl="0">
        <w:numFmt w:val="decimal"/>
        <w:lvlText w:val="%1."/>
        <w:lvlJc w:val="left"/>
      </w:lvl>
    </w:lvlOverride>
  </w:num>
  <w:num w:numId="76" w16cid:durableId="1375159843">
    <w:abstractNumId w:val="33"/>
    <w:lvlOverride w:ilvl="0">
      <w:lvl w:ilvl="0">
        <w:numFmt w:val="decimal"/>
        <w:lvlText w:val="%1."/>
        <w:lvlJc w:val="left"/>
      </w:lvl>
    </w:lvlOverride>
  </w:num>
  <w:num w:numId="77" w16cid:durableId="797843837">
    <w:abstractNumId w:val="33"/>
    <w:lvlOverride w:ilvl="0">
      <w:lvl w:ilvl="0">
        <w:numFmt w:val="decimal"/>
        <w:lvlText w:val="%1."/>
        <w:lvlJc w:val="left"/>
      </w:lvl>
    </w:lvlOverride>
  </w:num>
  <w:num w:numId="78" w16cid:durableId="1494829760">
    <w:abstractNumId w:val="33"/>
    <w:lvlOverride w:ilvl="0">
      <w:lvl w:ilvl="0">
        <w:numFmt w:val="decimal"/>
        <w:lvlText w:val="%1."/>
        <w:lvlJc w:val="left"/>
      </w:lvl>
    </w:lvlOverride>
  </w:num>
  <w:num w:numId="79" w16cid:durableId="1771661327">
    <w:abstractNumId w:val="56"/>
  </w:num>
  <w:num w:numId="80" w16cid:durableId="59835878">
    <w:abstractNumId w:val="274"/>
  </w:num>
  <w:num w:numId="81" w16cid:durableId="1897933608">
    <w:abstractNumId w:val="247"/>
  </w:num>
  <w:num w:numId="82" w16cid:durableId="232590448">
    <w:abstractNumId w:val="290"/>
  </w:num>
  <w:num w:numId="83" w16cid:durableId="514002858">
    <w:abstractNumId w:val="220"/>
  </w:num>
  <w:num w:numId="84" w16cid:durableId="1698384487">
    <w:abstractNumId w:val="6"/>
  </w:num>
  <w:num w:numId="85" w16cid:durableId="232549390">
    <w:abstractNumId w:val="178"/>
  </w:num>
  <w:num w:numId="86" w16cid:durableId="1124693513">
    <w:abstractNumId w:val="42"/>
  </w:num>
  <w:num w:numId="87" w16cid:durableId="1353338840">
    <w:abstractNumId w:val="16"/>
  </w:num>
  <w:num w:numId="88" w16cid:durableId="175584051">
    <w:abstractNumId w:val="0"/>
  </w:num>
  <w:num w:numId="89" w16cid:durableId="1557819958">
    <w:abstractNumId w:val="115"/>
  </w:num>
  <w:num w:numId="90" w16cid:durableId="163518170">
    <w:abstractNumId w:val="166"/>
  </w:num>
  <w:num w:numId="91" w16cid:durableId="115759523">
    <w:abstractNumId w:val="163"/>
  </w:num>
  <w:num w:numId="92" w16cid:durableId="365646089">
    <w:abstractNumId w:val="101"/>
  </w:num>
  <w:num w:numId="93" w16cid:durableId="1406997664">
    <w:abstractNumId w:val="262"/>
  </w:num>
  <w:num w:numId="94" w16cid:durableId="804199787">
    <w:abstractNumId w:val="156"/>
  </w:num>
  <w:num w:numId="95" w16cid:durableId="1744838925">
    <w:abstractNumId w:val="29"/>
  </w:num>
  <w:num w:numId="96" w16cid:durableId="1892880277">
    <w:abstractNumId w:val="270"/>
  </w:num>
  <w:num w:numId="97" w16cid:durableId="145440371">
    <w:abstractNumId w:val="307"/>
  </w:num>
  <w:num w:numId="98" w16cid:durableId="819349261">
    <w:abstractNumId w:val="86"/>
  </w:num>
  <w:num w:numId="99" w16cid:durableId="82341800">
    <w:abstractNumId w:val="78"/>
  </w:num>
  <w:num w:numId="100" w16cid:durableId="688527303">
    <w:abstractNumId w:val="318"/>
  </w:num>
  <w:num w:numId="101" w16cid:durableId="912549380">
    <w:abstractNumId w:val="289"/>
  </w:num>
  <w:num w:numId="102" w16cid:durableId="1956793310">
    <w:abstractNumId w:val="109"/>
  </w:num>
  <w:num w:numId="103" w16cid:durableId="424422471">
    <w:abstractNumId w:val="287"/>
  </w:num>
  <w:num w:numId="104" w16cid:durableId="1984113834">
    <w:abstractNumId w:val="234"/>
  </w:num>
  <w:num w:numId="105" w16cid:durableId="1807234173">
    <w:abstractNumId w:val="202"/>
  </w:num>
  <w:num w:numId="106" w16cid:durableId="931082652">
    <w:abstractNumId w:val="4"/>
  </w:num>
  <w:num w:numId="107" w16cid:durableId="1803573365">
    <w:abstractNumId w:val="170"/>
  </w:num>
  <w:num w:numId="108" w16cid:durableId="874386223">
    <w:abstractNumId w:val="67"/>
  </w:num>
  <w:num w:numId="109" w16cid:durableId="2121795994">
    <w:abstractNumId w:val="165"/>
  </w:num>
  <w:num w:numId="110" w16cid:durableId="532882531">
    <w:abstractNumId w:val="207"/>
  </w:num>
  <w:num w:numId="111" w16cid:durableId="2043431064">
    <w:abstractNumId w:val="111"/>
  </w:num>
  <w:num w:numId="112" w16cid:durableId="1579705648">
    <w:abstractNumId w:val="242"/>
  </w:num>
  <w:num w:numId="113" w16cid:durableId="1135636876">
    <w:abstractNumId w:val="137"/>
  </w:num>
  <w:num w:numId="114" w16cid:durableId="200941519">
    <w:abstractNumId w:val="3"/>
  </w:num>
  <w:num w:numId="115" w16cid:durableId="975912808">
    <w:abstractNumId w:val="200"/>
  </w:num>
  <w:num w:numId="116" w16cid:durableId="360520204">
    <w:abstractNumId w:val="203"/>
  </w:num>
  <w:num w:numId="117" w16cid:durableId="792407549">
    <w:abstractNumId w:val="250"/>
  </w:num>
  <w:num w:numId="118" w16cid:durableId="871498640">
    <w:abstractNumId w:val="268"/>
  </w:num>
  <w:num w:numId="119" w16cid:durableId="826166152">
    <w:abstractNumId w:val="53"/>
  </w:num>
  <w:num w:numId="120" w16cid:durableId="975069839">
    <w:abstractNumId w:val="54"/>
  </w:num>
  <w:num w:numId="121" w16cid:durableId="1518277992">
    <w:abstractNumId w:val="129"/>
  </w:num>
  <w:num w:numId="122" w16cid:durableId="648946247">
    <w:abstractNumId w:val="209"/>
  </w:num>
  <w:num w:numId="123" w16cid:durableId="278680129">
    <w:abstractNumId w:val="24"/>
  </w:num>
  <w:num w:numId="124" w16cid:durableId="1636181438">
    <w:abstractNumId w:val="219"/>
  </w:num>
  <w:num w:numId="125" w16cid:durableId="2062553228">
    <w:abstractNumId w:val="171"/>
  </w:num>
  <w:num w:numId="126" w16cid:durableId="2073893306">
    <w:abstractNumId w:val="216"/>
  </w:num>
  <w:num w:numId="127" w16cid:durableId="1210000001">
    <w:abstractNumId w:val="150"/>
  </w:num>
  <w:num w:numId="128" w16cid:durableId="1111167761">
    <w:abstractNumId w:val="255"/>
  </w:num>
  <w:num w:numId="129" w16cid:durableId="1858542478">
    <w:abstractNumId w:val="235"/>
  </w:num>
  <w:num w:numId="130" w16cid:durableId="1126195984">
    <w:abstractNumId w:val="265"/>
  </w:num>
  <w:num w:numId="131" w16cid:durableId="1208183599">
    <w:abstractNumId w:val="295"/>
  </w:num>
  <w:num w:numId="132" w16cid:durableId="855078828">
    <w:abstractNumId w:val="40"/>
  </w:num>
  <w:num w:numId="133" w16cid:durableId="1242444643">
    <w:abstractNumId w:val="169"/>
  </w:num>
  <w:num w:numId="134" w16cid:durableId="364254894">
    <w:abstractNumId w:val="296"/>
  </w:num>
  <w:num w:numId="135" w16cid:durableId="1325164515">
    <w:abstractNumId w:val="322"/>
  </w:num>
  <w:num w:numId="136" w16cid:durableId="1888760230">
    <w:abstractNumId w:val="95"/>
  </w:num>
  <w:num w:numId="137" w16cid:durableId="1874538139">
    <w:abstractNumId w:val="158"/>
  </w:num>
  <w:num w:numId="138" w16cid:durableId="442308923">
    <w:abstractNumId w:val="312"/>
  </w:num>
  <w:num w:numId="139" w16cid:durableId="51007096">
    <w:abstractNumId w:val="112"/>
  </w:num>
  <w:num w:numId="140" w16cid:durableId="1324239040">
    <w:abstractNumId w:val="244"/>
  </w:num>
  <w:num w:numId="141" w16cid:durableId="115954248">
    <w:abstractNumId w:val="36"/>
  </w:num>
  <w:num w:numId="142" w16cid:durableId="358090259">
    <w:abstractNumId w:val="121"/>
  </w:num>
  <w:num w:numId="143" w16cid:durableId="1354183721">
    <w:abstractNumId w:val="135"/>
  </w:num>
  <w:num w:numId="144" w16cid:durableId="1207791894">
    <w:abstractNumId w:val="177"/>
  </w:num>
  <w:num w:numId="145" w16cid:durableId="648939496">
    <w:abstractNumId w:val="11"/>
  </w:num>
  <w:num w:numId="146" w16cid:durableId="266542338">
    <w:abstractNumId w:val="309"/>
  </w:num>
  <w:num w:numId="147" w16cid:durableId="885023656">
    <w:abstractNumId w:val="266"/>
  </w:num>
  <w:num w:numId="148" w16cid:durableId="1890219575">
    <w:abstractNumId w:val="254"/>
  </w:num>
  <w:num w:numId="149" w16cid:durableId="69230070">
    <w:abstractNumId w:val="81"/>
  </w:num>
  <w:num w:numId="150" w16cid:durableId="68236914">
    <w:abstractNumId w:val="126"/>
  </w:num>
  <w:num w:numId="151" w16cid:durableId="986395946">
    <w:abstractNumId w:val="18"/>
  </w:num>
  <w:num w:numId="152" w16cid:durableId="1829588661">
    <w:abstractNumId w:val="184"/>
  </w:num>
  <w:num w:numId="153" w16cid:durableId="96994800">
    <w:abstractNumId w:val="146"/>
  </w:num>
  <w:num w:numId="154" w16cid:durableId="330329706">
    <w:abstractNumId w:val="23"/>
  </w:num>
  <w:num w:numId="155" w16cid:durableId="1357074150">
    <w:abstractNumId w:val="92"/>
  </w:num>
  <w:num w:numId="156" w16cid:durableId="930089647">
    <w:abstractNumId w:val="64"/>
  </w:num>
  <w:num w:numId="157" w16cid:durableId="1736272120">
    <w:abstractNumId w:val="185"/>
  </w:num>
  <w:num w:numId="158" w16cid:durableId="1712027874">
    <w:abstractNumId w:val="87"/>
  </w:num>
  <w:num w:numId="159" w16cid:durableId="1619096132">
    <w:abstractNumId w:val="153"/>
  </w:num>
  <w:num w:numId="160" w16cid:durableId="2031250200">
    <w:abstractNumId w:val="65"/>
  </w:num>
  <w:num w:numId="161" w16cid:durableId="55711078">
    <w:abstractNumId w:val="211"/>
  </w:num>
  <w:num w:numId="162" w16cid:durableId="2040350199">
    <w:abstractNumId w:val="151"/>
  </w:num>
  <w:num w:numId="163" w16cid:durableId="941374574">
    <w:abstractNumId w:val="71"/>
  </w:num>
  <w:num w:numId="164" w16cid:durableId="32773655">
    <w:abstractNumId w:val="281"/>
  </w:num>
  <w:num w:numId="165" w16cid:durableId="654260377">
    <w:abstractNumId w:val="122"/>
  </w:num>
  <w:num w:numId="166" w16cid:durableId="3211476">
    <w:abstractNumId w:val="314"/>
  </w:num>
  <w:num w:numId="167" w16cid:durableId="1718092366">
    <w:abstractNumId w:val="222"/>
  </w:num>
  <w:num w:numId="168" w16cid:durableId="1473593714">
    <w:abstractNumId w:val="100"/>
  </w:num>
  <w:num w:numId="169" w16cid:durableId="975336491">
    <w:abstractNumId w:val="215"/>
  </w:num>
  <w:num w:numId="170" w16cid:durableId="1786578598">
    <w:abstractNumId w:val="256"/>
  </w:num>
  <w:num w:numId="171" w16cid:durableId="699621548">
    <w:abstractNumId w:val="213"/>
  </w:num>
  <w:num w:numId="172" w16cid:durableId="147406881">
    <w:abstractNumId w:val="267"/>
  </w:num>
  <w:num w:numId="173" w16cid:durableId="532960803">
    <w:abstractNumId w:val="51"/>
  </w:num>
  <w:num w:numId="174" w16cid:durableId="560605156">
    <w:abstractNumId w:val="58"/>
  </w:num>
  <w:num w:numId="175" w16cid:durableId="1370841748">
    <w:abstractNumId w:val="14"/>
  </w:num>
  <w:num w:numId="176" w16cid:durableId="1077554985">
    <w:abstractNumId w:val="188"/>
  </w:num>
  <w:num w:numId="177" w16cid:durableId="1357996662">
    <w:abstractNumId w:val="205"/>
  </w:num>
  <w:num w:numId="178" w16cid:durableId="156774671">
    <w:abstractNumId w:val="113"/>
  </w:num>
  <w:num w:numId="179" w16cid:durableId="1218470770">
    <w:abstractNumId w:val="190"/>
  </w:num>
  <w:num w:numId="180" w16cid:durableId="73164989">
    <w:abstractNumId w:val="59"/>
  </w:num>
  <w:num w:numId="181" w16cid:durableId="1230505839">
    <w:abstractNumId w:val="224"/>
  </w:num>
  <w:num w:numId="182" w16cid:durableId="1620333158">
    <w:abstractNumId w:val="257"/>
  </w:num>
  <w:num w:numId="183" w16cid:durableId="1702363163">
    <w:abstractNumId w:val="89"/>
  </w:num>
  <w:num w:numId="184" w16cid:durableId="1211723898">
    <w:abstractNumId w:val="259"/>
  </w:num>
  <w:num w:numId="185" w16cid:durableId="2019846151">
    <w:abstractNumId w:val="106"/>
  </w:num>
  <w:num w:numId="186" w16cid:durableId="502207384">
    <w:abstractNumId w:val="275"/>
  </w:num>
  <w:num w:numId="187" w16cid:durableId="1317799473">
    <w:abstractNumId w:val="192"/>
  </w:num>
  <w:num w:numId="188" w16cid:durableId="2028286657">
    <w:abstractNumId w:val="98"/>
  </w:num>
  <w:num w:numId="189" w16cid:durableId="1241519222">
    <w:abstractNumId w:val="120"/>
  </w:num>
  <w:num w:numId="190" w16cid:durableId="1402562577">
    <w:abstractNumId w:val="179"/>
  </w:num>
  <w:num w:numId="191" w16cid:durableId="583613535">
    <w:abstractNumId w:val="116"/>
  </w:num>
  <w:num w:numId="192" w16cid:durableId="1155150055">
    <w:abstractNumId w:val="47"/>
  </w:num>
  <w:num w:numId="193" w16cid:durableId="412894472">
    <w:abstractNumId w:val="196"/>
  </w:num>
  <w:num w:numId="194" w16cid:durableId="870454667">
    <w:abstractNumId w:val="35"/>
  </w:num>
  <w:num w:numId="195" w16cid:durableId="1005742645">
    <w:abstractNumId w:val="114"/>
  </w:num>
  <w:num w:numId="196" w16cid:durableId="2143814444">
    <w:abstractNumId w:val="223"/>
  </w:num>
  <w:num w:numId="197" w16cid:durableId="1600332317">
    <w:abstractNumId w:val="167"/>
  </w:num>
  <w:num w:numId="198" w16cid:durableId="558512897">
    <w:abstractNumId w:val="125"/>
  </w:num>
  <w:num w:numId="199" w16cid:durableId="987317739">
    <w:abstractNumId w:val="93"/>
  </w:num>
  <w:num w:numId="200" w16cid:durableId="1750926910">
    <w:abstractNumId w:val="133"/>
  </w:num>
  <w:num w:numId="201" w16cid:durableId="789084481">
    <w:abstractNumId w:val="97"/>
  </w:num>
  <w:num w:numId="202" w16cid:durableId="672033645">
    <w:abstractNumId w:val="30"/>
  </w:num>
  <w:num w:numId="203" w16cid:durableId="196625677">
    <w:abstractNumId w:val="305"/>
  </w:num>
  <w:num w:numId="204" w16cid:durableId="1630353188">
    <w:abstractNumId w:val="50"/>
  </w:num>
  <w:num w:numId="205" w16cid:durableId="1802964245">
    <w:abstractNumId w:val="118"/>
  </w:num>
  <w:num w:numId="206" w16cid:durableId="777062989">
    <w:abstractNumId w:val="228"/>
  </w:num>
  <w:num w:numId="207" w16cid:durableId="1732117789">
    <w:abstractNumId w:val="7"/>
  </w:num>
  <w:num w:numId="208" w16cid:durableId="603461288">
    <w:abstractNumId w:val="62"/>
  </w:num>
  <w:num w:numId="209" w16cid:durableId="1224875866">
    <w:abstractNumId w:val="88"/>
  </w:num>
  <w:num w:numId="210" w16cid:durableId="45184288">
    <w:abstractNumId w:val="161"/>
  </w:num>
  <w:num w:numId="211" w16cid:durableId="518544721">
    <w:abstractNumId w:val="271"/>
  </w:num>
  <w:num w:numId="212" w16cid:durableId="1757897746">
    <w:abstractNumId w:val="22"/>
  </w:num>
  <w:num w:numId="213" w16cid:durableId="101346249">
    <w:abstractNumId w:val="117"/>
  </w:num>
  <w:num w:numId="214" w16cid:durableId="1765416617">
    <w:abstractNumId w:val="5"/>
  </w:num>
  <w:num w:numId="215" w16cid:durableId="990595726">
    <w:abstractNumId w:val="139"/>
  </w:num>
  <w:num w:numId="216" w16cid:durableId="1261914391">
    <w:abstractNumId w:val="320"/>
  </w:num>
  <w:num w:numId="217" w16cid:durableId="905187999">
    <w:abstractNumId w:val="12"/>
  </w:num>
  <w:num w:numId="218" w16cid:durableId="959383722">
    <w:abstractNumId w:val="41"/>
  </w:num>
  <w:num w:numId="219" w16cid:durableId="528688263">
    <w:abstractNumId w:val="37"/>
  </w:num>
  <w:num w:numId="220" w16cid:durableId="117723862">
    <w:abstractNumId w:val="258"/>
  </w:num>
  <w:num w:numId="221" w16cid:durableId="2032872588">
    <w:abstractNumId w:val="128"/>
  </w:num>
  <w:num w:numId="222" w16cid:durableId="362630459">
    <w:abstractNumId w:val="253"/>
  </w:num>
  <w:num w:numId="223" w16cid:durableId="1156805388">
    <w:abstractNumId w:val="138"/>
  </w:num>
  <w:num w:numId="224" w16cid:durableId="1942444583">
    <w:abstractNumId w:val="172"/>
  </w:num>
  <w:num w:numId="225" w16cid:durableId="369383617">
    <w:abstractNumId w:val="197"/>
  </w:num>
  <w:num w:numId="226" w16cid:durableId="1274704472">
    <w:abstractNumId w:val="191"/>
  </w:num>
  <w:num w:numId="227" w16cid:durableId="30229169">
    <w:abstractNumId w:val="276"/>
  </w:num>
  <w:num w:numId="228" w16cid:durableId="274793417">
    <w:abstractNumId w:val="226"/>
  </w:num>
  <w:num w:numId="229" w16cid:durableId="878786603">
    <w:abstractNumId w:val="218"/>
  </w:num>
  <w:num w:numId="230" w16cid:durableId="1047030201">
    <w:abstractNumId w:val="105"/>
  </w:num>
  <w:num w:numId="231" w16cid:durableId="890188843">
    <w:abstractNumId w:val="310"/>
  </w:num>
  <w:num w:numId="232" w16cid:durableId="1205406567">
    <w:abstractNumId w:val="246"/>
  </w:num>
  <w:num w:numId="233" w16cid:durableId="1760105249">
    <w:abstractNumId w:val="57"/>
  </w:num>
  <w:num w:numId="234" w16cid:durableId="179586565">
    <w:abstractNumId w:val="279"/>
  </w:num>
  <w:num w:numId="235" w16cid:durableId="915171367">
    <w:abstractNumId w:val="308"/>
  </w:num>
  <w:num w:numId="236" w16cid:durableId="695546063">
    <w:abstractNumId w:val="27"/>
  </w:num>
  <w:num w:numId="237" w16cid:durableId="1932932067">
    <w:abstractNumId w:val="315"/>
  </w:num>
  <w:num w:numId="238" w16cid:durableId="2002150428">
    <w:abstractNumId w:val="43"/>
  </w:num>
  <w:num w:numId="239" w16cid:durableId="1313828535">
    <w:abstractNumId w:val="132"/>
  </w:num>
  <w:num w:numId="240" w16cid:durableId="1255434982">
    <w:abstractNumId w:val="272"/>
  </w:num>
  <w:num w:numId="241" w16cid:durableId="974457276">
    <w:abstractNumId w:val="210"/>
  </w:num>
  <w:num w:numId="242" w16cid:durableId="241527619">
    <w:abstractNumId w:val="195"/>
  </w:num>
  <w:num w:numId="243" w16cid:durableId="1049064201">
    <w:abstractNumId w:val="63"/>
  </w:num>
  <w:num w:numId="244" w16cid:durableId="562302713">
    <w:abstractNumId w:val="189"/>
  </w:num>
  <w:num w:numId="245" w16cid:durableId="2069575619">
    <w:abstractNumId w:val="217"/>
  </w:num>
  <w:num w:numId="246" w16cid:durableId="1442528478">
    <w:abstractNumId w:val="168"/>
  </w:num>
  <w:num w:numId="247" w16cid:durableId="1342588456">
    <w:abstractNumId w:val="20"/>
  </w:num>
  <w:num w:numId="248" w16cid:durableId="1216314025">
    <w:abstractNumId w:val="183"/>
  </w:num>
  <w:num w:numId="249" w16cid:durableId="2112047261">
    <w:abstractNumId w:val="149"/>
  </w:num>
  <w:num w:numId="250" w16cid:durableId="1832525011">
    <w:abstractNumId w:val="225"/>
  </w:num>
  <w:num w:numId="251" w16cid:durableId="857739398">
    <w:abstractNumId w:val="301"/>
  </w:num>
  <w:num w:numId="252" w16cid:durableId="1363433091">
    <w:abstractNumId w:val="94"/>
  </w:num>
  <w:num w:numId="253" w16cid:durableId="1126310812">
    <w:abstractNumId w:val="25"/>
  </w:num>
  <w:num w:numId="254" w16cid:durableId="631256571">
    <w:abstractNumId w:val="198"/>
  </w:num>
  <w:num w:numId="255" w16cid:durableId="1389038157">
    <w:abstractNumId w:val="136"/>
  </w:num>
  <w:num w:numId="256" w16cid:durableId="35542469">
    <w:abstractNumId w:val="73"/>
  </w:num>
  <w:num w:numId="257" w16cid:durableId="218130458">
    <w:abstractNumId w:val="231"/>
  </w:num>
  <w:num w:numId="258" w16cid:durableId="734090418">
    <w:abstractNumId w:val="284"/>
  </w:num>
  <w:num w:numId="259" w16cid:durableId="688723363">
    <w:abstractNumId w:val="96"/>
  </w:num>
  <w:num w:numId="260" w16cid:durableId="897009569">
    <w:abstractNumId w:val="19"/>
  </w:num>
  <w:num w:numId="261" w16cid:durableId="1120756434">
    <w:abstractNumId w:val="264"/>
  </w:num>
  <w:num w:numId="262" w16cid:durableId="1975136188">
    <w:abstractNumId w:val="164"/>
  </w:num>
  <w:num w:numId="263" w16cid:durableId="1972782477">
    <w:abstractNumId w:val="304"/>
  </w:num>
  <w:num w:numId="264" w16cid:durableId="546792980">
    <w:abstractNumId w:val="28"/>
  </w:num>
  <w:num w:numId="265" w16cid:durableId="1227108083">
    <w:abstractNumId w:val="239"/>
  </w:num>
  <w:num w:numId="266" w16cid:durableId="1164668900">
    <w:abstractNumId w:val="49"/>
  </w:num>
  <w:num w:numId="267" w16cid:durableId="162429360">
    <w:abstractNumId w:val="282"/>
  </w:num>
  <w:num w:numId="268" w16cid:durableId="243413909">
    <w:abstractNumId w:val="8"/>
  </w:num>
  <w:num w:numId="269" w16cid:durableId="537813154">
    <w:abstractNumId w:val="69"/>
  </w:num>
  <w:num w:numId="270" w16cid:durableId="891497889">
    <w:abstractNumId w:val="13"/>
  </w:num>
  <w:num w:numId="271" w16cid:durableId="1654798028">
    <w:abstractNumId w:val="142"/>
  </w:num>
  <w:num w:numId="272" w16cid:durableId="1076705031">
    <w:abstractNumId w:val="75"/>
  </w:num>
  <w:num w:numId="273" w16cid:durableId="1355882311">
    <w:abstractNumId w:val="144"/>
  </w:num>
  <w:num w:numId="274" w16cid:durableId="1556502812">
    <w:abstractNumId w:val="319"/>
  </w:num>
  <w:num w:numId="275" w16cid:durableId="1933050292">
    <w:abstractNumId w:val="214"/>
  </w:num>
  <w:num w:numId="276" w16cid:durableId="1181043367">
    <w:abstractNumId w:val="273"/>
  </w:num>
  <w:num w:numId="277" w16cid:durableId="329334210">
    <w:abstractNumId w:val="159"/>
  </w:num>
  <w:num w:numId="278" w16cid:durableId="678970264">
    <w:abstractNumId w:val="74"/>
  </w:num>
  <w:num w:numId="279" w16cid:durableId="336352635">
    <w:abstractNumId w:val="157"/>
  </w:num>
  <w:num w:numId="280" w16cid:durableId="56318257">
    <w:abstractNumId w:val="72"/>
  </w:num>
  <w:num w:numId="281" w16cid:durableId="308900923">
    <w:abstractNumId w:val="108"/>
  </w:num>
  <w:num w:numId="282" w16cid:durableId="1835105003">
    <w:abstractNumId w:val="229"/>
  </w:num>
  <w:num w:numId="283" w16cid:durableId="912542086">
    <w:abstractNumId w:val="201"/>
  </w:num>
  <w:num w:numId="284" w16cid:durableId="821191173">
    <w:abstractNumId w:val="245"/>
  </w:num>
  <w:num w:numId="285" w16cid:durableId="1926376364">
    <w:abstractNumId w:val="204"/>
  </w:num>
  <w:num w:numId="286" w16cid:durableId="252669375">
    <w:abstractNumId w:val="321"/>
  </w:num>
  <w:num w:numId="287" w16cid:durableId="1399135285">
    <w:abstractNumId w:val="248"/>
  </w:num>
  <w:num w:numId="288" w16cid:durableId="1311405590">
    <w:abstractNumId w:val="251"/>
  </w:num>
  <w:num w:numId="289" w16cid:durableId="918175341">
    <w:abstractNumId w:val="104"/>
  </w:num>
  <w:num w:numId="290" w16cid:durableId="569972395">
    <w:abstractNumId w:val="269"/>
  </w:num>
  <w:num w:numId="291" w16cid:durableId="368917393">
    <w:abstractNumId w:val="306"/>
  </w:num>
  <w:num w:numId="292" w16cid:durableId="1480267265">
    <w:abstractNumId w:val="140"/>
  </w:num>
  <w:num w:numId="293" w16cid:durableId="21369274">
    <w:abstractNumId w:val="17"/>
  </w:num>
  <w:num w:numId="294" w16cid:durableId="1941522273">
    <w:abstractNumId w:val="32"/>
  </w:num>
  <w:num w:numId="295" w16cid:durableId="134370770">
    <w:abstractNumId w:val="194"/>
  </w:num>
  <w:num w:numId="296" w16cid:durableId="1562904505">
    <w:abstractNumId w:val="48"/>
  </w:num>
  <w:num w:numId="297" w16cid:durableId="915553809">
    <w:abstractNumId w:val="102"/>
  </w:num>
  <w:num w:numId="298" w16cid:durableId="786892658">
    <w:abstractNumId w:val="141"/>
  </w:num>
  <w:num w:numId="299" w16cid:durableId="1393580216">
    <w:abstractNumId w:val="317"/>
  </w:num>
  <w:num w:numId="300" w16cid:durableId="463155008">
    <w:abstractNumId w:val="91"/>
  </w:num>
  <w:num w:numId="301" w16cid:durableId="1445927218">
    <w:abstractNumId w:val="45"/>
  </w:num>
  <w:num w:numId="302" w16cid:durableId="278608223">
    <w:abstractNumId w:val="236"/>
    <w:lvlOverride w:ilvl="0">
      <w:lvl w:ilvl="0">
        <w:numFmt w:val="lowerLetter"/>
        <w:lvlText w:val="%1."/>
        <w:lvlJc w:val="left"/>
      </w:lvl>
    </w:lvlOverride>
  </w:num>
  <w:num w:numId="303" w16cid:durableId="59251327">
    <w:abstractNumId w:val="208"/>
  </w:num>
  <w:num w:numId="304" w16cid:durableId="757139628">
    <w:abstractNumId w:val="34"/>
  </w:num>
  <w:num w:numId="305" w16cid:durableId="842163601">
    <w:abstractNumId w:val="124"/>
  </w:num>
  <w:num w:numId="306" w16cid:durableId="995306690">
    <w:abstractNumId w:val="2"/>
  </w:num>
  <w:num w:numId="307" w16cid:durableId="870385113">
    <w:abstractNumId w:val="241"/>
  </w:num>
  <w:num w:numId="308" w16cid:durableId="251937343">
    <w:abstractNumId w:val="263"/>
    <w:lvlOverride w:ilvl="0">
      <w:lvl w:ilvl="0">
        <w:numFmt w:val="decimal"/>
        <w:lvlText w:val="%1."/>
        <w:lvlJc w:val="left"/>
      </w:lvl>
    </w:lvlOverride>
  </w:num>
  <w:num w:numId="309" w16cid:durableId="1046636232">
    <w:abstractNumId w:val="263"/>
    <w:lvlOverride w:ilvl="0">
      <w:lvl w:ilvl="0">
        <w:numFmt w:val="decimal"/>
        <w:lvlText w:val="%1."/>
        <w:lvlJc w:val="left"/>
      </w:lvl>
    </w:lvlOverride>
  </w:num>
  <w:num w:numId="310" w16cid:durableId="1275287169">
    <w:abstractNumId w:val="263"/>
    <w:lvlOverride w:ilvl="0">
      <w:lvl w:ilvl="0">
        <w:numFmt w:val="decimal"/>
        <w:lvlText w:val="%1."/>
        <w:lvlJc w:val="left"/>
      </w:lvl>
    </w:lvlOverride>
  </w:num>
  <w:num w:numId="311" w16cid:durableId="72437189">
    <w:abstractNumId w:val="263"/>
    <w:lvlOverride w:ilvl="0">
      <w:lvl w:ilvl="0">
        <w:numFmt w:val="decimal"/>
        <w:lvlText w:val="%1."/>
        <w:lvlJc w:val="left"/>
      </w:lvl>
    </w:lvlOverride>
  </w:num>
  <w:num w:numId="312" w16cid:durableId="1348483652">
    <w:abstractNumId w:val="263"/>
    <w:lvlOverride w:ilvl="0">
      <w:lvl w:ilvl="0">
        <w:numFmt w:val="decimal"/>
        <w:lvlText w:val="%1."/>
        <w:lvlJc w:val="left"/>
      </w:lvl>
    </w:lvlOverride>
  </w:num>
  <w:num w:numId="313" w16cid:durableId="739057517">
    <w:abstractNumId w:val="46"/>
  </w:num>
  <w:num w:numId="314" w16cid:durableId="840048463">
    <w:abstractNumId w:val="249"/>
  </w:num>
  <w:num w:numId="315" w16cid:durableId="1230918558">
    <w:abstractNumId w:val="288"/>
  </w:num>
  <w:num w:numId="316" w16cid:durableId="1380088085">
    <w:abstractNumId w:val="252"/>
  </w:num>
  <w:num w:numId="317" w16cid:durableId="1422918482">
    <w:abstractNumId w:val="233"/>
  </w:num>
  <w:num w:numId="318" w16cid:durableId="1733309602">
    <w:abstractNumId w:val="302"/>
  </w:num>
  <w:num w:numId="319" w16cid:durableId="957374584">
    <w:abstractNumId w:val="127"/>
  </w:num>
  <w:num w:numId="320" w16cid:durableId="21710995">
    <w:abstractNumId w:val="316"/>
  </w:num>
  <w:num w:numId="321" w16cid:durableId="257955598">
    <w:abstractNumId w:val="278"/>
  </w:num>
  <w:num w:numId="322" w16cid:durableId="1257248295">
    <w:abstractNumId w:val="134"/>
  </w:num>
  <w:num w:numId="323" w16cid:durableId="512229497">
    <w:abstractNumId w:val="68"/>
    <w:lvlOverride w:ilvl="0">
      <w:lvl w:ilvl="0">
        <w:numFmt w:val="decimal"/>
        <w:lvlText w:val="%1."/>
        <w:lvlJc w:val="left"/>
      </w:lvl>
    </w:lvlOverride>
  </w:num>
  <w:num w:numId="324" w16cid:durableId="1185175412">
    <w:abstractNumId w:val="68"/>
    <w:lvlOverride w:ilvl="0">
      <w:lvl w:ilvl="0">
        <w:numFmt w:val="decimal"/>
        <w:lvlText w:val="%1."/>
        <w:lvlJc w:val="left"/>
      </w:lvl>
    </w:lvlOverride>
  </w:num>
  <w:num w:numId="325" w16cid:durableId="2062249686">
    <w:abstractNumId w:val="68"/>
    <w:lvlOverride w:ilvl="0">
      <w:lvl w:ilvl="0">
        <w:numFmt w:val="decimal"/>
        <w:lvlText w:val="%1."/>
        <w:lvlJc w:val="left"/>
      </w:lvl>
    </w:lvlOverride>
  </w:num>
  <w:num w:numId="326" w16cid:durableId="1237520898">
    <w:abstractNumId w:val="68"/>
    <w:lvlOverride w:ilvl="0">
      <w:lvl w:ilvl="0">
        <w:numFmt w:val="decimal"/>
        <w:lvlText w:val="%1."/>
        <w:lvlJc w:val="left"/>
      </w:lvl>
    </w:lvlOverride>
  </w:num>
  <w:num w:numId="327" w16cid:durableId="1304694270">
    <w:abstractNumId w:val="44"/>
  </w:num>
  <w:num w:numId="328" w16cid:durableId="212231900">
    <w:abstractNumId w:val="221"/>
  </w:num>
  <w:num w:numId="329" w16cid:durableId="1427965231">
    <w:abstractNumId w:val="55"/>
  </w:num>
  <w:num w:numId="330" w16cid:durableId="1731070769">
    <w:abstractNumId w:val="90"/>
  </w:num>
  <w:num w:numId="331" w16cid:durableId="1719817949">
    <w:abstractNumId w:val="80"/>
    <w:lvlOverride w:ilvl="0">
      <w:lvl w:ilvl="0">
        <w:numFmt w:val="decimal"/>
        <w:lvlText w:val="%1."/>
        <w:lvlJc w:val="left"/>
      </w:lvl>
    </w:lvlOverride>
  </w:num>
  <w:num w:numId="332" w16cid:durableId="1242374062">
    <w:abstractNumId w:val="283"/>
  </w:num>
  <w:num w:numId="333" w16cid:durableId="1234201241">
    <w:abstractNumId w:val="299"/>
  </w:num>
  <w:num w:numId="334" w16cid:durableId="721754601">
    <w:abstractNumId w:val="70"/>
  </w:num>
  <w:num w:numId="335" w16cid:durableId="472647703">
    <w:abstractNumId w:val="300"/>
  </w:num>
  <w:numIdMacAtCleanup w:val="3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15270"/>
    <w:rsid w:val="00021E89"/>
    <w:rsid w:val="00096101"/>
    <w:rsid w:val="000A267A"/>
    <w:rsid w:val="000B09C6"/>
    <w:rsid w:val="000B19AE"/>
    <w:rsid w:val="000C4256"/>
    <w:rsid w:val="0013588C"/>
    <w:rsid w:val="001518BE"/>
    <w:rsid w:val="001663F2"/>
    <w:rsid w:val="00173601"/>
    <w:rsid w:val="00177270"/>
    <w:rsid w:val="00180213"/>
    <w:rsid w:val="00181AE0"/>
    <w:rsid w:val="001B17C2"/>
    <w:rsid w:val="001C3E2A"/>
    <w:rsid w:val="001E2B78"/>
    <w:rsid w:val="001F07AE"/>
    <w:rsid w:val="00200613"/>
    <w:rsid w:val="00213023"/>
    <w:rsid w:val="00222A1C"/>
    <w:rsid w:val="00233035"/>
    <w:rsid w:val="00267905"/>
    <w:rsid w:val="00310263"/>
    <w:rsid w:val="00355F3E"/>
    <w:rsid w:val="00365520"/>
    <w:rsid w:val="00393301"/>
    <w:rsid w:val="00393794"/>
    <w:rsid w:val="003E1C4C"/>
    <w:rsid w:val="0048592A"/>
    <w:rsid w:val="00497E10"/>
    <w:rsid w:val="004B7A7F"/>
    <w:rsid w:val="00501F4A"/>
    <w:rsid w:val="0050403A"/>
    <w:rsid w:val="00542645"/>
    <w:rsid w:val="005843B1"/>
    <w:rsid w:val="0059104D"/>
    <w:rsid w:val="00594975"/>
    <w:rsid w:val="00613570"/>
    <w:rsid w:val="00645A80"/>
    <w:rsid w:val="00646822"/>
    <w:rsid w:val="006B5CF5"/>
    <w:rsid w:val="006D040C"/>
    <w:rsid w:val="007016C7"/>
    <w:rsid w:val="00730C08"/>
    <w:rsid w:val="007359EB"/>
    <w:rsid w:val="00764788"/>
    <w:rsid w:val="00770322"/>
    <w:rsid w:val="007A079D"/>
    <w:rsid w:val="007C776E"/>
    <w:rsid w:val="00831991"/>
    <w:rsid w:val="008406FD"/>
    <w:rsid w:val="0086174D"/>
    <w:rsid w:val="008639F3"/>
    <w:rsid w:val="008B528D"/>
    <w:rsid w:val="008E596E"/>
    <w:rsid w:val="0093771D"/>
    <w:rsid w:val="009C6DF6"/>
    <w:rsid w:val="009D2FE1"/>
    <w:rsid w:val="00A21FFE"/>
    <w:rsid w:val="00A3765F"/>
    <w:rsid w:val="00A37948"/>
    <w:rsid w:val="00A41057"/>
    <w:rsid w:val="00A57CCB"/>
    <w:rsid w:val="00A7029B"/>
    <w:rsid w:val="00A84DF5"/>
    <w:rsid w:val="00AC2C8A"/>
    <w:rsid w:val="00AD632A"/>
    <w:rsid w:val="00AD7A4B"/>
    <w:rsid w:val="00B576CF"/>
    <w:rsid w:val="00B7574B"/>
    <w:rsid w:val="00B84C23"/>
    <w:rsid w:val="00B934FC"/>
    <w:rsid w:val="00BE162C"/>
    <w:rsid w:val="00C2389F"/>
    <w:rsid w:val="00C34CA7"/>
    <w:rsid w:val="00C373EF"/>
    <w:rsid w:val="00C55FA9"/>
    <w:rsid w:val="00C65432"/>
    <w:rsid w:val="00C74534"/>
    <w:rsid w:val="00C74559"/>
    <w:rsid w:val="00CA0196"/>
    <w:rsid w:val="00CC386A"/>
    <w:rsid w:val="00CE0ADB"/>
    <w:rsid w:val="00D2196E"/>
    <w:rsid w:val="00D577A0"/>
    <w:rsid w:val="00E120E0"/>
    <w:rsid w:val="00E1652C"/>
    <w:rsid w:val="00E214A7"/>
    <w:rsid w:val="00E232BD"/>
    <w:rsid w:val="00E24B5E"/>
    <w:rsid w:val="00E40CA7"/>
    <w:rsid w:val="00E50699"/>
    <w:rsid w:val="00E51CF9"/>
    <w:rsid w:val="00E61903"/>
    <w:rsid w:val="00E756FE"/>
    <w:rsid w:val="00ED19C9"/>
    <w:rsid w:val="00ED7B69"/>
    <w:rsid w:val="00EF4CB2"/>
    <w:rsid w:val="00F275FE"/>
    <w:rsid w:val="00FE4CCB"/>
    <w:rsid w:val="00FF0C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style>
  <w:style w:type="paragraph" w:styleId="Heading1">
    <w:name w:val="heading 1"/>
    <w:aliases w:val="1"/>
    <w:basedOn w:val="Normal"/>
    <w:next w:val="Normal"/>
    <w:link w:val="Heading1Char"/>
    <w:uiPriority w:val="9"/>
    <w:qFormat/>
    <w:rsid w:val="00C65432"/>
    <w:pPr>
      <w:keepNext/>
      <w:keepLines/>
      <w:numPr>
        <w:numId w:val="1"/>
      </w:numPr>
      <w:spacing w:before="240" w:after="0"/>
      <w:jc w:val="left"/>
      <w:outlineLvl w:val="0"/>
    </w:pPr>
    <w:rPr>
      <w:rFonts w:eastAsiaTheme="majorEastAsia" w:cstheme="majorBidi"/>
      <w:b/>
      <w:caps/>
      <w:color w:val="000000" w:themeColor="text1"/>
      <w:szCs w:val="32"/>
    </w:rPr>
  </w:style>
  <w:style w:type="paragraph" w:styleId="Heading2">
    <w:name w:val="heading 2"/>
    <w:aliases w:val="1.1"/>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aliases w:val="1.1.1"/>
    <w:basedOn w:val="Normal"/>
    <w:next w:val="Normal"/>
    <w:link w:val="Heading3Char"/>
    <w:uiPriority w:val="9"/>
    <w:unhideWhenUsed/>
    <w:qFormat/>
    <w:rsid w:val="006D040C"/>
    <w:pPr>
      <w:keepNext/>
      <w:keepLines/>
      <w:numPr>
        <w:ilvl w:val="2"/>
        <w:numId w:val="1"/>
      </w:numPr>
      <w:spacing w:before="40" w:after="0"/>
      <w:outlineLvl w:val="2"/>
    </w:pPr>
    <w:rPr>
      <w:rFonts w:eastAsiaTheme="majorEastAsia" w:cstheme="majorBidi"/>
      <w:color w:val="000000" w:themeColor="text1"/>
      <w:szCs w:val="24"/>
    </w:rPr>
  </w:style>
  <w:style w:type="paragraph" w:styleId="Heading4">
    <w:name w:val="heading 4"/>
    <w:aliases w:val="1.1.1.1"/>
    <w:basedOn w:val="Normal"/>
    <w:next w:val="Normal"/>
    <w:link w:val="Heading4Char"/>
    <w:uiPriority w:val="9"/>
    <w:unhideWhenUsed/>
    <w:qFormat/>
    <w:rsid w:val="00C65432"/>
    <w:pPr>
      <w:keepNext/>
      <w:keepLines/>
      <w:numPr>
        <w:ilvl w:val="3"/>
        <w:numId w:val="1"/>
      </w:numPr>
      <w:spacing w:before="40" w:after="0"/>
      <w:outlineLvl w:val="3"/>
    </w:pPr>
    <w:rPr>
      <w:rFonts w:eastAsiaTheme="majorEastAsia" w:cstheme="majorBid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aliases w:val="1 Char"/>
    <w:basedOn w:val="DefaultParagraphFont"/>
    <w:link w:val="Heading1"/>
    <w:uiPriority w:val="9"/>
    <w:rsid w:val="00C65432"/>
    <w:rPr>
      <w:rFonts w:ascii="Times New Roman" w:eastAsiaTheme="majorEastAsia" w:hAnsi="Times New Roman" w:cstheme="majorBidi"/>
      <w:b/>
      <w:caps/>
      <w:color w:val="000000" w:themeColor="text1"/>
      <w:sz w:val="24"/>
      <w:szCs w:val="32"/>
    </w:rPr>
  </w:style>
  <w:style w:type="character" w:customStyle="1" w:styleId="Heading2Char">
    <w:name w:val="Heading 2 Char"/>
    <w:aliases w:val="1.1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aliases w:val="1.1.1 Char"/>
    <w:basedOn w:val="DefaultParagraphFont"/>
    <w:link w:val="Heading3"/>
    <w:uiPriority w:val="9"/>
    <w:rsid w:val="006D040C"/>
    <w:rPr>
      <w:rFonts w:ascii="Times New Roman" w:eastAsiaTheme="majorEastAsia" w:hAnsi="Times New Roman" w:cstheme="majorBidi"/>
      <w:color w:val="000000" w:themeColor="text1"/>
      <w:sz w:val="24"/>
      <w:szCs w:val="24"/>
    </w:rPr>
  </w:style>
  <w:style w:type="character" w:customStyle="1" w:styleId="Heading4Char">
    <w:name w:val="Heading 4 Char"/>
    <w:aliases w:val="1.1.1.1 Char"/>
    <w:basedOn w:val="DefaultParagraphFont"/>
    <w:link w:val="Heading4"/>
    <w:uiPriority w:val="9"/>
    <w:rsid w:val="00C65432"/>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65432"/>
    <w:rPr>
      <w:caps w:val="0"/>
      <w:smallCaps w:val="0"/>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eastAsia="Times New Roman"/>
      <w:szCs w:val="24"/>
      <w:lang w:eastAsia="ja-JP"/>
    </w:rPr>
  </w:style>
  <w:style w:type="paragraph" w:customStyle="1" w:styleId="msonormal0">
    <w:name w:val="msonormal"/>
    <w:basedOn w:val="Normal"/>
    <w:rsid w:val="003E1C4C"/>
    <w:pPr>
      <w:spacing w:before="100" w:beforeAutospacing="1" w:after="100" w:afterAutospacing="1" w:line="240" w:lineRule="auto"/>
      <w:jc w:val="left"/>
    </w:pPr>
    <w:rPr>
      <w:rFonts w:eastAsia="Times New Roman"/>
      <w:szCs w:val="24"/>
      <w:lang w:eastAsia="zh-CN"/>
    </w:rPr>
  </w:style>
  <w:style w:type="paragraph" w:styleId="TOC1">
    <w:name w:val="toc 1"/>
    <w:basedOn w:val="Normal"/>
    <w:next w:val="Normal"/>
    <w:autoRedefine/>
    <w:uiPriority w:val="39"/>
    <w:unhideWhenUsed/>
    <w:rsid w:val="006D040C"/>
    <w:pPr>
      <w:tabs>
        <w:tab w:val="left" w:pos="284"/>
        <w:tab w:val="right" w:leader="dot" w:pos="9350"/>
      </w:tabs>
      <w:spacing w:after="100"/>
    </w:pPr>
    <w:rPr>
      <w:b/>
      <w:noProof/>
      <w:szCs w:val="24"/>
      <w:lang w:val="vi-VN"/>
    </w:rPr>
  </w:style>
  <w:style w:type="paragraph" w:styleId="TOC2">
    <w:name w:val="toc 2"/>
    <w:basedOn w:val="Normal"/>
    <w:next w:val="Normal"/>
    <w:autoRedefine/>
    <w:uiPriority w:val="39"/>
    <w:unhideWhenUsed/>
    <w:rsid w:val="00181AE0"/>
    <w:pPr>
      <w:spacing w:after="100"/>
      <w:ind w:left="240"/>
    </w:pPr>
  </w:style>
  <w:style w:type="paragraph" w:styleId="TOC3">
    <w:name w:val="toc 3"/>
    <w:basedOn w:val="Normal"/>
    <w:next w:val="Normal"/>
    <w:autoRedefine/>
    <w:uiPriority w:val="39"/>
    <w:unhideWhenUsed/>
    <w:rsid w:val="006D040C"/>
    <w:pPr>
      <w:tabs>
        <w:tab w:val="left" w:pos="1440"/>
        <w:tab w:val="right" w:leader="dot" w:pos="9350"/>
      </w:tabs>
      <w:spacing w:after="100"/>
      <w:ind w:left="480"/>
    </w:pPr>
    <w:rPr>
      <w:b/>
      <w:noProof/>
      <w:lang w:val="vi-VN"/>
    </w:rPr>
  </w:style>
  <w:style w:type="paragraph" w:styleId="TOC4">
    <w:name w:val="toc 4"/>
    <w:basedOn w:val="Normal"/>
    <w:next w:val="Normal"/>
    <w:autoRedefine/>
    <w:uiPriority w:val="39"/>
    <w:unhideWhenUsed/>
    <w:rsid w:val="00181AE0"/>
    <w:pPr>
      <w:spacing w:after="100"/>
      <w:ind w:left="720"/>
    </w:pPr>
  </w:style>
  <w:style w:type="paragraph" w:styleId="TOC5">
    <w:name w:val="toc 5"/>
    <w:basedOn w:val="Normal"/>
    <w:next w:val="Normal"/>
    <w:autoRedefine/>
    <w:uiPriority w:val="39"/>
    <w:unhideWhenUsed/>
    <w:rsid w:val="00181AE0"/>
    <w:pPr>
      <w:spacing w:after="100" w:line="278" w:lineRule="auto"/>
      <w:ind w:left="960"/>
      <w:jc w:val="left"/>
    </w:pPr>
    <w:rPr>
      <w:rFonts w:asciiTheme="minorHAnsi" w:eastAsiaTheme="minorEastAsia" w:hAnsiTheme="minorHAnsi"/>
      <w:kern w:val="2"/>
      <w:szCs w:val="24"/>
      <w:lang w:eastAsia="zh-CN"/>
      <w14:ligatures w14:val="standardContextual"/>
    </w:rPr>
  </w:style>
  <w:style w:type="paragraph" w:styleId="TOC6">
    <w:name w:val="toc 6"/>
    <w:basedOn w:val="Normal"/>
    <w:next w:val="Normal"/>
    <w:autoRedefine/>
    <w:uiPriority w:val="39"/>
    <w:unhideWhenUsed/>
    <w:rsid w:val="00181AE0"/>
    <w:pPr>
      <w:spacing w:after="100" w:line="278" w:lineRule="auto"/>
      <w:ind w:left="1200"/>
      <w:jc w:val="left"/>
    </w:pPr>
    <w:rPr>
      <w:rFonts w:asciiTheme="minorHAnsi" w:eastAsiaTheme="minorEastAsia" w:hAnsiTheme="minorHAnsi"/>
      <w:kern w:val="2"/>
      <w:szCs w:val="24"/>
      <w:lang w:eastAsia="zh-CN"/>
      <w14:ligatures w14:val="standardContextual"/>
    </w:rPr>
  </w:style>
  <w:style w:type="paragraph" w:styleId="TOC7">
    <w:name w:val="toc 7"/>
    <w:basedOn w:val="Normal"/>
    <w:next w:val="Normal"/>
    <w:autoRedefine/>
    <w:uiPriority w:val="39"/>
    <w:unhideWhenUsed/>
    <w:rsid w:val="00181AE0"/>
    <w:pPr>
      <w:spacing w:after="100" w:line="278" w:lineRule="auto"/>
      <w:ind w:left="1440"/>
      <w:jc w:val="left"/>
    </w:pPr>
    <w:rPr>
      <w:rFonts w:asciiTheme="minorHAnsi" w:eastAsiaTheme="minorEastAsia" w:hAnsiTheme="minorHAnsi"/>
      <w:kern w:val="2"/>
      <w:szCs w:val="24"/>
      <w:lang w:eastAsia="zh-CN"/>
      <w14:ligatures w14:val="standardContextual"/>
    </w:rPr>
  </w:style>
  <w:style w:type="paragraph" w:styleId="TOC8">
    <w:name w:val="toc 8"/>
    <w:basedOn w:val="Normal"/>
    <w:next w:val="Normal"/>
    <w:autoRedefine/>
    <w:uiPriority w:val="39"/>
    <w:unhideWhenUsed/>
    <w:rsid w:val="00181AE0"/>
    <w:pPr>
      <w:spacing w:after="100" w:line="278" w:lineRule="auto"/>
      <w:ind w:left="1680"/>
      <w:jc w:val="left"/>
    </w:pPr>
    <w:rPr>
      <w:rFonts w:asciiTheme="minorHAnsi" w:eastAsiaTheme="minorEastAsia" w:hAnsiTheme="minorHAnsi"/>
      <w:kern w:val="2"/>
      <w:szCs w:val="24"/>
      <w:lang w:eastAsia="zh-CN"/>
      <w14:ligatures w14:val="standardContextual"/>
    </w:rPr>
  </w:style>
  <w:style w:type="paragraph" w:styleId="TOC9">
    <w:name w:val="toc 9"/>
    <w:basedOn w:val="Normal"/>
    <w:next w:val="Normal"/>
    <w:autoRedefine/>
    <w:uiPriority w:val="39"/>
    <w:unhideWhenUsed/>
    <w:rsid w:val="00181AE0"/>
    <w:pPr>
      <w:spacing w:after="100" w:line="278" w:lineRule="auto"/>
      <w:ind w:left="1920"/>
      <w:jc w:val="left"/>
    </w:pPr>
    <w:rPr>
      <w:rFonts w:asciiTheme="minorHAnsi" w:eastAsiaTheme="minorEastAsia" w:hAnsiTheme="minorHAnsi"/>
      <w:kern w:val="2"/>
      <w:szCs w:val="24"/>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9860">
      <w:bodyDiv w:val="1"/>
      <w:marLeft w:val="0"/>
      <w:marRight w:val="0"/>
      <w:marTop w:val="0"/>
      <w:marBottom w:val="0"/>
      <w:divBdr>
        <w:top w:val="none" w:sz="0" w:space="0" w:color="auto"/>
        <w:left w:val="none" w:sz="0" w:space="0" w:color="auto"/>
        <w:bottom w:val="none" w:sz="0" w:space="0" w:color="auto"/>
        <w:right w:val="none" w:sz="0" w:space="0" w:color="auto"/>
      </w:divBdr>
    </w:div>
    <w:div w:id="239563939">
      <w:bodyDiv w:val="1"/>
      <w:marLeft w:val="0"/>
      <w:marRight w:val="0"/>
      <w:marTop w:val="0"/>
      <w:marBottom w:val="0"/>
      <w:divBdr>
        <w:top w:val="none" w:sz="0" w:space="0" w:color="auto"/>
        <w:left w:val="none" w:sz="0" w:space="0" w:color="auto"/>
        <w:bottom w:val="none" w:sz="0" w:space="0" w:color="auto"/>
        <w:right w:val="none" w:sz="0" w:space="0" w:color="auto"/>
      </w:divBdr>
    </w:div>
    <w:div w:id="329260781">
      <w:bodyDiv w:val="1"/>
      <w:marLeft w:val="0"/>
      <w:marRight w:val="0"/>
      <w:marTop w:val="0"/>
      <w:marBottom w:val="0"/>
      <w:divBdr>
        <w:top w:val="none" w:sz="0" w:space="0" w:color="auto"/>
        <w:left w:val="none" w:sz="0" w:space="0" w:color="auto"/>
        <w:bottom w:val="none" w:sz="0" w:space="0" w:color="auto"/>
        <w:right w:val="none" w:sz="0" w:space="0" w:color="auto"/>
      </w:divBdr>
    </w:div>
    <w:div w:id="337973895">
      <w:bodyDiv w:val="1"/>
      <w:marLeft w:val="0"/>
      <w:marRight w:val="0"/>
      <w:marTop w:val="0"/>
      <w:marBottom w:val="0"/>
      <w:divBdr>
        <w:top w:val="none" w:sz="0" w:space="0" w:color="auto"/>
        <w:left w:val="none" w:sz="0" w:space="0" w:color="auto"/>
        <w:bottom w:val="none" w:sz="0" w:space="0" w:color="auto"/>
        <w:right w:val="none" w:sz="0" w:space="0" w:color="auto"/>
      </w:divBdr>
    </w:div>
    <w:div w:id="339353227">
      <w:bodyDiv w:val="1"/>
      <w:marLeft w:val="0"/>
      <w:marRight w:val="0"/>
      <w:marTop w:val="0"/>
      <w:marBottom w:val="0"/>
      <w:divBdr>
        <w:top w:val="none" w:sz="0" w:space="0" w:color="auto"/>
        <w:left w:val="none" w:sz="0" w:space="0" w:color="auto"/>
        <w:bottom w:val="none" w:sz="0" w:space="0" w:color="auto"/>
        <w:right w:val="none" w:sz="0" w:space="0" w:color="auto"/>
      </w:divBdr>
    </w:div>
    <w:div w:id="360279067">
      <w:bodyDiv w:val="1"/>
      <w:marLeft w:val="0"/>
      <w:marRight w:val="0"/>
      <w:marTop w:val="0"/>
      <w:marBottom w:val="0"/>
      <w:divBdr>
        <w:top w:val="none" w:sz="0" w:space="0" w:color="auto"/>
        <w:left w:val="none" w:sz="0" w:space="0" w:color="auto"/>
        <w:bottom w:val="none" w:sz="0" w:space="0" w:color="auto"/>
        <w:right w:val="none" w:sz="0" w:space="0" w:color="auto"/>
      </w:divBdr>
    </w:div>
    <w:div w:id="471487372">
      <w:bodyDiv w:val="1"/>
      <w:marLeft w:val="0"/>
      <w:marRight w:val="0"/>
      <w:marTop w:val="0"/>
      <w:marBottom w:val="0"/>
      <w:divBdr>
        <w:top w:val="none" w:sz="0" w:space="0" w:color="auto"/>
        <w:left w:val="none" w:sz="0" w:space="0" w:color="auto"/>
        <w:bottom w:val="none" w:sz="0" w:space="0" w:color="auto"/>
        <w:right w:val="none" w:sz="0" w:space="0" w:color="auto"/>
      </w:divBdr>
    </w:div>
    <w:div w:id="545289765">
      <w:bodyDiv w:val="1"/>
      <w:marLeft w:val="0"/>
      <w:marRight w:val="0"/>
      <w:marTop w:val="0"/>
      <w:marBottom w:val="0"/>
      <w:divBdr>
        <w:top w:val="none" w:sz="0" w:space="0" w:color="auto"/>
        <w:left w:val="none" w:sz="0" w:space="0" w:color="auto"/>
        <w:bottom w:val="none" w:sz="0" w:space="0" w:color="auto"/>
        <w:right w:val="none" w:sz="0" w:space="0" w:color="auto"/>
      </w:divBdr>
    </w:div>
    <w:div w:id="567377648">
      <w:bodyDiv w:val="1"/>
      <w:marLeft w:val="0"/>
      <w:marRight w:val="0"/>
      <w:marTop w:val="0"/>
      <w:marBottom w:val="0"/>
      <w:divBdr>
        <w:top w:val="none" w:sz="0" w:space="0" w:color="auto"/>
        <w:left w:val="none" w:sz="0" w:space="0" w:color="auto"/>
        <w:bottom w:val="none" w:sz="0" w:space="0" w:color="auto"/>
        <w:right w:val="none" w:sz="0" w:space="0" w:color="auto"/>
      </w:divBdr>
    </w:div>
    <w:div w:id="584611527">
      <w:bodyDiv w:val="1"/>
      <w:marLeft w:val="0"/>
      <w:marRight w:val="0"/>
      <w:marTop w:val="0"/>
      <w:marBottom w:val="0"/>
      <w:divBdr>
        <w:top w:val="none" w:sz="0" w:space="0" w:color="auto"/>
        <w:left w:val="none" w:sz="0" w:space="0" w:color="auto"/>
        <w:bottom w:val="none" w:sz="0" w:space="0" w:color="auto"/>
        <w:right w:val="none" w:sz="0" w:space="0" w:color="auto"/>
      </w:divBdr>
    </w:div>
    <w:div w:id="590554988">
      <w:bodyDiv w:val="1"/>
      <w:marLeft w:val="0"/>
      <w:marRight w:val="0"/>
      <w:marTop w:val="0"/>
      <w:marBottom w:val="0"/>
      <w:divBdr>
        <w:top w:val="none" w:sz="0" w:space="0" w:color="auto"/>
        <w:left w:val="none" w:sz="0" w:space="0" w:color="auto"/>
        <w:bottom w:val="none" w:sz="0" w:space="0" w:color="auto"/>
        <w:right w:val="none" w:sz="0" w:space="0" w:color="auto"/>
      </w:divBdr>
    </w:div>
    <w:div w:id="617954814">
      <w:bodyDiv w:val="1"/>
      <w:marLeft w:val="0"/>
      <w:marRight w:val="0"/>
      <w:marTop w:val="0"/>
      <w:marBottom w:val="0"/>
      <w:divBdr>
        <w:top w:val="none" w:sz="0" w:space="0" w:color="auto"/>
        <w:left w:val="none" w:sz="0" w:space="0" w:color="auto"/>
        <w:bottom w:val="none" w:sz="0" w:space="0" w:color="auto"/>
        <w:right w:val="none" w:sz="0" w:space="0" w:color="auto"/>
      </w:divBdr>
    </w:div>
    <w:div w:id="648437849">
      <w:bodyDiv w:val="1"/>
      <w:marLeft w:val="0"/>
      <w:marRight w:val="0"/>
      <w:marTop w:val="0"/>
      <w:marBottom w:val="0"/>
      <w:divBdr>
        <w:top w:val="none" w:sz="0" w:space="0" w:color="auto"/>
        <w:left w:val="none" w:sz="0" w:space="0" w:color="auto"/>
        <w:bottom w:val="none" w:sz="0" w:space="0" w:color="auto"/>
        <w:right w:val="none" w:sz="0" w:space="0" w:color="auto"/>
      </w:divBdr>
    </w:div>
    <w:div w:id="649942941">
      <w:bodyDiv w:val="1"/>
      <w:marLeft w:val="0"/>
      <w:marRight w:val="0"/>
      <w:marTop w:val="0"/>
      <w:marBottom w:val="0"/>
      <w:divBdr>
        <w:top w:val="none" w:sz="0" w:space="0" w:color="auto"/>
        <w:left w:val="none" w:sz="0" w:space="0" w:color="auto"/>
        <w:bottom w:val="none" w:sz="0" w:space="0" w:color="auto"/>
        <w:right w:val="none" w:sz="0" w:space="0" w:color="auto"/>
      </w:divBdr>
    </w:div>
    <w:div w:id="682627071">
      <w:bodyDiv w:val="1"/>
      <w:marLeft w:val="0"/>
      <w:marRight w:val="0"/>
      <w:marTop w:val="0"/>
      <w:marBottom w:val="0"/>
      <w:divBdr>
        <w:top w:val="none" w:sz="0" w:space="0" w:color="auto"/>
        <w:left w:val="none" w:sz="0" w:space="0" w:color="auto"/>
        <w:bottom w:val="none" w:sz="0" w:space="0" w:color="auto"/>
        <w:right w:val="none" w:sz="0" w:space="0" w:color="auto"/>
      </w:divBdr>
    </w:div>
    <w:div w:id="824586304">
      <w:bodyDiv w:val="1"/>
      <w:marLeft w:val="0"/>
      <w:marRight w:val="0"/>
      <w:marTop w:val="0"/>
      <w:marBottom w:val="0"/>
      <w:divBdr>
        <w:top w:val="none" w:sz="0" w:space="0" w:color="auto"/>
        <w:left w:val="none" w:sz="0" w:space="0" w:color="auto"/>
        <w:bottom w:val="none" w:sz="0" w:space="0" w:color="auto"/>
        <w:right w:val="none" w:sz="0" w:space="0" w:color="auto"/>
      </w:divBdr>
    </w:div>
    <w:div w:id="923105480">
      <w:bodyDiv w:val="1"/>
      <w:marLeft w:val="0"/>
      <w:marRight w:val="0"/>
      <w:marTop w:val="0"/>
      <w:marBottom w:val="0"/>
      <w:divBdr>
        <w:top w:val="none" w:sz="0" w:space="0" w:color="auto"/>
        <w:left w:val="none" w:sz="0" w:space="0" w:color="auto"/>
        <w:bottom w:val="none" w:sz="0" w:space="0" w:color="auto"/>
        <w:right w:val="none" w:sz="0" w:space="0" w:color="auto"/>
      </w:divBdr>
    </w:div>
    <w:div w:id="934168279">
      <w:bodyDiv w:val="1"/>
      <w:marLeft w:val="0"/>
      <w:marRight w:val="0"/>
      <w:marTop w:val="0"/>
      <w:marBottom w:val="0"/>
      <w:divBdr>
        <w:top w:val="none" w:sz="0" w:space="0" w:color="auto"/>
        <w:left w:val="none" w:sz="0" w:space="0" w:color="auto"/>
        <w:bottom w:val="none" w:sz="0" w:space="0" w:color="auto"/>
        <w:right w:val="none" w:sz="0" w:space="0" w:color="auto"/>
      </w:divBdr>
    </w:div>
    <w:div w:id="1011957524">
      <w:bodyDiv w:val="1"/>
      <w:marLeft w:val="0"/>
      <w:marRight w:val="0"/>
      <w:marTop w:val="0"/>
      <w:marBottom w:val="0"/>
      <w:divBdr>
        <w:top w:val="none" w:sz="0" w:space="0" w:color="auto"/>
        <w:left w:val="none" w:sz="0" w:space="0" w:color="auto"/>
        <w:bottom w:val="none" w:sz="0" w:space="0" w:color="auto"/>
        <w:right w:val="none" w:sz="0" w:space="0" w:color="auto"/>
      </w:divBdr>
    </w:div>
    <w:div w:id="1013606076">
      <w:bodyDiv w:val="1"/>
      <w:marLeft w:val="0"/>
      <w:marRight w:val="0"/>
      <w:marTop w:val="0"/>
      <w:marBottom w:val="0"/>
      <w:divBdr>
        <w:top w:val="none" w:sz="0" w:space="0" w:color="auto"/>
        <w:left w:val="none" w:sz="0" w:space="0" w:color="auto"/>
        <w:bottom w:val="none" w:sz="0" w:space="0" w:color="auto"/>
        <w:right w:val="none" w:sz="0" w:space="0" w:color="auto"/>
      </w:divBdr>
    </w:div>
    <w:div w:id="1064182406">
      <w:bodyDiv w:val="1"/>
      <w:marLeft w:val="0"/>
      <w:marRight w:val="0"/>
      <w:marTop w:val="0"/>
      <w:marBottom w:val="0"/>
      <w:divBdr>
        <w:top w:val="none" w:sz="0" w:space="0" w:color="auto"/>
        <w:left w:val="none" w:sz="0" w:space="0" w:color="auto"/>
        <w:bottom w:val="none" w:sz="0" w:space="0" w:color="auto"/>
        <w:right w:val="none" w:sz="0" w:space="0" w:color="auto"/>
      </w:divBdr>
    </w:div>
    <w:div w:id="1224488045">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333727286">
      <w:bodyDiv w:val="1"/>
      <w:marLeft w:val="0"/>
      <w:marRight w:val="0"/>
      <w:marTop w:val="0"/>
      <w:marBottom w:val="0"/>
      <w:divBdr>
        <w:top w:val="none" w:sz="0" w:space="0" w:color="auto"/>
        <w:left w:val="none" w:sz="0" w:space="0" w:color="auto"/>
        <w:bottom w:val="none" w:sz="0" w:space="0" w:color="auto"/>
        <w:right w:val="none" w:sz="0" w:space="0" w:color="auto"/>
      </w:divBdr>
    </w:div>
    <w:div w:id="1388728283">
      <w:bodyDiv w:val="1"/>
      <w:marLeft w:val="0"/>
      <w:marRight w:val="0"/>
      <w:marTop w:val="0"/>
      <w:marBottom w:val="0"/>
      <w:divBdr>
        <w:top w:val="none" w:sz="0" w:space="0" w:color="auto"/>
        <w:left w:val="none" w:sz="0" w:space="0" w:color="auto"/>
        <w:bottom w:val="none" w:sz="0" w:space="0" w:color="auto"/>
        <w:right w:val="none" w:sz="0" w:space="0" w:color="auto"/>
      </w:divBdr>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505245443">
      <w:bodyDiv w:val="1"/>
      <w:marLeft w:val="0"/>
      <w:marRight w:val="0"/>
      <w:marTop w:val="0"/>
      <w:marBottom w:val="0"/>
      <w:divBdr>
        <w:top w:val="none" w:sz="0" w:space="0" w:color="auto"/>
        <w:left w:val="none" w:sz="0" w:space="0" w:color="auto"/>
        <w:bottom w:val="none" w:sz="0" w:space="0" w:color="auto"/>
        <w:right w:val="none" w:sz="0" w:space="0" w:color="auto"/>
      </w:divBdr>
    </w:div>
    <w:div w:id="1512723471">
      <w:bodyDiv w:val="1"/>
      <w:marLeft w:val="0"/>
      <w:marRight w:val="0"/>
      <w:marTop w:val="0"/>
      <w:marBottom w:val="0"/>
      <w:divBdr>
        <w:top w:val="none" w:sz="0" w:space="0" w:color="auto"/>
        <w:left w:val="none" w:sz="0" w:space="0" w:color="auto"/>
        <w:bottom w:val="none" w:sz="0" w:space="0" w:color="auto"/>
        <w:right w:val="none" w:sz="0" w:space="0" w:color="auto"/>
      </w:divBdr>
    </w:div>
    <w:div w:id="1558659399">
      <w:bodyDiv w:val="1"/>
      <w:marLeft w:val="0"/>
      <w:marRight w:val="0"/>
      <w:marTop w:val="0"/>
      <w:marBottom w:val="0"/>
      <w:divBdr>
        <w:top w:val="none" w:sz="0" w:space="0" w:color="auto"/>
        <w:left w:val="none" w:sz="0" w:space="0" w:color="auto"/>
        <w:bottom w:val="none" w:sz="0" w:space="0" w:color="auto"/>
        <w:right w:val="none" w:sz="0" w:space="0" w:color="auto"/>
      </w:divBdr>
    </w:div>
    <w:div w:id="1746754798">
      <w:bodyDiv w:val="1"/>
      <w:marLeft w:val="0"/>
      <w:marRight w:val="0"/>
      <w:marTop w:val="0"/>
      <w:marBottom w:val="0"/>
      <w:divBdr>
        <w:top w:val="none" w:sz="0" w:space="0" w:color="auto"/>
        <w:left w:val="none" w:sz="0" w:space="0" w:color="auto"/>
        <w:bottom w:val="none" w:sz="0" w:space="0" w:color="auto"/>
        <w:right w:val="none" w:sz="0" w:space="0" w:color="auto"/>
      </w:divBdr>
    </w:div>
    <w:div w:id="1844280006">
      <w:bodyDiv w:val="1"/>
      <w:marLeft w:val="0"/>
      <w:marRight w:val="0"/>
      <w:marTop w:val="0"/>
      <w:marBottom w:val="0"/>
      <w:divBdr>
        <w:top w:val="none" w:sz="0" w:space="0" w:color="auto"/>
        <w:left w:val="none" w:sz="0" w:space="0" w:color="auto"/>
        <w:bottom w:val="none" w:sz="0" w:space="0" w:color="auto"/>
        <w:right w:val="none" w:sz="0" w:space="0" w:color="auto"/>
      </w:divBdr>
    </w:div>
    <w:div w:id="1861552393">
      <w:bodyDiv w:val="1"/>
      <w:marLeft w:val="0"/>
      <w:marRight w:val="0"/>
      <w:marTop w:val="0"/>
      <w:marBottom w:val="0"/>
      <w:divBdr>
        <w:top w:val="none" w:sz="0" w:space="0" w:color="auto"/>
        <w:left w:val="none" w:sz="0" w:space="0" w:color="auto"/>
        <w:bottom w:val="none" w:sz="0" w:space="0" w:color="auto"/>
        <w:right w:val="none" w:sz="0" w:space="0" w:color="auto"/>
      </w:divBdr>
    </w:div>
    <w:div w:id="1870877199">
      <w:bodyDiv w:val="1"/>
      <w:marLeft w:val="0"/>
      <w:marRight w:val="0"/>
      <w:marTop w:val="0"/>
      <w:marBottom w:val="0"/>
      <w:divBdr>
        <w:top w:val="none" w:sz="0" w:space="0" w:color="auto"/>
        <w:left w:val="none" w:sz="0" w:space="0" w:color="auto"/>
        <w:bottom w:val="none" w:sz="0" w:space="0" w:color="auto"/>
        <w:right w:val="none" w:sz="0" w:space="0" w:color="auto"/>
      </w:divBdr>
    </w:div>
    <w:div w:id="211848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2" Type="http://schemas.openxmlformats.org/officeDocument/2006/relationships/hyperlink" Target="https://app.diagrams.net/?state=%7B%22ids%22:%5B%22140AAKJqkX6CJ8zo3i1N-GHEWfXO3yzCR%22%5D,%22action%22:%22open%22,%22userId%22:%22104064797628173069796%22,%22resourceKeys%22:%7B%7D%7D" TargetMode="External"/><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6" Type="http://schemas.openxmlformats.org/officeDocument/2006/relationships/image" Target="media/image7.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theme" Target="theme/theme1.xml"/><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D16AA-F40F-49A7-802F-94ACFA949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310</Pages>
  <Words>32486</Words>
  <Characters>185171</Characters>
  <Application>Microsoft Office Word</Application>
  <DocSecurity>0</DocSecurity>
  <Lines>1543</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Administrator</cp:lastModifiedBy>
  <cp:revision>6</cp:revision>
  <dcterms:created xsi:type="dcterms:W3CDTF">2025-11-18T15:47:00Z</dcterms:created>
  <dcterms:modified xsi:type="dcterms:W3CDTF">2025-12-07T16:24:00Z</dcterms:modified>
</cp:coreProperties>
</file>